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25606" w14:textId="77777777" w:rsidR="0014252E" w:rsidRDefault="0014252E">
      <w:pPr>
        <w:widowControl/>
        <w:jc w:val="left"/>
        <w:rPr>
          <w:sz w:val="52"/>
        </w:rPr>
      </w:pPr>
    </w:p>
    <w:p w14:paraId="4D2AE777" w14:textId="77777777" w:rsidR="0014252E" w:rsidRDefault="0014252E">
      <w:pPr>
        <w:widowControl/>
        <w:jc w:val="left"/>
        <w:rPr>
          <w:sz w:val="52"/>
        </w:rPr>
      </w:pPr>
    </w:p>
    <w:p w14:paraId="01FE9E6B" w14:textId="77777777" w:rsidR="0014252E" w:rsidRDefault="0014252E">
      <w:pPr>
        <w:widowControl/>
        <w:jc w:val="left"/>
        <w:rPr>
          <w:sz w:val="52"/>
        </w:rPr>
      </w:pPr>
    </w:p>
    <w:p w14:paraId="20102EB6" w14:textId="77777777" w:rsidR="00A277FF" w:rsidRPr="00A277FF" w:rsidRDefault="0014252E">
      <w:pPr>
        <w:widowControl/>
        <w:jc w:val="left"/>
        <w:rPr>
          <w:sz w:val="72"/>
        </w:rPr>
      </w:pPr>
      <w:r w:rsidRPr="00A277FF">
        <w:rPr>
          <w:rFonts w:hint="eastAsia"/>
          <w:sz w:val="72"/>
        </w:rPr>
        <w:t>TRNSYS</w:t>
      </w:r>
      <w:r w:rsidR="00AF7E8B">
        <w:rPr>
          <w:rFonts w:hint="eastAsia"/>
          <w:sz w:val="72"/>
        </w:rPr>
        <w:t>18</w:t>
      </w:r>
    </w:p>
    <w:p w14:paraId="27DCCCAB" w14:textId="77777777" w:rsidR="0014252E" w:rsidRPr="00A277FF" w:rsidRDefault="0014252E">
      <w:pPr>
        <w:widowControl/>
        <w:jc w:val="left"/>
        <w:rPr>
          <w:sz w:val="96"/>
        </w:rPr>
      </w:pPr>
      <w:r w:rsidRPr="00A277FF">
        <w:rPr>
          <w:rFonts w:hint="eastAsia"/>
          <w:sz w:val="96"/>
        </w:rPr>
        <w:t>基本操作ガイド</w:t>
      </w:r>
    </w:p>
    <w:p w14:paraId="5CA490B7" w14:textId="77777777" w:rsidR="00BE7B81" w:rsidRDefault="003445C6">
      <w:pPr>
        <w:widowControl/>
        <w:jc w:val="left"/>
        <w:rPr>
          <w:sz w:val="56"/>
        </w:rPr>
      </w:pPr>
      <w:r w:rsidRPr="003445C6">
        <w:rPr>
          <w:rFonts w:hint="eastAsia"/>
          <w:sz w:val="56"/>
        </w:rPr>
        <w:t>2</w:t>
      </w:r>
      <w:r w:rsidRPr="003445C6">
        <w:rPr>
          <w:rFonts w:hint="eastAsia"/>
          <w:sz w:val="56"/>
        </w:rPr>
        <w:t>室モデル</w:t>
      </w:r>
      <w:r w:rsidR="00DB3151">
        <w:rPr>
          <w:rFonts w:hint="eastAsia"/>
          <w:sz w:val="56"/>
        </w:rPr>
        <w:t>演習</w:t>
      </w:r>
    </w:p>
    <w:p w14:paraId="30509918" w14:textId="77777777" w:rsidR="00BE7B81" w:rsidRPr="00BE7B81" w:rsidRDefault="00391660" w:rsidP="006F5BC0">
      <w:pPr>
        <w:pStyle w:val="af"/>
        <w:widowControl/>
        <w:numPr>
          <w:ilvl w:val="0"/>
          <w:numId w:val="21"/>
        </w:numPr>
        <w:ind w:leftChars="0"/>
        <w:jc w:val="left"/>
        <w:rPr>
          <w:sz w:val="56"/>
        </w:rPr>
      </w:pPr>
      <w:r w:rsidRPr="00BE7B81">
        <w:rPr>
          <w:sz w:val="56"/>
        </w:rPr>
        <w:t>TRNSYS3D</w:t>
      </w:r>
    </w:p>
    <w:p w14:paraId="1F0DF4AE" w14:textId="77777777" w:rsidR="00A7357A" w:rsidRPr="00BE7B81" w:rsidRDefault="00BE7B81" w:rsidP="006F5BC0">
      <w:pPr>
        <w:pStyle w:val="af"/>
        <w:widowControl/>
        <w:numPr>
          <w:ilvl w:val="0"/>
          <w:numId w:val="21"/>
        </w:numPr>
        <w:ind w:leftChars="0"/>
        <w:jc w:val="left"/>
        <w:rPr>
          <w:sz w:val="56"/>
        </w:rPr>
      </w:pPr>
      <w:r w:rsidRPr="00BE7B81">
        <w:rPr>
          <w:rFonts w:hint="eastAsia"/>
          <w:sz w:val="56"/>
        </w:rPr>
        <w:t>TRNBuild</w:t>
      </w:r>
    </w:p>
    <w:p w14:paraId="75706B35" w14:textId="77777777" w:rsidR="00BE7B81" w:rsidRPr="00BE7B81" w:rsidRDefault="00BE7B81" w:rsidP="006F5BC0">
      <w:pPr>
        <w:pStyle w:val="af"/>
        <w:widowControl/>
        <w:numPr>
          <w:ilvl w:val="0"/>
          <w:numId w:val="21"/>
        </w:numPr>
        <w:ind w:leftChars="0"/>
        <w:jc w:val="left"/>
        <w:rPr>
          <w:sz w:val="56"/>
        </w:rPr>
      </w:pPr>
      <w:r w:rsidRPr="00BE7B81">
        <w:rPr>
          <w:rFonts w:hint="eastAsia"/>
          <w:sz w:val="56"/>
        </w:rPr>
        <w:t>Simulation</w:t>
      </w:r>
      <w:r w:rsidRPr="00BE7B81">
        <w:rPr>
          <w:sz w:val="56"/>
        </w:rPr>
        <w:t xml:space="preserve"> Studio</w:t>
      </w:r>
    </w:p>
    <w:p w14:paraId="74CDD2B3" w14:textId="77777777" w:rsidR="005D2BE3" w:rsidRDefault="005D2BE3">
      <w:pPr>
        <w:widowControl/>
        <w:jc w:val="left"/>
      </w:pPr>
    </w:p>
    <w:p w14:paraId="17192660" w14:textId="77777777" w:rsidR="005D2BE3" w:rsidRDefault="005D2BE3">
      <w:pPr>
        <w:widowControl/>
        <w:jc w:val="left"/>
      </w:pPr>
    </w:p>
    <w:p w14:paraId="3AE1E267" w14:textId="77777777" w:rsidR="005D2BE3" w:rsidRPr="0020275C" w:rsidRDefault="005D2BE3">
      <w:pPr>
        <w:widowControl/>
        <w:jc w:val="left"/>
      </w:pPr>
    </w:p>
    <w:p w14:paraId="06B765BC" w14:textId="77777777" w:rsidR="005D2BE3" w:rsidRDefault="005D2BE3">
      <w:pPr>
        <w:widowControl/>
        <w:jc w:val="left"/>
      </w:pPr>
    </w:p>
    <w:p w14:paraId="44C68861" w14:textId="77777777" w:rsidR="005D2BE3" w:rsidRDefault="005D2BE3">
      <w:pPr>
        <w:widowControl/>
        <w:jc w:val="left"/>
      </w:pPr>
    </w:p>
    <w:p w14:paraId="0F6ADC17" w14:textId="77777777" w:rsidR="005D2BE3" w:rsidRDefault="005D2BE3">
      <w:pPr>
        <w:widowControl/>
        <w:jc w:val="left"/>
      </w:pPr>
    </w:p>
    <w:p w14:paraId="118A1295" w14:textId="77777777" w:rsidR="005D2BE3" w:rsidRDefault="005D2BE3">
      <w:pPr>
        <w:widowControl/>
        <w:jc w:val="left"/>
      </w:pPr>
    </w:p>
    <w:p w14:paraId="78F7A8C1" w14:textId="77777777" w:rsidR="005D2BE3" w:rsidRDefault="005D2BE3">
      <w:pPr>
        <w:widowControl/>
        <w:jc w:val="left"/>
      </w:pPr>
    </w:p>
    <w:p w14:paraId="5011F105" w14:textId="77777777" w:rsidR="005D2BE3" w:rsidRDefault="005D2BE3">
      <w:pPr>
        <w:widowControl/>
        <w:jc w:val="left"/>
      </w:pPr>
    </w:p>
    <w:p w14:paraId="5B581EDD" w14:textId="77777777" w:rsidR="005D2BE3" w:rsidRDefault="005D2BE3">
      <w:pPr>
        <w:widowControl/>
        <w:jc w:val="left"/>
      </w:pPr>
    </w:p>
    <w:p w14:paraId="5EA4DA27" w14:textId="77777777" w:rsidR="00956D84" w:rsidRDefault="00956D84">
      <w:pPr>
        <w:widowControl/>
        <w:jc w:val="left"/>
      </w:pPr>
    </w:p>
    <w:p w14:paraId="7551EA26" w14:textId="77777777" w:rsidR="003D3A1C" w:rsidRDefault="003D3A1C" w:rsidP="003D3A1C">
      <w:pPr>
        <w:widowControl/>
        <w:jc w:val="left"/>
      </w:pPr>
      <w:r>
        <w:t>このドキュメントは以下のライセンスで提供されます。</w:t>
      </w:r>
    </w:p>
    <w:p w14:paraId="6290A7CB" w14:textId="77777777" w:rsidR="003D3A1C" w:rsidRDefault="003D3A1C" w:rsidP="003D3A1C">
      <w:pPr>
        <w:pStyle w:val="Web"/>
        <w:spacing w:before="0" w:beforeAutospacing="0" w:after="0" w:afterAutospacing="0"/>
        <w:rPr>
          <w:color w:val="000000"/>
          <w:sz w:val="27"/>
          <w:szCs w:val="27"/>
        </w:rPr>
      </w:pPr>
      <w:r>
        <w:rPr>
          <w:noProof/>
          <w:color w:val="0000FF"/>
          <w:sz w:val="27"/>
          <w:szCs w:val="27"/>
        </w:rPr>
        <w:drawing>
          <wp:inline distT="0" distB="0" distL="0" distR="0" wp14:anchorId="546A9A07" wp14:editId="18A3ED97">
            <wp:extent cx="838200" cy="295275"/>
            <wp:effectExtent l="0" t="0" r="0" b="9525"/>
            <wp:docPr id="14" name="図 14" descr="クリエイティブ・コモンズ・ライセンス">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クリエイティブ・コモンズ・ライセンス">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281F77A" w14:textId="77777777" w:rsidR="003D3A1C" w:rsidRPr="00EB7F3E" w:rsidRDefault="003D3A1C" w:rsidP="003D3A1C">
      <w:r w:rsidRPr="00EB7F3E">
        <w:rPr>
          <w:rFonts w:hint="eastAsia"/>
        </w:rPr>
        <w:t>quattro corporate design Co., Ltd.</w:t>
      </w:r>
      <w:r w:rsidRPr="00EB7F3E">
        <w:rPr>
          <w:rStyle w:val="apple-converted-space"/>
          <w:rFonts w:hint="eastAsia"/>
          <w:color w:val="000000"/>
          <w:sz w:val="24"/>
          <w:szCs w:val="27"/>
        </w:rPr>
        <w:t> </w:t>
      </w:r>
      <w:r w:rsidRPr="00EB7F3E">
        <w:rPr>
          <w:rFonts w:hint="eastAsia"/>
        </w:rPr>
        <w:t>作『</w:t>
      </w:r>
      <w:r w:rsidRPr="00EB7F3E">
        <w:rPr>
          <w:rFonts w:hint="eastAsia"/>
        </w:rPr>
        <w:t>TRNSYS.JP Library</w:t>
      </w:r>
      <w:r w:rsidRPr="00EB7F3E">
        <w:rPr>
          <w:rFonts w:hint="eastAsia"/>
        </w:rPr>
        <w:t>』は</w:t>
      </w:r>
      <w:r w:rsidR="00146B95">
        <w:fldChar w:fldCharType="begin"/>
      </w:r>
      <w:r w:rsidR="00146B95">
        <w:instrText xml:space="preserve"> HYPERLINK "http://creativecommons.org/licenses/by-nc-sa/4.0/" </w:instrText>
      </w:r>
      <w:r w:rsidR="00146B95">
        <w:fldChar w:fldCharType="separate"/>
      </w:r>
      <w:r w:rsidRPr="00EB7F3E">
        <w:rPr>
          <w:rStyle w:val="a7"/>
          <w:rFonts w:hint="eastAsia"/>
          <w:sz w:val="24"/>
          <w:szCs w:val="27"/>
        </w:rPr>
        <w:t>クリエイティブ・コモンズ</w:t>
      </w:r>
      <w:r w:rsidRPr="00EB7F3E">
        <w:rPr>
          <w:rStyle w:val="a7"/>
          <w:rFonts w:hint="eastAsia"/>
          <w:sz w:val="24"/>
          <w:szCs w:val="27"/>
        </w:rPr>
        <w:t xml:space="preserve"> </w:t>
      </w:r>
      <w:r w:rsidRPr="00EB7F3E">
        <w:rPr>
          <w:rStyle w:val="a7"/>
          <w:rFonts w:hint="eastAsia"/>
          <w:sz w:val="24"/>
          <w:szCs w:val="27"/>
        </w:rPr>
        <w:t>表示</w:t>
      </w:r>
      <w:r w:rsidRPr="00EB7F3E">
        <w:rPr>
          <w:rStyle w:val="a7"/>
          <w:rFonts w:hint="eastAsia"/>
          <w:sz w:val="24"/>
          <w:szCs w:val="27"/>
        </w:rPr>
        <w:t xml:space="preserve"> - </w:t>
      </w:r>
      <w:r w:rsidRPr="00EB7F3E">
        <w:rPr>
          <w:rStyle w:val="a7"/>
          <w:rFonts w:hint="eastAsia"/>
          <w:sz w:val="24"/>
          <w:szCs w:val="27"/>
        </w:rPr>
        <w:t>非営利</w:t>
      </w:r>
      <w:r w:rsidRPr="00EB7F3E">
        <w:rPr>
          <w:rStyle w:val="a7"/>
          <w:rFonts w:hint="eastAsia"/>
          <w:sz w:val="24"/>
          <w:szCs w:val="27"/>
        </w:rPr>
        <w:t xml:space="preserve"> - </w:t>
      </w:r>
      <w:r w:rsidRPr="00EB7F3E">
        <w:rPr>
          <w:rStyle w:val="a7"/>
          <w:rFonts w:hint="eastAsia"/>
          <w:sz w:val="24"/>
          <w:szCs w:val="27"/>
        </w:rPr>
        <w:t>継承</w:t>
      </w:r>
      <w:r w:rsidRPr="00EB7F3E">
        <w:rPr>
          <w:rStyle w:val="a7"/>
          <w:rFonts w:hint="eastAsia"/>
          <w:sz w:val="24"/>
          <w:szCs w:val="27"/>
        </w:rPr>
        <w:t xml:space="preserve"> 4.0 </w:t>
      </w:r>
      <w:r w:rsidRPr="00EB7F3E">
        <w:rPr>
          <w:rStyle w:val="a7"/>
          <w:rFonts w:hint="eastAsia"/>
          <w:sz w:val="24"/>
          <w:szCs w:val="27"/>
        </w:rPr>
        <w:t>国際</w:t>
      </w:r>
      <w:r w:rsidRPr="00EB7F3E">
        <w:rPr>
          <w:rStyle w:val="a7"/>
          <w:rFonts w:hint="eastAsia"/>
          <w:sz w:val="24"/>
          <w:szCs w:val="27"/>
        </w:rPr>
        <w:t xml:space="preserve"> </w:t>
      </w:r>
      <w:r w:rsidRPr="00EB7F3E">
        <w:rPr>
          <w:rStyle w:val="a7"/>
          <w:rFonts w:hint="eastAsia"/>
          <w:sz w:val="24"/>
          <w:szCs w:val="27"/>
        </w:rPr>
        <w:t>ライセンス</w:t>
      </w:r>
      <w:r w:rsidR="00146B95">
        <w:rPr>
          <w:rStyle w:val="a7"/>
          <w:sz w:val="24"/>
          <w:szCs w:val="27"/>
        </w:rPr>
        <w:fldChar w:fldCharType="end"/>
      </w:r>
      <w:r w:rsidRPr="00EB7F3E">
        <w:rPr>
          <w:rFonts w:hint="eastAsia"/>
        </w:rPr>
        <w:t>で提供されています。</w:t>
      </w:r>
    </w:p>
    <w:p w14:paraId="2EFFF044" w14:textId="77777777" w:rsidR="00A277FF" w:rsidRDefault="00A277FF" w:rsidP="00A277FF">
      <w:r>
        <w:rPr>
          <w:rFonts w:hint="eastAsia"/>
        </w:rPr>
        <w:lastRenderedPageBreak/>
        <w:t>このドキュメントでは</w:t>
      </w:r>
      <w:r>
        <w:rPr>
          <w:rFonts w:hint="eastAsia"/>
        </w:rPr>
        <w:t>TRNSYS</w:t>
      </w:r>
      <w:r>
        <w:rPr>
          <w:rFonts w:hint="eastAsia"/>
        </w:rPr>
        <w:t>の基本的な操作方法を説明しています。</w:t>
      </w:r>
    </w:p>
    <w:p w14:paraId="2BB13E97" w14:textId="77777777" w:rsidR="00A277FF" w:rsidRPr="003D3A1C" w:rsidRDefault="00A277FF" w:rsidP="00A277FF"/>
    <w:p w14:paraId="49BAF12F" w14:textId="77777777" w:rsidR="00A277FF" w:rsidRDefault="00A277FF" w:rsidP="00A277FF">
      <w:r>
        <w:rPr>
          <w:rFonts w:hint="eastAsia"/>
        </w:rPr>
        <w:t>前提条件</w:t>
      </w:r>
    </w:p>
    <w:p w14:paraId="23C3791C" w14:textId="77777777" w:rsidR="00A277FF" w:rsidRDefault="00A277FF" w:rsidP="00A277FF">
      <w:r>
        <w:rPr>
          <w:rFonts w:hint="eastAsia"/>
        </w:rPr>
        <w:t>以下の環境</w:t>
      </w:r>
      <w:r w:rsidR="00980588">
        <w:rPr>
          <w:rFonts w:hint="eastAsia"/>
        </w:rPr>
        <w:t>で動作確認を行っています。</w:t>
      </w:r>
    </w:p>
    <w:p w14:paraId="1D09E344" w14:textId="77777777" w:rsidR="00A277FF" w:rsidRPr="003D3A1C" w:rsidRDefault="00AF7E8B" w:rsidP="00A277FF">
      <w:pPr>
        <w:rPr>
          <w:lang w:val="de-DE"/>
        </w:rPr>
      </w:pPr>
      <w:r>
        <w:rPr>
          <w:rFonts w:hint="eastAsia"/>
          <w:lang w:val="de-DE"/>
        </w:rPr>
        <w:t>TRNSYS</w:t>
      </w:r>
      <w:r>
        <w:rPr>
          <w:rFonts w:hint="eastAsia"/>
          <w:lang w:val="de-DE"/>
        </w:rPr>
        <w:tab/>
        <w:t>ver18</w:t>
      </w:r>
      <w:r w:rsidR="00155760">
        <w:rPr>
          <w:rFonts w:hint="eastAsia"/>
          <w:lang w:val="de-DE"/>
        </w:rPr>
        <w:t>.</w:t>
      </w:r>
      <w:r w:rsidR="00155760">
        <w:rPr>
          <w:lang w:val="de-DE"/>
        </w:rPr>
        <w:t>0</w:t>
      </w:r>
      <w:r>
        <w:rPr>
          <w:rFonts w:hint="eastAsia"/>
          <w:lang w:val="de-DE"/>
        </w:rPr>
        <w:t>0</w:t>
      </w:r>
      <w:r w:rsidR="00A277FF" w:rsidRPr="003D3A1C">
        <w:rPr>
          <w:rFonts w:hint="eastAsia"/>
          <w:lang w:val="de-DE"/>
        </w:rPr>
        <w:t>.00</w:t>
      </w:r>
      <w:r w:rsidR="00BE4C0F">
        <w:rPr>
          <w:rFonts w:hint="eastAsia"/>
          <w:lang w:val="de-DE"/>
        </w:rPr>
        <w:t>14</w:t>
      </w:r>
      <w:r w:rsidR="00980588">
        <w:rPr>
          <w:rFonts w:hint="eastAsia"/>
          <w:lang w:val="de-DE"/>
        </w:rPr>
        <w:t>(64bit</w:t>
      </w:r>
      <w:r w:rsidR="00980588">
        <w:rPr>
          <w:rFonts w:hint="eastAsia"/>
          <w:lang w:val="de-DE"/>
        </w:rPr>
        <w:t>版</w:t>
      </w:r>
      <w:r w:rsidR="00980588">
        <w:rPr>
          <w:rFonts w:hint="eastAsia"/>
          <w:lang w:val="de-DE"/>
        </w:rPr>
        <w:t>)</w:t>
      </w:r>
    </w:p>
    <w:p w14:paraId="1F60751B" w14:textId="77777777" w:rsidR="00A277FF" w:rsidRPr="003D3A1C" w:rsidRDefault="00A277FF" w:rsidP="00A277FF">
      <w:pPr>
        <w:rPr>
          <w:lang w:val="de-DE"/>
        </w:rPr>
      </w:pPr>
      <w:r w:rsidRPr="003D3A1C">
        <w:rPr>
          <w:rFonts w:hint="eastAsia"/>
          <w:lang w:val="de-DE"/>
        </w:rPr>
        <w:t>OS</w:t>
      </w:r>
      <w:r w:rsidRPr="003D3A1C">
        <w:rPr>
          <w:rFonts w:hint="eastAsia"/>
          <w:lang w:val="de-DE"/>
        </w:rPr>
        <w:tab/>
      </w:r>
      <w:r w:rsidRPr="003D3A1C">
        <w:rPr>
          <w:rFonts w:hint="eastAsia"/>
          <w:lang w:val="de-DE"/>
        </w:rPr>
        <w:tab/>
      </w:r>
      <w:r w:rsidR="00894B0D">
        <w:rPr>
          <w:rFonts w:hint="eastAsia"/>
          <w:lang w:val="de-DE"/>
        </w:rPr>
        <w:t>Windows10</w:t>
      </w:r>
      <w:r w:rsidR="00980588">
        <w:rPr>
          <w:lang w:val="de-DE"/>
        </w:rPr>
        <w:t xml:space="preserve"> Pro</w:t>
      </w:r>
      <w:r w:rsidR="0003352C">
        <w:rPr>
          <w:lang w:val="de-DE"/>
        </w:rPr>
        <w:t>(</w:t>
      </w:r>
      <w:r w:rsidR="00980588">
        <w:rPr>
          <w:rFonts w:hint="eastAsia"/>
          <w:lang w:val="de-DE"/>
        </w:rPr>
        <w:t>64bit</w:t>
      </w:r>
      <w:r w:rsidR="0003352C">
        <w:rPr>
          <w:rFonts w:hint="eastAsia"/>
          <w:lang w:val="de-DE"/>
        </w:rPr>
        <w:t>版</w:t>
      </w:r>
      <w:r w:rsidR="0003352C">
        <w:rPr>
          <w:rFonts w:hint="eastAsia"/>
          <w:lang w:val="de-DE"/>
        </w:rPr>
        <w:t>)</w:t>
      </w:r>
    </w:p>
    <w:p w14:paraId="527958A3" w14:textId="77777777" w:rsidR="00A277FF" w:rsidRPr="003D3A1C" w:rsidRDefault="00A277FF">
      <w:pPr>
        <w:widowControl/>
        <w:jc w:val="left"/>
        <w:rPr>
          <w:lang w:val="de-DE"/>
        </w:rPr>
      </w:pPr>
    </w:p>
    <w:p w14:paraId="144A382A" w14:textId="77777777" w:rsidR="00A277FF" w:rsidRPr="003D3A1C" w:rsidRDefault="00A277FF">
      <w:pPr>
        <w:widowControl/>
        <w:jc w:val="left"/>
        <w:rPr>
          <w:lang w:val="de-DE"/>
        </w:rPr>
      </w:pPr>
    </w:p>
    <w:p w14:paraId="7E5959A7" w14:textId="77777777" w:rsidR="006173EA" w:rsidRDefault="006173EA" w:rsidP="006173EA">
      <w:pPr>
        <w:widowControl/>
        <w:jc w:val="left"/>
        <w:rPr>
          <w:lang w:val="de-DE"/>
        </w:rPr>
      </w:pPr>
      <w:r>
        <w:rPr>
          <w:rFonts w:hint="eastAsia"/>
          <w:lang w:val="de-DE"/>
        </w:rPr>
        <w:t>このテキストの著作権は株式会社クアトロに帰属します。このテキストの利用は非営利に限定していますが、</w:t>
      </w:r>
      <w:r w:rsidRPr="00A8250D">
        <w:rPr>
          <w:rFonts w:hint="eastAsia"/>
          <w:lang w:val="de-DE"/>
        </w:rPr>
        <w:t>企業などで自習、参考資料などの目的で使用される場合を除きます。その他の目的で商用利用が必要な場合は個別にご相談下さい。</w:t>
      </w:r>
    </w:p>
    <w:p w14:paraId="44D156ED" w14:textId="77777777" w:rsidR="006173EA" w:rsidRPr="00603923" w:rsidRDefault="006173EA" w:rsidP="006173EA">
      <w:pPr>
        <w:widowControl/>
        <w:jc w:val="left"/>
        <w:rPr>
          <w:lang w:val="de-DE"/>
        </w:rPr>
      </w:pPr>
    </w:p>
    <w:p w14:paraId="2E00944C" w14:textId="77777777" w:rsidR="006173EA" w:rsidRPr="00A8250D" w:rsidRDefault="006173EA" w:rsidP="006173EA">
      <w:pPr>
        <w:widowControl/>
        <w:jc w:val="left"/>
        <w:rPr>
          <w:lang w:val="de-DE"/>
        </w:rPr>
      </w:pPr>
      <w:r w:rsidRPr="00A8250D">
        <w:rPr>
          <w:rFonts w:hint="eastAsia"/>
          <w:lang w:val="de-DE"/>
        </w:rPr>
        <w:t>株式会社クアトロ</w:t>
      </w:r>
    </w:p>
    <w:p w14:paraId="6745E50C" w14:textId="77777777" w:rsidR="006173EA" w:rsidRPr="00A8250D" w:rsidRDefault="006173EA" w:rsidP="006173EA">
      <w:pPr>
        <w:widowControl/>
        <w:jc w:val="left"/>
        <w:rPr>
          <w:lang w:val="de-DE"/>
        </w:rPr>
      </w:pPr>
      <w:r w:rsidRPr="00A8250D">
        <w:rPr>
          <w:rFonts w:hint="eastAsia"/>
          <w:lang w:val="de-DE"/>
        </w:rPr>
        <w:t>TRNSYS.JP</w:t>
      </w:r>
      <w:r w:rsidRPr="00A8250D">
        <w:rPr>
          <w:rFonts w:hint="eastAsia"/>
          <w:lang w:val="de-DE"/>
        </w:rPr>
        <w:t>担当</w:t>
      </w:r>
    </w:p>
    <w:p w14:paraId="7F70FB76" w14:textId="77777777" w:rsidR="006173EA" w:rsidRPr="00A8250D" w:rsidRDefault="006173EA" w:rsidP="006173EA">
      <w:pPr>
        <w:widowControl/>
        <w:jc w:val="left"/>
        <w:rPr>
          <w:lang w:val="de-DE"/>
        </w:rPr>
      </w:pPr>
      <w:r w:rsidRPr="00A8250D">
        <w:rPr>
          <w:rFonts w:hint="eastAsia"/>
          <w:lang w:val="de-DE"/>
        </w:rPr>
        <w:t>salesmaster[</w:t>
      </w:r>
      <w:r w:rsidRPr="00A8250D">
        <w:rPr>
          <w:rFonts w:hint="eastAsia"/>
          <w:lang w:val="de-DE"/>
        </w:rPr>
        <w:t>アットマーク</w:t>
      </w:r>
      <w:r w:rsidRPr="00A8250D">
        <w:rPr>
          <w:rFonts w:hint="eastAsia"/>
          <w:lang w:val="de-DE"/>
        </w:rPr>
        <w:t>]qcd.co.jp</w:t>
      </w:r>
    </w:p>
    <w:p w14:paraId="2C6BD29B" w14:textId="77777777" w:rsidR="00A277FF" w:rsidRPr="003D3A1C" w:rsidRDefault="00A277FF">
      <w:pPr>
        <w:widowControl/>
        <w:jc w:val="left"/>
        <w:rPr>
          <w:lang w:val="de-DE"/>
        </w:rPr>
      </w:pPr>
    </w:p>
    <w:p w14:paraId="3F7B5E26" w14:textId="77777777" w:rsidR="0014252E" w:rsidRPr="003D3A1C" w:rsidRDefault="0014252E">
      <w:pPr>
        <w:widowControl/>
        <w:jc w:val="left"/>
        <w:rPr>
          <w:lang w:val="de-DE"/>
        </w:rPr>
      </w:pPr>
      <w:r w:rsidRPr="003D3A1C">
        <w:rPr>
          <w:lang w:val="de-DE"/>
        </w:rPr>
        <w:br w:type="page"/>
      </w:r>
    </w:p>
    <w:sdt>
      <w:sdtPr>
        <w:rPr>
          <w:lang w:val="ja-JP"/>
        </w:rPr>
        <w:id w:val="373479607"/>
        <w:docPartObj>
          <w:docPartGallery w:val="Table of Contents"/>
          <w:docPartUnique/>
        </w:docPartObj>
      </w:sdtPr>
      <w:sdtEndPr>
        <w:rPr>
          <w:lang w:val="en-US"/>
        </w:rPr>
      </w:sdtEndPr>
      <w:sdtContent>
        <w:p w14:paraId="7AD7A979" w14:textId="77777777" w:rsidR="00982E01" w:rsidRDefault="00982E01" w:rsidP="00982E01">
          <w:r>
            <w:rPr>
              <w:lang w:val="ja-JP"/>
            </w:rPr>
            <w:t>内容</w:t>
          </w:r>
        </w:p>
        <w:p w14:paraId="3E8D86B6" w14:textId="77777777" w:rsidR="00C3214A" w:rsidRDefault="00953938">
          <w:pPr>
            <w:pStyle w:val="11"/>
            <w:rPr>
              <w:rFonts w:asciiTheme="minorHAnsi" w:eastAsiaTheme="minorEastAsia" w:hAnsiTheme="minorHAnsi" w:cstheme="minorBidi"/>
              <w:noProof/>
              <w:szCs w:val="22"/>
            </w:rPr>
          </w:pPr>
          <w:r>
            <w:fldChar w:fldCharType="begin"/>
          </w:r>
          <w:r w:rsidR="00982E01">
            <w:instrText xml:space="preserve"> TOC \o "1-3" \h \z \u </w:instrText>
          </w:r>
          <w:r>
            <w:fldChar w:fldCharType="separate"/>
          </w:r>
          <w:hyperlink w:anchor="_Toc495486431" w:history="1">
            <w:r w:rsidR="00C3214A" w:rsidRPr="00015A72">
              <w:rPr>
                <w:rStyle w:val="a7"/>
                <w:noProof/>
              </w:rPr>
              <w:t>1</w:t>
            </w:r>
            <w:r w:rsidR="00C3214A">
              <w:rPr>
                <w:rFonts w:asciiTheme="minorHAnsi" w:eastAsiaTheme="minorEastAsia" w:hAnsiTheme="minorHAnsi" w:cstheme="minorBidi"/>
                <w:noProof/>
                <w:szCs w:val="22"/>
              </w:rPr>
              <w:tab/>
            </w:r>
            <w:r w:rsidR="00C3214A" w:rsidRPr="00015A72">
              <w:rPr>
                <w:rStyle w:val="a7"/>
                <w:noProof/>
              </w:rPr>
              <w:t>概要</w:t>
            </w:r>
            <w:r w:rsidR="00C3214A">
              <w:rPr>
                <w:noProof/>
                <w:webHidden/>
              </w:rPr>
              <w:tab/>
            </w:r>
            <w:r w:rsidR="00C3214A">
              <w:rPr>
                <w:noProof/>
                <w:webHidden/>
              </w:rPr>
              <w:fldChar w:fldCharType="begin"/>
            </w:r>
            <w:r w:rsidR="00C3214A">
              <w:rPr>
                <w:noProof/>
                <w:webHidden/>
              </w:rPr>
              <w:instrText xml:space="preserve"> PAGEREF _Toc495486431 \h </w:instrText>
            </w:r>
            <w:r w:rsidR="00C3214A">
              <w:rPr>
                <w:noProof/>
                <w:webHidden/>
              </w:rPr>
            </w:r>
            <w:r w:rsidR="00C3214A">
              <w:rPr>
                <w:noProof/>
                <w:webHidden/>
              </w:rPr>
              <w:fldChar w:fldCharType="separate"/>
            </w:r>
            <w:r w:rsidR="00713FE0">
              <w:rPr>
                <w:noProof/>
                <w:webHidden/>
              </w:rPr>
              <w:t>5</w:t>
            </w:r>
            <w:r w:rsidR="00C3214A">
              <w:rPr>
                <w:noProof/>
                <w:webHidden/>
              </w:rPr>
              <w:fldChar w:fldCharType="end"/>
            </w:r>
          </w:hyperlink>
        </w:p>
        <w:p w14:paraId="5675C26B" w14:textId="77777777" w:rsidR="00C3214A" w:rsidRDefault="002258AA">
          <w:pPr>
            <w:pStyle w:val="11"/>
            <w:rPr>
              <w:rFonts w:asciiTheme="minorHAnsi" w:eastAsiaTheme="minorEastAsia" w:hAnsiTheme="minorHAnsi" w:cstheme="minorBidi"/>
              <w:noProof/>
              <w:szCs w:val="22"/>
            </w:rPr>
          </w:pPr>
          <w:hyperlink w:anchor="_Toc495486432" w:history="1">
            <w:r w:rsidR="00C3214A" w:rsidRPr="00015A72">
              <w:rPr>
                <w:rStyle w:val="a7"/>
                <w:noProof/>
              </w:rPr>
              <w:t>2</w:t>
            </w:r>
            <w:r w:rsidR="00C3214A">
              <w:rPr>
                <w:rFonts w:asciiTheme="minorHAnsi" w:eastAsiaTheme="minorEastAsia" w:hAnsiTheme="minorHAnsi" w:cstheme="minorBidi"/>
                <w:noProof/>
                <w:szCs w:val="22"/>
              </w:rPr>
              <w:tab/>
            </w:r>
            <w:r w:rsidR="00C3214A" w:rsidRPr="00015A72">
              <w:rPr>
                <w:rStyle w:val="a7"/>
                <w:noProof/>
              </w:rPr>
              <w:t>建物モデル</w:t>
            </w:r>
            <w:r w:rsidR="00C3214A">
              <w:rPr>
                <w:noProof/>
                <w:webHidden/>
              </w:rPr>
              <w:tab/>
            </w:r>
            <w:r w:rsidR="00C3214A">
              <w:rPr>
                <w:noProof/>
                <w:webHidden/>
              </w:rPr>
              <w:fldChar w:fldCharType="begin"/>
            </w:r>
            <w:r w:rsidR="00C3214A">
              <w:rPr>
                <w:noProof/>
                <w:webHidden/>
              </w:rPr>
              <w:instrText xml:space="preserve"> PAGEREF _Toc495486432 \h </w:instrText>
            </w:r>
            <w:r w:rsidR="00C3214A">
              <w:rPr>
                <w:noProof/>
                <w:webHidden/>
              </w:rPr>
            </w:r>
            <w:r w:rsidR="00C3214A">
              <w:rPr>
                <w:noProof/>
                <w:webHidden/>
              </w:rPr>
              <w:fldChar w:fldCharType="separate"/>
            </w:r>
            <w:r w:rsidR="00713FE0">
              <w:rPr>
                <w:noProof/>
                <w:webHidden/>
              </w:rPr>
              <w:t>6</w:t>
            </w:r>
            <w:r w:rsidR="00C3214A">
              <w:rPr>
                <w:noProof/>
                <w:webHidden/>
              </w:rPr>
              <w:fldChar w:fldCharType="end"/>
            </w:r>
          </w:hyperlink>
        </w:p>
        <w:p w14:paraId="7EB05597"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33" w:history="1">
            <w:r w:rsidR="00C3214A" w:rsidRPr="00015A72">
              <w:rPr>
                <w:rStyle w:val="a7"/>
                <w:rFonts w:ascii="Times New Roman" w:hAnsi="Times New Roman"/>
                <w:noProof/>
                <w:snapToGrid w:val="0"/>
                <w:w w:val="0"/>
                <w:kern w:val="0"/>
              </w:rPr>
              <w:t>2.1</w:t>
            </w:r>
            <w:r w:rsidR="00C3214A">
              <w:rPr>
                <w:rFonts w:asciiTheme="minorHAnsi" w:eastAsiaTheme="minorEastAsia" w:hAnsiTheme="minorHAnsi" w:cstheme="minorBidi"/>
                <w:noProof/>
                <w:szCs w:val="22"/>
              </w:rPr>
              <w:tab/>
            </w:r>
            <w:r w:rsidR="00C3214A" w:rsidRPr="00015A72">
              <w:rPr>
                <w:rStyle w:val="a7"/>
                <w:noProof/>
              </w:rPr>
              <w:t>建物形状</w:t>
            </w:r>
            <w:r w:rsidR="00C3214A">
              <w:rPr>
                <w:noProof/>
                <w:webHidden/>
              </w:rPr>
              <w:tab/>
            </w:r>
            <w:r w:rsidR="00C3214A">
              <w:rPr>
                <w:noProof/>
                <w:webHidden/>
              </w:rPr>
              <w:fldChar w:fldCharType="begin"/>
            </w:r>
            <w:r w:rsidR="00C3214A">
              <w:rPr>
                <w:noProof/>
                <w:webHidden/>
              </w:rPr>
              <w:instrText xml:space="preserve"> PAGEREF _Toc495486433 \h </w:instrText>
            </w:r>
            <w:r w:rsidR="00C3214A">
              <w:rPr>
                <w:noProof/>
                <w:webHidden/>
              </w:rPr>
            </w:r>
            <w:r w:rsidR="00C3214A">
              <w:rPr>
                <w:noProof/>
                <w:webHidden/>
              </w:rPr>
              <w:fldChar w:fldCharType="separate"/>
            </w:r>
            <w:r w:rsidR="00713FE0">
              <w:rPr>
                <w:noProof/>
                <w:webHidden/>
              </w:rPr>
              <w:t>6</w:t>
            </w:r>
            <w:r w:rsidR="00C3214A">
              <w:rPr>
                <w:noProof/>
                <w:webHidden/>
              </w:rPr>
              <w:fldChar w:fldCharType="end"/>
            </w:r>
          </w:hyperlink>
        </w:p>
        <w:p w14:paraId="4DD07013"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34" w:history="1">
            <w:r w:rsidR="00C3214A" w:rsidRPr="00015A72">
              <w:rPr>
                <w:rStyle w:val="a7"/>
                <w:rFonts w:ascii="Times New Roman" w:hAnsi="Times New Roman"/>
                <w:noProof/>
                <w:snapToGrid w:val="0"/>
                <w:w w:val="0"/>
                <w:kern w:val="0"/>
              </w:rPr>
              <w:t>2.2</w:t>
            </w:r>
            <w:r w:rsidR="00C3214A">
              <w:rPr>
                <w:rFonts w:asciiTheme="minorHAnsi" w:eastAsiaTheme="minorEastAsia" w:hAnsiTheme="minorHAnsi" w:cstheme="minorBidi"/>
                <w:noProof/>
                <w:szCs w:val="22"/>
              </w:rPr>
              <w:tab/>
            </w:r>
            <w:r w:rsidR="00C3214A" w:rsidRPr="00015A72">
              <w:rPr>
                <w:rStyle w:val="a7"/>
                <w:noProof/>
              </w:rPr>
              <w:t>スケジュール</w:t>
            </w:r>
            <w:r w:rsidR="00C3214A">
              <w:rPr>
                <w:noProof/>
                <w:webHidden/>
              </w:rPr>
              <w:tab/>
            </w:r>
            <w:r w:rsidR="00C3214A">
              <w:rPr>
                <w:noProof/>
                <w:webHidden/>
              </w:rPr>
              <w:fldChar w:fldCharType="begin"/>
            </w:r>
            <w:r w:rsidR="00C3214A">
              <w:rPr>
                <w:noProof/>
                <w:webHidden/>
              </w:rPr>
              <w:instrText xml:space="preserve"> PAGEREF _Toc495486434 \h </w:instrText>
            </w:r>
            <w:r w:rsidR="00C3214A">
              <w:rPr>
                <w:noProof/>
                <w:webHidden/>
              </w:rPr>
            </w:r>
            <w:r w:rsidR="00C3214A">
              <w:rPr>
                <w:noProof/>
                <w:webHidden/>
              </w:rPr>
              <w:fldChar w:fldCharType="separate"/>
            </w:r>
            <w:r w:rsidR="00713FE0">
              <w:rPr>
                <w:noProof/>
                <w:webHidden/>
              </w:rPr>
              <w:t>6</w:t>
            </w:r>
            <w:r w:rsidR="00C3214A">
              <w:rPr>
                <w:noProof/>
                <w:webHidden/>
              </w:rPr>
              <w:fldChar w:fldCharType="end"/>
            </w:r>
          </w:hyperlink>
        </w:p>
        <w:p w14:paraId="50686A3C"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35" w:history="1">
            <w:r w:rsidR="00C3214A" w:rsidRPr="00015A72">
              <w:rPr>
                <w:rStyle w:val="a7"/>
                <w:rFonts w:ascii="Times New Roman" w:hAnsi="Times New Roman"/>
                <w:noProof/>
                <w:snapToGrid w:val="0"/>
                <w:w w:val="0"/>
                <w:kern w:val="0"/>
              </w:rPr>
              <w:t>2.3</w:t>
            </w:r>
            <w:r w:rsidR="00C3214A">
              <w:rPr>
                <w:rFonts w:asciiTheme="minorHAnsi" w:eastAsiaTheme="minorEastAsia" w:hAnsiTheme="minorHAnsi" w:cstheme="minorBidi"/>
                <w:noProof/>
                <w:szCs w:val="22"/>
              </w:rPr>
              <w:tab/>
            </w:r>
            <w:r w:rsidR="00C3214A" w:rsidRPr="00015A72">
              <w:rPr>
                <w:rStyle w:val="a7"/>
                <w:noProof/>
              </w:rPr>
              <w:t>その他条件</w:t>
            </w:r>
            <w:r w:rsidR="00C3214A">
              <w:rPr>
                <w:noProof/>
                <w:webHidden/>
              </w:rPr>
              <w:tab/>
            </w:r>
            <w:r w:rsidR="00C3214A">
              <w:rPr>
                <w:noProof/>
                <w:webHidden/>
              </w:rPr>
              <w:fldChar w:fldCharType="begin"/>
            </w:r>
            <w:r w:rsidR="00C3214A">
              <w:rPr>
                <w:noProof/>
                <w:webHidden/>
              </w:rPr>
              <w:instrText xml:space="preserve"> PAGEREF _Toc495486435 \h </w:instrText>
            </w:r>
            <w:r w:rsidR="00C3214A">
              <w:rPr>
                <w:noProof/>
                <w:webHidden/>
              </w:rPr>
            </w:r>
            <w:r w:rsidR="00C3214A">
              <w:rPr>
                <w:noProof/>
                <w:webHidden/>
              </w:rPr>
              <w:fldChar w:fldCharType="separate"/>
            </w:r>
            <w:r w:rsidR="00713FE0">
              <w:rPr>
                <w:noProof/>
                <w:webHidden/>
              </w:rPr>
              <w:t>6</w:t>
            </w:r>
            <w:r w:rsidR="00C3214A">
              <w:rPr>
                <w:noProof/>
                <w:webHidden/>
              </w:rPr>
              <w:fldChar w:fldCharType="end"/>
            </w:r>
          </w:hyperlink>
        </w:p>
        <w:p w14:paraId="50C057C3" w14:textId="77777777" w:rsidR="00C3214A" w:rsidRDefault="002258AA">
          <w:pPr>
            <w:pStyle w:val="11"/>
            <w:rPr>
              <w:rFonts w:asciiTheme="minorHAnsi" w:eastAsiaTheme="minorEastAsia" w:hAnsiTheme="minorHAnsi" w:cstheme="minorBidi"/>
              <w:noProof/>
              <w:szCs w:val="22"/>
            </w:rPr>
          </w:pPr>
          <w:hyperlink w:anchor="_Toc495486436" w:history="1">
            <w:r w:rsidR="00C3214A" w:rsidRPr="00015A72">
              <w:rPr>
                <w:rStyle w:val="a7"/>
                <w:noProof/>
              </w:rPr>
              <w:t>3</w:t>
            </w:r>
            <w:r w:rsidR="00C3214A">
              <w:rPr>
                <w:rFonts w:asciiTheme="minorHAnsi" w:eastAsiaTheme="minorEastAsia" w:hAnsiTheme="minorHAnsi" w:cstheme="minorBidi"/>
                <w:noProof/>
                <w:szCs w:val="22"/>
              </w:rPr>
              <w:tab/>
            </w:r>
            <w:r w:rsidR="00C3214A" w:rsidRPr="00015A72">
              <w:rPr>
                <w:rStyle w:val="a7"/>
                <w:noProof/>
              </w:rPr>
              <w:t>TRNSYS3D Plugin</w:t>
            </w:r>
            <w:r w:rsidR="00C3214A">
              <w:rPr>
                <w:noProof/>
                <w:webHidden/>
              </w:rPr>
              <w:tab/>
            </w:r>
            <w:r w:rsidR="00C3214A">
              <w:rPr>
                <w:noProof/>
                <w:webHidden/>
              </w:rPr>
              <w:fldChar w:fldCharType="begin"/>
            </w:r>
            <w:r w:rsidR="00C3214A">
              <w:rPr>
                <w:noProof/>
                <w:webHidden/>
              </w:rPr>
              <w:instrText xml:space="preserve"> PAGEREF _Toc495486436 \h </w:instrText>
            </w:r>
            <w:r w:rsidR="00C3214A">
              <w:rPr>
                <w:noProof/>
                <w:webHidden/>
              </w:rPr>
            </w:r>
            <w:r w:rsidR="00C3214A">
              <w:rPr>
                <w:noProof/>
                <w:webHidden/>
              </w:rPr>
              <w:fldChar w:fldCharType="separate"/>
            </w:r>
            <w:r w:rsidR="00713FE0">
              <w:rPr>
                <w:noProof/>
                <w:webHidden/>
              </w:rPr>
              <w:t>7</w:t>
            </w:r>
            <w:r w:rsidR="00C3214A">
              <w:rPr>
                <w:noProof/>
                <w:webHidden/>
              </w:rPr>
              <w:fldChar w:fldCharType="end"/>
            </w:r>
          </w:hyperlink>
        </w:p>
        <w:p w14:paraId="7DF3B71E"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37" w:history="1">
            <w:r w:rsidR="00C3214A" w:rsidRPr="00015A72">
              <w:rPr>
                <w:rStyle w:val="a7"/>
                <w:rFonts w:ascii="Times New Roman" w:hAnsi="Times New Roman"/>
                <w:noProof/>
                <w:snapToGrid w:val="0"/>
                <w:w w:val="0"/>
                <w:kern w:val="0"/>
              </w:rPr>
              <w:t>3.1</w:t>
            </w:r>
            <w:r w:rsidR="00C3214A">
              <w:rPr>
                <w:rFonts w:asciiTheme="minorHAnsi" w:eastAsiaTheme="minorEastAsia" w:hAnsiTheme="minorHAnsi" w:cstheme="minorBidi"/>
                <w:noProof/>
                <w:szCs w:val="22"/>
              </w:rPr>
              <w:tab/>
            </w:r>
            <w:r w:rsidR="00C3214A" w:rsidRPr="00015A72">
              <w:rPr>
                <w:rStyle w:val="a7"/>
                <w:noProof/>
              </w:rPr>
              <w:t>TRNSYS3D</w:t>
            </w:r>
            <w:r w:rsidR="00C3214A" w:rsidRPr="00015A72">
              <w:rPr>
                <w:rStyle w:val="a7"/>
                <w:noProof/>
              </w:rPr>
              <w:t>のセットアップ</w:t>
            </w:r>
            <w:r w:rsidR="00C3214A">
              <w:rPr>
                <w:noProof/>
                <w:webHidden/>
              </w:rPr>
              <w:tab/>
            </w:r>
            <w:r w:rsidR="00C3214A">
              <w:rPr>
                <w:noProof/>
                <w:webHidden/>
              </w:rPr>
              <w:fldChar w:fldCharType="begin"/>
            </w:r>
            <w:r w:rsidR="00C3214A">
              <w:rPr>
                <w:noProof/>
                <w:webHidden/>
              </w:rPr>
              <w:instrText xml:space="preserve"> PAGEREF _Toc495486437 \h </w:instrText>
            </w:r>
            <w:r w:rsidR="00C3214A">
              <w:rPr>
                <w:noProof/>
                <w:webHidden/>
              </w:rPr>
            </w:r>
            <w:r w:rsidR="00C3214A">
              <w:rPr>
                <w:noProof/>
                <w:webHidden/>
              </w:rPr>
              <w:fldChar w:fldCharType="separate"/>
            </w:r>
            <w:r w:rsidR="00713FE0">
              <w:rPr>
                <w:noProof/>
                <w:webHidden/>
              </w:rPr>
              <w:t>7</w:t>
            </w:r>
            <w:r w:rsidR="00C3214A">
              <w:rPr>
                <w:noProof/>
                <w:webHidden/>
              </w:rPr>
              <w:fldChar w:fldCharType="end"/>
            </w:r>
          </w:hyperlink>
        </w:p>
        <w:p w14:paraId="09C4ED97"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38" w:history="1">
            <w:r w:rsidR="00C3214A" w:rsidRPr="00015A72">
              <w:rPr>
                <w:rStyle w:val="a7"/>
                <w:rFonts w:ascii="Times New Roman" w:hAnsi="Times New Roman"/>
                <w:noProof/>
                <w:snapToGrid w:val="0"/>
                <w:w w:val="0"/>
                <w:kern w:val="0"/>
              </w:rPr>
              <w:t>3.2</w:t>
            </w:r>
            <w:r w:rsidR="00C3214A">
              <w:rPr>
                <w:rFonts w:asciiTheme="minorHAnsi" w:eastAsiaTheme="minorEastAsia" w:hAnsiTheme="minorHAnsi" w:cstheme="minorBidi"/>
                <w:noProof/>
                <w:szCs w:val="22"/>
              </w:rPr>
              <w:tab/>
            </w:r>
            <w:r w:rsidR="00C3214A" w:rsidRPr="00015A72">
              <w:rPr>
                <w:rStyle w:val="a7"/>
                <w:noProof/>
              </w:rPr>
              <w:t>SketchUp</w:t>
            </w:r>
            <w:r w:rsidR="00C3214A" w:rsidRPr="00015A72">
              <w:rPr>
                <w:rStyle w:val="a7"/>
                <w:noProof/>
              </w:rPr>
              <w:t>の</w:t>
            </w:r>
            <w:r w:rsidR="00C3214A" w:rsidRPr="00015A72">
              <w:rPr>
                <w:rStyle w:val="a7"/>
                <w:rFonts w:ascii="Cambria Math" w:hAnsi="Cambria Math" w:cs="Cambria Math"/>
                <w:noProof/>
              </w:rPr>
              <w:t>起動</w:t>
            </w:r>
            <w:r w:rsidR="00C3214A">
              <w:rPr>
                <w:noProof/>
                <w:webHidden/>
              </w:rPr>
              <w:tab/>
            </w:r>
            <w:r w:rsidR="00C3214A">
              <w:rPr>
                <w:noProof/>
                <w:webHidden/>
              </w:rPr>
              <w:fldChar w:fldCharType="begin"/>
            </w:r>
            <w:r w:rsidR="00C3214A">
              <w:rPr>
                <w:noProof/>
                <w:webHidden/>
              </w:rPr>
              <w:instrText xml:space="preserve"> PAGEREF _Toc495486438 \h </w:instrText>
            </w:r>
            <w:r w:rsidR="00C3214A">
              <w:rPr>
                <w:noProof/>
                <w:webHidden/>
              </w:rPr>
            </w:r>
            <w:r w:rsidR="00C3214A">
              <w:rPr>
                <w:noProof/>
                <w:webHidden/>
              </w:rPr>
              <w:fldChar w:fldCharType="separate"/>
            </w:r>
            <w:r w:rsidR="00713FE0">
              <w:rPr>
                <w:noProof/>
                <w:webHidden/>
              </w:rPr>
              <w:t>8</w:t>
            </w:r>
            <w:r w:rsidR="00C3214A">
              <w:rPr>
                <w:noProof/>
                <w:webHidden/>
              </w:rPr>
              <w:fldChar w:fldCharType="end"/>
            </w:r>
          </w:hyperlink>
        </w:p>
        <w:p w14:paraId="62DB7EB6"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39" w:history="1">
            <w:r w:rsidR="00C3214A" w:rsidRPr="00015A72">
              <w:rPr>
                <w:rStyle w:val="a7"/>
                <w:rFonts w:ascii="Times New Roman" w:hAnsi="Times New Roman"/>
                <w:noProof/>
                <w:snapToGrid w:val="0"/>
                <w:w w:val="0"/>
                <w:kern w:val="0"/>
              </w:rPr>
              <w:t>3.3</w:t>
            </w:r>
            <w:r w:rsidR="00C3214A">
              <w:rPr>
                <w:rFonts w:asciiTheme="minorHAnsi" w:eastAsiaTheme="minorEastAsia" w:hAnsiTheme="minorHAnsi" w:cstheme="minorBidi"/>
                <w:noProof/>
                <w:szCs w:val="22"/>
              </w:rPr>
              <w:tab/>
            </w:r>
            <w:r w:rsidR="00C3214A" w:rsidRPr="00015A72">
              <w:rPr>
                <w:rStyle w:val="a7"/>
                <w:noProof/>
              </w:rPr>
              <w:t>画面構成</w:t>
            </w:r>
            <w:r w:rsidR="00C3214A">
              <w:rPr>
                <w:noProof/>
                <w:webHidden/>
              </w:rPr>
              <w:tab/>
            </w:r>
            <w:r w:rsidR="00C3214A">
              <w:rPr>
                <w:noProof/>
                <w:webHidden/>
              </w:rPr>
              <w:fldChar w:fldCharType="begin"/>
            </w:r>
            <w:r w:rsidR="00C3214A">
              <w:rPr>
                <w:noProof/>
                <w:webHidden/>
              </w:rPr>
              <w:instrText xml:space="preserve"> PAGEREF _Toc495486439 \h </w:instrText>
            </w:r>
            <w:r w:rsidR="00C3214A">
              <w:rPr>
                <w:noProof/>
                <w:webHidden/>
              </w:rPr>
            </w:r>
            <w:r w:rsidR="00C3214A">
              <w:rPr>
                <w:noProof/>
                <w:webHidden/>
              </w:rPr>
              <w:fldChar w:fldCharType="separate"/>
            </w:r>
            <w:r w:rsidR="00713FE0">
              <w:rPr>
                <w:noProof/>
                <w:webHidden/>
              </w:rPr>
              <w:t>10</w:t>
            </w:r>
            <w:r w:rsidR="00C3214A">
              <w:rPr>
                <w:noProof/>
                <w:webHidden/>
              </w:rPr>
              <w:fldChar w:fldCharType="end"/>
            </w:r>
          </w:hyperlink>
        </w:p>
        <w:p w14:paraId="1999098D"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40" w:history="1">
            <w:r w:rsidR="00C3214A" w:rsidRPr="00015A72">
              <w:rPr>
                <w:rStyle w:val="a7"/>
                <w:rFonts w:ascii="Times New Roman" w:hAnsi="Times New Roman"/>
                <w:noProof/>
                <w:snapToGrid w:val="0"/>
                <w:w w:val="0"/>
                <w:kern w:val="0"/>
              </w:rPr>
              <w:t>3.3.1</w:t>
            </w:r>
            <w:r w:rsidR="00C3214A">
              <w:rPr>
                <w:rFonts w:asciiTheme="minorHAnsi" w:eastAsiaTheme="minorEastAsia" w:hAnsiTheme="minorHAnsi" w:cstheme="minorBidi"/>
                <w:noProof/>
                <w:szCs w:val="22"/>
              </w:rPr>
              <w:tab/>
            </w:r>
            <w:r w:rsidR="00C3214A" w:rsidRPr="00015A72">
              <w:rPr>
                <w:rStyle w:val="a7"/>
                <w:noProof/>
              </w:rPr>
              <w:t>ツールバー</w:t>
            </w:r>
            <w:r w:rsidR="00C3214A">
              <w:rPr>
                <w:noProof/>
                <w:webHidden/>
              </w:rPr>
              <w:tab/>
            </w:r>
            <w:r w:rsidR="00C3214A">
              <w:rPr>
                <w:noProof/>
                <w:webHidden/>
              </w:rPr>
              <w:fldChar w:fldCharType="begin"/>
            </w:r>
            <w:r w:rsidR="00C3214A">
              <w:rPr>
                <w:noProof/>
                <w:webHidden/>
              </w:rPr>
              <w:instrText xml:space="preserve"> PAGEREF _Toc495486440 \h </w:instrText>
            </w:r>
            <w:r w:rsidR="00C3214A">
              <w:rPr>
                <w:noProof/>
                <w:webHidden/>
              </w:rPr>
            </w:r>
            <w:r w:rsidR="00C3214A">
              <w:rPr>
                <w:noProof/>
                <w:webHidden/>
              </w:rPr>
              <w:fldChar w:fldCharType="separate"/>
            </w:r>
            <w:r w:rsidR="00713FE0">
              <w:rPr>
                <w:noProof/>
                <w:webHidden/>
              </w:rPr>
              <w:t>11</w:t>
            </w:r>
            <w:r w:rsidR="00C3214A">
              <w:rPr>
                <w:noProof/>
                <w:webHidden/>
              </w:rPr>
              <w:fldChar w:fldCharType="end"/>
            </w:r>
          </w:hyperlink>
        </w:p>
        <w:p w14:paraId="1F101C40" w14:textId="77777777" w:rsidR="00C3214A" w:rsidRDefault="002258AA">
          <w:pPr>
            <w:pStyle w:val="11"/>
            <w:rPr>
              <w:rFonts w:asciiTheme="minorHAnsi" w:eastAsiaTheme="minorEastAsia" w:hAnsiTheme="minorHAnsi" w:cstheme="minorBidi"/>
              <w:noProof/>
              <w:szCs w:val="22"/>
            </w:rPr>
          </w:pPr>
          <w:hyperlink w:anchor="_Toc495486441" w:history="1">
            <w:r w:rsidR="00C3214A" w:rsidRPr="00015A72">
              <w:rPr>
                <w:rStyle w:val="a7"/>
                <w:noProof/>
              </w:rPr>
              <w:t>4</w:t>
            </w:r>
            <w:r w:rsidR="00C3214A">
              <w:rPr>
                <w:rFonts w:asciiTheme="minorHAnsi" w:eastAsiaTheme="minorEastAsia" w:hAnsiTheme="minorHAnsi" w:cstheme="minorBidi"/>
                <w:noProof/>
                <w:szCs w:val="22"/>
              </w:rPr>
              <w:tab/>
            </w:r>
            <w:r w:rsidR="00C3214A" w:rsidRPr="00015A72">
              <w:rPr>
                <w:rStyle w:val="a7"/>
                <w:noProof/>
              </w:rPr>
              <w:t>建物形状の作成</w:t>
            </w:r>
            <w:r w:rsidR="00C3214A">
              <w:rPr>
                <w:noProof/>
                <w:webHidden/>
              </w:rPr>
              <w:tab/>
            </w:r>
            <w:r w:rsidR="00C3214A">
              <w:rPr>
                <w:noProof/>
                <w:webHidden/>
              </w:rPr>
              <w:fldChar w:fldCharType="begin"/>
            </w:r>
            <w:r w:rsidR="00C3214A">
              <w:rPr>
                <w:noProof/>
                <w:webHidden/>
              </w:rPr>
              <w:instrText xml:space="preserve"> PAGEREF _Toc495486441 \h </w:instrText>
            </w:r>
            <w:r w:rsidR="00C3214A">
              <w:rPr>
                <w:noProof/>
                <w:webHidden/>
              </w:rPr>
            </w:r>
            <w:r w:rsidR="00C3214A">
              <w:rPr>
                <w:noProof/>
                <w:webHidden/>
              </w:rPr>
              <w:fldChar w:fldCharType="separate"/>
            </w:r>
            <w:r w:rsidR="00713FE0">
              <w:rPr>
                <w:noProof/>
                <w:webHidden/>
              </w:rPr>
              <w:t>12</w:t>
            </w:r>
            <w:r w:rsidR="00C3214A">
              <w:rPr>
                <w:noProof/>
                <w:webHidden/>
              </w:rPr>
              <w:fldChar w:fldCharType="end"/>
            </w:r>
          </w:hyperlink>
        </w:p>
        <w:p w14:paraId="4818754D"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42" w:history="1">
            <w:r w:rsidR="00C3214A" w:rsidRPr="00015A72">
              <w:rPr>
                <w:rStyle w:val="a7"/>
                <w:rFonts w:ascii="Times New Roman" w:hAnsi="Times New Roman"/>
                <w:noProof/>
                <w:snapToGrid w:val="0"/>
                <w:w w:val="0"/>
                <w:kern w:val="0"/>
              </w:rPr>
              <w:t>4.1</w:t>
            </w:r>
            <w:r w:rsidR="00C3214A">
              <w:rPr>
                <w:rFonts w:asciiTheme="minorHAnsi" w:eastAsiaTheme="minorEastAsia" w:hAnsiTheme="minorHAnsi" w:cstheme="minorBidi"/>
                <w:noProof/>
                <w:szCs w:val="22"/>
              </w:rPr>
              <w:tab/>
            </w:r>
            <w:r w:rsidR="00C3214A" w:rsidRPr="00015A72">
              <w:rPr>
                <w:rStyle w:val="a7"/>
                <w:noProof/>
              </w:rPr>
              <w:t>ファイルの保存</w:t>
            </w:r>
            <w:r w:rsidR="00C3214A">
              <w:rPr>
                <w:noProof/>
                <w:webHidden/>
              </w:rPr>
              <w:tab/>
            </w:r>
            <w:r w:rsidR="00C3214A">
              <w:rPr>
                <w:noProof/>
                <w:webHidden/>
              </w:rPr>
              <w:fldChar w:fldCharType="begin"/>
            </w:r>
            <w:r w:rsidR="00C3214A">
              <w:rPr>
                <w:noProof/>
                <w:webHidden/>
              </w:rPr>
              <w:instrText xml:space="preserve"> PAGEREF _Toc495486442 \h </w:instrText>
            </w:r>
            <w:r w:rsidR="00C3214A">
              <w:rPr>
                <w:noProof/>
                <w:webHidden/>
              </w:rPr>
            </w:r>
            <w:r w:rsidR="00C3214A">
              <w:rPr>
                <w:noProof/>
                <w:webHidden/>
              </w:rPr>
              <w:fldChar w:fldCharType="separate"/>
            </w:r>
            <w:r w:rsidR="00713FE0">
              <w:rPr>
                <w:noProof/>
                <w:webHidden/>
              </w:rPr>
              <w:t>12</w:t>
            </w:r>
            <w:r w:rsidR="00C3214A">
              <w:rPr>
                <w:noProof/>
                <w:webHidden/>
              </w:rPr>
              <w:fldChar w:fldCharType="end"/>
            </w:r>
          </w:hyperlink>
        </w:p>
        <w:p w14:paraId="6D58F1B2"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43" w:history="1">
            <w:r w:rsidR="00C3214A" w:rsidRPr="00015A72">
              <w:rPr>
                <w:rStyle w:val="a7"/>
                <w:rFonts w:ascii="Times New Roman" w:hAnsi="Times New Roman"/>
                <w:noProof/>
                <w:snapToGrid w:val="0"/>
                <w:w w:val="0"/>
                <w:kern w:val="0"/>
              </w:rPr>
              <w:t>4.2</w:t>
            </w:r>
            <w:r w:rsidR="00C3214A">
              <w:rPr>
                <w:rFonts w:asciiTheme="minorHAnsi" w:eastAsiaTheme="minorEastAsia" w:hAnsiTheme="minorHAnsi" w:cstheme="minorBidi"/>
                <w:noProof/>
                <w:szCs w:val="22"/>
              </w:rPr>
              <w:tab/>
            </w:r>
            <w:r w:rsidR="00C3214A" w:rsidRPr="00015A72">
              <w:rPr>
                <w:rStyle w:val="a7"/>
                <w:noProof/>
              </w:rPr>
              <w:t>Zone</w:t>
            </w:r>
            <w:r w:rsidR="00C3214A" w:rsidRPr="00015A72">
              <w:rPr>
                <w:rStyle w:val="a7"/>
                <w:noProof/>
              </w:rPr>
              <w:t>の作成</w:t>
            </w:r>
            <w:r w:rsidR="00C3214A">
              <w:rPr>
                <w:noProof/>
                <w:webHidden/>
              </w:rPr>
              <w:tab/>
            </w:r>
            <w:r w:rsidR="00C3214A">
              <w:rPr>
                <w:noProof/>
                <w:webHidden/>
              </w:rPr>
              <w:fldChar w:fldCharType="begin"/>
            </w:r>
            <w:r w:rsidR="00C3214A">
              <w:rPr>
                <w:noProof/>
                <w:webHidden/>
              </w:rPr>
              <w:instrText xml:space="preserve"> PAGEREF _Toc495486443 \h </w:instrText>
            </w:r>
            <w:r w:rsidR="00C3214A">
              <w:rPr>
                <w:noProof/>
                <w:webHidden/>
              </w:rPr>
            </w:r>
            <w:r w:rsidR="00C3214A">
              <w:rPr>
                <w:noProof/>
                <w:webHidden/>
              </w:rPr>
              <w:fldChar w:fldCharType="separate"/>
            </w:r>
            <w:r w:rsidR="00713FE0">
              <w:rPr>
                <w:noProof/>
                <w:webHidden/>
              </w:rPr>
              <w:t>13</w:t>
            </w:r>
            <w:r w:rsidR="00C3214A">
              <w:rPr>
                <w:noProof/>
                <w:webHidden/>
              </w:rPr>
              <w:fldChar w:fldCharType="end"/>
            </w:r>
          </w:hyperlink>
        </w:p>
        <w:p w14:paraId="083D3AFE"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44" w:history="1">
            <w:r w:rsidR="00C3214A" w:rsidRPr="00015A72">
              <w:rPr>
                <w:rStyle w:val="a7"/>
                <w:rFonts w:ascii="Times New Roman" w:hAnsi="Times New Roman"/>
                <w:noProof/>
                <w:snapToGrid w:val="0"/>
                <w:w w:val="0"/>
                <w:kern w:val="0"/>
              </w:rPr>
              <w:t>4.2.1</w:t>
            </w:r>
            <w:r w:rsidR="00C3214A">
              <w:rPr>
                <w:rFonts w:asciiTheme="minorHAnsi" w:eastAsiaTheme="minorEastAsia" w:hAnsiTheme="minorHAnsi" w:cstheme="minorBidi"/>
                <w:noProof/>
                <w:szCs w:val="22"/>
              </w:rPr>
              <w:tab/>
            </w:r>
            <w:r w:rsidR="00C3214A" w:rsidRPr="00015A72">
              <w:rPr>
                <w:rStyle w:val="a7"/>
                <w:noProof/>
              </w:rPr>
              <w:t>Zone</w:t>
            </w:r>
            <w:r w:rsidR="00C3214A" w:rsidRPr="00015A72">
              <w:rPr>
                <w:rStyle w:val="a7"/>
                <w:noProof/>
              </w:rPr>
              <w:t>の入れ物を作成する</w:t>
            </w:r>
            <w:r w:rsidR="00C3214A">
              <w:rPr>
                <w:noProof/>
                <w:webHidden/>
              </w:rPr>
              <w:tab/>
            </w:r>
            <w:r w:rsidR="00C3214A">
              <w:rPr>
                <w:noProof/>
                <w:webHidden/>
              </w:rPr>
              <w:fldChar w:fldCharType="begin"/>
            </w:r>
            <w:r w:rsidR="00C3214A">
              <w:rPr>
                <w:noProof/>
                <w:webHidden/>
              </w:rPr>
              <w:instrText xml:space="preserve"> PAGEREF _Toc495486444 \h </w:instrText>
            </w:r>
            <w:r w:rsidR="00C3214A">
              <w:rPr>
                <w:noProof/>
                <w:webHidden/>
              </w:rPr>
            </w:r>
            <w:r w:rsidR="00C3214A">
              <w:rPr>
                <w:noProof/>
                <w:webHidden/>
              </w:rPr>
              <w:fldChar w:fldCharType="separate"/>
            </w:r>
            <w:r w:rsidR="00713FE0">
              <w:rPr>
                <w:noProof/>
                <w:webHidden/>
              </w:rPr>
              <w:t>13</w:t>
            </w:r>
            <w:r w:rsidR="00C3214A">
              <w:rPr>
                <w:noProof/>
                <w:webHidden/>
              </w:rPr>
              <w:fldChar w:fldCharType="end"/>
            </w:r>
          </w:hyperlink>
        </w:p>
        <w:p w14:paraId="300CE988"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45" w:history="1">
            <w:r w:rsidR="00C3214A" w:rsidRPr="00015A72">
              <w:rPr>
                <w:rStyle w:val="a7"/>
                <w:rFonts w:ascii="Times New Roman" w:hAnsi="Times New Roman"/>
                <w:noProof/>
                <w:snapToGrid w:val="0"/>
                <w:w w:val="0"/>
                <w:kern w:val="0"/>
              </w:rPr>
              <w:t>4.2.2</w:t>
            </w:r>
            <w:r w:rsidR="00C3214A">
              <w:rPr>
                <w:rFonts w:asciiTheme="minorHAnsi" w:eastAsiaTheme="minorEastAsia" w:hAnsiTheme="minorHAnsi" w:cstheme="minorBidi"/>
                <w:noProof/>
                <w:szCs w:val="22"/>
              </w:rPr>
              <w:tab/>
            </w:r>
            <w:r w:rsidR="00C3214A" w:rsidRPr="00015A72">
              <w:rPr>
                <w:rStyle w:val="a7"/>
                <w:noProof/>
              </w:rPr>
              <w:t>形状作成</w:t>
            </w:r>
            <w:r w:rsidR="00C3214A">
              <w:rPr>
                <w:noProof/>
                <w:webHidden/>
              </w:rPr>
              <w:tab/>
            </w:r>
            <w:r w:rsidR="00C3214A">
              <w:rPr>
                <w:noProof/>
                <w:webHidden/>
              </w:rPr>
              <w:fldChar w:fldCharType="begin"/>
            </w:r>
            <w:r w:rsidR="00C3214A">
              <w:rPr>
                <w:noProof/>
                <w:webHidden/>
              </w:rPr>
              <w:instrText xml:space="preserve"> PAGEREF _Toc495486445 \h </w:instrText>
            </w:r>
            <w:r w:rsidR="00C3214A">
              <w:rPr>
                <w:noProof/>
                <w:webHidden/>
              </w:rPr>
            </w:r>
            <w:r w:rsidR="00C3214A">
              <w:rPr>
                <w:noProof/>
                <w:webHidden/>
              </w:rPr>
              <w:fldChar w:fldCharType="separate"/>
            </w:r>
            <w:r w:rsidR="00713FE0">
              <w:rPr>
                <w:noProof/>
                <w:webHidden/>
              </w:rPr>
              <w:t>14</w:t>
            </w:r>
            <w:r w:rsidR="00C3214A">
              <w:rPr>
                <w:noProof/>
                <w:webHidden/>
              </w:rPr>
              <w:fldChar w:fldCharType="end"/>
            </w:r>
          </w:hyperlink>
        </w:p>
        <w:p w14:paraId="7A67D647"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46" w:history="1">
            <w:r w:rsidR="00C3214A" w:rsidRPr="00015A72">
              <w:rPr>
                <w:rStyle w:val="a7"/>
                <w:rFonts w:ascii="Times New Roman" w:hAnsi="Times New Roman"/>
                <w:noProof/>
                <w:snapToGrid w:val="0"/>
                <w:w w:val="0"/>
                <w:kern w:val="0"/>
              </w:rPr>
              <w:t>4.2.3</w:t>
            </w:r>
            <w:r w:rsidR="00C3214A">
              <w:rPr>
                <w:rFonts w:asciiTheme="minorHAnsi" w:eastAsiaTheme="minorEastAsia" w:hAnsiTheme="minorHAnsi" w:cstheme="minorBidi"/>
                <w:noProof/>
                <w:szCs w:val="22"/>
              </w:rPr>
              <w:tab/>
            </w:r>
            <w:r w:rsidR="00C3214A" w:rsidRPr="00015A72">
              <w:rPr>
                <w:rStyle w:val="a7"/>
                <w:noProof/>
              </w:rPr>
              <w:t>開口部の作成</w:t>
            </w:r>
            <w:r w:rsidR="00C3214A">
              <w:rPr>
                <w:noProof/>
                <w:webHidden/>
              </w:rPr>
              <w:tab/>
            </w:r>
            <w:r w:rsidR="00C3214A">
              <w:rPr>
                <w:noProof/>
                <w:webHidden/>
              </w:rPr>
              <w:fldChar w:fldCharType="begin"/>
            </w:r>
            <w:r w:rsidR="00C3214A">
              <w:rPr>
                <w:noProof/>
                <w:webHidden/>
              </w:rPr>
              <w:instrText xml:space="preserve"> PAGEREF _Toc495486446 \h </w:instrText>
            </w:r>
            <w:r w:rsidR="00C3214A">
              <w:rPr>
                <w:noProof/>
                <w:webHidden/>
              </w:rPr>
            </w:r>
            <w:r w:rsidR="00C3214A">
              <w:rPr>
                <w:noProof/>
                <w:webHidden/>
              </w:rPr>
              <w:fldChar w:fldCharType="separate"/>
            </w:r>
            <w:r w:rsidR="00713FE0">
              <w:rPr>
                <w:noProof/>
                <w:webHidden/>
              </w:rPr>
              <w:t>16</w:t>
            </w:r>
            <w:r w:rsidR="00C3214A">
              <w:rPr>
                <w:noProof/>
                <w:webHidden/>
              </w:rPr>
              <w:fldChar w:fldCharType="end"/>
            </w:r>
          </w:hyperlink>
        </w:p>
        <w:p w14:paraId="7C9453C1"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47" w:history="1">
            <w:r w:rsidR="00C3214A" w:rsidRPr="00015A72">
              <w:rPr>
                <w:rStyle w:val="a7"/>
                <w:rFonts w:ascii="Times New Roman" w:hAnsi="Times New Roman"/>
                <w:noProof/>
                <w:snapToGrid w:val="0"/>
                <w:w w:val="0"/>
                <w:kern w:val="0"/>
              </w:rPr>
              <w:t>4.2.4</w:t>
            </w:r>
            <w:r w:rsidR="00C3214A">
              <w:rPr>
                <w:rFonts w:asciiTheme="minorHAnsi" w:eastAsiaTheme="minorEastAsia" w:hAnsiTheme="minorHAnsi" w:cstheme="minorBidi"/>
                <w:noProof/>
                <w:szCs w:val="22"/>
              </w:rPr>
              <w:tab/>
            </w:r>
            <w:r w:rsidR="00C3214A" w:rsidRPr="00015A72">
              <w:rPr>
                <w:rStyle w:val="a7"/>
                <w:noProof/>
              </w:rPr>
              <w:t>Zone</w:t>
            </w:r>
            <w:r w:rsidR="00C3214A" w:rsidRPr="00015A72">
              <w:rPr>
                <w:rStyle w:val="a7"/>
                <w:noProof/>
              </w:rPr>
              <w:t>名を設定する</w:t>
            </w:r>
            <w:r w:rsidR="00C3214A">
              <w:rPr>
                <w:noProof/>
                <w:webHidden/>
              </w:rPr>
              <w:tab/>
            </w:r>
            <w:r w:rsidR="00C3214A">
              <w:rPr>
                <w:noProof/>
                <w:webHidden/>
              </w:rPr>
              <w:fldChar w:fldCharType="begin"/>
            </w:r>
            <w:r w:rsidR="00C3214A">
              <w:rPr>
                <w:noProof/>
                <w:webHidden/>
              </w:rPr>
              <w:instrText xml:space="preserve"> PAGEREF _Toc495486447 \h </w:instrText>
            </w:r>
            <w:r w:rsidR="00C3214A">
              <w:rPr>
                <w:noProof/>
                <w:webHidden/>
              </w:rPr>
            </w:r>
            <w:r w:rsidR="00C3214A">
              <w:rPr>
                <w:noProof/>
                <w:webHidden/>
              </w:rPr>
              <w:fldChar w:fldCharType="separate"/>
            </w:r>
            <w:r w:rsidR="00713FE0">
              <w:rPr>
                <w:noProof/>
                <w:webHidden/>
              </w:rPr>
              <w:t>17</w:t>
            </w:r>
            <w:r w:rsidR="00C3214A">
              <w:rPr>
                <w:noProof/>
                <w:webHidden/>
              </w:rPr>
              <w:fldChar w:fldCharType="end"/>
            </w:r>
          </w:hyperlink>
        </w:p>
        <w:p w14:paraId="615E1DF4"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48" w:history="1">
            <w:r w:rsidR="00C3214A" w:rsidRPr="00015A72">
              <w:rPr>
                <w:rStyle w:val="a7"/>
                <w:rFonts w:ascii="Times New Roman" w:hAnsi="Times New Roman"/>
                <w:noProof/>
                <w:snapToGrid w:val="0"/>
                <w:w w:val="0"/>
                <w:kern w:val="0"/>
              </w:rPr>
              <w:t>4.2.5</w:t>
            </w:r>
            <w:r w:rsidR="00C3214A">
              <w:rPr>
                <w:rFonts w:asciiTheme="minorHAnsi" w:eastAsiaTheme="minorEastAsia" w:hAnsiTheme="minorHAnsi" w:cstheme="minorBidi"/>
                <w:noProof/>
                <w:szCs w:val="22"/>
              </w:rPr>
              <w:tab/>
            </w:r>
            <w:r w:rsidR="00C3214A" w:rsidRPr="00015A72">
              <w:rPr>
                <w:rStyle w:val="a7"/>
                <w:noProof/>
              </w:rPr>
              <w:t>Zone</w:t>
            </w:r>
            <w:r w:rsidR="00C3214A" w:rsidRPr="00015A72">
              <w:rPr>
                <w:rStyle w:val="a7"/>
                <w:noProof/>
              </w:rPr>
              <w:t>選択を解除する</w:t>
            </w:r>
            <w:r w:rsidR="00C3214A">
              <w:rPr>
                <w:noProof/>
                <w:webHidden/>
              </w:rPr>
              <w:tab/>
            </w:r>
            <w:r w:rsidR="00C3214A">
              <w:rPr>
                <w:noProof/>
                <w:webHidden/>
              </w:rPr>
              <w:fldChar w:fldCharType="begin"/>
            </w:r>
            <w:r w:rsidR="00C3214A">
              <w:rPr>
                <w:noProof/>
                <w:webHidden/>
              </w:rPr>
              <w:instrText xml:space="preserve"> PAGEREF _Toc495486448 \h </w:instrText>
            </w:r>
            <w:r w:rsidR="00C3214A">
              <w:rPr>
                <w:noProof/>
                <w:webHidden/>
              </w:rPr>
            </w:r>
            <w:r w:rsidR="00C3214A">
              <w:rPr>
                <w:noProof/>
                <w:webHidden/>
              </w:rPr>
              <w:fldChar w:fldCharType="separate"/>
            </w:r>
            <w:r w:rsidR="00713FE0">
              <w:rPr>
                <w:noProof/>
                <w:webHidden/>
              </w:rPr>
              <w:t>18</w:t>
            </w:r>
            <w:r w:rsidR="00C3214A">
              <w:rPr>
                <w:noProof/>
                <w:webHidden/>
              </w:rPr>
              <w:fldChar w:fldCharType="end"/>
            </w:r>
          </w:hyperlink>
        </w:p>
        <w:p w14:paraId="72B009CE"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49" w:history="1">
            <w:r w:rsidR="00C3214A" w:rsidRPr="00015A72">
              <w:rPr>
                <w:rStyle w:val="a7"/>
                <w:rFonts w:ascii="Times New Roman" w:hAnsi="Times New Roman"/>
                <w:noProof/>
                <w:snapToGrid w:val="0"/>
                <w:w w:val="0"/>
                <w:kern w:val="0"/>
              </w:rPr>
              <w:t>4.3</w:t>
            </w:r>
            <w:r w:rsidR="00C3214A">
              <w:rPr>
                <w:rFonts w:asciiTheme="minorHAnsi" w:eastAsiaTheme="minorEastAsia" w:hAnsiTheme="minorHAnsi" w:cstheme="minorBidi"/>
                <w:noProof/>
                <w:szCs w:val="22"/>
              </w:rPr>
              <w:tab/>
            </w:r>
            <w:r w:rsidR="00C3214A" w:rsidRPr="00015A72">
              <w:rPr>
                <w:rStyle w:val="a7"/>
                <w:noProof/>
              </w:rPr>
              <w:t>隣室の設定</w:t>
            </w:r>
            <w:r w:rsidR="00C3214A">
              <w:rPr>
                <w:noProof/>
                <w:webHidden/>
              </w:rPr>
              <w:tab/>
            </w:r>
            <w:r w:rsidR="00C3214A">
              <w:rPr>
                <w:noProof/>
                <w:webHidden/>
              </w:rPr>
              <w:fldChar w:fldCharType="begin"/>
            </w:r>
            <w:r w:rsidR="00C3214A">
              <w:rPr>
                <w:noProof/>
                <w:webHidden/>
              </w:rPr>
              <w:instrText xml:space="preserve"> PAGEREF _Toc495486449 \h </w:instrText>
            </w:r>
            <w:r w:rsidR="00C3214A">
              <w:rPr>
                <w:noProof/>
                <w:webHidden/>
              </w:rPr>
            </w:r>
            <w:r w:rsidR="00C3214A">
              <w:rPr>
                <w:noProof/>
                <w:webHidden/>
              </w:rPr>
              <w:fldChar w:fldCharType="separate"/>
            </w:r>
            <w:r w:rsidR="00713FE0">
              <w:rPr>
                <w:noProof/>
                <w:webHidden/>
              </w:rPr>
              <w:t>20</w:t>
            </w:r>
            <w:r w:rsidR="00C3214A">
              <w:rPr>
                <w:noProof/>
                <w:webHidden/>
              </w:rPr>
              <w:fldChar w:fldCharType="end"/>
            </w:r>
          </w:hyperlink>
        </w:p>
        <w:p w14:paraId="667520D0"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50" w:history="1">
            <w:r w:rsidR="00C3214A" w:rsidRPr="00015A72">
              <w:rPr>
                <w:rStyle w:val="a7"/>
                <w:rFonts w:ascii="Times New Roman" w:hAnsi="Times New Roman"/>
                <w:noProof/>
                <w:snapToGrid w:val="0"/>
                <w:w w:val="0"/>
                <w:kern w:val="0"/>
              </w:rPr>
              <w:t>4.3.1</w:t>
            </w:r>
            <w:r w:rsidR="00C3214A">
              <w:rPr>
                <w:rFonts w:asciiTheme="minorHAnsi" w:eastAsiaTheme="minorEastAsia" w:hAnsiTheme="minorHAnsi" w:cstheme="minorBidi"/>
                <w:noProof/>
                <w:szCs w:val="22"/>
              </w:rPr>
              <w:tab/>
            </w:r>
            <w:r w:rsidR="00C3214A" w:rsidRPr="00015A72">
              <w:rPr>
                <w:rStyle w:val="a7"/>
                <w:noProof/>
              </w:rPr>
              <w:t>隣接する面の設定</w:t>
            </w:r>
            <w:r w:rsidR="00C3214A">
              <w:rPr>
                <w:noProof/>
                <w:webHidden/>
              </w:rPr>
              <w:tab/>
            </w:r>
            <w:r w:rsidR="00C3214A">
              <w:rPr>
                <w:noProof/>
                <w:webHidden/>
              </w:rPr>
              <w:fldChar w:fldCharType="begin"/>
            </w:r>
            <w:r w:rsidR="00C3214A">
              <w:rPr>
                <w:noProof/>
                <w:webHidden/>
              </w:rPr>
              <w:instrText xml:space="preserve"> PAGEREF _Toc495486450 \h </w:instrText>
            </w:r>
            <w:r w:rsidR="00C3214A">
              <w:rPr>
                <w:noProof/>
                <w:webHidden/>
              </w:rPr>
            </w:r>
            <w:r w:rsidR="00C3214A">
              <w:rPr>
                <w:noProof/>
                <w:webHidden/>
              </w:rPr>
              <w:fldChar w:fldCharType="separate"/>
            </w:r>
            <w:r w:rsidR="00713FE0">
              <w:rPr>
                <w:noProof/>
                <w:webHidden/>
              </w:rPr>
              <w:t>20</w:t>
            </w:r>
            <w:r w:rsidR="00C3214A">
              <w:rPr>
                <w:noProof/>
                <w:webHidden/>
              </w:rPr>
              <w:fldChar w:fldCharType="end"/>
            </w:r>
          </w:hyperlink>
        </w:p>
        <w:p w14:paraId="3678CADE"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51" w:history="1">
            <w:r w:rsidR="00C3214A" w:rsidRPr="00015A72">
              <w:rPr>
                <w:rStyle w:val="a7"/>
                <w:rFonts w:ascii="Times New Roman" w:hAnsi="Times New Roman"/>
                <w:noProof/>
                <w:snapToGrid w:val="0"/>
                <w:w w:val="0"/>
                <w:kern w:val="0"/>
              </w:rPr>
              <w:t>4.4</w:t>
            </w:r>
            <w:r w:rsidR="00C3214A">
              <w:rPr>
                <w:rFonts w:asciiTheme="minorHAnsi" w:eastAsiaTheme="minorEastAsia" w:hAnsiTheme="minorHAnsi" w:cstheme="minorBidi"/>
                <w:noProof/>
                <w:szCs w:val="22"/>
              </w:rPr>
              <w:tab/>
            </w:r>
            <w:r w:rsidR="00C3214A" w:rsidRPr="00015A72">
              <w:rPr>
                <w:rStyle w:val="a7"/>
                <w:noProof/>
              </w:rPr>
              <w:t>終了</w:t>
            </w:r>
            <w:r w:rsidR="00C3214A">
              <w:rPr>
                <w:noProof/>
                <w:webHidden/>
              </w:rPr>
              <w:tab/>
            </w:r>
            <w:r w:rsidR="00C3214A">
              <w:rPr>
                <w:noProof/>
                <w:webHidden/>
              </w:rPr>
              <w:fldChar w:fldCharType="begin"/>
            </w:r>
            <w:r w:rsidR="00C3214A">
              <w:rPr>
                <w:noProof/>
                <w:webHidden/>
              </w:rPr>
              <w:instrText xml:space="preserve"> PAGEREF _Toc495486451 \h </w:instrText>
            </w:r>
            <w:r w:rsidR="00C3214A">
              <w:rPr>
                <w:noProof/>
                <w:webHidden/>
              </w:rPr>
            </w:r>
            <w:r w:rsidR="00C3214A">
              <w:rPr>
                <w:noProof/>
                <w:webHidden/>
              </w:rPr>
              <w:fldChar w:fldCharType="separate"/>
            </w:r>
            <w:r w:rsidR="00713FE0">
              <w:rPr>
                <w:noProof/>
                <w:webHidden/>
              </w:rPr>
              <w:t>22</w:t>
            </w:r>
            <w:r w:rsidR="00C3214A">
              <w:rPr>
                <w:noProof/>
                <w:webHidden/>
              </w:rPr>
              <w:fldChar w:fldCharType="end"/>
            </w:r>
          </w:hyperlink>
        </w:p>
        <w:p w14:paraId="530B716D"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52" w:history="1">
            <w:r w:rsidR="00C3214A" w:rsidRPr="00015A72">
              <w:rPr>
                <w:rStyle w:val="a7"/>
                <w:rFonts w:ascii="Times New Roman" w:hAnsi="Times New Roman"/>
                <w:noProof/>
                <w:snapToGrid w:val="0"/>
                <w:w w:val="0"/>
                <w:kern w:val="0"/>
              </w:rPr>
              <w:t>4.5</w:t>
            </w:r>
            <w:r w:rsidR="00C3214A">
              <w:rPr>
                <w:rFonts w:asciiTheme="minorHAnsi" w:eastAsiaTheme="minorEastAsia" w:hAnsiTheme="minorHAnsi" w:cstheme="minorBidi"/>
                <w:noProof/>
                <w:szCs w:val="22"/>
              </w:rPr>
              <w:tab/>
            </w:r>
            <w:r w:rsidR="00C3214A" w:rsidRPr="00015A72">
              <w:rPr>
                <w:rStyle w:val="a7"/>
                <w:noProof/>
              </w:rPr>
              <w:t>作業に便利な機能</w:t>
            </w:r>
            <w:r w:rsidR="00C3214A">
              <w:rPr>
                <w:noProof/>
                <w:webHidden/>
              </w:rPr>
              <w:tab/>
            </w:r>
            <w:r w:rsidR="00C3214A">
              <w:rPr>
                <w:noProof/>
                <w:webHidden/>
              </w:rPr>
              <w:fldChar w:fldCharType="begin"/>
            </w:r>
            <w:r w:rsidR="00C3214A">
              <w:rPr>
                <w:noProof/>
                <w:webHidden/>
              </w:rPr>
              <w:instrText xml:space="preserve"> PAGEREF _Toc495486452 \h </w:instrText>
            </w:r>
            <w:r w:rsidR="00C3214A">
              <w:rPr>
                <w:noProof/>
                <w:webHidden/>
              </w:rPr>
            </w:r>
            <w:r w:rsidR="00C3214A">
              <w:rPr>
                <w:noProof/>
                <w:webHidden/>
              </w:rPr>
              <w:fldChar w:fldCharType="separate"/>
            </w:r>
            <w:r w:rsidR="00713FE0">
              <w:rPr>
                <w:noProof/>
                <w:webHidden/>
              </w:rPr>
              <w:t>23</w:t>
            </w:r>
            <w:r w:rsidR="00C3214A">
              <w:rPr>
                <w:noProof/>
                <w:webHidden/>
              </w:rPr>
              <w:fldChar w:fldCharType="end"/>
            </w:r>
          </w:hyperlink>
        </w:p>
        <w:p w14:paraId="790B4713"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53" w:history="1">
            <w:r w:rsidR="00C3214A" w:rsidRPr="00015A72">
              <w:rPr>
                <w:rStyle w:val="a7"/>
                <w:rFonts w:ascii="Times New Roman" w:hAnsi="Times New Roman"/>
                <w:noProof/>
                <w:snapToGrid w:val="0"/>
                <w:w w:val="0"/>
                <w:kern w:val="0"/>
              </w:rPr>
              <w:t>4.5.1</w:t>
            </w:r>
            <w:r w:rsidR="00C3214A">
              <w:rPr>
                <w:rFonts w:asciiTheme="minorHAnsi" w:eastAsiaTheme="minorEastAsia" w:hAnsiTheme="minorHAnsi" w:cstheme="minorBidi"/>
                <w:noProof/>
                <w:szCs w:val="22"/>
              </w:rPr>
              <w:tab/>
            </w:r>
            <w:r w:rsidR="00C3214A" w:rsidRPr="00015A72">
              <w:rPr>
                <w:rStyle w:val="a7"/>
                <w:noProof/>
              </w:rPr>
              <w:t>隣接面の一括認識</w:t>
            </w:r>
            <w:r w:rsidR="00C3214A">
              <w:rPr>
                <w:noProof/>
                <w:webHidden/>
              </w:rPr>
              <w:tab/>
            </w:r>
            <w:r w:rsidR="00C3214A">
              <w:rPr>
                <w:noProof/>
                <w:webHidden/>
              </w:rPr>
              <w:fldChar w:fldCharType="begin"/>
            </w:r>
            <w:r w:rsidR="00C3214A">
              <w:rPr>
                <w:noProof/>
                <w:webHidden/>
              </w:rPr>
              <w:instrText xml:space="preserve"> PAGEREF _Toc495486453 \h </w:instrText>
            </w:r>
            <w:r w:rsidR="00C3214A">
              <w:rPr>
                <w:noProof/>
                <w:webHidden/>
              </w:rPr>
            </w:r>
            <w:r w:rsidR="00C3214A">
              <w:rPr>
                <w:noProof/>
                <w:webHidden/>
              </w:rPr>
              <w:fldChar w:fldCharType="separate"/>
            </w:r>
            <w:r w:rsidR="00713FE0">
              <w:rPr>
                <w:noProof/>
                <w:webHidden/>
              </w:rPr>
              <w:t>23</w:t>
            </w:r>
            <w:r w:rsidR="00C3214A">
              <w:rPr>
                <w:noProof/>
                <w:webHidden/>
              </w:rPr>
              <w:fldChar w:fldCharType="end"/>
            </w:r>
          </w:hyperlink>
        </w:p>
        <w:p w14:paraId="40B293FF"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54" w:history="1">
            <w:r w:rsidR="00C3214A" w:rsidRPr="00015A72">
              <w:rPr>
                <w:rStyle w:val="a7"/>
                <w:rFonts w:ascii="Times New Roman" w:hAnsi="Times New Roman"/>
                <w:noProof/>
                <w:snapToGrid w:val="0"/>
                <w:w w:val="0"/>
                <w:kern w:val="0"/>
              </w:rPr>
              <w:t>4.5.2</w:t>
            </w:r>
            <w:r w:rsidR="00C3214A">
              <w:rPr>
                <w:rFonts w:asciiTheme="minorHAnsi" w:eastAsiaTheme="minorEastAsia" w:hAnsiTheme="minorHAnsi" w:cstheme="minorBidi"/>
                <w:noProof/>
                <w:szCs w:val="22"/>
              </w:rPr>
              <w:tab/>
            </w:r>
            <w:r w:rsidR="00C3214A" w:rsidRPr="00015A72">
              <w:rPr>
                <w:rStyle w:val="a7"/>
                <w:noProof/>
              </w:rPr>
              <w:t>検索機能</w:t>
            </w:r>
            <w:r w:rsidR="00C3214A">
              <w:rPr>
                <w:noProof/>
                <w:webHidden/>
              </w:rPr>
              <w:tab/>
            </w:r>
            <w:r w:rsidR="00C3214A">
              <w:rPr>
                <w:noProof/>
                <w:webHidden/>
              </w:rPr>
              <w:fldChar w:fldCharType="begin"/>
            </w:r>
            <w:r w:rsidR="00C3214A">
              <w:rPr>
                <w:noProof/>
                <w:webHidden/>
              </w:rPr>
              <w:instrText xml:space="preserve"> PAGEREF _Toc495486454 \h </w:instrText>
            </w:r>
            <w:r w:rsidR="00C3214A">
              <w:rPr>
                <w:noProof/>
                <w:webHidden/>
              </w:rPr>
            </w:r>
            <w:r w:rsidR="00C3214A">
              <w:rPr>
                <w:noProof/>
                <w:webHidden/>
              </w:rPr>
              <w:fldChar w:fldCharType="separate"/>
            </w:r>
            <w:r w:rsidR="00713FE0">
              <w:rPr>
                <w:noProof/>
                <w:webHidden/>
              </w:rPr>
              <w:t>25</w:t>
            </w:r>
            <w:r w:rsidR="00C3214A">
              <w:rPr>
                <w:noProof/>
                <w:webHidden/>
              </w:rPr>
              <w:fldChar w:fldCharType="end"/>
            </w:r>
          </w:hyperlink>
        </w:p>
        <w:p w14:paraId="1DE46D4A"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55" w:history="1">
            <w:r w:rsidR="00C3214A" w:rsidRPr="00015A72">
              <w:rPr>
                <w:rStyle w:val="a7"/>
                <w:rFonts w:ascii="Times New Roman" w:hAnsi="Times New Roman"/>
                <w:noProof/>
                <w:snapToGrid w:val="0"/>
                <w:w w:val="0"/>
                <w:kern w:val="0"/>
              </w:rPr>
              <w:t>4.5.3</w:t>
            </w:r>
            <w:r w:rsidR="00C3214A">
              <w:rPr>
                <w:rFonts w:asciiTheme="minorHAnsi" w:eastAsiaTheme="minorEastAsia" w:hAnsiTheme="minorHAnsi" w:cstheme="minorBidi"/>
                <w:noProof/>
                <w:szCs w:val="22"/>
              </w:rPr>
              <w:tab/>
            </w:r>
            <w:r w:rsidR="00C3214A" w:rsidRPr="00015A72">
              <w:rPr>
                <w:rStyle w:val="a7"/>
                <w:noProof/>
              </w:rPr>
              <w:t>Zone</w:t>
            </w:r>
            <w:r w:rsidR="00C3214A" w:rsidRPr="00015A72">
              <w:rPr>
                <w:rStyle w:val="a7"/>
                <w:noProof/>
              </w:rPr>
              <w:t>の選択</w:t>
            </w:r>
            <w:r w:rsidR="00C3214A">
              <w:rPr>
                <w:noProof/>
                <w:webHidden/>
              </w:rPr>
              <w:tab/>
            </w:r>
            <w:r w:rsidR="00C3214A">
              <w:rPr>
                <w:noProof/>
                <w:webHidden/>
              </w:rPr>
              <w:fldChar w:fldCharType="begin"/>
            </w:r>
            <w:r w:rsidR="00C3214A">
              <w:rPr>
                <w:noProof/>
                <w:webHidden/>
              </w:rPr>
              <w:instrText xml:space="preserve"> PAGEREF _Toc495486455 \h </w:instrText>
            </w:r>
            <w:r w:rsidR="00C3214A">
              <w:rPr>
                <w:noProof/>
                <w:webHidden/>
              </w:rPr>
            </w:r>
            <w:r w:rsidR="00C3214A">
              <w:rPr>
                <w:noProof/>
                <w:webHidden/>
              </w:rPr>
              <w:fldChar w:fldCharType="separate"/>
            </w:r>
            <w:r w:rsidR="00713FE0">
              <w:rPr>
                <w:noProof/>
                <w:webHidden/>
              </w:rPr>
              <w:t>25</w:t>
            </w:r>
            <w:r w:rsidR="00C3214A">
              <w:rPr>
                <w:noProof/>
                <w:webHidden/>
              </w:rPr>
              <w:fldChar w:fldCharType="end"/>
            </w:r>
          </w:hyperlink>
        </w:p>
        <w:p w14:paraId="5F416694" w14:textId="77777777" w:rsidR="00C3214A" w:rsidRDefault="002258AA">
          <w:pPr>
            <w:pStyle w:val="11"/>
            <w:rPr>
              <w:rFonts w:asciiTheme="minorHAnsi" w:eastAsiaTheme="minorEastAsia" w:hAnsiTheme="minorHAnsi" w:cstheme="minorBidi"/>
              <w:noProof/>
              <w:szCs w:val="22"/>
            </w:rPr>
          </w:pPr>
          <w:hyperlink w:anchor="_Toc495486456" w:history="1">
            <w:r w:rsidR="00C3214A" w:rsidRPr="00015A72">
              <w:rPr>
                <w:rStyle w:val="a7"/>
                <w:noProof/>
              </w:rPr>
              <w:t>5</w:t>
            </w:r>
            <w:r w:rsidR="00C3214A">
              <w:rPr>
                <w:rFonts w:asciiTheme="minorHAnsi" w:eastAsiaTheme="minorEastAsia" w:hAnsiTheme="minorHAnsi" w:cstheme="minorBidi"/>
                <w:noProof/>
                <w:szCs w:val="22"/>
              </w:rPr>
              <w:tab/>
            </w:r>
            <w:r w:rsidR="00C3214A" w:rsidRPr="00015A72">
              <w:rPr>
                <w:rStyle w:val="a7"/>
                <w:noProof/>
              </w:rPr>
              <w:t>TRNBuild</w:t>
            </w:r>
            <w:r w:rsidR="00C3214A" w:rsidRPr="00015A72">
              <w:rPr>
                <w:rStyle w:val="a7"/>
                <w:noProof/>
              </w:rPr>
              <w:t>へ</w:t>
            </w:r>
            <w:r w:rsidR="00C3214A" w:rsidRPr="00015A72">
              <w:rPr>
                <w:rStyle w:val="a7"/>
                <w:noProof/>
              </w:rPr>
              <w:t>IDF</w:t>
            </w:r>
            <w:r w:rsidR="00C3214A" w:rsidRPr="00015A72">
              <w:rPr>
                <w:rStyle w:val="a7"/>
                <w:noProof/>
              </w:rPr>
              <w:t>をインポート</w:t>
            </w:r>
            <w:r w:rsidR="00C3214A">
              <w:rPr>
                <w:noProof/>
                <w:webHidden/>
              </w:rPr>
              <w:tab/>
            </w:r>
            <w:r w:rsidR="00C3214A">
              <w:rPr>
                <w:noProof/>
                <w:webHidden/>
              </w:rPr>
              <w:fldChar w:fldCharType="begin"/>
            </w:r>
            <w:r w:rsidR="00C3214A">
              <w:rPr>
                <w:noProof/>
                <w:webHidden/>
              </w:rPr>
              <w:instrText xml:space="preserve"> PAGEREF _Toc495486456 \h </w:instrText>
            </w:r>
            <w:r w:rsidR="00C3214A">
              <w:rPr>
                <w:noProof/>
                <w:webHidden/>
              </w:rPr>
            </w:r>
            <w:r w:rsidR="00C3214A">
              <w:rPr>
                <w:noProof/>
                <w:webHidden/>
              </w:rPr>
              <w:fldChar w:fldCharType="separate"/>
            </w:r>
            <w:r w:rsidR="00713FE0">
              <w:rPr>
                <w:noProof/>
                <w:webHidden/>
              </w:rPr>
              <w:t>26</w:t>
            </w:r>
            <w:r w:rsidR="00C3214A">
              <w:rPr>
                <w:noProof/>
                <w:webHidden/>
              </w:rPr>
              <w:fldChar w:fldCharType="end"/>
            </w:r>
          </w:hyperlink>
        </w:p>
        <w:p w14:paraId="6B092C88"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57" w:history="1">
            <w:r w:rsidR="00C3214A" w:rsidRPr="00015A72">
              <w:rPr>
                <w:rStyle w:val="a7"/>
                <w:rFonts w:ascii="Times New Roman" w:hAnsi="Times New Roman"/>
                <w:noProof/>
                <w:snapToGrid w:val="0"/>
                <w:w w:val="0"/>
                <w:kern w:val="0"/>
              </w:rPr>
              <w:t>5.1</w:t>
            </w:r>
            <w:r w:rsidR="00C3214A">
              <w:rPr>
                <w:rFonts w:asciiTheme="minorHAnsi" w:eastAsiaTheme="minorEastAsia" w:hAnsiTheme="minorHAnsi" w:cstheme="minorBidi"/>
                <w:noProof/>
                <w:szCs w:val="22"/>
              </w:rPr>
              <w:tab/>
            </w:r>
            <w:r w:rsidR="00C3214A" w:rsidRPr="00015A72">
              <w:rPr>
                <w:rStyle w:val="a7"/>
                <w:noProof/>
              </w:rPr>
              <w:t>TRNBuild</w:t>
            </w:r>
            <w:r w:rsidR="00C3214A" w:rsidRPr="00015A72">
              <w:rPr>
                <w:rStyle w:val="a7"/>
                <w:noProof/>
              </w:rPr>
              <w:t>を起動</w:t>
            </w:r>
            <w:r w:rsidR="00C3214A">
              <w:rPr>
                <w:noProof/>
                <w:webHidden/>
              </w:rPr>
              <w:tab/>
            </w:r>
            <w:r w:rsidR="00C3214A">
              <w:rPr>
                <w:noProof/>
                <w:webHidden/>
              </w:rPr>
              <w:fldChar w:fldCharType="begin"/>
            </w:r>
            <w:r w:rsidR="00C3214A">
              <w:rPr>
                <w:noProof/>
                <w:webHidden/>
              </w:rPr>
              <w:instrText xml:space="preserve"> PAGEREF _Toc495486457 \h </w:instrText>
            </w:r>
            <w:r w:rsidR="00C3214A">
              <w:rPr>
                <w:noProof/>
                <w:webHidden/>
              </w:rPr>
            </w:r>
            <w:r w:rsidR="00C3214A">
              <w:rPr>
                <w:noProof/>
                <w:webHidden/>
              </w:rPr>
              <w:fldChar w:fldCharType="separate"/>
            </w:r>
            <w:r w:rsidR="00713FE0">
              <w:rPr>
                <w:noProof/>
                <w:webHidden/>
              </w:rPr>
              <w:t>26</w:t>
            </w:r>
            <w:r w:rsidR="00C3214A">
              <w:rPr>
                <w:noProof/>
                <w:webHidden/>
              </w:rPr>
              <w:fldChar w:fldCharType="end"/>
            </w:r>
          </w:hyperlink>
        </w:p>
        <w:p w14:paraId="59FE4568"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58" w:history="1">
            <w:r w:rsidR="00C3214A" w:rsidRPr="00015A72">
              <w:rPr>
                <w:rStyle w:val="a7"/>
                <w:rFonts w:ascii="Times New Roman" w:hAnsi="Times New Roman"/>
                <w:noProof/>
                <w:snapToGrid w:val="0"/>
                <w:w w:val="0"/>
                <w:kern w:val="0"/>
              </w:rPr>
              <w:t>5.2</w:t>
            </w:r>
            <w:r w:rsidR="00C3214A">
              <w:rPr>
                <w:rFonts w:asciiTheme="minorHAnsi" w:eastAsiaTheme="minorEastAsia" w:hAnsiTheme="minorHAnsi" w:cstheme="minorBidi"/>
                <w:noProof/>
                <w:szCs w:val="22"/>
              </w:rPr>
              <w:tab/>
            </w:r>
            <w:r w:rsidR="00C3214A" w:rsidRPr="00015A72">
              <w:rPr>
                <w:rStyle w:val="a7"/>
                <w:noProof/>
              </w:rPr>
              <w:t>IDF</w:t>
            </w:r>
            <w:r w:rsidR="00C3214A" w:rsidRPr="00015A72">
              <w:rPr>
                <w:rStyle w:val="a7"/>
                <w:noProof/>
              </w:rPr>
              <w:t>のインポート</w:t>
            </w:r>
            <w:r w:rsidR="00C3214A">
              <w:rPr>
                <w:noProof/>
                <w:webHidden/>
              </w:rPr>
              <w:tab/>
            </w:r>
            <w:r w:rsidR="00C3214A">
              <w:rPr>
                <w:noProof/>
                <w:webHidden/>
              </w:rPr>
              <w:fldChar w:fldCharType="begin"/>
            </w:r>
            <w:r w:rsidR="00C3214A">
              <w:rPr>
                <w:noProof/>
                <w:webHidden/>
              </w:rPr>
              <w:instrText xml:space="preserve"> PAGEREF _Toc495486458 \h </w:instrText>
            </w:r>
            <w:r w:rsidR="00C3214A">
              <w:rPr>
                <w:noProof/>
                <w:webHidden/>
              </w:rPr>
            </w:r>
            <w:r w:rsidR="00C3214A">
              <w:rPr>
                <w:noProof/>
                <w:webHidden/>
              </w:rPr>
              <w:fldChar w:fldCharType="separate"/>
            </w:r>
            <w:r w:rsidR="00713FE0">
              <w:rPr>
                <w:noProof/>
                <w:webHidden/>
              </w:rPr>
              <w:t>26</w:t>
            </w:r>
            <w:r w:rsidR="00C3214A">
              <w:rPr>
                <w:noProof/>
                <w:webHidden/>
              </w:rPr>
              <w:fldChar w:fldCharType="end"/>
            </w:r>
          </w:hyperlink>
        </w:p>
        <w:p w14:paraId="0AB9851F" w14:textId="77777777" w:rsidR="00C3214A" w:rsidRDefault="002258AA">
          <w:pPr>
            <w:pStyle w:val="11"/>
            <w:rPr>
              <w:rFonts w:asciiTheme="minorHAnsi" w:eastAsiaTheme="minorEastAsia" w:hAnsiTheme="minorHAnsi" w:cstheme="minorBidi"/>
              <w:noProof/>
              <w:szCs w:val="22"/>
            </w:rPr>
          </w:pPr>
          <w:hyperlink w:anchor="_Toc495486459" w:history="1">
            <w:r w:rsidR="00C3214A" w:rsidRPr="00015A72">
              <w:rPr>
                <w:rStyle w:val="a7"/>
                <w:noProof/>
              </w:rPr>
              <w:t>6</w:t>
            </w:r>
            <w:r w:rsidR="00C3214A">
              <w:rPr>
                <w:rFonts w:asciiTheme="minorHAnsi" w:eastAsiaTheme="minorEastAsia" w:hAnsiTheme="minorHAnsi" w:cstheme="minorBidi"/>
                <w:noProof/>
                <w:szCs w:val="22"/>
              </w:rPr>
              <w:tab/>
            </w:r>
            <w:r w:rsidR="00C3214A" w:rsidRPr="00015A72">
              <w:rPr>
                <w:rStyle w:val="a7"/>
                <w:noProof/>
              </w:rPr>
              <w:t>TRNBuild</w:t>
            </w:r>
            <w:r w:rsidR="00C3214A" w:rsidRPr="00015A72">
              <w:rPr>
                <w:rStyle w:val="a7"/>
                <w:noProof/>
              </w:rPr>
              <w:t>の画面構成</w:t>
            </w:r>
            <w:r w:rsidR="00C3214A">
              <w:rPr>
                <w:noProof/>
                <w:webHidden/>
              </w:rPr>
              <w:tab/>
            </w:r>
            <w:r w:rsidR="00C3214A">
              <w:rPr>
                <w:noProof/>
                <w:webHidden/>
              </w:rPr>
              <w:fldChar w:fldCharType="begin"/>
            </w:r>
            <w:r w:rsidR="00C3214A">
              <w:rPr>
                <w:noProof/>
                <w:webHidden/>
              </w:rPr>
              <w:instrText xml:space="preserve"> PAGEREF _Toc495486459 \h </w:instrText>
            </w:r>
            <w:r w:rsidR="00C3214A">
              <w:rPr>
                <w:noProof/>
                <w:webHidden/>
              </w:rPr>
            </w:r>
            <w:r w:rsidR="00C3214A">
              <w:rPr>
                <w:noProof/>
                <w:webHidden/>
              </w:rPr>
              <w:fldChar w:fldCharType="separate"/>
            </w:r>
            <w:r w:rsidR="00713FE0">
              <w:rPr>
                <w:noProof/>
                <w:webHidden/>
              </w:rPr>
              <w:t>29</w:t>
            </w:r>
            <w:r w:rsidR="00C3214A">
              <w:rPr>
                <w:noProof/>
                <w:webHidden/>
              </w:rPr>
              <w:fldChar w:fldCharType="end"/>
            </w:r>
          </w:hyperlink>
        </w:p>
        <w:p w14:paraId="0A349DAD" w14:textId="77777777" w:rsidR="00C3214A" w:rsidRDefault="002258AA">
          <w:pPr>
            <w:pStyle w:val="11"/>
            <w:rPr>
              <w:rFonts w:asciiTheme="minorHAnsi" w:eastAsiaTheme="minorEastAsia" w:hAnsiTheme="minorHAnsi" w:cstheme="minorBidi"/>
              <w:noProof/>
              <w:szCs w:val="22"/>
            </w:rPr>
          </w:pPr>
          <w:hyperlink w:anchor="_Toc495486460" w:history="1">
            <w:r w:rsidR="00C3214A" w:rsidRPr="00015A72">
              <w:rPr>
                <w:rStyle w:val="a7"/>
                <w:noProof/>
              </w:rPr>
              <w:t>7</w:t>
            </w:r>
            <w:r w:rsidR="00C3214A">
              <w:rPr>
                <w:rFonts w:asciiTheme="minorHAnsi" w:eastAsiaTheme="minorEastAsia" w:hAnsiTheme="minorHAnsi" w:cstheme="minorBidi"/>
                <w:noProof/>
                <w:szCs w:val="22"/>
              </w:rPr>
              <w:tab/>
            </w:r>
            <w:r w:rsidR="00C3214A" w:rsidRPr="00015A72">
              <w:rPr>
                <w:rStyle w:val="a7"/>
                <w:noProof/>
              </w:rPr>
              <w:t>条件設定</w:t>
            </w:r>
            <w:r w:rsidR="00C3214A">
              <w:rPr>
                <w:noProof/>
                <w:webHidden/>
              </w:rPr>
              <w:tab/>
            </w:r>
            <w:r w:rsidR="00C3214A">
              <w:rPr>
                <w:noProof/>
                <w:webHidden/>
              </w:rPr>
              <w:fldChar w:fldCharType="begin"/>
            </w:r>
            <w:r w:rsidR="00C3214A">
              <w:rPr>
                <w:noProof/>
                <w:webHidden/>
              </w:rPr>
              <w:instrText xml:space="preserve"> PAGEREF _Toc495486460 \h </w:instrText>
            </w:r>
            <w:r w:rsidR="00C3214A">
              <w:rPr>
                <w:noProof/>
                <w:webHidden/>
              </w:rPr>
            </w:r>
            <w:r w:rsidR="00C3214A">
              <w:rPr>
                <w:noProof/>
                <w:webHidden/>
              </w:rPr>
              <w:fldChar w:fldCharType="separate"/>
            </w:r>
            <w:r w:rsidR="00713FE0">
              <w:rPr>
                <w:noProof/>
                <w:webHidden/>
              </w:rPr>
              <w:t>30</w:t>
            </w:r>
            <w:r w:rsidR="00C3214A">
              <w:rPr>
                <w:noProof/>
                <w:webHidden/>
              </w:rPr>
              <w:fldChar w:fldCharType="end"/>
            </w:r>
          </w:hyperlink>
        </w:p>
        <w:p w14:paraId="1F91BE28"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61" w:history="1">
            <w:r w:rsidR="00C3214A" w:rsidRPr="00015A72">
              <w:rPr>
                <w:rStyle w:val="a7"/>
                <w:rFonts w:ascii="Times New Roman" w:hAnsi="Times New Roman"/>
                <w:noProof/>
                <w:snapToGrid w:val="0"/>
                <w:w w:val="0"/>
                <w:kern w:val="0"/>
              </w:rPr>
              <w:t>7.1</w:t>
            </w:r>
            <w:r w:rsidR="00C3214A">
              <w:rPr>
                <w:rFonts w:asciiTheme="minorHAnsi" w:eastAsiaTheme="minorEastAsia" w:hAnsiTheme="minorHAnsi" w:cstheme="minorBidi"/>
                <w:noProof/>
                <w:szCs w:val="22"/>
              </w:rPr>
              <w:tab/>
            </w:r>
            <w:r w:rsidR="00C3214A" w:rsidRPr="00015A72">
              <w:rPr>
                <w:rStyle w:val="a7"/>
                <w:noProof/>
              </w:rPr>
              <w:t>在室者</w:t>
            </w:r>
            <w:r w:rsidR="00C3214A">
              <w:rPr>
                <w:noProof/>
                <w:webHidden/>
              </w:rPr>
              <w:tab/>
            </w:r>
            <w:r w:rsidR="00C3214A">
              <w:rPr>
                <w:noProof/>
                <w:webHidden/>
              </w:rPr>
              <w:fldChar w:fldCharType="begin"/>
            </w:r>
            <w:r w:rsidR="00C3214A">
              <w:rPr>
                <w:noProof/>
                <w:webHidden/>
              </w:rPr>
              <w:instrText xml:space="preserve"> PAGEREF _Toc495486461 \h </w:instrText>
            </w:r>
            <w:r w:rsidR="00C3214A">
              <w:rPr>
                <w:noProof/>
                <w:webHidden/>
              </w:rPr>
            </w:r>
            <w:r w:rsidR="00C3214A">
              <w:rPr>
                <w:noProof/>
                <w:webHidden/>
              </w:rPr>
              <w:fldChar w:fldCharType="separate"/>
            </w:r>
            <w:r w:rsidR="00713FE0">
              <w:rPr>
                <w:noProof/>
                <w:webHidden/>
              </w:rPr>
              <w:t>32</w:t>
            </w:r>
            <w:r w:rsidR="00C3214A">
              <w:rPr>
                <w:noProof/>
                <w:webHidden/>
              </w:rPr>
              <w:fldChar w:fldCharType="end"/>
            </w:r>
          </w:hyperlink>
        </w:p>
        <w:p w14:paraId="3538C2DF"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62" w:history="1">
            <w:r w:rsidR="00C3214A" w:rsidRPr="00015A72">
              <w:rPr>
                <w:rStyle w:val="a7"/>
                <w:rFonts w:ascii="Times New Roman" w:hAnsi="Times New Roman"/>
                <w:noProof/>
                <w:snapToGrid w:val="0"/>
                <w:w w:val="0"/>
                <w:kern w:val="0"/>
              </w:rPr>
              <w:t>7.1.1</w:t>
            </w:r>
            <w:r w:rsidR="00C3214A">
              <w:rPr>
                <w:rFonts w:asciiTheme="minorHAnsi" w:eastAsiaTheme="minorEastAsia" w:hAnsiTheme="minorHAnsi" w:cstheme="minorBidi"/>
                <w:noProof/>
                <w:szCs w:val="22"/>
              </w:rPr>
              <w:tab/>
            </w:r>
            <w:r w:rsidR="00C3214A" w:rsidRPr="00015A72">
              <w:rPr>
                <w:rStyle w:val="a7"/>
                <w:noProof/>
              </w:rPr>
              <w:t>代謝量の指定</w:t>
            </w:r>
            <w:r w:rsidR="00C3214A">
              <w:rPr>
                <w:noProof/>
                <w:webHidden/>
              </w:rPr>
              <w:tab/>
            </w:r>
            <w:r w:rsidR="00C3214A">
              <w:rPr>
                <w:noProof/>
                <w:webHidden/>
              </w:rPr>
              <w:fldChar w:fldCharType="begin"/>
            </w:r>
            <w:r w:rsidR="00C3214A">
              <w:rPr>
                <w:noProof/>
                <w:webHidden/>
              </w:rPr>
              <w:instrText xml:space="preserve"> PAGEREF _Toc495486462 \h </w:instrText>
            </w:r>
            <w:r w:rsidR="00C3214A">
              <w:rPr>
                <w:noProof/>
                <w:webHidden/>
              </w:rPr>
            </w:r>
            <w:r w:rsidR="00C3214A">
              <w:rPr>
                <w:noProof/>
                <w:webHidden/>
              </w:rPr>
              <w:fldChar w:fldCharType="separate"/>
            </w:r>
            <w:r w:rsidR="00713FE0">
              <w:rPr>
                <w:noProof/>
                <w:webHidden/>
              </w:rPr>
              <w:t>33</w:t>
            </w:r>
            <w:r w:rsidR="00C3214A">
              <w:rPr>
                <w:noProof/>
                <w:webHidden/>
              </w:rPr>
              <w:fldChar w:fldCharType="end"/>
            </w:r>
          </w:hyperlink>
        </w:p>
        <w:p w14:paraId="5D98C3A5"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63" w:history="1">
            <w:r w:rsidR="00C3214A" w:rsidRPr="00015A72">
              <w:rPr>
                <w:rStyle w:val="a7"/>
                <w:rFonts w:ascii="Times New Roman" w:hAnsi="Times New Roman"/>
                <w:noProof/>
                <w:snapToGrid w:val="0"/>
                <w:w w:val="0"/>
                <w:kern w:val="0"/>
              </w:rPr>
              <w:t>7.1.2</w:t>
            </w:r>
            <w:r w:rsidR="00C3214A">
              <w:rPr>
                <w:rFonts w:asciiTheme="minorHAnsi" w:eastAsiaTheme="minorEastAsia" w:hAnsiTheme="minorHAnsi" w:cstheme="minorBidi"/>
                <w:noProof/>
                <w:szCs w:val="22"/>
              </w:rPr>
              <w:tab/>
            </w:r>
            <w:r w:rsidR="00C3214A" w:rsidRPr="00015A72">
              <w:rPr>
                <w:rStyle w:val="a7"/>
                <w:noProof/>
              </w:rPr>
              <w:t>人数と滞在時間</w:t>
            </w:r>
            <w:r w:rsidR="00C3214A">
              <w:rPr>
                <w:noProof/>
                <w:webHidden/>
              </w:rPr>
              <w:tab/>
            </w:r>
            <w:r w:rsidR="00C3214A">
              <w:rPr>
                <w:noProof/>
                <w:webHidden/>
              </w:rPr>
              <w:fldChar w:fldCharType="begin"/>
            </w:r>
            <w:r w:rsidR="00C3214A">
              <w:rPr>
                <w:noProof/>
                <w:webHidden/>
              </w:rPr>
              <w:instrText xml:space="preserve"> PAGEREF _Toc495486463 \h </w:instrText>
            </w:r>
            <w:r w:rsidR="00C3214A">
              <w:rPr>
                <w:noProof/>
                <w:webHidden/>
              </w:rPr>
            </w:r>
            <w:r w:rsidR="00C3214A">
              <w:rPr>
                <w:noProof/>
                <w:webHidden/>
              </w:rPr>
              <w:fldChar w:fldCharType="separate"/>
            </w:r>
            <w:r w:rsidR="00713FE0">
              <w:rPr>
                <w:noProof/>
                <w:webHidden/>
              </w:rPr>
              <w:t>34</w:t>
            </w:r>
            <w:r w:rsidR="00C3214A">
              <w:rPr>
                <w:noProof/>
                <w:webHidden/>
              </w:rPr>
              <w:fldChar w:fldCharType="end"/>
            </w:r>
          </w:hyperlink>
        </w:p>
        <w:p w14:paraId="48967A97"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64" w:history="1">
            <w:r w:rsidR="00C3214A" w:rsidRPr="00015A72">
              <w:rPr>
                <w:rStyle w:val="a7"/>
                <w:rFonts w:ascii="Times New Roman" w:hAnsi="Times New Roman"/>
                <w:noProof/>
                <w:snapToGrid w:val="0"/>
                <w:w w:val="0"/>
                <w:kern w:val="0"/>
              </w:rPr>
              <w:t>7.2</w:t>
            </w:r>
            <w:r w:rsidR="00C3214A">
              <w:rPr>
                <w:rFonts w:asciiTheme="minorHAnsi" w:eastAsiaTheme="minorEastAsia" w:hAnsiTheme="minorHAnsi" w:cstheme="minorBidi"/>
                <w:noProof/>
                <w:szCs w:val="22"/>
              </w:rPr>
              <w:tab/>
            </w:r>
            <w:r w:rsidR="00C3214A" w:rsidRPr="00015A72">
              <w:rPr>
                <w:rStyle w:val="a7"/>
                <w:noProof/>
              </w:rPr>
              <w:t>照明</w:t>
            </w:r>
            <w:r w:rsidR="00C3214A">
              <w:rPr>
                <w:noProof/>
                <w:webHidden/>
              </w:rPr>
              <w:tab/>
            </w:r>
            <w:r w:rsidR="00C3214A">
              <w:rPr>
                <w:noProof/>
                <w:webHidden/>
              </w:rPr>
              <w:fldChar w:fldCharType="begin"/>
            </w:r>
            <w:r w:rsidR="00C3214A">
              <w:rPr>
                <w:noProof/>
                <w:webHidden/>
              </w:rPr>
              <w:instrText xml:space="preserve"> PAGEREF _Toc495486464 \h </w:instrText>
            </w:r>
            <w:r w:rsidR="00C3214A">
              <w:rPr>
                <w:noProof/>
                <w:webHidden/>
              </w:rPr>
            </w:r>
            <w:r w:rsidR="00C3214A">
              <w:rPr>
                <w:noProof/>
                <w:webHidden/>
              </w:rPr>
              <w:fldChar w:fldCharType="separate"/>
            </w:r>
            <w:r w:rsidR="00713FE0">
              <w:rPr>
                <w:noProof/>
                <w:webHidden/>
              </w:rPr>
              <w:t>36</w:t>
            </w:r>
            <w:r w:rsidR="00C3214A">
              <w:rPr>
                <w:noProof/>
                <w:webHidden/>
              </w:rPr>
              <w:fldChar w:fldCharType="end"/>
            </w:r>
          </w:hyperlink>
        </w:p>
        <w:p w14:paraId="4FE9D10A"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65" w:history="1">
            <w:r w:rsidR="00C3214A" w:rsidRPr="00015A72">
              <w:rPr>
                <w:rStyle w:val="a7"/>
                <w:rFonts w:ascii="Times New Roman" w:hAnsi="Times New Roman"/>
                <w:noProof/>
                <w:snapToGrid w:val="0"/>
                <w:w w:val="0"/>
                <w:kern w:val="0"/>
              </w:rPr>
              <w:t>7.2.1</w:t>
            </w:r>
            <w:r w:rsidR="00C3214A">
              <w:rPr>
                <w:rFonts w:asciiTheme="minorHAnsi" w:eastAsiaTheme="minorEastAsia" w:hAnsiTheme="minorHAnsi" w:cstheme="minorBidi"/>
                <w:noProof/>
                <w:szCs w:val="22"/>
              </w:rPr>
              <w:tab/>
            </w:r>
            <w:r w:rsidR="00C3214A" w:rsidRPr="00015A72">
              <w:rPr>
                <w:rStyle w:val="a7"/>
                <w:noProof/>
              </w:rPr>
              <w:t>床面積と発熱量</w:t>
            </w:r>
            <w:r w:rsidR="00C3214A">
              <w:rPr>
                <w:noProof/>
                <w:webHidden/>
              </w:rPr>
              <w:tab/>
            </w:r>
            <w:r w:rsidR="00C3214A">
              <w:rPr>
                <w:noProof/>
                <w:webHidden/>
              </w:rPr>
              <w:fldChar w:fldCharType="begin"/>
            </w:r>
            <w:r w:rsidR="00C3214A">
              <w:rPr>
                <w:noProof/>
                <w:webHidden/>
              </w:rPr>
              <w:instrText xml:space="preserve"> PAGEREF _Toc495486465 \h </w:instrText>
            </w:r>
            <w:r w:rsidR="00C3214A">
              <w:rPr>
                <w:noProof/>
                <w:webHidden/>
              </w:rPr>
            </w:r>
            <w:r w:rsidR="00C3214A">
              <w:rPr>
                <w:noProof/>
                <w:webHidden/>
              </w:rPr>
              <w:fldChar w:fldCharType="separate"/>
            </w:r>
            <w:r w:rsidR="00713FE0">
              <w:rPr>
                <w:noProof/>
                <w:webHidden/>
              </w:rPr>
              <w:t>37</w:t>
            </w:r>
            <w:r w:rsidR="00C3214A">
              <w:rPr>
                <w:noProof/>
                <w:webHidden/>
              </w:rPr>
              <w:fldChar w:fldCharType="end"/>
            </w:r>
          </w:hyperlink>
        </w:p>
        <w:p w14:paraId="580552D5"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66" w:history="1">
            <w:r w:rsidR="00C3214A" w:rsidRPr="00015A72">
              <w:rPr>
                <w:rStyle w:val="a7"/>
                <w:rFonts w:ascii="Times New Roman" w:hAnsi="Times New Roman"/>
                <w:noProof/>
                <w:snapToGrid w:val="0"/>
                <w:w w:val="0"/>
                <w:kern w:val="0"/>
              </w:rPr>
              <w:t>7.2.2</w:t>
            </w:r>
            <w:r w:rsidR="00C3214A">
              <w:rPr>
                <w:rFonts w:asciiTheme="minorHAnsi" w:eastAsiaTheme="minorEastAsia" w:hAnsiTheme="minorHAnsi" w:cstheme="minorBidi"/>
                <w:noProof/>
                <w:szCs w:val="22"/>
              </w:rPr>
              <w:tab/>
            </w:r>
            <w:r w:rsidR="00C3214A" w:rsidRPr="00015A72">
              <w:rPr>
                <w:rStyle w:val="a7"/>
                <w:noProof/>
              </w:rPr>
              <w:t>照明を使用する時間帯</w:t>
            </w:r>
            <w:r w:rsidR="00C3214A">
              <w:rPr>
                <w:noProof/>
                <w:webHidden/>
              </w:rPr>
              <w:tab/>
            </w:r>
            <w:r w:rsidR="00C3214A">
              <w:rPr>
                <w:noProof/>
                <w:webHidden/>
              </w:rPr>
              <w:fldChar w:fldCharType="begin"/>
            </w:r>
            <w:r w:rsidR="00C3214A">
              <w:rPr>
                <w:noProof/>
                <w:webHidden/>
              </w:rPr>
              <w:instrText xml:space="preserve"> PAGEREF _Toc495486466 \h </w:instrText>
            </w:r>
            <w:r w:rsidR="00C3214A">
              <w:rPr>
                <w:noProof/>
                <w:webHidden/>
              </w:rPr>
            </w:r>
            <w:r w:rsidR="00C3214A">
              <w:rPr>
                <w:noProof/>
                <w:webHidden/>
              </w:rPr>
              <w:fldChar w:fldCharType="separate"/>
            </w:r>
            <w:r w:rsidR="00713FE0">
              <w:rPr>
                <w:noProof/>
                <w:webHidden/>
              </w:rPr>
              <w:t>39</w:t>
            </w:r>
            <w:r w:rsidR="00C3214A">
              <w:rPr>
                <w:noProof/>
                <w:webHidden/>
              </w:rPr>
              <w:fldChar w:fldCharType="end"/>
            </w:r>
          </w:hyperlink>
        </w:p>
        <w:p w14:paraId="5F47AC4A"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67" w:history="1">
            <w:r w:rsidR="00C3214A" w:rsidRPr="00015A72">
              <w:rPr>
                <w:rStyle w:val="a7"/>
                <w:rFonts w:ascii="Times New Roman" w:hAnsi="Times New Roman"/>
                <w:noProof/>
                <w:snapToGrid w:val="0"/>
                <w:w w:val="0"/>
                <w:kern w:val="0"/>
              </w:rPr>
              <w:t>7.3</w:t>
            </w:r>
            <w:r w:rsidR="00C3214A">
              <w:rPr>
                <w:rFonts w:asciiTheme="minorHAnsi" w:eastAsiaTheme="minorEastAsia" w:hAnsiTheme="minorHAnsi" w:cstheme="minorBidi"/>
                <w:noProof/>
                <w:szCs w:val="22"/>
              </w:rPr>
              <w:tab/>
            </w:r>
            <w:r w:rsidR="00C3214A" w:rsidRPr="00015A72">
              <w:rPr>
                <w:rStyle w:val="a7"/>
                <w:noProof/>
              </w:rPr>
              <w:t>暖房</w:t>
            </w:r>
            <w:r w:rsidR="00C3214A">
              <w:rPr>
                <w:noProof/>
                <w:webHidden/>
              </w:rPr>
              <w:tab/>
            </w:r>
            <w:r w:rsidR="00C3214A">
              <w:rPr>
                <w:noProof/>
                <w:webHidden/>
              </w:rPr>
              <w:fldChar w:fldCharType="begin"/>
            </w:r>
            <w:r w:rsidR="00C3214A">
              <w:rPr>
                <w:noProof/>
                <w:webHidden/>
              </w:rPr>
              <w:instrText xml:space="preserve"> PAGEREF _Toc495486467 \h </w:instrText>
            </w:r>
            <w:r w:rsidR="00C3214A">
              <w:rPr>
                <w:noProof/>
                <w:webHidden/>
              </w:rPr>
            </w:r>
            <w:r w:rsidR="00C3214A">
              <w:rPr>
                <w:noProof/>
                <w:webHidden/>
              </w:rPr>
              <w:fldChar w:fldCharType="separate"/>
            </w:r>
            <w:r w:rsidR="00713FE0">
              <w:rPr>
                <w:noProof/>
                <w:webHidden/>
              </w:rPr>
              <w:t>41</w:t>
            </w:r>
            <w:r w:rsidR="00C3214A">
              <w:rPr>
                <w:noProof/>
                <w:webHidden/>
              </w:rPr>
              <w:fldChar w:fldCharType="end"/>
            </w:r>
          </w:hyperlink>
        </w:p>
        <w:p w14:paraId="5BA976D6"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68" w:history="1">
            <w:r w:rsidR="00C3214A" w:rsidRPr="00015A72">
              <w:rPr>
                <w:rStyle w:val="a7"/>
                <w:rFonts w:ascii="Times New Roman" w:hAnsi="Times New Roman"/>
                <w:noProof/>
                <w:snapToGrid w:val="0"/>
                <w:w w:val="0"/>
                <w:kern w:val="0"/>
              </w:rPr>
              <w:t>7.3.1</w:t>
            </w:r>
            <w:r w:rsidR="00C3214A">
              <w:rPr>
                <w:rFonts w:asciiTheme="minorHAnsi" w:eastAsiaTheme="minorEastAsia" w:hAnsiTheme="minorHAnsi" w:cstheme="minorBidi"/>
                <w:noProof/>
                <w:szCs w:val="22"/>
              </w:rPr>
              <w:tab/>
            </w:r>
            <w:r w:rsidR="00C3214A" w:rsidRPr="00015A72">
              <w:rPr>
                <w:rStyle w:val="a7"/>
                <w:noProof/>
              </w:rPr>
              <w:t>Heating Type</w:t>
            </w:r>
            <w:r w:rsidR="00C3214A" w:rsidRPr="00015A72">
              <w:rPr>
                <w:rStyle w:val="a7"/>
                <w:noProof/>
              </w:rPr>
              <w:t>の定義</w:t>
            </w:r>
            <w:r w:rsidR="00C3214A">
              <w:rPr>
                <w:noProof/>
                <w:webHidden/>
              </w:rPr>
              <w:tab/>
            </w:r>
            <w:r w:rsidR="00C3214A">
              <w:rPr>
                <w:noProof/>
                <w:webHidden/>
              </w:rPr>
              <w:fldChar w:fldCharType="begin"/>
            </w:r>
            <w:r w:rsidR="00C3214A">
              <w:rPr>
                <w:noProof/>
                <w:webHidden/>
              </w:rPr>
              <w:instrText xml:space="preserve"> PAGEREF _Toc495486468 \h </w:instrText>
            </w:r>
            <w:r w:rsidR="00C3214A">
              <w:rPr>
                <w:noProof/>
                <w:webHidden/>
              </w:rPr>
            </w:r>
            <w:r w:rsidR="00C3214A">
              <w:rPr>
                <w:noProof/>
                <w:webHidden/>
              </w:rPr>
              <w:fldChar w:fldCharType="separate"/>
            </w:r>
            <w:r w:rsidR="00713FE0">
              <w:rPr>
                <w:noProof/>
                <w:webHidden/>
              </w:rPr>
              <w:t>41</w:t>
            </w:r>
            <w:r w:rsidR="00C3214A">
              <w:rPr>
                <w:noProof/>
                <w:webHidden/>
              </w:rPr>
              <w:fldChar w:fldCharType="end"/>
            </w:r>
          </w:hyperlink>
        </w:p>
        <w:p w14:paraId="0F40D56C"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69" w:history="1">
            <w:r w:rsidR="00C3214A" w:rsidRPr="00015A72">
              <w:rPr>
                <w:rStyle w:val="a7"/>
                <w:rFonts w:ascii="Times New Roman" w:hAnsi="Times New Roman"/>
                <w:noProof/>
                <w:snapToGrid w:val="0"/>
                <w:w w:val="0"/>
                <w:kern w:val="0"/>
              </w:rPr>
              <w:t>7.3.2</w:t>
            </w:r>
            <w:r w:rsidR="00C3214A">
              <w:rPr>
                <w:rFonts w:asciiTheme="minorHAnsi" w:eastAsiaTheme="minorEastAsia" w:hAnsiTheme="minorHAnsi" w:cstheme="minorBidi"/>
                <w:noProof/>
                <w:szCs w:val="22"/>
              </w:rPr>
              <w:tab/>
            </w:r>
            <w:r w:rsidR="00C3214A" w:rsidRPr="00015A72">
              <w:rPr>
                <w:rStyle w:val="a7"/>
                <w:noProof/>
              </w:rPr>
              <w:t>Heating Type</w:t>
            </w:r>
            <w:r w:rsidR="00C3214A" w:rsidRPr="00015A72">
              <w:rPr>
                <w:rStyle w:val="a7"/>
                <w:noProof/>
              </w:rPr>
              <w:t>の割り当て</w:t>
            </w:r>
            <w:r w:rsidR="00C3214A">
              <w:rPr>
                <w:noProof/>
                <w:webHidden/>
              </w:rPr>
              <w:tab/>
            </w:r>
            <w:r w:rsidR="00C3214A">
              <w:rPr>
                <w:noProof/>
                <w:webHidden/>
              </w:rPr>
              <w:fldChar w:fldCharType="begin"/>
            </w:r>
            <w:r w:rsidR="00C3214A">
              <w:rPr>
                <w:noProof/>
                <w:webHidden/>
              </w:rPr>
              <w:instrText xml:space="preserve"> PAGEREF _Toc495486469 \h </w:instrText>
            </w:r>
            <w:r w:rsidR="00C3214A">
              <w:rPr>
                <w:noProof/>
                <w:webHidden/>
              </w:rPr>
            </w:r>
            <w:r w:rsidR="00C3214A">
              <w:rPr>
                <w:noProof/>
                <w:webHidden/>
              </w:rPr>
              <w:fldChar w:fldCharType="separate"/>
            </w:r>
            <w:r w:rsidR="00713FE0">
              <w:rPr>
                <w:noProof/>
                <w:webHidden/>
              </w:rPr>
              <w:t>42</w:t>
            </w:r>
            <w:r w:rsidR="00C3214A">
              <w:rPr>
                <w:noProof/>
                <w:webHidden/>
              </w:rPr>
              <w:fldChar w:fldCharType="end"/>
            </w:r>
          </w:hyperlink>
        </w:p>
        <w:p w14:paraId="4548565E"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70" w:history="1">
            <w:r w:rsidR="00C3214A" w:rsidRPr="00015A72">
              <w:rPr>
                <w:rStyle w:val="a7"/>
                <w:rFonts w:ascii="Times New Roman" w:hAnsi="Times New Roman"/>
                <w:noProof/>
                <w:snapToGrid w:val="0"/>
                <w:w w:val="0"/>
                <w:kern w:val="0"/>
              </w:rPr>
              <w:t>7.4</w:t>
            </w:r>
            <w:r w:rsidR="00C3214A">
              <w:rPr>
                <w:rFonts w:asciiTheme="minorHAnsi" w:eastAsiaTheme="minorEastAsia" w:hAnsiTheme="minorHAnsi" w:cstheme="minorBidi"/>
                <w:noProof/>
                <w:szCs w:val="22"/>
              </w:rPr>
              <w:tab/>
            </w:r>
            <w:r w:rsidR="00C3214A" w:rsidRPr="00015A72">
              <w:rPr>
                <w:rStyle w:val="a7"/>
                <w:noProof/>
              </w:rPr>
              <w:t>冷房</w:t>
            </w:r>
            <w:r w:rsidR="00C3214A">
              <w:rPr>
                <w:noProof/>
                <w:webHidden/>
              </w:rPr>
              <w:tab/>
            </w:r>
            <w:r w:rsidR="00C3214A">
              <w:rPr>
                <w:noProof/>
                <w:webHidden/>
              </w:rPr>
              <w:fldChar w:fldCharType="begin"/>
            </w:r>
            <w:r w:rsidR="00C3214A">
              <w:rPr>
                <w:noProof/>
                <w:webHidden/>
              </w:rPr>
              <w:instrText xml:space="preserve"> PAGEREF _Toc495486470 \h </w:instrText>
            </w:r>
            <w:r w:rsidR="00C3214A">
              <w:rPr>
                <w:noProof/>
                <w:webHidden/>
              </w:rPr>
            </w:r>
            <w:r w:rsidR="00C3214A">
              <w:rPr>
                <w:noProof/>
                <w:webHidden/>
              </w:rPr>
              <w:fldChar w:fldCharType="separate"/>
            </w:r>
            <w:r w:rsidR="00713FE0">
              <w:rPr>
                <w:noProof/>
                <w:webHidden/>
              </w:rPr>
              <w:t>43</w:t>
            </w:r>
            <w:r w:rsidR="00C3214A">
              <w:rPr>
                <w:noProof/>
                <w:webHidden/>
              </w:rPr>
              <w:fldChar w:fldCharType="end"/>
            </w:r>
          </w:hyperlink>
        </w:p>
        <w:p w14:paraId="03262E97"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71" w:history="1">
            <w:r w:rsidR="00C3214A" w:rsidRPr="00015A72">
              <w:rPr>
                <w:rStyle w:val="a7"/>
                <w:rFonts w:ascii="Times New Roman" w:hAnsi="Times New Roman"/>
                <w:noProof/>
                <w:snapToGrid w:val="0"/>
                <w:w w:val="0"/>
                <w:kern w:val="0"/>
              </w:rPr>
              <w:t>7.4.1</w:t>
            </w:r>
            <w:r w:rsidR="00C3214A">
              <w:rPr>
                <w:rFonts w:asciiTheme="minorHAnsi" w:eastAsiaTheme="minorEastAsia" w:hAnsiTheme="minorHAnsi" w:cstheme="minorBidi"/>
                <w:noProof/>
                <w:szCs w:val="22"/>
              </w:rPr>
              <w:tab/>
            </w:r>
            <w:r w:rsidR="00C3214A" w:rsidRPr="00015A72">
              <w:rPr>
                <w:rStyle w:val="a7"/>
                <w:noProof/>
              </w:rPr>
              <w:t>Cooling Type</w:t>
            </w:r>
            <w:r w:rsidR="00C3214A" w:rsidRPr="00015A72">
              <w:rPr>
                <w:rStyle w:val="a7"/>
                <w:noProof/>
              </w:rPr>
              <w:t>の定義</w:t>
            </w:r>
            <w:r w:rsidR="00C3214A">
              <w:rPr>
                <w:noProof/>
                <w:webHidden/>
              </w:rPr>
              <w:tab/>
            </w:r>
            <w:r w:rsidR="00C3214A">
              <w:rPr>
                <w:noProof/>
                <w:webHidden/>
              </w:rPr>
              <w:fldChar w:fldCharType="begin"/>
            </w:r>
            <w:r w:rsidR="00C3214A">
              <w:rPr>
                <w:noProof/>
                <w:webHidden/>
              </w:rPr>
              <w:instrText xml:space="preserve"> PAGEREF _Toc495486471 \h </w:instrText>
            </w:r>
            <w:r w:rsidR="00C3214A">
              <w:rPr>
                <w:noProof/>
                <w:webHidden/>
              </w:rPr>
            </w:r>
            <w:r w:rsidR="00C3214A">
              <w:rPr>
                <w:noProof/>
                <w:webHidden/>
              </w:rPr>
              <w:fldChar w:fldCharType="separate"/>
            </w:r>
            <w:r w:rsidR="00713FE0">
              <w:rPr>
                <w:noProof/>
                <w:webHidden/>
              </w:rPr>
              <w:t>43</w:t>
            </w:r>
            <w:r w:rsidR="00C3214A">
              <w:rPr>
                <w:noProof/>
                <w:webHidden/>
              </w:rPr>
              <w:fldChar w:fldCharType="end"/>
            </w:r>
          </w:hyperlink>
        </w:p>
        <w:p w14:paraId="6AD6138C"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72" w:history="1">
            <w:r w:rsidR="00C3214A" w:rsidRPr="00015A72">
              <w:rPr>
                <w:rStyle w:val="a7"/>
                <w:rFonts w:ascii="Times New Roman" w:hAnsi="Times New Roman"/>
                <w:noProof/>
                <w:snapToGrid w:val="0"/>
                <w:w w:val="0"/>
                <w:kern w:val="0"/>
              </w:rPr>
              <w:t>7.4.2</w:t>
            </w:r>
            <w:r w:rsidR="00C3214A">
              <w:rPr>
                <w:rFonts w:asciiTheme="minorHAnsi" w:eastAsiaTheme="minorEastAsia" w:hAnsiTheme="minorHAnsi" w:cstheme="minorBidi"/>
                <w:noProof/>
                <w:szCs w:val="22"/>
              </w:rPr>
              <w:tab/>
            </w:r>
            <w:r w:rsidR="00C3214A" w:rsidRPr="00015A72">
              <w:rPr>
                <w:rStyle w:val="a7"/>
                <w:noProof/>
              </w:rPr>
              <w:t>Cooling Type</w:t>
            </w:r>
            <w:r w:rsidR="00C3214A" w:rsidRPr="00015A72">
              <w:rPr>
                <w:rStyle w:val="a7"/>
                <w:noProof/>
              </w:rPr>
              <w:t>の割り当て</w:t>
            </w:r>
            <w:r w:rsidR="00C3214A">
              <w:rPr>
                <w:noProof/>
                <w:webHidden/>
              </w:rPr>
              <w:tab/>
            </w:r>
            <w:r w:rsidR="00C3214A">
              <w:rPr>
                <w:noProof/>
                <w:webHidden/>
              </w:rPr>
              <w:fldChar w:fldCharType="begin"/>
            </w:r>
            <w:r w:rsidR="00C3214A">
              <w:rPr>
                <w:noProof/>
                <w:webHidden/>
              </w:rPr>
              <w:instrText xml:space="preserve"> PAGEREF _Toc495486472 \h </w:instrText>
            </w:r>
            <w:r w:rsidR="00C3214A">
              <w:rPr>
                <w:noProof/>
                <w:webHidden/>
              </w:rPr>
            </w:r>
            <w:r w:rsidR="00C3214A">
              <w:rPr>
                <w:noProof/>
                <w:webHidden/>
              </w:rPr>
              <w:fldChar w:fldCharType="separate"/>
            </w:r>
            <w:r w:rsidR="00713FE0">
              <w:rPr>
                <w:noProof/>
                <w:webHidden/>
              </w:rPr>
              <w:t>44</w:t>
            </w:r>
            <w:r w:rsidR="00C3214A">
              <w:rPr>
                <w:noProof/>
                <w:webHidden/>
              </w:rPr>
              <w:fldChar w:fldCharType="end"/>
            </w:r>
          </w:hyperlink>
        </w:p>
        <w:p w14:paraId="31B8C0A6"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73" w:history="1">
            <w:r w:rsidR="00C3214A" w:rsidRPr="00015A72">
              <w:rPr>
                <w:rStyle w:val="a7"/>
                <w:rFonts w:ascii="Times New Roman" w:hAnsi="Times New Roman"/>
                <w:noProof/>
                <w:snapToGrid w:val="0"/>
                <w:w w:val="0"/>
                <w:kern w:val="0"/>
              </w:rPr>
              <w:t>7.5</w:t>
            </w:r>
            <w:r w:rsidR="00C3214A">
              <w:rPr>
                <w:rFonts w:asciiTheme="minorHAnsi" w:eastAsiaTheme="minorEastAsia" w:hAnsiTheme="minorHAnsi" w:cstheme="minorBidi"/>
                <w:noProof/>
                <w:szCs w:val="22"/>
              </w:rPr>
              <w:tab/>
            </w:r>
            <w:r w:rsidR="00C3214A" w:rsidRPr="00015A72">
              <w:rPr>
                <w:rStyle w:val="a7"/>
                <w:noProof/>
              </w:rPr>
              <w:t>地盤境界温度</w:t>
            </w:r>
            <w:r w:rsidR="00C3214A">
              <w:rPr>
                <w:noProof/>
                <w:webHidden/>
              </w:rPr>
              <w:tab/>
            </w:r>
            <w:r w:rsidR="00C3214A">
              <w:rPr>
                <w:noProof/>
                <w:webHidden/>
              </w:rPr>
              <w:fldChar w:fldCharType="begin"/>
            </w:r>
            <w:r w:rsidR="00C3214A">
              <w:rPr>
                <w:noProof/>
                <w:webHidden/>
              </w:rPr>
              <w:instrText xml:space="preserve"> PAGEREF _Toc495486473 \h </w:instrText>
            </w:r>
            <w:r w:rsidR="00C3214A">
              <w:rPr>
                <w:noProof/>
                <w:webHidden/>
              </w:rPr>
            </w:r>
            <w:r w:rsidR="00C3214A">
              <w:rPr>
                <w:noProof/>
                <w:webHidden/>
              </w:rPr>
              <w:fldChar w:fldCharType="separate"/>
            </w:r>
            <w:r w:rsidR="00713FE0">
              <w:rPr>
                <w:noProof/>
                <w:webHidden/>
              </w:rPr>
              <w:t>45</w:t>
            </w:r>
            <w:r w:rsidR="00C3214A">
              <w:rPr>
                <w:noProof/>
                <w:webHidden/>
              </w:rPr>
              <w:fldChar w:fldCharType="end"/>
            </w:r>
          </w:hyperlink>
        </w:p>
        <w:p w14:paraId="17C3622B"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74" w:history="1">
            <w:r w:rsidR="00C3214A" w:rsidRPr="00015A72">
              <w:rPr>
                <w:rStyle w:val="a7"/>
                <w:rFonts w:ascii="Times New Roman" w:hAnsi="Times New Roman"/>
                <w:noProof/>
                <w:snapToGrid w:val="0"/>
                <w:w w:val="0"/>
                <w:kern w:val="0"/>
              </w:rPr>
              <w:t>7.6</w:t>
            </w:r>
            <w:r w:rsidR="00C3214A">
              <w:rPr>
                <w:rFonts w:asciiTheme="minorHAnsi" w:eastAsiaTheme="minorEastAsia" w:hAnsiTheme="minorHAnsi" w:cstheme="minorBidi"/>
                <w:noProof/>
                <w:szCs w:val="22"/>
              </w:rPr>
              <w:tab/>
            </w:r>
            <w:r w:rsidR="00C3214A" w:rsidRPr="00015A72">
              <w:rPr>
                <w:rStyle w:val="a7"/>
                <w:noProof/>
              </w:rPr>
              <w:t>計算結果の出力</w:t>
            </w:r>
            <w:r w:rsidR="00C3214A">
              <w:rPr>
                <w:noProof/>
                <w:webHidden/>
              </w:rPr>
              <w:tab/>
            </w:r>
            <w:r w:rsidR="00C3214A">
              <w:rPr>
                <w:noProof/>
                <w:webHidden/>
              </w:rPr>
              <w:fldChar w:fldCharType="begin"/>
            </w:r>
            <w:r w:rsidR="00C3214A">
              <w:rPr>
                <w:noProof/>
                <w:webHidden/>
              </w:rPr>
              <w:instrText xml:space="preserve"> PAGEREF _Toc495486474 \h </w:instrText>
            </w:r>
            <w:r w:rsidR="00C3214A">
              <w:rPr>
                <w:noProof/>
                <w:webHidden/>
              </w:rPr>
            </w:r>
            <w:r w:rsidR="00C3214A">
              <w:rPr>
                <w:noProof/>
                <w:webHidden/>
              </w:rPr>
              <w:fldChar w:fldCharType="separate"/>
            </w:r>
            <w:r w:rsidR="00713FE0">
              <w:rPr>
                <w:noProof/>
                <w:webHidden/>
              </w:rPr>
              <w:t>47</w:t>
            </w:r>
            <w:r w:rsidR="00C3214A">
              <w:rPr>
                <w:noProof/>
                <w:webHidden/>
              </w:rPr>
              <w:fldChar w:fldCharType="end"/>
            </w:r>
          </w:hyperlink>
        </w:p>
        <w:p w14:paraId="3D99D87F"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75" w:history="1">
            <w:r w:rsidR="00C3214A" w:rsidRPr="00015A72">
              <w:rPr>
                <w:rStyle w:val="a7"/>
                <w:rFonts w:ascii="Times New Roman" w:hAnsi="Times New Roman"/>
                <w:noProof/>
                <w:snapToGrid w:val="0"/>
                <w:w w:val="0"/>
                <w:kern w:val="0"/>
              </w:rPr>
              <w:t>7.7</w:t>
            </w:r>
            <w:r w:rsidR="00C3214A">
              <w:rPr>
                <w:rFonts w:asciiTheme="minorHAnsi" w:eastAsiaTheme="minorEastAsia" w:hAnsiTheme="minorHAnsi" w:cstheme="minorBidi"/>
                <w:noProof/>
                <w:szCs w:val="22"/>
              </w:rPr>
              <w:tab/>
            </w:r>
            <w:r w:rsidR="00C3214A" w:rsidRPr="00015A72">
              <w:rPr>
                <w:rStyle w:val="a7"/>
                <w:noProof/>
              </w:rPr>
              <w:t>TRNBuild</w:t>
            </w:r>
            <w:r w:rsidR="00C3214A" w:rsidRPr="00015A72">
              <w:rPr>
                <w:rStyle w:val="a7"/>
                <w:noProof/>
              </w:rPr>
              <w:t>の終了</w:t>
            </w:r>
            <w:r w:rsidR="00C3214A">
              <w:rPr>
                <w:noProof/>
                <w:webHidden/>
              </w:rPr>
              <w:tab/>
            </w:r>
            <w:r w:rsidR="00C3214A">
              <w:rPr>
                <w:noProof/>
                <w:webHidden/>
              </w:rPr>
              <w:fldChar w:fldCharType="begin"/>
            </w:r>
            <w:r w:rsidR="00C3214A">
              <w:rPr>
                <w:noProof/>
                <w:webHidden/>
              </w:rPr>
              <w:instrText xml:space="preserve"> PAGEREF _Toc495486475 \h </w:instrText>
            </w:r>
            <w:r w:rsidR="00C3214A">
              <w:rPr>
                <w:noProof/>
                <w:webHidden/>
              </w:rPr>
            </w:r>
            <w:r w:rsidR="00C3214A">
              <w:rPr>
                <w:noProof/>
                <w:webHidden/>
              </w:rPr>
              <w:fldChar w:fldCharType="separate"/>
            </w:r>
            <w:r w:rsidR="00713FE0">
              <w:rPr>
                <w:noProof/>
                <w:webHidden/>
              </w:rPr>
              <w:t>51</w:t>
            </w:r>
            <w:r w:rsidR="00C3214A">
              <w:rPr>
                <w:noProof/>
                <w:webHidden/>
              </w:rPr>
              <w:fldChar w:fldCharType="end"/>
            </w:r>
          </w:hyperlink>
        </w:p>
        <w:p w14:paraId="521367E9" w14:textId="77777777" w:rsidR="00C3214A" w:rsidRDefault="002258AA">
          <w:pPr>
            <w:pStyle w:val="11"/>
            <w:rPr>
              <w:rFonts w:asciiTheme="minorHAnsi" w:eastAsiaTheme="minorEastAsia" w:hAnsiTheme="minorHAnsi" w:cstheme="minorBidi"/>
              <w:noProof/>
              <w:szCs w:val="22"/>
            </w:rPr>
          </w:pPr>
          <w:hyperlink w:anchor="_Toc495486476" w:history="1">
            <w:r w:rsidR="00C3214A" w:rsidRPr="00015A72">
              <w:rPr>
                <w:rStyle w:val="a7"/>
                <w:noProof/>
              </w:rPr>
              <w:t>8</w:t>
            </w:r>
            <w:r w:rsidR="00C3214A">
              <w:rPr>
                <w:rFonts w:asciiTheme="minorHAnsi" w:eastAsiaTheme="minorEastAsia" w:hAnsiTheme="minorHAnsi" w:cstheme="minorBidi"/>
                <w:noProof/>
                <w:szCs w:val="22"/>
              </w:rPr>
              <w:tab/>
            </w:r>
            <w:r w:rsidR="00C3214A" w:rsidRPr="00015A72">
              <w:rPr>
                <w:rStyle w:val="a7"/>
                <w:noProof/>
              </w:rPr>
              <w:t>Simulation Studio</w:t>
            </w:r>
            <w:r w:rsidR="00C3214A" w:rsidRPr="00015A72">
              <w:rPr>
                <w:rStyle w:val="a7"/>
                <w:noProof/>
              </w:rPr>
              <w:t>の基本操作</w:t>
            </w:r>
            <w:r w:rsidR="00C3214A">
              <w:rPr>
                <w:noProof/>
                <w:webHidden/>
              </w:rPr>
              <w:tab/>
            </w:r>
            <w:r w:rsidR="00C3214A">
              <w:rPr>
                <w:noProof/>
                <w:webHidden/>
              </w:rPr>
              <w:fldChar w:fldCharType="begin"/>
            </w:r>
            <w:r w:rsidR="00C3214A">
              <w:rPr>
                <w:noProof/>
                <w:webHidden/>
              </w:rPr>
              <w:instrText xml:space="preserve"> PAGEREF _Toc495486476 \h </w:instrText>
            </w:r>
            <w:r w:rsidR="00C3214A">
              <w:rPr>
                <w:noProof/>
                <w:webHidden/>
              </w:rPr>
            </w:r>
            <w:r w:rsidR="00C3214A">
              <w:rPr>
                <w:noProof/>
                <w:webHidden/>
              </w:rPr>
              <w:fldChar w:fldCharType="separate"/>
            </w:r>
            <w:r w:rsidR="00713FE0">
              <w:rPr>
                <w:noProof/>
                <w:webHidden/>
              </w:rPr>
              <w:t>52</w:t>
            </w:r>
            <w:r w:rsidR="00C3214A">
              <w:rPr>
                <w:noProof/>
                <w:webHidden/>
              </w:rPr>
              <w:fldChar w:fldCharType="end"/>
            </w:r>
          </w:hyperlink>
        </w:p>
        <w:p w14:paraId="4D864570"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77" w:history="1">
            <w:r w:rsidR="00C3214A" w:rsidRPr="00015A72">
              <w:rPr>
                <w:rStyle w:val="a7"/>
                <w:rFonts w:ascii="Times New Roman" w:hAnsi="Times New Roman"/>
                <w:noProof/>
                <w:snapToGrid w:val="0"/>
                <w:w w:val="0"/>
                <w:kern w:val="0"/>
              </w:rPr>
              <w:t>8.1</w:t>
            </w:r>
            <w:r w:rsidR="00C3214A">
              <w:rPr>
                <w:rFonts w:asciiTheme="minorHAnsi" w:eastAsiaTheme="minorEastAsia" w:hAnsiTheme="minorHAnsi" w:cstheme="minorBidi"/>
                <w:noProof/>
                <w:szCs w:val="22"/>
              </w:rPr>
              <w:tab/>
            </w:r>
            <w:r w:rsidR="00C3214A" w:rsidRPr="00015A72">
              <w:rPr>
                <w:rStyle w:val="a7"/>
                <w:noProof/>
              </w:rPr>
              <w:t>新しいプロジェクトを作成する</w:t>
            </w:r>
            <w:r w:rsidR="00C3214A">
              <w:rPr>
                <w:noProof/>
                <w:webHidden/>
              </w:rPr>
              <w:tab/>
            </w:r>
            <w:r w:rsidR="00C3214A">
              <w:rPr>
                <w:noProof/>
                <w:webHidden/>
              </w:rPr>
              <w:fldChar w:fldCharType="begin"/>
            </w:r>
            <w:r w:rsidR="00C3214A">
              <w:rPr>
                <w:noProof/>
                <w:webHidden/>
              </w:rPr>
              <w:instrText xml:space="preserve"> PAGEREF _Toc495486477 \h </w:instrText>
            </w:r>
            <w:r w:rsidR="00C3214A">
              <w:rPr>
                <w:noProof/>
                <w:webHidden/>
              </w:rPr>
            </w:r>
            <w:r w:rsidR="00C3214A">
              <w:rPr>
                <w:noProof/>
                <w:webHidden/>
              </w:rPr>
              <w:fldChar w:fldCharType="separate"/>
            </w:r>
            <w:r w:rsidR="00713FE0">
              <w:rPr>
                <w:noProof/>
                <w:webHidden/>
              </w:rPr>
              <w:t>52</w:t>
            </w:r>
            <w:r w:rsidR="00C3214A">
              <w:rPr>
                <w:noProof/>
                <w:webHidden/>
              </w:rPr>
              <w:fldChar w:fldCharType="end"/>
            </w:r>
          </w:hyperlink>
        </w:p>
        <w:p w14:paraId="3322B3D4"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78" w:history="1">
            <w:r w:rsidR="00C3214A" w:rsidRPr="00015A72">
              <w:rPr>
                <w:rStyle w:val="a7"/>
                <w:rFonts w:ascii="Times New Roman" w:hAnsi="Times New Roman"/>
                <w:noProof/>
                <w:snapToGrid w:val="0"/>
                <w:w w:val="0"/>
                <w:kern w:val="0"/>
              </w:rPr>
              <w:t>8.2</w:t>
            </w:r>
            <w:r w:rsidR="00C3214A">
              <w:rPr>
                <w:rFonts w:asciiTheme="minorHAnsi" w:eastAsiaTheme="minorEastAsia" w:hAnsiTheme="minorHAnsi" w:cstheme="minorBidi"/>
                <w:noProof/>
                <w:szCs w:val="22"/>
              </w:rPr>
              <w:tab/>
            </w:r>
            <w:r w:rsidR="00C3214A" w:rsidRPr="00015A72">
              <w:rPr>
                <w:rStyle w:val="a7"/>
                <w:noProof/>
              </w:rPr>
              <w:t>計算期間、タイムステップ設定</w:t>
            </w:r>
            <w:r w:rsidR="00C3214A">
              <w:rPr>
                <w:noProof/>
                <w:webHidden/>
              </w:rPr>
              <w:tab/>
            </w:r>
            <w:r w:rsidR="00C3214A">
              <w:rPr>
                <w:noProof/>
                <w:webHidden/>
              </w:rPr>
              <w:fldChar w:fldCharType="begin"/>
            </w:r>
            <w:r w:rsidR="00C3214A">
              <w:rPr>
                <w:noProof/>
                <w:webHidden/>
              </w:rPr>
              <w:instrText xml:space="preserve"> PAGEREF _Toc495486478 \h </w:instrText>
            </w:r>
            <w:r w:rsidR="00C3214A">
              <w:rPr>
                <w:noProof/>
                <w:webHidden/>
              </w:rPr>
            </w:r>
            <w:r w:rsidR="00C3214A">
              <w:rPr>
                <w:noProof/>
                <w:webHidden/>
              </w:rPr>
              <w:fldChar w:fldCharType="separate"/>
            </w:r>
            <w:r w:rsidR="00713FE0">
              <w:rPr>
                <w:noProof/>
                <w:webHidden/>
              </w:rPr>
              <w:t>53</w:t>
            </w:r>
            <w:r w:rsidR="00C3214A">
              <w:rPr>
                <w:noProof/>
                <w:webHidden/>
              </w:rPr>
              <w:fldChar w:fldCharType="end"/>
            </w:r>
          </w:hyperlink>
        </w:p>
        <w:p w14:paraId="55599332"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79" w:history="1">
            <w:r w:rsidR="00C3214A" w:rsidRPr="00015A72">
              <w:rPr>
                <w:rStyle w:val="a7"/>
                <w:rFonts w:ascii="Times New Roman" w:hAnsi="Times New Roman"/>
                <w:noProof/>
                <w:snapToGrid w:val="0"/>
                <w:w w:val="0"/>
                <w:kern w:val="0"/>
              </w:rPr>
              <w:t>8.3</w:t>
            </w:r>
            <w:r w:rsidR="00C3214A">
              <w:rPr>
                <w:rFonts w:asciiTheme="minorHAnsi" w:eastAsiaTheme="minorEastAsia" w:hAnsiTheme="minorHAnsi" w:cstheme="minorBidi"/>
                <w:noProof/>
                <w:szCs w:val="22"/>
              </w:rPr>
              <w:tab/>
            </w:r>
            <w:r w:rsidR="00C3214A" w:rsidRPr="00015A72">
              <w:rPr>
                <w:rStyle w:val="a7"/>
                <w:noProof/>
              </w:rPr>
              <w:t>気象データ</w:t>
            </w:r>
            <w:r w:rsidR="00C3214A">
              <w:rPr>
                <w:noProof/>
                <w:webHidden/>
              </w:rPr>
              <w:tab/>
            </w:r>
            <w:r w:rsidR="00C3214A">
              <w:rPr>
                <w:noProof/>
                <w:webHidden/>
              </w:rPr>
              <w:fldChar w:fldCharType="begin"/>
            </w:r>
            <w:r w:rsidR="00C3214A">
              <w:rPr>
                <w:noProof/>
                <w:webHidden/>
              </w:rPr>
              <w:instrText xml:space="preserve"> PAGEREF _Toc495486479 \h </w:instrText>
            </w:r>
            <w:r w:rsidR="00C3214A">
              <w:rPr>
                <w:noProof/>
                <w:webHidden/>
              </w:rPr>
            </w:r>
            <w:r w:rsidR="00C3214A">
              <w:rPr>
                <w:noProof/>
                <w:webHidden/>
              </w:rPr>
              <w:fldChar w:fldCharType="separate"/>
            </w:r>
            <w:r w:rsidR="00713FE0">
              <w:rPr>
                <w:noProof/>
                <w:webHidden/>
              </w:rPr>
              <w:t>54</w:t>
            </w:r>
            <w:r w:rsidR="00C3214A">
              <w:rPr>
                <w:noProof/>
                <w:webHidden/>
              </w:rPr>
              <w:fldChar w:fldCharType="end"/>
            </w:r>
          </w:hyperlink>
        </w:p>
        <w:p w14:paraId="6870D46E"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80" w:history="1">
            <w:r w:rsidR="00C3214A" w:rsidRPr="00015A72">
              <w:rPr>
                <w:rStyle w:val="a7"/>
                <w:rFonts w:ascii="Times New Roman" w:hAnsi="Times New Roman"/>
                <w:noProof/>
                <w:snapToGrid w:val="0"/>
                <w:w w:val="0"/>
                <w:kern w:val="0"/>
              </w:rPr>
              <w:t>8.3.1</w:t>
            </w:r>
            <w:r w:rsidR="00C3214A">
              <w:rPr>
                <w:rFonts w:asciiTheme="minorHAnsi" w:eastAsiaTheme="minorEastAsia" w:hAnsiTheme="minorHAnsi" w:cstheme="minorBidi"/>
                <w:noProof/>
                <w:szCs w:val="22"/>
              </w:rPr>
              <w:tab/>
            </w:r>
            <w:r w:rsidR="00C3214A" w:rsidRPr="00015A72">
              <w:rPr>
                <w:rStyle w:val="a7"/>
                <w:noProof/>
              </w:rPr>
              <w:t>コンポーネントの配置</w:t>
            </w:r>
            <w:r w:rsidR="00C3214A">
              <w:rPr>
                <w:noProof/>
                <w:webHidden/>
              </w:rPr>
              <w:tab/>
            </w:r>
            <w:r w:rsidR="00C3214A">
              <w:rPr>
                <w:noProof/>
                <w:webHidden/>
              </w:rPr>
              <w:fldChar w:fldCharType="begin"/>
            </w:r>
            <w:r w:rsidR="00C3214A">
              <w:rPr>
                <w:noProof/>
                <w:webHidden/>
              </w:rPr>
              <w:instrText xml:space="preserve"> PAGEREF _Toc495486480 \h </w:instrText>
            </w:r>
            <w:r w:rsidR="00C3214A">
              <w:rPr>
                <w:noProof/>
                <w:webHidden/>
              </w:rPr>
            </w:r>
            <w:r w:rsidR="00C3214A">
              <w:rPr>
                <w:noProof/>
                <w:webHidden/>
              </w:rPr>
              <w:fldChar w:fldCharType="separate"/>
            </w:r>
            <w:r w:rsidR="00713FE0">
              <w:rPr>
                <w:noProof/>
                <w:webHidden/>
              </w:rPr>
              <w:t>54</w:t>
            </w:r>
            <w:r w:rsidR="00C3214A">
              <w:rPr>
                <w:noProof/>
                <w:webHidden/>
              </w:rPr>
              <w:fldChar w:fldCharType="end"/>
            </w:r>
          </w:hyperlink>
        </w:p>
        <w:p w14:paraId="4B92760C"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81" w:history="1">
            <w:r w:rsidR="00C3214A" w:rsidRPr="00015A72">
              <w:rPr>
                <w:rStyle w:val="a7"/>
                <w:rFonts w:ascii="Times New Roman" w:hAnsi="Times New Roman"/>
                <w:noProof/>
                <w:snapToGrid w:val="0"/>
                <w:w w:val="0"/>
                <w:kern w:val="0"/>
              </w:rPr>
              <w:t>8.3.2</w:t>
            </w:r>
            <w:r w:rsidR="00C3214A">
              <w:rPr>
                <w:rFonts w:asciiTheme="minorHAnsi" w:eastAsiaTheme="minorEastAsia" w:hAnsiTheme="minorHAnsi" w:cstheme="minorBidi"/>
                <w:noProof/>
                <w:szCs w:val="22"/>
              </w:rPr>
              <w:tab/>
            </w:r>
            <w:r w:rsidR="00C3214A" w:rsidRPr="00015A72">
              <w:rPr>
                <w:rStyle w:val="a7"/>
                <w:noProof/>
              </w:rPr>
              <w:t>コネクションを作成する</w:t>
            </w:r>
            <w:r w:rsidR="00C3214A">
              <w:rPr>
                <w:noProof/>
                <w:webHidden/>
              </w:rPr>
              <w:tab/>
            </w:r>
            <w:r w:rsidR="00C3214A">
              <w:rPr>
                <w:noProof/>
                <w:webHidden/>
              </w:rPr>
              <w:fldChar w:fldCharType="begin"/>
            </w:r>
            <w:r w:rsidR="00C3214A">
              <w:rPr>
                <w:noProof/>
                <w:webHidden/>
              </w:rPr>
              <w:instrText xml:space="preserve"> PAGEREF _Toc495486481 \h </w:instrText>
            </w:r>
            <w:r w:rsidR="00C3214A">
              <w:rPr>
                <w:noProof/>
                <w:webHidden/>
              </w:rPr>
            </w:r>
            <w:r w:rsidR="00C3214A">
              <w:rPr>
                <w:noProof/>
                <w:webHidden/>
              </w:rPr>
              <w:fldChar w:fldCharType="separate"/>
            </w:r>
            <w:r w:rsidR="00713FE0">
              <w:rPr>
                <w:noProof/>
                <w:webHidden/>
              </w:rPr>
              <w:t>56</w:t>
            </w:r>
            <w:r w:rsidR="00C3214A">
              <w:rPr>
                <w:noProof/>
                <w:webHidden/>
              </w:rPr>
              <w:fldChar w:fldCharType="end"/>
            </w:r>
          </w:hyperlink>
        </w:p>
        <w:p w14:paraId="4CC78E63"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82" w:history="1">
            <w:r w:rsidR="00C3214A" w:rsidRPr="00015A72">
              <w:rPr>
                <w:rStyle w:val="a7"/>
                <w:rFonts w:ascii="Times New Roman" w:hAnsi="Times New Roman"/>
                <w:noProof/>
                <w:snapToGrid w:val="0"/>
                <w:w w:val="0"/>
                <w:kern w:val="0"/>
              </w:rPr>
              <w:t>8.3.3</w:t>
            </w:r>
            <w:r w:rsidR="00C3214A">
              <w:rPr>
                <w:rFonts w:asciiTheme="minorHAnsi" w:eastAsiaTheme="minorEastAsia" w:hAnsiTheme="minorHAnsi" w:cstheme="minorBidi"/>
                <w:noProof/>
                <w:szCs w:val="22"/>
              </w:rPr>
              <w:tab/>
            </w:r>
            <w:r w:rsidR="00C3214A" w:rsidRPr="00015A72">
              <w:rPr>
                <w:rStyle w:val="a7"/>
                <w:noProof/>
              </w:rPr>
              <w:t>動作確認</w:t>
            </w:r>
            <w:r w:rsidR="00C3214A">
              <w:rPr>
                <w:noProof/>
                <w:webHidden/>
              </w:rPr>
              <w:tab/>
            </w:r>
            <w:r w:rsidR="00C3214A">
              <w:rPr>
                <w:noProof/>
                <w:webHidden/>
              </w:rPr>
              <w:fldChar w:fldCharType="begin"/>
            </w:r>
            <w:r w:rsidR="00C3214A">
              <w:rPr>
                <w:noProof/>
                <w:webHidden/>
              </w:rPr>
              <w:instrText xml:space="preserve"> PAGEREF _Toc495486482 \h </w:instrText>
            </w:r>
            <w:r w:rsidR="00C3214A">
              <w:rPr>
                <w:noProof/>
                <w:webHidden/>
              </w:rPr>
            </w:r>
            <w:r w:rsidR="00C3214A">
              <w:rPr>
                <w:noProof/>
                <w:webHidden/>
              </w:rPr>
              <w:fldChar w:fldCharType="separate"/>
            </w:r>
            <w:r w:rsidR="00713FE0">
              <w:rPr>
                <w:noProof/>
                <w:webHidden/>
              </w:rPr>
              <w:t>57</w:t>
            </w:r>
            <w:r w:rsidR="00C3214A">
              <w:rPr>
                <w:noProof/>
                <w:webHidden/>
              </w:rPr>
              <w:fldChar w:fldCharType="end"/>
            </w:r>
          </w:hyperlink>
        </w:p>
        <w:p w14:paraId="1EAE589D" w14:textId="77777777" w:rsidR="00C3214A" w:rsidRDefault="002258AA">
          <w:pPr>
            <w:pStyle w:val="11"/>
            <w:rPr>
              <w:rFonts w:asciiTheme="minorHAnsi" w:eastAsiaTheme="minorEastAsia" w:hAnsiTheme="minorHAnsi" w:cstheme="minorBidi"/>
              <w:noProof/>
              <w:szCs w:val="22"/>
            </w:rPr>
          </w:pPr>
          <w:hyperlink w:anchor="_Toc495486483" w:history="1">
            <w:r w:rsidR="00C3214A" w:rsidRPr="00015A72">
              <w:rPr>
                <w:rStyle w:val="a7"/>
                <w:noProof/>
              </w:rPr>
              <w:t>9</w:t>
            </w:r>
            <w:r w:rsidR="00C3214A">
              <w:rPr>
                <w:rFonts w:asciiTheme="minorHAnsi" w:eastAsiaTheme="minorEastAsia" w:hAnsiTheme="minorHAnsi" w:cstheme="minorBidi"/>
                <w:noProof/>
                <w:szCs w:val="22"/>
              </w:rPr>
              <w:tab/>
            </w:r>
            <w:r w:rsidR="00C3214A" w:rsidRPr="00015A72">
              <w:rPr>
                <w:rStyle w:val="a7"/>
                <w:noProof/>
              </w:rPr>
              <w:t>多数室モデルのシミュレーション</w:t>
            </w:r>
            <w:r w:rsidR="00C3214A">
              <w:rPr>
                <w:noProof/>
                <w:webHidden/>
              </w:rPr>
              <w:tab/>
            </w:r>
            <w:r w:rsidR="00C3214A">
              <w:rPr>
                <w:noProof/>
                <w:webHidden/>
              </w:rPr>
              <w:fldChar w:fldCharType="begin"/>
            </w:r>
            <w:r w:rsidR="00C3214A">
              <w:rPr>
                <w:noProof/>
                <w:webHidden/>
              </w:rPr>
              <w:instrText xml:space="preserve"> PAGEREF _Toc495486483 \h </w:instrText>
            </w:r>
            <w:r w:rsidR="00C3214A">
              <w:rPr>
                <w:noProof/>
                <w:webHidden/>
              </w:rPr>
            </w:r>
            <w:r w:rsidR="00C3214A">
              <w:rPr>
                <w:noProof/>
                <w:webHidden/>
              </w:rPr>
              <w:fldChar w:fldCharType="separate"/>
            </w:r>
            <w:r w:rsidR="00713FE0">
              <w:rPr>
                <w:noProof/>
                <w:webHidden/>
              </w:rPr>
              <w:t>58</w:t>
            </w:r>
            <w:r w:rsidR="00C3214A">
              <w:rPr>
                <w:noProof/>
                <w:webHidden/>
              </w:rPr>
              <w:fldChar w:fldCharType="end"/>
            </w:r>
          </w:hyperlink>
        </w:p>
        <w:p w14:paraId="218A410D" w14:textId="77777777" w:rsidR="00C3214A" w:rsidRDefault="002258AA">
          <w:pPr>
            <w:pStyle w:val="11"/>
            <w:rPr>
              <w:rFonts w:asciiTheme="minorHAnsi" w:eastAsiaTheme="minorEastAsia" w:hAnsiTheme="minorHAnsi" w:cstheme="minorBidi"/>
              <w:noProof/>
              <w:szCs w:val="22"/>
            </w:rPr>
          </w:pPr>
          <w:hyperlink w:anchor="_Toc495486484" w:history="1">
            <w:r w:rsidR="00C3214A" w:rsidRPr="00015A72">
              <w:rPr>
                <w:rStyle w:val="a7"/>
                <w:noProof/>
              </w:rPr>
              <w:t>10</w:t>
            </w:r>
            <w:r w:rsidR="00C3214A">
              <w:rPr>
                <w:rFonts w:asciiTheme="minorHAnsi" w:eastAsiaTheme="minorEastAsia" w:hAnsiTheme="minorHAnsi" w:cstheme="minorBidi"/>
                <w:noProof/>
                <w:szCs w:val="22"/>
              </w:rPr>
              <w:tab/>
            </w:r>
            <w:r w:rsidR="00C3214A" w:rsidRPr="00015A72">
              <w:rPr>
                <w:rStyle w:val="a7"/>
                <w:noProof/>
              </w:rPr>
              <w:t>コンポーネントを設定する</w:t>
            </w:r>
            <w:r w:rsidR="00C3214A">
              <w:rPr>
                <w:noProof/>
                <w:webHidden/>
              </w:rPr>
              <w:tab/>
            </w:r>
            <w:r w:rsidR="00C3214A">
              <w:rPr>
                <w:noProof/>
                <w:webHidden/>
              </w:rPr>
              <w:fldChar w:fldCharType="begin"/>
            </w:r>
            <w:r w:rsidR="00C3214A">
              <w:rPr>
                <w:noProof/>
                <w:webHidden/>
              </w:rPr>
              <w:instrText xml:space="preserve"> PAGEREF _Toc495486484 \h </w:instrText>
            </w:r>
            <w:r w:rsidR="00C3214A">
              <w:rPr>
                <w:noProof/>
                <w:webHidden/>
              </w:rPr>
            </w:r>
            <w:r w:rsidR="00C3214A">
              <w:rPr>
                <w:noProof/>
                <w:webHidden/>
              </w:rPr>
              <w:fldChar w:fldCharType="separate"/>
            </w:r>
            <w:r w:rsidR="00713FE0">
              <w:rPr>
                <w:noProof/>
                <w:webHidden/>
              </w:rPr>
              <w:t>60</w:t>
            </w:r>
            <w:r w:rsidR="00C3214A">
              <w:rPr>
                <w:noProof/>
                <w:webHidden/>
              </w:rPr>
              <w:fldChar w:fldCharType="end"/>
            </w:r>
          </w:hyperlink>
        </w:p>
        <w:p w14:paraId="4FEE442C"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85" w:history="1">
            <w:r w:rsidR="00C3214A" w:rsidRPr="00015A72">
              <w:rPr>
                <w:rStyle w:val="a7"/>
                <w:rFonts w:ascii="Times New Roman" w:hAnsi="Times New Roman"/>
                <w:noProof/>
                <w:snapToGrid w:val="0"/>
                <w:w w:val="0"/>
                <w:kern w:val="0"/>
              </w:rPr>
              <w:t>10.1</w:t>
            </w:r>
            <w:r w:rsidR="00C3214A">
              <w:rPr>
                <w:rFonts w:asciiTheme="minorHAnsi" w:eastAsiaTheme="minorEastAsia" w:hAnsiTheme="minorHAnsi" w:cstheme="minorBidi"/>
                <w:noProof/>
                <w:szCs w:val="22"/>
              </w:rPr>
              <w:tab/>
            </w:r>
            <w:r w:rsidR="00C3214A" w:rsidRPr="00015A72">
              <w:rPr>
                <w:rStyle w:val="a7"/>
                <w:noProof/>
              </w:rPr>
              <w:t>Type56</w:t>
            </w:r>
            <w:r w:rsidR="00C3214A">
              <w:rPr>
                <w:noProof/>
                <w:webHidden/>
              </w:rPr>
              <w:tab/>
            </w:r>
            <w:r w:rsidR="00C3214A">
              <w:rPr>
                <w:noProof/>
                <w:webHidden/>
              </w:rPr>
              <w:fldChar w:fldCharType="begin"/>
            </w:r>
            <w:r w:rsidR="00C3214A">
              <w:rPr>
                <w:noProof/>
                <w:webHidden/>
              </w:rPr>
              <w:instrText xml:space="preserve"> PAGEREF _Toc495486485 \h </w:instrText>
            </w:r>
            <w:r w:rsidR="00C3214A">
              <w:rPr>
                <w:noProof/>
                <w:webHidden/>
              </w:rPr>
            </w:r>
            <w:r w:rsidR="00C3214A">
              <w:rPr>
                <w:noProof/>
                <w:webHidden/>
              </w:rPr>
              <w:fldChar w:fldCharType="separate"/>
            </w:r>
            <w:r w:rsidR="00713FE0">
              <w:rPr>
                <w:noProof/>
                <w:webHidden/>
              </w:rPr>
              <w:t>60</w:t>
            </w:r>
            <w:r w:rsidR="00C3214A">
              <w:rPr>
                <w:noProof/>
                <w:webHidden/>
              </w:rPr>
              <w:fldChar w:fldCharType="end"/>
            </w:r>
          </w:hyperlink>
        </w:p>
        <w:p w14:paraId="02BA2B86"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86" w:history="1">
            <w:r w:rsidR="00C3214A" w:rsidRPr="00015A72">
              <w:rPr>
                <w:rStyle w:val="a7"/>
                <w:rFonts w:ascii="Times New Roman" w:hAnsi="Times New Roman"/>
                <w:noProof/>
                <w:snapToGrid w:val="0"/>
                <w:w w:val="0"/>
                <w:kern w:val="0"/>
              </w:rPr>
              <w:t>10.1.1</w:t>
            </w:r>
            <w:r w:rsidR="00C3214A">
              <w:rPr>
                <w:rFonts w:asciiTheme="minorHAnsi" w:eastAsiaTheme="minorEastAsia" w:hAnsiTheme="minorHAnsi" w:cstheme="minorBidi"/>
                <w:noProof/>
                <w:szCs w:val="22"/>
              </w:rPr>
              <w:tab/>
            </w:r>
            <w:r w:rsidR="00C3214A" w:rsidRPr="00015A72">
              <w:rPr>
                <w:rStyle w:val="a7"/>
                <w:noProof/>
              </w:rPr>
              <w:t>建物モデルの指定</w:t>
            </w:r>
            <w:r w:rsidR="00C3214A">
              <w:rPr>
                <w:noProof/>
                <w:webHidden/>
              </w:rPr>
              <w:tab/>
            </w:r>
            <w:r w:rsidR="00C3214A">
              <w:rPr>
                <w:noProof/>
                <w:webHidden/>
              </w:rPr>
              <w:fldChar w:fldCharType="begin"/>
            </w:r>
            <w:r w:rsidR="00C3214A">
              <w:rPr>
                <w:noProof/>
                <w:webHidden/>
              </w:rPr>
              <w:instrText xml:space="preserve"> PAGEREF _Toc495486486 \h </w:instrText>
            </w:r>
            <w:r w:rsidR="00C3214A">
              <w:rPr>
                <w:noProof/>
                <w:webHidden/>
              </w:rPr>
            </w:r>
            <w:r w:rsidR="00C3214A">
              <w:rPr>
                <w:noProof/>
                <w:webHidden/>
              </w:rPr>
              <w:fldChar w:fldCharType="separate"/>
            </w:r>
            <w:r w:rsidR="00713FE0">
              <w:rPr>
                <w:noProof/>
                <w:webHidden/>
              </w:rPr>
              <w:t>60</w:t>
            </w:r>
            <w:r w:rsidR="00C3214A">
              <w:rPr>
                <w:noProof/>
                <w:webHidden/>
              </w:rPr>
              <w:fldChar w:fldCharType="end"/>
            </w:r>
          </w:hyperlink>
        </w:p>
        <w:p w14:paraId="3B24577F"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87" w:history="1">
            <w:r w:rsidR="00C3214A" w:rsidRPr="00015A72">
              <w:rPr>
                <w:rStyle w:val="a7"/>
                <w:rFonts w:ascii="Times New Roman" w:hAnsi="Times New Roman"/>
                <w:noProof/>
                <w:snapToGrid w:val="0"/>
                <w:w w:val="0"/>
                <w:kern w:val="0"/>
              </w:rPr>
              <w:t>10.1.2</w:t>
            </w:r>
            <w:r w:rsidR="00C3214A">
              <w:rPr>
                <w:rFonts w:asciiTheme="minorHAnsi" w:eastAsiaTheme="minorEastAsia" w:hAnsiTheme="minorHAnsi" w:cstheme="minorBidi"/>
                <w:noProof/>
                <w:szCs w:val="22"/>
              </w:rPr>
              <w:tab/>
            </w:r>
            <w:r w:rsidR="00C3214A" w:rsidRPr="00015A72">
              <w:rPr>
                <w:rStyle w:val="a7"/>
                <w:noProof/>
              </w:rPr>
              <w:t>ファイル情報の更新</w:t>
            </w:r>
            <w:r w:rsidR="00C3214A">
              <w:rPr>
                <w:noProof/>
                <w:webHidden/>
              </w:rPr>
              <w:tab/>
            </w:r>
            <w:r w:rsidR="00C3214A">
              <w:rPr>
                <w:noProof/>
                <w:webHidden/>
              </w:rPr>
              <w:fldChar w:fldCharType="begin"/>
            </w:r>
            <w:r w:rsidR="00C3214A">
              <w:rPr>
                <w:noProof/>
                <w:webHidden/>
              </w:rPr>
              <w:instrText xml:space="preserve"> PAGEREF _Toc495486487 \h </w:instrText>
            </w:r>
            <w:r w:rsidR="00C3214A">
              <w:rPr>
                <w:noProof/>
                <w:webHidden/>
              </w:rPr>
            </w:r>
            <w:r w:rsidR="00C3214A">
              <w:rPr>
                <w:noProof/>
                <w:webHidden/>
              </w:rPr>
              <w:fldChar w:fldCharType="separate"/>
            </w:r>
            <w:r w:rsidR="00713FE0">
              <w:rPr>
                <w:noProof/>
                <w:webHidden/>
              </w:rPr>
              <w:t>61</w:t>
            </w:r>
            <w:r w:rsidR="00C3214A">
              <w:rPr>
                <w:noProof/>
                <w:webHidden/>
              </w:rPr>
              <w:fldChar w:fldCharType="end"/>
            </w:r>
          </w:hyperlink>
        </w:p>
        <w:p w14:paraId="7C3D763B"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88" w:history="1">
            <w:r w:rsidR="00C3214A" w:rsidRPr="00015A72">
              <w:rPr>
                <w:rStyle w:val="a7"/>
                <w:rFonts w:ascii="Times New Roman" w:hAnsi="Times New Roman"/>
                <w:noProof/>
                <w:snapToGrid w:val="0"/>
                <w:w w:val="0"/>
                <w:kern w:val="0"/>
              </w:rPr>
              <w:t>10.2</w:t>
            </w:r>
            <w:r w:rsidR="00C3214A">
              <w:rPr>
                <w:rFonts w:asciiTheme="minorHAnsi" w:eastAsiaTheme="minorEastAsia" w:hAnsiTheme="minorHAnsi" w:cstheme="minorBidi"/>
                <w:noProof/>
                <w:szCs w:val="22"/>
              </w:rPr>
              <w:tab/>
            </w:r>
            <w:r w:rsidR="00C3214A" w:rsidRPr="00015A72">
              <w:rPr>
                <w:rStyle w:val="a7"/>
                <w:noProof/>
              </w:rPr>
              <w:t>Type65</w:t>
            </w:r>
            <w:r w:rsidR="00C3214A">
              <w:rPr>
                <w:noProof/>
                <w:webHidden/>
              </w:rPr>
              <w:tab/>
            </w:r>
            <w:r w:rsidR="00C3214A">
              <w:rPr>
                <w:noProof/>
                <w:webHidden/>
              </w:rPr>
              <w:fldChar w:fldCharType="begin"/>
            </w:r>
            <w:r w:rsidR="00C3214A">
              <w:rPr>
                <w:noProof/>
                <w:webHidden/>
              </w:rPr>
              <w:instrText xml:space="preserve"> PAGEREF _Toc495486488 \h </w:instrText>
            </w:r>
            <w:r w:rsidR="00C3214A">
              <w:rPr>
                <w:noProof/>
                <w:webHidden/>
              </w:rPr>
            </w:r>
            <w:r w:rsidR="00C3214A">
              <w:rPr>
                <w:noProof/>
                <w:webHidden/>
              </w:rPr>
              <w:fldChar w:fldCharType="separate"/>
            </w:r>
            <w:r w:rsidR="00713FE0">
              <w:rPr>
                <w:noProof/>
                <w:webHidden/>
              </w:rPr>
              <w:t>61</w:t>
            </w:r>
            <w:r w:rsidR="00C3214A">
              <w:rPr>
                <w:noProof/>
                <w:webHidden/>
              </w:rPr>
              <w:fldChar w:fldCharType="end"/>
            </w:r>
          </w:hyperlink>
        </w:p>
        <w:p w14:paraId="5CEDB722" w14:textId="77777777" w:rsidR="00C3214A" w:rsidRDefault="002258AA">
          <w:pPr>
            <w:pStyle w:val="11"/>
            <w:rPr>
              <w:rFonts w:asciiTheme="minorHAnsi" w:eastAsiaTheme="minorEastAsia" w:hAnsiTheme="minorHAnsi" w:cstheme="minorBidi"/>
              <w:noProof/>
              <w:szCs w:val="22"/>
            </w:rPr>
          </w:pPr>
          <w:hyperlink w:anchor="_Toc495486489" w:history="1">
            <w:r w:rsidR="00C3214A" w:rsidRPr="00015A72">
              <w:rPr>
                <w:rStyle w:val="a7"/>
                <w:noProof/>
              </w:rPr>
              <w:t>11</w:t>
            </w:r>
            <w:r w:rsidR="00C3214A">
              <w:rPr>
                <w:rFonts w:asciiTheme="minorHAnsi" w:eastAsiaTheme="minorEastAsia" w:hAnsiTheme="minorHAnsi" w:cstheme="minorBidi"/>
                <w:noProof/>
                <w:szCs w:val="22"/>
              </w:rPr>
              <w:tab/>
            </w:r>
            <w:r w:rsidR="00C3214A" w:rsidRPr="00015A72">
              <w:rPr>
                <w:rStyle w:val="a7"/>
                <w:noProof/>
              </w:rPr>
              <w:t>コネクションの設定</w:t>
            </w:r>
            <w:r w:rsidR="00C3214A">
              <w:rPr>
                <w:noProof/>
                <w:webHidden/>
              </w:rPr>
              <w:tab/>
            </w:r>
            <w:r w:rsidR="00C3214A">
              <w:rPr>
                <w:noProof/>
                <w:webHidden/>
              </w:rPr>
              <w:fldChar w:fldCharType="begin"/>
            </w:r>
            <w:r w:rsidR="00C3214A">
              <w:rPr>
                <w:noProof/>
                <w:webHidden/>
              </w:rPr>
              <w:instrText xml:space="preserve"> PAGEREF _Toc495486489 \h </w:instrText>
            </w:r>
            <w:r w:rsidR="00C3214A">
              <w:rPr>
                <w:noProof/>
                <w:webHidden/>
              </w:rPr>
            </w:r>
            <w:r w:rsidR="00C3214A">
              <w:rPr>
                <w:noProof/>
                <w:webHidden/>
              </w:rPr>
              <w:fldChar w:fldCharType="separate"/>
            </w:r>
            <w:r w:rsidR="00713FE0">
              <w:rPr>
                <w:noProof/>
                <w:webHidden/>
              </w:rPr>
              <w:t>62</w:t>
            </w:r>
            <w:r w:rsidR="00C3214A">
              <w:rPr>
                <w:noProof/>
                <w:webHidden/>
              </w:rPr>
              <w:fldChar w:fldCharType="end"/>
            </w:r>
          </w:hyperlink>
        </w:p>
        <w:p w14:paraId="26977D61"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90" w:history="1">
            <w:r w:rsidR="00C3214A" w:rsidRPr="00015A72">
              <w:rPr>
                <w:rStyle w:val="a7"/>
                <w:rFonts w:ascii="Times New Roman" w:hAnsi="Times New Roman"/>
                <w:noProof/>
                <w:snapToGrid w:val="0"/>
                <w:w w:val="0"/>
                <w:kern w:val="0"/>
              </w:rPr>
              <w:t>11.1</w:t>
            </w:r>
            <w:r w:rsidR="00C3214A">
              <w:rPr>
                <w:rFonts w:asciiTheme="minorHAnsi" w:eastAsiaTheme="minorEastAsia" w:hAnsiTheme="minorHAnsi" w:cstheme="minorBidi"/>
                <w:noProof/>
                <w:szCs w:val="22"/>
              </w:rPr>
              <w:tab/>
            </w:r>
            <w:r w:rsidR="00C3214A" w:rsidRPr="00015A72">
              <w:rPr>
                <w:rStyle w:val="a7"/>
                <w:noProof/>
              </w:rPr>
              <w:t>Type99-AMeDAS -&gt;Type56</w:t>
            </w:r>
            <w:r w:rsidR="00C3214A">
              <w:rPr>
                <w:noProof/>
                <w:webHidden/>
              </w:rPr>
              <w:tab/>
            </w:r>
            <w:r w:rsidR="00C3214A">
              <w:rPr>
                <w:noProof/>
                <w:webHidden/>
              </w:rPr>
              <w:fldChar w:fldCharType="begin"/>
            </w:r>
            <w:r w:rsidR="00C3214A">
              <w:rPr>
                <w:noProof/>
                <w:webHidden/>
              </w:rPr>
              <w:instrText xml:space="preserve"> PAGEREF _Toc495486490 \h </w:instrText>
            </w:r>
            <w:r w:rsidR="00C3214A">
              <w:rPr>
                <w:noProof/>
                <w:webHidden/>
              </w:rPr>
            </w:r>
            <w:r w:rsidR="00C3214A">
              <w:rPr>
                <w:noProof/>
                <w:webHidden/>
              </w:rPr>
              <w:fldChar w:fldCharType="separate"/>
            </w:r>
            <w:r w:rsidR="00713FE0">
              <w:rPr>
                <w:noProof/>
                <w:webHidden/>
              </w:rPr>
              <w:t>62</w:t>
            </w:r>
            <w:r w:rsidR="00C3214A">
              <w:rPr>
                <w:noProof/>
                <w:webHidden/>
              </w:rPr>
              <w:fldChar w:fldCharType="end"/>
            </w:r>
          </w:hyperlink>
        </w:p>
        <w:p w14:paraId="1CB1A68A"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91" w:history="1">
            <w:r w:rsidR="00C3214A" w:rsidRPr="00015A72">
              <w:rPr>
                <w:rStyle w:val="a7"/>
                <w:rFonts w:ascii="Times New Roman" w:hAnsi="Times New Roman"/>
                <w:noProof/>
                <w:snapToGrid w:val="0"/>
                <w:w w:val="0"/>
                <w:kern w:val="0"/>
              </w:rPr>
              <w:t>11.2</w:t>
            </w:r>
            <w:r w:rsidR="00C3214A">
              <w:rPr>
                <w:rFonts w:asciiTheme="minorHAnsi" w:eastAsiaTheme="minorEastAsia" w:hAnsiTheme="minorHAnsi" w:cstheme="minorBidi"/>
                <w:noProof/>
                <w:szCs w:val="22"/>
              </w:rPr>
              <w:tab/>
            </w:r>
            <w:r w:rsidR="00C3214A" w:rsidRPr="00015A72">
              <w:rPr>
                <w:rStyle w:val="a7"/>
                <w:noProof/>
              </w:rPr>
              <w:t>Type99-AMeDAS -&gt;Type33e</w:t>
            </w:r>
            <w:r w:rsidR="00C3214A">
              <w:rPr>
                <w:noProof/>
                <w:webHidden/>
              </w:rPr>
              <w:tab/>
            </w:r>
            <w:r w:rsidR="00C3214A">
              <w:rPr>
                <w:noProof/>
                <w:webHidden/>
              </w:rPr>
              <w:fldChar w:fldCharType="begin"/>
            </w:r>
            <w:r w:rsidR="00C3214A">
              <w:rPr>
                <w:noProof/>
                <w:webHidden/>
              </w:rPr>
              <w:instrText xml:space="preserve"> PAGEREF _Toc495486491 \h </w:instrText>
            </w:r>
            <w:r w:rsidR="00C3214A">
              <w:rPr>
                <w:noProof/>
                <w:webHidden/>
              </w:rPr>
            </w:r>
            <w:r w:rsidR="00C3214A">
              <w:rPr>
                <w:noProof/>
                <w:webHidden/>
              </w:rPr>
              <w:fldChar w:fldCharType="separate"/>
            </w:r>
            <w:r w:rsidR="00713FE0">
              <w:rPr>
                <w:noProof/>
                <w:webHidden/>
              </w:rPr>
              <w:t>63</w:t>
            </w:r>
            <w:r w:rsidR="00C3214A">
              <w:rPr>
                <w:noProof/>
                <w:webHidden/>
              </w:rPr>
              <w:fldChar w:fldCharType="end"/>
            </w:r>
          </w:hyperlink>
        </w:p>
        <w:p w14:paraId="664ECDBA"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92" w:history="1">
            <w:r w:rsidR="00C3214A" w:rsidRPr="00015A72">
              <w:rPr>
                <w:rStyle w:val="a7"/>
                <w:rFonts w:ascii="Times New Roman" w:hAnsi="Times New Roman"/>
                <w:noProof/>
                <w:snapToGrid w:val="0"/>
                <w:w w:val="0"/>
                <w:kern w:val="0"/>
              </w:rPr>
              <w:t>11.3</w:t>
            </w:r>
            <w:r w:rsidR="00C3214A">
              <w:rPr>
                <w:rFonts w:asciiTheme="minorHAnsi" w:eastAsiaTheme="minorEastAsia" w:hAnsiTheme="minorHAnsi" w:cstheme="minorBidi"/>
                <w:noProof/>
                <w:szCs w:val="22"/>
              </w:rPr>
              <w:tab/>
            </w:r>
            <w:r w:rsidR="00C3214A" w:rsidRPr="00015A72">
              <w:rPr>
                <w:rStyle w:val="a7"/>
                <w:noProof/>
              </w:rPr>
              <w:t>Type99-AMeDAS -&gt;Type69b</w:t>
            </w:r>
            <w:r w:rsidR="00C3214A">
              <w:rPr>
                <w:noProof/>
                <w:webHidden/>
              </w:rPr>
              <w:tab/>
            </w:r>
            <w:r w:rsidR="00C3214A">
              <w:rPr>
                <w:noProof/>
                <w:webHidden/>
              </w:rPr>
              <w:fldChar w:fldCharType="begin"/>
            </w:r>
            <w:r w:rsidR="00C3214A">
              <w:rPr>
                <w:noProof/>
                <w:webHidden/>
              </w:rPr>
              <w:instrText xml:space="preserve"> PAGEREF _Toc495486492 \h </w:instrText>
            </w:r>
            <w:r w:rsidR="00C3214A">
              <w:rPr>
                <w:noProof/>
                <w:webHidden/>
              </w:rPr>
            </w:r>
            <w:r w:rsidR="00C3214A">
              <w:rPr>
                <w:noProof/>
                <w:webHidden/>
              </w:rPr>
              <w:fldChar w:fldCharType="separate"/>
            </w:r>
            <w:r w:rsidR="00713FE0">
              <w:rPr>
                <w:noProof/>
                <w:webHidden/>
              </w:rPr>
              <w:t>63</w:t>
            </w:r>
            <w:r w:rsidR="00C3214A">
              <w:rPr>
                <w:noProof/>
                <w:webHidden/>
              </w:rPr>
              <w:fldChar w:fldCharType="end"/>
            </w:r>
          </w:hyperlink>
        </w:p>
        <w:p w14:paraId="7837515A"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93" w:history="1">
            <w:r w:rsidR="00C3214A" w:rsidRPr="00015A72">
              <w:rPr>
                <w:rStyle w:val="a7"/>
                <w:rFonts w:ascii="Times New Roman" w:hAnsi="Times New Roman"/>
                <w:noProof/>
                <w:snapToGrid w:val="0"/>
                <w:w w:val="0"/>
                <w:kern w:val="0"/>
              </w:rPr>
              <w:t>11.4</w:t>
            </w:r>
            <w:r w:rsidR="00C3214A">
              <w:rPr>
                <w:rFonts w:asciiTheme="minorHAnsi" w:eastAsiaTheme="minorEastAsia" w:hAnsiTheme="minorHAnsi" w:cstheme="minorBidi"/>
                <w:noProof/>
                <w:szCs w:val="22"/>
              </w:rPr>
              <w:tab/>
            </w:r>
            <w:r w:rsidR="00C3214A" w:rsidRPr="00015A72">
              <w:rPr>
                <w:rStyle w:val="a7"/>
                <w:noProof/>
              </w:rPr>
              <w:t>Type33e-&gt;Type69b</w:t>
            </w:r>
            <w:r w:rsidR="00C3214A">
              <w:rPr>
                <w:noProof/>
                <w:webHidden/>
              </w:rPr>
              <w:tab/>
            </w:r>
            <w:r w:rsidR="00C3214A">
              <w:rPr>
                <w:noProof/>
                <w:webHidden/>
              </w:rPr>
              <w:fldChar w:fldCharType="begin"/>
            </w:r>
            <w:r w:rsidR="00C3214A">
              <w:rPr>
                <w:noProof/>
                <w:webHidden/>
              </w:rPr>
              <w:instrText xml:space="preserve"> PAGEREF _Toc495486493 \h </w:instrText>
            </w:r>
            <w:r w:rsidR="00C3214A">
              <w:rPr>
                <w:noProof/>
                <w:webHidden/>
              </w:rPr>
            </w:r>
            <w:r w:rsidR="00C3214A">
              <w:rPr>
                <w:noProof/>
                <w:webHidden/>
              </w:rPr>
              <w:fldChar w:fldCharType="separate"/>
            </w:r>
            <w:r w:rsidR="00713FE0">
              <w:rPr>
                <w:noProof/>
                <w:webHidden/>
              </w:rPr>
              <w:t>63</w:t>
            </w:r>
            <w:r w:rsidR="00C3214A">
              <w:rPr>
                <w:noProof/>
                <w:webHidden/>
              </w:rPr>
              <w:fldChar w:fldCharType="end"/>
            </w:r>
          </w:hyperlink>
        </w:p>
        <w:p w14:paraId="7D38E267"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94" w:history="1">
            <w:r w:rsidR="00C3214A" w:rsidRPr="00015A72">
              <w:rPr>
                <w:rStyle w:val="a7"/>
                <w:rFonts w:ascii="Times New Roman" w:hAnsi="Times New Roman"/>
                <w:noProof/>
                <w:snapToGrid w:val="0"/>
                <w:w w:val="0"/>
                <w:kern w:val="0"/>
              </w:rPr>
              <w:t>11.5</w:t>
            </w:r>
            <w:r w:rsidR="00C3214A">
              <w:rPr>
                <w:rFonts w:asciiTheme="minorHAnsi" w:eastAsiaTheme="minorEastAsia" w:hAnsiTheme="minorHAnsi" w:cstheme="minorBidi"/>
                <w:noProof/>
                <w:szCs w:val="22"/>
              </w:rPr>
              <w:tab/>
            </w:r>
            <w:r w:rsidR="00C3214A" w:rsidRPr="00015A72">
              <w:rPr>
                <w:rStyle w:val="a7"/>
                <w:noProof/>
              </w:rPr>
              <w:t>Type69b-&gt;Type56</w:t>
            </w:r>
            <w:r w:rsidR="00C3214A">
              <w:rPr>
                <w:noProof/>
                <w:webHidden/>
              </w:rPr>
              <w:tab/>
            </w:r>
            <w:r w:rsidR="00C3214A">
              <w:rPr>
                <w:noProof/>
                <w:webHidden/>
              </w:rPr>
              <w:fldChar w:fldCharType="begin"/>
            </w:r>
            <w:r w:rsidR="00C3214A">
              <w:rPr>
                <w:noProof/>
                <w:webHidden/>
              </w:rPr>
              <w:instrText xml:space="preserve"> PAGEREF _Toc495486494 \h </w:instrText>
            </w:r>
            <w:r w:rsidR="00C3214A">
              <w:rPr>
                <w:noProof/>
                <w:webHidden/>
              </w:rPr>
            </w:r>
            <w:r w:rsidR="00C3214A">
              <w:rPr>
                <w:noProof/>
                <w:webHidden/>
              </w:rPr>
              <w:fldChar w:fldCharType="separate"/>
            </w:r>
            <w:r w:rsidR="00713FE0">
              <w:rPr>
                <w:noProof/>
                <w:webHidden/>
              </w:rPr>
              <w:t>64</w:t>
            </w:r>
            <w:r w:rsidR="00C3214A">
              <w:rPr>
                <w:noProof/>
                <w:webHidden/>
              </w:rPr>
              <w:fldChar w:fldCharType="end"/>
            </w:r>
          </w:hyperlink>
        </w:p>
        <w:p w14:paraId="0A527B3D"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95" w:history="1">
            <w:r w:rsidR="00C3214A" w:rsidRPr="00015A72">
              <w:rPr>
                <w:rStyle w:val="a7"/>
                <w:rFonts w:ascii="Times New Roman" w:hAnsi="Times New Roman"/>
                <w:noProof/>
                <w:snapToGrid w:val="0"/>
                <w:w w:val="0"/>
                <w:kern w:val="0"/>
              </w:rPr>
              <w:t>11.6</w:t>
            </w:r>
            <w:r w:rsidR="00C3214A">
              <w:rPr>
                <w:rFonts w:asciiTheme="minorHAnsi" w:eastAsiaTheme="minorEastAsia" w:hAnsiTheme="minorHAnsi" w:cstheme="minorBidi"/>
                <w:noProof/>
                <w:szCs w:val="22"/>
              </w:rPr>
              <w:tab/>
            </w:r>
            <w:r w:rsidR="00C3214A" w:rsidRPr="00015A72">
              <w:rPr>
                <w:rStyle w:val="a7"/>
                <w:noProof/>
              </w:rPr>
              <w:t>Type56 -&gt;Type65c</w:t>
            </w:r>
            <w:r w:rsidR="00C3214A">
              <w:rPr>
                <w:noProof/>
                <w:webHidden/>
              </w:rPr>
              <w:tab/>
            </w:r>
            <w:r w:rsidR="00C3214A">
              <w:rPr>
                <w:noProof/>
                <w:webHidden/>
              </w:rPr>
              <w:fldChar w:fldCharType="begin"/>
            </w:r>
            <w:r w:rsidR="00C3214A">
              <w:rPr>
                <w:noProof/>
                <w:webHidden/>
              </w:rPr>
              <w:instrText xml:space="preserve"> PAGEREF _Toc495486495 \h </w:instrText>
            </w:r>
            <w:r w:rsidR="00C3214A">
              <w:rPr>
                <w:noProof/>
                <w:webHidden/>
              </w:rPr>
            </w:r>
            <w:r w:rsidR="00C3214A">
              <w:rPr>
                <w:noProof/>
                <w:webHidden/>
              </w:rPr>
              <w:fldChar w:fldCharType="separate"/>
            </w:r>
            <w:r w:rsidR="00713FE0">
              <w:rPr>
                <w:noProof/>
                <w:webHidden/>
              </w:rPr>
              <w:t>64</w:t>
            </w:r>
            <w:r w:rsidR="00C3214A">
              <w:rPr>
                <w:noProof/>
                <w:webHidden/>
              </w:rPr>
              <w:fldChar w:fldCharType="end"/>
            </w:r>
          </w:hyperlink>
        </w:p>
        <w:p w14:paraId="194E8357"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496" w:history="1">
            <w:r w:rsidR="00C3214A" w:rsidRPr="00015A72">
              <w:rPr>
                <w:rStyle w:val="a7"/>
                <w:rFonts w:ascii="Times New Roman" w:hAnsi="Times New Roman"/>
                <w:noProof/>
                <w:snapToGrid w:val="0"/>
                <w:w w:val="0"/>
                <w:kern w:val="0"/>
              </w:rPr>
              <w:t>11.7</w:t>
            </w:r>
            <w:r w:rsidR="00C3214A">
              <w:rPr>
                <w:rFonts w:asciiTheme="minorHAnsi" w:eastAsiaTheme="minorEastAsia" w:hAnsiTheme="minorHAnsi" w:cstheme="minorBidi"/>
                <w:noProof/>
                <w:szCs w:val="22"/>
              </w:rPr>
              <w:tab/>
            </w:r>
            <w:r w:rsidR="00C3214A" w:rsidRPr="00015A72">
              <w:rPr>
                <w:rStyle w:val="a7"/>
                <w:noProof/>
              </w:rPr>
              <w:t>Type99-AMeDAS-&gt;Type65c</w:t>
            </w:r>
            <w:r w:rsidR="00C3214A">
              <w:rPr>
                <w:noProof/>
                <w:webHidden/>
              </w:rPr>
              <w:tab/>
            </w:r>
            <w:r w:rsidR="00C3214A">
              <w:rPr>
                <w:noProof/>
                <w:webHidden/>
              </w:rPr>
              <w:fldChar w:fldCharType="begin"/>
            </w:r>
            <w:r w:rsidR="00C3214A">
              <w:rPr>
                <w:noProof/>
                <w:webHidden/>
              </w:rPr>
              <w:instrText xml:space="preserve"> PAGEREF _Toc495486496 \h </w:instrText>
            </w:r>
            <w:r w:rsidR="00C3214A">
              <w:rPr>
                <w:noProof/>
                <w:webHidden/>
              </w:rPr>
            </w:r>
            <w:r w:rsidR="00C3214A">
              <w:rPr>
                <w:noProof/>
                <w:webHidden/>
              </w:rPr>
              <w:fldChar w:fldCharType="separate"/>
            </w:r>
            <w:r w:rsidR="00713FE0">
              <w:rPr>
                <w:noProof/>
                <w:webHidden/>
              </w:rPr>
              <w:t>64</w:t>
            </w:r>
            <w:r w:rsidR="00C3214A">
              <w:rPr>
                <w:noProof/>
                <w:webHidden/>
              </w:rPr>
              <w:fldChar w:fldCharType="end"/>
            </w:r>
          </w:hyperlink>
        </w:p>
        <w:p w14:paraId="74117293" w14:textId="77777777" w:rsidR="00C3214A" w:rsidRDefault="002258AA">
          <w:pPr>
            <w:pStyle w:val="11"/>
            <w:rPr>
              <w:rFonts w:asciiTheme="minorHAnsi" w:eastAsiaTheme="minorEastAsia" w:hAnsiTheme="minorHAnsi" w:cstheme="minorBidi"/>
              <w:noProof/>
              <w:szCs w:val="22"/>
            </w:rPr>
          </w:pPr>
          <w:hyperlink w:anchor="_Toc495486497" w:history="1">
            <w:r w:rsidR="00C3214A" w:rsidRPr="00015A72">
              <w:rPr>
                <w:rStyle w:val="a7"/>
                <w:noProof/>
              </w:rPr>
              <w:t>12</w:t>
            </w:r>
            <w:r w:rsidR="00C3214A">
              <w:rPr>
                <w:rFonts w:asciiTheme="minorHAnsi" w:eastAsiaTheme="minorEastAsia" w:hAnsiTheme="minorHAnsi" w:cstheme="minorBidi"/>
                <w:noProof/>
                <w:szCs w:val="22"/>
              </w:rPr>
              <w:tab/>
            </w:r>
            <w:r w:rsidR="00C3214A" w:rsidRPr="00015A72">
              <w:rPr>
                <w:rStyle w:val="a7"/>
                <w:noProof/>
              </w:rPr>
              <w:t>計算実行</w:t>
            </w:r>
            <w:r w:rsidR="00C3214A">
              <w:rPr>
                <w:noProof/>
                <w:webHidden/>
              </w:rPr>
              <w:tab/>
            </w:r>
            <w:r w:rsidR="00C3214A">
              <w:rPr>
                <w:noProof/>
                <w:webHidden/>
              </w:rPr>
              <w:fldChar w:fldCharType="begin"/>
            </w:r>
            <w:r w:rsidR="00C3214A">
              <w:rPr>
                <w:noProof/>
                <w:webHidden/>
              </w:rPr>
              <w:instrText xml:space="preserve"> PAGEREF _Toc495486497 \h </w:instrText>
            </w:r>
            <w:r w:rsidR="00C3214A">
              <w:rPr>
                <w:noProof/>
                <w:webHidden/>
              </w:rPr>
            </w:r>
            <w:r w:rsidR="00C3214A">
              <w:rPr>
                <w:noProof/>
                <w:webHidden/>
              </w:rPr>
              <w:fldChar w:fldCharType="separate"/>
            </w:r>
            <w:r w:rsidR="00713FE0">
              <w:rPr>
                <w:noProof/>
                <w:webHidden/>
              </w:rPr>
              <w:t>65</w:t>
            </w:r>
            <w:r w:rsidR="00C3214A">
              <w:rPr>
                <w:noProof/>
                <w:webHidden/>
              </w:rPr>
              <w:fldChar w:fldCharType="end"/>
            </w:r>
          </w:hyperlink>
        </w:p>
        <w:p w14:paraId="5C6566AA" w14:textId="77777777" w:rsidR="00C3214A" w:rsidRDefault="002258AA">
          <w:pPr>
            <w:pStyle w:val="11"/>
            <w:rPr>
              <w:rFonts w:asciiTheme="minorHAnsi" w:eastAsiaTheme="minorEastAsia" w:hAnsiTheme="minorHAnsi" w:cstheme="minorBidi"/>
              <w:noProof/>
              <w:szCs w:val="22"/>
            </w:rPr>
          </w:pPr>
          <w:hyperlink w:anchor="_Toc495486498" w:history="1">
            <w:r w:rsidR="00C3214A" w:rsidRPr="00015A72">
              <w:rPr>
                <w:rStyle w:val="a7"/>
                <w:noProof/>
              </w:rPr>
              <w:t>13</w:t>
            </w:r>
            <w:r w:rsidR="00C3214A">
              <w:rPr>
                <w:rFonts w:asciiTheme="minorHAnsi" w:eastAsiaTheme="minorEastAsia" w:hAnsiTheme="minorHAnsi" w:cstheme="minorBidi"/>
                <w:noProof/>
                <w:szCs w:val="22"/>
              </w:rPr>
              <w:tab/>
            </w:r>
            <w:r w:rsidR="00C3214A" w:rsidRPr="00015A72">
              <w:rPr>
                <w:rStyle w:val="a7"/>
                <w:noProof/>
              </w:rPr>
              <w:t>資料１：オンラインプロッター</w:t>
            </w:r>
            <w:r w:rsidR="00C3214A">
              <w:rPr>
                <w:noProof/>
                <w:webHidden/>
              </w:rPr>
              <w:tab/>
            </w:r>
            <w:r w:rsidR="00C3214A">
              <w:rPr>
                <w:noProof/>
                <w:webHidden/>
              </w:rPr>
              <w:fldChar w:fldCharType="begin"/>
            </w:r>
            <w:r w:rsidR="00C3214A">
              <w:rPr>
                <w:noProof/>
                <w:webHidden/>
              </w:rPr>
              <w:instrText xml:space="preserve"> PAGEREF _Toc495486498 \h </w:instrText>
            </w:r>
            <w:r w:rsidR="00C3214A">
              <w:rPr>
                <w:noProof/>
                <w:webHidden/>
              </w:rPr>
            </w:r>
            <w:r w:rsidR="00C3214A">
              <w:rPr>
                <w:noProof/>
                <w:webHidden/>
              </w:rPr>
              <w:fldChar w:fldCharType="separate"/>
            </w:r>
            <w:r w:rsidR="00713FE0">
              <w:rPr>
                <w:noProof/>
                <w:webHidden/>
              </w:rPr>
              <w:t>66</w:t>
            </w:r>
            <w:r w:rsidR="00C3214A">
              <w:rPr>
                <w:noProof/>
                <w:webHidden/>
              </w:rPr>
              <w:fldChar w:fldCharType="end"/>
            </w:r>
          </w:hyperlink>
        </w:p>
        <w:p w14:paraId="39206BF0"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499" w:history="1">
            <w:r w:rsidR="00C3214A" w:rsidRPr="00015A72">
              <w:rPr>
                <w:rStyle w:val="a7"/>
                <w:rFonts w:ascii="Times New Roman" w:hAnsi="Times New Roman"/>
                <w:noProof/>
                <w:snapToGrid w:val="0"/>
                <w:w w:val="0"/>
                <w:kern w:val="0"/>
              </w:rPr>
              <w:t>13.1</w:t>
            </w:r>
            <w:r w:rsidR="00C3214A">
              <w:rPr>
                <w:rFonts w:asciiTheme="minorHAnsi" w:eastAsiaTheme="minorEastAsia" w:hAnsiTheme="minorHAnsi" w:cstheme="minorBidi"/>
                <w:noProof/>
                <w:szCs w:val="22"/>
              </w:rPr>
              <w:tab/>
            </w:r>
            <w:r w:rsidR="00C3214A" w:rsidRPr="00015A72">
              <w:rPr>
                <w:rStyle w:val="a7"/>
                <w:noProof/>
              </w:rPr>
              <w:t>軸の最小値、最大値を設定する</w:t>
            </w:r>
            <w:r w:rsidR="00C3214A">
              <w:rPr>
                <w:noProof/>
                <w:webHidden/>
              </w:rPr>
              <w:tab/>
            </w:r>
            <w:r w:rsidR="00C3214A">
              <w:rPr>
                <w:noProof/>
                <w:webHidden/>
              </w:rPr>
              <w:fldChar w:fldCharType="begin"/>
            </w:r>
            <w:r w:rsidR="00C3214A">
              <w:rPr>
                <w:noProof/>
                <w:webHidden/>
              </w:rPr>
              <w:instrText xml:space="preserve"> PAGEREF _Toc495486499 \h </w:instrText>
            </w:r>
            <w:r w:rsidR="00C3214A">
              <w:rPr>
                <w:noProof/>
                <w:webHidden/>
              </w:rPr>
            </w:r>
            <w:r w:rsidR="00C3214A">
              <w:rPr>
                <w:noProof/>
                <w:webHidden/>
              </w:rPr>
              <w:fldChar w:fldCharType="separate"/>
            </w:r>
            <w:r w:rsidR="00713FE0">
              <w:rPr>
                <w:noProof/>
                <w:webHidden/>
              </w:rPr>
              <w:t>66</w:t>
            </w:r>
            <w:r w:rsidR="00C3214A">
              <w:rPr>
                <w:noProof/>
                <w:webHidden/>
              </w:rPr>
              <w:fldChar w:fldCharType="end"/>
            </w:r>
          </w:hyperlink>
        </w:p>
        <w:p w14:paraId="2BD9AA69"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500" w:history="1">
            <w:r w:rsidR="00C3214A" w:rsidRPr="00015A72">
              <w:rPr>
                <w:rStyle w:val="a7"/>
                <w:rFonts w:ascii="Times New Roman" w:hAnsi="Times New Roman"/>
                <w:noProof/>
                <w:snapToGrid w:val="0"/>
                <w:w w:val="0"/>
                <w:kern w:val="0"/>
              </w:rPr>
              <w:t>13.2</w:t>
            </w:r>
            <w:r w:rsidR="00C3214A">
              <w:rPr>
                <w:rFonts w:asciiTheme="minorHAnsi" w:eastAsiaTheme="minorEastAsia" w:hAnsiTheme="minorHAnsi" w:cstheme="minorBidi"/>
                <w:noProof/>
                <w:szCs w:val="22"/>
              </w:rPr>
              <w:tab/>
            </w:r>
            <w:r w:rsidR="00C3214A" w:rsidRPr="00015A72">
              <w:rPr>
                <w:rStyle w:val="a7"/>
                <w:noProof/>
              </w:rPr>
              <w:t>グラフの項目数を増やす</w:t>
            </w:r>
            <w:r w:rsidR="00C3214A">
              <w:rPr>
                <w:noProof/>
                <w:webHidden/>
              </w:rPr>
              <w:tab/>
            </w:r>
            <w:r w:rsidR="00C3214A">
              <w:rPr>
                <w:noProof/>
                <w:webHidden/>
              </w:rPr>
              <w:fldChar w:fldCharType="begin"/>
            </w:r>
            <w:r w:rsidR="00C3214A">
              <w:rPr>
                <w:noProof/>
                <w:webHidden/>
              </w:rPr>
              <w:instrText xml:space="preserve"> PAGEREF _Toc495486500 \h </w:instrText>
            </w:r>
            <w:r w:rsidR="00C3214A">
              <w:rPr>
                <w:noProof/>
                <w:webHidden/>
              </w:rPr>
            </w:r>
            <w:r w:rsidR="00C3214A">
              <w:rPr>
                <w:noProof/>
                <w:webHidden/>
              </w:rPr>
              <w:fldChar w:fldCharType="separate"/>
            </w:r>
            <w:r w:rsidR="00713FE0">
              <w:rPr>
                <w:noProof/>
                <w:webHidden/>
              </w:rPr>
              <w:t>66</w:t>
            </w:r>
            <w:r w:rsidR="00C3214A">
              <w:rPr>
                <w:noProof/>
                <w:webHidden/>
              </w:rPr>
              <w:fldChar w:fldCharType="end"/>
            </w:r>
          </w:hyperlink>
        </w:p>
        <w:p w14:paraId="586B37EA"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501" w:history="1">
            <w:r w:rsidR="00C3214A" w:rsidRPr="00015A72">
              <w:rPr>
                <w:rStyle w:val="a7"/>
                <w:rFonts w:ascii="Times New Roman" w:hAnsi="Times New Roman"/>
                <w:noProof/>
                <w:snapToGrid w:val="0"/>
                <w:w w:val="0"/>
                <w:kern w:val="0"/>
              </w:rPr>
              <w:t>13.3</w:t>
            </w:r>
            <w:r w:rsidR="00C3214A">
              <w:rPr>
                <w:rFonts w:asciiTheme="minorHAnsi" w:eastAsiaTheme="minorEastAsia" w:hAnsiTheme="minorHAnsi" w:cstheme="minorBidi"/>
                <w:noProof/>
                <w:szCs w:val="22"/>
              </w:rPr>
              <w:tab/>
            </w:r>
            <w:r w:rsidR="00C3214A" w:rsidRPr="00015A72">
              <w:rPr>
                <w:rStyle w:val="a7"/>
                <w:noProof/>
              </w:rPr>
              <w:t>項目に名称を表示する</w:t>
            </w:r>
            <w:r w:rsidR="00C3214A">
              <w:rPr>
                <w:noProof/>
                <w:webHidden/>
              </w:rPr>
              <w:tab/>
            </w:r>
            <w:r w:rsidR="00C3214A">
              <w:rPr>
                <w:noProof/>
                <w:webHidden/>
              </w:rPr>
              <w:fldChar w:fldCharType="begin"/>
            </w:r>
            <w:r w:rsidR="00C3214A">
              <w:rPr>
                <w:noProof/>
                <w:webHidden/>
              </w:rPr>
              <w:instrText xml:space="preserve"> PAGEREF _Toc495486501 \h </w:instrText>
            </w:r>
            <w:r w:rsidR="00C3214A">
              <w:rPr>
                <w:noProof/>
                <w:webHidden/>
              </w:rPr>
            </w:r>
            <w:r w:rsidR="00C3214A">
              <w:rPr>
                <w:noProof/>
                <w:webHidden/>
              </w:rPr>
              <w:fldChar w:fldCharType="separate"/>
            </w:r>
            <w:r w:rsidR="00713FE0">
              <w:rPr>
                <w:noProof/>
                <w:webHidden/>
              </w:rPr>
              <w:t>67</w:t>
            </w:r>
            <w:r w:rsidR="00C3214A">
              <w:rPr>
                <w:noProof/>
                <w:webHidden/>
              </w:rPr>
              <w:fldChar w:fldCharType="end"/>
            </w:r>
          </w:hyperlink>
        </w:p>
        <w:p w14:paraId="244CE792"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502" w:history="1">
            <w:r w:rsidR="00C3214A" w:rsidRPr="00015A72">
              <w:rPr>
                <w:rStyle w:val="a7"/>
                <w:rFonts w:ascii="Times New Roman" w:hAnsi="Times New Roman"/>
                <w:noProof/>
                <w:snapToGrid w:val="0"/>
                <w:w w:val="0"/>
                <w:kern w:val="0"/>
              </w:rPr>
              <w:t>13.4</w:t>
            </w:r>
            <w:r w:rsidR="00C3214A">
              <w:rPr>
                <w:rFonts w:asciiTheme="minorHAnsi" w:eastAsiaTheme="minorEastAsia" w:hAnsiTheme="minorHAnsi" w:cstheme="minorBidi"/>
                <w:noProof/>
                <w:szCs w:val="22"/>
              </w:rPr>
              <w:tab/>
            </w:r>
            <w:r w:rsidR="00C3214A" w:rsidRPr="00015A72">
              <w:rPr>
                <w:rStyle w:val="a7"/>
                <w:noProof/>
              </w:rPr>
              <w:t>項目の表示・非表示を切り替える</w:t>
            </w:r>
            <w:r w:rsidR="00C3214A">
              <w:rPr>
                <w:noProof/>
                <w:webHidden/>
              </w:rPr>
              <w:tab/>
            </w:r>
            <w:r w:rsidR="00C3214A">
              <w:rPr>
                <w:noProof/>
                <w:webHidden/>
              </w:rPr>
              <w:fldChar w:fldCharType="begin"/>
            </w:r>
            <w:r w:rsidR="00C3214A">
              <w:rPr>
                <w:noProof/>
                <w:webHidden/>
              </w:rPr>
              <w:instrText xml:space="preserve"> PAGEREF _Toc495486502 \h </w:instrText>
            </w:r>
            <w:r w:rsidR="00C3214A">
              <w:rPr>
                <w:noProof/>
                <w:webHidden/>
              </w:rPr>
            </w:r>
            <w:r w:rsidR="00C3214A">
              <w:rPr>
                <w:noProof/>
                <w:webHidden/>
              </w:rPr>
              <w:fldChar w:fldCharType="separate"/>
            </w:r>
            <w:r w:rsidR="00713FE0">
              <w:rPr>
                <w:noProof/>
                <w:webHidden/>
              </w:rPr>
              <w:t>68</w:t>
            </w:r>
            <w:r w:rsidR="00C3214A">
              <w:rPr>
                <w:noProof/>
                <w:webHidden/>
              </w:rPr>
              <w:fldChar w:fldCharType="end"/>
            </w:r>
          </w:hyperlink>
        </w:p>
        <w:p w14:paraId="355CA488"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503" w:history="1">
            <w:r w:rsidR="00C3214A" w:rsidRPr="00015A72">
              <w:rPr>
                <w:rStyle w:val="a7"/>
                <w:rFonts w:ascii="Times New Roman" w:hAnsi="Times New Roman"/>
                <w:noProof/>
                <w:snapToGrid w:val="0"/>
                <w:w w:val="0"/>
                <w:kern w:val="0"/>
              </w:rPr>
              <w:t>13.5</w:t>
            </w:r>
            <w:r w:rsidR="00C3214A">
              <w:rPr>
                <w:rFonts w:asciiTheme="minorHAnsi" w:eastAsiaTheme="minorEastAsia" w:hAnsiTheme="minorHAnsi" w:cstheme="minorBidi"/>
                <w:noProof/>
                <w:szCs w:val="22"/>
              </w:rPr>
              <w:tab/>
            </w:r>
            <w:r w:rsidR="00C3214A" w:rsidRPr="00015A72">
              <w:rPr>
                <w:rStyle w:val="a7"/>
                <w:noProof/>
              </w:rPr>
              <w:t>グラフの背景色や太さを変える</w:t>
            </w:r>
            <w:r w:rsidR="00C3214A">
              <w:rPr>
                <w:noProof/>
                <w:webHidden/>
              </w:rPr>
              <w:tab/>
            </w:r>
            <w:r w:rsidR="00C3214A">
              <w:rPr>
                <w:noProof/>
                <w:webHidden/>
              </w:rPr>
              <w:fldChar w:fldCharType="begin"/>
            </w:r>
            <w:r w:rsidR="00C3214A">
              <w:rPr>
                <w:noProof/>
                <w:webHidden/>
              </w:rPr>
              <w:instrText xml:space="preserve"> PAGEREF _Toc495486503 \h </w:instrText>
            </w:r>
            <w:r w:rsidR="00C3214A">
              <w:rPr>
                <w:noProof/>
                <w:webHidden/>
              </w:rPr>
            </w:r>
            <w:r w:rsidR="00C3214A">
              <w:rPr>
                <w:noProof/>
                <w:webHidden/>
              </w:rPr>
              <w:fldChar w:fldCharType="separate"/>
            </w:r>
            <w:r w:rsidR="00713FE0">
              <w:rPr>
                <w:noProof/>
                <w:webHidden/>
              </w:rPr>
              <w:t>68</w:t>
            </w:r>
            <w:r w:rsidR="00C3214A">
              <w:rPr>
                <w:noProof/>
                <w:webHidden/>
              </w:rPr>
              <w:fldChar w:fldCharType="end"/>
            </w:r>
          </w:hyperlink>
        </w:p>
        <w:p w14:paraId="3E20BCBD"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504" w:history="1">
            <w:r w:rsidR="00C3214A" w:rsidRPr="00015A72">
              <w:rPr>
                <w:rStyle w:val="a7"/>
                <w:rFonts w:ascii="Times New Roman" w:hAnsi="Times New Roman"/>
                <w:noProof/>
                <w:snapToGrid w:val="0"/>
                <w:w w:val="0"/>
                <w:kern w:val="0"/>
              </w:rPr>
              <w:t>13.6</w:t>
            </w:r>
            <w:r w:rsidR="00C3214A">
              <w:rPr>
                <w:rFonts w:asciiTheme="minorHAnsi" w:eastAsiaTheme="minorEastAsia" w:hAnsiTheme="minorHAnsi" w:cstheme="minorBidi"/>
                <w:noProof/>
                <w:szCs w:val="22"/>
              </w:rPr>
              <w:tab/>
            </w:r>
            <w:r w:rsidR="00C3214A" w:rsidRPr="00015A72">
              <w:rPr>
                <w:rStyle w:val="a7"/>
                <w:noProof/>
              </w:rPr>
              <w:t>カーソル位置の値を確認する</w:t>
            </w:r>
            <w:r w:rsidR="00C3214A">
              <w:rPr>
                <w:noProof/>
                <w:webHidden/>
              </w:rPr>
              <w:tab/>
            </w:r>
            <w:r w:rsidR="00C3214A">
              <w:rPr>
                <w:noProof/>
                <w:webHidden/>
              </w:rPr>
              <w:fldChar w:fldCharType="begin"/>
            </w:r>
            <w:r w:rsidR="00C3214A">
              <w:rPr>
                <w:noProof/>
                <w:webHidden/>
              </w:rPr>
              <w:instrText xml:space="preserve"> PAGEREF _Toc495486504 \h </w:instrText>
            </w:r>
            <w:r w:rsidR="00C3214A">
              <w:rPr>
                <w:noProof/>
                <w:webHidden/>
              </w:rPr>
            </w:r>
            <w:r w:rsidR="00C3214A">
              <w:rPr>
                <w:noProof/>
                <w:webHidden/>
              </w:rPr>
              <w:fldChar w:fldCharType="separate"/>
            </w:r>
            <w:r w:rsidR="00713FE0">
              <w:rPr>
                <w:noProof/>
                <w:webHidden/>
              </w:rPr>
              <w:t>69</w:t>
            </w:r>
            <w:r w:rsidR="00C3214A">
              <w:rPr>
                <w:noProof/>
                <w:webHidden/>
              </w:rPr>
              <w:fldChar w:fldCharType="end"/>
            </w:r>
          </w:hyperlink>
        </w:p>
        <w:p w14:paraId="08F57581"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505" w:history="1">
            <w:r w:rsidR="00C3214A" w:rsidRPr="00015A72">
              <w:rPr>
                <w:rStyle w:val="a7"/>
                <w:rFonts w:ascii="Times New Roman" w:hAnsi="Times New Roman"/>
                <w:noProof/>
                <w:snapToGrid w:val="0"/>
                <w:w w:val="0"/>
                <w:kern w:val="0"/>
              </w:rPr>
              <w:t>13.7</w:t>
            </w:r>
            <w:r w:rsidR="00C3214A">
              <w:rPr>
                <w:rFonts w:asciiTheme="minorHAnsi" w:eastAsiaTheme="minorEastAsia" w:hAnsiTheme="minorHAnsi" w:cstheme="minorBidi"/>
                <w:noProof/>
                <w:szCs w:val="22"/>
              </w:rPr>
              <w:tab/>
            </w:r>
            <w:r w:rsidR="00C3214A" w:rsidRPr="00015A72">
              <w:rPr>
                <w:rStyle w:val="a7"/>
                <w:noProof/>
              </w:rPr>
              <w:t>ファイルの出力（</w:t>
            </w:r>
            <w:r w:rsidR="00C3214A" w:rsidRPr="00015A72">
              <w:rPr>
                <w:rStyle w:val="a7"/>
                <w:noProof/>
              </w:rPr>
              <w:t>Excel</w:t>
            </w:r>
            <w:r w:rsidR="00C3214A" w:rsidRPr="00015A72">
              <w:rPr>
                <w:rStyle w:val="a7"/>
                <w:noProof/>
              </w:rPr>
              <w:t>の</w:t>
            </w:r>
            <w:r w:rsidR="00C3214A" w:rsidRPr="00015A72">
              <w:rPr>
                <w:rStyle w:val="a7"/>
                <w:noProof/>
              </w:rPr>
              <w:t>CSV</w:t>
            </w:r>
            <w:r w:rsidR="00C3214A" w:rsidRPr="00015A72">
              <w:rPr>
                <w:rStyle w:val="a7"/>
                <w:noProof/>
              </w:rPr>
              <w:t>形式）</w:t>
            </w:r>
            <w:r w:rsidR="00C3214A">
              <w:rPr>
                <w:noProof/>
                <w:webHidden/>
              </w:rPr>
              <w:tab/>
            </w:r>
            <w:r w:rsidR="00C3214A">
              <w:rPr>
                <w:noProof/>
                <w:webHidden/>
              </w:rPr>
              <w:fldChar w:fldCharType="begin"/>
            </w:r>
            <w:r w:rsidR="00C3214A">
              <w:rPr>
                <w:noProof/>
                <w:webHidden/>
              </w:rPr>
              <w:instrText xml:space="preserve"> PAGEREF _Toc495486505 \h </w:instrText>
            </w:r>
            <w:r w:rsidR="00C3214A">
              <w:rPr>
                <w:noProof/>
                <w:webHidden/>
              </w:rPr>
            </w:r>
            <w:r w:rsidR="00C3214A">
              <w:rPr>
                <w:noProof/>
                <w:webHidden/>
              </w:rPr>
              <w:fldChar w:fldCharType="separate"/>
            </w:r>
            <w:r w:rsidR="00713FE0">
              <w:rPr>
                <w:noProof/>
                <w:webHidden/>
              </w:rPr>
              <w:t>70</w:t>
            </w:r>
            <w:r w:rsidR="00C3214A">
              <w:rPr>
                <w:noProof/>
                <w:webHidden/>
              </w:rPr>
              <w:fldChar w:fldCharType="end"/>
            </w:r>
          </w:hyperlink>
        </w:p>
        <w:p w14:paraId="4BA99D58"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506" w:history="1">
            <w:r w:rsidR="00C3214A" w:rsidRPr="00015A72">
              <w:rPr>
                <w:rStyle w:val="a7"/>
                <w:rFonts w:ascii="Times New Roman" w:hAnsi="Times New Roman"/>
                <w:noProof/>
                <w:snapToGrid w:val="0"/>
                <w:w w:val="0"/>
                <w:kern w:val="0"/>
              </w:rPr>
              <w:t>13.7.1</w:t>
            </w:r>
            <w:r w:rsidR="00C3214A">
              <w:rPr>
                <w:rFonts w:asciiTheme="minorHAnsi" w:eastAsiaTheme="minorEastAsia" w:hAnsiTheme="minorHAnsi" w:cstheme="minorBidi"/>
                <w:noProof/>
                <w:szCs w:val="22"/>
              </w:rPr>
              <w:tab/>
            </w:r>
            <w:r w:rsidR="00C3214A" w:rsidRPr="00015A72">
              <w:rPr>
                <w:rStyle w:val="a7"/>
                <w:noProof/>
              </w:rPr>
              <w:t>区切り文字</w:t>
            </w:r>
            <w:r w:rsidR="00C3214A">
              <w:rPr>
                <w:noProof/>
                <w:webHidden/>
              </w:rPr>
              <w:tab/>
            </w:r>
            <w:r w:rsidR="00C3214A">
              <w:rPr>
                <w:noProof/>
                <w:webHidden/>
              </w:rPr>
              <w:fldChar w:fldCharType="begin"/>
            </w:r>
            <w:r w:rsidR="00C3214A">
              <w:rPr>
                <w:noProof/>
                <w:webHidden/>
              </w:rPr>
              <w:instrText xml:space="preserve"> PAGEREF _Toc495486506 \h </w:instrText>
            </w:r>
            <w:r w:rsidR="00C3214A">
              <w:rPr>
                <w:noProof/>
                <w:webHidden/>
              </w:rPr>
            </w:r>
            <w:r w:rsidR="00C3214A">
              <w:rPr>
                <w:noProof/>
                <w:webHidden/>
              </w:rPr>
              <w:fldChar w:fldCharType="separate"/>
            </w:r>
            <w:r w:rsidR="00713FE0">
              <w:rPr>
                <w:noProof/>
                <w:webHidden/>
              </w:rPr>
              <w:t>70</w:t>
            </w:r>
            <w:r w:rsidR="00C3214A">
              <w:rPr>
                <w:noProof/>
                <w:webHidden/>
              </w:rPr>
              <w:fldChar w:fldCharType="end"/>
            </w:r>
          </w:hyperlink>
        </w:p>
        <w:p w14:paraId="45061DBF"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507" w:history="1">
            <w:r w:rsidR="00C3214A" w:rsidRPr="00015A72">
              <w:rPr>
                <w:rStyle w:val="a7"/>
                <w:rFonts w:ascii="Times New Roman" w:hAnsi="Times New Roman"/>
                <w:noProof/>
                <w:snapToGrid w:val="0"/>
                <w:w w:val="0"/>
                <w:kern w:val="0"/>
              </w:rPr>
              <w:t>13.7.2</w:t>
            </w:r>
            <w:r w:rsidR="00C3214A">
              <w:rPr>
                <w:rFonts w:asciiTheme="minorHAnsi" w:eastAsiaTheme="minorEastAsia" w:hAnsiTheme="minorHAnsi" w:cstheme="minorBidi"/>
                <w:noProof/>
                <w:szCs w:val="22"/>
              </w:rPr>
              <w:tab/>
            </w:r>
            <w:r w:rsidR="00C3214A" w:rsidRPr="00015A72">
              <w:rPr>
                <w:rStyle w:val="a7"/>
                <w:noProof/>
              </w:rPr>
              <w:t>ファイル名</w:t>
            </w:r>
            <w:r w:rsidR="00C3214A">
              <w:rPr>
                <w:noProof/>
                <w:webHidden/>
              </w:rPr>
              <w:tab/>
            </w:r>
            <w:r w:rsidR="00C3214A">
              <w:rPr>
                <w:noProof/>
                <w:webHidden/>
              </w:rPr>
              <w:fldChar w:fldCharType="begin"/>
            </w:r>
            <w:r w:rsidR="00C3214A">
              <w:rPr>
                <w:noProof/>
                <w:webHidden/>
              </w:rPr>
              <w:instrText xml:space="preserve"> PAGEREF _Toc495486507 \h </w:instrText>
            </w:r>
            <w:r w:rsidR="00C3214A">
              <w:rPr>
                <w:noProof/>
                <w:webHidden/>
              </w:rPr>
            </w:r>
            <w:r w:rsidR="00C3214A">
              <w:rPr>
                <w:noProof/>
                <w:webHidden/>
              </w:rPr>
              <w:fldChar w:fldCharType="separate"/>
            </w:r>
            <w:r w:rsidR="00713FE0">
              <w:rPr>
                <w:noProof/>
                <w:webHidden/>
              </w:rPr>
              <w:t>70</w:t>
            </w:r>
            <w:r w:rsidR="00C3214A">
              <w:rPr>
                <w:noProof/>
                <w:webHidden/>
              </w:rPr>
              <w:fldChar w:fldCharType="end"/>
            </w:r>
          </w:hyperlink>
        </w:p>
        <w:p w14:paraId="16B00DFE" w14:textId="77777777" w:rsidR="00C3214A" w:rsidRDefault="002258AA">
          <w:pPr>
            <w:pStyle w:val="11"/>
            <w:rPr>
              <w:rFonts w:asciiTheme="minorHAnsi" w:eastAsiaTheme="minorEastAsia" w:hAnsiTheme="minorHAnsi" w:cstheme="minorBidi"/>
              <w:noProof/>
              <w:szCs w:val="22"/>
            </w:rPr>
          </w:pPr>
          <w:hyperlink w:anchor="_Toc495486508" w:history="1">
            <w:r w:rsidR="00C3214A" w:rsidRPr="00015A72">
              <w:rPr>
                <w:rStyle w:val="a7"/>
                <w:noProof/>
              </w:rPr>
              <w:t>14</w:t>
            </w:r>
            <w:r w:rsidR="00C3214A">
              <w:rPr>
                <w:rFonts w:asciiTheme="minorHAnsi" w:eastAsiaTheme="minorEastAsia" w:hAnsiTheme="minorHAnsi" w:cstheme="minorBidi"/>
                <w:noProof/>
                <w:szCs w:val="22"/>
              </w:rPr>
              <w:tab/>
            </w:r>
            <w:r w:rsidR="00C3214A" w:rsidRPr="00015A72">
              <w:rPr>
                <w:rStyle w:val="a7"/>
                <w:noProof/>
              </w:rPr>
              <w:t>資料２：方位の扱いのヒント</w:t>
            </w:r>
            <w:r w:rsidR="00C3214A">
              <w:rPr>
                <w:noProof/>
                <w:webHidden/>
              </w:rPr>
              <w:tab/>
            </w:r>
            <w:r w:rsidR="00C3214A">
              <w:rPr>
                <w:noProof/>
                <w:webHidden/>
              </w:rPr>
              <w:fldChar w:fldCharType="begin"/>
            </w:r>
            <w:r w:rsidR="00C3214A">
              <w:rPr>
                <w:noProof/>
                <w:webHidden/>
              </w:rPr>
              <w:instrText xml:space="preserve"> PAGEREF _Toc495486508 \h </w:instrText>
            </w:r>
            <w:r w:rsidR="00C3214A">
              <w:rPr>
                <w:noProof/>
                <w:webHidden/>
              </w:rPr>
            </w:r>
            <w:r w:rsidR="00C3214A">
              <w:rPr>
                <w:noProof/>
                <w:webHidden/>
              </w:rPr>
              <w:fldChar w:fldCharType="separate"/>
            </w:r>
            <w:r w:rsidR="00713FE0">
              <w:rPr>
                <w:noProof/>
                <w:webHidden/>
              </w:rPr>
              <w:t>71</w:t>
            </w:r>
            <w:r w:rsidR="00C3214A">
              <w:rPr>
                <w:noProof/>
                <w:webHidden/>
              </w:rPr>
              <w:fldChar w:fldCharType="end"/>
            </w:r>
          </w:hyperlink>
        </w:p>
        <w:p w14:paraId="7B15886F"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509" w:history="1">
            <w:r w:rsidR="00C3214A" w:rsidRPr="00015A72">
              <w:rPr>
                <w:rStyle w:val="a7"/>
                <w:rFonts w:ascii="Times New Roman" w:hAnsi="Times New Roman"/>
                <w:noProof/>
                <w:snapToGrid w:val="0"/>
                <w:w w:val="0"/>
                <w:kern w:val="0"/>
              </w:rPr>
              <w:t>14.1</w:t>
            </w:r>
            <w:r w:rsidR="00C3214A">
              <w:rPr>
                <w:rFonts w:asciiTheme="minorHAnsi" w:eastAsiaTheme="minorEastAsia" w:hAnsiTheme="minorHAnsi" w:cstheme="minorBidi"/>
                <w:noProof/>
                <w:szCs w:val="22"/>
              </w:rPr>
              <w:tab/>
            </w:r>
            <w:r w:rsidR="00C3214A" w:rsidRPr="00015A72">
              <w:rPr>
                <w:rStyle w:val="a7"/>
                <w:noProof/>
              </w:rPr>
              <w:t>TRNSYS</w:t>
            </w:r>
            <w:r w:rsidR="00C3214A" w:rsidRPr="00015A72">
              <w:rPr>
                <w:rStyle w:val="a7"/>
                <w:noProof/>
              </w:rPr>
              <w:t>の方位</w:t>
            </w:r>
            <w:r w:rsidR="00C3214A">
              <w:rPr>
                <w:noProof/>
                <w:webHidden/>
              </w:rPr>
              <w:tab/>
            </w:r>
            <w:r w:rsidR="00C3214A">
              <w:rPr>
                <w:noProof/>
                <w:webHidden/>
              </w:rPr>
              <w:fldChar w:fldCharType="begin"/>
            </w:r>
            <w:r w:rsidR="00C3214A">
              <w:rPr>
                <w:noProof/>
                <w:webHidden/>
              </w:rPr>
              <w:instrText xml:space="preserve"> PAGEREF _Toc495486509 \h </w:instrText>
            </w:r>
            <w:r w:rsidR="00C3214A">
              <w:rPr>
                <w:noProof/>
                <w:webHidden/>
              </w:rPr>
            </w:r>
            <w:r w:rsidR="00C3214A">
              <w:rPr>
                <w:noProof/>
                <w:webHidden/>
              </w:rPr>
              <w:fldChar w:fldCharType="separate"/>
            </w:r>
            <w:r w:rsidR="00713FE0">
              <w:rPr>
                <w:noProof/>
                <w:webHidden/>
              </w:rPr>
              <w:t>71</w:t>
            </w:r>
            <w:r w:rsidR="00C3214A">
              <w:rPr>
                <w:noProof/>
                <w:webHidden/>
              </w:rPr>
              <w:fldChar w:fldCharType="end"/>
            </w:r>
          </w:hyperlink>
        </w:p>
        <w:p w14:paraId="04200F40" w14:textId="77777777" w:rsidR="00C3214A" w:rsidRDefault="002258AA">
          <w:pPr>
            <w:pStyle w:val="24"/>
            <w:tabs>
              <w:tab w:val="left" w:pos="1050"/>
              <w:tab w:val="right" w:leader="dot" w:pos="8494"/>
            </w:tabs>
            <w:rPr>
              <w:rFonts w:asciiTheme="minorHAnsi" w:eastAsiaTheme="minorEastAsia" w:hAnsiTheme="minorHAnsi" w:cstheme="minorBidi"/>
              <w:noProof/>
              <w:szCs w:val="22"/>
            </w:rPr>
          </w:pPr>
          <w:hyperlink w:anchor="_Toc495486510" w:history="1">
            <w:r w:rsidR="00C3214A" w:rsidRPr="00015A72">
              <w:rPr>
                <w:rStyle w:val="a7"/>
                <w:rFonts w:ascii="Times New Roman" w:hAnsi="Times New Roman"/>
                <w:noProof/>
                <w:snapToGrid w:val="0"/>
                <w:w w:val="0"/>
                <w:kern w:val="0"/>
              </w:rPr>
              <w:t>14.2</w:t>
            </w:r>
            <w:r w:rsidR="00C3214A">
              <w:rPr>
                <w:rFonts w:asciiTheme="minorHAnsi" w:eastAsiaTheme="minorEastAsia" w:hAnsiTheme="minorHAnsi" w:cstheme="minorBidi"/>
                <w:noProof/>
                <w:szCs w:val="22"/>
              </w:rPr>
              <w:tab/>
            </w:r>
            <w:r w:rsidR="00C3214A" w:rsidRPr="00015A72">
              <w:rPr>
                <w:rStyle w:val="a7"/>
                <w:noProof/>
              </w:rPr>
              <w:t>方位の扱い</w:t>
            </w:r>
            <w:r w:rsidR="00C3214A">
              <w:rPr>
                <w:noProof/>
                <w:webHidden/>
              </w:rPr>
              <w:tab/>
            </w:r>
            <w:r w:rsidR="00C3214A">
              <w:rPr>
                <w:noProof/>
                <w:webHidden/>
              </w:rPr>
              <w:fldChar w:fldCharType="begin"/>
            </w:r>
            <w:r w:rsidR="00C3214A">
              <w:rPr>
                <w:noProof/>
                <w:webHidden/>
              </w:rPr>
              <w:instrText xml:space="preserve"> PAGEREF _Toc495486510 \h </w:instrText>
            </w:r>
            <w:r w:rsidR="00C3214A">
              <w:rPr>
                <w:noProof/>
                <w:webHidden/>
              </w:rPr>
            </w:r>
            <w:r w:rsidR="00C3214A">
              <w:rPr>
                <w:noProof/>
                <w:webHidden/>
              </w:rPr>
              <w:fldChar w:fldCharType="separate"/>
            </w:r>
            <w:r w:rsidR="00713FE0">
              <w:rPr>
                <w:noProof/>
                <w:webHidden/>
              </w:rPr>
              <w:t>72</w:t>
            </w:r>
            <w:r w:rsidR="00C3214A">
              <w:rPr>
                <w:noProof/>
                <w:webHidden/>
              </w:rPr>
              <w:fldChar w:fldCharType="end"/>
            </w:r>
          </w:hyperlink>
        </w:p>
        <w:p w14:paraId="5CF5C6B7" w14:textId="77777777" w:rsidR="00C3214A" w:rsidRDefault="002258AA">
          <w:pPr>
            <w:pStyle w:val="11"/>
            <w:rPr>
              <w:rFonts w:asciiTheme="minorHAnsi" w:eastAsiaTheme="minorEastAsia" w:hAnsiTheme="minorHAnsi" w:cstheme="minorBidi"/>
              <w:noProof/>
              <w:szCs w:val="22"/>
            </w:rPr>
          </w:pPr>
          <w:hyperlink w:anchor="_Toc495486511" w:history="1">
            <w:r w:rsidR="00C3214A" w:rsidRPr="00015A72">
              <w:rPr>
                <w:rStyle w:val="a7"/>
                <w:noProof/>
              </w:rPr>
              <w:t>15</w:t>
            </w:r>
            <w:r w:rsidR="00C3214A">
              <w:rPr>
                <w:rFonts w:asciiTheme="minorHAnsi" w:eastAsiaTheme="minorEastAsia" w:hAnsiTheme="minorHAnsi" w:cstheme="minorBidi"/>
                <w:noProof/>
                <w:szCs w:val="22"/>
              </w:rPr>
              <w:tab/>
            </w:r>
            <w:r w:rsidR="00C3214A" w:rsidRPr="00015A72">
              <w:rPr>
                <w:rStyle w:val="a7"/>
                <w:noProof/>
              </w:rPr>
              <w:t>資料３：</w:t>
            </w:r>
            <w:r w:rsidR="00C3214A" w:rsidRPr="00015A72">
              <w:rPr>
                <w:rStyle w:val="a7"/>
                <w:noProof/>
              </w:rPr>
              <w:t>TRNSYS3D</w:t>
            </w:r>
            <w:r w:rsidR="00C3214A" w:rsidRPr="00015A72">
              <w:rPr>
                <w:rStyle w:val="a7"/>
                <w:noProof/>
              </w:rPr>
              <w:t>で</w:t>
            </w:r>
            <w:r w:rsidR="00C3214A" w:rsidRPr="00015A72">
              <w:rPr>
                <w:rStyle w:val="a7"/>
                <w:noProof/>
              </w:rPr>
              <w:t>TRNSYS17</w:t>
            </w:r>
            <w:r w:rsidR="00C3214A" w:rsidRPr="00015A72">
              <w:rPr>
                <w:rStyle w:val="a7"/>
                <w:noProof/>
              </w:rPr>
              <w:t>のモデルを作成する</w:t>
            </w:r>
            <w:r w:rsidR="00C3214A">
              <w:rPr>
                <w:noProof/>
                <w:webHidden/>
              </w:rPr>
              <w:tab/>
            </w:r>
            <w:r w:rsidR="00C3214A">
              <w:rPr>
                <w:noProof/>
                <w:webHidden/>
              </w:rPr>
              <w:fldChar w:fldCharType="begin"/>
            </w:r>
            <w:r w:rsidR="00C3214A">
              <w:rPr>
                <w:noProof/>
                <w:webHidden/>
              </w:rPr>
              <w:instrText xml:space="preserve"> PAGEREF _Toc495486511 \h </w:instrText>
            </w:r>
            <w:r w:rsidR="00C3214A">
              <w:rPr>
                <w:noProof/>
                <w:webHidden/>
              </w:rPr>
            </w:r>
            <w:r w:rsidR="00C3214A">
              <w:rPr>
                <w:noProof/>
                <w:webHidden/>
              </w:rPr>
              <w:fldChar w:fldCharType="separate"/>
            </w:r>
            <w:r w:rsidR="00713FE0">
              <w:rPr>
                <w:noProof/>
                <w:webHidden/>
              </w:rPr>
              <w:t>75</w:t>
            </w:r>
            <w:r w:rsidR="00C3214A">
              <w:rPr>
                <w:noProof/>
                <w:webHidden/>
              </w:rPr>
              <w:fldChar w:fldCharType="end"/>
            </w:r>
          </w:hyperlink>
        </w:p>
        <w:p w14:paraId="5BD54AB9"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512" w:history="1">
            <w:r w:rsidR="00C3214A" w:rsidRPr="00015A72">
              <w:rPr>
                <w:rStyle w:val="a7"/>
                <w:rFonts w:ascii="Times New Roman" w:hAnsi="Times New Roman"/>
                <w:noProof/>
                <w:snapToGrid w:val="0"/>
                <w:w w:val="0"/>
                <w:kern w:val="0"/>
              </w:rPr>
              <w:t>15.1</w:t>
            </w:r>
            <w:r w:rsidR="00C3214A">
              <w:rPr>
                <w:rFonts w:asciiTheme="minorHAnsi" w:eastAsiaTheme="minorEastAsia" w:hAnsiTheme="minorHAnsi" w:cstheme="minorBidi"/>
                <w:noProof/>
                <w:szCs w:val="22"/>
              </w:rPr>
              <w:tab/>
            </w:r>
            <w:r w:rsidR="00C3214A" w:rsidRPr="00015A72">
              <w:rPr>
                <w:rStyle w:val="a7"/>
                <w:noProof/>
              </w:rPr>
              <w:t>TRNSYS</w:t>
            </w:r>
            <w:r w:rsidR="00C3214A" w:rsidRPr="00015A72">
              <w:rPr>
                <w:rStyle w:val="a7"/>
                <w:noProof/>
              </w:rPr>
              <w:t>テンプレートの選択</w:t>
            </w:r>
            <w:r w:rsidR="00C3214A">
              <w:rPr>
                <w:noProof/>
                <w:webHidden/>
              </w:rPr>
              <w:tab/>
            </w:r>
            <w:r w:rsidR="00C3214A">
              <w:rPr>
                <w:noProof/>
                <w:webHidden/>
              </w:rPr>
              <w:fldChar w:fldCharType="begin"/>
            </w:r>
            <w:r w:rsidR="00C3214A">
              <w:rPr>
                <w:noProof/>
                <w:webHidden/>
              </w:rPr>
              <w:instrText xml:space="preserve"> PAGEREF _Toc495486512 \h </w:instrText>
            </w:r>
            <w:r w:rsidR="00C3214A">
              <w:rPr>
                <w:noProof/>
                <w:webHidden/>
              </w:rPr>
            </w:r>
            <w:r w:rsidR="00C3214A">
              <w:rPr>
                <w:noProof/>
                <w:webHidden/>
              </w:rPr>
              <w:fldChar w:fldCharType="separate"/>
            </w:r>
            <w:r w:rsidR="00713FE0">
              <w:rPr>
                <w:noProof/>
                <w:webHidden/>
              </w:rPr>
              <w:t>75</w:t>
            </w:r>
            <w:r w:rsidR="00C3214A">
              <w:rPr>
                <w:noProof/>
                <w:webHidden/>
              </w:rPr>
              <w:fldChar w:fldCharType="end"/>
            </w:r>
          </w:hyperlink>
        </w:p>
        <w:p w14:paraId="20A078CB" w14:textId="77777777" w:rsidR="00C3214A" w:rsidRDefault="002258AA">
          <w:pPr>
            <w:pStyle w:val="24"/>
            <w:tabs>
              <w:tab w:val="left" w:pos="840"/>
              <w:tab w:val="right" w:leader="dot" w:pos="8494"/>
            </w:tabs>
            <w:rPr>
              <w:rFonts w:asciiTheme="minorHAnsi" w:eastAsiaTheme="minorEastAsia" w:hAnsiTheme="minorHAnsi" w:cstheme="minorBidi"/>
              <w:noProof/>
              <w:szCs w:val="22"/>
            </w:rPr>
          </w:pPr>
          <w:hyperlink w:anchor="_Toc495486513" w:history="1">
            <w:r w:rsidR="00C3214A" w:rsidRPr="00015A72">
              <w:rPr>
                <w:rStyle w:val="a7"/>
                <w:rFonts w:ascii="Times New Roman" w:hAnsi="Times New Roman"/>
                <w:noProof/>
                <w:snapToGrid w:val="0"/>
                <w:w w:val="0"/>
                <w:kern w:val="0"/>
              </w:rPr>
              <w:t>15.2</w:t>
            </w:r>
            <w:r w:rsidR="00C3214A">
              <w:rPr>
                <w:rFonts w:asciiTheme="minorHAnsi" w:eastAsiaTheme="minorEastAsia" w:hAnsiTheme="minorHAnsi" w:cstheme="minorBidi"/>
                <w:noProof/>
                <w:szCs w:val="22"/>
              </w:rPr>
              <w:tab/>
            </w:r>
            <w:r w:rsidR="00C3214A" w:rsidRPr="00015A72">
              <w:rPr>
                <w:rStyle w:val="a7"/>
                <w:noProof/>
              </w:rPr>
              <w:t>Default Construction</w:t>
            </w:r>
            <w:r w:rsidR="00C3214A" w:rsidRPr="00015A72">
              <w:rPr>
                <w:rStyle w:val="a7"/>
                <w:noProof/>
              </w:rPr>
              <w:t>の選択</w:t>
            </w:r>
            <w:r w:rsidR="00C3214A">
              <w:rPr>
                <w:noProof/>
                <w:webHidden/>
              </w:rPr>
              <w:tab/>
            </w:r>
            <w:r w:rsidR="00C3214A">
              <w:rPr>
                <w:noProof/>
                <w:webHidden/>
              </w:rPr>
              <w:fldChar w:fldCharType="begin"/>
            </w:r>
            <w:r w:rsidR="00C3214A">
              <w:rPr>
                <w:noProof/>
                <w:webHidden/>
              </w:rPr>
              <w:instrText xml:space="preserve"> PAGEREF _Toc495486513 \h </w:instrText>
            </w:r>
            <w:r w:rsidR="00C3214A">
              <w:rPr>
                <w:noProof/>
                <w:webHidden/>
              </w:rPr>
            </w:r>
            <w:r w:rsidR="00C3214A">
              <w:rPr>
                <w:noProof/>
                <w:webHidden/>
              </w:rPr>
              <w:fldChar w:fldCharType="separate"/>
            </w:r>
            <w:r w:rsidR="00713FE0">
              <w:rPr>
                <w:noProof/>
                <w:webHidden/>
              </w:rPr>
              <w:t>76</w:t>
            </w:r>
            <w:r w:rsidR="00C3214A">
              <w:rPr>
                <w:noProof/>
                <w:webHidden/>
              </w:rPr>
              <w:fldChar w:fldCharType="end"/>
            </w:r>
          </w:hyperlink>
        </w:p>
        <w:p w14:paraId="4746D891" w14:textId="77777777" w:rsidR="004B78FD" w:rsidRPr="004B78FD" w:rsidRDefault="00953938" w:rsidP="004B78FD">
          <w:r>
            <w:fldChar w:fldCharType="end"/>
          </w:r>
        </w:p>
      </w:sdtContent>
    </w:sdt>
    <w:p w14:paraId="03EEFDD5" w14:textId="77777777" w:rsidR="004B78FD" w:rsidRPr="004B78FD" w:rsidRDefault="004B78FD" w:rsidP="004B78FD"/>
    <w:p w14:paraId="028C8EFA" w14:textId="77777777" w:rsidR="00837859" w:rsidRDefault="00837859">
      <w:pPr>
        <w:widowControl/>
        <w:jc w:val="left"/>
        <w:rPr>
          <w:rFonts w:ascii="Helvetica" w:eastAsia="平成角ゴシック" w:hAnsi="Helvetica"/>
          <w:sz w:val="28"/>
          <w:szCs w:val="20"/>
        </w:rPr>
      </w:pPr>
      <w:r>
        <w:br w:type="page"/>
      </w:r>
    </w:p>
    <w:p w14:paraId="6555C1F1" w14:textId="77777777" w:rsidR="00155760" w:rsidRDefault="00155760" w:rsidP="00155760">
      <w:pPr>
        <w:pStyle w:val="1"/>
      </w:pPr>
      <w:bookmarkStart w:id="0" w:name="_Toc495486431"/>
      <w:r>
        <w:rPr>
          <w:rFonts w:hint="eastAsia"/>
        </w:rPr>
        <w:lastRenderedPageBreak/>
        <w:t>概要</w:t>
      </w:r>
      <w:bookmarkEnd w:id="0"/>
    </w:p>
    <w:p w14:paraId="25FE3271" w14:textId="77777777" w:rsidR="00823198" w:rsidRDefault="001B2F19">
      <w:pPr>
        <w:widowControl/>
        <w:jc w:val="left"/>
      </w:pPr>
      <w:r>
        <w:t>このテキストでは</w:t>
      </w:r>
      <w:r w:rsidR="00155760">
        <w:t>多数室モデルの</w:t>
      </w:r>
      <w:r w:rsidR="00823198">
        <w:t>実習を行います。以下の</w:t>
      </w:r>
      <w:r w:rsidR="00823198">
        <w:t>3</w:t>
      </w:r>
      <w:r w:rsidR="00823198">
        <w:t>種類のツールを使用して、建物形状のモデリングから条件設定、計算実行までの一連の作業を行います。</w:t>
      </w:r>
    </w:p>
    <w:p w14:paraId="23E1D525" w14:textId="77777777" w:rsidR="00823198" w:rsidRPr="00823198" w:rsidRDefault="00A20034">
      <w:pPr>
        <w:widowControl/>
        <w:jc w:val="left"/>
      </w:pPr>
      <w:r>
        <w:rPr>
          <w:rFonts w:hint="eastAsia"/>
          <w:noProof/>
        </w:rPr>
        <mc:AlternateContent>
          <mc:Choice Requires="wpc">
            <w:drawing>
              <wp:inline distT="0" distB="0" distL="0" distR="0" wp14:anchorId="63DE74AC" wp14:editId="682EDAE0">
                <wp:extent cx="5400040" cy="3687445"/>
                <wp:effectExtent l="0" t="0" r="0" b="27305"/>
                <wp:docPr id="212" name="キャンバス 2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13" name="角丸四角形 213"/>
                        <wps:cNvSpPr/>
                        <wps:spPr>
                          <a:xfrm>
                            <a:off x="1195881" y="36012"/>
                            <a:ext cx="3226005" cy="1075334"/>
                          </a:xfrm>
                          <a:prstGeom prst="roundRect">
                            <a:avLst/>
                          </a:prstGeom>
                          <a:no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252EE" w14:textId="77777777" w:rsidR="004F1B32" w:rsidRPr="00A20034" w:rsidRDefault="004F1B32" w:rsidP="00A20034">
                              <w:pPr>
                                <w:jc w:val="center"/>
                                <w:rPr>
                                  <w:color w:val="548DD4" w:themeColor="text2" w:themeTint="99"/>
                                  <w:sz w:val="52"/>
                                </w:rPr>
                              </w:pPr>
                              <w:r w:rsidRPr="00A20034">
                                <w:rPr>
                                  <w:rFonts w:hint="eastAsia"/>
                                  <w:color w:val="548DD4" w:themeColor="text2" w:themeTint="99"/>
                                  <w:sz w:val="52"/>
                                </w:rPr>
                                <w:t>TRNSYS3D</w:t>
                              </w:r>
                            </w:p>
                            <w:p w14:paraId="1DD462D5" w14:textId="77777777" w:rsidR="004F1B32" w:rsidRPr="00180388" w:rsidRDefault="004F1B32" w:rsidP="00A20034">
                              <w:pPr>
                                <w:jc w:val="center"/>
                                <w:rPr>
                                  <w:color w:val="548DD4" w:themeColor="text2" w:themeTint="99"/>
                                  <w:sz w:val="28"/>
                                </w:rPr>
                              </w:pPr>
                              <w:r>
                                <w:rPr>
                                  <w:color w:val="548DD4" w:themeColor="text2" w:themeTint="99"/>
                                  <w:sz w:val="28"/>
                                </w:rPr>
                                <w:t>SketchUp</w:t>
                              </w:r>
                              <w:r>
                                <w:rPr>
                                  <w:rFonts w:hint="eastAsia"/>
                                  <w:color w:val="548DD4" w:themeColor="text2" w:themeTint="99"/>
                                  <w:sz w:val="28"/>
                                </w:rPr>
                                <w:t>+</w:t>
                              </w:r>
                              <w:r w:rsidRPr="00180388">
                                <w:rPr>
                                  <w:color w:val="548DD4" w:themeColor="text2" w:themeTint="99"/>
                                  <w:sz w:val="28"/>
                                </w:rPr>
                                <w:t>TRNSYS3D Plu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角丸四角形 468"/>
                        <wps:cNvSpPr/>
                        <wps:spPr>
                          <a:xfrm>
                            <a:off x="1195551" y="1324356"/>
                            <a:ext cx="3226005" cy="1075334"/>
                          </a:xfrm>
                          <a:prstGeom prst="roundRect">
                            <a:avLst/>
                          </a:prstGeom>
                          <a:no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28163E" w14:textId="77777777" w:rsidR="004F1B32" w:rsidRPr="00A20034" w:rsidRDefault="004F1B32" w:rsidP="00A20034">
                              <w:pPr>
                                <w:jc w:val="center"/>
                                <w:rPr>
                                  <w:color w:val="548DD4" w:themeColor="text2" w:themeTint="99"/>
                                  <w:sz w:val="36"/>
                                </w:rPr>
                              </w:pPr>
                              <w:r w:rsidRPr="00A20034">
                                <w:rPr>
                                  <w:color w:val="548DD4" w:themeColor="text2" w:themeTint="99"/>
                                  <w:sz w:val="52"/>
                                </w:rPr>
                                <w:t>TRN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 name="角丸四角形 469"/>
                        <wps:cNvSpPr/>
                        <wps:spPr>
                          <a:xfrm>
                            <a:off x="1187599" y="2612552"/>
                            <a:ext cx="3226005" cy="1075334"/>
                          </a:xfrm>
                          <a:prstGeom prst="roundRect">
                            <a:avLst/>
                          </a:prstGeom>
                          <a:no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BC09F2" w14:textId="77777777" w:rsidR="004F1B32" w:rsidRPr="00A20034" w:rsidRDefault="004F1B32" w:rsidP="00A20034">
                              <w:pPr>
                                <w:jc w:val="center"/>
                                <w:rPr>
                                  <w:color w:val="548DD4" w:themeColor="text2" w:themeTint="99"/>
                                  <w:sz w:val="36"/>
                                </w:rPr>
                              </w:pPr>
                              <w:r w:rsidRPr="00A20034">
                                <w:rPr>
                                  <w:color w:val="548DD4" w:themeColor="text2" w:themeTint="99"/>
                                  <w:sz w:val="52"/>
                                </w:rPr>
                                <w:t>Simulation Stud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直線矢印コネクタ 214"/>
                        <wps:cNvCnPr>
                          <a:stCxn id="213" idx="2"/>
                          <a:endCxn id="468" idx="0"/>
                        </wps:cNvCnPr>
                        <wps:spPr>
                          <a:xfrm flipH="1">
                            <a:off x="2808554" y="1111346"/>
                            <a:ext cx="330" cy="213010"/>
                          </a:xfrm>
                          <a:prstGeom prst="straightConnector1">
                            <a:avLst/>
                          </a:prstGeom>
                          <a:ln w="19050">
                            <a:solidFill>
                              <a:schemeClr val="tx2">
                                <a:lumMod val="60000"/>
                                <a:lumOff val="40000"/>
                              </a:schemeClr>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76" name="直線矢印コネクタ 476"/>
                        <wps:cNvCnPr>
                          <a:stCxn id="468" idx="2"/>
                          <a:endCxn id="469" idx="0"/>
                        </wps:cNvCnPr>
                        <wps:spPr>
                          <a:xfrm flipH="1">
                            <a:off x="2800602" y="2399690"/>
                            <a:ext cx="7952" cy="212862"/>
                          </a:xfrm>
                          <a:prstGeom prst="straightConnector1">
                            <a:avLst/>
                          </a:prstGeom>
                          <a:ln w="19050">
                            <a:solidFill>
                              <a:schemeClr val="tx2">
                                <a:lumMod val="60000"/>
                                <a:lumOff val="40000"/>
                              </a:schemeClr>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3DE74AC" id="キャンバス 212" o:spid="_x0000_s1026" editas="canvas" style="width:425.2pt;height:290.35pt;mso-position-horizontal-relative:char;mso-position-vertical-relative:line" coordsize="54000,36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">
                <v:shape id="_x0000_s1027" type="#_x0000_t75" style="position:absolute;width:54000;height:36874;visibility:visible;mso-wrap-style:square">
                  <v:fill o:detectmouseclick="t"/>
                  <v:path o:connecttype="none"/>
                </v:shape>
                <v:roundrect id="角丸四角形 213" o:spid="_x0000_s1028" style="position:absolute;left:11958;top:360;width:32260;height:107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" filled="f" strokecolor="#548dd4 [1951]" strokeweight="2pt">
                  <v:textbox>
                    <w:txbxContent>
                      <w:p w14:paraId="762252EE" w14:textId="77777777" w:rsidR="004F1B32" w:rsidRPr="00A20034" w:rsidRDefault="004F1B32" w:rsidP="00A20034">
                        <w:pPr>
                          <w:jc w:val="center"/>
                          <w:rPr>
                            <w:color w:val="548DD4" w:themeColor="text2" w:themeTint="99"/>
                            <w:sz w:val="52"/>
                          </w:rPr>
                        </w:pPr>
                        <w:r w:rsidRPr="00A20034">
                          <w:rPr>
                            <w:rFonts w:hint="eastAsia"/>
                            <w:color w:val="548DD4" w:themeColor="text2" w:themeTint="99"/>
                            <w:sz w:val="52"/>
                          </w:rPr>
                          <w:t>TRNSYS3D</w:t>
                        </w:r>
                      </w:p>
                      <w:p w14:paraId="1DD462D5" w14:textId="77777777" w:rsidR="004F1B32" w:rsidRPr="00180388" w:rsidRDefault="004F1B32" w:rsidP="00A20034">
                        <w:pPr>
                          <w:jc w:val="center"/>
                          <w:rPr>
                            <w:color w:val="548DD4" w:themeColor="text2" w:themeTint="99"/>
                            <w:sz w:val="28"/>
                          </w:rPr>
                        </w:pPr>
                        <w:r>
                          <w:rPr>
                            <w:color w:val="548DD4" w:themeColor="text2" w:themeTint="99"/>
                            <w:sz w:val="28"/>
                          </w:rPr>
                          <w:t>SketchUp</w:t>
                        </w:r>
                        <w:r>
                          <w:rPr>
                            <w:rFonts w:hint="eastAsia"/>
                            <w:color w:val="548DD4" w:themeColor="text2" w:themeTint="99"/>
                            <w:sz w:val="28"/>
                          </w:rPr>
                          <w:t>+</w:t>
                        </w:r>
                        <w:r w:rsidRPr="00180388">
                          <w:rPr>
                            <w:color w:val="548DD4" w:themeColor="text2" w:themeTint="99"/>
                            <w:sz w:val="28"/>
                          </w:rPr>
                          <w:t>TRNSYS3D Plugin</w:t>
                        </w:r>
                      </w:p>
                    </w:txbxContent>
                  </v:textbox>
                </v:roundrect>
                <v:roundrect id="角丸四角形 468" o:spid="_x0000_s1029" style="position:absolute;left:11955;top:13243;width:32260;height:107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" filled="f" strokecolor="#548dd4 [1951]" strokeweight="2pt">
                  <v:textbox>
                    <w:txbxContent>
                      <w:p w14:paraId="7328163E" w14:textId="77777777" w:rsidR="004F1B32" w:rsidRPr="00A20034" w:rsidRDefault="004F1B32" w:rsidP="00A20034">
                        <w:pPr>
                          <w:jc w:val="center"/>
                          <w:rPr>
                            <w:color w:val="548DD4" w:themeColor="text2" w:themeTint="99"/>
                            <w:sz w:val="36"/>
                          </w:rPr>
                        </w:pPr>
                        <w:r w:rsidRPr="00A20034">
                          <w:rPr>
                            <w:color w:val="548DD4" w:themeColor="text2" w:themeTint="99"/>
                            <w:sz w:val="52"/>
                          </w:rPr>
                          <w:t>TRNBuild</w:t>
                        </w:r>
                      </w:p>
                    </w:txbxContent>
                  </v:textbox>
                </v:roundrect>
                <v:roundrect id="角丸四角形 469" o:spid="_x0000_s1030" style="position:absolute;left:11875;top:26125;width:32261;height:107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" filled="f" strokecolor="#548dd4 [1951]" strokeweight="2pt">
                  <v:textbox>
                    <w:txbxContent>
                      <w:p w14:paraId="29BC09F2" w14:textId="77777777" w:rsidR="004F1B32" w:rsidRPr="00A20034" w:rsidRDefault="004F1B32" w:rsidP="00A20034">
                        <w:pPr>
                          <w:jc w:val="center"/>
                          <w:rPr>
                            <w:color w:val="548DD4" w:themeColor="text2" w:themeTint="99"/>
                            <w:sz w:val="36"/>
                          </w:rPr>
                        </w:pPr>
                        <w:r w:rsidRPr="00A20034">
                          <w:rPr>
                            <w:color w:val="548DD4" w:themeColor="text2" w:themeTint="99"/>
                            <w:sz w:val="52"/>
                          </w:rPr>
                          <w:t>Simulation Studio</w:t>
                        </w:r>
                      </w:p>
                    </w:txbxContent>
                  </v:textbox>
                </v:roundrect>
                <v:shapetype id="_x0000_t32" coordsize="21600,21600" o:spt="32" o:oned="t" path="m,l21600,21600e" filled="f">
                  <v:path arrowok="t" fillok="f" o:connecttype="none"/>
                  <o:lock v:ext="edit" shapetype="t"/>
                </v:shapetype>
                <v:shape id="直線矢印コネクタ 214" o:spid="_x0000_s1031" type="#_x0000_t32" style="position:absolute;left:28085;top:11113;width:3;height:2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" strokecolor="#548dd4 [1951]" strokeweight="1.5pt">
                  <v:stroke endarrow="open"/>
                </v:shape>
                <v:shape id="直線矢印コネクタ 476" o:spid="_x0000_s1032" type="#_x0000_t32" style="position:absolute;left:28006;top:23996;width:79;height:21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" strokecolor="#548dd4 [1951]" strokeweight="1.5pt">
                  <v:stroke endarrow="open"/>
                </v:shape>
                <w10:anchorlock/>
              </v:group>
            </w:pict>
          </mc:Fallback>
        </mc:AlternateContent>
      </w:r>
    </w:p>
    <w:p w14:paraId="29BAB9D8" w14:textId="77777777" w:rsidR="00823198" w:rsidRDefault="00823198" w:rsidP="006F5BC0">
      <w:pPr>
        <w:pStyle w:val="af"/>
        <w:widowControl/>
        <w:numPr>
          <w:ilvl w:val="0"/>
          <w:numId w:val="2"/>
        </w:numPr>
        <w:ind w:leftChars="0"/>
        <w:jc w:val="left"/>
      </w:pPr>
      <w:r>
        <w:t>TRNSYS3D</w:t>
      </w:r>
    </w:p>
    <w:p w14:paraId="7B785F4B" w14:textId="77777777" w:rsidR="00823198" w:rsidRDefault="00823198">
      <w:pPr>
        <w:widowControl/>
        <w:jc w:val="left"/>
      </w:pPr>
      <w:r>
        <w:t>SketchUp,TRNSYS3D Plugin</w:t>
      </w:r>
      <w:r>
        <w:t>を使用して建物形状を作成します。</w:t>
      </w:r>
    </w:p>
    <w:p w14:paraId="53ECB98E" w14:textId="77777777" w:rsidR="00823198" w:rsidRDefault="00A20034" w:rsidP="00A20034">
      <w:pPr>
        <w:widowControl/>
        <w:ind w:firstLineChars="50" w:firstLine="105"/>
        <w:jc w:val="left"/>
      </w:pPr>
      <w:r>
        <w:rPr>
          <w:noProof/>
        </w:rPr>
        <w:drawing>
          <wp:inline distT="0" distB="0" distL="0" distR="0" wp14:anchorId="688FAEE5" wp14:editId="6B357A21">
            <wp:extent cx="477078" cy="487681"/>
            <wp:effectExtent l="0" t="0" r="0" b="7620"/>
            <wp:docPr id="264" name="図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385" cy="504350"/>
                    </a:xfrm>
                    <a:prstGeom prst="rect">
                      <a:avLst/>
                    </a:prstGeom>
                  </pic:spPr>
                </pic:pic>
              </a:graphicData>
            </a:graphic>
          </wp:inline>
        </w:drawing>
      </w:r>
    </w:p>
    <w:p w14:paraId="3B97596C" w14:textId="77777777" w:rsidR="00823198" w:rsidRDefault="00823198" w:rsidP="006F5BC0">
      <w:pPr>
        <w:pStyle w:val="af"/>
        <w:widowControl/>
        <w:numPr>
          <w:ilvl w:val="0"/>
          <w:numId w:val="2"/>
        </w:numPr>
        <w:ind w:leftChars="0"/>
        <w:jc w:val="left"/>
      </w:pPr>
      <w:r>
        <w:t>TRNBuild</w:t>
      </w:r>
    </w:p>
    <w:p w14:paraId="384E6019" w14:textId="77777777" w:rsidR="00823198" w:rsidRDefault="00823198">
      <w:pPr>
        <w:widowControl/>
        <w:jc w:val="left"/>
      </w:pPr>
      <w:r>
        <w:t>TRNSYS3D</w:t>
      </w:r>
      <w:r>
        <w:t>で作成された建物形状から計算用データへの変換、壁の物性値や居住者や照明などの内部発熱の設定を行います。</w:t>
      </w:r>
    </w:p>
    <w:p w14:paraId="31C96D15" w14:textId="77777777" w:rsidR="00823198" w:rsidRDefault="00A20034">
      <w:pPr>
        <w:widowControl/>
        <w:jc w:val="left"/>
      </w:pPr>
      <w:r>
        <w:rPr>
          <w:noProof/>
        </w:rPr>
        <w:drawing>
          <wp:inline distT="0" distB="0" distL="0" distR="0" wp14:anchorId="7D9B3640" wp14:editId="467D359A">
            <wp:extent cx="675751" cy="548514"/>
            <wp:effectExtent l="0" t="0" r="0" b="4445"/>
            <wp:docPr id="244" name="図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718" t="20057" r="12189" b="22237"/>
                    <a:stretch/>
                  </pic:blipFill>
                  <pic:spPr bwMode="auto">
                    <a:xfrm>
                      <a:off x="0" y="0"/>
                      <a:ext cx="694091" cy="563401"/>
                    </a:xfrm>
                    <a:prstGeom prst="rect">
                      <a:avLst/>
                    </a:prstGeom>
                    <a:ln>
                      <a:noFill/>
                    </a:ln>
                    <a:extLst>
                      <a:ext uri="{53640926-AAD7-44D8-BBD7-CCE9431645EC}">
                        <a14:shadowObscured xmlns:a14="http://schemas.microsoft.com/office/drawing/2010/main"/>
                      </a:ext>
                    </a:extLst>
                  </pic:spPr>
                </pic:pic>
              </a:graphicData>
            </a:graphic>
          </wp:inline>
        </w:drawing>
      </w:r>
    </w:p>
    <w:p w14:paraId="176A9BD8" w14:textId="77777777" w:rsidR="00823198" w:rsidRDefault="00823198" w:rsidP="006F5BC0">
      <w:pPr>
        <w:pStyle w:val="af"/>
        <w:widowControl/>
        <w:numPr>
          <w:ilvl w:val="0"/>
          <w:numId w:val="2"/>
        </w:numPr>
        <w:ind w:leftChars="0"/>
        <w:jc w:val="left"/>
      </w:pPr>
      <w:r>
        <w:t>Simulation Studio</w:t>
      </w:r>
    </w:p>
    <w:p w14:paraId="6FE95F71" w14:textId="77777777" w:rsidR="00823198" w:rsidRDefault="00823198">
      <w:pPr>
        <w:widowControl/>
        <w:jc w:val="left"/>
      </w:pPr>
      <w:r>
        <w:t>気象データリーダー、多数室（</w:t>
      </w:r>
      <w:r>
        <w:t>Type56</w:t>
      </w:r>
      <w:r>
        <w:rPr>
          <w:rFonts w:hint="eastAsia"/>
        </w:rPr>
        <w:t>）</w:t>
      </w:r>
      <w:r>
        <w:t>、出力用のコンポーネントを配置と接続、計算の実行を行います。</w:t>
      </w:r>
    </w:p>
    <w:p w14:paraId="66FF782C" w14:textId="77777777" w:rsidR="00180388" w:rsidRDefault="00A20034" w:rsidP="00A20034">
      <w:pPr>
        <w:widowControl/>
        <w:ind w:firstLineChars="50" w:firstLine="105"/>
        <w:jc w:val="left"/>
      </w:pPr>
      <w:r>
        <w:rPr>
          <w:noProof/>
        </w:rPr>
        <w:drawing>
          <wp:inline distT="0" distB="0" distL="0" distR="0" wp14:anchorId="4C7E34A1" wp14:editId="20B5DC9B">
            <wp:extent cx="612251" cy="562157"/>
            <wp:effectExtent l="0" t="0" r="0" b="9525"/>
            <wp:docPr id="263" name="図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9071" cy="605146"/>
                    </a:xfrm>
                    <a:prstGeom prst="rect">
                      <a:avLst/>
                    </a:prstGeom>
                  </pic:spPr>
                </pic:pic>
              </a:graphicData>
            </a:graphic>
          </wp:inline>
        </w:drawing>
      </w:r>
    </w:p>
    <w:p w14:paraId="71B20F37" w14:textId="77777777" w:rsidR="00266D52" w:rsidRDefault="00C33E40" w:rsidP="00C33E40">
      <w:pPr>
        <w:pStyle w:val="1"/>
      </w:pPr>
      <w:bookmarkStart w:id="1" w:name="_Toc495486432"/>
      <w:r>
        <w:rPr>
          <w:rFonts w:hint="eastAsia"/>
        </w:rPr>
        <w:lastRenderedPageBreak/>
        <w:t>建物モデル</w:t>
      </w:r>
      <w:bookmarkEnd w:id="1"/>
    </w:p>
    <w:p w14:paraId="56FEAC03" w14:textId="77777777" w:rsidR="000A28DC" w:rsidRDefault="00E6733A" w:rsidP="000A28DC">
      <w:pPr>
        <w:pStyle w:val="10"/>
      </w:pPr>
      <w:bookmarkStart w:id="2" w:name="_Toc495486433"/>
      <w:r>
        <w:rPr>
          <w:rFonts w:hint="eastAsia"/>
        </w:rPr>
        <w:t>建物形状</w:t>
      </w:r>
      <w:bookmarkEnd w:id="2"/>
    </w:p>
    <w:p w14:paraId="0319D2D3" w14:textId="77777777" w:rsidR="00C33E40" w:rsidRDefault="001B2F19" w:rsidP="00C33E40">
      <w:r>
        <w:rPr>
          <w:rFonts w:hint="eastAsia"/>
        </w:rPr>
        <w:t>このテキストでは以下の形状の建物を使って、モデル化、設定を行います。</w:t>
      </w:r>
    </w:p>
    <w:p w14:paraId="10B99311" w14:textId="77777777" w:rsidR="00C33E40" w:rsidRDefault="00030F5F" w:rsidP="00C33E40">
      <w:r>
        <w:rPr>
          <w:noProof/>
        </w:rPr>
        <mc:AlternateContent>
          <mc:Choice Requires="wpc">
            <w:drawing>
              <wp:inline distT="0" distB="0" distL="0" distR="0" wp14:anchorId="7BDCF129" wp14:editId="661C9D57">
                <wp:extent cx="5400040" cy="3150235"/>
                <wp:effectExtent l="0" t="0" r="0" b="0"/>
                <wp:docPr id="268" name="キャンバス 26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70" name="図 270"/>
                          <pic:cNvPicPr/>
                        </pic:nvPicPr>
                        <pic:blipFill>
                          <a:blip r:embed="rId13" cstate="print"/>
                          <a:srcRect/>
                          <a:stretch>
                            <a:fillRect/>
                          </a:stretch>
                        </pic:blipFill>
                        <pic:spPr bwMode="auto">
                          <a:xfrm>
                            <a:off x="4482437" y="280424"/>
                            <a:ext cx="636905" cy="646430"/>
                          </a:xfrm>
                          <a:prstGeom prst="rect">
                            <a:avLst/>
                          </a:prstGeom>
                          <a:noFill/>
                          <a:ln w="9525">
                            <a:noFill/>
                            <a:miter lim="800000"/>
                            <a:headEnd/>
                            <a:tailEnd/>
                          </a:ln>
                        </pic:spPr>
                      </pic:pic>
                      <pic:pic xmlns:pic="http://schemas.openxmlformats.org/drawingml/2006/picture">
                        <pic:nvPicPr>
                          <pic:cNvPr id="273" name="図 273"/>
                          <pic:cNvPicPr>
                            <a:picLocks noChangeAspect="1"/>
                          </pic:cNvPicPr>
                        </pic:nvPicPr>
                        <pic:blipFill>
                          <a:blip r:embed="rId14">
                            <a:grayscl/>
                          </a:blip>
                          <a:stretch>
                            <a:fillRect/>
                          </a:stretch>
                        </pic:blipFill>
                        <pic:spPr>
                          <a:xfrm>
                            <a:off x="0" y="0"/>
                            <a:ext cx="4309184" cy="3150235"/>
                          </a:xfrm>
                          <a:prstGeom prst="rect">
                            <a:avLst/>
                          </a:prstGeom>
                        </pic:spPr>
                      </pic:pic>
                    </wpc:wpc>
                  </a:graphicData>
                </a:graphic>
              </wp:inline>
            </w:drawing>
          </mc:Choice>
          <mc:Fallback>
            <w:pict>
              <v:group w14:anchorId="0868E77D" id="キャンバス 268" o:spid="_x0000_s1026" editas="canvas" style="width:425.2pt;height:248.05pt;mso-position-horizontal-relative:char;mso-position-vertical-relative:line" coordsize="54000,31502" o:gfxdata="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">
                <v:shape id="_x0000_s1027" type="#_x0000_t75" style="position:absolute;width:54000;height:31502;visibility:visible;mso-wrap-style:square">
                  <v:fill o:detectmouseclick="t"/>
                  <v:path o:connecttype="none"/>
                </v:shape>
                <v:shape id="図 270" o:spid="_x0000_s1028" type="#_x0000_t75" style="position:absolute;left:44824;top:2804;width:6369;height:6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">
                  <v:imagedata r:id="rId17" o:title=""/>
                </v:shape>
                <v:shape id="図 273" o:spid="_x0000_s1029" type="#_x0000_t75" style="position:absolute;width:43091;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">
                  <v:imagedata r:id="rId18" o:title="" grayscale="t"/>
                  <v:path arrowok="t"/>
                </v:shape>
                <w10:anchorlock/>
              </v:group>
            </w:pict>
          </mc:Fallback>
        </mc:AlternateContent>
      </w:r>
    </w:p>
    <w:p w14:paraId="3A4B9F50" w14:textId="77777777" w:rsidR="00C33E40" w:rsidRDefault="000A28DC" w:rsidP="000A28DC">
      <w:pPr>
        <w:pStyle w:val="10"/>
      </w:pPr>
      <w:bookmarkStart w:id="3" w:name="_Toc495486434"/>
      <w:r>
        <w:rPr>
          <w:rFonts w:hint="eastAsia"/>
        </w:rPr>
        <w:t>スケジュール</w:t>
      </w:r>
      <w:bookmarkEnd w:id="3"/>
    </w:p>
    <w:tbl>
      <w:tblPr>
        <w:tblStyle w:val="14"/>
        <w:tblW w:w="8500" w:type="dxa"/>
        <w:tblLook w:val="04A0" w:firstRow="1" w:lastRow="0" w:firstColumn="1" w:lastColumn="0" w:noHBand="0" w:noVBand="1"/>
      </w:tblPr>
      <w:tblGrid>
        <w:gridCol w:w="896"/>
        <w:gridCol w:w="1367"/>
        <w:gridCol w:w="3402"/>
        <w:gridCol w:w="2835"/>
      </w:tblGrid>
      <w:tr w:rsidR="005F4D1F" w14:paraId="4F79035B" w14:textId="77777777" w:rsidTr="00C961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Pr>
          <w:p w14:paraId="022B8A05" w14:textId="77777777" w:rsidR="005F4D1F" w:rsidRDefault="005F4D1F" w:rsidP="00C33E40">
            <w:r>
              <w:rPr>
                <w:rFonts w:hint="eastAsia"/>
              </w:rPr>
              <w:t>項目</w:t>
            </w:r>
          </w:p>
        </w:tc>
        <w:tc>
          <w:tcPr>
            <w:tcW w:w="1367" w:type="dxa"/>
          </w:tcPr>
          <w:p w14:paraId="5B5AA001" w14:textId="77777777" w:rsidR="005F4D1F" w:rsidRDefault="005F4D1F" w:rsidP="00C33E40">
            <w:pPr>
              <w:cnfStyle w:val="100000000000" w:firstRow="1" w:lastRow="0" w:firstColumn="0" w:lastColumn="0" w:oddVBand="0" w:evenVBand="0" w:oddHBand="0" w:evenHBand="0" w:firstRowFirstColumn="0" w:firstRowLastColumn="0" w:lastRowFirstColumn="0" w:lastRowLastColumn="0"/>
            </w:pPr>
          </w:p>
        </w:tc>
        <w:tc>
          <w:tcPr>
            <w:tcW w:w="3402" w:type="dxa"/>
          </w:tcPr>
          <w:p w14:paraId="3EB93D6D" w14:textId="77777777" w:rsidR="005F4D1F" w:rsidRDefault="005F4D1F" w:rsidP="00C33E40">
            <w:pPr>
              <w:cnfStyle w:val="100000000000" w:firstRow="1" w:lastRow="0" w:firstColumn="0" w:lastColumn="0" w:oddVBand="0" w:evenVBand="0" w:oddHBand="0" w:evenHBand="0" w:firstRowFirstColumn="0" w:firstRowLastColumn="0" w:lastRowFirstColumn="0" w:lastRowLastColumn="0"/>
            </w:pPr>
            <w:r>
              <w:rPr>
                <w:rFonts w:hint="eastAsia"/>
              </w:rPr>
              <w:t>ROOM1</w:t>
            </w:r>
          </w:p>
        </w:tc>
        <w:tc>
          <w:tcPr>
            <w:tcW w:w="2835" w:type="dxa"/>
          </w:tcPr>
          <w:p w14:paraId="63766120" w14:textId="77777777" w:rsidR="005F4D1F" w:rsidRDefault="005F4D1F" w:rsidP="00C33E40">
            <w:pPr>
              <w:cnfStyle w:val="100000000000" w:firstRow="1" w:lastRow="0" w:firstColumn="0" w:lastColumn="0" w:oddVBand="0" w:evenVBand="0" w:oddHBand="0" w:evenHBand="0" w:firstRowFirstColumn="0" w:firstRowLastColumn="0" w:lastRowFirstColumn="0" w:lastRowLastColumn="0"/>
            </w:pPr>
            <w:r>
              <w:rPr>
                <w:rFonts w:hint="eastAsia"/>
              </w:rPr>
              <w:t>ROOM2</w:t>
            </w:r>
          </w:p>
        </w:tc>
      </w:tr>
      <w:tr w:rsidR="005F4D1F" w14:paraId="330A59AD" w14:textId="77777777" w:rsidTr="00C961B8">
        <w:tc>
          <w:tcPr>
            <w:cnfStyle w:val="001000000000" w:firstRow="0" w:lastRow="0" w:firstColumn="1" w:lastColumn="0" w:oddVBand="0" w:evenVBand="0" w:oddHBand="0" w:evenHBand="0" w:firstRowFirstColumn="0" w:firstRowLastColumn="0" w:lastRowFirstColumn="0" w:lastRowLastColumn="0"/>
            <w:tcW w:w="896" w:type="dxa"/>
            <w:vMerge w:val="restart"/>
          </w:tcPr>
          <w:p w14:paraId="7082A820" w14:textId="77777777" w:rsidR="0021095D" w:rsidRDefault="0021095D" w:rsidP="005F4D1F"/>
          <w:p w14:paraId="5F78CD4F" w14:textId="77777777" w:rsidR="005F4D1F" w:rsidRDefault="005F4D1F" w:rsidP="005F4D1F">
            <w:r>
              <w:rPr>
                <w:rFonts w:hint="eastAsia"/>
              </w:rPr>
              <w:t>在室</w:t>
            </w:r>
          </w:p>
        </w:tc>
        <w:tc>
          <w:tcPr>
            <w:tcW w:w="1367" w:type="dxa"/>
          </w:tcPr>
          <w:p w14:paraId="386928F1"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00:00-06:00</w:t>
            </w:r>
          </w:p>
        </w:tc>
        <w:tc>
          <w:tcPr>
            <w:tcW w:w="3402" w:type="dxa"/>
          </w:tcPr>
          <w:p w14:paraId="355465D7"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c>
          <w:tcPr>
            <w:tcW w:w="2835" w:type="dxa"/>
          </w:tcPr>
          <w:p w14:paraId="01D3BD1B"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p>
        </w:tc>
      </w:tr>
      <w:tr w:rsidR="005F4D1F" w14:paraId="7BD15414" w14:textId="77777777" w:rsidTr="00C961B8">
        <w:tc>
          <w:tcPr>
            <w:cnfStyle w:val="001000000000" w:firstRow="0" w:lastRow="0" w:firstColumn="1" w:lastColumn="0" w:oddVBand="0" w:evenVBand="0" w:oddHBand="0" w:evenHBand="0" w:firstRowFirstColumn="0" w:firstRowLastColumn="0" w:lastRowFirstColumn="0" w:lastRowLastColumn="0"/>
            <w:tcW w:w="896" w:type="dxa"/>
            <w:vMerge/>
          </w:tcPr>
          <w:p w14:paraId="2F1F036A" w14:textId="77777777" w:rsidR="005F4D1F" w:rsidRDefault="005F4D1F" w:rsidP="005F4D1F"/>
        </w:tc>
        <w:tc>
          <w:tcPr>
            <w:tcW w:w="1367" w:type="dxa"/>
          </w:tcPr>
          <w:p w14:paraId="53D2C183"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06:00-08:00</w:t>
            </w:r>
          </w:p>
        </w:tc>
        <w:tc>
          <w:tcPr>
            <w:tcW w:w="3402" w:type="dxa"/>
          </w:tcPr>
          <w:p w14:paraId="5756ADC8"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p>
        </w:tc>
        <w:tc>
          <w:tcPr>
            <w:tcW w:w="2835" w:type="dxa"/>
          </w:tcPr>
          <w:p w14:paraId="3355C0C7"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r>
      <w:tr w:rsidR="005F4D1F" w14:paraId="25D473CB" w14:textId="77777777" w:rsidTr="00C961B8">
        <w:tc>
          <w:tcPr>
            <w:cnfStyle w:val="001000000000" w:firstRow="0" w:lastRow="0" w:firstColumn="1" w:lastColumn="0" w:oddVBand="0" w:evenVBand="0" w:oddHBand="0" w:evenHBand="0" w:firstRowFirstColumn="0" w:firstRowLastColumn="0" w:lastRowFirstColumn="0" w:lastRowLastColumn="0"/>
            <w:tcW w:w="896" w:type="dxa"/>
            <w:vMerge/>
          </w:tcPr>
          <w:p w14:paraId="28936F8A" w14:textId="77777777" w:rsidR="005F4D1F" w:rsidRDefault="005F4D1F" w:rsidP="005F4D1F"/>
        </w:tc>
        <w:tc>
          <w:tcPr>
            <w:tcW w:w="1367" w:type="dxa"/>
          </w:tcPr>
          <w:p w14:paraId="3B2AC6BE"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08:00-18:00</w:t>
            </w:r>
          </w:p>
        </w:tc>
        <w:tc>
          <w:tcPr>
            <w:tcW w:w="3402" w:type="dxa"/>
          </w:tcPr>
          <w:p w14:paraId="7317370B"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1</w:t>
            </w:r>
            <w:r>
              <w:rPr>
                <w:rFonts w:hint="eastAsia"/>
              </w:rPr>
              <w:t>人</w:t>
            </w:r>
          </w:p>
        </w:tc>
        <w:tc>
          <w:tcPr>
            <w:tcW w:w="2835" w:type="dxa"/>
          </w:tcPr>
          <w:p w14:paraId="5CA7A0E6"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p>
        </w:tc>
      </w:tr>
      <w:tr w:rsidR="005F4D1F" w14:paraId="2ABD7884" w14:textId="77777777" w:rsidTr="00C961B8">
        <w:tc>
          <w:tcPr>
            <w:cnfStyle w:val="001000000000" w:firstRow="0" w:lastRow="0" w:firstColumn="1" w:lastColumn="0" w:oddVBand="0" w:evenVBand="0" w:oddHBand="0" w:evenHBand="0" w:firstRowFirstColumn="0" w:firstRowLastColumn="0" w:lastRowFirstColumn="0" w:lastRowLastColumn="0"/>
            <w:tcW w:w="896" w:type="dxa"/>
            <w:vMerge/>
          </w:tcPr>
          <w:p w14:paraId="626AFD39" w14:textId="77777777" w:rsidR="005F4D1F" w:rsidRDefault="005F4D1F" w:rsidP="005F4D1F"/>
        </w:tc>
        <w:tc>
          <w:tcPr>
            <w:tcW w:w="1367" w:type="dxa"/>
          </w:tcPr>
          <w:p w14:paraId="3D8162AD"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18:00-24:00</w:t>
            </w:r>
          </w:p>
        </w:tc>
        <w:tc>
          <w:tcPr>
            <w:tcW w:w="3402" w:type="dxa"/>
          </w:tcPr>
          <w:p w14:paraId="27B36110"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c>
          <w:tcPr>
            <w:tcW w:w="2835" w:type="dxa"/>
          </w:tcPr>
          <w:p w14:paraId="279F70F7"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p>
        </w:tc>
      </w:tr>
      <w:tr w:rsidR="005F4D1F" w14:paraId="2DBE3A35" w14:textId="77777777" w:rsidTr="00C961B8">
        <w:tc>
          <w:tcPr>
            <w:cnfStyle w:val="001000000000" w:firstRow="0" w:lastRow="0" w:firstColumn="1" w:lastColumn="0" w:oddVBand="0" w:evenVBand="0" w:oddHBand="0" w:evenHBand="0" w:firstRowFirstColumn="0" w:firstRowLastColumn="0" w:lastRowFirstColumn="0" w:lastRowLastColumn="0"/>
            <w:tcW w:w="2263" w:type="dxa"/>
            <w:gridSpan w:val="2"/>
          </w:tcPr>
          <w:p w14:paraId="41C5300D" w14:textId="77777777" w:rsidR="005F4D1F" w:rsidRDefault="005F4D1F" w:rsidP="005F4D1F">
            <w:r>
              <w:rPr>
                <w:rFonts w:hint="eastAsia"/>
              </w:rPr>
              <w:t>照明</w:t>
            </w:r>
          </w:p>
        </w:tc>
        <w:tc>
          <w:tcPr>
            <w:tcW w:w="3402" w:type="dxa"/>
          </w:tcPr>
          <w:p w14:paraId="44D1433B"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 xml:space="preserve">18:00-24:00 </w:t>
            </w:r>
            <w:r w:rsidR="000676EA">
              <w:rPr>
                <w:rFonts w:hint="eastAsia"/>
              </w:rPr>
              <w:t>150</w:t>
            </w:r>
            <w:r>
              <w:rPr>
                <w:rFonts w:hint="eastAsia"/>
              </w:rPr>
              <w:t>W</w:t>
            </w:r>
            <w:r>
              <w:t>(</w:t>
            </w:r>
            <w:r w:rsidR="00DC124D">
              <w:rPr>
                <w:rFonts w:hint="eastAsia"/>
              </w:rPr>
              <w:t>6</w:t>
            </w:r>
            <w:r>
              <w:t>W/</w:t>
            </w:r>
            <w:r>
              <w:rPr>
                <w:rFonts w:hint="eastAsia"/>
              </w:rPr>
              <w:t>㎡×</w:t>
            </w:r>
            <w:r>
              <w:rPr>
                <w:rFonts w:hint="eastAsia"/>
              </w:rPr>
              <w:t>25</w:t>
            </w:r>
            <w:r>
              <w:rPr>
                <w:rFonts w:hint="eastAsia"/>
              </w:rPr>
              <w:t>㎡</w:t>
            </w:r>
            <w:r>
              <w:rPr>
                <w:rFonts w:hint="eastAsia"/>
              </w:rPr>
              <w:t>)</w:t>
            </w:r>
          </w:p>
        </w:tc>
        <w:tc>
          <w:tcPr>
            <w:tcW w:w="2835" w:type="dxa"/>
          </w:tcPr>
          <w:p w14:paraId="2B0D067A"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同左</w:t>
            </w:r>
          </w:p>
        </w:tc>
      </w:tr>
      <w:tr w:rsidR="005F4D1F" w14:paraId="667DC00D" w14:textId="77777777" w:rsidTr="00C961B8">
        <w:tc>
          <w:tcPr>
            <w:cnfStyle w:val="001000000000" w:firstRow="0" w:lastRow="0" w:firstColumn="1" w:lastColumn="0" w:oddVBand="0" w:evenVBand="0" w:oddHBand="0" w:evenHBand="0" w:firstRowFirstColumn="0" w:firstRowLastColumn="0" w:lastRowFirstColumn="0" w:lastRowLastColumn="0"/>
            <w:tcW w:w="2263" w:type="dxa"/>
            <w:gridSpan w:val="2"/>
          </w:tcPr>
          <w:p w14:paraId="75CBCC75" w14:textId="77777777" w:rsidR="005F4D1F" w:rsidRDefault="005F4D1F" w:rsidP="005F4D1F">
            <w:r>
              <w:rPr>
                <w:rFonts w:hint="eastAsia"/>
              </w:rPr>
              <w:t>暖冷房</w:t>
            </w:r>
          </w:p>
        </w:tc>
        <w:tc>
          <w:tcPr>
            <w:tcW w:w="3402" w:type="dxa"/>
          </w:tcPr>
          <w:p w14:paraId="266F901A"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暖房</w:t>
            </w:r>
            <w:r>
              <w:rPr>
                <w:rFonts w:hint="eastAsia"/>
              </w:rPr>
              <w:t>:21</w:t>
            </w:r>
            <w:r>
              <w:rPr>
                <w:rFonts w:hint="eastAsia"/>
              </w:rPr>
              <w:t>℃、冷房</w:t>
            </w:r>
            <w:r>
              <w:rPr>
                <w:rFonts w:hint="eastAsia"/>
              </w:rPr>
              <w:t>:28</w:t>
            </w:r>
            <w:r>
              <w:rPr>
                <w:rFonts w:hint="eastAsia"/>
              </w:rPr>
              <w:t>℃、</w:t>
            </w:r>
            <w:r>
              <w:rPr>
                <w:rFonts w:hint="eastAsia"/>
              </w:rPr>
              <w:t>24</w:t>
            </w:r>
            <w:r>
              <w:rPr>
                <w:rFonts w:hint="eastAsia"/>
              </w:rPr>
              <w:t>時間</w:t>
            </w:r>
          </w:p>
        </w:tc>
        <w:tc>
          <w:tcPr>
            <w:tcW w:w="2835" w:type="dxa"/>
          </w:tcPr>
          <w:p w14:paraId="20F808FE" w14:textId="77777777" w:rsidR="005F4D1F" w:rsidRDefault="005F4D1F" w:rsidP="005F4D1F">
            <w:pPr>
              <w:cnfStyle w:val="000000000000" w:firstRow="0" w:lastRow="0" w:firstColumn="0" w:lastColumn="0" w:oddVBand="0" w:evenVBand="0" w:oddHBand="0" w:evenHBand="0" w:firstRowFirstColumn="0" w:firstRowLastColumn="0" w:lastRowFirstColumn="0" w:lastRowLastColumn="0"/>
            </w:pPr>
            <w:r>
              <w:rPr>
                <w:rFonts w:hint="eastAsia"/>
              </w:rPr>
              <w:t>なし</w:t>
            </w:r>
          </w:p>
        </w:tc>
      </w:tr>
    </w:tbl>
    <w:p w14:paraId="013DB361" w14:textId="77777777" w:rsidR="005F61DD" w:rsidRDefault="005F61DD" w:rsidP="005F61DD">
      <w:pPr>
        <w:pStyle w:val="10"/>
      </w:pPr>
      <w:bookmarkStart w:id="4" w:name="_Toc495486435"/>
      <w:r>
        <w:rPr>
          <w:rFonts w:hint="eastAsia"/>
        </w:rPr>
        <w:t>その他条件</w:t>
      </w:r>
      <w:bookmarkEnd w:id="4"/>
    </w:p>
    <w:tbl>
      <w:tblPr>
        <w:tblStyle w:val="14"/>
        <w:tblW w:w="8500" w:type="dxa"/>
        <w:tblLook w:val="04A0" w:firstRow="1" w:lastRow="0" w:firstColumn="1" w:lastColumn="0" w:noHBand="0" w:noVBand="1"/>
      </w:tblPr>
      <w:tblGrid>
        <w:gridCol w:w="2263"/>
        <w:gridCol w:w="3402"/>
        <w:gridCol w:w="2835"/>
      </w:tblGrid>
      <w:tr w:rsidR="005F61DD" w14:paraId="2C4D959D" w14:textId="77777777" w:rsidTr="00C961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173EFF" w14:textId="77777777" w:rsidR="005F61DD" w:rsidRDefault="00391660" w:rsidP="005F61DD">
            <w:r>
              <w:rPr>
                <w:rFonts w:hint="eastAsia"/>
                <w:lang w:val="de-DE"/>
              </w:rPr>
              <w:t>項目</w:t>
            </w:r>
          </w:p>
        </w:tc>
        <w:tc>
          <w:tcPr>
            <w:tcW w:w="3402" w:type="dxa"/>
          </w:tcPr>
          <w:p w14:paraId="11D87D4E" w14:textId="77777777" w:rsidR="005F61DD" w:rsidRDefault="005F61DD" w:rsidP="005F61DD">
            <w:pPr>
              <w:cnfStyle w:val="100000000000" w:firstRow="1" w:lastRow="0" w:firstColumn="0" w:lastColumn="0" w:oddVBand="0" w:evenVBand="0" w:oddHBand="0" w:evenHBand="0" w:firstRowFirstColumn="0" w:firstRowLastColumn="0" w:lastRowFirstColumn="0" w:lastRowLastColumn="0"/>
            </w:pPr>
            <w:r>
              <w:rPr>
                <w:rFonts w:hint="eastAsia"/>
              </w:rPr>
              <w:t>ROOM1</w:t>
            </w:r>
          </w:p>
        </w:tc>
        <w:tc>
          <w:tcPr>
            <w:tcW w:w="2835" w:type="dxa"/>
          </w:tcPr>
          <w:p w14:paraId="394BCEE9" w14:textId="77777777" w:rsidR="005F61DD" w:rsidRDefault="005F61DD" w:rsidP="005F61DD">
            <w:pPr>
              <w:cnfStyle w:val="100000000000" w:firstRow="1" w:lastRow="0" w:firstColumn="0" w:lastColumn="0" w:oddVBand="0" w:evenVBand="0" w:oddHBand="0" w:evenHBand="0" w:firstRowFirstColumn="0" w:firstRowLastColumn="0" w:lastRowFirstColumn="0" w:lastRowLastColumn="0"/>
            </w:pPr>
            <w:r>
              <w:rPr>
                <w:rFonts w:hint="eastAsia"/>
              </w:rPr>
              <w:t>ROOM2</w:t>
            </w:r>
          </w:p>
        </w:tc>
      </w:tr>
      <w:tr w:rsidR="005F61DD" w14:paraId="0380A2F4" w14:textId="77777777" w:rsidTr="00C961B8">
        <w:tc>
          <w:tcPr>
            <w:cnfStyle w:val="001000000000" w:firstRow="0" w:lastRow="0" w:firstColumn="1" w:lastColumn="0" w:oddVBand="0" w:evenVBand="0" w:oddHBand="0" w:evenHBand="0" w:firstRowFirstColumn="0" w:firstRowLastColumn="0" w:lastRowFirstColumn="0" w:lastRowLastColumn="0"/>
            <w:tcW w:w="2263" w:type="dxa"/>
          </w:tcPr>
          <w:p w14:paraId="37718120" w14:textId="77777777" w:rsidR="005F61DD" w:rsidRDefault="005F4D1F" w:rsidP="005F61DD">
            <w:r>
              <w:rPr>
                <w:rFonts w:hint="eastAsia"/>
              </w:rPr>
              <w:t>地盤境界</w:t>
            </w:r>
            <w:r w:rsidR="005F61DD">
              <w:rPr>
                <w:rFonts w:hint="eastAsia"/>
              </w:rPr>
              <w:t>温度</w:t>
            </w:r>
          </w:p>
        </w:tc>
        <w:tc>
          <w:tcPr>
            <w:tcW w:w="3402" w:type="dxa"/>
          </w:tcPr>
          <w:p w14:paraId="18738158" w14:textId="77777777" w:rsidR="005F61DD" w:rsidRDefault="005F61DD" w:rsidP="005F61DD">
            <w:pPr>
              <w:cnfStyle w:val="000000000000" w:firstRow="0" w:lastRow="0" w:firstColumn="0" w:lastColumn="0" w:oddVBand="0" w:evenVBand="0" w:oddHBand="0" w:evenHBand="0" w:firstRowFirstColumn="0" w:firstRowLastColumn="0" w:lastRowFirstColumn="0" w:lastRowLastColumn="0"/>
            </w:pPr>
            <w:r>
              <w:rPr>
                <w:rFonts w:hint="eastAsia"/>
              </w:rPr>
              <w:t>10</w:t>
            </w:r>
            <w:r>
              <w:rPr>
                <w:rFonts w:hint="eastAsia"/>
              </w:rPr>
              <w:t>℃</w:t>
            </w:r>
          </w:p>
        </w:tc>
        <w:tc>
          <w:tcPr>
            <w:tcW w:w="2835" w:type="dxa"/>
          </w:tcPr>
          <w:p w14:paraId="2235C2D8" w14:textId="77777777" w:rsidR="005F61DD" w:rsidRDefault="005F61DD" w:rsidP="005F61DD">
            <w:pPr>
              <w:cnfStyle w:val="000000000000" w:firstRow="0" w:lastRow="0" w:firstColumn="0" w:lastColumn="0" w:oddVBand="0" w:evenVBand="0" w:oddHBand="0" w:evenHBand="0" w:firstRowFirstColumn="0" w:firstRowLastColumn="0" w:lastRowFirstColumn="0" w:lastRowLastColumn="0"/>
            </w:pPr>
            <w:r>
              <w:rPr>
                <w:rFonts w:hint="eastAsia"/>
              </w:rPr>
              <w:t>10</w:t>
            </w:r>
            <w:r>
              <w:rPr>
                <w:rFonts w:hint="eastAsia"/>
              </w:rPr>
              <w:t>℃</w:t>
            </w:r>
          </w:p>
        </w:tc>
      </w:tr>
      <w:tr w:rsidR="005F61DD" w14:paraId="4EB7338D" w14:textId="77777777" w:rsidTr="00C961B8">
        <w:tc>
          <w:tcPr>
            <w:cnfStyle w:val="001000000000" w:firstRow="0" w:lastRow="0" w:firstColumn="1" w:lastColumn="0" w:oddVBand="0" w:evenVBand="0" w:oddHBand="0" w:evenHBand="0" w:firstRowFirstColumn="0" w:firstRowLastColumn="0" w:lastRowFirstColumn="0" w:lastRowLastColumn="0"/>
            <w:tcW w:w="2263" w:type="dxa"/>
          </w:tcPr>
          <w:p w14:paraId="78F80CE1" w14:textId="77777777" w:rsidR="005F61DD" w:rsidRDefault="005F61DD" w:rsidP="005F61DD">
            <w:r>
              <w:rPr>
                <w:rFonts w:hint="eastAsia"/>
              </w:rPr>
              <w:t>庇</w:t>
            </w:r>
          </w:p>
        </w:tc>
        <w:tc>
          <w:tcPr>
            <w:tcW w:w="3402" w:type="dxa"/>
          </w:tcPr>
          <w:p w14:paraId="5F131450" w14:textId="77777777" w:rsidR="005F61DD" w:rsidRDefault="005F61DD" w:rsidP="005F61DD">
            <w:pPr>
              <w:cnfStyle w:val="000000000000" w:firstRow="0" w:lastRow="0" w:firstColumn="0" w:lastColumn="0" w:oddVBand="0" w:evenVBand="0" w:oddHBand="0" w:evenHBand="0" w:firstRowFirstColumn="0" w:firstRowLastColumn="0" w:lastRowFirstColumn="0" w:lastRowLastColumn="0"/>
            </w:pPr>
            <w:r>
              <w:rPr>
                <w:rFonts w:hint="eastAsia"/>
              </w:rPr>
              <w:t>なし</w:t>
            </w:r>
          </w:p>
        </w:tc>
        <w:tc>
          <w:tcPr>
            <w:tcW w:w="2835" w:type="dxa"/>
          </w:tcPr>
          <w:p w14:paraId="79FF3593" w14:textId="77777777" w:rsidR="005F61DD" w:rsidRDefault="005F61DD" w:rsidP="005F61DD">
            <w:pPr>
              <w:cnfStyle w:val="000000000000" w:firstRow="0" w:lastRow="0" w:firstColumn="0" w:lastColumn="0" w:oddVBand="0" w:evenVBand="0" w:oddHBand="0" w:evenHBand="0" w:firstRowFirstColumn="0" w:firstRowLastColumn="0" w:lastRowFirstColumn="0" w:lastRowLastColumn="0"/>
            </w:pPr>
            <w:r>
              <w:rPr>
                <w:rFonts w:hint="eastAsia"/>
              </w:rPr>
              <w:t>水平庇あり</w:t>
            </w:r>
          </w:p>
        </w:tc>
      </w:tr>
      <w:tr w:rsidR="008A55B3" w14:paraId="4B192BF5" w14:textId="77777777" w:rsidTr="00C961B8">
        <w:tc>
          <w:tcPr>
            <w:cnfStyle w:val="001000000000" w:firstRow="0" w:lastRow="0" w:firstColumn="1" w:lastColumn="0" w:oddVBand="0" w:evenVBand="0" w:oddHBand="0" w:evenHBand="0" w:firstRowFirstColumn="0" w:firstRowLastColumn="0" w:lastRowFirstColumn="0" w:lastRowLastColumn="0"/>
            <w:tcW w:w="2263" w:type="dxa"/>
          </w:tcPr>
          <w:p w14:paraId="65417878" w14:textId="77777777" w:rsidR="008A55B3" w:rsidRDefault="008A55B3" w:rsidP="005F61DD">
            <w:r>
              <w:rPr>
                <w:rFonts w:hint="eastAsia"/>
              </w:rPr>
              <w:t>出力</w:t>
            </w:r>
            <w:r w:rsidR="00882622">
              <w:rPr>
                <w:rFonts w:hint="eastAsia"/>
              </w:rPr>
              <w:t>項目</w:t>
            </w:r>
          </w:p>
        </w:tc>
        <w:tc>
          <w:tcPr>
            <w:tcW w:w="3402" w:type="dxa"/>
          </w:tcPr>
          <w:p w14:paraId="1BB7820A" w14:textId="77777777" w:rsidR="008A55B3" w:rsidRDefault="008A55B3" w:rsidP="005F61DD">
            <w:pPr>
              <w:cnfStyle w:val="000000000000" w:firstRow="0" w:lastRow="0" w:firstColumn="0" w:lastColumn="0" w:oddVBand="0" w:evenVBand="0" w:oddHBand="0" w:evenHBand="0" w:firstRowFirstColumn="0" w:firstRowLastColumn="0" w:lastRowFirstColumn="0" w:lastRowLastColumn="0"/>
            </w:pPr>
            <w:r>
              <w:rPr>
                <w:rFonts w:hint="eastAsia"/>
              </w:rPr>
              <w:t>室温、顕熱負荷</w:t>
            </w:r>
          </w:p>
        </w:tc>
        <w:tc>
          <w:tcPr>
            <w:tcW w:w="2835" w:type="dxa"/>
          </w:tcPr>
          <w:p w14:paraId="6A04896E" w14:textId="77777777" w:rsidR="008A55B3" w:rsidRDefault="00882622" w:rsidP="005F61DD">
            <w:pPr>
              <w:cnfStyle w:val="000000000000" w:firstRow="0" w:lastRow="0" w:firstColumn="0" w:lastColumn="0" w:oddVBand="0" w:evenVBand="0" w:oddHBand="0" w:evenHBand="0" w:firstRowFirstColumn="0" w:firstRowLastColumn="0" w:lastRowFirstColumn="0" w:lastRowLastColumn="0"/>
            </w:pPr>
            <w:r>
              <w:rPr>
                <w:rFonts w:hint="eastAsia"/>
              </w:rPr>
              <w:t>同左</w:t>
            </w:r>
          </w:p>
        </w:tc>
      </w:tr>
    </w:tbl>
    <w:p w14:paraId="1FB83E88" w14:textId="77777777" w:rsidR="005728AA" w:rsidRDefault="005728AA" w:rsidP="00C33E40"/>
    <w:p w14:paraId="7A43A9CA" w14:textId="77777777" w:rsidR="005F61DD" w:rsidRDefault="005F61DD" w:rsidP="00C33E40">
      <w:r>
        <w:rPr>
          <w:rFonts w:hint="eastAsia"/>
        </w:rPr>
        <w:t>記載されていない条件については既定値（デフォルト値）を使用します。</w:t>
      </w:r>
    </w:p>
    <w:p w14:paraId="10D5A80A" w14:textId="77777777" w:rsidR="00823198" w:rsidRDefault="00823198" w:rsidP="00823198">
      <w:pPr>
        <w:pStyle w:val="1"/>
      </w:pPr>
      <w:bookmarkStart w:id="5" w:name="_Toc495486436"/>
      <w:r>
        <w:lastRenderedPageBreak/>
        <w:t>TRNSYS3D Plugin</w:t>
      </w:r>
      <w:bookmarkEnd w:id="5"/>
    </w:p>
    <w:p w14:paraId="6F9C52A2" w14:textId="77777777" w:rsidR="00823198" w:rsidRDefault="00823198" w:rsidP="00823198">
      <w:pPr>
        <w:pStyle w:val="10"/>
      </w:pPr>
      <w:bookmarkStart w:id="6" w:name="_Toc495486437"/>
      <w:r>
        <w:rPr>
          <w:rFonts w:hint="eastAsia"/>
        </w:rPr>
        <w:t>TRNSYS3D</w:t>
      </w:r>
      <w:r>
        <w:rPr>
          <w:rFonts w:hint="eastAsia"/>
        </w:rPr>
        <w:t>のセットアップ</w:t>
      </w:r>
      <w:bookmarkEnd w:id="6"/>
    </w:p>
    <w:p w14:paraId="5B1B0A3C" w14:textId="77777777" w:rsidR="00823198" w:rsidRDefault="00823198">
      <w:pPr>
        <w:widowControl/>
        <w:jc w:val="left"/>
      </w:pPr>
      <w:r>
        <w:rPr>
          <w:rFonts w:hint="eastAsia"/>
        </w:rPr>
        <w:t>SketchUp</w:t>
      </w:r>
      <w:r>
        <w:rPr>
          <w:rFonts w:hint="eastAsia"/>
        </w:rPr>
        <w:t>と専用のプラグイン（</w:t>
      </w:r>
      <w:r>
        <w:rPr>
          <w:rFonts w:hint="eastAsia"/>
        </w:rPr>
        <w:t>TRNSYS3D</w:t>
      </w:r>
      <w:r>
        <w:t xml:space="preserve"> Plugin</w:t>
      </w:r>
      <w:r>
        <w:rPr>
          <w:rFonts w:hint="eastAsia"/>
        </w:rPr>
        <w:t>）</w:t>
      </w:r>
      <w:r>
        <w:t>を使用してモデリングを行います。</w:t>
      </w:r>
    </w:p>
    <w:p w14:paraId="37648387" w14:textId="77777777" w:rsidR="00823198" w:rsidRDefault="00823198">
      <w:pPr>
        <w:widowControl/>
        <w:jc w:val="left"/>
      </w:pPr>
      <w:r>
        <w:t>SketchUp</w:t>
      </w:r>
      <w:r>
        <w:t>をインストールした後、</w:t>
      </w:r>
      <w:r w:rsidR="0021095D">
        <w:rPr>
          <w:rFonts w:hint="eastAsia"/>
        </w:rPr>
        <w:t>「</w:t>
      </w:r>
      <w:r w:rsidRPr="00823198">
        <w:t>C:\Trnsys</w:t>
      </w:r>
      <w:r w:rsidR="00AF7E8B">
        <w:t>18</w:t>
      </w:r>
      <w:r w:rsidRPr="00823198">
        <w:t>\Tools</w:t>
      </w:r>
      <w:r w:rsidR="0021095D">
        <w:rPr>
          <w:rFonts w:hint="eastAsia"/>
        </w:rPr>
        <w:t>」フォルダのインストーラー（</w:t>
      </w:r>
      <w:r w:rsidR="0021095D">
        <w:rPr>
          <w:rFonts w:hint="eastAsia"/>
        </w:rPr>
        <w:t>T3d</w:t>
      </w:r>
      <w:r w:rsidR="0021095D">
        <w:t>_setup.exe</w:t>
      </w:r>
      <w:r w:rsidR="0021095D">
        <w:rPr>
          <w:rFonts w:hint="eastAsia"/>
        </w:rPr>
        <w:t>）を起動して</w:t>
      </w:r>
      <w:r>
        <w:t>プラグインのインストールを行ってください。</w:t>
      </w:r>
    </w:p>
    <w:p w14:paraId="2616A2D1" w14:textId="77777777" w:rsidR="0021095D" w:rsidRDefault="0021095D">
      <w:pPr>
        <w:widowControl/>
        <w:jc w:val="left"/>
      </w:pPr>
      <w:r>
        <w:rPr>
          <w:noProof/>
        </w:rPr>
        <mc:AlternateContent>
          <mc:Choice Requires="wpc">
            <w:drawing>
              <wp:inline distT="0" distB="0" distL="0" distR="0" wp14:anchorId="72CCFEB9" wp14:editId="3D550388">
                <wp:extent cx="5400040" cy="3061013"/>
                <wp:effectExtent l="0" t="0" r="0" b="6350"/>
                <wp:docPr id="114" name="キャンバス 1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5" name="図 195"/>
                          <pic:cNvPicPr>
                            <a:picLocks noChangeAspect="1"/>
                          </pic:cNvPicPr>
                        </pic:nvPicPr>
                        <pic:blipFill>
                          <a:blip r:embed="rId19"/>
                          <a:stretch>
                            <a:fillRect/>
                          </a:stretch>
                        </pic:blipFill>
                        <pic:spPr>
                          <a:xfrm>
                            <a:off x="0" y="0"/>
                            <a:ext cx="5400040" cy="3025364"/>
                          </a:xfrm>
                          <a:prstGeom prst="rect">
                            <a:avLst/>
                          </a:prstGeom>
                        </pic:spPr>
                      </pic:pic>
                      <wps:wsp>
                        <wps:cNvPr id="568" name="角丸四角形 258"/>
                        <wps:cNvSpPr/>
                        <wps:spPr>
                          <a:xfrm>
                            <a:off x="1217330" y="2132215"/>
                            <a:ext cx="852693" cy="229517"/>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9" name="角丸四角形 258"/>
                        <wps:cNvSpPr/>
                        <wps:spPr>
                          <a:xfrm>
                            <a:off x="673178" y="1027082"/>
                            <a:ext cx="2159780" cy="229517"/>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FBBBBE2" id="キャンバス 114" o:spid="_x0000_s1026" editas="canvas" style="width:425.2pt;height:241pt;mso-position-horizontal-relative:char;mso-position-vertical-relative:line" coordsize="54000,30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">
                <v:shape id="_x0000_s1027" type="#_x0000_t75" style="position:absolute;width:54000;height:30607;visibility:visible;mso-wrap-style:square">
                  <v:fill o:detectmouseclick="t"/>
                  <v:path o:connecttype="none"/>
                </v:shape>
                <v:shape id="図 195" o:spid="_x0000_s1028" type="#_x0000_t75" style="position:absolute;width:54000;height:30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">
                  <v:imagedata r:id="rId20" o:title=""/>
                  <v:path arrowok="t"/>
                </v:shape>
                <v:roundrect id="角丸四角形 258" o:spid="_x0000_s1029" style="position:absolute;left:12173;top:21322;width:8527;height:22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" filled="f" strokecolor="red" strokeweight="2pt"/>
                <v:roundrect id="角丸四角形 258" o:spid="_x0000_s1030" style="position:absolute;left:6731;top:10270;width:21598;height:22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" filled="f" strokecolor="red" strokeweight="2pt"/>
                <w10:anchorlock/>
              </v:group>
            </w:pict>
          </mc:Fallback>
        </mc:AlternateContent>
      </w:r>
    </w:p>
    <w:p w14:paraId="4D70FE6C" w14:textId="77777777" w:rsidR="0021095D" w:rsidRDefault="009D3442">
      <w:pPr>
        <w:widowControl/>
        <w:jc w:val="left"/>
      </w:pPr>
      <w:r>
        <w:rPr>
          <w:rFonts w:hint="eastAsia"/>
        </w:rPr>
        <w:t>インストールの途中で</w:t>
      </w:r>
      <w:r w:rsidR="005B7724">
        <w:t>SketchUp</w:t>
      </w:r>
      <w:r w:rsidR="005B7724">
        <w:t>のバージョン</w:t>
      </w:r>
      <w:r w:rsidR="0021095D">
        <w:rPr>
          <w:rFonts w:hint="eastAsia"/>
        </w:rPr>
        <w:t>を選択する画面が表示されます。この画面では使用される</w:t>
      </w:r>
      <w:r w:rsidR="0021095D">
        <w:rPr>
          <w:rFonts w:hint="eastAsia"/>
        </w:rPr>
        <w:t>SketchUp</w:t>
      </w:r>
      <w:r w:rsidR="0021095D">
        <w:rPr>
          <w:rFonts w:hint="eastAsia"/>
        </w:rPr>
        <w:t>を選択してインストールを進めて下さい。</w:t>
      </w:r>
    </w:p>
    <w:p w14:paraId="02DD4E8E" w14:textId="77777777" w:rsidR="009D3442" w:rsidRDefault="0021095D" w:rsidP="0021095D">
      <w:pPr>
        <w:keepNext/>
        <w:widowControl/>
        <w:jc w:val="left"/>
      </w:pPr>
      <w:r>
        <w:rPr>
          <w:rFonts w:hint="eastAsia"/>
          <w:noProof/>
        </w:rPr>
        <mc:AlternateContent>
          <mc:Choice Requires="wpc">
            <w:drawing>
              <wp:inline distT="0" distB="0" distL="0" distR="0" wp14:anchorId="017549DC" wp14:editId="0B9F1B0C">
                <wp:extent cx="5400040" cy="3150235"/>
                <wp:effectExtent l="0" t="0" r="0" b="0"/>
                <wp:docPr id="423" name="キャンバス 4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26" name="図 426"/>
                          <pic:cNvPicPr>
                            <a:picLocks noChangeAspect="1"/>
                          </pic:cNvPicPr>
                        </pic:nvPicPr>
                        <pic:blipFill>
                          <a:blip r:embed="rId21"/>
                          <a:stretch>
                            <a:fillRect/>
                          </a:stretch>
                        </pic:blipFill>
                        <pic:spPr>
                          <a:xfrm>
                            <a:off x="605861" y="0"/>
                            <a:ext cx="4266072" cy="3150235"/>
                          </a:xfrm>
                          <a:prstGeom prst="rect">
                            <a:avLst/>
                          </a:prstGeom>
                        </pic:spPr>
                      </pic:pic>
                      <wps:wsp>
                        <wps:cNvPr id="571" name="角丸四角形 258"/>
                        <wps:cNvSpPr/>
                        <wps:spPr>
                          <a:xfrm>
                            <a:off x="2603441" y="1868555"/>
                            <a:ext cx="852170" cy="22923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951752B" id="キャンバス 423"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">
                <v:shape id="_x0000_s1027" type="#_x0000_t75" style="position:absolute;width:54000;height:31502;visibility:visible;mso-wrap-style:square">
                  <v:fill o:detectmouseclick="t"/>
                  <v:path o:connecttype="none"/>
                </v:shape>
                <v:shape id="図 426" o:spid="_x0000_s1028" type="#_x0000_t75" style="position:absolute;left:6058;width:42661;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">
                  <v:imagedata r:id="rId22" o:title=""/>
                  <v:path arrowok="t"/>
                </v:shape>
                <v:roundrect id="角丸四角形 258" o:spid="_x0000_s1029" style="position:absolute;left:26034;top:18685;width:8522;height:22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" filled="f" strokecolor="red" strokeweight="2pt"/>
                <w10:anchorlock/>
              </v:group>
            </w:pict>
          </mc:Fallback>
        </mc:AlternateContent>
      </w:r>
    </w:p>
    <w:p w14:paraId="7F1B3E7A" w14:textId="77777777" w:rsidR="009D3442" w:rsidRDefault="009D3442">
      <w:pPr>
        <w:widowControl/>
        <w:jc w:val="left"/>
      </w:pPr>
      <w:r>
        <w:br w:type="page"/>
      </w:r>
    </w:p>
    <w:p w14:paraId="5338C48F" w14:textId="77777777" w:rsidR="0001731D" w:rsidRDefault="0001731D" w:rsidP="000A34A6">
      <w:pPr>
        <w:pStyle w:val="10"/>
        <w:rPr>
          <w:rFonts w:ascii="Cambria Math" w:hAnsi="Cambria Math" w:cs="Cambria Math"/>
        </w:rPr>
      </w:pPr>
      <w:bookmarkStart w:id="7" w:name="_Toc495486438"/>
      <w:r>
        <w:lastRenderedPageBreak/>
        <w:t>SketchUp</w:t>
      </w:r>
      <w:r>
        <w:t>の</w:t>
      </w:r>
      <w:r>
        <w:rPr>
          <w:rFonts w:ascii="Cambria Math" w:hAnsi="Cambria Math" w:cs="Cambria Math"/>
        </w:rPr>
        <w:t>起動</w:t>
      </w:r>
      <w:bookmarkEnd w:id="7"/>
    </w:p>
    <w:p w14:paraId="43D984A1" w14:textId="77777777" w:rsidR="0001731D" w:rsidRDefault="00910B22">
      <w:pPr>
        <w:widowControl/>
        <w:jc w:val="left"/>
        <w:rPr>
          <w:rFonts w:ascii="Cambria Math" w:hAnsi="Cambria Math" w:cs="Cambria Math"/>
        </w:rPr>
      </w:pPr>
      <w:r>
        <w:rPr>
          <w:rFonts w:ascii="Cambria Math" w:hAnsi="Cambria Math" w:cs="Cambria Math"/>
        </w:rPr>
        <w:t>[</w:t>
      </w:r>
      <w:r>
        <w:rPr>
          <w:rFonts w:ascii="Cambria Math" w:hAnsi="Cambria Math" w:cs="Cambria Math" w:hint="eastAsia"/>
        </w:rPr>
        <w:t>スタート</w:t>
      </w:r>
      <w:r>
        <w:rPr>
          <w:rFonts w:ascii="Cambria Math" w:hAnsi="Cambria Math" w:cs="Cambria Math"/>
        </w:rPr>
        <w:t>]</w:t>
      </w:r>
      <w:r>
        <w:rPr>
          <w:rFonts w:ascii="Cambria Math" w:hAnsi="Cambria Math" w:cs="Cambria Math" w:hint="eastAsia"/>
        </w:rPr>
        <w:t>メニュー</w:t>
      </w:r>
      <w:r w:rsidR="00E96595">
        <w:rPr>
          <w:rFonts w:ascii="Cambria Math" w:hAnsi="Cambria Math" w:cs="Cambria Math" w:hint="eastAsia"/>
        </w:rPr>
        <w:t>から</w:t>
      </w:r>
      <w:r>
        <w:rPr>
          <w:rFonts w:ascii="Cambria Math" w:hAnsi="Cambria Math" w:cs="Cambria Math" w:hint="eastAsia"/>
        </w:rPr>
        <w:t>[</w:t>
      </w:r>
      <w:proofErr w:type="spellStart"/>
      <w:r>
        <w:rPr>
          <w:rFonts w:ascii="Cambria Math" w:hAnsi="Cambria Math" w:cs="Cambria Math" w:hint="eastAsia"/>
        </w:rPr>
        <w:t>SkechUp</w:t>
      </w:r>
      <w:proofErr w:type="spellEnd"/>
      <w:r>
        <w:rPr>
          <w:rFonts w:ascii="Cambria Math" w:hAnsi="Cambria Math" w:cs="Cambria Math"/>
        </w:rPr>
        <w:t xml:space="preserve"> 2016</w:t>
      </w:r>
      <w:r>
        <w:rPr>
          <w:rFonts w:ascii="Cambria Math" w:hAnsi="Cambria Math" w:cs="Cambria Math" w:hint="eastAsia"/>
        </w:rPr>
        <w:t>]</w:t>
      </w:r>
      <w:r>
        <w:rPr>
          <w:rFonts w:ascii="Cambria Math" w:hAnsi="Cambria Math" w:cs="Cambria Math" w:hint="eastAsia"/>
        </w:rPr>
        <w:t>を選んで、</w:t>
      </w:r>
      <w:r w:rsidR="00E96595">
        <w:rPr>
          <w:rFonts w:ascii="Cambria Math" w:hAnsi="Cambria Math" w:cs="Cambria Math"/>
          <w:noProof/>
        </w:rPr>
        <w:drawing>
          <wp:inline distT="0" distB="0" distL="0" distR="0" wp14:anchorId="71DD4F95" wp14:editId="5243039F">
            <wp:extent cx="156646" cy="160620"/>
            <wp:effectExtent l="0" t="0" r="0"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7020" cy="171257"/>
                    </a:xfrm>
                    <a:prstGeom prst="rect">
                      <a:avLst/>
                    </a:prstGeom>
                    <a:noFill/>
                    <a:ln>
                      <a:noFill/>
                    </a:ln>
                  </pic:spPr>
                </pic:pic>
              </a:graphicData>
            </a:graphic>
          </wp:inline>
        </w:drawing>
      </w:r>
      <w:r>
        <w:rPr>
          <w:rFonts w:ascii="Cambria Math" w:hAnsi="Cambria Math" w:cs="Cambria Math" w:hint="eastAsia"/>
        </w:rPr>
        <w:t>SketchUp</w:t>
      </w:r>
      <w:r>
        <w:rPr>
          <w:rFonts w:ascii="Cambria Math" w:hAnsi="Cambria Math" w:cs="Cambria Math" w:hint="eastAsia"/>
        </w:rPr>
        <w:t>を起動します。</w:t>
      </w:r>
      <w:r w:rsidR="000A34A6">
        <w:rPr>
          <w:rFonts w:ascii="Cambria Math" w:hAnsi="Cambria Math" w:cs="Cambria Math"/>
        </w:rPr>
        <w:t>起動時に</w:t>
      </w:r>
      <w:r w:rsidR="009E6E2F">
        <w:rPr>
          <w:rFonts w:ascii="Cambria Math" w:hAnsi="Cambria Math" w:cs="Cambria Math" w:hint="eastAsia"/>
        </w:rPr>
        <w:t>表示される画面では、</w:t>
      </w:r>
      <w:r w:rsidR="0001731D">
        <w:rPr>
          <w:rFonts w:ascii="Cambria Math" w:hAnsi="Cambria Math" w:cs="Cambria Math"/>
        </w:rPr>
        <w:t>テンプレート</w:t>
      </w:r>
      <w:r w:rsidR="009E6E2F">
        <w:rPr>
          <w:rFonts w:ascii="Cambria Math" w:hAnsi="Cambria Math" w:cs="Cambria Math" w:hint="eastAsia"/>
        </w:rPr>
        <w:t>から</w:t>
      </w:r>
      <w:r w:rsidR="0001731D">
        <w:rPr>
          <w:rFonts w:ascii="Cambria Math" w:hAnsi="Cambria Math" w:cs="Cambria Math"/>
        </w:rPr>
        <w:t>「</w:t>
      </w:r>
      <w:r w:rsidR="0001731D" w:rsidRPr="0098499B">
        <w:rPr>
          <w:rFonts w:ascii="Cambria Math" w:hAnsi="Cambria Math" w:cs="Cambria Math"/>
          <w:b/>
        </w:rPr>
        <w:t>建築デザイン</w:t>
      </w:r>
      <w:r w:rsidR="0026228F" w:rsidRPr="0098499B">
        <w:rPr>
          <w:rFonts w:ascii="Cambria Math" w:hAnsi="Cambria Math" w:cs="Cambria Math" w:hint="eastAsia"/>
          <w:b/>
        </w:rPr>
        <w:t>―</w:t>
      </w:r>
      <w:r w:rsidR="000A34A6" w:rsidRPr="0098499B">
        <w:rPr>
          <w:rFonts w:ascii="Cambria Math" w:hAnsi="Cambria Math" w:cs="Cambria Math"/>
          <w:b/>
        </w:rPr>
        <w:t>メートル</w:t>
      </w:r>
      <w:r w:rsidR="000A34A6">
        <w:rPr>
          <w:rFonts w:ascii="Cambria Math" w:hAnsi="Cambria Math" w:cs="Cambria Math"/>
        </w:rPr>
        <w:t>」を選択してください。</w:t>
      </w:r>
    </w:p>
    <w:p w14:paraId="0AC1F6CC" w14:textId="77777777" w:rsidR="0001731D" w:rsidRDefault="0001731D">
      <w:pPr>
        <w:widowControl/>
        <w:jc w:val="left"/>
      </w:pPr>
      <w:r>
        <w:rPr>
          <w:rFonts w:hint="eastAsia"/>
          <w:noProof/>
        </w:rPr>
        <mc:AlternateContent>
          <mc:Choice Requires="wpc">
            <w:drawing>
              <wp:inline distT="0" distB="0" distL="0" distR="0" wp14:anchorId="6FEECFFD" wp14:editId="37AE05F6">
                <wp:extent cx="5400040" cy="3150235"/>
                <wp:effectExtent l="0" t="0" r="0" b="12065"/>
                <wp:docPr id="6" name="キャンバス 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38" name="図 438"/>
                          <pic:cNvPicPr>
                            <a:picLocks noChangeAspect="1"/>
                          </pic:cNvPicPr>
                        </pic:nvPicPr>
                        <pic:blipFill>
                          <a:blip r:embed="rId24"/>
                          <a:stretch>
                            <a:fillRect/>
                          </a:stretch>
                        </pic:blipFill>
                        <pic:spPr>
                          <a:xfrm>
                            <a:off x="416257" y="0"/>
                            <a:ext cx="4537245" cy="3150235"/>
                          </a:xfrm>
                          <a:prstGeom prst="rect">
                            <a:avLst/>
                          </a:prstGeom>
                        </pic:spPr>
                      </pic:pic>
                      <wps:wsp>
                        <wps:cNvPr id="258" name="角丸四角形 258"/>
                        <wps:cNvSpPr/>
                        <wps:spPr>
                          <a:xfrm>
                            <a:off x="298450" y="1555750"/>
                            <a:ext cx="4635500" cy="36830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角丸四角形 225"/>
                        <wps:cNvSpPr/>
                        <wps:spPr>
                          <a:xfrm>
                            <a:off x="3270250" y="2851151"/>
                            <a:ext cx="1581150" cy="299084"/>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5" name="角丸四角形 258"/>
                        <wps:cNvSpPr/>
                        <wps:spPr>
                          <a:xfrm>
                            <a:off x="496343" y="1207732"/>
                            <a:ext cx="581830" cy="129748"/>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63BC57" id="キャンバス 6"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">
                <v:shape id="_x0000_s1027" type="#_x0000_t75" style="position:absolute;width:54000;height:31502;visibility:visible;mso-wrap-style:square">
                  <v:fill o:detectmouseclick="t"/>
                  <v:path o:connecttype="none"/>
                </v:shape>
                <v:shape id="図 438" o:spid="_x0000_s1028" type="#_x0000_t75" style="position:absolute;left:4162;width:45373;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">
                  <v:imagedata r:id="rId25" o:title=""/>
                  <v:path arrowok="t"/>
                </v:shape>
                <v:roundrect id="角丸四角形 258" o:spid="_x0000_s1029" style="position:absolute;left:2984;top:15557;width:46355;height:36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" filled="f" strokecolor="red" strokeweight="2pt"/>
                <v:roundrect id="角丸四角形 225" o:spid="_x0000_s1030" style="position:absolute;left:32702;top:28511;width:15812;height:2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" filled="f" strokecolor="red" strokeweight="2pt"/>
                <v:roundrect id="角丸四角形 258" o:spid="_x0000_s1031" style="position:absolute;left:4963;top:12077;width:5818;height:12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" filled="f" strokecolor="red" strokeweight="2pt"/>
                <w10:anchorlock/>
              </v:group>
            </w:pict>
          </mc:Fallback>
        </mc:AlternateContent>
      </w:r>
    </w:p>
    <w:p w14:paraId="4E25AF93" w14:textId="77777777" w:rsidR="00704708" w:rsidRDefault="00704708">
      <w:pPr>
        <w:widowControl/>
        <w:jc w:val="left"/>
      </w:pPr>
      <w:r>
        <w:rPr>
          <w:rFonts w:hint="eastAsia"/>
        </w:rPr>
        <w:t>つづいて、</w:t>
      </w:r>
      <w:r>
        <w:rPr>
          <w:rFonts w:hint="eastAsia"/>
        </w:rPr>
        <w:t>TRNSYS</w:t>
      </w:r>
      <w:r>
        <w:rPr>
          <w:rFonts w:hint="eastAsia"/>
        </w:rPr>
        <w:t>のテンプレートの選択を促す画面が表示されます。ここでは「</w:t>
      </w:r>
      <w:r w:rsidRPr="0098499B">
        <w:rPr>
          <w:rFonts w:hint="eastAsia"/>
          <w:b/>
        </w:rPr>
        <w:t>American</w:t>
      </w:r>
      <w:r>
        <w:rPr>
          <w:rFonts w:hint="eastAsia"/>
        </w:rPr>
        <w:t>」フォルダの「</w:t>
      </w:r>
      <w:proofErr w:type="spellStart"/>
      <w:r w:rsidRPr="00F834BB">
        <w:rPr>
          <w:b/>
        </w:rPr>
        <w:t>NewFileTemplate.idf</w:t>
      </w:r>
      <w:proofErr w:type="spellEnd"/>
      <w:r>
        <w:rPr>
          <w:rFonts w:hint="eastAsia"/>
        </w:rPr>
        <w:t>」を選択して下さい。</w:t>
      </w:r>
    </w:p>
    <w:p w14:paraId="16CD6E7A" w14:textId="77777777" w:rsidR="00146B95" w:rsidRDefault="00F834BB">
      <w:pPr>
        <w:widowControl/>
        <w:jc w:val="left"/>
      </w:pPr>
      <w:r>
        <w:rPr>
          <w:rFonts w:hint="eastAsia"/>
        </w:rPr>
        <w:t>（</w:t>
      </w:r>
      <w:r w:rsidR="00146B95" w:rsidRPr="00B34937">
        <w:rPr>
          <w:rFonts w:hint="eastAsia"/>
        </w:rPr>
        <w:t>TRNSYS17</w:t>
      </w:r>
      <w:r w:rsidR="00725A53">
        <w:rPr>
          <w:rFonts w:hint="eastAsia"/>
        </w:rPr>
        <w:t>のモデルを作成する場合は</w:t>
      </w:r>
      <w:r w:rsidR="00237E7B">
        <w:rPr>
          <w:rFonts w:hint="eastAsia"/>
        </w:rPr>
        <w:t>、資料</w:t>
      </w:r>
      <w:r w:rsidR="00237E7B">
        <w:rPr>
          <w:rFonts w:hint="eastAsia"/>
        </w:rPr>
        <w:t>3</w:t>
      </w:r>
      <w:r w:rsidR="00237E7B">
        <w:rPr>
          <w:rFonts w:hint="eastAsia"/>
        </w:rPr>
        <w:t>を参照して</w:t>
      </w:r>
      <w:r>
        <w:rPr>
          <w:rFonts w:hint="eastAsia"/>
        </w:rPr>
        <w:t>「</w:t>
      </w:r>
      <w:r w:rsidRPr="00F834BB">
        <w:t>NewFileTemplate_Trnsys17.idf</w:t>
      </w:r>
      <w:r>
        <w:rPr>
          <w:rFonts w:hint="eastAsia"/>
        </w:rPr>
        <w:t>」を選択して下さい。）</w:t>
      </w:r>
    </w:p>
    <w:p w14:paraId="6213EA27" w14:textId="77777777" w:rsidR="00704708" w:rsidRDefault="009E6E2F">
      <w:pPr>
        <w:widowControl/>
        <w:jc w:val="left"/>
      </w:pPr>
      <w:r>
        <w:rPr>
          <w:noProof/>
        </w:rPr>
        <mc:AlternateContent>
          <mc:Choice Requires="wpc">
            <w:drawing>
              <wp:inline distT="0" distB="0" distL="0" distR="0" wp14:anchorId="2A277B52" wp14:editId="47B2C12B">
                <wp:extent cx="5400040" cy="3099801"/>
                <wp:effectExtent l="0" t="0" r="0" b="5715"/>
                <wp:docPr id="439" name="キャンバス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42" name="図 442"/>
                          <pic:cNvPicPr>
                            <a:picLocks noChangeAspect="1"/>
                          </pic:cNvPicPr>
                        </pic:nvPicPr>
                        <pic:blipFill rotWithShape="1">
                          <a:blip r:embed="rId26"/>
                          <a:srcRect r="37751" b="31116"/>
                          <a:stretch/>
                        </pic:blipFill>
                        <pic:spPr>
                          <a:xfrm>
                            <a:off x="347985" y="0"/>
                            <a:ext cx="4605517" cy="3063921"/>
                          </a:xfrm>
                          <a:prstGeom prst="rect">
                            <a:avLst/>
                          </a:prstGeom>
                        </pic:spPr>
                      </pic:pic>
                      <wps:wsp>
                        <wps:cNvPr id="579" name="角丸四角形 225"/>
                        <wps:cNvSpPr/>
                        <wps:spPr>
                          <a:xfrm>
                            <a:off x="562138" y="511791"/>
                            <a:ext cx="700280" cy="156949"/>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7" name="角丸四角形 225"/>
                        <wps:cNvSpPr/>
                        <wps:spPr>
                          <a:xfrm>
                            <a:off x="1299117" y="1064525"/>
                            <a:ext cx="700280" cy="156949"/>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6EF3C4C" id="キャンバス 439" o:spid="_x0000_s1026" editas="canvas" style="width:425.2pt;height:244.1pt;mso-position-horizontal-relative:char;mso-position-vertical-relative:line" coordsize="54000,30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">
                <v:shape id="_x0000_s1027" type="#_x0000_t75" style="position:absolute;width:54000;height:30994;visibility:visible;mso-wrap-style:square">
                  <v:fill o:detectmouseclick="t"/>
                  <v:path o:connecttype="none"/>
                </v:shape>
                <v:shape id="図 442" o:spid="_x0000_s1028" type="#_x0000_t75" style="position:absolute;left:3479;width:46056;height:30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">
                  <v:imagedata r:id="rId27" o:title="" cropbottom="20392f" cropright="24740f"/>
                  <v:path arrowok="t"/>
                </v:shape>
                <v:roundrect id="角丸四角形 225" o:spid="_x0000_s1029" style="position:absolute;left:5621;top:5117;width:7003;height:15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" filled="f" strokecolor="red" strokeweight="2pt"/>
                <v:roundrect id="角丸四角形 225" o:spid="_x0000_s1030" style="position:absolute;left:12991;top:10645;width:7002;height:15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" filled="f" strokecolor="red" strokeweight="2pt"/>
                <w10:anchorlock/>
              </v:group>
            </w:pict>
          </mc:Fallback>
        </mc:AlternateContent>
      </w:r>
    </w:p>
    <w:p w14:paraId="310ABDF9" w14:textId="77777777" w:rsidR="00704708" w:rsidRDefault="00704708">
      <w:pPr>
        <w:widowControl/>
        <w:jc w:val="left"/>
      </w:pPr>
      <w:r>
        <w:rPr>
          <w:noProof/>
        </w:rPr>
        <w:lastRenderedPageBreak/>
        <mc:AlternateContent>
          <mc:Choice Requires="wpc">
            <w:drawing>
              <wp:inline distT="0" distB="0" distL="0" distR="0" wp14:anchorId="2FA97A4B" wp14:editId="13C569C3">
                <wp:extent cx="5400040" cy="3040185"/>
                <wp:effectExtent l="0" t="0" r="0" b="8255"/>
                <wp:docPr id="449" name="キャンバス 4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8" name="図 588"/>
                          <pic:cNvPicPr/>
                        </pic:nvPicPr>
                        <pic:blipFill rotWithShape="1">
                          <a:blip r:embed="rId28"/>
                          <a:srcRect r="37954" b="32948"/>
                          <a:stretch/>
                        </pic:blipFill>
                        <pic:spPr>
                          <a:xfrm>
                            <a:off x="357421" y="0"/>
                            <a:ext cx="4625340" cy="3004185"/>
                          </a:xfrm>
                          <a:prstGeom prst="rect">
                            <a:avLst/>
                          </a:prstGeom>
                        </pic:spPr>
                      </pic:pic>
                      <wps:wsp>
                        <wps:cNvPr id="592" name="角丸四角形 225"/>
                        <wps:cNvSpPr/>
                        <wps:spPr>
                          <a:xfrm>
                            <a:off x="1299116" y="1080752"/>
                            <a:ext cx="898173"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E854291" id="キャンバス 449" o:spid="_x0000_s1026" editas="canvas" style="width:425.2pt;height:239.4pt;mso-position-horizontal-relative:char;mso-position-vertical-relative:line" coordsize="54000,3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">
                <v:shape id="_x0000_s1027" type="#_x0000_t75" style="position:absolute;width:54000;height:30397;visibility:visible;mso-wrap-style:square">
                  <v:fill o:detectmouseclick="t"/>
                  <v:path o:connecttype="none"/>
                </v:shape>
                <v:shape id="図 588" o:spid="_x0000_s1028" type="#_x0000_t75" style="position:absolute;left:3574;width:46253;height:30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">
                  <v:imagedata r:id="rId29" o:title="" cropbottom="21593f" cropright="24874f"/>
                </v:shape>
                <v:roundrect id="角丸四角形 225" o:spid="_x0000_s1029" style="position:absolute;left:12991;top:10807;width:8981;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" filled="f" strokecolor="red" strokeweight="2pt"/>
                <w10:anchorlock/>
              </v:group>
            </w:pict>
          </mc:Fallback>
        </mc:AlternateContent>
      </w:r>
    </w:p>
    <w:p w14:paraId="0426D134" w14:textId="77777777" w:rsidR="000A34A6" w:rsidRDefault="000A34A6">
      <w:pPr>
        <w:widowControl/>
        <w:jc w:val="left"/>
      </w:pPr>
      <w:r>
        <w:br w:type="page"/>
      </w:r>
    </w:p>
    <w:p w14:paraId="60345FE7" w14:textId="77777777" w:rsidR="000A34A6" w:rsidRDefault="000A34A6" w:rsidP="000A34A6">
      <w:pPr>
        <w:pStyle w:val="10"/>
      </w:pPr>
      <w:bookmarkStart w:id="8" w:name="_Toc495486439"/>
      <w:r>
        <w:lastRenderedPageBreak/>
        <w:t>画面構成</w:t>
      </w:r>
      <w:bookmarkEnd w:id="8"/>
    </w:p>
    <w:p w14:paraId="544FFA9B" w14:textId="77777777" w:rsidR="000A34A6" w:rsidRDefault="008A170A" w:rsidP="000A34A6">
      <w:r>
        <w:t>TRNSYS3D Plugin</w:t>
      </w:r>
      <w:r>
        <w:t>がインストールされると画面には専用のツールバーが</w:t>
      </w:r>
      <w:r>
        <w:t>2</w:t>
      </w:r>
      <w:r>
        <w:t>つ追加されます。</w:t>
      </w:r>
    </w:p>
    <w:p w14:paraId="1B4DF669" w14:textId="77777777" w:rsidR="008A170A" w:rsidRDefault="000A34A6" w:rsidP="000A34A6">
      <w:r>
        <w:rPr>
          <w:noProof/>
        </w:rPr>
        <mc:AlternateContent>
          <mc:Choice Requires="wpc">
            <w:drawing>
              <wp:inline distT="0" distB="0" distL="0" distR="0" wp14:anchorId="17772181" wp14:editId="504D062A">
                <wp:extent cx="5400040" cy="3150235"/>
                <wp:effectExtent l="0" t="0" r="0" b="0"/>
                <wp:docPr id="260" name="キャンバス 2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72" name="図 272"/>
                          <pic:cNvPicPr>
                            <a:picLocks noChangeAspect="1"/>
                          </pic:cNvPicPr>
                        </pic:nvPicPr>
                        <pic:blipFill>
                          <a:blip r:embed="rId30"/>
                          <a:stretch>
                            <a:fillRect/>
                          </a:stretch>
                        </pic:blipFill>
                        <pic:spPr>
                          <a:xfrm>
                            <a:off x="0" y="0"/>
                            <a:ext cx="5239995" cy="3150235"/>
                          </a:xfrm>
                          <a:prstGeom prst="rect">
                            <a:avLst/>
                          </a:prstGeom>
                        </pic:spPr>
                      </pic:pic>
                      <wps:wsp>
                        <wps:cNvPr id="240" name="角丸四角形 240"/>
                        <wps:cNvSpPr/>
                        <wps:spPr>
                          <a:xfrm>
                            <a:off x="1265850" y="320630"/>
                            <a:ext cx="2112350" cy="55567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314" name="グループ化 314"/>
                        <wpg:cNvGrpSpPr/>
                        <wpg:grpSpPr>
                          <a:xfrm>
                            <a:off x="2520950" y="876300"/>
                            <a:ext cx="1962150" cy="603250"/>
                            <a:chOff x="2520950" y="876300"/>
                            <a:chExt cx="1962150" cy="603250"/>
                          </a:xfrm>
                        </wpg:grpSpPr>
                        <wps:wsp>
                          <wps:cNvPr id="275" name="直線矢印コネクタ 275"/>
                          <wps:cNvCnPr/>
                          <wps:spPr>
                            <a:xfrm flipH="1" flipV="1">
                              <a:off x="2590800" y="876300"/>
                              <a:ext cx="571500" cy="3365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6" name="正方形/長方形 276"/>
                          <wps:cNvSpPr/>
                          <wps:spPr>
                            <a:xfrm>
                              <a:off x="2520950" y="1085850"/>
                              <a:ext cx="1962150" cy="393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94E3" w14:textId="77777777" w:rsidR="004F1B32" w:rsidRPr="001E7BC7" w:rsidRDefault="004F1B32" w:rsidP="001E7BC7">
                                <w:pPr>
                                  <w:jc w:val="center"/>
                                  <w:rPr>
                                    <w:color w:val="000000" w:themeColor="text1"/>
                                  </w:rPr>
                                </w:pPr>
                                <w:r w:rsidRPr="001E7BC7">
                                  <w:rPr>
                                    <w:rFonts w:hint="eastAsia"/>
                                    <w:color w:val="000000" w:themeColor="text1"/>
                                  </w:rPr>
                                  <w:t>TRNSYS</w:t>
                                </w:r>
                                <w:r w:rsidRPr="001E7BC7">
                                  <w:rPr>
                                    <w:color w:val="000000" w:themeColor="text1"/>
                                  </w:rPr>
                                  <w:t>3D</w:t>
                                </w:r>
                                <w:r w:rsidRPr="001E7BC7">
                                  <w:rPr>
                                    <w:color w:val="000000" w:themeColor="text1"/>
                                  </w:rPr>
                                  <w:t>のツールバ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17772181" id="キャンバス 260" o:spid="_x0000_s1033"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">
                <v:shape id="_x0000_s1034" type="#_x0000_t75" style="position:absolute;width:54000;height:31502;visibility:visible;mso-wrap-style:square">
                  <v:fill o:detectmouseclick="t"/>
                  <v:path o:connecttype="none"/>
                </v:shape>
                <v:shape id="図 272" o:spid="_x0000_s1035" type="#_x0000_t75" style="position:absolute;width:52399;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">
                  <v:imagedata r:id="rId31" o:title=""/>
                </v:shape>
                <v:roundrect id="角丸四角形 240" o:spid="_x0000_s1036" style="position:absolute;left:12658;top:3206;width:21124;height:55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" filled="f" strokecolor="red" strokeweight="1.5pt"/>
                <v:group id="グループ化 314" o:spid="_x0000_s1037" style="position:absolute;left:25209;top:8763;width:19622;height:6032" coordorigin="25209,8763" coordsize="19621,6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直線矢印コネクタ 275" o:spid="_x0000_s1038" type="#_x0000_t32" style="position:absolute;left:25908;top:8763;width:5715;height:33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" strokecolor="red">
                    <v:stroke endarrow="block"/>
                  </v:shape>
                  <v:rect id="正方形/長方形 276" o:spid="_x0000_s1039" style="position:absolute;left:25209;top:10858;width:19622;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" filled="f" stroked="f" strokeweight="2pt">
                    <v:textbox>
                      <w:txbxContent>
                        <w:p w14:paraId="121094E3" w14:textId="77777777" w:rsidR="004F1B32" w:rsidRPr="001E7BC7" w:rsidRDefault="004F1B32" w:rsidP="001E7BC7">
                          <w:pPr>
                            <w:jc w:val="center"/>
                            <w:rPr>
                              <w:color w:val="000000" w:themeColor="text1"/>
                            </w:rPr>
                          </w:pPr>
                          <w:r w:rsidRPr="001E7BC7">
                            <w:rPr>
                              <w:rFonts w:hint="eastAsia"/>
                              <w:color w:val="000000" w:themeColor="text1"/>
                            </w:rPr>
                            <w:t>TRNSYS</w:t>
                          </w:r>
                          <w:r w:rsidRPr="001E7BC7">
                            <w:rPr>
                              <w:color w:val="000000" w:themeColor="text1"/>
                            </w:rPr>
                            <w:t>3D</w:t>
                          </w:r>
                          <w:r w:rsidRPr="001E7BC7">
                            <w:rPr>
                              <w:color w:val="000000" w:themeColor="text1"/>
                            </w:rPr>
                            <w:t>のツールバー</w:t>
                          </w:r>
                        </w:p>
                      </w:txbxContent>
                    </v:textbox>
                  </v:rect>
                </v:group>
                <w10:anchorlock/>
              </v:group>
            </w:pict>
          </mc:Fallback>
        </mc:AlternateContent>
      </w:r>
    </w:p>
    <w:p w14:paraId="18F2D56A" w14:textId="77777777" w:rsidR="000A34A6" w:rsidRDefault="008A170A" w:rsidP="000A34A6">
      <w:r>
        <w:rPr>
          <w:rFonts w:ascii="ＭＳ 明朝" w:hAnsi="ＭＳ 明朝" w:cs="ＭＳ 明朝"/>
        </w:rPr>
        <w:t>※</w:t>
      </w:r>
      <w:r>
        <w:t>ツールバーが表示されない場合には、メニューから</w:t>
      </w:r>
      <w:r>
        <w:rPr>
          <w:rFonts w:hint="eastAsia"/>
        </w:rPr>
        <w:t>[</w:t>
      </w:r>
      <w:r>
        <w:t>ウィンドウ</w:t>
      </w:r>
      <w:r>
        <w:rPr>
          <w:rFonts w:hint="eastAsia"/>
        </w:rPr>
        <w:t>]-[</w:t>
      </w:r>
      <w:r>
        <w:rPr>
          <w:rFonts w:hint="eastAsia"/>
        </w:rPr>
        <w:t>環境設定</w:t>
      </w:r>
      <w:r>
        <w:rPr>
          <w:rFonts w:hint="eastAsia"/>
        </w:rPr>
        <w:t>]</w:t>
      </w:r>
      <w:r>
        <w:rPr>
          <w:rFonts w:hint="eastAsia"/>
        </w:rPr>
        <w:t>を選択。「システム環境設定」の画面で「機能拡張」の「</w:t>
      </w:r>
      <w:r>
        <w:rPr>
          <w:rFonts w:hint="eastAsia"/>
        </w:rPr>
        <w:t>Trnsys3d</w:t>
      </w:r>
      <w:r>
        <w:rPr>
          <w:rFonts w:hint="eastAsia"/>
        </w:rPr>
        <w:t>」の項目をチェックしてください。</w:t>
      </w:r>
    </w:p>
    <w:p w14:paraId="36F210FC" w14:textId="77777777" w:rsidR="008A170A" w:rsidRDefault="008A170A" w:rsidP="000A34A6">
      <w:r>
        <w:rPr>
          <w:rFonts w:hint="eastAsia"/>
          <w:noProof/>
        </w:rPr>
        <mc:AlternateContent>
          <mc:Choice Requires="wpc">
            <w:drawing>
              <wp:inline distT="0" distB="0" distL="0" distR="0" wp14:anchorId="35F24ADB" wp14:editId="2B2E85FB">
                <wp:extent cx="5400040" cy="3367387"/>
                <wp:effectExtent l="0" t="0" r="0" b="5080"/>
                <wp:docPr id="265" name="キャンバス 26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66" name="図 266"/>
                          <pic:cNvPicPr>
                            <a:picLocks noChangeAspect="1"/>
                          </pic:cNvPicPr>
                        </pic:nvPicPr>
                        <pic:blipFill rotWithShape="1">
                          <a:blip r:embed="rId32"/>
                          <a:srcRect r="26806" b="22596"/>
                          <a:stretch/>
                        </pic:blipFill>
                        <pic:spPr>
                          <a:xfrm>
                            <a:off x="0" y="1"/>
                            <a:ext cx="5239994" cy="3331388"/>
                          </a:xfrm>
                          <a:prstGeom prst="rect">
                            <a:avLst/>
                          </a:prstGeom>
                        </pic:spPr>
                      </pic:pic>
                      <pic:pic xmlns:pic="http://schemas.openxmlformats.org/drawingml/2006/picture">
                        <pic:nvPicPr>
                          <pic:cNvPr id="269" name="図 269"/>
                          <pic:cNvPicPr preferRelativeResize="0">
                            <a:picLocks noChangeAspect="1"/>
                          </pic:cNvPicPr>
                        </pic:nvPicPr>
                        <pic:blipFill>
                          <a:blip r:embed="rId33"/>
                          <a:stretch>
                            <a:fillRect/>
                          </a:stretch>
                        </pic:blipFill>
                        <pic:spPr>
                          <a:xfrm>
                            <a:off x="2631100" y="1272200"/>
                            <a:ext cx="2104200" cy="1379944"/>
                          </a:xfrm>
                          <a:prstGeom prst="rect">
                            <a:avLst/>
                          </a:prstGeom>
                        </pic:spPr>
                      </pic:pic>
                      <wps:wsp>
                        <wps:cNvPr id="271" name="角丸四角形 271"/>
                        <wps:cNvSpPr/>
                        <wps:spPr>
                          <a:xfrm>
                            <a:off x="1384300" y="603250"/>
                            <a:ext cx="882650" cy="13970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角丸四角形 236"/>
                        <wps:cNvSpPr/>
                        <wps:spPr>
                          <a:xfrm>
                            <a:off x="1358900" y="63500"/>
                            <a:ext cx="381000" cy="15240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角丸四角形 237"/>
                        <wps:cNvSpPr/>
                        <wps:spPr>
                          <a:xfrm>
                            <a:off x="2603500" y="1746250"/>
                            <a:ext cx="495300" cy="11430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角丸四角形 238"/>
                        <wps:cNvSpPr/>
                        <wps:spPr>
                          <a:xfrm>
                            <a:off x="3086100" y="1631950"/>
                            <a:ext cx="1504950" cy="12700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6C0091B" id="キャンバス 265" o:spid="_x0000_s1026" editas="canvas" style="width:425.2pt;height:265.15pt;mso-position-horizontal-relative:char;mso-position-vertical-relative:line" coordsize="54000,33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">
                <v:shape id="_x0000_s1027" type="#_x0000_t75" style="position:absolute;width:54000;height:33667;visibility:visible;mso-wrap-style:square">
                  <v:fill o:detectmouseclick="t"/>
                  <v:path o:connecttype="none"/>
                </v:shape>
                <v:shape id="図 266" o:spid="_x0000_s1028" type="#_x0000_t75" style="position:absolute;width:52399;height:333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wIBLFAAAA3AAAAA8AAABkcnMvZG93bnJldi54bWxEj19rwjAUxd8H+w7hDvY20zkpWo0igjgH&#10;Iq0FXy/Nta1rbkqSafftl8Fgj4fz58dZrAbTiRs531pW8DpKQBBXVrdcKyhP25cpCB+QNXaWScE3&#10;eVgtHx8WmGl755xuRahFHGGfoYImhD6T0lcNGfQj2xNH72KdwRClq6V2eI/jppPjJEmlwZYjocGe&#10;Ng1Vn8WXiVx9WO/fJuXskG+vR3TX3UdenpV6fhrWcxCBhvAf/mu/awXjNIXfM/EIyOU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BMCASxQAAANwAAAAPAAAAAAAAAAAAAAAA&#10;AJ8CAABkcnMvZG93bnJldi54bWxQSwUGAAAAAAQABAD3AAAAkQMAAAAA&#10;">
                  <v:imagedata r:id="rId34" o:title="" cropbottom="14809f" cropright="17568f"/>
                  <v:path arrowok="t"/>
                </v:shape>
                <v:shape id="図 269" o:spid="_x0000_s1029" type="#_x0000_t75" style="position:absolute;left:26311;top:12722;width:21042;height:13799;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IabTFAAAA3AAAAA8AAABkcnMvZG93bnJldi54bWxEj0FrAjEUhO9C/0N4Qm+a1YPU1ewihbZC&#10;L62K4O1189wNbl6WJK7bf98UBI/DzHzDrMvBtqInH4xjBbNpBoK4ctpwreCwf5u8gAgRWWPrmBT8&#10;UoCyeBqtMdfuxt/U72ItEoRDjgqaGLtcylA1ZDFMXUecvLPzFmOSvpba4y3BbSvnWbaQFg2nhQY7&#10;em2ouuyuVsEQjqb/PJmfJV/O+N77r9PxY6PU83jYrEBEGuIjfG9vtYL5Ygn/Z9IRkM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ayGm0xQAAANwAAAAPAAAAAAAAAAAAAAAA&#10;AJ8CAABkcnMvZG93bnJldi54bWxQSwUGAAAAAAQABAD3AAAAkQMAAAAA&#10;">
                  <v:imagedata r:id="rId35" o:title=""/>
                  <v:path arrowok="t"/>
                </v:shape>
                <v:roundrect id="角丸四角形 271" o:spid="_x0000_s1030" style="position:absolute;left:13843;top:6032;width:8826;height:139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tz78YA&#10;AADcAAAADwAAAGRycy9kb3ducmV2LnhtbESPT0sDMRTE74LfITzBi9hse/DP2rTYgkXag7oten0m&#10;r5vFzcuySbvpt28EweMwM79hpvPkWnGkPjSeFYxHBQhi7U3DtYLd9uX2AUSIyAZbz6TgRAHms8uL&#10;KZbGD/xBxyrWIkM4lKjAxtiVUgZtyWEY+Y44e3vfO4xZ9rU0PQ4Z7lo5KYo76bDhvGCxo6Ul/VMd&#10;nIKv932lv+PiLa39sLn5fEyaV1ap66v0/AQiUor/4b/2q1EwuR/D75l8BOTsD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jtz78YAAADcAAAADwAAAAAAAAAAAAAAAACYAgAAZHJz&#10;L2Rvd25yZXYueG1sUEsFBgAAAAAEAAQA9QAAAIsDAAAAAA==&#10;" filled="f" strokecolor="red" strokeweight="1.5pt"/>
                <v:roundrect id="角丸四角形 236" o:spid="_x0000_s1031" style="position:absolute;left:13589;top:635;width:3810;height:152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hSW8YA&#10;AADcAAAADwAAAGRycy9kb3ducmV2LnhtbESPQUsDMRSE7wX/Q3iCF7HZVii6Ni1WUIoe1G3R6zN5&#10;3SxuXpZN2k3/fSMIPQ4z8w0zXybXigP1ofGsYDIuQBBrbxquFWw3zzd3IEJENth6JgVHCrBcXIzm&#10;WBo/8CcdqliLDOFQogIbY1dKGbQlh2HsO+Ls7XzvMGbZ19L0OGS4a+W0KGbSYcN5wWJHT5b0b7V3&#10;Cr4/dpX+iav39OqHt+uv+6T5xSp1dZkeH0BESvEc/m+vjYLp7Qz+zuQjIBc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hSW8YAAADcAAAADwAAAAAAAAAAAAAAAACYAgAAZHJz&#10;L2Rvd25yZXYueG1sUEsFBgAAAAAEAAQA9QAAAIsDAAAAAA==&#10;" filled="f" strokecolor="red" strokeweight="1.5pt"/>
                <v:roundrect id="角丸四角形 237" o:spid="_x0000_s1032" style="position:absolute;left:26035;top:17462;width:4953;height:1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T3wMYA&#10;AADcAAAADwAAAGRycy9kb3ducmV2LnhtbESPT0sDMRTE74LfITzBi7TZVvDP2rRYoVLqQd2KXp/J&#10;62Zx87Js0m767RtB8DjMzG+Y2SK5VhyoD41nBZNxAYJYe9NwreBjuxrdgQgR2WDrmRQcKcBifn42&#10;w9L4gd/pUMVaZAiHEhXYGLtSyqAtOQxj3xFnb+d7hzHLvpamxyHDXSunRXEjHTacFyx29GRJ/1R7&#10;p+DrbVfp77h8TRs/vFx93ifNz1apy4v0+AAiUor/4b/22iiYXt/C75l8BOT8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PT3wMYAAADcAAAADwAAAAAAAAAAAAAAAACYAgAAZHJz&#10;L2Rvd25yZXYueG1sUEsFBgAAAAAEAAQA9QAAAIsDAAAAAA==&#10;" filled="f" strokecolor="red" strokeweight="1.5pt"/>
                <v:roundrect id="角丸四角形 238" o:spid="_x0000_s1033" style="position:absolute;left:30861;top:16319;width:15049;height:127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tjssMA&#10;AADcAAAADwAAAGRycy9kb3ducmV2LnhtbERPTUsDMRC9C/0PYQpepM22grRr02IFRfTQdlv0OibT&#10;zeJmsmxiN/57cxA8Pt73apNcKy7Uh8azgtm0AEGsvWm4VnA6Pk0WIEJENth6JgU/FGCzHl2tsDR+&#10;4ANdqliLHMKhRAU2xq6UMmhLDsPUd8SZO/veYcywr6XpccjhrpXzoriTDhvODRY7erSkv6pvp+Bj&#10;f670Z9zu0qsf3m7el0nzs1Xqepwe7kFESvFf/Od+MQrmt3ltPp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tjssMAAADcAAAADwAAAAAAAAAAAAAAAACYAgAAZHJzL2Rv&#10;d25yZXYueG1sUEsFBgAAAAAEAAQA9QAAAIgDAAAAAA==&#10;" filled="f" strokecolor="red" strokeweight="1.5pt"/>
                <w10:anchorlock/>
              </v:group>
            </w:pict>
          </mc:Fallback>
        </mc:AlternateContent>
      </w:r>
    </w:p>
    <w:p w14:paraId="7F826657" w14:textId="77777777" w:rsidR="001E7BC7" w:rsidRDefault="001E7BC7" w:rsidP="000A34A6"/>
    <w:p w14:paraId="489D0CCB" w14:textId="77777777" w:rsidR="001E7BC7" w:rsidRDefault="001E7BC7">
      <w:pPr>
        <w:widowControl/>
        <w:jc w:val="left"/>
      </w:pPr>
      <w:r>
        <w:br w:type="page"/>
      </w:r>
    </w:p>
    <w:p w14:paraId="4C00A4E2" w14:textId="77777777" w:rsidR="001E7BC7" w:rsidRDefault="001E7BC7" w:rsidP="001E7BC7">
      <w:pPr>
        <w:pStyle w:val="2"/>
      </w:pPr>
      <w:bookmarkStart w:id="9" w:name="_Toc495486440"/>
      <w:r>
        <w:lastRenderedPageBreak/>
        <w:t>ツールバー</w:t>
      </w:r>
      <w:bookmarkEnd w:id="9"/>
    </w:p>
    <w:p w14:paraId="4FC24379" w14:textId="77777777" w:rsidR="00425035" w:rsidRDefault="00425035" w:rsidP="00425035">
      <w:r>
        <w:t>主に使用するツールバーの項目は以下の通りです。</w:t>
      </w:r>
    </w:p>
    <w:p w14:paraId="6AA35CD6" w14:textId="77777777" w:rsidR="00FC738B" w:rsidRDefault="00FC738B" w:rsidP="001E7BC7">
      <w:r>
        <w:rPr>
          <w:noProof/>
        </w:rPr>
        <mc:AlternateContent>
          <mc:Choice Requires="wpc">
            <w:drawing>
              <wp:inline distT="0" distB="0" distL="0" distR="0" wp14:anchorId="32D6C088" wp14:editId="73A4ECC8">
                <wp:extent cx="5400040" cy="632899"/>
                <wp:effectExtent l="0" t="0" r="0" b="0"/>
                <wp:docPr id="285" name="キャンバス 28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53" name="図 253"/>
                          <pic:cNvPicPr/>
                        </pic:nvPicPr>
                        <pic:blipFill rotWithShape="1">
                          <a:blip r:embed="rId36" cstate="print">
                            <a:extLst>
                              <a:ext uri="{28A0092B-C50C-407E-A947-70E740481C1C}">
                                <a14:useLocalDpi xmlns:a14="http://schemas.microsoft.com/office/drawing/2010/main" val="0"/>
                              </a:ext>
                            </a:extLst>
                          </a:blip>
                          <a:srcRect l="177" r="294"/>
                          <a:stretch/>
                        </pic:blipFill>
                        <pic:spPr bwMode="auto">
                          <a:xfrm>
                            <a:off x="0" y="0"/>
                            <a:ext cx="5372100" cy="596900"/>
                          </a:xfrm>
                          <a:prstGeom prst="rect">
                            <a:avLst/>
                          </a:prstGeom>
                          <a:noFill/>
                          <a:ln>
                            <a:noFill/>
                          </a:ln>
                          <a:extLst>
                            <a:ext uri="{53640926-AAD7-44D8-BBD7-CCE9431645EC}">
                              <a14:shadowObscured xmlns:a14="http://schemas.microsoft.com/office/drawing/2010/main"/>
                            </a:ext>
                          </a:extLst>
                        </pic:spPr>
                      </pic:pic>
                      <wps:wsp>
                        <wps:cNvPr id="254" name="角丸四角形 254"/>
                        <wps:cNvSpPr/>
                        <wps:spPr>
                          <a:xfrm>
                            <a:off x="31892" y="218789"/>
                            <a:ext cx="1236677" cy="347881"/>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6" name="角丸四角形 286"/>
                        <wps:cNvSpPr/>
                        <wps:spPr>
                          <a:xfrm>
                            <a:off x="1641751" y="218637"/>
                            <a:ext cx="689325" cy="347881"/>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7" name="角丸四角形 287"/>
                        <wps:cNvSpPr/>
                        <wps:spPr>
                          <a:xfrm>
                            <a:off x="2678500" y="218485"/>
                            <a:ext cx="1623044" cy="347881"/>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E4DD603" id="キャンバス 285" o:spid="_x0000_s1026" editas="canvas" style="width:425.2pt;height:49.85pt;mso-position-horizontal-relative:char;mso-position-vertical-relative:line" coordsize="540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">
                <v:shape id="_x0000_s1027" type="#_x0000_t75" style="position:absolute;width:54000;height:6324;visibility:visible;mso-wrap-style:square">
                  <v:fill o:detectmouseclick="t"/>
                  <v:path o:connecttype="none"/>
                </v:shape>
                <v:shape id="図 253" o:spid="_x0000_s1028" type="#_x0000_t75" style="position:absolute;width:53721;height:59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tTOzFAAAA3AAAAA8AAABkcnMvZG93bnJldi54bWxEj09rwkAUxO8Fv8PyBG91U62lRFfRgFDp&#10;of4Hb4/sazaYfRuyG02/fVco9DjMzG+Y2aKzlbhR40vHCl6GCQji3OmSCwXHw/r5HYQPyBorx6Tg&#10;hzws5r2nGaba3XlHt30oRISwT1GBCaFOpfS5IYt+6Gri6H27xmKIsimkbvAe4baSoyR5kxZLjgsG&#10;a8oM5dd9axW0l012OJ5Pq6LdbuTnq5EZ85dSg363nIII1IX/8F/7QysYTcbwOBOPgJz/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crUzsxQAAANwAAAAPAAAAAAAAAAAAAAAA&#10;AJ8CAABkcnMvZG93bnJldi54bWxQSwUGAAAAAAQABAD3AAAAkQMAAAAA&#10;">
                  <v:imagedata r:id="rId37" o:title="" cropleft="116f" cropright="193f"/>
                </v:shape>
                <v:roundrect id="角丸四角形 254" o:spid="_x0000_s1029" style="position:absolute;left:318;top:2187;width:12367;height:34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mMF8YA&#10;AADcAAAADwAAAGRycy9kb3ducmV2LnhtbESPQUsDMRSE74L/ITzBi7TZFhVdmxYrVEo9qFvR6zN5&#10;3SxuXpZN2k3/fSMIHoeZ+YaZLZJrxYH60HhWMBkXIIi1Nw3XCj62q9EdiBCRDbaeScGRAizm52cz&#10;LI0f+J0OVaxFhnAoUYGNsSulDNqSwzD2HXH2dr53GLPsa2l6HDLctXJaFLfSYcN5wWJHT5b0T7V3&#10;Cr7edpX+jsvXtPHDy9XnfdL8bJW6vEiPDyAipfgf/muvjYLpzTX8nslHQM5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fmMF8YAAADcAAAADwAAAAAAAAAAAAAAAACYAgAAZHJz&#10;L2Rvd25yZXYueG1sUEsFBgAAAAAEAAQA9QAAAIsDAAAAAA==&#10;" filled="f" strokecolor="red" strokeweight="1.5pt"/>
                <v:roundrect id="角丸四角形 286" o:spid="_x0000_s1030" style="position:absolute;left:16417;top:2186;width:6893;height:34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ebvMYA&#10;AADcAAAADwAAAGRycy9kb3ducmV2LnhtbESPQUsDMRSE74L/IbyCF2mz9lDqtmmpglLsQV1LvT6T&#10;183i5mXZpN347xtB8DjMzDfMcp1cK87Uh8azgrtJAYJYe9NwrWD/8TSegwgR2WDrmRT8UID16vpq&#10;iaXxA7/TuYq1yBAOJSqwMXallEFbchgmviPO3tH3DmOWfS1Nj0OGu1ZOi2ImHTacFyx29GhJf1cn&#10;p+Dz7Vjpr/jwml78sLs93CfNz1apm1HaLEBESvE//NfeGgXT+Qx+z+QjIF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ebvMYAAADcAAAADwAAAAAAAAAAAAAAAACYAgAAZHJz&#10;L2Rvd25yZXYueG1sUEsFBgAAAAAEAAQA9QAAAIsDAAAAAA==&#10;" filled="f" strokecolor="red" strokeweight="1.5pt"/>
                <v:roundrect id="角丸四角形 287" o:spid="_x0000_s1031" style="position:absolute;left:26785;top:2184;width:16230;height:34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s+J8YA&#10;AADcAAAADwAAAGRycy9kb3ducmV2LnhtbESPQUsDMRSE74L/ITzBi9hse6h1bVqsoJR6ULdFr8/k&#10;dbO4eVk2aTf9940geBxm5htmvkyuFUfqQ+NZwXhUgCDW3jRcK9htn29nIEJENth6JgUnCrBcXF7M&#10;sTR+4A86VrEWGcKhRAU2xq6UMmhLDsPId8TZ2/veYcyyr6Xpcchw18pJUUylw4bzgsWOnizpn+rg&#10;FHy97yv9HVdvaeOH15vP+6T5xSp1fZUeH0BESvE//NdeGwWT2R38nslHQC7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0s+J8YAAADcAAAADwAAAAAAAAAAAAAAAACYAgAAZHJz&#10;L2Rvd25yZXYueG1sUEsFBgAAAAAEAAQA9QAAAIsDAAAAAA==&#10;" filled="f" strokecolor="red" strokeweight="1.5pt"/>
                <w10:anchorlock/>
              </v:group>
            </w:pict>
          </mc:Fallback>
        </mc:AlternateContent>
      </w:r>
    </w:p>
    <w:tbl>
      <w:tblPr>
        <w:tblStyle w:val="af9"/>
        <w:tblW w:w="0" w:type="auto"/>
        <w:tblLook w:val="04A0" w:firstRow="1" w:lastRow="0" w:firstColumn="1" w:lastColumn="0" w:noHBand="0" w:noVBand="1"/>
      </w:tblPr>
      <w:tblGrid>
        <w:gridCol w:w="846"/>
        <w:gridCol w:w="3260"/>
        <w:gridCol w:w="4388"/>
      </w:tblGrid>
      <w:tr w:rsidR="001E7BC7" w14:paraId="3DABB6B1" w14:textId="77777777" w:rsidTr="00FC738B">
        <w:trPr>
          <w:trHeight w:val="603"/>
        </w:trPr>
        <w:tc>
          <w:tcPr>
            <w:tcW w:w="846" w:type="dxa"/>
            <w:vAlign w:val="center"/>
          </w:tcPr>
          <w:p w14:paraId="182D5C74" w14:textId="77777777" w:rsidR="001E7BC7" w:rsidRDefault="00FE5EFD" w:rsidP="006853F5">
            <w:r>
              <w:rPr>
                <w:noProof/>
              </w:rPr>
              <w:drawing>
                <wp:inline distT="0" distB="0" distL="0" distR="0" wp14:anchorId="191CAA85" wp14:editId="7BC67F83">
                  <wp:extent cx="342900" cy="323850"/>
                  <wp:effectExtent l="0" t="0" r="0" b="0"/>
                  <wp:docPr id="278" name="図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CB871ED.tmp"/>
                          <pic:cNvPicPr/>
                        </pic:nvPicPr>
                        <pic:blipFill rotWithShape="1">
                          <a:blip r:embed="rId38" cstate="print">
                            <a:extLst>
                              <a:ext uri="{28A0092B-C50C-407E-A947-70E740481C1C}">
                                <a14:useLocalDpi xmlns:a14="http://schemas.microsoft.com/office/drawing/2010/main" val="0"/>
                              </a:ext>
                            </a:extLst>
                          </a:blip>
                          <a:srcRect l="-4346"/>
                          <a:stretch/>
                        </pic:blipFill>
                        <pic:spPr bwMode="auto">
                          <a:xfrm>
                            <a:off x="0" y="0"/>
                            <a:ext cx="342948" cy="323895"/>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1F409866" w14:textId="77777777" w:rsidR="001E7BC7" w:rsidRDefault="00FE5EFD" w:rsidP="006853F5">
            <w:r>
              <w:t>New Trnsys3d Input File</w:t>
            </w:r>
          </w:p>
        </w:tc>
        <w:tc>
          <w:tcPr>
            <w:tcW w:w="4388" w:type="dxa"/>
            <w:vAlign w:val="center"/>
          </w:tcPr>
          <w:p w14:paraId="0C2334C2" w14:textId="77777777" w:rsidR="001E7BC7" w:rsidRDefault="006853F5" w:rsidP="006853F5">
            <w:r>
              <w:rPr>
                <w:rFonts w:hint="eastAsia"/>
              </w:rPr>
              <w:t>新規作成</w:t>
            </w:r>
          </w:p>
        </w:tc>
      </w:tr>
      <w:tr w:rsidR="001E7BC7" w14:paraId="0A2D1F81" w14:textId="77777777" w:rsidTr="00FC738B">
        <w:tc>
          <w:tcPr>
            <w:tcW w:w="846" w:type="dxa"/>
            <w:vAlign w:val="center"/>
          </w:tcPr>
          <w:p w14:paraId="7F8C7153" w14:textId="77777777" w:rsidR="001E7BC7" w:rsidRDefault="00FE5EFD" w:rsidP="006853F5">
            <w:r>
              <w:rPr>
                <w:noProof/>
              </w:rPr>
              <w:drawing>
                <wp:inline distT="0" distB="0" distL="0" distR="0" wp14:anchorId="0916C492" wp14:editId="497FD1CE">
                  <wp:extent cx="342900" cy="323850"/>
                  <wp:effectExtent l="0" t="0" r="0" b="0"/>
                  <wp:docPr id="279" name="図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CB871ED.tmp"/>
                          <pic:cNvPicPr/>
                        </pic:nvPicPr>
                        <pic:blipFill rotWithShape="1">
                          <a:blip r:embed="rId39" cstate="print">
                            <a:extLst>
                              <a:ext uri="{28A0092B-C50C-407E-A947-70E740481C1C}">
                                <a14:useLocalDpi xmlns:a14="http://schemas.microsoft.com/office/drawing/2010/main" val="0"/>
                              </a:ext>
                            </a:extLst>
                          </a:blip>
                          <a:srcRect t="-1493"/>
                          <a:stretch/>
                        </pic:blipFill>
                        <pic:spPr bwMode="auto">
                          <a:xfrm>
                            <a:off x="0" y="0"/>
                            <a:ext cx="342948" cy="323895"/>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49E472DD" w14:textId="77777777" w:rsidR="001E7BC7" w:rsidRDefault="006853F5" w:rsidP="006853F5">
            <w:r>
              <w:rPr>
                <w:rFonts w:hint="eastAsia"/>
              </w:rPr>
              <w:t>Open Trnsys3d Input File</w:t>
            </w:r>
          </w:p>
        </w:tc>
        <w:tc>
          <w:tcPr>
            <w:tcW w:w="4388" w:type="dxa"/>
            <w:vAlign w:val="center"/>
          </w:tcPr>
          <w:p w14:paraId="5C176FE9" w14:textId="77777777" w:rsidR="001E7BC7" w:rsidRDefault="006853F5" w:rsidP="006853F5">
            <w:r>
              <w:t>ファイルを開く</w:t>
            </w:r>
          </w:p>
        </w:tc>
      </w:tr>
      <w:tr w:rsidR="001E7BC7" w14:paraId="265171CE" w14:textId="77777777" w:rsidTr="00FC738B">
        <w:tc>
          <w:tcPr>
            <w:tcW w:w="846" w:type="dxa"/>
            <w:vAlign w:val="center"/>
          </w:tcPr>
          <w:p w14:paraId="001E53E3" w14:textId="77777777" w:rsidR="001E7BC7" w:rsidRDefault="00FE5EFD" w:rsidP="006853F5">
            <w:r>
              <w:rPr>
                <w:noProof/>
              </w:rPr>
              <w:drawing>
                <wp:inline distT="0" distB="0" distL="0" distR="0" wp14:anchorId="47A0B197" wp14:editId="7AC9BAF4">
                  <wp:extent cx="342900" cy="323850"/>
                  <wp:effectExtent l="0" t="0" r="0" b="0"/>
                  <wp:docPr id="280" name="図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CB871ED.tmp"/>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42948" cy="323895"/>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2684CB89" w14:textId="77777777" w:rsidR="001E7BC7" w:rsidRDefault="006853F5" w:rsidP="006853F5">
            <w:r>
              <w:rPr>
                <w:rFonts w:hint="eastAsia"/>
              </w:rPr>
              <w:t>Save Trnsys3d Input File</w:t>
            </w:r>
          </w:p>
        </w:tc>
        <w:tc>
          <w:tcPr>
            <w:tcW w:w="4388" w:type="dxa"/>
            <w:vAlign w:val="center"/>
          </w:tcPr>
          <w:p w14:paraId="4F8116B8" w14:textId="77777777" w:rsidR="001E7BC7" w:rsidRDefault="006853F5" w:rsidP="006853F5">
            <w:r>
              <w:t>上書き保存</w:t>
            </w:r>
          </w:p>
        </w:tc>
      </w:tr>
      <w:tr w:rsidR="001E7BC7" w14:paraId="35C8BCB3" w14:textId="77777777" w:rsidTr="00FC738B">
        <w:tc>
          <w:tcPr>
            <w:tcW w:w="846" w:type="dxa"/>
            <w:vAlign w:val="center"/>
          </w:tcPr>
          <w:p w14:paraId="1D87A0F6" w14:textId="77777777" w:rsidR="001E7BC7" w:rsidRDefault="00FE5EFD" w:rsidP="006853F5">
            <w:r>
              <w:rPr>
                <w:noProof/>
              </w:rPr>
              <w:drawing>
                <wp:inline distT="0" distB="0" distL="0" distR="0" wp14:anchorId="28161F53" wp14:editId="73BC7037">
                  <wp:extent cx="342900" cy="323850"/>
                  <wp:effectExtent l="0" t="0" r="0" b="0"/>
                  <wp:docPr id="281" name="図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CB871ED.tmp"/>
                          <pic:cNvPicPr/>
                        </pic:nvPicPr>
                        <pic:blipFill rotWithShape="1">
                          <a:blip r:embed="rId41" cstate="print">
                            <a:extLst>
                              <a:ext uri="{28A0092B-C50C-407E-A947-70E740481C1C}">
                                <a14:useLocalDpi xmlns:a14="http://schemas.microsoft.com/office/drawing/2010/main" val="0"/>
                              </a:ext>
                            </a:extLst>
                          </a:blip>
                          <a:srcRect r="-2864"/>
                          <a:stretch/>
                        </pic:blipFill>
                        <pic:spPr bwMode="auto">
                          <a:xfrm>
                            <a:off x="0" y="0"/>
                            <a:ext cx="342948" cy="323895"/>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7736CEE3" w14:textId="77777777" w:rsidR="001E7BC7" w:rsidRDefault="006853F5" w:rsidP="006853F5">
            <w:proofErr w:type="spellStart"/>
            <w:r>
              <w:rPr>
                <w:rFonts w:hint="eastAsia"/>
              </w:rPr>
              <w:t>Save</w:t>
            </w:r>
            <w:r>
              <w:t>As</w:t>
            </w:r>
            <w:proofErr w:type="spellEnd"/>
            <w:r>
              <w:rPr>
                <w:rFonts w:hint="eastAsia"/>
              </w:rPr>
              <w:t xml:space="preserve"> Trnsys3d Input File</w:t>
            </w:r>
          </w:p>
        </w:tc>
        <w:tc>
          <w:tcPr>
            <w:tcW w:w="4388" w:type="dxa"/>
            <w:vAlign w:val="center"/>
          </w:tcPr>
          <w:p w14:paraId="0CABCC49" w14:textId="77777777" w:rsidR="001E7BC7" w:rsidRDefault="006853F5" w:rsidP="006853F5">
            <w:r>
              <w:t>名前を付けて保存</w:t>
            </w:r>
          </w:p>
        </w:tc>
      </w:tr>
      <w:tr w:rsidR="00FC738B" w14:paraId="12368285" w14:textId="77777777" w:rsidTr="00FC738B">
        <w:tc>
          <w:tcPr>
            <w:tcW w:w="846" w:type="dxa"/>
            <w:vAlign w:val="center"/>
          </w:tcPr>
          <w:p w14:paraId="70FBF0FF" w14:textId="77777777" w:rsidR="00FC738B" w:rsidRDefault="00FC738B" w:rsidP="006853F5">
            <w:pPr>
              <w:rPr>
                <w:noProof/>
              </w:rPr>
            </w:pPr>
            <w:r>
              <w:rPr>
                <w:noProof/>
              </w:rPr>
              <w:drawing>
                <wp:inline distT="0" distB="0" distL="0" distR="0" wp14:anchorId="1F29EF9C" wp14:editId="26D9F071">
                  <wp:extent cx="353695" cy="315532"/>
                  <wp:effectExtent l="0" t="0" r="8255" b="8890"/>
                  <wp:docPr id="282" name="図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CB87755.tmp"/>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54841" cy="316554"/>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0C595BE7" w14:textId="77777777" w:rsidR="00FC738B" w:rsidRDefault="00FC738B" w:rsidP="006853F5">
            <w:r>
              <w:rPr>
                <w:rFonts w:hint="eastAsia"/>
              </w:rPr>
              <w:t>New</w:t>
            </w:r>
            <w:r>
              <w:t xml:space="preserve"> Trnsys3d Zone</w:t>
            </w:r>
          </w:p>
        </w:tc>
        <w:tc>
          <w:tcPr>
            <w:tcW w:w="4388" w:type="dxa"/>
            <w:vAlign w:val="center"/>
          </w:tcPr>
          <w:p w14:paraId="5B276ABC" w14:textId="77777777" w:rsidR="00FC738B" w:rsidRDefault="00FC738B" w:rsidP="006853F5">
            <w:r>
              <w:t>Zone</w:t>
            </w:r>
            <w:r>
              <w:t>の作成</w:t>
            </w:r>
          </w:p>
        </w:tc>
      </w:tr>
      <w:tr w:rsidR="00FC738B" w14:paraId="5C606F99" w14:textId="77777777" w:rsidTr="00FC738B">
        <w:tc>
          <w:tcPr>
            <w:tcW w:w="846" w:type="dxa"/>
            <w:vAlign w:val="center"/>
          </w:tcPr>
          <w:p w14:paraId="5039E216" w14:textId="77777777" w:rsidR="00FC738B" w:rsidRDefault="00FC738B" w:rsidP="006853F5">
            <w:pPr>
              <w:rPr>
                <w:noProof/>
              </w:rPr>
            </w:pPr>
            <w:r>
              <w:rPr>
                <w:noProof/>
              </w:rPr>
              <w:drawing>
                <wp:inline distT="0" distB="0" distL="0" distR="0" wp14:anchorId="11E9DE71" wp14:editId="54076227">
                  <wp:extent cx="353695" cy="315532"/>
                  <wp:effectExtent l="0" t="0" r="8255" b="8890"/>
                  <wp:docPr id="283" name="図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CB87755.tmp"/>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54841" cy="316554"/>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57A3418E" w14:textId="77777777" w:rsidR="00FC738B" w:rsidRDefault="00FC738B" w:rsidP="006853F5">
            <w:r>
              <w:rPr>
                <w:rFonts w:hint="eastAsia"/>
              </w:rPr>
              <w:t>New Trnsys3d Shading Group</w:t>
            </w:r>
          </w:p>
        </w:tc>
        <w:tc>
          <w:tcPr>
            <w:tcW w:w="4388" w:type="dxa"/>
            <w:vAlign w:val="center"/>
          </w:tcPr>
          <w:p w14:paraId="2D16BD14" w14:textId="77777777" w:rsidR="00FC738B" w:rsidRDefault="00FC738B" w:rsidP="006853F5">
            <w:r>
              <w:t>日射遮蔽物の作成</w:t>
            </w:r>
          </w:p>
        </w:tc>
      </w:tr>
      <w:tr w:rsidR="00FC738B" w14:paraId="532D5757" w14:textId="77777777" w:rsidTr="00FC738B">
        <w:tc>
          <w:tcPr>
            <w:tcW w:w="846" w:type="dxa"/>
            <w:vAlign w:val="center"/>
          </w:tcPr>
          <w:p w14:paraId="7AA6176C" w14:textId="77777777" w:rsidR="00FC738B" w:rsidRDefault="00FC738B" w:rsidP="006853F5">
            <w:pPr>
              <w:rPr>
                <w:noProof/>
              </w:rPr>
            </w:pPr>
            <w:r>
              <w:rPr>
                <w:noProof/>
              </w:rPr>
              <w:drawing>
                <wp:inline distT="0" distB="0" distL="0" distR="0" wp14:anchorId="3A4D487C" wp14:editId="41E2A07A">
                  <wp:extent cx="360045" cy="318499"/>
                  <wp:effectExtent l="0" t="0" r="1905" b="5715"/>
                  <wp:docPr id="226" name="図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50DD7814" w14:textId="77777777" w:rsidR="00FC738B" w:rsidRDefault="00FC738B" w:rsidP="006853F5">
            <w:r>
              <w:rPr>
                <w:rFonts w:hint="eastAsia"/>
              </w:rPr>
              <w:t>Show</w:t>
            </w:r>
            <w:r>
              <w:t xml:space="preserve"> Object Info Window</w:t>
            </w:r>
          </w:p>
        </w:tc>
        <w:tc>
          <w:tcPr>
            <w:tcW w:w="4388" w:type="dxa"/>
            <w:vAlign w:val="center"/>
          </w:tcPr>
          <w:p w14:paraId="5B547C31" w14:textId="77777777" w:rsidR="00FC738B" w:rsidRDefault="00FC738B" w:rsidP="006853F5">
            <w:r>
              <w:rPr>
                <w:rFonts w:hint="eastAsia"/>
              </w:rPr>
              <w:t>Surface</w:t>
            </w:r>
            <w:r>
              <w:rPr>
                <w:rFonts w:hint="eastAsia"/>
              </w:rPr>
              <w:t>や</w:t>
            </w:r>
            <w:r>
              <w:rPr>
                <w:rFonts w:hint="eastAsia"/>
              </w:rPr>
              <w:t>Zone</w:t>
            </w:r>
            <w:r>
              <w:rPr>
                <w:rFonts w:hint="eastAsia"/>
              </w:rPr>
              <w:t>の情報表示</w:t>
            </w:r>
          </w:p>
        </w:tc>
      </w:tr>
      <w:tr w:rsidR="00FC738B" w14:paraId="04112D3C" w14:textId="77777777" w:rsidTr="00FC738B">
        <w:tc>
          <w:tcPr>
            <w:tcW w:w="846" w:type="dxa"/>
            <w:vAlign w:val="center"/>
          </w:tcPr>
          <w:p w14:paraId="0D7C81E5" w14:textId="77777777" w:rsidR="00FC738B" w:rsidRDefault="00FC738B" w:rsidP="006853F5">
            <w:pPr>
              <w:rPr>
                <w:noProof/>
              </w:rPr>
            </w:pPr>
            <w:r>
              <w:rPr>
                <w:noProof/>
              </w:rPr>
              <w:drawing>
                <wp:inline distT="0" distB="0" distL="0" distR="0" wp14:anchorId="2E334396" wp14:editId="7FB48E1B">
                  <wp:extent cx="360045" cy="318499"/>
                  <wp:effectExtent l="0" t="0" r="1905" b="5715"/>
                  <wp:docPr id="227" name="図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7C8FE722" w14:textId="77777777" w:rsidR="00FC738B" w:rsidRDefault="00FC738B" w:rsidP="006853F5">
            <w:r>
              <w:rPr>
                <w:rFonts w:hint="eastAsia"/>
              </w:rPr>
              <w:t>Show Outliner Window</w:t>
            </w:r>
          </w:p>
        </w:tc>
        <w:tc>
          <w:tcPr>
            <w:tcW w:w="4388" w:type="dxa"/>
            <w:vAlign w:val="center"/>
          </w:tcPr>
          <w:p w14:paraId="37A3055A" w14:textId="77777777" w:rsidR="00FC738B" w:rsidRDefault="00FC738B" w:rsidP="006853F5">
            <w:proofErr w:type="spellStart"/>
            <w:r>
              <w:t>Zone,Shading</w:t>
            </w:r>
            <w:proofErr w:type="spellEnd"/>
            <w:r>
              <w:rPr>
                <w:rFonts w:hint="eastAsia"/>
              </w:rPr>
              <w:t xml:space="preserve"> Object</w:t>
            </w:r>
            <w:r>
              <w:rPr>
                <w:rFonts w:hint="eastAsia"/>
              </w:rPr>
              <w:t>の情報表示</w:t>
            </w:r>
          </w:p>
        </w:tc>
      </w:tr>
      <w:tr w:rsidR="00FC738B" w14:paraId="5E9DA496" w14:textId="77777777" w:rsidTr="00FC738B">
        <w:tc>
          <w:tcPr>
            <w:tcW w:w="846" w:type="dxa"/>
            <w:vAlign w:val="center"/>
          </w:tcPr>
          <w:p w14:paraId="2200FA9D" w14:textId="77777777" w:rsidR="00FC738B" w:rsidRDefault="00FC738B" w:rsidP="006853F5">
            <w:pPr>
              <w:rPr>
                <w:noProof/>
              </w:rPr>
            </w:pPr>
            <w:r>
              <w:rPr>
                <w:noProof/>
              </w:rPr>
              <w:drawing>
                <wp:inline distT="0" distB="0" distL="0" distR="0" wp14:anchorId="4CBC9FFD" wp14:editId="7B528240">
                  <wp:extent cx="360045" cy="318499"/>
                  <wp:effectExtent l="0" t="0" r="1905" b="5715"/>
                  <wp:docPr id="228" name="図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1A9B2C22" w14:textId="77777777" w:rsidR="00FC738B" w:rsidRDefault="00FC738B" w:rsidP="006853F5">
            <w:r>
              <w:rPr>
                <w:rFonts w:hint="eastAsia"/>
              </w:rPr>
              <w:t>Sear</w:t>
            </w:r>
            <w:r>
              <w:t>c</w:t>
            </w:r>
            <w:r>
              <w:rPr>
                <w:rFonts w:hint="eastAsia"/>
              </w:rPr>
              <w:t>h</w:t>
            </w:r>
            <w:r>
              <w:t xml:space="preserve"> Surface</w:t>
            </w:r>
          </w:p>
        </w:tc>
        <w:tc>
          <w:tcPr>
            <w:tcW w:w="4388" w:type="dxa"/>
            <w:vAlign w:val="center"/>
          </w:tcPr>
          <w:p w14:paraId="4DF8D8B0" w14:textId="77777777" w:rsidR="00FC738B" w:rsidRDefault="00FC738B" w:rsidP="006853F5">
            <w:r>
              <w:rPr>
                <w:rFonts w:hint="eastAsia"/>
              </w:rPr>
              <w:t>Surface</w:t>
            </w:r>
            <w:r>
              <w:t>の</w:t>
            </w:r>
            <w:r w:rsidR="00704962">
              <w:t>検索</w:t>
            </w:r>
          </w:p>
        </w:tc>
      </w:tr>
      <w:tr w:rsidR="00FC738B" w14:paraId="07657239" w14:textId="77777777" w:rsidTr="00FC738B">
        <w:tc>
          <w:tcPr>
            <w:tcW w:w="846" w:type="dxa"/>
            <w:vAlign w:val="center"/>
          </w:tcPr>
          <w:p w14:paraId="60C007B9" w14:textId="77777777" w:rsidR="00FC738B" w:rsidRDefault="00FC738B" w:rsidP="006853F5">
            <w:pPr>
              <w:rPr>
                <w:noProof/>
              </w:rPr>
            </w:pPr>
            <w:r>
              <w:rPr>
                <w:noProof/>
              </w:rPr>
              <w:drawing>
                <wp:inline distT="0" distB="0" distL="0" distR="0" wp14:anchorId="275BCD2F" wp14:editId="07DB4856">
                  <wp:extent cx="360045" cy="318499"/>
                  <wp:effectExtent l="0" t="0" r="1905" b="5715"/>
                  <wp:docPr id="229" name="図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41F5405D" w14:textId="77777777" w:rsidR="00FC738B" w:rsidRDefault="00FC738B" w:rsidP="006853F5">
            <w:r>
              <w:rPr>
                <w:rFonts w:hint="eastAsia"/>
              </w:rPr>
              <w:t>Surface Matching</w:t>
            </w:r>
          </w:p>
        </w:tc>
        <w:tc>
          <w:tcPr>
            <w:tcW w:w="4388" w:type="dxa"/>
            <w:vAlign w:val="center"/>
          </w:tcPr>
          <w:p w14:paraId="78B308CC" w14:textId="77777777" w:rsidR="00FC738B" w:rsidRDefault="00704962" w:rsidP="006853F5">
            <w:r>
              <w:rPr>
                <w:rFonts w:hint="eastAsia"/>
              </w:rPr>
              <w:t>Surface</w:t>
            </w:r>
            <w:r>
              <w:rPr>
                <w:rFonts w:hint="eastAsia"/>
              </w:rPr>
              <w:t>の接続設定</w:t>
            </w:r>
          </w:p>
        </w:tc>
      </w:tr>
      <w:tr w:rsidR="00FC738B" w14:paraId="27D4CE5D" w14:textId="77777777" w:rsidTr="00FC738B">
        <w:tc>
          <w:tcPr>
            <w:tcW w:w="846" w:type="dxa"/>
            <w:vAlign w:val="center"/>
          </w:tcPr>
          <w:p w14:paraId="59DBAEC6" w14:textId="77777777" w:rsidR="00FC738B" w:rsidRDefault="00FC738B" w:rsidP="006853F5">
            <w:pPr>
              <w:rPr>
                <w:noProof/>
              </w:rPr>
            </w:pPr>
            <w:r>
              <w:rPr>
                <w:noProof/>
              </w:rPr>
              <w:drawing>
                <wp:inline distT="0" distB="0" distL="0" distR="0" wp14:anchorId="0272D0EE" wp14:editId="09C5EB18">
                  <wp:extent cx="360045" cy="318499"/>
                  <wp:effectExtent l="0" t="0" r="1905" b="5715"/>
                  <wp:docPr id="230" name="図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B85D28.tmp"/>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60659" cy="319042"/>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5BCCD95D" w14:textId="77777777" w:rsidR="00FC738B" w:rsidRDefault="00FC738B" w:rsidP="006853F5">
            <w:r>
              <w:rPr>
                <w:rFonts w:hint="eastAsia"/>
              </w:rPr>
              <w:t>Default Constructions</w:t>
            </w:r>
          </w:p>
        </w:tc>
        <w:tc>
          <w:tcPr>
            <w:tcW w:w="4388" w:type="dxa"/>
            <w:vAlign w:val="center"/>
          </w:tcPr>
          <w:p w14:paraId="5CBBB327" w14:textId="77777777" w:rsidR="00FC738B" w:rsidRDefault="00704962" w:rsidP="006853F5">
            <w:r>
              <w:t>既定の材料設定</w:t>
            </w:r>
          </w:p>
        </w:tc>
      </w:tr>
    </w:tbl>
    <w:p w14:paraId="29FD8E8B" w14:textId="77777777" w:rsidR="001E7BC7" w:rsidRDefault="00704962" w:rsidP="001E7BC7">
      <w:r>
        <w:rPr>
          <w:noProof/>
        </w:rPr>
        <mc:AlternateContent>
          <mc:Choice Requires="wpc">
            <w:drawing>
              <wp:inline distT="0" distB="0" distL="0" distR="0" wp14:anchorId="08D8A6C8" wp14:editId="7A82ED75">
                <wp:extent cx="5400040" cy="648843"/>
                <wp:effectExtent l="0" t="0" r="0" b="0"/>
                <wp:docPr id="231" name="キャンバス 23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34" name="図 234"/>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42032" cy="612843"/>
                          </a:xfrm>
                          <a:prstGeom prst="rect">
                            <a:avLst/>
                          </a:prstGeom>
                        </pic:spPr>
                      </pic:pic>
                      <wps:wsp>
                        <wps:cNvPr id="288" name="角丸四角形 288"/>
                        <wps:cNvSpPr/>
                        <wps:spPr>
                          <a:xfrm>
                            <a:off x="1" y="232320"/>
                            <a:ext cx="1019402" cy="34734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19550AC" id="キャンバス 231" o:spid="_x0000_s1026" editas="canvas" style="width:425.2pt;height:51.1pt;mso-position-horizontal-relative:char;mso-position-vertical-relative:line" coordsize="54000,6483"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">
                <v:shape id="_x0000_s1027" type="#_x0000_t75" style="position:absolute;width:54000;height:6483;visibility:visible;mso-wrap-style:square">
                  <v:fill o:detectmouseclick="t"/>
                  <v:path o:connecttype="none"/>
                </v:shape>
                <v:shape id="図 234" o:spid="_x0000_s1028" type="#_x0000_t75" style="position:absolute;width:50420;height:61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qLyHFAAAA3AAAAA8AAABkcnMvZG93bnJldi54bWxEj0FrwkAUhO8F/8PyBC9Fd6utSHQVCQhe&#10;Smnsxdsj+8wGs29DdpvEf98tFHocZuYbZncYXSN66kLtWcPLQoEgLr2pudLwdTnNNyBCRDbYeCYN&#10;Dwpw2E+edpgZP/An9UWsRIJwyFCDjbHNpAylJYdh4Vvi5N185zAm2VXSdDgkuGvkUqm1dFhzWrDY&#10;Um6pvBffTkMjq48+f1Or8+X5ZFWurkPx3mo9m47HLYhIY/wP/7XPRsNy9Qq/Z9IRkP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fqi8hxQAAANwAAAAPAAAAAAAAAAAAAAAA&#10;AJ8CAABkcnMvZG93bnJldi54bWxQSwUGAAAAAAQABAD3AAAAkQMAAAAA&#10;">
                  <v:imagedata r:id="rId50" o:title=""/>
                  <v:path arrowok="t"/>
                </v:shape>
                <v:roundrect id="角丸四角形 288" o:spid="_x0000_s1029" style="position:absolute;top:2323;width:10194;height:347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SqVcMA&#10;AADcAAAADwAAAGRycy9kb3ducmV2LnhtbERPTU8CMRC9k/AfmjHxYqArBwMLhaiJxshBXQhex3bY&#10;bthON9vKln9vDyYcX973apNcK87Uh8azgvtpAYJYe9NwrWC/e5nMQYSIbLD1TAouFGCzHo9WWBo/&#10;8Bedq1iLHMKhRAU2xq6UMmhLDsPUd8SZO/reYcywr6XpccjhrpWzoniQDhvODRY7erakT9WvU/D9&#10;eaz0T3z6SO9+2N4dFknzq1Xq9iY9LkFESvEq/ne/GQWzeV6bz+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SqVcMAAADcAAAADwAAAAAAAAAAAAAAAACYAgAAZHJzL2Rv&#10;d25yZXYueG1sUEsFBgAAAAAEAAQA9QAAAIgDAAAAAA==&#10;" filled="f" strokecolor="red" strokeweight="1.5pt"/>
                <w10:anchorlock/>
              </v:group>
            </w:pict>
          </mc:Fallback>
        </mc:AlternateContent>
      </w:r>
    </w:p>
    <w:tbl>
      <w:tblPr>
        <w:tblStyle w:val="af9"/>
        <w:tblW w:w="0" w:type="auto"/>
        <w:tblLook w:val="04A0" w:firstRow="1" w:lastRow="0" w:firstColumn="1" w:lastColumn="0" w:noHBand="0" w:noVBand="1"/>
      </w:tblPr>
      <w:tblGrid>
        <w:gridCol w:w="846"/>
        <w:gridCol w:w="3260"/>
        <w:gridCol w:w="4388"/>
      </w:tblGrid>
      <w:tr w:rsidR="00704962" w14:paraId="50601010" w14:textId="77777777" w:rsidTr="000A765C">
        <w:trPr>
          <w:trHeight w:val="603"/>
        </w:trPr>
        <w:tc>
          <w:tcPr>
            <w:tcW w:w="846" w:type="dxa"/>
            <w:vAlign w:val="center"/>
          </w:tcPr>
          <w:p w14:paraId="7F522C48" w14:textId="77777777" w:rsidR="00704962" w:rsidRDefault="00704962" w:rsidP="000A765C">
            <w:r>
              <w:rPr>
                <w:rFonts w:hint="eastAsia"/>
                <w:noProof/>
              </w:rPr>
              <w:drawing>
                <wp:inline distT="0" distB="0" distL="0" distR="0" wp14:anchorId="0BDC95E6" wp14:editId="286F56D2">
                  <wp:extent cx="333177" cy="312924"/>
                  <wp:effectExtent l="0" t="0" r="0" b="0"/>
                  <wp:docPr id="250" name="図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CB88D0F.tmp"/>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334049" cy="313743"/>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0E79B26E" w14:textId="77777777" w:rsidR="00704962" w:rsidRDefault="00704962" w:rsidP="000A765C">
            <w:r>
              <w:rPr>
                <w:rFonts w:hint="eastAsia"/>
              </w:rPr>
              <w:t>Hide Rest of Model</w:t>
            </w:r>
          </w:p>
        </w:tc>
        <w:tc>
          <w:tcPr>
            <w:tcW w:w="4388" w:type="dxa"/>
            <w:vAlign w:val="center"/>
          </w:tcPr>
          <w:p w14:paraId="6DBEEB91" w14:textId="77777777" w:rsidR="00704962" w:rsidRDefault="00704962" w:rsidP="000A765C">
            <w:r>
              <w:rPr>
                <w:rFonts w:hint="eastAsia"/>
              </w:rPr>
              <w:t>選択図形以外を非表示</w:t>
            </w:r>
          </w:p>
        </w:tc>
      </w:tr>
      <w:tr w:rsidR="00704962" w14:paraId="4984C10D" w14:textId="77777777" w:rsidTr="000A765C">
        <w:tc>
          <w:tcPr>
            <w:tcW w:w="846" w:type="dxa"/>
            <w:vAlign w:val="center"/>
          </w:tcPr>
          <w:p w14:paraId="10550F5B" w14:textId="77777777" w:rsidR="00704962" w:rsidRDefault="00704962" w:rsidP="000A765C">
            <w:r>
              <w:rPr>
                <w:rFonts w:hint="eastAsia"/>
                <w:noProof/>
              </w:rPr>
              <w:drawing>
                <wp:inline distT="0" distB="0" distL="0" distR="0" wp14:anchorId="52628DF4" wp14:editId="29ECB76A">
                  <wp:extent cx="333177" cy="312924"/>
                  <wp:effectExtent l="0" t="0" r="0" b="0"/>
                  <wp:docPr id="251" name="図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CB88D0F.tmp"/>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334049" cy="313743"/>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2A3ACBDC" w14:textId="77777777" w:rsidR="00704962" w:rsidRDefault="00704962" w:rsidP="000A765C">
            <w:r>
              <w:rPr>
                <w:rFonts w:hint="eastAsia"/>
              </w:rPr>
              <w:t>View Hidden Geometry</w:t>
            </w:r>
          </w:p>
        </w:tc>
        <w:tc>
          <w:tcPr>
            <w:tcW w:w="4388" w:type="dxa"/>
            <w:vAlign w:val="center"/>
          </w:tcPr>
          <w:p w14:paraId="2CAB7A6F" w14:textId="77777777" w:rsidR="00704962" w:rsidRDefault="009151EF" w:rsidP="00704962">
            <w:r>
              <w:rPr>
                <w:rFonts w:hint="eastAsia"/>
              </w:rPr>
              <w:t>「非表示」の図形を表示</w:t>
            </w:r>
          </w:p>
        </w:tc>
      </w:tr>
      <w:tr w:rsidR="00704962" w14:paraId="57004B69" w14:textId="77777777" w:rsidTr="000A765C">
        <w:tc>
          <w:tcPr>
            <w:tcW w:w="846" w:type="dxa"/>
            <w:vAlign w:val="center"/>
          </w:tcPr>
          <w:p w14:paraId="04EEE991" w14:textId="77777777" w:rsidR="00704962" w:rsidRDefault="00704962" w:rsidP="000A765C">
            <w:r>
              <w:rPr>
                <w:rFonts w:hint="eastAsia"/>
                <w:noProof/>
              </w:rPr>
              <w:drawing>
                <wp:inline distT="0" distB="0" distL="0" distR="0" wp14:anchorId="794514F4" wp14:editId="6A41BE5D">
                  <wp:extent cx="333177" cy="312924"/>
                  <wp:effectExtent l="0" t="0" r="0" b="0"/>
                  <wp:docPr id="252" name="図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CB88D0F.tmp"/>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334049" cy="313743"/>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5C830AFC" w14:textId="77777777" w:rsidR="00704962" w:rsidRDefault="00704962" w:rsidP="000A765C">
            <w:r>
              <w:t>View Model in X-Ray Mode</w:t>
            </w:r>
          </w:p>
        </w:tc>
        <w:tc>
          <w:tcPr>
            <w:tcW w:w="4388" w:type="dxa"/>
            <w:vAlign w:val="center"/>
          </w:tcPr>
          <w:p w14:paraId="2A493EF0" w14:textId="77777777" w:rsidR="00704962" w:rsidRDefault="009151EF" w:rsidP="000A765C">
            <w:r>
              <w:t>図形を半透明表示</w:t>
            </w:r>
          </w:p>
        </w:tc>
      </w:tr>
    </w:tbl>
    <w:p w14:paraId="4159ED43" w14:textId="77777777" w:rsidR="00704962" w:rsidRDefault="00425035" w:rsidP="001E24DD">
      <w:pPr>
        <w:pStyle w:val="1"/>
      </w:pPr>
      <w:bookmarkStart w:id="10" w:name="_Toc495486441"/>
      <w:r>
        <w:rPr>
          <w:rFonts w:hint="eastAsia"/>
        </w:rPr>
        <w:lastRenderedPageBreak/>
        <w:t>建物形状の作成</w:t>
      </w:r>
      <w:bookmarkEnd w:id="10"/>
    </w:p>
    <w:p w14:paraId="31EFEF51" w14:textId="77777777" w:rsidR="00113DF5" w:rsidRDefault="00113DF5" w:rsidP="001E7BC7">
      <w:r>
        <w:rPr>
          <w:rFonts w:hint="eastAsia"/>
        </w:rPr>
        <w:t>この章では「</w:t>
      </w:r>
      <w:r>
        <w:rPr>
          <w:rFonts w:hint="eastAsia"/>
        </w:rPr>
        <w:t>ROOM1</w:t>
      </w:r>
      <w:r>
        <w:rPr>
          <w:rFonts w:hint="eastAsia"/>
        </w:rPr>
        <w:t>」の作成を行います。</w:t>
      </w:r>
    </w:p>
    <w:p w14:paraId="5CBCD74E" w14:textId="77777777" w:rsidR="00425035" w:rsidRDefault="00425035" w:rsidP="001E7BC7">
      <w:r>
        <w:t>TRNSYS3D</w:t>
      </w:r>
      <w:r>
        <w:t>で</w:t>
      </w:r>
      <w:r w:rsidR="007E5773">
        <w:rPr>
          <w:rFonts w:hint="eastAsia"/>
        </w:rPr>
        <w:t>は</w:t>
      </w:r>
      <w:r w:rsidR="007E5773">
        <w:t>建物</w:t>
      </w:r>
      <w:r w:rsidR="00113DF5">
        <w:rPr>
          <w:rFonts w:hint="eastAsia"/>
        </w:rPr>
        <w:t>の</w:t>
      </w:r>
      <w:r w:rsidR="007E5773">
        <w:t>モデル</w:t>
      </w:r>
      <w:r w:rsidR="007E5773">
        <w:rPr>
          <w:rFonts w:hint="eastAsia"/>
        </w:rPr>
        <w:t>は部屋ごとに</w:t>
      </w:r>
      <w:r w:rsidR="007E5773">
        <w:rPr>
          <w:rFonts w:hint="eastAsia"/>
        </w:rPr>
        <w:t>Zone</w:t>
      </w:r>
      <w:r w:rsidR="007E5773">
        <w:rPr>
          <w:rFonts w:hint="eastAsia"/>
        </w:rPr>
        <w:t>として作成します。</w:t>
      </w:r>
      <w:r w:rsidR="007E5773">
        <w:rPr>
          <w:rFonts w:hint="eastAsia"/>
        </w:rPr>
        <w:t>Zone</w:t>
      </w:r>
      <w:r w:rsidR="007E5773">
        <w:rPr>
          <w:rFonts w:hint="eastAsia"/>
        </w:rPr>
        <w:t>は床、壁、天井など面（</w:t>
      </w:r>
      <w:r w:rsidR="007E5773">
        <w:rPr>
          <w:rFonts w:hint="eastAsia"/>
        </w:rPr>
        <w:t>WALL</w:t>
      </w:r>
      <w:r w:rsidR="007E5773">
        <w:rPr>
          <w:rFonts w:hint="eastAsia"/>
        </w:rPr>
        <w:t>）と開口（</w:t>
      </w:r>
      <w:r w:rsidR="007E5773">
        <w:rPr>
          <w:rFonts w:hint="eastAsia"/>
        </w:rPr>
        <w:t>WINDOW</w:t>
      </w:r>
      <w:r w:rsidR="007E5773">
        <w:rPr>
          <w:rFonts w:hint="eastAsia"/>
        </w:rPr>
        <w:t>）で構成され</w:t>
      </w:r>
      <w:r w:rsidR="00A36F93">
        <w:rPr>
          <w:rFonts w:hint="eastAsia"/>
        </w:rPr>
        <w:t>た図形として作成し</w:t>
      </w:r>
      <w:r w:rsidR="007E5773">
        <w:rPr>
          <w:rFonts w:hint="eastAsia"/>
        </w:rPr>
        <w:t>ます。</w:t>
      </w:r>
    </w:p>
    <w:p w14:paraId="539CC638" w14:textId="77777777" w:rsidR="00114E2C" w:rsidRDefault="00113DF5" w:rsidP="001E7BC7">
      <w:r>
        <w:rPr>
          <w:rFonts w:hint="eastAsia"/>
        </w:rPr>
        <w:t>注意点としては</w:t>
      </w:r>
      <w:r w:rsidR="00484515">
        <w:rPr>
          <w:rFonts w:hint="eastAsia"/>
        </w:rPr>
        <w:t>、放射の計算が重要なモデルでは、</w:t>
      </w:r>
      <w:r w:rsidR="00114E2C">
        <w:rPr>
          <w:rFonts w:hint="eastAsia"/>
        </w:rPr>
        <w:t>Zone</w:t>
      </w:r>
      <w:r w:rsidR="00114E2C">
        <w:rPr>
          <w:rFonts w:hint="eastAsia"/>
        </w:rPr>
        <w:t>の形状は必ず凸型になるようにモデリングを行ってください。（</w:t>
      </w:r>
      <w:r w:rsidR="00114E2C">
        <w:rPr>
          <w:rFonts w:hint="eastAsia"/>
        </w:rPr>
        <w:t>Zone</w:t>
      </w:r>
      <w:r w:rsidR="00114E2C">
        <w:rPr>
          <w:rFonts w:hint="eastAsia"/>
        </w:rPr>
        <w:t>内の面が相互に見える形状にしてください。）</w:t>
      </w:r>
    </w:p>
    <w:p w14:paraId="406D27FD" w14:textId="77777777" w:rsidR="00BB285B" w:rsidRDefault="00BB285B" w:rsidP="001E7BC7">
      <w:r>
        <w:rPr>
          <w:rFonts w:hint="eastAsia"/>
          <w:noProof/>
        </w:rPr>
        <mc:AlternateContent>
          <mc:Choice Requires="wpc">
            <w:drawing>
              <wp:inline distT="0" distB="0" distL="0" distR="0" wp14:anchorId="7730DB03" wp14:editId="284EEB24">
                <wp:extent cx="5400040" cy="1411833"/>
                <wp:effectExtent l="0" t="0" r="0" b="0"/>
                <wp:docPr id="2" name="キャンバス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円/楕円 4"/>
                        <wps:cNvSpPr/>
                        <wps:spPr>
                          <a:xfrm>
                            <a:off x="968394" y="2615"/>
                            <a:ext cx="1236535" cy="1130638"/>
                          </a:xfrm>
                          <a:custGeom>
                            <a:avLst/>
                            <a:gdLst>
                              <a:gd name="connsiteX0" fmla="*/ 0 w 1133856"/>
                              <a:gd name="connsiteY0" fmla="*/ 614477 h 1228954"/>
                              <a:gd name="connsiteX1" fmla="*/ 566928 w 1133856"/>
                              <a:gd name="connsiteY1" fmla="*/ 0 h 1228954"/>
                              <a:gd name="connsiteX2" fmla="*/ 1133856 w 1133856"/>
                              <a:gd name="connsiteY2" fmla="*/ 614477 h 1228954"/>
                              <a:gd name="connsiteX3" fmla="*/ 566928 w 1133856"/>
                              <a:gd name="connsiteY3" fmla="*/ 1228954 h 1228954"/>
                              <a:gd name="connsiteX4" fmla="*/ 0 w 1133856"/>
                              <a:gd name="connsiteY4" fmla="*/ 614477 h 1228954"/>
                              <a:gd name="connsiteX0" fmla="*/ 17266 w 1151122"/>
                              <a:gd name="connsiteY0" fmla="*/ 647471 h 1261948"/>
                              <a:gd name="connsiteX1" fmla="*/ 185516 w 1151122"/>
                              <a:gd name="connsiteY1" fmla="*/ 142722 h 1261948"/>
                              <a:gd name="connsiteX2" fmla="*/ 584194 w 1151122"/>
                              <a:gd name="connsiteY2" fmla="*/ 32994 h 1261948"/>
                              <a:gd name="connsiteX3" fmla="*/ 1151122 w 1151122"/>
                              <a:gd name="connsiteY3" fmla="*/ 647471 h 1261948"/>
                              <a:gd name="connsiteX4" fmla="*/ 584194 w 1151122"/>
                              <a:gd name="connsiteY4" fmla="*/ 1261948 h 1261948"/>
                              <a:gd name="connsiteX5" fmla="*/ 17266 w 1151122"/>
                              <a:gd name="connsiteY5" fmla="*/ 647471 h 1261948"/>
                              <a:gd name="connsiteX0" fmla="*/ 17266 w 1204344"/>
                              <a:gd name="connsiteY0" fmla="*/ 659575 h 1274052"/>
                              <a:gd name="connsiteX1" fmla="*/ 185516 w 1204344"/>
                              <a:gd name="connsiteY1" fmla="*/ 154826 h 1274052"/>
                              <a:gd name="connsiteX2" fmla="*/ 1125518 w 1204344"/>
                              <a:gd name="connsiteY2" fmla="*/ 30467 h 1274052"/>
                              <a:gd name="connsiteX3" fmla="*/ 1151122 w 1204344"/>
                              <a:gd name="connsiteY3" fmla="*/ 659575 h 1274052"/>
                              <a:gd name="connsiteX4" fmla="*/ 584194 w 1204344"/>
                              <a:gd name="connsiteY4" fmla="*/ 1274052 h 1274052"/>
                              <a:gd name="connsiteX5" fmla="*/ 17266 w 1204344"/>
                              <a:gd name="connsiteY5" fmla="*/ 659575 h 1274052"/>
                              <a:gd name="connsiteX0" fmla="*/ 17266 w 1326687"/>
                              <a:gd name="connsiteY0" fmla="*/ 666334 h 1281704"/>
                              <a:gd name="connsiteX1" fmla="*/ 185516 w 1326687"/>
                              <a:gd name="connsiteY1" fmla="*/ 161585 h 1281704"/>
                              <a:gd name="connsiteX2" fmla="*/ 1125518 w 1326687"/>
                              <a:gd name="connsiteY2" fmla="*/ 37226 h 1281704"/>
                              <a:gd name="connsiteX3" fmla="*/ 1326687 w 1326687"/>
                              <a:gd name="connsiteY3" fmla="*/ 761432 h 1281704"/>
                              <a:gd name="connsiteX4" fmla="*/ 584194 w 1326687"/>
                              <a:gd name="connsiteY4" fmla="*/ 1280811 h 1281704"/>
                              <a:gd name="connsiteX5" fmla="*/ 17266 w 1326687"/>
                              <a:gd name="connsiteY5" fmla="*/ 666334 h 1281704"/>
                              <a:gd name="connsiteX0" fmla="*/ 3309 w 1312730"/>
                              <a:gd name="connsiteY0" fmla="*/ 734735 h 1350105"/>
                              <a:gd name="connsiteX1" fmla="*/ 347124 w 1312730"/>
                              <a:gd name="connsiteY1" fmla="*/ 68401 h 1350105"/>
                              <a:gd name="connsiteX2" fmla="*/ 1111561 w 1312730"/>
                              <a:gd name="connsiteY2" fmla="*/ 105627 h 1350105"/>
                              <a:gd name="connsiteX3" fmla="*/ 1312730 w 1312730"/>
                              <a:gd name="connsiteY3" fmla="*/ 829833 h 1350105"/>
                              <a:gd name="connsiteX4" fmla="*/ 570237 w 1312730"/>
                              <a:gd name="connsiteY4" fmla="*/ 1349212 h 1350105"/>
                              <a:gd name="connsiteX5" fmla="*/ 3309 w 1312730"/>
                              <a:gd name="connsiteY5" fmla="*/ 734735 h 1350105"/>
                              <a:gd name="connsiteX0" fmla="*/ 3309 w 1312730"/>
                              <a:gd name="connsiteY0" fmla="*/ 746925 h 1362295"/>
                              <a:gd name="connsiteX1" fmla="*/ 347124 w 1312730"/>
                              <a:gd name="connsiteY1" fmla="*/ 80591 h 1362295"/>
                              <a:gd name="connsiteX2" fmla="*/ 1111561 w 1312730"/>
                              <a:gd name="connsiteY2" fmla="*/ 117817 h 1362295"/>
                              <a:gd name="connsiteX3" fmla="*/ 1312730 w 1312730"/>
                              <a:gd name="connsiteY3" fmla="*/ 842023 h 1362295"/>
                              <a:gd name="connsiteX4" fmla="*/ 570237 w 1312730"/>
                              <a:gd name="connsiteY4" fmla="*/ 1361402 h 1362295"/>
                              <a:gd name="connsiteX5" fmla="*/ 3309 w 1312730"/>
                              <a:gd name="connsiteY5" fmla="*/ 746925 h 1362295"/>
                              <a:gd name="connsiteX0" fmla="*/ 4527 w 1313948"/>
                              <a:gd name="connsiteY0" fmla="*/ 746925 h 1362295"/>
                              <a:gd name="connsiteX1" fmla="*/ 348342 w 1313948"/>
                              <a:gd name="connsiteY1" fmla="*/ 80591 h 1362295"/>
                              <a:gd name="connsiteX2" fmla="*/ 1112779 w 1313948"/>
                              <a:gd name="connsiteY2" fmla="*/ 117817 h 1362295"/>
                              <a:gd name="connsiteX3" fmla="*/ 1313948 w 1313948"/>
                              <a:gd name="connsiteY3" fmla="*/ 842023 h 1362295"/>
                              <a:gd name="connsiteX4" fmla="*/ 571455 w 1313948"/>
                              <a:gd name="connsiteY4" fmla="*/ 1361402 h 1362295"/>
                              <a:gd name="connsiteX5" fmla="*/ 4527 w 1313948"/>
                              <a:gd name="connsiteY5" fmla="*/ 746925 h 1362295"/>
                              <a:gd name="connsiteX0" fmla="*/ 4527 w 1208385"/>
                              <a:gd name="connsiteY0" fmla="*/ 743784 h 1358354"/>
                              <a:gd name="connsiteX1" fmla="*/ 348342 w 1208385"/>
                              <a:gd name="connsiteY1" fmla="*/ 77450 h 1358354"/>
                              <a:gd name="connsiteX2" fmla="*/ 1112779 w 1208385"/>
                              <a:gd name="connsiteY2" fmla="*/ 114676 h 1358354"/>
                              <a:gd name="connsiteX3" fmla="*/ 1196905 w 1208385"/>
                              <a:gd name="connsiteY3" fmla="*/ 777360 h 1358354"/>
                              <a:gd name="connsiteX4" fmla="*/ 571455 w 1208385"/>
                              <a:gd name="connsiteY4" fmla="*/ 1358261 h 1358354"/>
                              <a:gd name="connsiteX5" fmla="*/ 4527 w 1208385"/>
                              <a:gd name="connsiteY5" fmla="*/ 743784 h 1358354"/>
                              <a:gd name="connsiteX0" fmla="*/ 4527 w 1236535"/>
                              <a:gd name="connsiteY0" fmla="*/ 743784 h 1358354"/>
                              <a:gd name="connsiteX1" fmla="*/ 348342 w 1236535"/>
                              <a:gd name="connsiteY1" fmla="*/ 77450 h 1358354"/>
                              <a:gd name="connsiteX2" fmla="*/ 1112779 w 1236535"/>
                              <a:gd name="connsiteY2" fmla="*/ 114676 h 1358354"/>
                              <a:gd name="connsiteX3" fmla="*/ 1196905 w 1236535"/>
                              <a:gd name="connsiteY3" fmla="*/ 777360 h 1358354"/>
                              <a:gd name="connsiteX4" fmla="*/ 571455 w 1236535"/>
                              <a:gd name="connsiteY4" fmla="*/ 1358261 h 1358354"/>
                              <a:gd name="connsiteX5" fmla="*/ 4527 w 1236535"/>
                              <a:gd name="connsiteY5" fmla="*/ 743784 h 1358354"/>
                              <a:gd name="connsiteX0" fmla="*/ 4527 w 1236535"/>
                              <a:gd name="connsiteY0" fmla="*/ 743784 h 1358428"/>
                              <a:gd name="connsiteX1" fmla="*/ 348342 w 1236535"/>
                              <a:gd name="connsiteY1" fmla="*/ 77450 h 1358428"/>
                              <a:gd name="connsiteX2" fmla="*/ 1112779 w 1236535"/>
                              <a:gd name="connsiteY2" fmla="*/ 114676 h 1358428"/>
                              <a:gd name="connsiteX3" fmla="*/ 1196905 w 1236535"/>
                              <a:gd name="connsiteY3" fmla="*/ 777360 h 1358428"/>
                              <a:gd name="connsiteX4" fmla="*/ 571455 w 1236535"/>
                              <a:gd name="connsiteY4" fmla="*/ 1358261 h 1358428"/>
                              <a:gd name="connsiteX5" fmla="*/ 4527 w 1236535"/>
                              <a:gd name="connsiteY5" fmla="*/ 743784 h 13584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36535" h="1358428">
                                <a:moveTo>
                                  <a:pt x="4527" y="743784"/>
                                </a:moveTo>
                                <a:cubicBezTo>
                                  <a:pt x="-32658" y="530316"/>
                                  <a:pt x="166072" y="179863"/>
                                  <a:pt x="348342" y="77450"/>
                                </a:cubicBezTo>
                                <a:cubicBezTo>
                                  <a:pt x="662286" y="-54224"/>
                                  <a:pt x="971352" y="-1976"/>
                                  <a:pt x="1112779" y="114676"/>
                                </a:cubicBezTo>
                                <a:cubicBezTo>
                                  <a:pt x="1254206" y="231328"/>
                                  <a:pt x="1262742" y="481939"/>
                                  <a:pt x="1196905" y="777360"/>
                                </a:cubicBezTo>
                                <a:cubicBezTo>
                                  <a:pt x="1065231" y="1230984"/>
                                  <a:pt x="770185" y="1363857"/>
                                  <a:pt x="571455" y="1358261"/>
                                </a:cubicBezTo>
                                <a:cubicBezTo>
                                  <a:pt x="372725" y="1352665"/>
                                  <a:pt x="41712" y="957252"/>
                                  <a:pt x="4527" y="743784"/>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円/楕円 4"/>
                        <wps:cNvSpPr/>
                        <wps:spPr>
                          <a:xfrm>
                            <a:off x="2854782" y="2615"/>
                            <a:ext cx="1249046" cy="1177138"/>
                          </a:xfrm>
                          <a:custGeom>
                            <a:avLst/>
                            <a:gdLst>
                              <a:gd name="connsiteX0" fmla="*/ 0 w 1133856"/>
                              <a:gd name="connsiteY0" fmla="*/ 614477 h 1228954"/>
                              <a:gd name="connsiteX1" fmla="*/ 566928 w 1133856"/>
                              <a:gd name="connsiteY1" fmla="*/ 0 h 1228954"/>
                              <a:gd name="connsiteX2" fmla="*/ 1133856 w 1133856"/>
                              <a:gd name="connsiteY2" fmla="*/ 614477 h 1228954"/>
                              <a:gd name="connsiteX3" fmla="*/ 566928 w 1133856"/>
                              <a:gd name="connsiteY3" fmla="*/ 1228954 h 1228954"/>
                              <a:gd name="connsiteX4" fmla="*/ 0 w 1133856"/>
                              <a:gd name="connsiteY4" fmla="*/ 614477 h 1228954"/>
                              <a:gd name="connsiteX0" fmla="*/ 17266 w 1151122"/>
                              <a:gd name="connsiteY0" fmla="*/ 647471 h 1261948"/>
                              <a:gd name="connsiteX1" fmla="*/ 185516 w 1151122"/>
                              <a:gd name="connsiteY1" fmla="*/ 142722 h 1261948"/>
                              <a:gd name="connsiteX2" fmla="*/ 584194 w 1151122"/>
                              <a:gd name="connsiteY2" fmla="*/ 32994 h 1261948"/>
                              <a:gd name="connsiteX3" fmla="*/ 1151122 w 1151122"/>
                              <a:gd name="connsiteY3" fmla="*/ 647471 h 1261948"/>
                              <a:gd name="connsiteX4" fmla="*/ 584194 w 1151122"/>
                              <a:gd name="connsiteY4" fmla="*/ 1261948 h 1261948"/>
                              <a:gd name="connsiteX5" fmla="*/ 17266 w 1151122"/>
                              <a:gd name="connsiteY5" fmla="*/ 647471 h 1261948"/>
                              <a:gd name="connsiteX0" fmla="*/ 17266 w 1204344"/>
                              <a:gd name="connsiteY0" fmla="*/ 659575 h 1274052"/>
                              <a:gd name="connsiteX1" fmla="*/ 185516 w 1204344"/>
                              <a:gd name="connsiteY1" fmla="*/ 154826 h 1274052"/>
                              <a:gd name="connsiteX2" fmla="*/ 1125518 w 1204344"/>
                              <a:gd name="connsiteY2" fmla="*/ 30467 h 1274052"/>
                              <a:gd name="connsiteX3" fmla="*/ 1151122 w 1204344"/>
                              <a:gd name="connsiteY3" fmla="*/ 659575 h 1274052"/>
                              <a:gd name="connsiteX4" fmla="*/ 584194 w 1204344"/>
                              <a:gd name="connsiteY4" fmla="*/ 1274052 h 1274052"/>
                              <a:gd name="connsiteX5" fmla="*/ 17266 w 1204344"/>
                              <a:gd name="connsiteY5" fmla="*/ 659575 h 1274052"/>
                              <a:gd name="connsiteX0" fmla="*/ 17266 w 1326687"/>
                              <a:gd name="connsiteY0" fmla="*/ 666334 h 1281704"/>
                              <a:gd name="connsiteX1" fmla="*/ 185516 w 1326687"/>
                              <a:gd name="connsiteY1" fmla="*/ 161585 h 1281704"/>
                              <a:gd name="connsiteX2" fmla="*/ 1125518 w 1326687"/>
                              <a:gd name="connsiteY2" fmla="*/ 37226 h 1281704"/>
                              <a:gd name="connsiteX3" fmla="*/ 1326687 w 1326687"/>
                              <a:gd name="connsiteY3" fmla="*/ 761432 h 1281704"/>
                              <a:gd name="connsiteX4" fmla="*/ 584194 w 1326687"/>
                              <a:gd name="connsiteY4" fmla="*/ 1280811 h 1281704"/>
                              <a:gd name="connsiteX5" fmla="*/ 17266 w 1326687"/>
                              <a:gd name="connsiteY5" fmla="*/ 666334 h 1281704"/>
                              <a:gd name="connsiteX0" fmla="*/ 3309 w 1312730"/>
                              <a:gd name="connsiteY0" fmla="*/ 734735 h 1350105"/>
                              <a:gd name="connsiteX1" fmla="*/ 347124 w 1312730"/>
                              <a:gd name="connsiteY1" fmla="*/ 68401 h 1350105"/>
                              <a:gd name="connsiteX2" fmla="*/ 1111561 w 1312730"/>
                              <a:gd name="connsiteY2" fmla="*/ 105627 h 1350105"/>
                              <a:gd name="connsiteX3" fmla="*/ 1312730 w 1312730"/>
                              <a:gd name="connsiteY3" fmla="*/ 829833 h 1350105"/>
                              <a:gd name="connsiteX4" fmla="*/ 570237 w 1312730"/>
                              <a:gd name="connsiteY4" fmla="*/ 1349212 h 1350105"/>
                              <a:gd name="connsiteX5" fmla="*/ 3309 w 1312730"/>
                              <a:gd name="connsiteY5" fmla="*/ 734735 h 1350105"/>
                              <a:gd name="connsiteX0" fmla="*/ 3309 w 1312730"/>
                              <a:gd name="connsiteY0" fmla="*/ 746925 h 1362295"/>
                              <a:gd name="connsiteX1" fmla="*/ 347124 w 1312730"/>
                              <a:gd name="connsiteY1" fmla="*/ 80591 h 1362295"/>
                              <a:gd name="connsiteX2" fmla="*/ 1111561 w 1312730"/>
                              <a:gd name="connsiteY2" fmla="*/ 117817 h 1362295"/>
                              <a:gd name="connsiteX3" fmla="*/ 1312730 w 1312730"/>
                              <a:gd name="connsiteY3" fmla="*/ 842023 h 1362295"/>
                              <a:gd name="connsiteX4" fmla="*/ 570237 w 1312730"/>
                              <a:gd name="connsiteY4" fmla="*/ 1361402 h 1362295"/>
                              <a:gd name="connsiteX5" fmla="*/ 3309 w 1312730"/>
                              <a:gd name="connsiteY5" fmla="*/ 746925 h 1362295"/>
                              <a:gd name="connsiteX0" fmla="*/ 4527 w 1313948"/>
                              <a:gd name="connsiteY0" fmla="*/ 746925 h 1362295"/>
                              <a:gd name="connsiteX1" fmla="*/ 348342 w 1313948"/>
                              <a:gd name="connsiteY1" fmla="*/ 80591 h 1362295"/>
                              <a:gd name="connsiteX2" fmla="*/ 1112779 w 1313948"/>
                              <a:gd name="connsiteY2" fmla="*/ 117817 h 1362295"/>
                              <a:gd name="connsiteX3" fmla="*/ 1313948 w 1313948"/>
                              <a:gd name="connsiteY3" fmla="*/ 842023 h 1362295"/>
                              <a:gd name="connsiteX4" fmla="*/ 571455 w 1313948"/>
                              <a:gd name="connsiteY4" fmla="*/ 1361402 h 1362295"/>
                              <a:gd name="connsiteX5" fmla="*/ 4527 w 1313948"/>
                              <a:gd name="connsiteY5" fmla="*/ 746925 h 1362295"/>
                              <a:gd name="connsiteX0" fmla="*/ 4527 w 1208385"/>
                              <a:gd name="connsiteY0" fmla="*/ 743784 h 1358354"/>
                              <a:gd name="connsiteX1" fmla="*/ 348342 w 1208385"/>
                              <a:gd name="connsiteY1" fmla="*/ 77450 h 1358354"/>
                              <a:gd name="connsiteX2" fmla="*/ 1112779 w 1208385"/>
                              <a:gd name="connsiteY2" fmla="*/ 114676 h 1358354"/>
                              <a:gd name="connsiteX3" fmla="*/ 1196905 w 1208385"/>
                              <a:gd name="connsiteY3" fmla="*/ 777360 h 1358354"/>
                              <a:gd name="connsiteX4" fmla="*/ 571455 w 1208385"/>
                              <a:gd name="connsiteY4" fmla="*/ 1358261 h 1358354"/>
                              <a:gd name="connsiteX5" fmla="*/ 4527 w 1208385"/>
                              <a:gd name="connsiteY5" fmla="*/ 743784 h 1358354"/>
                              <a:gd name="connsiteX0" fmla="*/ 4527 w 1236535"/>
                              <a:gd name="connsiteY0" fmla="*/ 743784 h 1358354"/>
                              <a:gd name="connsiteX1" fmla="*/ 348342 w 1236535"/>
                              <a:gd name="connsiteY1" fmla="*/ 77450 h 1358354"/>
                              <a:gd name="connsiteX2" fmla="*/ 1112779 w 1236535"/>
                              <a:gd name="connsiteY2" fmla="*/ 114676 h 1358354"/>
                              <a:gd name="connsiteX3" fmla="*/ 1196905 w 1236535"/>
                              <a:gd name="connsiteY3" fmla="*/ 777360 h 1358354"/>
                              <a:gd name="connsiteX4" fmla="*/ 571455 w 1236535"/>
                              <a:gd name="connsiteY4" fmla="*/ 1358261 h 1358354"/>
                              <a:gd name="connsiteX5" fmla="*/ 4527 w 1236535"/>
                              <a:gd name="connsiteY5" fmla="*/ 743784 h 1358354"/>
                              <a:gd name="connsiteX0" fmla="*/ 4527 w 1236535"/>
                              <a:gd name="connsiteY0" fmla="*/ 743784 h 1358428"/>
                              <a:gd name="connsiteX1" fmla="*/ 348342 w 1236535"/>
                              <a:gd name="connsiteY1" fmla="*/ 77450 h 1358428"/>
                              <a:gd name="connsiteX2" fmla="*/ 1112779 w 1236535"/>
                              <a:gd name="connsiteY2" fmla="*/ 114676 h 1358428"/>
                              <a:gd name="connsiteX3" fmla="*/ 1196905 w 1236535"/>
                              <a:gd name="connsiteY3" fmla="*/ 777360 h 1358428"/>
                              <a:gd name="connsiteX4" fmla="*/ 571455 w 1236535"/>
                              <a:gd name="connsiteY4" fmla="*/ 1358261 h 1358428"/>
                              <a:gd name="connsiteX5" fmla="*/ 4527 w 1236535"/>
                              <a:gd name="connsiteY5" fmla="*/ 743784 h 1358428"/>
                              <a:gd name="connsiteX0" fmla="*/ 4527 w 1212738"/>
                              <a:gd name="connsiteY0" fmla="*/ 736323 h 1350968"/>
                              <a:gd name="connsiteX1" fmla="*/ 348342 w 1212738"/>
                              <a:gd name="connsiteY1" fmla="*/ 69989 h 1350968"/>
                              <a:gd name="connsiteX2" fmla="*/ 1112779 w 1212738"/>
                              <a:gd name="connsiteY2" fmla="*/ 107215 h 1350968"/>
                              <a:gd name="connsiteX3" fmla="*/ 801884 w 1212738"/>
                              <a:gd name="connsiteY3" fmla="*/ 613416 h 1350968"/>
                              <a:gd name="connsiteX4" fmla="*/ 1196905 w 1212738"/>
                              <a:gd name="connsiteY4" fmla="*/ 769899 h 1350968"/>
                              <a:gd name="connsiteX5" fmla="*/ 571455 w 1212738"/>
                              <a:gd name="connsiteY5" fmla="*/ 1350800 h 1350968"/>
                              <a:gd name="connsiteX6" fmla="*/ 4527 w 1212738"/>
                              <a:gd name="connsiteY6" fmla="*/ 736323 h 1350968"/>
                              <a:gd name="connsiteX0" fmla="*/ 4527 w 1291232"/>
                              <a:gd name="connsiteY0" fmla="*/ 736323 h 1359838"/>
                              <a:gd name="connsiteX1" fmla="*/ 348342 w 1291232"/>
                              <a:gd name="connsiteY1" fmla="*/ 69989 h 1359838"/>
                              <a:gd name="connsiteX2" fmla="*/ 1112779 w 1291232"/>
                              <a:gd name="connsiteY2" fmla="*/ 107215 h 1359838"/>
                              <a:gd name="connsiteX3" fmla="*/ 801884 w 1291232"/>
                              <a:gd name="connsiteY3" fmla="*/ 613416 h 1359838"/>
                              <a:gd name="connsiteX4" fmla="*/ 1277373 w 1291232"/>
                              <a:gd name="connsiteY4" fmla="*/ 910522 h 1359838"/>
                              <a:gd name="connsiteX5" fmla="*/ 571455 w 1291232"/>
                              <a:gd name="connsiteY5" fmla="*/ 1350800 h 1359838"/>
                              <a:gd name="connsiteX6" fmla="*/ 4527 w 1291232"/>
                              <a:gd name="connsiteY6" fmla="*/ 736323 h 1359838"/>
                              <a:gd name="connsiteX0" fmla="*/ 4527 w 1277373"/>
                              <a:gd name="connsiteY0" fmla="*/ 736323 h 1359838"/>
                              <a:gd name="connsiteX1" fmla="*/ 348342 w 1277373"/>
                              <a:gd name="connsiteY1" fmla="*/ 69989 h 1359838"/>
                              <a:gd name="connsiteX2" fmla="*/ 1112779 w 1277373"/>
                              <a:gd name="connsiteY2" fmla="*/ 107215 h 1359838"/>
                              <a:gd name="connsiteX3" fmla="*/ 801884 w 1277373"/>
                              <a:gd name="connsiteY3" fmla="*/ 613416 h 1359838"/>
                              <a:gd name="connsiteX4" fmla="*/ 1277373 w 1277373"/>
                              <a:gd name="connsiteY4" fmla="*/ 910522 h 1359838"/>
                              <a:gd name="connsiteX5" fmla="*/ 571455 w 1277373"/>
                              <a:gd name="connsiteY5" fmla="*/ 1350800 h 1359838"/>
                              <a:gd name="connsiteX6" fmla="*/ 4527 w 1277373"/>
                              <a:gd name="connsiteY6" fmla="*/ 736323 h 1359838"/>
                              <a:gd name="connsiteX0" fmla="*/ 4527 w 1277373"/>
                              <a:gd name="connsiteY0" fmla="*/ 812065 h 1435580"/>
                              <a:gd name="connsiteX1" fmla="*/ 348342 w 1277373"/>
                              <a:gd name="connsiteY1" fmla="*/ 145731 h 1435580"/>
                              <a:gd name="connsiteX2" fmla="*/ 1112779 w 1277373"/>
                              <a:gd name="connsiteY2" fmla="*/ 182957 h 1435580"/>
                              <a:gd name="connsiteX3" fmla="*/ 801884 w 1277373"/>
                              <a:gd name="connsiteY3" fmla="*/ 689158 h 1435580"/>
                              <a:gd name="connsiteX4" fmla="*/ 1277373 w 1277373"/>
                              <a:gd name="connsiteY4" fmla="*/ 986264 h 1435580"/>
                              <a:gd name="connsiteX5" fmla="*/ 571455 w 1277373"/>
                              <a:gd name="connsiteY5" fmla="*/ 1426542 h 1435580"/>
                              <a:gd name="connsiteX6" fmla="*/ 4527 w 1277373"/>
                              <a:gd name="connsiteY6" fmla="*/ 812065 h 1435580"/>
                              <a:gd name="connsiteX0" fmla="*/ 4527 w 1277373"/>
                              <a:gd name="connsiteY0" fmla="*/ 893244 h 1516759"/>
                              <a:gd name="connsiteX1" fmla="*/ 348342 w 1277373"/>
                              <a:gd name="connsiteY1" fmla="*/ 226910 h 1516759"/>
                              <a:gd name="connsiteX2" fmla="*/ 1068888 w 1277373"/>
                              <a:gd name="connsiteY2" fmla="*/ 141090 h 1516759"/>
                              <a:gd name="connsiteX3" fmla="*/ 801884 w 1277373"/>
                              <a:gd name="connsiteY3" fmla="*/ 770337 h 1516759"/>
                              <a:gd name="connsiteX4" fmla="*/ 1277373 w 1277373"/>
                              <a:gd name="connsiteY4" fmla="*/ 1067443 h 1516759"/>
                              <a:gd name="connsiteX5" fmla="*/ 571455 w 1277373"/>
                              <a:gd name="connsiteY5" fmla="*/ 1507721 h 1516759"/>
                              <a:gd name="connsiteX6" fmla="*/ 4527 w 1277373"/>
                              <a:gd name="connsiteY6" fmla="*/ 893244 h 1516759"/>
                              <a:gd name="connsiteX0" fmla="*/ 4527 w 1277373"/>
                              <a:gd name="connsiteY0" fmla="*/ 881531 h 1505046"/>
                              <a:gd name="connsiteX1" fmla="*/ 348342 w 1277373"/>
                              <a:gd name="connsiteY1" fmla="*/ 215197 h 1505046"/>
                              <a:gd name="connsiteX2" fmla="*/ 1068888 w 1277373"/>
                              <a:gd name="connsiteY2" fmla="*/ 129377 h 1505046"/>
                              <a:gd name="connsiteX3" fmla="*/ 801884 w 1277373"/>
                              <a:gd name="connsiteY3" fmla="*/ 758624 h 1505046"/>
                              <a:gd name="connsiteX4" fmla="*/ 1277373 w 1277373"/>
                              <a:gd name="connsiteY4" fmla="*/ 1055730 h 1505046"/>
                              <a:gd name="connsiteX5" fmla="*/ 571455 w 1277373"/>
                              <a:gd name="connsiteY5" fmla="*/ 1496008 h 1505046"/>
                              <a:gd name="connsiteX6" fmla="*/ 4527 w 1277373"/>
                              <a:gd name="connsiteY6" fmla="*/ 881531 h 1505046"/>
                              <a:gd name="connsiteX0" fmla="*/ 4527 w 1277373"/>
                              <a:gd name="connsiteY0" fmla="*/ 922393 h 1545908"/>
                              <a:gd name="connsiteX1" fmla="*/ 348342 w 1277373"/>
                              <a:gd name="connsiteY1" fmla="*/ 256059 h 1545908"/>
                              <a:gd name="connsiteX2" fmla="*/ 1068888 w 1277373"/>
                              <a:gd name="connsiteY2" fmla="*/ 170239 h 1545908"/>
                              <a:gd name="connsiteX3" fmla="*/ 801884 w 1277373"/>
                              <a:gd name="connsiteY3" fmla="*/ 799486 h 1545908"/>
                              <a:gd name="connsiteX4" fmla="*/ 1277373 w 1277373"/>
                              <a:gd name="connsiteY4" fmla="*/ 1096592 h 1545908"/>
                              <a:gd name="connsiteX5" fmla="*/ 571455 w 1277373"/>
                              <a:gd name="connsiteY5" fmla="*/ 1536870 h 1545908"/>
                              <a:gd name="connsiteX6" fmla="*/ 4527 w 1277373"/>
                              <a:gd name="connsiteY6" fmla="*/ 922393 h 1545908"/>
                              <a:gd name="connsiteX0" fmla="*/ 6171 w 1279017"/>
                              <a:gd name="connsiteY0" fmla="*/ 922393 h 1545908"/>
                              <a:gd name="connsiteX1" fmla="*/ 349986 w 1279017"/>
                              <a:gd name="connsiteY1" fmla="*/ 256059 h 1545908"/>
                              <a:gd name="connsiteX2" fmla="*/ 1070532 w 1279017"/>
                              <a:gd name="connsiteY2" fmla="*/ 170239 h 1545908"/>
                              <a:gd name="connsiteX3" fmla="*/ 803528 w 1279017"/>
                              <a:gd name="connsiteY3" fmla="*/ 799486 h 1545908"/>
                              <a:gd name="connsiteX4" fmla="*/ 1279017 w 1279017"/>
                              <a:gd name="connsiteY4" fmla="*/ 1096592 h 1545908"/>
                              <a:gd name="connsiteX5" fmla="*/ 573099 w 1279017"/>
                              <a:gd name="connsiteY5" fmla="*/ 1536870 h 1545908"/>
                              <a:gd name="connsiteX6" fmla="*/ 6171 w 1279017"/>
                              <a:gd name="connsiteY6" fmla="*/ 922393 h 1545908"/>
                              <a:gd name="connsiteX0" fmla="*/ 4633 w 1277479"/>
                              <a:gd name="connsiteY0" fmla="*/ 924022 h 1547537"/>
                              <a:gd name="connsiteX1" fmla="*/ 370393 w 1277479"/>
                              <a:gd name="connsiteY1" fmla="*/ 143430 h 1547537"/>
                              <a:gd name="connsiteX2" fmla="*/ 1068994 w 1277479"/>
                              <a:gd name="connsiteY2" fmla="*/ 171868 h 1547537"/>
                              <a:gd name="connsiteX3" fmla="*/ 801990 w 1277479"/>
                              <a:gd name="connsiteY3" fmla="*/ 801115 h 1547537"/>
                              <a:gd name="connsiteX4" fmla="*/ 1277479 w 1277479"/>
                              <a:gd name="connsiteY4" fmla="*/ 1098221 h 1547537"/>
                              <a:gd name="connsiteX5" fmla="*/ 571561 w 1277479"/>
                              <a:gd name="connsiteY5" fmla="*/ 1538499 h 1547537"/>
                              <a:gd name="connsiteX6" fmla="*/ 4633 w 1277479"/>
                              <a:gd name="connsiteY6" fmla="*/ 924022 h 1547537"/>
                              <a:gd name="connsiteX0" fmla="*/ 4633 w 1277479"/>
                              <a:gd name="connsiteY0" fmla="*/ 988810 h 1612325"/>
                              <a:gd name="connsiteX1" fmla="*/ 370393 w 1277479"/>
                              <a:gd name="connsiteY1" fmla="*/ 208218 h 1612325"/>
                              <a:gd name="connsiteX2" fmla="*/ 1149461 w 1277479"/>
                              <a:gd name="connsiteY2" fmla="*/ 87243 h 1612325"/>
                              <a:gd name="connsiteX3" fmla="*/ 801990 w 1277479"/>
                              <a:gd name="connsiteY3" fmla="*/ 865903 h 1612325"/>
                              <a:gd name="connsiteX4" fmla="*/ 1277479 w 1277479"/>
                              <a:gd name="connsiteY4" fmla="*/ 1163009 h 1612325"/>
                              <a:gd name="connsiteX5" fmla="*/ 571561 w 1277479"/>
                              <a:gd name="connsiteY5" fmla="*/ 1603287 h 1612325"/>
                              <a:gd name="connsiteX6" fmla="*/ 4633 w 1277479"/>
                              <a:gd name="connsiteY6" fmla="*/ 988810 h 1612325"/>
                              <a:gd name="connsiteX0" fmla="*/ 4633 w 1277479"/>
                              <a:gd name="connsiteY0" fmla="*/ 957480 h 1580995"/>
                              <a:gd name="connsiteX1" fmla="*/ 370393 w 1277479"/>
                              <a:gd name="connsiteY1" fmla="*/ 176888 h 1580995"/>
                              <a:gd name="connsiteX2" fmla="*/ 1105569 w 1277479"/>
                              <a:gd name="connsiteY2" fmla="*/ 117437 h 1580995"/>
                              <a:gd name="connsiteX3" fmla="*/ 801990 w 1277479"/>
                              <a:gd name="connsiteY3" fmla="*/ 834573 h 1580995"/>
                              <a:gd name="connsiteX4" fmla="*/ 1277479 w 1277479"/>
                              <a:gd name="connsiteY4" fmla="*/ 1131679 h 1580995"/>
                              <a:gd name="connsiteX5" fmla="*/ 571561 w 1277479"/>
                              <a:gd name="connsiteY5" fmla="*/ 1571957 h 1580995"/>
                              <a:gd name="connsiteX6" fmla="*/ 4633 w 1277479"/>
                              <a:gd name="connsiteY6" fmla="*/ 957480 h 1580995"/>
                              <a:gd name="connsiteX0" fmla="*/ 4633 w 1277479"/>
                              <a:gd name="connsiteY0" fmla="*/ 958504 h 1582019"/>
                              <a:gd name="connsiteX1" fmla="*/ 370393 w 1277479"/>
                              <a:gd name="connsiteY1" fmla="*/ 177912 h 1582019"/>
                              <a:gd name="connsiteX2" fmla="*/ 1105569 w 1277479"/>
                              <a:gd name="connsiteY2" fmla="*/ 118461 h 1582019"/>
                              <a:gd name="connsiteX3" fmla="*/ 684947 w 1277479"/>
                              <a:gd name="connsiteY3" fmla="*/ 853175 h 1582019"/>
                              <a:gd name="connsiteX4" fmla="*/ 1277479 w 1277479"/>
                              <a:gd name="connsiteY4" fmla="*/ 1132703 h 1582019"/>
                              <a:gd name="connsiteX5" fmla="*/ 571561 w 1277479"/>
                              <a:gd name="connsiteY5" fmla="*/ 1572981 h 1582019"/>
                              <a:gd name="connsiteX6" fmla="*/ 4633 w 1277479"/>
                              <a:gd name="connsiteY6" fmla="*/ 958504 h 1582019"/>
                              <a:gd name="connsiteX0" fmla="*/ 4633 w 1277479"/>
                              <a:gd name="connsiteY0" fmla="*/ 958504 h 1582019"/>
                              <a:gd name="connsiteX1" fmla="*/ 370393 w 1277479"/>
                              <a:gd name="connsiteY1" fmla="*/ 177912 h 1582019"/>
                              <a:gd name="connsiteX2" fmla="*/ 1105569 w 1277479"/>
                              <a:gd name="connsiteY2" fmla="*/ 118461 h 1582019"/>
                              <a:gd name="connsiteX3" fmla="*/ 684947 w 1277479"/>
                              <a:gd name="connsiteY3" fmla="*/ 853175 h 1582019"/>
                              <a:gd name="connsiteX4" fmla="*/ 1277479 w 1277479"/>
                              <a:gd name="connsiteY4" fmla="*/ 1132703 h 1582019"/>
                              <a:gd name="connsiteX5" fmla="*/ 571561 w 1277479"/>
                              <a:gd name="connsiteY5" fmla="*/ 1572981 h 1582019"/>
                              <a:gd name="connsiteX6" fmla="*/ 4633 w 1277479"/>
                              <a:gd name="connsiteY6" fmla="*/ 958504 h 1582019"/>
                              <a:gd name="connsiteX0" fmla="*/ 4633 w 1277479"/>
                              <a:gd name="connsiteY0" fmla="*/ 958504 h 1582019"/>
                              <a:gd name="connsiteX1" fmla="*/ 370393 w 1277479"/>
                              <a:gd name="connsiteY1" fmla="*/ 177912 h 1582019"/>
                              <a:gd name="connsiteX2" fmla="*/ 1105569 w 1277479"/>
                              <a:gd name="connsiteY2" fmla="*/ 118461 h 1582019"/>
                              <a:gd name="connsiteX3" fmla="*/ 684947 w 1277479"/>
                              <a:gd name="connsiteY3" fmla="*/ 853175 h 1582019"/>
                              <a:gd name="connsiteX4" fmla="*/ 1277479 w 1277479"/>
                              <a:gd name="connsiteY4" fmla="*/ 1132703 h 1582019"/>
                              <a:gd name="connsiteX5" fmla="*/ 571561 w 1277479"/>
                              <a:gd name="connsiteY5" fmla="*/ 1572981 h 1582019"/>
                              <a:gd name="connsiteX6" fmla="*/ 4633 w 1277479"/>
                              <a:gd name="connsiteY6" fmla="*/ 958504 h 1582019"/>
                              <a:gd name="connsiteX0" fmla="*/ 5461 w 1249046"/>
                              <a:gd name="connsiteY0" fmla="*/ 1085736 h 1574916"/>
                              <a:gd name="connsiteX1" fmla="*/ 341960 w 1249046"/>
                              <a:gd name="connsiteY1" fmla="*/ 177912 h 1574916"/>
                              <a:gd name="connsiteX2" fmla="*/ 1077136 w 1249046"/>
                              <a:gd name="connsiteY2" fmla="*/ 118461 h 1574916"/>
                              <a:gd name="connsiteX3" fmla="*/ 656514 w 1249046"/>
                              <a:gd name="connsiteY3" fmla="*/ 853175 h 1574916"/>
                              <a:gd name="connsiteX4" fmla="*/ 1249046 w 1249046"/>
                              <a:gd name="connsiteY4" fmla="*/ 1132703 h 1574916"/>
                              <a:gd name="connsiteX5" fmla="*/ 543128 w 1249046"/>
                              <a:gd name="connsiteY5" fmla="*/ 1572981 h 1574916"/>
                              <a:gd name="connsiteX6" fmla="*/ 5461 w 1249046"/>
                              <a:gd name="connsiteY6" fmla="*/ 1085736 h 15749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49046" h="1574916">
                                <a:moveTo>
                                  <a:pt x="5461" y="1085736"/>
                                </a:moveTo>
                                <a:cubicBezTo>
                                  <a:pt x="-28067" y="853225"/>
                                  <a:pt x="93854" y="412160"/>
                                  <a:pt x="341960" y="177912"/>
                                </a:cubicBezTo>
                                <a:cubicBezTo>
                                  <a:pt x="648589" y="-103175"/>
                                  <a:pt x="1024710" y="5917"/>
                                  <a:pt x="1077136" y="118461"/>
                                </a:cubicBezTo>
                                <a:cubicBezTo>
                                  <a:pt x="1129562" y="231005"/>
                                  <a:pt x="649808" y="602104"/>
                                  <a:pt x="656514" y="853175"/>
                                </a:cubicBezTo>
                                <a:cubicBezTo>
                                  <a:pt x="838785" y="1060301"/>
                                  <a:pt x="1233806" y="839885"/>
                                  <a:pt x="1249046" y="1132703"/>
                                </a:cubicBezTo>
                                <a:cubicBezTo>
                                  <a:pt x="1117372" y="1586327"/>
                                  <a:pt x="750392" y="1580809"/>
                                  <a:pt x="543128" y="1572981"/>
                                </a:cubicBezTo>
                                <a:cubicBezTo>
                                  <a:pt x="335864" y="1565153"/>
                                  <a:pt x="38989" y="1318247"/>
                                  <a:pt x="5461" y="1085736"/>
                                </a:cubicBezTo>
                                <a:close/>
                              </a:path>
                            </a:pathLst>
                          </a:cu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直線コネクタ 5"/>
                        <wps:cNvCnPr/>
                        <wps:spPr>
                          <a:xfrm>
                            <a:off x="1455725" y="204825"/>
                            <a:ext cx="292608" cy="672999"/>
                          </a:xfrm>
                          <a:prstGeom prst="line">
                            <a:avLst/>
                          </a:prstGeom>
                          <a:ln w="19050">
                            <a:solidFill>
                              <a:srgbClr val="00206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355" name="直線コネクタ 355"/>
                        <wps:cNvCnPr/>
                        <wps:spPr>
                          <a:xfrm>
                            <a:off x="1645919" y="138987"/>
                            <a:ext cx="380391" cy="351131"/>
                          </a:xfrm>
                          <a:prstGeom prst="line">
                            <a:avLst/>
                          </a:prstGeom>
                          <a:ln w="19050">
                            <a:solidFill>
                              <a:srgbClr val="00206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357" name="直線コネクタ 357"/>
                        <wps:cNvCnPr/>
                        <wps:spPr>
                          <a:xfrm>
                            <a:off x="3613709" y="197510"/>
                            <a:ext cx="292608" cy="672999"/>
                          </a:xfrm>
                          <a:prstGeom prst="line">
                            <a:avLst/>
                          </a:prstGeom>
                          <a:ln w="19050">
                            <a:solidFill>
                              <a:srgbClr val="00206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358" name="正方形/長方形 358"/>
                        <wps:cNvSpPr/>
                        <wps:spPr>
                          <a:xfrm>
                            <a:off x="765216" y="1110615"/>
                            <a:ext cx="1612900" cy="3009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8473BF" w14:textId="77777777" w:rsidR="004F1B32" w:rsidRPr="00BB285B" w:rsidRDefault="004F1B32" w:rsidP="00BB285B">
                              <w:pPr>
                                <w:pStyle w:val="Web"/>
                                <w:spacing w:before="0" w:beforeAutospacing="0" w:after="0" w:afterAutospacing="0"/>
                                <w:jc w:val="center"/>
                                <w:rPr>
                                  <w:rFonts w:asciiTheme="minorEastAsia" w:eastAsiaTheme="minorEastAsia" w:hAnsiTheme="minorEastAsia"/>
                                </w:rPr>
                              </w:pPr>
                              <w:r w:rsidRPr="00BB285B">
                                <w:rPr>
                                  <w:rFonts w:asciiTheme="minorEastAsia" w:eastAsiaTheme="minorEastAsia" w:hAnsiTheme="minorEastAsia" w:cs="Times New Roman" w:hint="eastAsia"/>
                                  <w:color w:val="000000"/>
                                  <w:kern w:val="2"/>
                                  <w:sz w:val="21"/>
                                  <w:szCs w:val="21"/>
                                </w:rPr>
                                <w:t>凸型（</w:t>
                              </w:r>
                              <w:r w:rsidRPr="00BB285B">
                                <w:rPr>
                                  <w:rFonts w:asciiTheme="minorHAnsi" w:eastAsiaTheme="minorEastAsia" w:hAnsiTheme="minorHAnsi" w:cs="Times New Roman"/>
                                  <w:color w:val="000000"/>
                                  <w:kern w:val="2"/>
                                  <w:sz w:val="21"/>
                                  <w:szCs w:val="21"/>
                                </w:rPr>
                                <w:t>Convex</w:t>
                              </w:r>
                              <w:r w:rsidRPr="00BB285B">
                                <w:rPr>
                                  <w:rFonts w:asciiTheme="minorEastAsia" w:eastAsiaTheme="minorEastAsia" w:hAnsiTheme="minorEastAsia" w:cs="Times New Roman" w:hint="eastAsia"/>
                                  <w:color w:val="000000"/>
                                  <w:kern w:val="2"/>
                                  <w:sz w:val="21"/>
                                  <w:szCs w:val="21"/>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9" name="正方形/長方形 359"/>
                        <wps:cNvSpPr/>
                        <wps:spPr>
                          <a:xfrm>
                            <a:off x="2740320" y="1111100"/>
                            <a:ext cx="1612900" cy="3003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A84FBB" w14:textId="77777777" w:rsidR="004F1B32" w:rsidRDefault="004F1B32" w:rsidP="00BB285B">
                              <w:pPr>
                                <w:pStyle w:val="Web"/>
                                <w:spacing w:before="0" w:beforeAutospacing="0" w:after="0" w:afterAutospacing="0"/>
                                <w:jc w:val="center"/>
                              </w:pPr>
                              <w:r>
                                <w:rPr>
                                  <w:rFonts w:eastAsia="ＭＳ 明朝" w:hAnsi="ＭＳ 明朝" w:cs="Times New Roman" w:hint="eastAsia"/>
                                  <w:color w:val="000000"/>
                                  <w:kern w:val="2"/>
                                  <w:sz w:val="21"/>
                                  <w:szCs w:val="21"/>
                                </w:rPr>
                                <w:t>凹型（</w:t>
                              </w:r>
                              <w:r w:rsidRPr="00BB285B">
                                <w:rPr>
                                  <w:rFonts w:asciiTheme="minorHAnsi" w:eastAsia="ＭＳ 明朝" w:hAnsiTheme="minorHAnsi" w:cs="Times New Roman"/>
                                  <w:color w:val="000000"/>
                                  <w:kern w:val="2"/>
                                  <w:sz w:val="21"/>
                                  <w:szCs w:val="21"/>
                                </w:rPr>
                                <w:t>Concave</w:t>
                              </w:r>
                              <w:r>
                                <w:rPr>
                                  <w:rFonts w:eastAsia="ＭＳ 明朝" w:hAnsi="ＭＳ 明朝" w:cs="Times New Roman" w:hint="eastAsia"/>
                                  <w:color w:val="000000"/>
                                  <w:kern w:val="2"/>
                                  <w:sz w:val="21"/>
                                  <w:szCs w:val="21"/>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730DB03" id="キャンバス 2" o:spid="_x0000_s1040" editas="canvas" style="width:425.2pt;height:111.15pt;mso-position-horizontal-relative:char;mso-position-vertical-relative:line" coordsize="54000,14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">
                <v:shape id="_x0000_s1041" type="#_x0000_t75" style="position:absolute;width:54000;height:14116;visibility:visible;mso-wrap-style:square">
                  <v:fill o:detectmouseclick="t"/>
                  <v:path o:connecttype="none"/>
                </v:shape>
                <v:shape id="円/楕円 4" o:spid="_x0000_s1042" style="position:absolute;left:9683;top:26;width:12366;height:11306;visibility:visible;mso-wrap-style:square;v-text-anchor:middle" coordsize="1236535,135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" path="m4527,743784c-32658,530316,166072,179863,348342,77450,662286,-54224,971352,-1976,1112779,114676v141427,116652,149963,367263,84126,662684c1065231,1230984,770185,1363857,571455,1358261,372725,1352665,41712,957252,4527,743784xe" fillcolor="#00b0f0" strokecolor="#243f60 [1604]" strokeweight="2pt">
                  <v:path arrowok="t" o:connecttype="custom" o:connectlocs="4527,619061;348342,64463;1112779,95446;1196905,647007;571455,1130499;4527,619061" o:connectangles="0,0,0,0,0,0"/>
                </v:shape>
                <v:shape id="円/楕円 4" o:spid="_x0000_s1043" style="position:absolute;left:28547;top:26;width:12491;height:11771;visibility:visible;mso-wrap-style:square;v-text-anchor:middle" coordsize="1249046,157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" path="m5461,1085736c-28067,853225,93854,412160,341960,177912,648589,-103175,1024710,5917,1077136,118461,1129562,231005,649808,602104,656514,853175v182271,207126,577292,-13290,592532,279528c1117372,1586327,750392,1580809,543128,1572981,335864,1565153,38989,1318247,5461,1085736xe" fillcolor="#00b0f0" strokecolor="#243f60 [1604]" strokeweight="2pt">
                  <v:path arrowok="t" o:connecttype="custom" o:connectlocs="5461,811511;341960,132977;1077136,88541;656514,637688;1249046,846615;543128,1175692;5461,811511" o:connectangles="0,0,0,0,0,0,0"/>
                </v:shape>
                <v:line id="直線コネクタ 5" o:spid="_x0000_s1044" style="position:absolute;visibility:visible;mso-wrap-style:square" from="14557,2048" to="17483,8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" strokecolor="#002060" strokeweight="1.5pt">
                  <v:stroke startarrow="oval" endarrow="oval"/>
                </v:line>
                <v:line id="直線コネクタ 355" o:spid="_x0000_s1045" style="position:absolute;visibility:visible;mso-wrap-style:square" from="16459,1389" to="20263,49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" strokecolor="#002060" strokeweight="1.5pt">
                  <v:stroke startarrow="oval" endarrow="oval"/>
                </v:line>
                <v:line id="直線コネクタ 357" o:spid="_x0000_s1046" style="position:absolute;visibility:visible;mso-wrap-style:square" from="36137,1975" to="39063,8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" strokecolor="#002060" strokeweight="1.5pt">
                  <v:stroke startarrow="oval" endarrow="oval"/>
                </v:line>
                <v:rect id="正方形/長方形 358" o:spid="_x0000_s1047" style="position:absolute;left:7652;top:11106;width:16129;height:3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" filled="f" stroked="f" strokeweight="2pt">
                  <v:textbox>
                    <w:txbxContent>
                      <w:p w14:paraId="438473BF" w14:textId="77777777" w:rsidR="004F1B32" w:rsidRPr="00BB285B" w:rsidRDefault="004F1B32" w:rsidP="00BB285B">
                        <w:pPr>
                          <w:pStyle w:val="Web"/>
                          <w:spacing w:before="0" w:beforeAutospacing="0" w:after="0" w:afterAutospacing="0"/>
                          <w:jc w:val="center"/>
                          <w:rPr>
                            <w:rFonts w:asciiTheme="minorEastAsia" w:eastAsiaTheme="minorEastAsia" w:hAnsiTheme="minorEastAsia"/>
                          </w:rPr>
                        </w:pPr>
                        <w:r w:rsidRPr="00BB285B">
                          <w:rPr>
                            <w:rFonts w:asciiTheme="minorEastAsia" w:eastAsiaTheme="minorEastAsia" w:hAnsiTheme="minorEastAsia" w:cs="Times New Roman" w:hint="eastAsia"/>
                            <w:color w:val="000000"/>
                            <w:kern w:val="2"/>
                            <w:sz w:val="21"/>
                            <w:szCs w:val="21"/>
                          </w:rPr>
                          <w:t>凸型（</w:t>
                        </w:r>
                        <w:r w:rsidRPr="00BB285B">
                          <w:rPr>
                            <w:rFonts w:asciiTheme="minorHAnsi" w:eastAsiaTheme="minorEastAsia" w:hAnsiTheme="minorHAnsi" w:cs="Times New Roman"/>
                            <w:color w:val="000000"/>
                            <w:kern w:val="2"/>
                            <w:sz w:val="21"/>
                            <w:szCs w:val="21"/>
                          </w:rPr>
                          <w:t>Convex</w:t>
                        </w:r>
                        <w:r w:rsidRPr="00BB285B">
                          <w:rPr>
                            <w:rFonts w:asciiTheme="minorEastAsia" w:eastAsiaTheme="minorEastAsia" w:hAnsiTheme="minorEastAsia" w:cs="Times New Roman" w:hint="eastAsia"/>
                            <w:color w:val="000000"/>
                            <w:kern w:val="2"/>
                            <w:sz w:val="21"/>
                            <w:szCs w:val="21"/>
                          </w:rPr>
                          <w:t>）</w:t>
                        </w:r>
                      </w:p>
                    </w:txbxContent>
                  </v:textbox>
                </v:rect>
                <v:rect id="正方形/長方形 359" o:spid="_x0000_s1048" style="position:absolute;left:27403;top:11111;width:16129;height:3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" filled="f" stroked="f" strokeweight="2pt">
                  <v:textbox>
                    <w:txbxContent>
                      <w:p w14:paraId="3BA84FBB" w14:textId="77777777" w:rsidR="004F1B32" w:rsidRDefault="004F1B32" w:rsidP="00BB285B">
                        <w:pPr>
                          <w:pStyle w:val="Web"/>
                          <w:spacing w:before="0" w:beforeAutospacing="0" w:after="0" w:afterAutospacing="0"/>
                          <w:jc w:val="center"/>
                        </w:pPr>
                        <w:r>
                          <w:rPr>
                            <w:rFonts w:eastAsia="ＭＳ 明朝" w:hAnsi="ＭＳ 明朝" w:cs="Times New Roman" w:hint="eastAsia"/>
                            <w:color w:val="000000"/>
                            <w:kern w:val="2"/>
                            <w:sz w:val="21"/>
                            <w:szCs w:val="21"/>
                          </w:rPr>
                          <w:t>凹型（</w:t>
                        </w:r>
                        <w:r w:rsidRPr="00BB285B">
                          <w:rPr>
                            <w:rFonts w:asciiTheme="minorHAnsi" w:eastAsia="ＭＳ 明朝" w:hAnsiTheme="minorHAnsi" w:cs="Times New Roman"/>
                            <w:color w:val="000000"/>
                            <w:kern w:val="2"/>
                            <w:sz w:val="21"/>
                            <w:szCs w:val="21"/>
                          </w:rPr>
                          <w:t>Concave</w:t>
                        </w:r>
                        <w:r>
                          <w:rPr>
                            <w:rFonts w:eastAsia="ＭＳ 明朝" w:hAnsi="ＭＳ 明朝" w:cs="Times New Roman" w:hint="eastAsia"/>
                            <w:color w:val="000000"/>
                            <w:kern w:val="2"/>
                            <w:sz w:val="21"/>
                            <w:szCs w:val="21"/>
                          </w:rPr>
                          <w:t>）</w:t>
                        </w:r>
                      </w:p>
                    </w:txbxContent>
                  </v:textbox>
                </v:rect>
                <w10:anchorlock/>
              </v:group>
            </w:pict>
          </mc:Fallback>
        </mc:AlternateContent>
      </w:r>
    </w:p>
    <w:p w14:paraId="36A3DFFD" w14:textId="77777777" w:rsidR="00E552C9" w:rsidRDefault="00E552C9" w:rsidP="00E552C9">
      <w:pPr>
        <w:pStyle w:val="10"/>
      </w:pPr>
      <w:bookmarkStart w:id="11" w:name="_Toc495486442"/>
      <w:r>
        <w:t>ファイルの保存</w:t>
      </w:r>
      <w:bookmarkEnd w:id="11"/>
    </w:p>
    <w:p w14:paraId="47D4C6E6" w14:textId="77777777" w:rsidR="0042566E" w:rsidRDefault="00E552C9" w:rsidP="0042566E">
      <w:pPr>
        <w:widowControl/>
        <w:jc w:val="left"/>
      </w:pPr>
      <w:r>
        <w:t>形状の作成を行う前に、ファイルを保存します。</w:t>
      </w:r>
    </w:p>
    <w:p w14:paraId="48DF452A" w14:textId="77777777" w:rsidR="0042566E" w:rsidRDefault="0042566E" w:rsidP="006F5BC0">
      <w:pPr>
        <w:pStyle w:val="af"/>
        <w:widowControl/>
        <w:numPr>
          <w:ilvl w:val="0"/>
          <w:numId w:val="11"/>
        </w:numPr>
        <w:ind w:leftChars="0"/>
        <w:jc w:val="left"/>
      </w:pPr>
      <w:r>
        <w:t>ツールバーの</w:t>
      </w:r>
      <w:r w:rsidR="00136BE5">
        <w:rPr>
          <w:noProof/>
        </w:rPr>
        <w:drawing>
          <wp:inline distT="0" distB="0" distL="0" distR="0" wp14:anchorId="769F9107" wp14:editId="628BA849">
            <wp:extent cx="177364" cy="177364"/>
            <wp:effectExtent l="0" t="0" r="0" b="0"/>
            <wp:docPr id="8" name="図 8" descr="C:\Users\yasuda\AppData\Local\Microsoft\Windows\INetCache\Content.Word\2016-05-27_13h35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suda\AppData\Local\Microsoft\Windows\INetCache\Content.Word\2016-05-27_13h35_30.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1990" cy="181990"/>
                    </a:xfrm>
                    <a:prstGeom prst="rect">
                      <a:avLst/>
                    </a:prstGeom>
                    <a:noFill/>
                    <a:ln>
                      <a:noFill/>
                    </a:ln>
                  </pic:spPr>
                </pic:pic>
              </a:graphicData>
            </a:graphic>
          </wp:inline>
        </w:drawing>
      </w:r>
      <w:r w:rsidR="00136BE5">
        <w:rPr>
          <w:rFonts w:hint="eastAsia"/>
        </w:rPr>
        <w:t xml:space="preserve"> </w:t>
      </w:r>
      <w:r>
        <w:rPr>
          <w:rFonts w:hint="eastAsia"/>
        </w:rPr>
        <w:t>[Save</w:t>
      </w:r>
      <w:r>
        <w:t xml:space="preserve"> Trnsys3d Input File</w:t>
      </w:r>
      <w:r>
        <w:rPr>
          <w:rFonts w:hint="eastAsia"/>
        </w:rPr>
        <w:t>]</w:t>
      </w:r>
      <w:r>
        <w:rPr>
          <w:rFonts w:hint="eastAsia"/>
        </w:rPr>
        <w:t>をクリックします。</w:t>
      </w:r>
    </w:p>
    <w:p w14:paraId="386D2D68" w14:textId="77777777" w:rsidR="0042566E" w:rsidRDefault="0042566E" w:rsidP="006F5BC0">
      <w:pPr>
        <w:pStyle w:val="af"/>
        <w:widowControl/>
        <w:numPr>
          <w:ilvl w:val="0"/>
          <w:numId w:val="11"/>
        </w:numPr>
        <w:ind w:leftChars="0"/>
        <w:jc w:val="left"/>
      </w:pPr>
      <w:r>
        <w:rPr>
          <w:rFonts w:hint="eastAsia"/>
        </w:rPr>
        <w:t>表示されるダイアログでファイルを保存します。</w:t>
      </w:r>
    </w:p>
    <w:p w14:paraId="4F73BDC1" w14:textId="77777777" w:rsidR="0042566E" w:rsidRDefault="0042566E" w:rsidP="0042566E">
      <w:pPr>
        <w:pStyle w:val="af"/>
        <w:widowControl/>
        <w:ind w:leftChars="0" w:left="360"/>
        <w:jc w:val="left"/>
      </w:pPr>
      <w:r>
        <w:rPr>
          <w:rFonts w:hint="eastAsia"/>
        </w:rPr>
        <w:t>保存先は「</w:t>
      </w:r>
      <w:r w:rsidRPr="0042566E">
        <w:rPr>
          <w:rFonts w:hint="eastAsia"/>
        </w:rPr>
        <w:t>C:\TRNSYS</w:t>
      </w:r>
      <w:r w:rsidR="00AF7E8B">
        <w:rPr>
          <w:rFonts w:hint="eastAsia"/>
        </w:rPr>
        <w:t>18</w:t>
      </w:r>
      <w:r w:rsidRPr="0042566E">
        <w:rPr>
          <w:rFonts w:hint="eastAsia"/>
        </w:rPr>
        <w:t>\MyProjects</w:t>
      </w:r>
      <w:r>
        <w:rPr>
          <w:rFonts w:hint="eastAsia"/>
        </w:rPr>
        <w:t>\T</w:t>
      </w:r>
      <w:r w:rsidRPr="0042566E">
        <w:rPr>
          <w:rFonts w:hint="eastAsia"/>
        </w:rPr>
        <w:t>raining</w:t>
      </w:r>
      <w:r w:rsidR="007A2CC6">
        <w:rPr>
          <w:rFonts w:hint="eastAsia"/>
        </w:rPr>
        <w:t>」フォルダ、ファイル名は「</w:t>
      </w:r>
      <w:proofErr w:type="spellStart"/>
      <w:r w:rsidR="007A2CC6">
        <w:rPr>
          <w:rFonts w:hint="eastAsia"/>
        </w:rPr>
        <w:t>House.idf</w:t>
      </w:r>
      <w:proofErr w:type="spellEnd"/>
      <w:r w:rsidR="007A2CC6">
        <w:rPr>
          <w:rFonts w:hint="eastAsia"/>
        </w:rPr>
        <w:t>」としてください。</w:t>
      </w:r>
    </w:p>
    <w:p w14:paraId="26438030" w14:textId="77777777" w:rsidR="00E552C9" w:rsidRPr="0042566E" w:rsidRDefault="0042566E">
      <w:pPr>
        <w:widowControl/>
        <w:jc w:val="left"/>
      </w:pPr>
      <w:r>
        <w:rPr>
          <w:rFonts w:hint="eastAsia"/>
          <w:noProof/>
        </w:rPr>
        <mc:AlternateContent>
          <mc:Choice Requires="wpc">
            <w:drawing>
              <wp:inline distT="0" distB="0" distL="0" distR="0" wp14:anchorId="22C3E458" wp14:editId="501BC60E">
                <wp:extent cx="5400040" cy="3185823"/>
                <wp:effectExtent l="0" t="0" r="0" b="0"/>
                <wp:docPr id="405" name="キャンバス 40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29" name="図 429"/>
                          <pic:cNvPicPr>
                            <a:picLocks noChangeAspect="1"/>
                          </pic:cNvPicPr>
                        </pic:nvPicPr>
                        <pic:blipFill rotWithShape="1">
                          <a:blip r:embed="rId55"/>
                          <a:srcRect t="1" r="33553" b="30600"/>
                          <a:stretch/>
                        </pic:blipFill>
                        <pic:spPr>
                          <a:xfrm>
                            <a:off x="0" y="0"/>
                            <a:ext cx="4912227" cy="3084394"/>
                          </a:xfrm>
                          <a:prstGeom prst="rect">
                            <a:avLst/>
                          </a:prstGeom>
                        </pic:spPr>
                      </pic:pic>
                      <wps:wsp>
                        <wps:cNvPr id="407" name="円/楕円 407"/>
                        <wps:cNvSpPr/>
                        <wps:spPr>
                          <a:xfrm>
                            <a:off x="287413" y="312732"/>
                            <a:ext cx="260985" cy="260985"/>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9" name="角丸四角形 409"/>
                        <wps:cNvSpPr/>
                        <wps:spPr>
                          <a:xfrm>
                            <a:off x="909115" y="828208"/>
                            <a:ext cx="1816817" cy="142710"/>
                          </a:xfrm>
                          <a:prstGeom prst="roundRect">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 name="角丸四角形 410"/>
                        <wps:cNvSpPr/>
                        <wps:spPr>
                          <a:xfrm>
                            <a:off x="936411" y="2546937"/>
                            <a:ext cx="401701" cy="142710"/>
                          </a:xfrm>
                          <a:prstGeom prst="roundRect">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2CB0FAD" id="キャンバス 405" o:spid="_x0000_s1026" editas="canvas" style="width:425.2pt;height:250.85pt;mso-position-horizontal-relative:char;mso-position-vertical-relative:line" coordsize="54000,31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">
                <v:shape id="_x0000_s1027" type="#_x0000_t75" style="position:absolute;width:54000;height:31857;visibility:visible;mso-wrap-style:square">
                  <v:fill o:detectmouseclick="t"/>
                  <v:path o:connecttype="none"/>
                </v:shape>
                <v:shape id="図 429" o:spid="_x0000_s1028" type="#_x0000_t75" style="position:absolute;width:49122;height:30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">
                  <v:imagedata r:id="rId56" o:title="" croptop="1f" cropbottom="20054f" cropright="21989f"/>
                  <v:path arrowok="t"/>
                </v:shape>
                <v:oval id="円/楕円 407" o:spid="_x0000_s1029" style="position:absolute;left:2874;top:3127;width:2609;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" filled="f" strokecolor="red">
                  <v:stroke endarrow="block"/>
                </v:oval>
                <v:roundrect id="角丸四角形 409" o:spid="_x0000_s1030" style="position:absolute;left:9091;top:8282;width:18168;height:14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" filled="f" strokecolor="red">
                  <v:stroke endarrow="block"/>
                </v:roundrect>
                <v:roundrect id="角丸四角形 410" o:spid="_x0000_s1031" style="position:absolute;left:9364;top:25469;width:4017;height:14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" filled="f" strokecolor="red">
                  <v:stroke endarrow="block"/>
                </v:roundrect>
                <w10:anchorlock/>
              </v:group>
            </w:pict>
          </mc:Fallback>
        </mc:AlternateContent>
      </w:r>
    </w:p>
    <w:p w14:paraId="06997A92" w14:textId="77777777" w:rsidR="00E552C9" w:rsidRPr="007A2CC6" w:rsidRDefault="007A2CC6">
      <w:pPr>
        <w:widowControl/>
        <w:jc w:val="left"/>
        <w:rPr>
          <w:rFonts w:ascii="Helvetica" w:eastAsia="平成角ゴシック" w:hAnsi="Helvetica"/>
          <w:sz w:val="28"/>
          <w:szCs w:val="20"/>
        </w:rPr>
      </w:pPr>
      <w:r w:rsidRPr="007A2CC6">
        <w:rPr>
          <w:rFonts w:hint="eastAsia"/>
          <w:color w:val="FF0000"/>
        </w:rPr>
        <w:t>※</w:t>
      </w:r>
      <w:r w:rsidRPr="007A2CC6">
        <w:rPr>
          <w:rFonts w:hint="eastAsia"/>
          <w:color w:val="FF0000"/>
        </w:rPr>
        <w:t>SketchUp</w:t>
      </w:r>
      <w:r w:rsidRPr="007A2CC6">
        <w:rPr>
          <w:rFonts w:hint="eastAsia"/>
          <w:color w:val="FF0000"/>
        </w:rPr>
        <w:t>のファイルの保存機能は使用しません。</w:t>
      </w:r>
      <w:r w:rsidRPr="007A2CC6">
        <w:rPr>
          <w:rFonts w:hint="eastAsia"/>
          <w:color w:val="FF0000"/>
        </w:rPr>
        <w:t>TRNSYS3D</w:t>
      </w:r>
      <w:r w:rsidRPr="007A2CC6">
        <w:rPr>
          <w:rFonts w:hint="eastAsia"/>
          <w:color w:val="FF0000"/>
        </w:rPr>
        <w:t>のファイルの保存は必ず</w:t>
      </w:r>
      <w:r w:rsidRPr="007A2CC6">
        <w:rPr>
          <w:rFonts w:hint="eastAsia"/>
          <w:color w:val="FF0000"/>
        </w:rPr>
        <w:t>Plugin</w:t>
      </w:r>
      <w:r w:rsidRPr="007A2CC6">
        <w:rPr>
          <w:rFonts w:hint="eastAsia"/>
          <w:color w:val="FF0000"/>
        </w:rPr>
        <w:t>のツールバー、もしくはメニューから行ってください。</w:t>
      </w:r>
      <w:r w:rsidR="00E552C9" w:rsidRPr="007A2CC6">
        <w:rPr>
          <w:rFonts w:ascii="Helvetica" w:eastAsia="平成角ゴシック" w:hAnsi="Helvetica"/>
          <w:sz w:val="28"/>
          <w:szCs w:val="20"/>
        </w:rPr>
        <w:br w:type="page"/>
      </w:r>
    </w:p>
    <w:p w14:paraId="48FFF14E" w14:textId="77777777" w:rsidR="00425035" w:rsidRDefault="00425035" w:rsidP="00C46295">
      <w:pPr>
        <w:pStyle w:val="10"/>
      </w:pPr>
      <w:bookmarkStart w:id="12" w:name="_Ref451862739"/>
      <w:bookmarkStart w:id="13" w:name="_Toc495486443"/>
      <w:r>
        <w:lastRenderedPageBreak/>
        <w:t>Zone</w:t>
      </w:r>
      <w:r>
        <w:t>の作成</w:t>
      </w:r>
      <w:bookmarkEnd w:id="12"/>
      <w:bookmarkEnd w:id="13"/>
    </w:p>
    <w:p w14:paraId="1DD91501" w14:textId="77777777" w:rsidR="001E24DD" w:rsidRDefault="001E24DD" w:rsidP="001E7BC7">
      <w:r>
        <w:rPr>
          <w:rFonts w:hint="eastAsia"/>
        </w:rPr>
        <w:t>はじめに</w:t>
      </w:r>
      <w:r>
        <w:rPr>
          <w:rFonts w:hint="eastAsia"/>
        </w:rPr>
        <w:t>Zone</w:t>
      </w:r>
      <w:r>
        <w:rPr>
          <w:rFonts w:hint="eastAsia"/>
        </w:rPr>
        <w:t>の入れ物を作成し、その中に図形を作成していきます。</w:t>
      </w:r>
    </w:p>
    <w:p w14:paraId="2C078EC6" w14:textId="77777777" w:rsidR="001E24DD" w:rsidRDefault="001E24DD" w:rsidP="001E24DD">
      <w:pPr>
        <w:pStyle w:val="2"/>
      </w:pPr>
      <w:bookmarkStart w:id="14" w:name="_Ref451862709"/>
      <w:bookmarkStart w:id="15" w:name="_Toc495486444"/>
      <w:r>
        <w:rPr>
          <w:rFonts w:hint="eastAsia"/>
        </w:rPr>
        <w:t>Zone</w:t>
      </w:r>
      <w:r>
        <w:rPr>
          <w:rFonts w:hint="eastAsia"/>
        </w:rPr>
        <w:t>の入れ物を作成する</w:t>
      </w:r>
      <w:bookmarkEnd w:id="14"/>
      <w:bookmarkEnd w:id="15"/>
    </w:p>
    <w:p w14:paraId="38FCF961" w14:textId="77777777" w:rsidR="001E24DD" w:rsidRDefault="001E24DD" w:rsidP="001E7BC7">
      <w:r>
        <w:rPr>
          <w:rFonts w:hint="eastAsia"/>
        </w:rPr>
        <w:t>ツールバーから</w:t>
      </w:r>
      <w:r>
        <w:rPr>
          <w:noProof/>
        </w:rPr>
        <w:drawing>
          <wp:inline distT="0" distB="0" distL="0" distR="0" wp14:anchorId="5489E8DE" wp14:editId="49B76810">
            <wp:extent cx="210185" cy="156596"/>
            <wp:effectExtent l="0" t="0" r="0" b="0"/>
            <wp:docPr id="300" name="図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CB87755.tmp"/>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10600" cy="156905"/>
                    </a:xfrm>
                    <a:prstGeom prst="rect">
                      <a:avLst/>
                    </a:prstGeom>
                    <a:ln>
                      <a:noFill/>
                    </a:ln>
                    <a:extLst>
                      <a:ext uri="{53640926-AAD7-44D8-BBD7-CCE9431645EC}">
                        <a14:shadowObscured xmlns:a14="http://schemas.microsoft.com/office/drawing/2010/main"/>
                      </a:ext>
                    </a:extLst>
                  </pic:spPr>
                </pic:pic>
              </a:graphicData>
            </a:graphic>
          </wp:inline>
        </w:drawing>
      </w:r>
      <w:r w:rsidR="005459FC">
        <w:rPr>
          <w:rFonts w:hint="eastAsia"/>
        </w:rPr>
        <w:t>[</w:t>
      </w:r>
      <w:r w:rsidR="005459FC">
        <w:t xml:space="preserve">New </w:t>
      </w:r>
      <w:proofErr w:type="spellStart"/>
      <w:r w:rsidR="005459FC">
        <w:t>Trnsys</w:t>
      </w:r>
      <w:proofErr w:type="spellEnd"/>
      <w:r w:rsidR="005459FC">
        <w:t xml:space="preserve"> 3d Zone</w:t>
      </w:r>
      <w:r w:rsidR="005459FC">
        <w:rPr>
          <w:rFonts w:hint="eastAsia"/>
        </w:rPr>
        <w:t>]</w:t>
      </w:r>
      <w:r>
        <w:rPr>
          <w:rFonts w:hint="eastAsia"/>
        </w:rPr>
        <w:t>をクリックすると、マウスカーソルの先端に「＋」マークが表示されます。その状態</w:t>
      </w:r>
      <w:r w:rsidR="00C46295">
        <w:rPr>
          <w:rFonts w:hint="eastAsia"/>
        </w:rPr>
        <w:t>で</w:t>
      </w:r>
      <w:r>
        <w:rPr>
          <w:rFonts w:hint="eastAsia"/>
        </w:rPr>
        <w:t>、画面上の任意の位置をクリックすると青い枠が</w:t>
      </w:r>
      <w:r w:rsidR="000A765C">
        <w:rPr>
          <w:rFonts w:hint="eastAsia"/>
        </w:rPr>
        <w:t>描かれます。</w:t>
      </w:r>
    </w:p>
    <w:p w14:paraId="5BF7C199" w14:textId="77777777" w:rsidR="001E24DD" w:rsidRPr="001E24DD" w:rsidRDefault="00C46295" w:rsidP="001E7BC7">
      <w:r>
        <w:rPr>
          <w:rFonts w:hint="eastAsia"/>
          <w:noProof/>
        </w:rPr>
        <mc:AlternateContent>
          <mc:Choice Requires="wpc">
            <w:drawing>
              <wp:inline distT="0" distB="0" distL="0" distR="0" wp14:anchorId="1C1FF85E" wp14:editId="1187FDBA">
                <wp:extent cx="5400040" cy="3150235"/>
                <wp:effectExtent l="0" t="0" r="0" b="0"/>
                <wp:docPr id="309" name="キャンバス 30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12" name="図 312"/>
                          <pic:cNvPicPr>
                            <a:picLocks noChangeAspect="1"/>
                          </pic:cNvPicPr>
                        </pic:nvPicPr>
                        <pic:blipFill>
                          <a:blip r:embed="rId58"/>
                          <a:stretch>
                            <a:fillRect/>
                          </a:stretch>
                        </pic:blipFill>
                        <pic:spPr>
                          <a:xfrm>
                            <a:off x="0" y="0"/>
                            <a:ext cx="5400040" cy="3105023"/>
                          </a:xfrm>
                          <a:prstGeom prst="rect">
                            <a:avLst/>
                          </a:prstGeom>
                        </pic:spPr>
                      </pic:pic>
                      <wpg:wgp>
                        <wpg:cNvPr id="315" name="グループ化 315"/>
                        <wpg:cNvGrpSpPr/>
                        <wpg:grpSpPr>
                          <a:xfrm>
                            <a:off x="162961" y="2027584"/>
                            <a:ext cx="2012288" cy="879801"/>
                            <a:chOff x="1" y="-276551"/>
                            <a:chExt cx="1516895" cy="879801"/>
                          </a:xfrm>
                        </wpg:grpSpPr>
                        <wps:wsp>
                          <wps:cNvPr id="316" name="直線矢印コネクタ 316"/>
                          <wps:cNvCnPr/>
                          <wps:spPr>
                            <a:xfrm flipV="1">
                              <a:off x="472259" y="-276551"/>
                              <a:ext cx="137002" cy="39188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7" name="正方形/長方形 317"/>
                          <wps:cNvSpPr/>
                          <wps:spPr>
                            <a:xfrm>
                              <a:off x="1" y="52859"/>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B8DA8B" w14:textId="77777777" w:rsidR="004F1B32" w:rsidRDefault="004F1B32" w:rsidP="000A765C">
                                <w:pPr>
                                  <w:pStyle w:val="Web"/>
                                  <w:spacing w:before="0" w:beforeAutospacing="0" w:after="0" w:afterAutospacing="0"/>
                                </w:pPr>
                                <w:r>
                                  <w:rPr>
                                    <w:rFonts w:eastAsia="ＭＳ 明朝" w:cs="Times New Roman" w:hint="eastAsia"/>
                                    <w:color w:val="000000"/>
                                    <w:kern w:val="2"/>
                                    <w:sz w:val="21"/>
                                    <w:szCs w:val="21"/>
                                  </w:rPr>
                                  <w:t>クリックした</w:t>
                                </w:r>
                                <w:r>
                                  <w:rPr>
                                    <w:rFonts w:eastAsia="ＭＳ 明朝" w:cs="Times New Roman"/>
                                    <w:color w:val="000000"/>
                                    <w:kern w:val="2"/>
                                    <w:sz w:val="21"/>
                                    <w:szCs w:val="21"/>
                                  </w:rPr>
                                  <w:t>位置に「青い枠」が描かれます。</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18" name="円/楕円 318"/>
                        <wps:cNvSpPr/>
                        <wps:spPr>
                          <a:xfrm>
                            <a:off x="855861" y="1783364"/>
                            <a:ext cx="261257" cy="261257"/>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C1FF85E" id="キャンバス 309" o:spid="_x0000_s1049"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">
                <v:shape id="_x0000_s1050" type="#_x0000_t75" style="position:absolute;width:54000;height:31502;visibility:visible;mso-wrap-style:square">
                  <v:fill o:detectmouseclick="t"/>
                  <v:path o:connecttype="none"/>
                </v:shape>
                <v:shape id="図 312" o:spid="_x0000_s1051" type="#_x0000_t75" style="position:absolute;width:54000;height:31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">
                  <v:imagedata r:id="rId59" o:title=""/>
                </v:shape>
                <v:group id="グループ化 315" o:spid="_x0000_s1052" style="position:absolute;left:1629;top:20275;width:20123;height:8798" coordorigin=",-2765" coordsize="15168,8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直線矢印コネクタ 316" o:spid="_x0000_s1053" type="#_x0000_t32" style="position:absolute;left:4722;top:-2765;width:1370;height:39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" strokecolor="red">
                    <v:stroke endarrow="block"/>
                  </v:shape>
                  <v:rect id="正方形/長方形 317" o:spid="_x0000_s1054" style="position:absolute;top:528;width:15168;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" filled="f" stroked="f" strokeweight="2pt">
                    <v:textbox>
                      <w:txbxContent>
                        <w:p w14:paraId="15B8DA8B" w14:textId="77777777" w:rsidR="004F1B32" w:rsidRDefault="004F1B32" w:rsidP="000A765C">
                          <w:pPr>
                            <w:pStyle w:val="Web"/>
                            <w:spacing w:before="0" w:beforeAutospacing="0" w:after="0" w:afterAutospacing="0"/>
                          </w:pPr>
                          <w:r>
                            <w:rPr>
                              <w:rFonts w:eastAsia="ＭＳ 明朝" w:cs="Times New Roman" w:hint="eastAsia"/>
                              <w:color w:val="000000"/>
                              <w:kern w:val="2"/>
                              <w:sz w:val="21"/>
                              <w:szCs w:val="21"/>
                            </w:rPr>
                            <w:t>クリックした</w:t>
                          </w:r>
                          <w:r>
                            <w:rPr>
                              <w:rFonts w:eastAsia="ＭＳ 明朝" w:cs="Times New Roman"/>
                              <w:color w:val="000000"/>
                              <w:kern w:val="2"/>
                              <w:sz w:val="21"/>
                              <w:szCs w:val="21"/>
                            </w:rPr>
                            <w:t>位置に「青い枠」が描かれます。</w:t>
                          </w:r>
                        </w:p>
                      </w:txbxContent>
                    </v:textbox>
                  </v:rect>
                </v:group>
                <v:oval id="円/楕円 318" o:spid="_x0000_s1055" style="position:absolute;left:8558;top:17833;width:2613;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" filled="f" strokecolor="red">
                  <v:stroke endarrow="block"/>
                </v:oval>
                <w10:anchorlock/>
              </v:group>
            </w:pict>
          </mc:Fallback>
        </mc:AlternateContent>
      </w:r>
    </w:p>
    <w:p w14:paraId="4ACAEFBC" w14:textId="77777777" w:rsidR="00113DF5" w:rsidRDefault="00113DF5">
      <w:pPr>
        <w:widowControl/>
        <w:jc w:val="left"/>
      </w:pPr>
    </w:p>
    <w:p w14:paraId="665BE160" w14:textId="77777777" w:rsidR="001E24DD" w:rsidRDefault="000A765C" w:rsidP="001E7BC7">
      <w:r>
        <w:rPr>
          <w:rFonts w:hint="eastAsia"/>
        </w:rPr>
        <w:t>青い枠は</w:t>
      </w:r>
      <w:r>
        <w:rPr>
          <w:rFonts w:hint="eastAsia"/>
        </w:rPr>
        <w:t>Zone</w:t>
      </w:r>
      <w:r>
        <w:rPr>
          <w:rFonts w:hint="eastAsia"/>
        </w:rPr>
        <w:t>の入れ物が用意された状態です。さらに同じ位置（青い「＋」</w:t>
      </w:r>
      <w:r w:rsidR="0026228F">
        <w:rPr>
          <w:rFonts w:hint="eastAsia"/>
        </w:rPr>
        <w:t>の位置）で</w:t>
      </w:r>
      <w:r w:rsidR="0026228F" w:rsidRPr="00835D82">
        <w:rPr>
          <w:rFonts w:hint="eastAsia"/>
          <w:b/>
        </w:rPr>
        <w:t>ダブルクリック</w:t>
      </w:r>
      <w:r w:rsidR="00113DF5">
        <w:rPr>
          <w:rFonts w:hint="eastAsia"/>
        </w:rPr>
        <w:t>して、</w:t>
      </w:r>
      <w:r w:rsidR="0026228F">
        <w:rPr>
          <w:rFonts w:hint="eastAsia"/>
        </w:rPr>
        <w:t>青い枠が点線で表示</w:t>
      </w:r>
      <w:r w:rsidR="00113DF5">
        <w:rPr>
          <w:rFonts w:hint="eastAsia"/>
        </w:rPr>
        <w:t>に変われば</w:t>
      </w:r>
      <w:r w:rsidR="0026228F">
        <w:rPr>
          <w:rFonts w:hint="eastAsia"/>
        </w:rPr>
        <w:t>選択された状態です。</w:t>
      </w:r>
    </w:p>
    <w:p w14:paraId="6DE21729" w14:textId="77777777" w:rsidR="00425035" w:rsidRDefault="000A765C" w:rsidP="001E7BC7">
      <w:r>
        <w:rPr>
          <w:rFonts w:hint="eastAsia"/>
          <w:noProof/>
        </w:rPr>
        <mc:AlternateContent>
          <mc:Choice Requires="wpc">
            <w:drawing>
              <wp:inline distT="0" distB="0" distL="0" distR="0" wp14:anchorId="291D784D" wp14:editId="6A9CF07F">
                <wp:extent cx="5400040" cy="2728285"/>
                <wp:effectExtent l="0" t="0" r="0" b="0"/>
                <wp:docPr id="221" name="キャンバス 2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16" name="図 216"/>
                          <pic:cNvPicPr>
                            <a:picLocks noChangeAspect="1"/>
                          </pic:cNvPicPr>
                        </pic:nvPicPr>
                        <pic:blipFill>
                          <a:blip r:embed="rId58"/>
                          <a:stretch>
                            <a:fillRect/>
                          </a:stretch>
                        </pic:blipFill>
                        <pic:spPr>
                          <a:xfrm>
                            <a:off x="0" y="730"/>
                            <a:ext cx="2686405" cy="1544683"/>
                          </a:xfrm>
                          <a:prstGeom prst="rect">
                            <a:avLst/>
                          </a:prstGeom>
                        </pic:spPr>
                      </pic:pic>
                      <wpg:wgp>
                        <wpg:cNvPr id="217" name="グループ化 217"/>
                        <wpg:cNvGrpSpPr/>
                        <wpg:grpSpPr>
                          <a:xfrm>
                            <a:off x="0" y="995774"/>
                            <a:ext cx="2012288" cy="999072"/>
                            <a:chOff x="1" y="-395822"/>
                            <a:chExt cx="1516895" cy="999072"/>
                          </a:xfrm>
                        </wpg:grpSpPr>
                        <wps:wsp>
                          <wps:cNvPr id="218" name="直線矢印コネクタ 218"/>
                          <wps:cNvCnPr/>
                          <wps:spPr>
                            <a:xfrm flipH="1" flipV="1">
                              <a:off x="389599" y="-395822"/>
                              <a:ext cx="82660" cy="51103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9" name="正方形/長方形 219"/>
                          <wps:cNvSpPr/>
                          <wps:spPr>
                            <a:xfrm>
                              <a:off x="1" y="52859"/>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4B6DF3" w14:textId="77777777" w:rsidR="004F1B32" w:rsidRDefault="004F1B32" w:rsidP="000A765C">
                                <w:pPr>
                                  <w:pStyle w:val="Web"/>
                                  <w:spacing w:before="0" w:beforeAutospacing="0" w:after="0" w:afterAutospacing="0"/>
                                </w:pPr>
                                <w:r>
                                  <w:rPr>
                                    <w:rFonts w:eastAsia="ＭＳ 明朝" w:cs="Times New Roman" w:hint="eastAsia"/>
                                    <w:color w:val="000000"/>
                                    <w:kern w:val="2"/>
                                    <w:sz w:val="21"/>
                                    <w:szCs w:val="21"/>
                                  </w:rPr>
                                  <w:t>青い</w:t>
                                </w:r>
                                <w:r>
                                  <w:rPr>
                                    <w:rFonts w:eastAsia="ＭＳ 明朝" w:cs="Times New Roman"/>
                                    <w:color w:val="000000"/>
                                    <w:kern w:val="2"/>
                                    <w:sz w:val="21"/>
                                    <w:szCs w:val="21"/>
                                  </w:rPr>
                                  <w:t>「＋」の位置でダブル</w:t>
                                </w:r>
                                <w:r>
                                  <w:rPr>
                                    <w:rFonts w:eastAsia="ＭＳ 明朝" w:cs="Times New Roman" w:hint="eastAsia"/>
                                    <w:color w:val="000000"/>
                                    <w:kern w:val="2"/>
                                    <w:sz w:val="21"/>
                                    <w:szCs w:val="21"/>
                                  </w:rPr>
                                  <w:t>クリック</w:t>
                                </w:r>
                                <w:r>
                                  <w:rPr>
                                    <w:rFonts w:eastAsia="ＭＳ 明朝" w:cs="Times New Roman"/>
                                    <w:color w:val="000000"/>
                                    <w:kern w:val="2"/>
                                    <w:sz w:val="21"/>
                                    <w:szCs w:val="21"/>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20" name="円/楕円 220"/>
                        <wps:cNvSpPr/>
                        <wps:spPr>
                          <a:xfrm>
                            <a:off x="367423" y="831072"/>
                            <a:ext cx="261257" cy="261257"/>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2" name="図 222"/>
                          <pic:cNvPicPr>
                            <a:picLocks noChangeAspect="1"/>
                          </pic:cNvPicPr>
                        </pic:nvPicPr>
                        <pic:blipFill>
                          <a:blip r:embed="rId60"/>
                          <a:stretch>
                            <a:fillRect/>
                          </a:stretch>
                        </pic:blipFill>
                        <pic:spPr>
                          <a:xfrm>
                            <a:off x="2136525" y="397189"/>
                            <a:ext cx="3161102" cy="1817498"/>
                          </a:xfrm>
                          <a:prstGeom prst="rect">
                            <a:avLst/>
                          </a:prstGeom>
                        </pic:spPr>
                      </pic:pic>
                      <wps:wsp>
                        <wps:cNvPr id="320" name="右矢印 320"/>
                        <wps:cNvSpPr/>
                        <wps:spPr>
                          <a:xfrm>
                            <a:off x="2067340" y="1043735"/>
                            <a:ext cx="335090" cy="434680"/>
                          </a:xfrm>
                          <a:prstGeom prst="rightArrow">
                            <a:avLst/>
                          </a:prstGeom>
                          <a:solidFill>
                            <a:schemeClr val="tx2">
                              <a:lumMod val="40000"/>
                              <a:lumOff val="60000"/>
                            </a:schemeClr>
                          </a:solidFill>
                          <a:ln w="12700">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284" name="グループ化 284"/>
                        <wpg:cNvGrpSpPr/>
                        <wpg:grpSpPr>
                          <a:xfrm>
                            <a:off x="2715666" y="1833093"/>
                            <a:ext cx="2011675" cy="860195"/>
                            <a:chOff x="0" y="64672"/>
                            <a:chExt cx="1516895" cy="860382"/>
                          </a:xfrm>
                        </wpg:grpSpPr>
                        <wps:wsp>
                          <wps:cNvPr id="289" name="直線矢印コネクタ 289"/>
                          <wps:cNvCnPr/>
                          <wps:spPr>
                            <a:xfrm flipH="1" flipV="1">
                              <a:off x="426548" y="64672"/>
                              <a:ext cx="45711" cy="37190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0" name="正方形/長方形 290"/>
                          <wps:cNvSpPr/>
                          <wps:spPr>
                            <a:xfrm>
                              <a:off x="0" y="374663"/>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1783BC" w14:textId="77777777" w:rsidR="004F1B32" w:rsidRPr="00A36F93" w:rsidRDefault="004F1B32" w:rsidP="00A36F93">
                                <w:pPr>
                                  <w:pStyle w:val="Web"/>
                                  <w:spacing w:before="0" w:beforeAutospacing="0" w:after="0" w:afterAutospacing="0"/>
                                  <w:rPr>
                                    <w:rFonts w:asciiTheme="minorEastAsia" w:eastAsiaTheme="minorEastAsia" w:hAnsiTheme="minorEastAsia"/>
                                    <w:color w:val="000000" w:themeColor="text1"/>
                                  </w:rPr>
                                </w:pPr>
                                <w:r>
                                  <w:rPr>
                                    <w:rFonts w:asciiTheme="minorEastAsia" w:eastAsiaTheme="minorEastAsia" w:hAnsiTheme="minorEastAsia" w:hint="eastAsia"/>
                                    <w:color w:val="000000" w:themeColor="text1"/>
                                  </w:rPr>
                                  <w:t>枠が</w:t>
                                </w:r>
                                <w:r>
                                  <w:rPr>
                                    <w:rFonts w:asciiTheme="minorEastAsia" w:eastAsiaTheme="minorEastAsia" w:hAnsiTheme="minorEastAsia"/>
                                    <w:color w:val="000000" w:themeColor="text1"/>
                                  </w:rPr>
                                  <w:t>点線に</w:t>
                                </w:r>
                                <w:r>
                                  <w:rPr>
                                    <w:rFonts w:asciiTheme="minorEastAsia" w:eastAsiaTheme="minorEastAsia" w:hAnsiTheme="minorEastAsia" w:hint="eastAsia"/>
                                    <w:color w:val="000000" w:themeColor="text1"/>
                                  </w:rPr>
                                  <w:t>変わり</w:t>
                                </w:r>
                                <w:r>
                                  <w:rPr>
                                    <w:rFonts w:asciiTheme="minorEastAsia" w:eastAsiaTheme="minorEastAsia" w:hAnsiTheme="minorEastAsia"/>
                                    <w:color w:val="000000" w:themeColor="text1"/>
                                  </w:rPr>
                                  <w:t>、</w:t>
                                </w:r>
                                <w:r w:rsidRPr="00A36F93">
                                  <w:rPr>
                                    <w:rFonts w:asciiTheme="minorEastAsia" w:eastAsiaTheme="minorEastAsia" w:hAnsiTheme="minorEastAsia"/>
                                    <w:color w:val="000000" w:themeColor="text1"/>
                                  </w:rPr>
                                  <w:t>Zoneが</w:t>
                                </w:r>
                                <w:r>
                                  <w:rPr>
                                    <w:rFonts w:asciiTheme="minorEastAsia" w:eastAsiaTheme="minorEastAsia" w:hAnsiTheme="minorEastAsia" w:hint="eastAsia"/>
                                    <w:color w:val="000000" w:themeColor="text1"/>
                                  </w:rPr>
                                  <w:t>選択された</w:t>
                                </w:r>
                                <w:r>
                                  <w:rPr>
                                    <w:rFonts w:asciiTheme="minorEastAsia" w:eastAsiaTheme="minorEastAsia" w:hAnsiTheme="minorEastAsia"/>
                                    <w:color w:val="000000" w:themeColor="text1"/>
                                  </w:rPr>
                                  <w:t>状態。</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291D784D" id="キャンバス 221" o:spid="_x0000_s1056" editas="canvas" style="width:425.2pt;height:214.85pt;mso-position-horizontal-relative:char;mso-position-vertical-relative:line" coordsize="54000,27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">
                <v:shape id="_x0000_s1057" type="#_x0000_t75" style="position:absolute;width:54000;height:27279;visibility:visible;mso-wrap-style:square">
                  <v:fill o:detectmouseclick="t"/>
                  <v:path o:connecttype="none"/>
                </v:shape>
                <v:shape id="図 216" o:spid="_x0000_s1058" type="#_x0000_t75" style="position:absolute;top:7;width:26864;height:15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">
                  <v:imagedata r:id="rId59" o:title=""/>
                </v:shape>
                <v:group id="グループ化 217" o:spid="_x0000_s1059" style="position:absolute;top:9957;width:20122;height:9991" coordorigin=",-3958" coordsize="15168,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直線矢印コネクタ 218" o:spid="_x0000_s1060" type="#_x0000_t32" style="position:absolute;left:3895;top:-3958;width:827;height:51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" strokecolor="red">
                    <v:stroke endarrow="block"/>
                  </v:shape>
                  <v:rect id="正方形/長方形 219" o:spid="_x0000_s1061" style="position:absolute;top:528;width:15168;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" filled="f" stroked="f" strokeweight="2pt">
                    <v:textbox>
                      <w:txbxContent>
                        <w:p w14:paraId="1E4B6DF3" w14:textId="77777777" w:rsidR="004F1B32" w:rsidRDefault="004F1B32" w:rsidP="000A765C">
                          <w:pPr>
                            <w:pStyle w:val="Web"/>
                            <w:spacing w:before="0" w:beforeAutospacing="0" w:after="0" w:afterAutospacing="0"/>
                          </w:pPr>
                          <w:r>
                            <w:rPr>
                              <w:rFonts w:eastAsia="ＭＳ 明朝" w:cs="Times New Roman" w:hint="eastAsia"/>
                              <w:color w:val="000000"/>
                              <w:kern w:val="2"/>
                              <w:sz w:val="21"/>
                              <w:szCs w:val="21"/>
                            </w:rPr>
                            <w:t>青い</w:t>
                          </w:r>
                          <w:r>
                            <w:rPr>
                              <w:rFonts w:eastAsia="ＭＳ 明朝" w:cs="Times New Roman"/>
                              <w:color w:val="000000"/>
                              <w:kern w:val="2"/>
                              <w:sz w:val="21"/>
                              <w:szCs w:val="21"/>
                            </w:rPr>
                            <w:t>「＋」の位置でダブル</w:t>
                          </w:r>
                          <w:r>
                            <w:rPr>
                              <w:rFonts w:eastAsia="ＭＳ 明朝" w:cs="Times New Roman" w:hint="eastAsia"/>
                              <w:color w:val="000000"/>
                              <w:kern w:val="2"/>
                              <w:sz w:val="21"/>
                              <w:szCs w:val="21"/>
                            </w:rPr>
                            <w:t>クリック</w:t>
                          </w:r>
                          <w:r>
                            <w:rPr>
                              <w:rFonts w:eastAsia="ＭＳ 明朝" w:cs="Times New Roman"/>
                              <w:color w:val="000000"/>
                              <w:kern w:val="2"/>
                              <w:sz w:val="21"/>
                              <w:szCs w:val="21"/>
                            </w:rPr>
                            <w:t>。</w:t>
                          </w:r>
                        </w:p>
                      </w:txbxContent>
                    </v:textbox>
                  </v:rect>
                </v:group>
                <v:oval id="円/楕円 220" o:spid="_x0000_s1062" style="position:absolute;left:3674;top:8310;width:2612;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" filled="f" strokecolor="red">
                  <v:stroke endarrow="block"/>
                </v:oval>
                <v:shape id="図 222" o:spid="_x0000_s1063" type="#_x0000_t75" style="position:absolute;left:21365;top:3971;width:31611;height:18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">
                  <v:imagedata r:id="rId61"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320" o:spid="_x0000_s1064" type="#_x0000_t13" style="position:absolute;left:20673;top:10437;width:3351;height:43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" adj="10800" fillcolor="#8db3e2 [1311]" strokecolor="#17365d [2415]" strokeweight="1pt"/>
                <v:group id="グループ化 284" o:spid="_x0000_s1065" style="position:absolute;left:27156;top:18330;width:20117;height:8602" coordorigin=",646" coordsize="15168,8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直線矢印コネクタ 289" o:spid="_x0000_s1066" type="#_x0000_t32" style="position:absolute;left:4265;top:646;width:457;height:37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" strokecolor="red">
                    <v:stroke endarrow="block"/>
                  </v:shape>
                  <v:rect id="正方形/長方形 290" o:spid="_x0000_s1067" style="position:absolute;top:3746;width:15168;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" filled="f" stroked="f" strokeweight="2pt">
                    <v:textbox>
                      <w:txbxContent>
                        <w:p w14:paraId="141783BC" w14:textId="77777777" w:rsidR="004F1B32" w:rsidRPr="00A36F93" w:rsidRDefault="004F1B32" w:rsidP="00A36F93">
                          <w:pPr>
                            <w:pStyle w:val="Web"/>
                            <w:spacing w:before="0" w:beforeAutospacing="0" w:after="0" w:afterAutospacing="0"/>
                            <w:rPr>
                              <w:rFonts w:asciiTheme="minorEastAsia" w:eastAsiaTheme="minorEastAsia" w:hAnsiTheme="minorEastAsia"/>
                              <w:color w:val="000000" w:themeColor="text1"/>
                            </w:rPr>
                          </w:pPr>
                          <w:r>
                            <w:rPr>
                              <w:rFonts w:asciiTheme="minorEastAsia" w:eastAsiaTheme="minorEastAsia" w:hAnsiTheme="minorEastAsia" w:hint="eastAsia"/>
                              <w:color w:val="000000" w:themeColor="text1"/>
                            </w:rPr>
                            <w:t>枠が</w:t>
                          </w:r>
                          <w:r>
                            <w:rPr>
                              <w:rFonts w:asciiTheme="minorEastAsia" w:eastAsiaTheme="minorEastAsia" w:hAnsiTheme="minorEastAsia"/>
                              <w:color w:val="000000" w:themeColor="text1"/>
                            </w:rPr>
                            <w:t>点線に</w:t>
                          </w:r>
                          <w:r>
                            <w:rPr>
                              <w:rFonts w:asciiTheme="minorEastAsia" w:eastAsiaTheme="minorEastAsia" w:hAnsiTheme="minorEastAsia" w:hint="eastAsia"/>
                              <w:color w:val="000000" w:themeColor="text1"/>
                            </w:rPr>
                            <w:t>変わり</w:t>
                          </w:r>
                          <w:r>
                            <w:rPr>
                              <w:rFonts w:asciiTheme="minorEastAsia" w:eastAsiaTheme="minorEastAsia" w:hAnsiTheme="minorEastAsia"/>
                              <w:color w:val="000000" w:themeColor="text1"/>
                            </w:rPr>
                            <w:t>、</w:t>
                          </w:r>
                          <w:r w:rsidRPr="00A36F93">
                            <w:rPr>
                              <w:rFonts w:asciiTheme="minorEastAsia" w:eastAsiaTheme="minorEastAsia" w:hAnsiTheme="minorEastAsia"/>
                              <w:color w:val="000000" w:themeColor="text1"/>
                            </w:rPr>
                            <w:t>Zoneが</w:t>
                          </w:r>
                          <w:r>
                            <w:rPr>
                              <w:rFonts w:asciiTheme="minorEastAsia" w:eastAsiaTheme="minorEastAsia" w:hAnsiTheme="minorEastAsia" w:hint="eastAsia"/>
                              <w:color w:val="000000" w:themeColor="text1"/>
                            </w:rPr>
                            <w:t>選択された</w:t>
                          </w:r>
                          <w:r>
                            <w:rPr>
                              <w:rFonts w:asciiTheme="minorEastAsia" w:eastAsiaTheme="minorEastAsia" w:hAnsiTheme="minorEastAsia"/>
                              <w:color w:val="000000" w:themeColor="text1"/>
                            </w:rPr>
                            <w:t>状態。</w:t>
                          </w:r>
                        </w:p>
                      </w:txbxContent>
                    </v:textbox>
                  </v:rect>
                </v:group>
                <w10:anchorlock/>
              </v:group>
            </w:pict>
          </mc:Fallback>
        </mc:AlternateContent>
      </w:r>
    </w:p>
    <w:p w14:paraId="159F6055" w14:textId="77777777" w:rsidR="00A36F93" w:rsidRDefault="00A36F93" w:rsidP="00A36F93">
      <w:pPr>
        <w:pStyle w:val="2"/>
      </w:pPr>
      <w:bookmarkStart w:id="16" w:name="_Toc495486445"/>
      <w:r>
        <w:rPr>
          <w:rFonts w:hint="eastAsia"/>
        </w:rPr>
        <w:lastRenderedPageBreak/>
        <w:t>形状作成</w:t>
      </w:r>
      <w:bookmarkEnd w:id="16"/>
    </w:p>
    <w:p w14:paraId="1E3F47AA" w14:textId="77777777" w:rsidR="000B3251" w:rsidRDefault="00A36F93" w:rsidP="003B7583">
      <w:r>
        <w:rPr>
          <w:rFonts w:hint="eastAsia"/>
        </w:rPr>
        <w:t>Zone</w:t>
      </w:r>
      <w:r>
        <w:rPr>
          <w:rFonts w:hint="eastAsia"/>
        </w:rPr>
        <w:t>形状の作成は</w:t>
      </w:r>
      <w:r w:rsidR="003B7583">
        <w:t>SketchUp</w:t>
      </w:r>
      <w:r w:rsidR="00835D82">
        <w:rPr>
          <w:rFonts w:hint="eastAsia"/>
        </w:rPr>
        <w:t>の機能を使用して行います。ここでは</w:t>
      </w:r>
      <w:r w:rsidR="00835D82">
        <w:rPr>
          <w:rFonts w:hint="eastAsia"/>
        </w:rPr>
        <w:t>[</w:t>
      </w:r>
      <w:r>
        <w:rPr>
          <w:rFonts w:hint="eastAsia"/>
        </w:rPr>
        <w:t>長方形</w:t>
      </w:r>
      <w:r w:rsidR="00835D82">
        <w:rPr>
          <w:rFonts w:hint="eastAsia"/>
        </w:rPr>
        <w:t>]</w:t>
      </w:r>
      <w:r w:rsidR="00835D82">
        <w:rPr>
          <w:rFonts w:hint="eastAsia"/>
        </w:rPr>
        <w:t>と</w:t>
      </w:r>
      <w:r w:rsidR="00835D82">
        <w:rPr>
          <w:rFonts w:hint="eastAsia"/>
        </w:rPr>
        <w:t>[</w:t>
      </w:r>
      <w:r>
        <w:rPr>
          <w:rFonts w:hint="eastAsia"/>
        </w:rPr>
        <w:t>プッシュ</w:t>
      </w:r>
      <w:r>
        <w:rPr>
          <w:rFonts w:hint="eastAsia"/>
        </w:rPr>
        <w:t>/</w:t>
      </w:r>
      <w:r w:rsidR="00835D82">
        <w:rPr>
          <w:rFonts w:hint="eastAsia"/>
        </w:rPr>
        <w:t>プル</w:t>
      </w:r>
      <w:r w:rsidR="00835D82">
        <w:rPr>
          <w:rFonts w:hint="eastAsia"/>
        </w:rPr>
        <w:t>]</w:t>
      </w:r>
      <w:r>
        <w:rPr>
          <w:rFonts w:hint="eastAsia"/>
        </w:rPr>
        <w:t>を使って形状を作成します。</w:t>
      </w:r>
      <w:r w:rsidR="00835D82">
        <w:rPr>
          <w:rFonts w:hint="eastAsia"/>
        </w:rPr>
        <w:t>なお、</w:t>
      </w:r>
      <w:r w:rsidR="003B7583">
        <w:rPr>
          <w:rFonts w:hint="eastAsia"/>
        </w:rPr>
        <w:t>計算に使用する建物形状は壁の厚みは考慮しません。壁</w:t>
      </w:r>
      <w:r w:rsidR="007A2CC6">
        <w:rPr>
          <w:rFonts w:hint="eastAsia"/>
        </w:rPr>
        <w:t>芯に沿って面で構成された立体として作成し</w:t>
      </w:r>
      <w:r w:rsidR="00835D82">
        <w:rPr>
          <w:rFonts w:hint="eastAsia"/>
        </w:rPr>
        <w:t>ます。</w:t>
      </w:r>
    </w:p>
    <w:p w14:paraId="7CAD13BB" w14:textId="77777777" w:rsidR="00150967" w:rsidRDefault="000B3251" w:rsidP="003B7583">
      <w:r>
        <w:rPr>
          <w:rFonts w:hint="eastAsia"/>
        </w:rPr>
        <w:t>はじ</w:t>
      </w:r>
      <w:r w:rsidR="00150967">
        <w:rPr>
          <w:rFonts w:hint="eastAsia"/>
        </w:rPr>
        <w:t>めに床面を作図します。ツールバーから</w:t>
      </w:r>
      <w:r w:rsidR="00150967">
        <w:rPr>
          <w:noProof/>
        </w:rPr>
        <w:drawing>
          <wp:inline distT="0" distB="0" distL="0" distR="0" wp14:anchorId="21C31FC4" wp14:editId="55A65DB2">
            <wp:extent cx="187920" cy="171000"/>
            <wp:effectExtent l="0" t="0" r="3175" b="635"/>
            <wp:docPr id="232" name="図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7061" t="14244" r="13744" b="15404"/>
                    <a:stretch/>
                  </pic:blipFill>
                  <pic:spPr bwMode="auto">
                    <a:xfrm>
                      <a:off x="0" y="0"/>
                      <a:ext cx="187920" cy="171000"/>
                    </a:xfrm>
                    <a:prstGeom prst="rect">
                      <a:avLst/>
                    </a:prstGeom>
                    <a:ln>
                      <a:noFill/>
                    </a:ln>
                    <a:extLst>
                      <a:ext uri="{53640926-AAD7-44D8-BBD7-CCE9431645EC}">
                        <a14:shadowObscured xmlns:a14="http://schemas.microsoft.com/office/drawing/2010/main"/>
                      </a:ext>
                    </a:extLst>
                  </pic:spPr>
                </pic:pic>
              </a:graphicData>
            </a:graphic>
          </wp:inline>
        </w:drawing>
      </w:r>
      <w:r w:rsidR="00150967">
        <w:rPr>
          <w:rFonts w:hint="eastAsia"/>
        </w:rPr>
        <w:t>[</w:t>
      </w:r>
      <w:r w:rsidR="00150967">
        <w:rPr>
          <w:rFonts w:hint="eastAsia"/>
        </w:rPr>
        <w:t>長方形</w:t>
      </w:r>
      <w:r w:rsidR="00150967">
        <w:rPr>
          <w:rFonts w:hint="eastAsia"/>
        </w:rPr>
        <w:t>]</w:t>
      </w:r>
      <w:r w:rsidR="00150967">
        <w:rPr>
          <w:rFonts w:hint="eastAsia"/>
        </w:rPr>
        <w:t>アイコンをクリックします。</w:t>
      </w:r>
    </w:p>
    <w:p w14:paraId="16DAD802" w14:textId="77777777" w:rsidR="00150967" w:rsidRDefault="00835D82" w:rsidP="006F5BC0">
      <w:pPr>
        <w:pStyle w:val="af"/>
        <w:numPr>
          <w:ilvl w:val="0"/>
          <w:numId w:val="3"/>
        </w:numPr>
        <w:ind w:leftChars="0"/>
      </w:pPr>
      <w:r>
        <w:rPr>
          <w:rFonts w:hint="eastAsia"/>
        </w:rPr>
        <w:t>画面上の任意の位置をクリックして、長方形の一点目を指定します。</w:t>
      </w:r>
      <w:r w:rsidR="00B512F2">
        <w:rPr>
          <w:rFonts w:hint="eastAsia"/>
        </w:rPr>
        <w:t>(</w:t>
      </w:r>
      <w:r w:rsidR="00B512F2">
        <w:rPr>
          <w:rFonts w:hint="eastAsia"/>
        </w:rPr>
        <w:t>※ヒント参照</w:t>
      </w:r>
      <w:r w:rsidR="00B512F2">
        <w:rPr>
          <w:rFonts w:hint="eastAsia"/>
        </w:rPr>
        <w:t>)</w:t>
      </w:r>
    </w:p>
    <w:p w14:paraId="649D8DEE" w14:textId="77777777" w:rsidR="00150967" w:rsidRDefault="00150967" w:rsidP="006F5BC0">
      <w:pPr>
        <w:pStyle w:val="af"/>
        <w:numPr>
          <w:ilvl w:val="0"/>
          <w:numId w:val="3"/>
        </w:numPr>
        <w:ind w:leftChars="0"/>
      </w:pPr>
      <w:r>
        <w:rPr>
          <w:rFonts w:hint="eastAsia"/>
        </w:rPr>
        <w:t>マウス</w:t>
      </w:r>
      <w:r w:rsidR="00A5286F">
        <w:rPr>
          <w:rFonts w:hint="eastAsia"/>
        </w:rPr>
        <w:t>カーソル</w:t>
      </w:r>
      <w:r w:rsidR="00FB43EC">
        <w:rPr>
          <w:rFonts w:hint="eastAsia"/>
        </w:rPr>
        <w:t>を動かすと、長方形</w:t>
      </w:r>
      <w:r>
        <w:rPr>
          <w:rFonts w:hint="eastAsia"/>
        </w:rPr>
        <w:t>が表示されます。</w:t>
      </w:r>
    </w:p>
    <w:p w14:paraId="0B5ACF10" w14:textId="77777777" w:rsidR="00150967" w:rsidRDefault="00150967" w:rsidP="006F5BC0">
      <w:pPr>
        <w:pStyle w:val="af"/>
        <w:numPr>
          <w:ilvl w:val="0"/>
          <w:numId w:val="3"/>
        </w:numPr>
        <w:ind w:leftChars="0"/>
      </w:pPr>
      <w:r>
        <w:rPr>
          <w:rFonts w:hint="eastAsia"/>
        </w:rPr>
        <w:t>画面右下の「寸法」へ</w:t>
      </w:r>
      <w:r w:rsidR="00214066">
        <w:rPr>
          <w:rFonts w:hint="eastAsia"/>
        </w:rPr>
        <w:t>床面の</w:t>
      </w:r>
      <w:r w:rsidR="00A5286F">
        <w:rPr>
          <w:rFonts w:hint="eastAsia"/>
        </w:rPr>
        <w:t>幅、奥行きと</w:t>
      </w:r>
      <w:r w:rsidR="00835D82">
        <w:rPr>
          <w:rFonts w:hint="eastAsia"/>
        </w:rPr>
        <w:t>して</w:t>
      </w:r>
      <w:r>
        <w:rPr>
          <w:rFonts w:hint="eastAsia"/>
        </w:rPr>
        <w:t>「</w:t>
      </w:r>
      <w:r>
        <w:rPr>
          <w:rFonts w:hint="eastAsia"/>
        </w:rPr>
        <w:t>5,5</w:t>
      </w:r>
      <w:r>
        <w:rPr>
          <w:rFonts w:hint="eastAsia"/>
        </w:rPr>
        <w:t>」を</w:t>
      </w:r>
      <w:r w:rsidR="00F240CD">
        <w:rPr>
          <w:rFonts w:hint="eastAsia"/>
        </w:rPr>
        <w:t>キーボードから</w:t>
      </w:r>
      <w:r>
        <w:rPr>
          <w:rFonts w:hint="eastAsia"/>
        </w:rPr>
        <w:t>入力します。</w:t>
      </w:r>
    </w:p>
    <w:p w14:paraId="35C645FF" w14:textId="77777777" w:rsidR="00462A04" w:rsidRDefault="00835D82" w:rsidP="006F5BC0">
      <w:pPr>
        <w:pStyle w:val="af"/>
        <w:numPr>
          <w:ilvl w:val="0"/>
          <w:numId w:val="3"/>
        </w:numPr>
        <w:ind w:leftChars="0"/>
      </w:pPr>
      <w:r>
        <w:rPr>
          <w:rFonts w:hint="eastAsia"/>
        </w:rPr>
        <w:t>入力された寸法の長方形</w:t>
      </w:r>
      <w:r w:rsidR="00462A04">
        <w:t>が描かれます。</w:t>
      </w:r>
    </w:p>
    <w:p w14:paraId="12780F6C" w14:textId="77777777" w:rsidR="00B512F2" w:rsidRDefault="00214066" w:rsidP="003B7583">
      <w:r>
        <w:rPr>
          <w:rFonts w:hint="eastAsia"/>
          <w:noProof/>
        </w:rPr>
        <mc:AlternateContent>
          <mc:Choice Requires="wpc">
            <w:drawing>
              <wp:inline distT="0" distB="0" distL="0" distR="0" wp14:anchorId="6A65580B" wp14:editId="4CEF8ACB">
                <wp:extent cx="5400040" cy="2288877"/>
                <wp:effectExtent l="19050" t="19050" r="0" b="16510"/>
                <wp:docPr id="233" name="キャンバス 2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35" name="図 235"/>
                          <pic:cNvPicPr>
                            <a:picLocks noChangeAspect="1"/>
                          </pic:cNvPicPr>
                        </pic:nvPicPr>
                        <pic:blipFill rotWithShape="1">
                          <a:blip r:embed="rId63"/>
                          <a:srcRect l="10093" t="12727" r="22340" b="8864"/>
                          <a:stretch/>
                        </pic:blipFill>
                        <pic:spPr>
                          <a:xfrm>
                            <a:off x="1" y="0"/>
                            <a:ext cx="1692997" cy="1133043"/>
                          </a:xfrm>
                          <a:prstGeom prst="rect">
                            <a:avLst/>
                          </a:prstGeom>
                          <a:ln w="3175">
                            <a:solidFill>
                              <a:schemeClr val="bg1">
                                <a:lumMod val="50000"/>
                              </a:schemeClr>
                            </a:solidFill>
                          </a:ln>
                        </pic:spPr>
                      </pic:pic>
                      <pic:pic xmlns:pic="http://schemas.openxmlformats.org/drawingml/2006/picture">
                        <pic:nvPicPr>
                          <pic:cNvPr id="241" name="図 241"/>
                          <pic:cNvPicPr preferRelativeResize="0">
                            <a:picLocks noChangeAspect="1"/>
                          </pic:cNvPicPr>
                        </pic:nvPicPr>
                        <pic:blipFill rotWithShape="1">
                          <a:blip r:embed="rId64"/>
                          <a:srcRect l="10918" t="13105" r="22406" b="8973"/>
                          <a:stretch/>
                        </pic:blipFill>
                        <pic:spPr>
                          <a:xfrm>
                            <a:off x="1731055" y="0"/>
                            <a:ext cx="1687173" cy="1133742"/>
                          </a:xfrm>
                          <a:prstGeom prst="rect">
                            <a:avLst/>
                          </a:prstGeom>
                          <a:ln w="3175">
                            <a:solidFill>
                              <a:schemeClr val="bg1">
                                <a:lumMod val="50000"/>
                              </a:schemeClr>
                            </a:solidFill>
                          </a:ln>
                        </pic:spPr>
                      </pic:pic>
                      <pic:pic xmlns:pic="http://schemas.openxmlformats.org/drawingml/2006/picture">
                        <pic:nvPicPr>
                          <pic:cNvPr id="242" name="図 242"/>
                          <pic:cNvPicPr>
                            <a:picLocks noChangeAspect="1"/>
                          </pic:cNvPicPr>
                        </pic:nvPicPr>
                        <pic:blipFill rotWithShape="1">
                          <a:blip r:embed="rId65"/>
                          <a:srcRect l="53319" t="45687"/>
                          <a:stretch/>
                        </pic:blipFill>
                        <pic:spPr>
                          <a:xfrm>
                            <a:off x="3453897" y="0"/>
                            <a:ext cx="1694611" cy="1133741"/>
                          </a:xfrm>
                          <a:prstGeom prst="rect">
                            <a:avLst/>
                          </a:prstGeom>
                          <a:ln w="3175">
                            <a:solidFill>
                              <a:schemeClr val="bg1">
                                <a:lumMod val="50000"/>
                              </a:schemeClr>
                            </a:solidFill>
                          </a:ln>
                        </pic:spPr>
                      </pic:pic>
                      <wpg:wgp>
                        <wpg:cNvPr id="291" name="グループ化 291"/>
                        <wpg:cNvGrpSpPr/>
                        <wpg:grpSpPr>
                          <a:xfrm>
                            <a:off x="3388989" y="232397"/>
                            <a:ext cx="2011051" cy="809002"/>
                            <a:chOff x="-301685" y="741029"/>
                            <a:chExt cx="1516895" cy="809692"/>
                          </a:xfrm>
                        </wpg:grpSpPr>
                        <wps:wsp>
                          <wps:cNvPr id="292" name="直線矢印コネクタ 292"/>
                          <wps:cNvCnPr/>
                          <wps:spPr>
                            <a:xfrm>
                              <a:off x="525975" y="1229772"/>
                              <a:ext cx="165245" cy="32094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3" name="正方形/長方形 293"/>
                          <wps:cNvSpPr/>
                          <wps:spPr>
                            <a:xfrm>
                              <a:off x="-301685" y="741029"/>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55DB15" w14:textId="77777777" w:rsidR="004F1B32" w:rsidRDefault="004F1B32" w:rsidP="00F142B5">
                                <w:pPr>
                                  <w:pStyle w:val="Web"/>
                                  <w:spacing w:before="0" w:beforeAutospacing="0" w:after="0" w:afterAutospacing="0"/>
                                  <w:rPr>
                                    <w:rFonts w:eastAsia="ＭＳ 明朝" w:hAnsi="ＭＳ 明朝"/>
                                    <w:color w:val="000000"/>
                                  </w:rPr>
                                </w:pPr>
                                <w:r>
                                  <w:rPr>
                                    <w:rFonts w:eastAsia="ＭＳ 明朝" w:hAnsi="ＭＳ 明朝" w:hint="eastAsia"/>
                                    <w:color w:val="000000"/>
                                  </w:rPr>
                                  <w:t>床面の</w:t>
                                </w:r>
                                <w:r>
                                  <w:rPr>
                                    <w:rFonts w:eastAsia="ＭＳ 明朝" w:hAnsi="ＭＳ 明朝"/>
                                    <w:color w:val="000000"/>
                                  </w:rPr>
                                  <w:t>幅、</w:t>
                                </w:r>
                                <w:r>
                                  <w:rPr>
                                    <w:rFonts w:eastAsia="ＭＳ 明朝" w:hAnsi="ＭＳ 明朝" w:hint="eastAsia"/>
                                    <w:color w:val="000000"/>
                                  </w:rPr>
                                  <w:t>奥行き</w:t>
                                </w:r>
                              </w:p>
                              <w:p w14:paraId="1DC2A3E6" w14:textId="77777777" w:rsidR="004F1B32" w:rsidRDefault="004F1B32" w:rsidP="00F142B5">
                                <w:pPr>
                                  <w:pStyle w:val="Web"/>
                                  <w:spacing w:before="0" w:beforeAutospacing="0" w:after="0" w:afterAutospacing="0"/>
                                </w:pPr>
                                <w:r>
                                  <w:rPr>
                                    <w:rFonts w:eastAsia="ＭＳ 明朝" w:hAnsi="ＭＳ 明朝"/>
                                    <w:color w:val="000000"/>
                                  </w:rPr>
                                  <w:t>「</w:t>
                                </w:r>
                                <w:r>
                                  <w:rPr>
                                    <w:rFonts w:eastAsia="ＭＳ 明朝" w:hAnsi="ＭＳ 明朝" w:hint="eastAsia"/>
                                    <w:color w:val="000000"/>
                                  </w:rPr>
                                  <w:t>５，５</w:t>
                                </w:r>
                                <w:r>
                                  <w:rPr>
                                    <w:rFonts w:eastAsia="ＭＳ 明朝" w:hAnsi="ＭＳ 明朝"/>
                                    <w:color w:val="000000"/>
                                  </w:rPr>
                                  <w:t>」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94" name="円/楕円 294"/>
                        <wps:cNvSpPr/>
                        <wps:spPr>
                          <a:xfrm>
                            <a:off x="4646290" y="1020198"/>
                            <a:ext cx="142418" cy="142389"/>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5" name="正方形/長方形 295"/>
                        <wps:cNvSpPr/>
                        <wps:spPr>
                          <a:xfrm>
                            <a:off x="1" y="0"/>
                            <a:ext cx="475408" cy="3804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F74DD3" w14:textId="77777777" w:rsidR="004F1B32" w:rsidRDefault="004F1B32" w:rsidP="006F5BC0">
                              <w:pPr>
                                <w:pStyle w:val="Web"/>
                                <w:numPr>
                                  <w:ilvl w:val="0"/>
                                  <w:numId w:val="4"/>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6" name="正方形/長方形 296"/>
                        <wps:cNvSpPr/>
                        <wps:spPr>
                          <a:xfrm>
                            <a:off x="1692998" y="0"/>
                            <a:ext cx="474980" cy="3540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2D8233" w14:textId="77777777" w:rsidR="004F1B32" w:rsidRPr="00426235" w:rsidRDefault="004F1B32" w:rsidP="006F5BC0">
                              <w:pPr>
                                <w:pStyle w:val="Web"/>
                                <w:numPr>
                                  <w:ilvl w:val="0"/>
                                  <w:numId w:val="4"/>
                                </w:numPr>
                                <w:spacing w:before="0" w:beforeAutospacing="0" w:after="0" w:afterAutospacing="0"/>
                                <w:rPr>
                                  <w:color w:val="000000"/>
                                </w:rPr>
                              </w:pPr>
                              <w:r w:rsidRPr="00426235">
                                <w:rPr>
                                  <w:rFonts w:eastAsia="ＭＳ 明朝" w:hint="eastAsia"/>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46" name="図 246"/>
                          <pic:cNvPicPr>
                            <a:picLocks noChangeAspect="1"/>
                          </pic:cNvPicPr>
                        </pic:nvPicPr>
                        <pic:blipFill rotWithShape="1">
                          <a:blip r:embed="rId66"/>
                          <a:srcRect l="15310" t="16883" r="24693" b="15379"/>
                          <a:stretch/>
                        </pic:blipFill>
                        <pic:spPr>
                          <a:xfrm>
                            <a:off x="1" y="1188178"/>
                            <a:ext cx="1695998" cy="1100362"/>
                          </a:xfrm>
                          <a:prstGeom prst="rect">
                            <a:avLst/>
                          </a:prstGeom>
                          <a:ln w="3175">
                            <a:solidFill>
                              <a:schemeClr val="bg1">
                                <a:lumMod val="50000"/>
                              </a:schemeClr>
                            </a:solidFill>
                          </a:ln>
                        </pic:spPr>
                      </pic:pic>
                      <wps:wsp>
                        <wps:cNvPr id="299" name="正方形/長方形 299"/>
                        <wps:cNvSpPr/>
                        <wps:spPr>
                          <a:xfrm>
                            <a:off x="3977" y="1152521"/>
                            <a:ext cx="475408" cy="32630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1B1E23" w14:textId="77777777" w:rsidR="004F1B32" w:rsidRPr="006A11DF" w:rsidRDefault="004F1B32" w:rsidP="00462A04">
                              <w:pPr>
                                <w:pStyle w:val="Web"/>
                                <w:spacing w:before="0" w:beforeAutospacing="0" w:after="0" w:afterAutospacing="0"/>
                                <w:rPr>
                                  <w:color w:val="000000" w:themeColor="text1"/>
                                </w:rPr>
                              </w:pPr>
                              <w:r w:rsidRPr="006A11DF">
                                <w:rPr>
                                  <w:rFonts w:hint="eastAsia"/>
                                  <w:color w:val="000000" w:themeColor="text1"/>
                                </w:rPr>
                                <w:t>④</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3" name="正方形/長方形 323"/>
                        <wps:cNvSpPr/>
                        <wps:spPr>
                          <a:xfrm>
                            <a:off x="3448646" y="0"/>
                            <a:ext cx="474980" cy="3540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1F37F2" w14:textId="77777777" w:rsidR="004F1B32" w:rsidRPr="00426235" w:rsidRDefault="004F1B32" w:rsidP="006F5BC0">
                              <w:pPr>
                                <w:pStyle w:val="Web"/>
                                <w:numPr>
                                  <w:ilvl w:val="0"/>
                                  <w:numId w:val="4"/>
                                </w:numPr>
                                <w:spacing w:before="0" w:beforeAutospacing="0" w:after="0" w:afterAutospacing="0"/>
                                <w:rPr>
                                  <w:color w:val="000000"/>
                                </w:rPr>
                              </w:pPr>
                              <w:r w:rsidRPr="00426235">
                                <w:rPr>
                                  <w:rFonts w:eastAsia="ＭＳ 明朝" w:hint="eastAsia"/>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A65580B" id="キャンバス 233" o:spid="_x0000_s1068" editas="canvas" style="width:425.2pt;height:180.25pt;mso-position-horizontal-relative:char;mso-position-vertical-relative:line" coordsize="54000,22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">
                <v:shape id="_x0000_s1069" type="#_x0000_t75" style="position:absolute;width:54000;height:22885;visibility:visible;mso-wrap-style:square">
                  <v:fill o:detectmouseclick="t"/>
                  <v:path o:connecttype="none"/>
                </v:shape>
                <v:shape id="図 235" o:spid="_x0000_s1070" type="#_x0000_t75" style="position:absolute;width:16929;height:11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" stroked="t" strokecolor="#7f7f7f [1612]" strokeweight=".25pt">
                  <v:imagedata r:id="rId67" o:title="" croptop="8341f" cropbottom="5809f" cropleft="6615f" cropright="14641f"/>
                  <v:path arrowok="t"/>
                </v:shape>
                <v:shape id="図 241" o:spid="_x0000_s1071" type="#_x0000_t75" style="position:absolute;left:17310;width:16872;height:113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" stroked="t" strokecolor="#7f7f7f [1612]" strokeweight=".25pt">
                  <v:imagedata r:id="rId68" o:title="" croptop="8588f" cropbottom="5881f" cropleft="7155f" cropright="14684f"/>
                  <v:path arrowok="t"/>
                </v:shape>
                <v:shape id="図 242" o:spid="_x0000_s1072" type="#_x0000_t75" style="position:absolute;left:34538;width:16947;height:11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" stroked="t" strokecolor="#7f7f7f [1612]" strokeweight=".25pt">
                  <v:imagedata r:id="rId69" o:title="" croptop="29941f" cropleft="34943f"/>
                  <v:path arrowok="t"/>
                </v:shape>
                <v:group id="グループ化 291" o:spid="_x0000_s1073" style="position:absolute;left:33889;top:2323;width:20111;height:8090" coordorigin="-3016,7410" coordsize="15168,8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直線矢印コネクタ 292" o:spid="_x0000_s1074" type="#_x0000_t32" style="position:absolute;left:5259;top:12297;width:1653;height:32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" strokecolor="red">
                    <v:stroke endarrow="block"/>
                  </v:shape>
                  <v:rect id="正方形/長方形 293" o:spid="_x0000_s1075" style="position:absolute;left:-3016;top:7410;width:15168;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" filled="f" stroked="f" strokeweight="2pt">
                    <v:textbox>
                      <w:txbxContent>
                        <w:p w14:paraId="6955DB15" w14:textId="77777777" w:rsidR="004F1B32" w:rsidRDefault="004F1B32" w:rsidP="00F142B5">
                          <w:pPr>
                            <w:pStyle w:val="Web"/>
                            <w:spacing w:before="0" w:beforeAutospacing="0" w:after="0" w:afterAutospacing="0"/>
                            <w:rPr>
                              <w:rFonts w:eastAsia="ＭＳ 明朝" w:hAnsi="ＭＳ 明朝"/>
                              <w:color w:val="000000"/>
                            </w:rPr>
                          </w:pPr>
                          <w:r>
                            <w:rPr>
                              <w:rFonts w:eastAsia="ＭＳ 明朝" w:hAnsi="ＭＳ 明朝" w:hint="eastAsia"/>
                              <w:color w:val="000000"/>
                            </w:rPr>
                            <w:t>床面の</w:t>
                          </w:r>
                          <w:r>
                            <w:rPr>
                              <w:rFonts w:eastAsia="ＭＳ 明朝" w:hAnsi="ＭＳ 明朝"/>
                              <w:color w:val="000000"/>
                            </w:rPr>
                            <w:t>幅、</w:t>
                          </w:r>
                          <w:r>
                            <w:rPr>
                              <w:rFonts w:eastAsia="ＭＳ 明朝" w:hAnsi="ＭＳ 明朝" w:hint="eastAsia"/>
                              <w:color w:val="000000"/>
                            </w:rPr>
                            <w:t>奥行き</w:t>
                          </w:r>
                        </w:p>
                        <w:p w14:paraId="1DC2A3E6" w14:textId="77777777" w:rsidR="004F1B32" w:rsidRDefault="004F1B32" w:rsidP="00F142B5">
                          <w:pPr>
                            <w:pStyle w:val="Web"/>
                            <w:spacing w:before="0" w:beforeAutospacing="0" w:after="0" w:afterAutospacing="0"/>
                          </w:pPr>
                          <w:r>
                            <w:rPr>
                              <w:rFonts w:eastAsia="ＭＳ 明朝" w:hAnsi="ＭＳ 明朝"/>
                              <w:color w:val="000000"/>
                            </w:rPr>
                            <w:t>「</w:t>
                          </w:r>
                          <w:r>
                            <w:rPr>
                              <w:rFonts w:eastAsia="ＭＳ 明朝" w:hAnsi="ＭＳ 明朝" w:hint="eastAsia"/>
                              <w:color w:val="000000"/>
                            </w:rPr>
                            <w:t>５，５</w:t>
                          </w:r>
                          <w:r>
                            <w:rPr>
                              <w:rFonts w:eastAsia="ＭＳ 明朝" w:hAnsi="ＭＳ 明朝"/>
                              <w:color w:val="000000"/>
                            </w:rPr>
                            <w:t>」を入力</w:t>
                          </w:r>
                        </w:p>
                      </w:txbxContent>
                    </v:textbox>
                  </v:rect>
                </v:group>
                <v:oval id="円/楕円 294" o:spid="_x0000_s1076" style="position:absolute;left:46462;top:10201;width:1425;height:14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" filled="f" strokecolor="red">
                  <v:stroke endarrow="block"/>
                </v:oval>
                <v:rect id="正方形/長方形 295" o:spid="_x0000_s1077" style="position:absolute;width:4754;height:3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" filled="f" stroked="f" strokeweight="2pt">
                  <v:textbox>
                    <w:txbxContent>
                      <w:p w14:paraId="2CF74DD3" w14:textId="77777777" w:rsidR="004F1B32" w:rsidRDefault="004F1B32" w:rsidP="006F5BC0">
                        <w:pPr>
                          <w:pStyle w:val="Web"/>
                          <w:numPr>
                            <w:ilvl w:val="0"/>
                            <w:numId w:val="4"/>
                          </w:numPr>
                          <w:spacing w:before="0" w:beforeAutospacing="0" w:after="0" w:afterAutospacing="0"/>
                        </w:pPr>
                      </w:p>
                    </w:txbxContent>
                  </v:textbox>
                </v:rect>
                <v:rect id="正方形/長方形 296" o:spid="_x0000_s1078" style="position:absolute;left:16929;width:4750;height:3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" filled="f" stroked="f" strokeweight="2pt">
                  <v:textbox>
                    <w:txbxContent>
                      <w:p w14:paraId="662D8233" w14:textId="77777777" w:rsidR="004F1B32" w:rsidRPr="00426235" w:rsidRDefault="004F1B32" w:rsidP="006F5BC0">
                        <w:pPr>
                          <w:pStyle w:val="Web"/>
                          <w:numPr>
                            <w:ilvl w:val="0"/>
                            <w:numId w:val="4"/>
                          </w:numPr>
                          <w:spacing w:before="0" w:beforeAutospacing="0" w:after="0" w:afterAutospacing="0"/>
                          <w:rPr>
                            <w:color w:val="000000"/>
                          </w:rPr>
                        </w:pPr>
                        <w:r w:rsidRPr="00426235">
                          <w:rPr>
                            <w:rFonts w:eastAsia="ＭＳ 明朝" w:hint="eastAsia"/>
                          </w:rPr>
                          <w:t> </w:t>
                        </w:r>
                      </w:p>
                    </w:txbxContent>
                  </v:textbox>
                </v:rect>
                <v:shape id="図 246" o:spid="_x0000_s1079" type="#_x0000_t75" style="position:absolute;top:11881;width:16959;height:11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" stroked="t" strokecolor="#7f7f7f [1612]" strokeweight=".25pt">
                  <v:imagedata r:id="rId70" o:title="" croptop="11064f" cropbottom="10079f" cropleft="10034f" cropright="16183f"/>
                  <v:path arrowok="t"/>
                </v:shape>
                <v:rect id="正方形/長方形 299" o:spid="_x0000_s1080" style="position:absolute;left:39;top:11525;width:4754;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" filled="f" stroked="f" strokeweight="2pt">
                  <v:textbox>
                    <w:txbxContent>
                      <w:p w14:paraId="4D1B1E23" w14:textId="77777777" w:rsidR="004F1B32" w:rsidRPr="006A11DF" w:rsidRDefault="004F1B32" w:rsidP="00462A04">
                        <w:pPr>
                          <w:pStyle w:val="Web"/>
                          <w:spacing w:before="0" w:beforeAutospacing="0" w:after="0" w:afterAutospacing="0"/>
                          <w:rPr>
                            <w:color w:val="000000" w:themeColor="text1"/>
                          </w:rPr>
                        </w:pPr>
                        <w:r w:rsidRPr="006A11DF">
                          <w:rPr>
                            <w:rFonts w:hint="eastAsia"/>
                            <w:color w:val="000000" w:themeColor="text1"/>
                          </w:rPr>
                          <w:t>④</w:t>
                        </w:r>
                      </w:p>
                    </w:txbxContent>
                  </v:textbox>
                </v:rect>
                <v:rect id="正方形/長方形 323" o:spid="_x0000_s1081" style="position:absolute;left:34486;width:4750;height:3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" filled="f" stroked="f" strokeweight="2pt">
                  <v:textbox>
                    <w:txbxContent>
                      <w:p w14:paraId="151F37F2" w14:textId="77777777" w:rsidR="004F1B32" w:rsidRPr="00426235" w:rsidRDefault="004F1B32" w:rsidP="006F5BC0">
                        <w:pPr>
                          <w:pStyle w:val="Web"/>
                          <w:numPr>
                            <w:ilvl w:val="0"/>
                            <w:numId w:val="4"/>
                          </w:numPr>
                          <w:spacing w:before="0" w:beforeAutospacing="0" w:after="0" w:afterAutospacing="0"/>
                          <w:rPr>
                            <w:color w:val="000000"/>
                          </w:rPr>
                        </w:pPr>
                        <w:r w:rsidRPr="00426235">
                          <w:rPr>
                            <w:rFonts w:eastAsia="ＭＳ 明朝" w:hint="eastAsia"/>
                          </w:rPr>
                          <w:t> </w:t>
                        </w:r>
                      </w:p>
                    </w:txbxContent>
                  </v:textbox>
                </v:rect>
                <w10:anchorlock/>
              </v:group>
            </w:pict>
          </mc:Fallback>
        </mc:AlternateContent>
      </w:r>
    </w:p>
    <w:p w14:paraId="22F45629" w14:textId="77777777" w:rsidR="00B512F2" w:rsidRPr="00340E57" w:rsidRDefault="00B512F2" w:rsidP="001528F8">
      <w:pPr>
        <w:pStyle w:val="afb"/>
        <w:framePr w:w="9391" w:h="5929" w:hRule="exact" w:wrap="around" w:hAnchor="page" w:x="1231" w:y="-1"/>
        <w:ind w:left="630" w:right="630"/>
        <w:rPr>
          <w:u w:val="single"/>
        </w:rPr>
      </w:pPr>
      <w:r>
        <w:rPr>
          <w:rFonts w:hint="eastAsia"/>
        </w:rPr>
        <w:drawing>
          <wp:inline distT="0" distB="0" distL="0" distR="0" wp14:anchorId="1CAC5DB2" wp14:editId="1B93483D">
            <wp:extent cx="1080770" cy="356235"/>
            <wp:effectExtent l="0" t="0" r="0" b="5715"/>
            <wp:docPr id="101" name="図 101"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クリックと寸法指定</w:t>
      </w:r>
    </w:p>
    <w:p w14:paraId="129A3804" w14:textId="77777777" w:rsidR="00B512F2" w:rsidRDefault="00B512F2" w:rsidP="001528F8">
      <w:pPr>
        <w:pStyle w:val="afb"/>
        <w:framePr w:w="9391" w:h="5929" w:hRule="exact" w:wrap="around" w:hAnchor="page" w:x="1231" w:y="-1"/>
        <w:ind w:left="630" w:right="630"/>
      </w:pPr>
      <w:r>
        <w:rPr>
          <w:rFonts w:hint="eastAsia"/>
        </w:rPr>
        <w:t>一点目をマウスでクリックしたら、</w:t>
      </w:r>
      <w:r w:rsidRPr="001528F8">
        <w:rPr>
          <w:rFonts w:hint="eastAsia"/>
          <w:color w:val="FF0000"/>
          <w:u w:val="single"/>
        </w:rPr>
        <w:t>ボタンを</w:t>
      </w:r>
      <w:r w:rsidR="001528F8" w:rsidRPr="001528F8">
        <w:rPr>
          <w:rFonts w:hint="eastAsia"/>
          <w:color w:val="FF0000"/>
          <w:u w:val="single"/>
        </w:rPr>
        <w:t>放</w:t>
      </w:r>
      <w:r w:rsidRPr="001528F8">
        <w:rPr>
          <w:rFonts w:hint="eastAsia"/>
          <w:color w:val="FF0000"/>
          <w:u w:val="single"/>
        </w:rPr>
        <w:t>して</w:t>
      </w:r>
      <w:r w:rsidR="001528F8">
        <w:rPr>
          <w:rFonts w:hint="eastAsia"/>
        </w:rPr>
        <w:t>から</w:t>
      </w:r>
      <w:r>
        <w:rPr>
          <w:rFonts w:hint="eastAsia"/>
        </w:rPr>
        <w:t>マウスカーソルを動かして下さい。（マウスのボタンを押した状態でマウスカーソルを移動すると、ボタンを放した位置で寸法が確定されます）</w:t>
      </w:r>
    </w:p>
    <w:p w14:paraId="4163B21E" w14:textId="77777777" w:rsidR="00B512F2" w:rsidRDefault="000F6C76" w:rsidP="001528F8">
      <w:pPr>
        <w:pStyle w:val="afb"/>
        <w:framePr w:w="9391" w:h="5929" w:hRule="exact" w:wrap="around" w:hAnchor="page" w:x="1231" w:y="-1"/>
        <w:ind w:left="630" w:right="630"/>
      </w:pPr>
      <w:r>
        <w:drawing>
          <wp:inline distT="0" distB="0" distL="0" distR="0" wp14:anchorId="7C470614" wp14:editId="4BC116C4">
            <wp:extent cx="3550722" cy="2675640"/>
            <wp:effectExtent l="0" t="0" r="0" b="0"/>
            <wp:docPr id="157" name="図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78809" cy="2696805"/>
                    </a:xfrm>
                    <a:prstGeom prst="rect">
                      <a:avLst/>
                    </a:prstGeom>
                  </pic:spPr>
                </pic:pic>
              </a:graphicData>
            </a:graphic>
          </wp:inline>
        </w:drawing>
      </w:r>
    </w:p>
    <w:p w14:paraId="28B4F960" w14:textId="77777777" w:rsidR="00462A04" w:rsidRDefault="000B3251" w:rsidP="003B7583">
      <w:r>
        <w:rPr>
          <w:rFonts w:hint="eastAsia"/>
        </w:rPr>
        <w:lastRenderedPageBreak/>
        <w:t>次に、床面の図形を高さ方向へ立ち上げます。ツールバーから</w:t>
      </w:r>
      <w:r>
        <w:rPr>
          <w:noProof/>
        </w:rPr>
        <w:drawing>
          <wp:inline distT="0" distB="0" distL="0" distR="0" wp14:anchorId="49932D73" wp14:editId="2E438339">
            <wp:extent cx="162720" cy="165240"/>
            <wp:effectExtent l="0" t="0" r="8890" b="6350"/>
            <wp:docPr id="247" name="図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9168" t="25886" r="17563" b="15012"/>
                    <a:stretch/>
                  </pic:blipFill>
                  <pic:spPr bwMode="auto">
                    <a:xfrm>
                      <a:off x="0" y="0"/>
                      <a:ext cx="162720" cy="16524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w:t>
      </w:r>
      <w:r>
        <w:rPr>
          <w:rFonts w:hint="eastAsia"/>
        </w:rPr>
        <w:t>プッシュ</w:t>
      </w:r>
      <w:r>
        <w:rPr>
          <w:rFonts w:hint="eastAsia"/>
        </w:rPr>
        <w:t>/</w:t>
      </w:r>
      <w:r>
        <w:rPr>
          <w:rFonts w:hint="eastAsia"/>
        </w:rPr>
        <w:t>プル</w:t>
      </w:r>
      <w:r>
        <w:rPr>
          <w:rFonts w:hint="eastAsia"/>
        </w:rPr>
        <w:t>]</w:t>
      </w:r>
      <w:r>
        <w:rPr>
          <w:rFonts w:hint="eastAsia"/>
        </w:rPr>
        <w:t>をクリックします。</w:t>
      </w:r>
    </w:p>
    <w:p w14:paraId="41CF8E7F" w14:textId="77777777" w:rsidR="00A5286F" w:rsidRDefault="00A5286F" w:rsidP="006F5BC0">
      <w:pPr>
        <w:pStyle w:val="af"/>
        <w:numPr>
          <w:ilvl w:val="0"/>
          <w:numId w:val="3"/>
        </w:numPr>
        <w:ind w:leftChars="0"/>
      </w:pPr>
      <w:r>
        <w:rPr>
          <w:rFonts w:hint="eastAsia"/>
        </w:rPr>
        <w:t>マウスカーソルを床面の位置へ移動し、表示がグレーに変わったらクリックします。</w:t>
      </w:r>
    </w:p>
    <w:p w14:paraId="529A87EF" w14:textId="77777777" w:rsidR="00A5286F" w:rsidRDefault="00A5286F" w:rsidP="006F5BC0">
      <w:pPr>
        <w:pStyle w:val="af"/>
        <w:numPr>
          <w:ilvl w:val="0"/>
          <w:numId w:val="3"/>
        </w:numPr>
        <w:ind w:leftChars="0"/>
      </w:pPr>
      <w:r>
        <w:rPr>
          <w:rFonts w:hint="eastAsia"/>
        </w:rPr>
        <w:t>縦方向へマウスカーソルを移動すると、立方体が表示されます。</w:t>
      </w:r>
    </w:p>
    <w:p w14:paraId="0D5DC7F3" w14:textId="77777777" w:rsidR="00A5286F" w:rsidRPr="00426235" w:rsidRDefault="00A5286F" w:rsidP="006F5BC0">
      <w:pPr>
        <w:pStyle w:val="af"/>
        <w:numPr>
          <w:ilvl w:val="0"/>
          <w:numId w:val="3"/>
        </w:numPr>
        <w:ind w:leftChars="0"/>
      </w:pPr>
      <w:r>
        <w:t>画面右下の「</w:t>
      </w:r>
      <w:r w:rsidR="00580B3B">
        <w:t>距離</w:t>
      </w:r>
      <w:r>
        <w:t>」へ高さ</w:t>
      </w:r>
      <w:r w:rsidR="00426235">
        <w:rPr>
          <w:rFonts w:hAnsi="ＭＳ 明朝" w:hint="eastAsia"/>
          <w:color w:val="000000"/>
        </w:rPr>
        <w:t>「</w:t>
      </w:r>
      <w:r w:rsidR="00426235">
        <w:rPr>
          <w:rFonts w:hAnsi="ＭＳ 明朝"/>
          <w:color w:val="000000"/>
        </w:rPr>
        <w:t>3.5</w:t>
      </w:r>
      <w:r w:rsidR="00426235">
        <w:rPr>
          <w:rFonts w:hAnsi="ＭＳ 明朝" w:hint="eastAsia"/>
          <w:color w:val="000000"/>
        </w:rPr>
        <w:t>」</w:t>
      </w:r>
      <w:r w:rsidR="00F240CD">
        <w:rPr>
          <w:rFonts w:hAnsi="ＭＳ 明朝" w:hint="eastAsia"/>
          <w:color w:val="000000"/>
        </w:rPr>
        <w:t>を</w:t>
      </w:r>
      <w:r w:rsidR="00F240CD">
        <w:rPr>
          <w:rFonts w:hint="eastAsia"/>
        </w:rPr>
        <w:t>キーボードから</w:t>
      </w:r>
      <w:r w:rsidR="00426235">
        <w:rPr>
          <w:rFonts w:hAnsi="ＭＳ 明朝" w:hint="eastAsia"/>
          <w:color w:val="000000"/>
        </w:rPr>
        <w:t>入力します。</w:t>
      </w:r>
    </w:p>
    <w:p w14:paraId="61CC6CDF" w14:textId="77777777" w:rsidR="00426235" w:rsidRDefault="00426235" w:rsidP="006F5BC0">
      <w:pPr>
        <w:pStyle w:val="af"/>
        <w:numPr>
          <w:ilvl w:val="0"/>
          <w:numId w:val="3"/>
        </w:numPr>
        <w:ind w:leftChars="0"/>
      </w:pPr>
      <w:r>
        <w:rPr>
          <w:rFonts w:hAnsi="ＭＳ 明朝"/>
          <w:color w:val="000000"/>
        </w:rPr>
        <w:t>立方体形状が描かれます。</w:t>
      </w:r>
    </w:p>
    <w:p w14:paraId="7A799EAB" w14:textId="77777777" w:rsidR="00A36F93" w:rsidRPr="003B7583" w:rsidRDefault="000B3251" w:rsidP="001E7BC7">
      <w:r>
        <w:rPr>
          <w:noProof/>
        </w:rPr>
        <mc:AlternateContent>
          <mc:Choice Requires="wpc">
            <w:drawing>
              <wp:inline distT="0" distB="0" distL="0" distR="0" wp14:anchorId="6F0DF181" wp14:editId="04F6CCDD">
                <wp:extent cx="5400040" cy="2300605"/>
                <wp:effectExtent l="19050" t="19050" r="0" b="4445"/>
                <wp:docPr id="248" name="キャンバス 2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62" name="図 262"/>
                          <pic:cNvPicPr>
                            <a:picLocks noChangeAspect="1"/>
                          </pic:cNvPicPr>
                        </pic:nvPicPr>
                        <pic:blipFill rotWithShape="1">
                          <a:blip r:embed="rId74"/>
                          <a:srcRect l="58005" t="54924" b="1"/>
                          <a:stretch/>
                        </pic:blipFill>
                        <pic:spPr>
                          <a:xfrm>
                            <a:off x="3469704" y="0"/>
                            <a:ext cx="1699744" cy="1096813"/>
                          </a:xfrm>
                          <a:prstGeom prst="rect">
                            <a:avLst/>
                          </a:prstGeom>
                          <a:ln w="3175">
                            <a:solidFill>
                              <a:schemeClr val="bg1">
                                <a:lumMod val="50000"/>
                              </a:schemeClr>
                            </a:solidFill>
                          </a:ln>
                        </pic:spPr>
                      </pic:pic>
                      <pic:pic xmlns:pic="http://schemas.openxmlformats.org/drawingml/2006/picture">
                        <pic:nvPicPr>
                          <pic:cNvPr id="261" name="図 261"/>
                          <pic:cNvPicPr>
                            <a:picLocks noChangeAspect="1"/>
                          </pic:cNvPicPr>
                        </pic:nvPicPr>
                        <pic:blipFill rotWithShape="1">
                          <a:blip r:embed="rId75"/>
                          <a:srcRect l="7271" t="19502" r="23473" b="6036"/>
                          <a:stretch/>
                        </pic:blipFill>
                        <pic:spPr>
                          <a:xfrm>
                            <a:off x="1740090" y="0"/>
                            <a:ext cx="1695450" cy="1095918"/>
                          </a:xfrm>
                          <a:prstGeom prst="rect">
                            <a:avLst/>
                          </a:prstGeom>
                          <a:ln w="3175">
                            <a:solidFill>
                              <a:schemeClr val="bg1">
                                <a:lumMod val="50000"/>
                              </a:schemeClr>
                            </a:solidFill>
                          </a:ln>
                        </pic:spPr>
                      </pic:pic>
                      <pic:pic xmlns:pic="http://schemas.openxmlformats.org/drawingml/2006/picture">
                        <pic:nvPicPr>
                          <pic:cNvPr id="259" name="図 259"/>
                          <pic:cNvPicPr>
                            <a:picLocks noChangeAspect="1"/>
                          </pic:cNvPicPr>
                        </pic:nvPicPr>
                        <pic:blipFill rotWithShape="1">
                          <a:blip r:embed="rId76"/>
                          <a:srcRect l="7144" t="15645" r="23272" b="6132"/>
                          <a:stretch/>
                        </pic:blipFill>
                        <pic:spPr>
                          <a:xfrm>
                            <a:off x="0" y="0"/>
                            <a:ext cx="1695450" cy="1095918"/>
                          </a:xfrm>
                          <a:prstGeom prst="rect">
                            <a:avLst/>
                          </a:prstGeom>
                          <a:ln w="3175">
                            <a:solidFill>
                              <a:schemeClr val="bg1">
                                <a:lumMod val="50000"/>
                              </a:schemeClr>
                            </a:solidFill>
                          </a:ln>
                        </pic:spPr>
                      </pic:pic>
                      <wps:wsp>
                        <wps:cNvPr id="304" name="正方形/長方形 304"/>
                        <wps:cNvSpPr/>
                        <wps:spPr>
                          <a:xfrm>
                            <a:off x="3468462" y="14630"/>
                            <a:ext cx="474980" cy="3257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956203" w14:textId="77777777" w:rsidR="004F1B32" w:rsidRPr="006A11DF" w:rsidRDefault="004F1B32" w:rsidP="000B3251">
                              <w:pPr>
                                <w:pStyle w:val="Web"/>
                                <w:spacing w:before="0" w:beforeAutospacing="0" w:after="0" w:afterAutospacing="0"/>
                              </w:pPr>
                              <w:r w:rsidRPr="006A11DF">
                                <w:rPr>
                                  <w:rFonts w:hint="eastAsia"/>
                                  <w:color w:val="000000"/>
                                </w:rPr>
                                <w:t>⑦</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7" name="正方形/長方形 307"/>
                        <wps:cNvSpPr/>
                        <wps:spPr>
                          <a:xfrm>
                            <a:off x="0" y="0"/>
                            <a:ext cx="474980" cy="3257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1E5A1A" w14:textId="77777777" w:rsidR="004F1B32" w:rsidRPr="006A11DF" w:rsidRDefault="004F1B32" w:rsidP="00A5286F">
                              <w:pPr>
                                <w:pStyle w:val="Web"/>
                                <w:spacing w:before="0" w:beforeAutospacing="0" w:after="0" w:afterAutospacing="0"/>
                              </w:pPr>
                              <w:r w:rsidRPr="006A11DF">
                                <w:rPr>
                                  <w:rFonts w:hint="eastAsia"/>
                                  <w:color w:val="000000"/>
                                </w:rPr>
                                <w:t>⑤</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0" name="正方形/長方形 310"/>
                        <wps:cNvSpPr/>
                        <wps:spPr>
                          <a:xfrm>
                            <a:off x="1740090" y="0"/>
                            <a:ext cx="474980" cy="3257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41A392" w14:textId="77777777" w:rsidR="004F1B32" w:rsidRPr="006A11DF" w:rsidRDefault="004F1B32" w:rsidP="00A5286F">
                              <w:pPr>
                                <w:pStyle w:val="Web"/>
                                <w:spacing w:before="0" w:beforeAutospacing="0" w:after="0" w:afterAutospacing="0"/>
                              </w:pPr>
                              <w:r w:rsidRPr="006A11DF">
                                <w:rPr>
                                  <w:rFonts w:hint="eastAsia"/>
                                  <w:color w:val="000000"/>
                                </w:rPr>
                                <w:t>⑥</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11" name="グループ化 311"/>
                        <wpg:cNvGrpSpPr/>
                        <wpg:grpSpPr>
                          <a:xfrm>
                            <a:off x="3388994" y="234591"/>
                            <a:ext cx="2011046" cy="771458"/>
                            <a:chOff x="0" y="0"/>
                            <a:chExt cx="1516895" cy="772734"/>
                          </a:xfrm>
                        </wpg:grpSpPr>
                        <wps:wsp>
                          <wps:cNvPr id="313" name="直線矢印コネクタ 313"/>
                          <wps:cNvCnPr>
                            <a:endCxn id="321" idx="1"/>
                          </wps:cNvCnPr>
                          <wps:spPr>
                            <a:xfrm>
                              <a:off x="781965" y="384177"/>
                              <a:ext cx="173554" cy="38855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9" name="正方形/長方形 319"/>
                          <wps:cNvSpPr/>
                          <wps:spPr>
                            <a:xfrm>
                              <a:off x="0" y="0"/>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5F97E9" w14:textId="77777777" w:rsidR="004F1B32" w:rsidRDefault="004F1B32" w:rsidP="00A5286F">
                                <w:pPr>
                                  <w:pStyle w:val="Web"/>
                                  <w:spacing w:before="0" w:beforeAutospacing="0" w:after="0" w:afterAutospacing="0"/>
                                </w:pPr>
                                <w:r>
                                  <w:rPr>
                                    <w:rFonts w:eastAsia="ＭＳ 明朝" w:hAnsi="ＭＳ 明朝" w:hint="eastAsia"/>
                                    <w:color w:val="000000"/>
                                  </w:rPr>
                                  <w:t>高さ「</w:t>
                                </w:r>
                                <w:r>
                                  <w:rPr>
                                    <w:rFonts w:eastAsia="ＭＳ 明朝" w:hAnsi="ＭＳ 明朝"/>
                                    <w:color w:val="000000"/>
                                  </w:rPr>
                                  <w:t>３</w:t>
                                </w:r>
                                <w:r>
                                  <w:rPr>
                                    <w:rFonts w:eastAsia="ＭＳ 明朝" w:hAnsi="ＭＳ 明朝"/>
                                    <w:color w:val="000000"/>
                                  </w:rPr>
                                  <w:t>.</w:t>
                                </w:r>
                                <w:r>
                                  <w:rPr>
                                    <w:rFonts w:eastAsia="ＭＳ 明朝" w:hAnsi="ＭＳ 明朝"/>
                                    <w:color w:val="000000"/>
                                  </w:rPr>
                                  <w:t>５</w:t>
                                </w:r>
                                <w:r>
                                  <w:rPr>
                                    <w:rFonts w:eastAsia="ＭＳ 明朝" w:hAnsi="ＭＳ 明朝" w:hint="eastAsia"/>
                                    <w:color w:val="000000"/>
                                  </w:rPr>
                                  <w:t>」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21" name="円/楕円 321"/>
                        <wps:cNvSpPr/>
                        <wps:spPr>
                          <a:xfrm>
                            <a:off x="4634957" y="985218"/>
                            <a:ext cx="142240" cy="142240"/>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4" name="図 224"/>
                          <pic:cNvPicPr>
                            <a:picLocks noChangeAspect="1"/>
                          </pic:cNvPicPr>
                        </pic:nvPicPr>
                        <pic:blipFill rotWithShape="1">
                          <a:blip r:embed="rId77"/>
                          <a:srcRect l="7320" t="11964" r="22125" b="6131"/>
                          <a:stretch/>
                        </pic:blipFill>
                        <pic:spPr>
                          <a:xfrm>
                            <a:off x="0" y="1133475"/>
                            <a:ext cx="1695450" cy="1131712"/>
                          </a:xfrm>
                          <a:prstGeom prst="rect">
                            <a:avLst/>
                          </a:prstGeom>
                          <a:ln w="3175">
                            <a:solidFill>
                              <a:schemeClr val="bg1">
                                <a:lumMod val="50000"/>
                              </a:schemeClr>
                            </a:solidFill>
                          </a:ln>
                        </pic:spPr>
                      </pic:pic>
                      <wps:wsp>
                        <wps:cNvPr id="308" name="正方形/長方形 308"/>
                        <wps:cNvSpPr/>
                        <wps:spPr>
                          <a:xfrm>
                            <a:off x="0" y="1119187"/>
                            <a:ext cx="474980" cy="3257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46785A" w14:textId="77777777" w:rsidR="004F1B32" w:rsidRPr="006A11DF" w:rsidRDefault="004F1B32" w:rsidP="00A5286F">
                              <w:pPr>
                                <w:pStyle w:val="Web"/>
                                <w:spacing w:before="0" w:beforeAutospacing="0" w:after="0" w:afterAutospacing="0"/>
                              </w:pPr>
                              <w:r w:rsidRPr="006A11DF">
                                <w:rPr>
                                  <w:rFonts w:hint="eastAsia"/>
                                  <w:color w:val="000000"/>
                                </w:rPr>
                                <w:t>⑧</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F0DF181" id="キャンバス 248" o:spid="_x0000_s1082" editas="canvas" style="width:425.2pt;height:181.15pt;mso-position-horizontal-relative:char;mso-position-vertical-relative:line" coordsize="54000,23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">
                <v:shape id="_x0000_s1083" type="#_x0000_t75" style="position:absolute;width:54000;height:23006;visibility:visible;mso-wrap-style:square">
                  <v:fill o:detectmouseclick="t"/>
                  <v:path o:connecttype="none"/>
                </v:shape>
                <v:shape id="図 262" o:spid="_x0000_s1084" type="#_x0000_t75" style="position:absolute;left:34697;width:16997;height:10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" stroked="t" strokecolor="#7f7f7f [1612]" strokeweight=".25pt">
                  <v:imagedata r:id="rId78" o:title="" croptop="35995f" cropbottom="1f" cropleft="38014f"/>
                  <v:path arrowok="t"/>
                </v:shape>
                <v:shape id="図 261" o:spid="_x0000_s1085" type="#_x0000_t75" style="position:absolute;left:17400;width:16955;height:10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" stroked="t" strokecolor="#7f7f7f [1612]" strokeweight=".25pt">
                  <v:imagedata r:id="rId79" o:title="" croptop="12781f" cropbottom="3956f" cropleft="4765f" cropright="15383f"/>
                  <v:path arrowok="t"/>
                </v:shape>
                <v:shape id="図 259" o:spid="_x0000_s1086" type="#_x0000_t75" style="position:absolute;width:16954;height:10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" stroked="t" strokecolor="#7f7f7f [1612]" strokeweight=".25pt">
                  <v:imagedata r:id="rId80" o:title="" croptop="10253f" cropbottom="4019f" cropleft="4682f" cropright="15252f"/>
                  <v:path arrowok="t"/>
                </v:shape>
                <v:rect id="正方形/長方形 304" o:spid="_x0000_s1087" style="position:absolute;left:34684;top:146;width:4750;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" filled="f" stroked="f" strokeweight="2pt">
                  <v:textbox>
                    <w:txbxContent>
                      <w:p w14:paraId="6C956203" w14:textId="77777777" w:rsidR="004F1B32" w:rsidRPr="006A11DF" w:rsidRDefault="004F1B32" w:rsidP="000B3251">
                        <w:pPr>
                          <w:pStyle w:val="Web"/>
                          <w:spacing w:before="0" w:beforeAutospacing="0" w:after="0" w:afterAutospacing="0"/>
                        </w:pPr>
                        <w:r w:rsidRPr="006A11DF">
                          <w:rPr>
                            <w:rFonts w:hint="eastAsia"/>
                            <w:color w:val="000000"/>
                          </w:rPr>
                          <w:t>⑦</w:t>
                        </w:r>
                      </w:p>
                    </w:txbxContent>
                  </v:textbox>
                </v:rect>
                <v:rect id="正方形/長方形 307" o:spid="_x0000_s1088" style="position:absolute;width:4749;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" filled="f" stroked="f" strokeweight="2pt">
                  <v:textbox>
                    <w:txbxContent>
                      <w:p w14:paraId="151E5A1A" w14:textId="77777777" w:rsidR="004F1B32" w:rsidRPr="006A11DF" w:rsidRDefault="004F1B32" w:rsidP="00A5286F">
                        <w:pPr>
                          <w:pStyle w:val="Web"/>
                          <w:spacing w:before="0" w:beforeAutospacing="0" w:after="0" w:afterAutospacing="0"/>
                        </w:pPr>
                        <w:r w:rsidRPr="006A11DF">
                          <w:rPr>
                            <w:rFonts w:hint="eastAsia"/>
                            <w:color w:val="000000"/>
                          </w:rPr>
                          <w:t>⑤</w:t>
                        </w:r>
                      </w:p>
                    </w:txbxContent>
                  </v:textbox>
                </v:rect>
                <v:rect id="正方形/長方形 310" o:spid="_x0000_s1089" style="position:absolute;left:17400;width:4750;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" filled="f" stroked="f" strokeweight="2pt">
                  <v:textbox>
                    <w:txbxContent>
                      <w:p w14:paraId="0B41A392" w14:textId="77777777" w:rsidR="004F1B32" w:rsidRPr="006A11DF" w:rsidRDefault="004F1B32" w:rsidP="00A5286F">
                        <w:pPr>
                          <w:pStyle w:val="Web"/>
                          <w:spacing w:before="0" w:beforeAutospacing="0" w:after="0" w:afterAutospacing="0"/>
                        </w:pPr>
                        <w:r w:rsidRPr="006A11DF">
                          <w:rPr>
                            <w:rFonts w:hint="eastAsia"/>
                            <w:color w:val="000000"/>
                          </w:rPr>
                          <w:t>⑥</w:t>
                        </w:r>
                      </w:p>
                    </w:txbxContent>
                  </v:textbox>
                </v:rect>
                <v:group id="グループ化 311" o:spid="_x0000_s1090" style="position:absolute;left:33889;top:2345;width:20111;height:7715" coordsize="15168,7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直線矢印コネクタ 313" o:spid="_x0000_s1091" type="#_x0000_t32" style="position:absolute;left:7819;top:3841;width:1736;height:38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" strokecolor="red">
                    <v:stroke endarrow="block"/>
                  </v:shape>
                  <v:rect id="正方形/長方形 319" o:spid="_x0000_s1092" style="position:absolute;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" filled="f" stroked="f" strokeweight="2pt">
                    <v:textbox>
                      <w:txbxContent>
                        <w:p w14:paraId="045F97E9" w14:textId="77777777" w:rsidR="004F1B32" w:rsidRDefault="004F1B32" w:rsidP="00A5286F">
                          <w:pPr>
                            <w:pStyle w:val="Web"/>
                            <w:spacing w:before="0" w:beforeAutospacing="0" w:after="0" w:afterAutospacing="0"/>
                          </w:pPr>
                          <w:r>
                            <w:rPr>
                              <w:rFonts w:eastAsia="ＭＳ 明朝" w:hAnsi="ＭＳ 明朝" w:hint="eastAsia"/>
                              <w:color w:val="000000"/>
                            </w:rPr>
                            <w:t>高さ「</w:t>
                          </w:r>
                          <w:r>
                            <w:rPr>
                              <w:rFonts w:eastAsia="ＭＳ 明朝" w:hAnsi="ＭＳ 明朝"/>
                              <w:color w:val="000000"/>
                            </w:rPr>
                            <w:t>３</w:t>
                          </w:r>
                          <w:r>
                            <w:rPr>
                              <w:rFonts w:eastAsia="ＭＳ 明朝" w:hAnsi="ＭＳ 明朝"/>
                              <w:color w:val="000000"/>
                            </w:rPr>
                            <w:t>.</w:t>
                          </w:r>
                          <w:r>
                            <w:rPr>
                              <w:rFonts w:eastAsia="ＭＳ 明朝" w:hAnsi="ＭＳ 明朝"/>
                              <w:color w:val="000000"/>
                            </w:rPr>
                            <w:t>５</w:t>
                          </w:r>
                          <w:r>
                            <w:rPr>
                              <w:rFonts w:eastAsia="ＭＳ 明朝" w:hAnsi="ＭＳ 明朝" w:hint="eastAsia"/>
                              <w:color w:val="000000"/>
                            </w:rPr>
                            <w:t>」を入力</w:t>
                          </w:r>
                        </w:p>
                      </w:txbxContent>
                    </v:textbox>
                  </v:rect>
                </v:group>
                <v:oval id="円/楕円 321" o:spid="_x0000_s1093" style="position:absolute;left:46349;top:9852;width:1422;height:1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" filled="f" strokecolor="red">
                  <v:stroke endarrow="block"/>
                </v:oval>
                <v:shape id="図 224" o:spid="_x0000_s1094" type="#_x0000_t75" style="position:absolute;top:11334;width:16954;height:11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" stroked="t" strokecolor="#7f7f7f [1612]" strokeweight=".25pt">
                  <v:imagedata r:id="rId81" o:title="" croptop="7841f" cropbottom="4018f" cropleft="4797f" cropright="14500f"/>
                  <v:path arrowok="t"/>
                </v:shape>
                <v:rect id="正方形/長方形 308" o:spid="_x0000_s1095" style="position:absolute;top:11191;width:4749;height:3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" filled="f" stroked="f" strokeweight="2pt">
                  <v:textbox>
                    <w:txbxContent>
                      <w:p w14:paraId="3646785A" w14:textId="77777777" w:rsidR="004F1B32" w:rsidRPr="006A11DF" w:rsidRDefault="004F1B32" w:rsidP="00A5286F">
                        <w:pPr>
                          <w:pStyle w:val="Web"/>
                          <w:spacing w:before="0" w:beforeAutospacing="0" w:after="0" w:afterAutospacing="0"/>
                        </w:pPr>
                        <w:r w:rsidRPr="006A11DF">
                          <w:rPr>
                            <w:rFonts w:hint="eastAsia"/>
                            <w:color w:val="000000"/>
                          </w:rPr>
                          <w:t>⑧</w:t>
                        </w:r>
                      </w:p>
                    </w:txbxContent>
                  </v:textbox>
                </v:rect>
                <w10:anchorlock/>
              </v:group>
            </w:pict>
          </mc:Fallback>
        </mc:AlternateContent>
      </w:r>
    </w:p>
    <w:p w14:paraId="26C90966" w14:textId="77777777" w:rsidR="00B512F2" w:rsidRDefault="00B512F2">
      <w:pPr>
        <w:widowControl/>
        <w:jc w:val="left"/>
        <w:rPr>
          <w:rFonts w:ascii="Helvetica" w:eastAsia="平成角ゴシック" w:hAnsi="Helvetica"/>
          <w:sz w:val="28"/>
          <w:szCs w:val="20"/>
        </w:rPr>
      </w:pPr>
      <w:r>
        <w:br w:type="page"/>
      </w:r>
    </w:p>
    <w:p w14:paraId="097A4A87" w14:textId="77777777" w:rsidR="00C652C1" w:rsidRDefault="00C652C1" w:rsidP="00C652C1">
      <w:pPr>
        <w:pStyle w:val="2"/>
      </w:pPr>
      <w:bookmarkStart w:id="17" w:name="_Toc495486446"/>
      <w:r>
        <w:lastRenderedPageBreak/>
        <w:t>開口部の作成</w:t>
      </w:r>
      <w:bookmarkEnd w:id="17"/>
    </w:p>
    <w:p w14:paraId="3389C08F" w14:textId="77777777" w:rsidR="007A2CC6" w:rsidRDefault="007A2CC6" w:rsidP="007A2CC6">
      <w:r>
        <w:rPr>
          <w:rFonts w:hint="eastAsia"/>
        </w:rPr>
        <w:t>前頁までの</w:t>
      </w:r>
      <w:r>
        <w:t>作業で</w:t>
      </w:r>
      <w:r>
        <w:t>Zone</w:t>
      </w:r>
      <w:r>
        <w:t>の外形ができあがりました。次に開口部を作成します。</w:t>
      </w:r>
    </w:p>
    <w:p w14:paraId="46AD0B89" w14:textId="77777777" w:rsidR="00580B3B" w:rsidRDefault="007A2CC6" w:rsidP="001E7BC7">
      <w:r>
        <w:rPr>
          <w:rFonts w:hint="eastAsia"/>
        </w:rPr>
        <w:t>はじめに</w:t>
      </w:r>
      <w:r w:rsidR="00C652C1">
        <w:t>開口部</w:t>
      </w:r>
      <w:r w:rsidR="00580B3B">
        <w:t>を作成するための</w:t>
      </w:r>
      <w:r w:rsidR="00F240CD">
        <w:t>ガイドライン（下書き線）</w:t>
      </w:r>
      <w:r w:rsidR="00580B3B">
        <w:t>を作図します。ツールバーから</w:t>
      </w:r>
      <w:r w:rsidR="00580B3B">
        <w:rPr>
          <w:noProof/>
        </w:rPr>
        <w:drawing>
          <wp:inline distT="0" distB="0" distL="0" distR="0" wp14:anchorId="0B1DFC73" wp14:editId="186A8A2B">
            <wp:extent cx="190500" cy="163830"/>
            <wp:effectExtent l="0" t="0" r="0" b="7620"/>
            <wp:docPr id="239" name="図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9004" t="24436" r="13123" b="17192"/>
                    <a:stretch/>
                  </pic:blipFill>
                  <pic:spPr bwMode="auto">
                    <a:xfrm>
                      <a:off x="0" y="0"/>
                      <a:ext cx="190833" cy="164116"/>
                    </a:xfrm>
                    <a:prstGeom prst="rect">
                      <a:avLst/>
                    </a:prstGeom>
                    <a:ln>
                      <a:noFill/>
                    </a:ln>
                    <a:extLst>
                      <a:ext uri="{53640926-AAD7-44D8-BBD7-CCE9431645EC}">
                        <a14:shadowObscured xmlns:a14="http://schemas.microsoft.com/office/drawing/2010/main"/>
                      </a:ext>
                    </a:extLst>
                  </pic:spPr>
                </pic:pic>
              </a:graphicData>
            </a:graphic>
          </wp:inline>
        </w:drawing>
      </w:r>
      <w:r w:rsidR="00580B3B">
        <w:rPr>
          <w:rFonts w:hint="eastAsia"/>
        </w:rPr>
        <w:t>[</w:t>
      </w:r>
      <w:r w:rsidR="00580B3B">
        <w:rPr>
          <w:rFonts w:hint="eastAsia"/>
        </w:rPr>
        <w:t>メジャー</w:t>
      </w:r>
      <w:r w:rsidR="00580B3B">
        <w:rPr>
          <w:rFonts w:hint="eastAsia"/>
        </w:rPr>
        <w:t>]</w:t>
      </w:r>
      <w:r w:rsidR="00580B3B">
        <w:rPr>
          <w:rFonts w:hint="eastAsia"/>
        </w:rPr>
        <w:t>ツールをクリックします。</w:t>
      </w:r>
    </w:p>
    <w:p w14:paraId="77A05B96" w14:textId="77777777" w:rsidR="00C652C1" w:rsidRDefault="00C652C1" w:rsidP="006F5BC0">
      <w:pPr>
        <w:pStyle w:val="af"/>
        <w:numPr>
          <w:ilvl w:val="0"/>
          <w:numId w:val="5"/>
        </w:numPr>
        <w:ind w:leftChars="0"/>
      </w:pPr>
      <w:r>
        <w:rPr>
          <w:rFonts w:hint="eastAsia"/>
        </w:rPr>
        <w:t>Zone</w:t>
      </w:r>
      <w:r>
        <w:rPr>
          <w:rFonts w:hint="eastAsia"/>
        </w:rPr>
        <w:t>形状の下端の位置でクリックします。</w:t>
      </w:r>
    </w:p>
    <w:p w14:paraId="5DE67B02" w14:textId="77777777" w:rsidR="00C652C1" w:rsidRDefault="00C652C1" w:rsidP="006F5BC0">
      <w:pPr>
        <w:pStyle w:val="af"/>
        <w:numPr>
          <w:ilvl w:val="0"/>
          <w:numId w:val="5"/>
        </w:numPr>
        <w:ind w:leftChars="0"/>
      </w:pPr>
      <w:r>
        <w:rPr>
          <w:rFonts w:hint="eastAsia"/>
        </w:rPr>
        <w:t>マウスカーソルを上方向（</w:t>
      </w:r>
      <w:r>
        <w:rPr>
          <w:rFonts w:hint="eastAsia"/>
        </w:rPr>
        <w:t>Z</w:t>
      </w:r>
      <w:r>
        <w:rPr>
          <w:rFonts w:hint="eastAsia"/>
        </w:rPr>
        <w:t>軸方向）へ移動すると</w:t>
      </w:r>
      <w:r w:rsidR="00F240CD">
        <w:rPr>
          <w:rFonts w:hint="eastAsia"/>
        </w:rPr>
        <w:t>ガイドライン</w:t>
      </w:r>
      <w:r>
        <w:rPr>
          <w:rFonts w:hint="eastAsia"/>
        </w:rPr>
        <w:t>が表示されます。</w:t>
      </w:r>
    </w:p>
    <w:p w14:paraId="6E09DCC2" w14:textId="77777777" w:rsidR="00F240CD" w:rsidRDefault="00F240CD" w:rsidP="006F5BC0">
      <w:pPr>
        <w:pStyle w:val="af"/>
        <w:numPr>
          <w:ilvl w:val="0"/>
          <w:numId w:val="5"/>
        </w:numPr>
        <w:ind w:leftChars="0"/>
      </w:pPr>
      <w:r>
        <w:rPr>
          <w:rFonts w:hint="eastAsia"/>
        </w:rPr>
        <w:t>画面右下の「長さ」へ開口部の下端の高さ「</w:t>
      </w:r>
      <w:r>
        <w:rPr>
          <w:rFonts w:hint="eastAsia"/>
        </w:rPr>
        <w:t>0.5</w:t>
      </w:r>
      <w:r>
        <w:rPr>
          <w:rFonts w:hint="eastAsia"/>
        </w:rPr>
        <w:t>」をキーボードから入力します。</w:t>
      </w:r>
    </w:p>
    <w:p w14:paraId="0B66E0F0" w14:textId="77777777" w:rsidR="00F240CD" w:rsidRDefault="00F240CD" w:rsidP="006F5BC0">
      <w:pPr>
        <w:pStyle w:val="af"/>
        <w:numPr>
          <w:ilvl w:val="0"/>
          <w:numId w:val="5"/>
        </w:numPr>
        <w:ind w:leftChars="0"/>
      </w:pPr>
      <w:r>
        <w:t>高さ</w:t>
      </w:r>
      <w:r>
        <w:t>0.5m</w:t>
      </w:r>
      <w:r>
        <w:t>の</w:t>
      </w:r>
      <w:r>
        <w:rPr>
          <w:rFonts w:hint="eastAsia"/>
        </w:rPr>
        <w:t>位置にガイドラインが描かれます。</w:t>
      </w:r>
    </w:p>
    <w:p w14:paraId="04CFFE61" w14:textId="77777777" w:rsidR="00580B3B" w:rsidRDefault="00580B3B" w:rsidP="001E7BC7">
      <w:r>
        <w:rPr>
          <w:rFonts w:hint="eastAsia"/>
          <w:noProof/>
        </w:rPr>
        <mc:AlternateContent>
          <mc:Choice Requires="wpc">
            <w:drawing>
              <wp:inline distT="0" distB="0" distL="0" distR="0" wp14:anchorId="4A43448D" wp14:editId="11A9A027">
                <wp:extent cx="5400040" cy="2335530"/>
                <wp:effectExtent l="19050" t="19050" r="0" b="7620"/>
                <wp:docPr id="243" name="キャンバス 24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45" name="図 245"/>
                          <pic:cNvPicPr>
                            <a:picLocks noChangeAspect="1"/>
                          </pic:cNvPicPr>
                        </pic:nvPicPr>
                        <pic:blipFill rotWithShape="1">
                          <a:blip r:embed="rId83"/>
                          <a:srcRect l="7584" t="11504" r="21772" b="6359"/>
                          <a:stretch/>
                        </pic:blipFill>
                        <pic:spPr>
                          <a:xfrm>
                            <a:off x="1722628" y="0"/>
                            <a:ext cx="1681162" cy="1123951"/>
                          </a:xfrm>
                          <a:prstGeom prst="rect">
                            <a:avLst/>
                          </a:prstGeom>
                          <a:ln w="3175">
                            <a:solidFill>
                              <a:schemeClr val="bg1">
                                <a:lumMod val="50000"/>
                              </a:schemeClr>
                            </a:solidFill>
                          </a:ln>
                        </pic:spPr>
                      </pic:pic>
                      <pic:pic xmlns:pic="http://schemas.openxmlformats.org/drawingml/2006/picture">
                        <pic:nvPicPr>
                          <pic:cNvPr id="249" name="図 249"/>
                          <pic:cNvPicPr>
                            <a:picLocks noChangeAspect="1"/>
                          </pic:cNvPicPr>
                        </pic:nvPicPr>
                        <pic:blipFill rotWithShape="1">
                          <a:blip r:embed="rId84"/>
                          <a:srcRect l="7584" t="11657" r="21860" b="6517"/>
                          <a:stretch/>
                        </pic:blipFill>
                        <pic:spPr>
                          <a:xfrm>
                            <a:off x="0" y="1"/>
                            <a:ext cx="1685465" cy="1123950"/>
                          </a:xfrm>
                          <a:prstGeom prst="rect">
                            <a:avLst/>
                          </a:prstGeom>
                          <a:ln w="3175">
                            <a:solidFill>
                              <a:schemeClr val="bg1">
                                <a:lumMod val="50000"/>
                              </a:schemeClr>
                            </a:solidFill>
                          </a:ln>
                        </pic:spPr>
                      </pic:pic>
                      <pic:pic xmlns:pic="http://schemas.openxmlformats.org/drawingml/2006/picture">
                        <pic:nvPicPr>
                          <pic:cNvPr id="255" name="図 255"/>
                          <pic:cNvPicPr>
                            <a:picLocks noChangeAspect="1"/>
                          </pic:cNvPicPr>
                        </pic:nvPicPr>
                        <pic:blipFill rotWithShape="1">
                          <a:blip r:embed="rId85"/>
                          <a:srcRect l="51375" t="44112"/>
                          <a:stretch/>
                        </pic:blipFill>
                        <pic:spPr>
                          <a:xfrm>
                            <a:off x="3454061" y="0"/>
                            <a:ext cx="1700709" cy="1123951"/>
                          </a:xfrm>
                          <a:prstGeom prst="rect">
                            <a:avLst/>
                          </a:prstGeom>
                          <a:ln w="3175">
                            <a:solidFill>
                              <a:schemeClr val="bg1">
                                <a:lumMod val="50000"/>
                              </a:schemeClr>
                            </a:solidFill>
                          </a:ln>
                        </pic:spPr>
                      </pic:pic>
                      <wps:wsp>
                        <wps:cNvPr id="324" name="正方形/長方形 324"/>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DBE"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5" name="正方形/長方形 325"/>
                        <wps:cNvSpPr/>
                        <wps:spPr>
                          <a:xfrm>
                            <a:off x="1722628"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4EC3B0"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6" name="正方形/長方形 326"/>
                        <wps:cNvSpPr/>
                        <wps:spPr>
                          <a:xfrm>
                            <a:off x="344592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8D556"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27" name="グループ化 327"/>
                        <wpg:cNvGrpSpPr/>
                        <wpg:grpSpPr>
                          <a:xfrm>
                            <a:off x="3388992" y="275460"/>
                            <a:ext cx="2011048" cy="750570"/>
                            <a:chOff x="0" y="0"/>
                            <a:chExt cx="1516895" cy="752365"/>
                          </a:xfrm>
                        </wpg:grpSpPr>
                        <wps:wsp>
                          <wps:cNvPr id="329" name="直線矢印コネクタ 329"/>
                          <wps:cNvCnPr/>
                          <wps:spPr>
                            <a:xfrm>
                              <a:off x="781966" y="363808"/>
                              <a:ext cx="173554" cy="38855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0" name="正方形/長方形 330"/>
                          <wps:cNvSpPr/>
                          <wps:spPr>
                            <a:xfrm>
                              <a:off x="0" y="0"/>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F3332C" w14:textId="77777777" w:rsidR="004F1B32" w:rsidRDefault="004F1B32" w:rsidP="00F240CD">
                                <w:pPr>
                                  <w:pStyle w:val="Web"/>
                                  <w:spacing w:before="0" w:beforeAutospacing="0" w:after="0" w:afterAutospacing="0"/>
                                </w:pPr>
                                <w:r>
                                  <w:rPr>
                                    <w:rFonts w:eastAsia="ＭＳ 明朝" w:hAnsi="ＭＳ 明朝" w:hint="eastAsia"/>
                                    <w:color w:val="000000"/>
                                  </w:rPr>
                                  <w:t>長さ「０</w:t>
                                </w:r>
                                <w:r>
                                  <w:rPr>
                                    <w:rFonts w:eastAsia="ＭＳ 明朝" w:hint="eastAsia"/>
                                    <w:color w:val="000000"/>
                                  </w:rPr>
                                  <w:t>.</w:t>
                                </w:r>
                                <w:r>
                                  <w:rPr>
                                    <w:rFonts w:eastAsia="ＭＳ 明朝" w:hAnsi="ＭＳ 明朝" w:hint="eastAsia"/>
                                    <w:color w:val="000000"/>
                                  </w:rPr>
                                  <w:t>５」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28" name="円/楕円 328"/>
                        <wps:cNvSpPr/>
                        <wps:spPr>
                          <a:xfrm>
                            <a:off x="4625449" y="1010958"/>
                            <a:ext cx="177664" cy="176871"/>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6" name="図 256"/>
                          <pic:cNvPicPr>
                            <a:picLocks noChangeAspect="1"/>
                          </pic:cNvPicPr>
                        </pic:nvPicPr>
                        <pic:blipFill rotWithShape="1">
                          <a:blip r:embed="rId86"/>
                          <a:srcRect l="7479" t="11557" r="26691" b="13061"/>
                          <a:stretch/>
                        </pic:blipFill>
                        <pic:spPr>
                          <a:xfrm>
                            <a:off x="0" y="1187835"/>
                            <a:ext cx="1689618" cy="1112248"/>
                          </a:xfrm>
                          <a:prstGeom prst="rect">
                            <a:avLst/>
                          </a:prstGeom>
                          <a:ln w="3175">
                            <a:solidFill>
                              <a:schemeClr val="bg1">
                                <a:lumMod val="50000"/>
                              </a:schemeClr>
                            </a:solidFill>
                          </a:ln>
                        </pic:spPr>
                      </pic:pic>
                      <wps:wsp>
                        <wps:cNvPr id="331" name="正方形/長方形 331"/>
                        <wps:cNvSpPr/>
                        <wps:spPr>
                          <a:xfrm>
                            <a:off x="0" y="1187686"/>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3F31D"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A43448D" id="キャンバス 243" o:spid="_x0000_s1096" editas="canvas" style="width:425.2pt;height:183.9pt;mso-position-horizontal-relative:char;mso-position-vertical-relative:line" coordsize="54000,23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">
                <v:shape id="_x0000_s1097" type="#_x0000_t75" style="position:absolute;width:54000;height:23355;visibility:visible;mso-wrap-style:square">
                  <v:fill o:detectmouseclick="t"/>
                  <v:path o:connecttype="none"/>
                </v:shape>
                <v:shape id="図 245" o:spid="_x0000_s1098" type="#_x0000_t75" style="position:absolute;left:17226;width:16811;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" stroked="t" strokecolor="#7f7f7f [1612]" strokeweight=".25pt">
                  <v:imagedata r:id="rId87" o:title="" croptop="7539f" cropbottom="4167f" cropleft="4970f" cropright="14268f"/>
                  <v:path arrowok="t"/>
                </v:shape>
                <v:shape id="図 249" o:spid="_x0000_s1099" type="#_x0000_t75" style="position:absolute;width:16854;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" stroked="t" strokecolor="#7f7f7f [1612]" strokeweight=".25pt">
                  <v:imagedata r:id="rId88" o:title="" croptop="7640f" cropbottom="4271f" cropleft="4970f" cropright="14326f"/>
                  <v:path arrowok="t"/>
                </v:shape>
                <v:shape id="図 255" o:spid="_x0000_s1100" type="#_x0000_t75" style="position:absolute;left:34540;width:17007;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" stroked="t" strokecolor="#7f7f7f [1612]" strokeweight=".25pt">
                  <v:imagedata r:id="rId89" o:title="" croptop="28909f" cropleft="33669f"/>
                  <v:path arrowok="t"/>
                </v:shape>
                <v:rect id="正方形/長方形 324" o:spid="_x0000_s1101"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" filled="f" stroked="f" strokeweight="2pt">
                  <v:textbox>
                    <w:txbxContent>
                      <w:p w14:paraId="045DBDBE" w14:textId="77777777" w:rsidR="004F1B32" w:rsidRDefault="004F1B32" w:rsidP="006F5BC0">
                        <w:pPr>
                          <w:pStyle w:val="Web"/>
                          <w:numPr>
                            <w:ilvl w:val="0"/>
                            <w:numId w:val="6"/>
                          </w:numPr>
                          <w:spacing w:before="0" w:beforeAutospacing="0" w:after="0" w:afterAutospacing="0"/>
                        </w:pPr>
                      </w:p>
                    </w:txbxContent>
                  </v:textbox>
                </v:rect>
                <v:rect id="正方形/長方形 325" o:spid="_x0000_s1102" style="position:absolute;left:17226;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" filled="f" stroked="f" strokeweight="2pt">
                  <v:textbox>
                    <w:txbxContent>
                      <w:p w14:paraId="3D4EC3B0" w14:textId="77777777" w:rsidR="004F1B32" w:rsidRDefault="004F1B32" w:rsidP="006F5BC0">
                        <w:pPr>
                          <w:pStyle w:val="Web"/>
                          <w:numPr>
                            <w:ilvl w:val="0"/>
                            <w:numId w:val="6"/>
                          </w:numPr>
                          <w:spacing w:before="0" w:beforeAutospacing="0" w:after="0" w:afterAutospacing="0"/>
                        </w:pPr>
                      </w:p>
                    </w:txbxContent>
                  </v:textbox>
                </v:rect>
                <v:rect id="正方形/長方形 326" o:spid="_x0000_s1103" style="position:absolute;left:34459;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" filled="f" stroked="f" strokeweight="2pt">
                  <v:textbox>
                    <w:txbxContent>
                      <w:p w14:paraId="0DC8D556" w14:textId="77777777" w:rsidR="004F1B32" w:rsidRDefault="004F1B32" w:rsidP="006F5BC0">
                        <w:pPr>
                          <w:pStyle w:val="Web"/>
                          <w:numPr>
                            <w:ilvl w:val="0"/>
                            <w:numId w:val="6"/>
                          </w:numPr>
                          <w:spacing w:before="0" w:beforeAutospacing="0" w:after="0" w:afterAutospacing="0"/>
                        </w:pPr>
                      </w:p>
                    </w:txbxContent>
                  </v:textbox>
                </v:rect>
                <v:group id="グループ化 327" o:spid="_x0000_s1104" style="position:absolute;left:33889;top:2754;width:20111;height:7506" coordsize="15168,7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shape id="直線矢印コネクタ 329" o:spid="_x0000_s1105" type="#_x0000_t32" style="position:absolute;left:7819;top:3638;width:1736;height:38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" strokecolor="red">
                    <v:stroke endarrow="block"/>
                  </v:shape>
                  <v:rect id="正方形/長方形 330" o:spid="_x0000_s1106" style="position:absolute;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" filled="f" stroked="f" strokeweight="2pt">
                    <v:textbox>
                      <w:txbxContent>
                        <w:p w14:paraId="40F3332C" w14:textId="77777777" w:rsidR="004F1B32" w:rsidRDefault="004F1B32" w:rsidP="00F240CD">
                          <w:pPr>
                            <w:pStyle w:val="Web"/>
                            <w:spacing w:before="0" w:beforeAutospacing="0" w:after="0" w:afterAutospacing="0"/>
                          </w:pPr>
                          <w:r>
                            <w:rPr>
                              <w:rFonts w:eastAsia="ＭＳ 明朝" w:hAnsi="ＭＳ 明朝" w:hint="eastAsia"/>
                              <w:color w:val="000000"/>
                            </w:rPr>
                            <w:t>長さ「０</w:t>
                          </w:r>
                          <w:r>
                            <w:rPr>
                              <w:rFonts w:eastAsia="ＭＳ 明朝" w:hint="eastAsia"/>
                              <w:color w:val="000000"/>
                            </w:rPr>
                            <w:t>.</w:t>
                          </w:r>
                          <w:r>
                            <w:rPr>
                              <w:rFonts w:eastAsia="ＭＳ 明朝" w:hAnsi="ＭＳ 明朝" w:hint="eastAsia"/>
                              <w:color w:val="000000"/>
                            </w:rPr>
                            <w:t>５」を入力</w:t>
                          </w:r>
                        </w:p>
                      </w:txbxContent>
                    </v:textbox>
                  </v:rect>
                </v:group>
                <v:oval id="円/楕円 328" o:spid="_x0000_s1107" style="position:absolute;left:46254;top:10109;width:1777;height:1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" filled="f" strokecolor="red">
                  <v:stroke endarrow="block"/>
                </v:oval>
                <v:shape id="図 256" o:spid="_x0000_s1108" type="#_x0000_t75" style="position:absolute;top:11878;width:16896;height:11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" stroked="t" strokecolor="#7f7f7f [1612]" strokeweight=".25pt">
                  <v:imagedata r:id="rId90" o:title="" croptop="7574f" cropbottom="8560f" cropleft="4901f" cropright="17492f"/>
                  <v:path arrowok="t"/>
                </v:shape>
                <v:rect id="正方形/長方形 331" o:spid="_x0000_s1109" style="position:absolute;top:11876;width:474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" filled="f" stroked="f" strokeweight="2pt">
                  <v:textbox>
                    <w:txbxContent>
                      <w:p w14:paraId="6E73F31D" w14:textId="77777777" w:rsidR="004F1B32" w:rsidRDefault="004F1B32" w:rsidP="006F5BC0">
                        <w:pPr>
                          <w:pStyle w:val="Web"/>
                          <w:numPr>
                            <w:ilvl w:val="0"/>
                            <w:numId w:val="6"/>
                          </w:numPr>
                          <w:spacing w:before="0" w:beforeAutospacing="0" w:after="0" w:afterAutospacing="0"/>
                        </w:pPr>
                      </w:p>
                    </w:txbxContent>
                  </v:textbox>
                </v:rect>
                <w10:anchorlock/>
              </v:group>
            </w:pict>
          </mc:Fallback>
        </mc:AlternateContent>
      </w:r>
    </w:p>
    <w:p w14:paraId="3A5E82A4" w14:textId="77777777" w:rsidR="00F240CD" w:rsidRDefault="00F240CD" w:rsidP="000A34A6">
      <w:r>
        <w:t>開口部の横方向の</w:t>
      </w:r>
      <w:r w:rsidR="00016065">
        <w:t>位置</w:t>
      </w:r>
      <w:r w:rsidR="00E033A6">
        <w:t>へ</w:t>
      </w:r>
      <w:r w:rsidR="00016065">
        <w:t>同じようにガイドラインを作図します。</w:t>
      </w:r>
    </w:p>
    <w:p w14:paraId="56C69848" w14:textId="77777777" w:rsidR="00F240CD" w:rsidRDefault="00016065" w:rsidP="006F5BC0">
      <w:pPr>
        <w:pStyle w:val="af"/>
        <w:numPr>
          <w:ilvl w:val="0"/>
          <w:numId w:val="5"/>
        </w:numPr>
        <w:ind w:leftChars="0"/>
      </w:pPr>
      <w:r>
        <w:rPr>
          <w:rFonts w:hint="eastAsia"/>
        </w:rPr>
        <w:t>Zone</w:t>
      </w:r>
      <w:r>
        <w:rPr>
          <w:rFonts w:hint="eastAsia"/>
        </w:rPr>
        <w:t>形状の左端をクリックします。</w:t>
      </w:r>
    </w:p>
    <w:p w14:paraId="1BCCDFAB" w14:textId="77777777" w:rsidR="00016065" w:rsidRDefault="00016065" w:rsidP="006F5BC0">
      <w:pPr>
        <w:pStyle w:val="af"/>
        <w:numPr>
          <w:ilvl w:val="0"/>
          <w:numId w:val="5"/>
        </w:numPr>
        <w:ind w:leftChars="0"/>
      </w:pPr>
      <w:r>
        <w:t>マウスカーソルを横方向（</w:t>
      </w:r>
      <w:r>
        <w:t>X</w:t>
      </w:r>
      <w:r>
        <w:t>軸方向）へ水平に移動するとガイドラインが表示されます。</w:t>
      </w:r>
    </w:p>
    <w:p w14:paraId="1DAD70F9" w14:textId="77777777" w:rsidR="00016065" w:rsidRDefault="00016065" w:rsidP="006F5BC0">
      <w:pPr>
        <w:pStyle w:val="af"/>
        <w:numPr>
          <w:ilvl w:val="0"/>
          <w:numId w:val="5"/>
        </w:numPr>
        <w:ind w:leftChars="0"/>
      </w:pPr>
      <w:r>
        <w:t>画面右下の</w:t>
      </w:r>
      <w:r w:rsidR="00FB43EC">
        <w:t>「</w:t>
      </w:r>
      <w:r>
        <w:rPr>
          <w:rFonts w:hint="eastAsia"/>
        </w:rPr>
        <w:t>長さ」へ開口部の位置「</w:t>
      </w:r>
      <w:r>
        <w:rPr>
          <w:rFonts w:hint="eastAsia"/>
        </w:rPr>
        <w:t>1.5</w:t>
      </w:r>
      <w:r>
        <w:rPr>
          <w:rFonts w:hint="eastAsia"/>
        </w:rPr>
        <w:t>」をキーボードから入力します。</w:t>
      </w:r>
    </w:p>
    <w:p w14:paraId="21D3CFBC" w14:textId="77777777" w:rsidR="00016065" w:rsidRDefault="00016065" w:rsidP="006F5BC0">
      <w:pPr>
        <w:pStyle w:val="af"/>
        <w:numPr>
          <w:ilvl w:val="0"/>
          <w:numId w:val="5"/>
        </w:numPr>
        <w:ind w:leftChars="0"/>
      </w:pPr>
      <w:r>
        <w:rPr>
          <w:rFonts w:hint="eastAsia"/>
        </w:rPr>
        <w:t>左端から</w:t>
      </w:r>
      <w:r>
        <w:rPr>
          <w:rFonts w:hint="eastAsia"/>
        </w:rPr>
        <w:t>1.5m</w:t>
      </w:r>
      <w:r>
        <w:rPr>
          <w:rFonts w:hint="eastAsia"/>
        </w:rPr>
        <w:t>の位置にガイドラインが描かれます。</w:t>
      </w:r>
    </w:p>
    <w:p w14:paraId="55D51984" w14:textId="77777777" w:rsidR="00613C50" w:rsidRDefault="00F240CD" w:rsidP="000A34A6">
      <w:r>
        <w:rPr>
          <w:rFonts w:hint="eastAsia"/>
          <w:noProof/>
        </w:rPr>
        <mc:AlternateContent>
          <mc:Choice Requires="wpc">
            <w:drawing>
              <wp:inline distT="0" distB="0" distL="0" distR="0" wp14:anchorId="3371C439" wp14:editId="2E818032">
                <wp:extent cx="5400040" cy="2343785"/>
                <wp:effectExtent l="19050" t="19050" r="0" b="0"/>
                <wp:docPr id="336" name="キャンバス 33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40" name="図 340"/>
                          <pic:cNvPicPr preferRelativeResize="0">
                            <a:picLocks noChangeAspect="1"/>
                          </pic:cNvPicPr>
                        </pic:nvPicPr>
                        <pic:blipFill rotWithShape="1">
                          <a:blip r:embed="rId91"/>
                          <a:srcRect l="13739" t="20470" r="25254" b="8387"/>
                          <a:stretch/>
                        </pic:blipFill>
                        <pic:spPr>
                          <a:xfrm>
                            <a:off x="0" y="1177950"/>
                            <a:ext cx="1686255" cy="1130198"/>
                          </a:xfrm>
                          <a:prstGeom prst="rect">
                            <a:avLst/>
                          </a:prstGeom>
                          <a:ln w="3175">
                            <a:solidFill>
                              <a:schemeClr val="bg1">
                                <a:lumMod val="50000"/>
                              </a:schemeClr>
                            </a:solidFill>
                          </a:ln>
                        </pic:spPr>
                      </pic:pic>
                      <pic:pic xmlns:pic="http://schemas.openxmlformats.org/drawingml/2006/picture">
                        <pic:nvPicPr>
                          <pic:cNvPr id="339" name="図 339"/>
                          <pic:cNvPicPr preferRelativeResize="0">
                            <a:picLocks noChangeAspect="1"/>
                          </pic:cNvPicPr>
                        </pic:nvPicPr>
                        <pic:blipFill rotWithShape="1">
                          <a:blip r:embed="rId92"/>
                          <a:srcRect l="51479" t="44303" r="1" b="70"/>
                          <a:stretch/>
                        </pic:blipFill>
                        <pic:spPr>
                          <a:xfrm>
                            <a:off x="3445920" y="195"/>
                            <a:ext cx="1704984" cy="1123682"/>
                          </a:xfrm>
                          <a:prstGeom prst="rect">
                            <a:avLst/>
                          </a:prstGeom>
                          <a:ln w="3175">
                            <a:solidFill>
                              <a:schemeClr val="bg1">
                                <a:lumMod val="50000"/>
                              </a:schemeClr>
                            </a:solidFill>
                          </a:ln>
                        </pic:spPr>
                      </pic:pic>
                      <pic:pic xmlns:pic="http://schemas.openxmlformats.org/drawingml/2006/picture">
                        <pic:nvPicPr>
                          <pic:cNvPr id="338" name="図 338"/>
                          <pic:cNvPicPr>
                            <a:picLocks noChangeAspect="1"/>
                          </pic:cNvPicPr>
                        </pic:nvPicPr>
                        <pic:blipFill rotWithShape="1">
                          <a:blip r:embed="rId93"/>
                          <a:srcRect l="13825" t="20597" r="25295" b="8549"/>
                          <a:stretch/>
                        </pic:blipFill>
                        <pic:spPr>
                          <a:xfrm>
                            <a:off x="1722628" y="0"/>
                            <a:ext cx="1681700" cy="1125390"/>
                          </a:xfrm>
                          <a:prstGeom prst="rect">
                            <a:avLst/>
                          </a:prstGeom>
                          <a:ln w="3175">
                            <a:solidFill>
                              <a:schemeClr val="bg1">
                                <a:lumMod val="50000"/>
                              </a:schemeClr>
                            </a:solidFill>
                          </a:ln>
                        </pic:spPr>
                      </pic:pic>
                      <pic:pic xmlns:pic="http://schemas.openxmlformats.org/drawingml/2006/picture">
                        <pic:nvPicPr>
                          <pic:cNvPr id="337" name="図 337"/>
                          <pic:cNvPicPr>
                            <a:picLocks noChangeAspect="1"/>
                          </pic:cNvPicPr>
                        </pic:nvPicPr>
                        <pic:blipFill rotWithShape="1">
                          <a:blip r:embed="rId94"/>
                          <a:srcRect l="13779" t="20598" r="25289" b="8485"/>
                          <a:stretch/>
                        </pic:blipFill>
                        <pic:spPr>
                          <a:xfrm>
                            <a:off x="0" y="0"/>
                            <a:ext cx="1681700" cy="1125391"/>
                          </a:xfrm>
                          <a:prstGeom prst="rect">
                            <a:avLst/>
                          </a:prstGeom>
                          <a:ln w="3175">
                            <a:solidFill>
                              <a:schemeClr val="bg1">
                                <a:lumMod val="50000"/>
                              </a:schemeClr>
                            </a:solidFill>
                          </a:ln>
                        </pic:spPr>
                      </pic:pic>
                      <wps:wsp>
                        <wps:cNvPr id="274" name="正方形/長方形 274"/>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59510D"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7" name="正方形/長方形 277"/>
                        <wps:cNvSpPr/>
                        <wps:spPr>
                          <a:xfrm>
                            <a:off x="1722628"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596AC3"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7" name="正方形/長方形 297"/>
                        <wps:cNvSpPr/>
                        <wps:spPr>
                          <a:xfrm>
                            <a:off x="344592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1BA2AD"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298" name="グループ化 298"/>
                        <wpg:cNvGrpSpPr/>
                        <wpg:grpSpPr>
                          <a:xfrm>
                            <a:off x="3388992" y="275460"/>
                            <a:ext cx="2011048" cy="750570"/>
                            <a:chOff x="0" y="0"/>
                            <a:chExt cx="1516895" cy="752365"/>
                          </a:xfrm>
                        </wpg:grpSpPr>
                        <wps:wsp>
                          <wps:cNvPr id="301" name="直線矢印コネクタ 301"/>
                          <wps:cNvCnPr/>
                          <wps:spPr>
                            <a:xfrm>
                              <a:off x="781966" y="363808"/>
                              <a:ext cx="173554" cy="38855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2" name="正方形/長方形 332"/>
                          <wps:cNvSpPr/>
                          <wps:spPr>
                            <a:xfrm>
                              <a:off x="0" y="0"/>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61CBC" w14:textId="77777777" w:rsidR="004F1B32" w:rsidRDefault="004F1B32" w:rsidP="00F240CD">
                                <w:pPr>
                                  <w:pStyle w:val="Web"/>
                                  <w:spacing w:before="0" w:beforeAutospacing="0" w:after="0" w:afterAutospacing="0"/>
                                </w:pPr>
                                <w:r>
                                  <w:rPr>
                                    <w:rFonts w:eastAsia="ＭＳ 明朝" w:hAnsi="ＭＳ 明朝" w:hint="eastAsia"/>
                                    <w:color w:val="000000"/>
                                  </w:rPr>
                                  <w:t>長さ「</w:t>
                                </w:r>
                                <w:r>
                                  <w:rPr>
                                    <w:rFonts w:eastAsia="ＭＳ 明朝" w:hAnsi="ＭＳ 明朝"/>
                                    <w:color w:val="000000"/>
                                  </w:rPr>
                                  <w:t>１</w:t>
                                </w:r>
                                <w:r>
                                  <w:rPr>
                                    <w:rFonts w:eastAsia="ＭＳ 明朝" w:hint="eastAsia"/>
                                    <w:color w:val="000000"/>
                                  </w:rPr>
                                  <w:t>.</w:t>
                                </w:r>
                                <w:r>
                                  <w:rPr>
                                    <w:rFonts w:eastAsia="ＭＳ 明朝" w:hAnsi="ＭＳ 明朝" w:hint="eastAsia"/>
                                    <w:color w:val="000000"/>
                                  </w:rPr>
                                  <w:t>５」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33" name="円/楕円 333"/>
                        <wps:cNvSpPr/>
                        <wps:spPr>
                          <a:xfrm>
                            <a:off x="4625449" y="1010958"/>
                            <a:ext cx="177664" cy="176871"/>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5" name="正方形/長方形 335"/>
                        <wps:cNvSpPr/>
                        <wps:spPr>
                          <a:xfrm>
                            <a:off x="0" y="1187686"/>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52ED9A"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371C439" id="キャンバス 336" o:spid="_x0000_s1110" editas="canvas" style="width:425.2pt;height:184.55pt;mso-position-horizontal-relative:char;mso-position-vertical-relative:line" coordsize="54000,23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&#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">
                <v:shape id="_x0000_s1111" type="#_x0000_t75" style="position:absolute;width:54000;height:23437;visibility:visible;mso-wrap-style:square">
                  <v:fill o:detectmouseclick="t"/>
                  <v:path o:connecttype="none"/>
                </v:shape>
                <v:shape id="図 340" o:spid="_x0000_s1112" type="#_x0000_t75" style="position:absolute;top:11779;width:16862;height:1130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" stroked="t" strokecolor="#7f7f7f [1612]" strokeweight=".25pt">
                  <v:imagedata r:id="rId95" o:title="" croptop="13415f" cropbottom="5497f" cropleft="9004f" cropright="16550f"/>
                  <v:path arrowok="t"/>
                </v:shape>
                <v:shape id="図 339" o:spid="_x0000_s1113" type="#_x0000_t75" style="position:absolute;left:34459;top:1;width:17050;height:112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" stroked="t" strokecolor="#7f7f7f [1612]" strokeweight=".25pt">
                  <v:imagedata r:id="rId96" o:title="" croptop="29034f" cropbottom="46f" cropleft="33737f" cropright="1f"/>
                  <v:path arrowok="t"/>
                </v:shape>
                <v:shape id="図 338" o:spid="_x0000_s1114" type="#_x0000_t75" style="position:absolute;left:17226;width:16817;height:1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" stroked="t" strokecolor="#7f7f7f [1612]" strokeweight=".25pt">
                  <v:imagedata r:id="rId97" o:title="" croptop="13498f" cropbottom="5603f" cropleft="9060f" cropright="16577f"/>
                  <v:path arrowok="t"/>
                </v:shape>
                <v:shape id="図 337" o:spid="_x0000_s1115" type="#_x0000_t75" style="position:absolute;width:16817;height:1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" stroked="t" strokecolor="#7f7f7f [1612]" strokeweight=".25pt">
                  <v:imagedata r:id="rId98" o:title="" croptop="13499f" cropbottom="5561f" cropleft="9030f" cropright="16573f"/>
                  <v:path arrowok="t"/>
                </v:shape>
                <v:rect id="正方形/長方形 274" o:spid="_x0000_s1116"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" filled="f" stroked="f" strokeweight="2pt">
                  <v:textbox>
                    <w:txbxContent>
                      <w:p w14:paraId="2059510D" w14:textId="77777777" w:rsidR="004F1B32" w:rsidRDefault="004F1B32" w:rsidP="006F5BC0">
                        <w:pPr>
                          <w:pStyle w:val="Web"/>
                          <w:numPr>
                            <w:ilvl w:val="0"/>
                            <w:numId w:val="6"/>
                          </w:numPr>
                          <w:spacing w:before="0" w:beforeAutospacing="0" w:after="0" w:afterAutospacing="0"/>
                        </w:pPr>
                      </w:p>
                    </w:txbxContent>
                  </v:textbox>
                </v:rect>
                <v:rect id="正方形/長方形 277" o:spid="_x0000_s1117" style="position:absolute;left:17226;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" filled="f" stroked="f" strokeweight="2pt">
                  <v:textbox>
                    <w:txbxContent>
                      <w:p w14:paraId="66596AC3" w14:textId="77777777" w:rsidR="004F1B32" w:rsidRDefault="004F1B32" w:rsidP="006F5BC0">
                        <w:pPr>
                          <w:pStyle w:val="Web"/>
                          <w:numPr>
                            <w:ilvl w:val="0"/>
                            <w:numId w:val="6"/>
                          </w:numPr>
                          <w:spacing w:before="0" w:beforeAutospacing="0" w:after="0" w:afterAutospacing="0"/>
                        </w:pPr>
                      </w:p>
                    </w:txbxContent>
                  </v:textbox>
                </v:rect>
                <v:rect id="正方形/長方形 297" o:spid="_x0000_s1118" style="position:absolute;left:34459;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" filled="f" stroked="f" strokeweight="2pt">
                  <v:textbox>
                    <w:txbxContent>
                      <w:p w14:paraId="2E1BA2AD" w14:textId="77777777" w:rsidR="004F1B32" w:rsidRDefault="004F1B32" w:rsidP="006F5BC0">
                        <w:pPr>
                          <w:pStyle w:val="Web"/>
                          <w:numPr>
                            <w:ilvl w:val="0"/>
                            <w:numId w:val="6"/>
                          </w:numPr>
                          <w:spacing w:before="0" w:beforeAutospacing="0" w:after="0" w:afterAutospacing="0"/>
                        </w:pPr>
                      </w:p>
                    </w:txbxContent>
                  </v:textbox>
                </v:rect>
                <v:group id="グループ化 298" o:spid="_x0000_s1119" style="position:absolute;left:33889;top:2754;width:20111;height:7506" coordsize="15168,7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直線矢印コネクタ 301" o:spid="_x0000_s1120" type="#_x0000_t32" style="position:absolute;left:7819;top:3638;width:1736;height:38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" strokecolor="red">
                    <v:stroke endarrow="block"/>
                  </v:shape>
                  <v:rect id="正方形/長方形 332" o:spid="_x0000_s1121" style="position:absolute;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" filled="f" stroked="f" strokeweight="2pt">
                    <v:textbox>
                      <w:txbxContent>
                        <w:p w14:paraId="30F61CBC" w14:textId="77777777" w:rsidR="004F1B32" w:rsidRDefault="004F1B32" w:rsidP="00F240CD">
                          <w:pPr>
                            <w:pStyle w:val="Web"/>
                            <w:spacing w:before="0" w:beforeAutospacing="0" w:after="0" w:afterAutospacing="0"/>
                          </w:pPr>
                          <w:r>
                            <w:rPr>
                              <w:rFonts w:eastAsia="ＭＳ 明朝" w:hAnsi="ＭＳ 明朝" w:hint="eastAsia"/>
                              <w:color w:val="000000"/>
                            </w:rPr>
                            <w:t>長さ「</w:t>
                          </w:r>
                          <w:r>
                            <w:rPr>
                              <w:rFonts w:eastAsia="ＭＳ 明朝" w:hAnsi="ＭＳ 明朝"/>
                              <w:color w:val="000000"/>
                            </w:rPr>
                            <w:t>１</w:t>
                          </w:r>
                          <w:r>
                            <w:rPr>
                              <w:rFonts w:eastAsia="ＭＳ 明朝" w:hint="eastAsia"/>
                              <w:color w:val="000000"/>
                            </w:rPr>
                            <w:t>.</w:t>
                          </w:r>
                          <w:r>
                            <w:rPr>
                              <w:rFonts w:eastAsia="ＭＳ 明朝" w:hAnsi="ＭＳ 明朝" w:hint="eastAsia"/>
                              <w:color w:val="000000"/>
                            </w:rPr>
                            <w:t>５」を入力</w:t>
                          </w:r>
                        </w:p>
                      </w:txbxContent>
                    </v:textbox>
                  </v:rect>
                </v:group>
                <v:oval id="円/楕円 333" o:spid="_x0000_s1122" style="position:absolute;left:46254;top:10109;width:1777;height:1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" filled="f" strokecolor="red">
                  <v:stroke endarrow="block"/>
                </v:oval>
                <v:rect id="正方形/長方形 335" o:spid="_x0000_s1123" style="position:absolute;top:11876;width:474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" filled="f" stroked="f" strokeweight="2pt">
                  <v:textbox>
                    <w:txbxContent>
                      <w:p w14:paraId="1352ED9A" w14:textId="77777777" w:rsidR="004F1B32" w:rsidRDefault="004F1B32" w:rsidP="006F5BC0">
                        <w:pPr>
                          <w:pStyle w:val="Web"/>
                          <w:numPr>
                            <w:ilvl w:val="0"/>
                            <w:numId w:val="6"/>
                          </w:numPr>
                          <w:spacing w:before="0" w:beforeAutospacing="0" w:after="0" w:afterAutospacing="0"/>
                        </w:pPr>
                      </w:p>
                    </w:txbxContent>
                  </v:textbox>
                </v:rect>
                <w10:anchorlock/>
              </v:group>
            </w:pict>
          </mc:Fallback>
        </mc:AlternateContent>
      </w:r>
    </w:p>
    <w:p w14:paraId="6B40BBF6" w14:textId="77777777" w:rsidR="007A2CC6" w:rsidRDefault="007A2CC6">
      <w:pPr>
        <w:widowControl/>
        <w:jc w:val="left"/>
      </w:pPr>
      <w:r>
        <w:br w:type="page"/>
      </w:r>
    </w:p>
    <w:p w14:paraId="2D77B27F" w14:textId="77777777" w:rsidR="00613C50" w:rsidRDefault="007A2CC6" w:rsidP="00613C50">
      <w:r>
        <w:rPr>
          <w:rFonts w:hint="eastAsia"/>
        </w:rPr>
        <w:lastRenderedPageBreak/>
        <w:t>次に</w:t>
      </w:r>
      <w:r w:rsidR="00613C50">
        <w:t>開口部を作成します。ツールバーから</w:t>
      </w:r>
      <w:r w:rsidR="00613C50">
        <w:rPr>
          <w:noProof/>
        </w:rPr>
        <w:drawing>
          <wp:inline distT="0" distB="0" distL="0" distR="0" wp14:anchorId="391FCE90" wp14:editId="14444055">
            <wp:extent cx="187920" cy="171000"/>
            <wp:effectExtent l="0" t="0" r="3175" b="635"/>
            <wp:docPr id="341" name="図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7061" t="14244" r="13744" b="15404"/>
                    <a:stretch/>
                  </pic:blipFill>
                  <pic:spPr bwMode="auto">
                    <a:xfrm>
                      <a:off x="0" y="0"/>
                      <a:ext cx="187920" cy="171000"/>
                    </a:xfrm>
                    <a:prstGeom prst="rect">
                      <a:avLst/>
                    </a:prstGeom>
                    <a:ln>
                      <a:noFill/>
                    </a:ln>
                    <a:extLst>
                      <a:ext uri="{53640926-AAD7-44D8-BBD7-CCE9431645EC}">
                        <a14:shadowObscured xmlns:a14="http://schemas.microsoft.com/office/drawing/2010/main"/>
                      </a:ext>
                    </a:extLst>
                  </pic:spPr>
                </pic:pic>
              </a:graphicData>
            </a:graphic>
          </wp:inline>
        </w:drawing>
      </w:r>
      <w:r w:rsidR="00613C50">
        <w:rPr>
          <w:rFonts w:hint="eastAsia"/>
        </w:rPr>
        <w:t>[</w:t>
      </w:r>
      <w:r w:rsidR="00613C50">
        <w:rPr>
          <w:rFonts w:hint="eastAsia"/>
        </w:rPr>
        <w:t>長方形</w:t>
      </w:r>
      <w:r w:rsidR="00613C50">
        <w:rPr>
          <w:rFonts w:hint="eastAsia"/>
        </w:rPr>
        <w:t>]</w:t>
      </w:r>
      <w:r w:rsidR="00613C50">
        <w:rPr>
          <w:rFonts w:hint="eastAsia"/>
        </w:rPr>
        <w:t>アイコンをクリックします。</w:t>
      </w:r>
    </w:p>
    <w:p w14:paraId="64077BCA" w14:textId="77777777" w:rsidR="00FB43EC" w:rsidRDefault="00FB43EC" w:rsidP="006F5BC0">
      <w:pPr>
        <w:pStyle w:val="af"/>
        <w:numPr>
          <w:ilvl w:val="0"/>
          <w:numId w:val="5"/>
        </w:numPr>
        <w:ind w:leftChars="0"/>
      </w:pPr>
      <w:r>
        <w:rPr>
          <w:rFonts w:hint="eastAsia"/>
        </w:rPr>
        <w:t>ガイドラインの交点をクリックします。</w:t>
      </w:r>
    </w:p>
    <w:p w14:paraId="0E24E36E" w14:textId="77777777" w:rsidR="00FB43EC" w:rsidRDefault="00FB43EC" w:rsidP="006F5BC0">
      <w:pPr>
        <w:pStyle w:val="af"/>
        <w:numPr>
          <w:ilvl w:val="0"/>
          <w:numId w:val="5"/>
        </w:numPr>
        <w:ind w:leftChars="0"/>
      </w:pPr>
      <w:r>
        <w:t>マウスカーソルを斜め上方向へ移動すると長方形が表示されます。</w:t>
      </w:r>
    </w:p>
    <w:p w14:paraId="3835ADC8" w14:textId="77777777" w:rsidR="00FB43EC" w:rsidRDefault="00CE6FD8" w:rsidP="006F5BC0">
      <w:pPr>
        <w:pStyle w:val="af"/>
        <w:numPr>
          <w:ilvl w:val="0"/>
          <w:numId w:val="5"/>
        </w:numPr>
        <w:ind w:leftChars="0"/>
      </w:pPr>
      <w:r>
        <w:rPr>
          <w:rFonts w:hint="eastAsia"/>
        </w:rPr>
        <w:t>画面右下の「寸法</w:t>
      </w:r>
      <w:r w:rsidR="00FB43EC">
        <w:rPr>
          <w:rFonts w:hint="eastAsia"/>
        </w:rPr>
        <w:t>」へ開口部の横幅、縦幅「</w:t>
      </w:r>
      <w:r w:rsidR="00FB43EC">
        <w:rPr>
          <w:rFonts w:hint="eastAsia"/>
        </w:rPr>
        <w:t>2,2</w:t>
      </w:r>
      <w:r w:rsidR="00FB43EC">
        <w:rPr>
          <w:rFonts w:hint="eastAsia"/>
        </w:rPr>
        <w:t>」をキーボードから入力します。</w:t>
      </w:r>
    </w:p>
    <w:p w14:paraId="7E589BAF" w14:textId="77777777" w:rsidR="00FB43EC" w:rsidRDefault="00FB43EC" w:rsidP="006F5BC0">
      <w:pPr>
        <w:pStyle w:val="af"/>
        <w:numPr>
          <w:ilvl w:val="0"/>
          <w:numId w:val="5"/>
        </w:numPr>
        <w:ind w:leftChars="0"/>
      </w:pPr>
      <w:r>
        <w:t>半透明の窓が描かれます。</w:t>
      </w:r>
    </w:p>
    <w:p w14:paraId="28597419" w14:textId="77777777" w:rsidR="00613C50" w:rsidRDefault="00FB43EC" w:rsidP="00613C50">
      <w:r>
        <w:rPr>
          <w:rFonts w:hint="eastAsia"/>
          <w:noProof/>
        </w:rPr>
        <mc:AlternateContent>
          <mc:Choice Requires="wpc">
            <w:drawing>
              <wp:inline distT="0" distB="0" distL="0" distR="0" wp14:anchorId="1964C470" wp14:editId="49D0C212">
                <wp:extent cx="5400040" cy="2363198"/>
                <wp:effectExtent l="19050" t="19050" r="0" b="0"/>
                <wp:docPr id="349" name="キャンバス 3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52" name="図 352"/>
                          <pic:cNvPicPr>
                            <a:picLocks noChangeAspect="1"/>
                          </pic:cNvPicPr>
                        </pic:nvPicPr>
                        <pic:blipFill rotWithShape="1">
                          <a:blip r:embed="rId99"/>
                          <a:srcRect l="13452" t="21646" r="25957" b="9132"/>
                          <a:stretch/>
                        </pic:blipFill>
                        <pic:spPr>
                          <a:xfrm>
                            <a:off x="0" y="1197001"/>
                            <a:ext cx="1681162" cy="1130198"/>
                          </a:xfrm>
                          <a:prstGeom prst="rect">
                            <a:avLst/>
                          </a:prstGeom>
                          <a:ln w="3175">
                            <a:solidFill>
                              <a:schemeClr val="bg1">
                                <a:lumMod val="50000"/>
                              </a:schemeClr>
                            </a:solidFill>
                          </a:ln>
                        </pic:spPr>
                      </pic:pic>
                      <pic:pic xmlns:pic="http://schemas.openxmlformats.org/drawingml/2006/picture">
                        <pic:nvPicPr>
                          <pic:cNvPr id="223" name="図 223"/>
                          <pic:cNvPicPr>
                            <a:picLocks noChangeAspect="1"/>
                          </pic:cNvPicPr>
                        </pic:nvPicPr>
                        <pic:blipFill rotWithShape="1">
                          <a:blip r:embed="rId99"/>
                          <a:srcRect l="49463" t="42065" b="1"/>
                          <a:stretch/>
                        </pic:blipFill>
                        <pic:spPr>
                          <a:xfrm>
                            <a:off x="3445920" y="0"/>
                            <a:ext cx="1704984" cy="1123877"/>
                          </a:xfrm>
                          <a:prstGeom prst="rect">
                            <a:avLst/>
                          </a:prstGeom>
                          <a:ln w="3175">
                            <a:solidFill>
                              <a:schemeClr val="bg1">
                                <a:lumMod val="50000"/>
                              </a:schemeClr>
                            </a:solidFill>
                          </a:ln>
                        </pic:spPr>
                      </pic:pic>
                      <pic:pic xmlns:pic="http://schemas.openxmlformats.org/drawingml/2006/picture">
                        <pic:nvPicPr>
                          <pic:cNvPr id="351" name="図 351"/>
                          <pic:cNvPicPr>
                            <a:picLocks noChangeAspect="1"/>
                          </pic:cNvPicPr>
                        </pic:nvPicPr>
                        <pic:blipFill rotWithShape="1">
                          <a:blip r:embed="rId100"/>
                          <a:srcRect l="13194" t="20633" r="25761" b="8396"/>
                          <a:stretch/>
                        </pic:blipFill>
                        <pic:spPr>
                          <a:xfrm>
                            <a:off x="1722628" y="0"/>
                            <a:ext cx="1681162" cy="1123877"/>
                          </a:xfrm>
                          <a:prstGeom prst="rect">
                            <a:avLst/>
                          </a:prstGeom>
                          <a:ln w="3175">
                            <a:solidFill>
                              <a:schemeClr val="bg1">
                                <a:lumMod val="50000"/>
                              </a:schemeClr>
                            </a:solidFill>
                          </a:ln>
                        </pic:spPr>
                      </pic:pic>
                      <pic:pic xmlns:pic="http://schemas.openxmlformats.org/drawingml/2006/picture">
                        <pic:nvPicPr>
                          <pic:cNvPr id="350" name="図 350"/>
                          <pic:cNvPicPr>
                            <a:picLocks noChangeAspect="1"/>
                          </pic:cNvPicPr>
                        </pic:nvPicPr>
                        <pic:blipFill rotWithShape="1">
                          <a:blip r:embed="rId101"/>
                          <a:srcRect l="13927" t="20319" r="25580" b="9150"/>
                          <a:stretch/>
                        </pic:blipFill>
                        <pic:spPr>
                          <a:xfrm>
                            <a:off x="0" y="0"/>
                            <a:ext cx="1681162" cy="1127068"/>
                          </a:xfrm>
                          <a:prstGeom prst="rect">
                            <a:avLst/>
                          </a:prstGeom>
                          <a:ln w="3175">
                            <a:solidFill>
                              <a:schemeClr val="bg1">
                                <a:lumMod val="50000"/>
                              </a:schemeClr>
                            </a:solidFill>
                          </a:ln>
                        </pic:spPr>
                      </pic:pic>
                      <wps:wsp>
                        <wps:cNvPr id="322" name="正方形/長方形 322"/>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C93DBC"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4" name="正方形/長方形 334"/>
                        <wps:cNvSpPr/>
                        <wps:spPr>
                          <a:xfrm>
                            <a:off x="1722628"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D9F49C"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3" name="正方形/長方形 343"/>
                        <wps:cNvSpPr/>
                        <wps:spPr>
                          <a:xfrm>
                            <a:off x="344592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B2383F"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44" name="グループ化 344"/>
                        <wpg:cNvGrpSpPr/>
                        <wpg:grpSpPr>
                          <a:xfrm>
                            <a:off x="3388992" y="275460"/>
                            <a:ext cx="2011048" cy="750570"/>
                            <a:chOff x="0" y="0"/>
                            <a:chExt cx="1516895" cy="752365"/>
                          </a:xfrm>
                        </wpg:grpSpPr>
                        <wps:wsp>
                          <wps:cNvPr id="345" name="直線矢印コネクタ 345"/>
                          <wps:cNvCnPr/>
                          <wps:spPr>
                            <a:xfrm>
                              <a:off x="781966" y="363808"/>
                              <a:ext cx="173554" cy="38855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6" name="正方形/長方形 346"/>
                          <wps:cNvSpPr/>
                          <wps:spPr>
                            <a:xfrm>
                              <a:off x="0" y="0"/>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815969" w14:textId="77777777" w:rsidR="004F1B32" w:rsidRDefault="004F1B32" w:rsidP="00FB43EC">
                                <w:pPr>
                                  <w:pStyle w:val="Web"/>
                                  <w:spacing w:before="0" w:beforeAutospacing="0" w:after="0" w:afterAutospacing="0"/>
                                </w:pPr>
                                <w:r>
                                  <w:rPr>
                                    <w:rFonts w:eastAsia="ＭＳ 明朝" w:hAnsi="ＭＳ 明朝" w:hint="eastAsia"/>
                                    <w:color w:val="000000"/>
                                  </w:rPr>
                                  <w:t>寸法「２，２」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47" name="円/楕円 347"/>
                        <wps:cNvSpPr/>
                        <wps:spPr>
                          <a:xfrm>
                            <a:off x="4625449" y="1010958"/>
                            <a:ext cx="177664" cy="176871"/>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8" name="正方形/長方形 348"/>
                        <wps:cNvSpPr/>
                        <wps:spPr>
                          <a:xfrm>
                            <a:off x="0" y="1187686"/>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7E0D9" w14:textId="77777777" w:rsidR="004F1B32" w:rsidRDefault="004F1B32" w:rsidP="006F5BC0">
                              <w:pPr>
                                <w:pStyle w:val="Web"/>
                                <w:numPr>
                                  <w:ilvl w:val="0"/>
                                  <w:numId w:val="6"/>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964C470" id="キャンバス 349" o:spid="_x0000_s1124" editas="canvas" style="width:425.2pt;height:186.1pt;mso-position-horizontal-relative:char;mso-position-vertical-relative:line" coordsize="54000,236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">
                <v:shape id="_x0000_s1125" type="#_x0000_t75" style="position:absolute;width:54000;height:23628;visibility:visible;mso-wrap-style:square">
                  <v:fill o:detectmouseclick="t"/>
                  <v:path o:connecttype="none"/>
                </v:shape>
                <v:shape id="図 352" o:spid="_x0000_s1126" type="#_x0000_t75" style="position:absolute;top:11970;width:16811;height:11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" stroked="t" strokecolor="#7f7f7f [1612]" strokeweight=".25pt">
                  <v:imagedata r:id="rId102" o:title="" croptop="14186f" cropbottom="5985f" cropleft="8816f" cropright="17011f"/>
                  <v:path arrowok="t"/>
                </v:shape>
                <v:shape id="図 223" o:spid="_x0000_s1127" type="#_x0000_t75" style="position:absolute;left:34459;width:17050;height:1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" stroked="t" strokecolor="#7f7f7f [1612]" strokeweight=".25pt">
                  <v:imagedata r:id="rId102" o:title="" croptop="27568f" cropbottom="1f" cropleft="32416f"/>
                  <v:path arrowok="t"/>
                </v:shape>
                <v:shape id="図 351" o:spid="_x0000_s1128" type="#_x0000_t75" style="position:absolute;left:17226;width:16811;height:1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" stroked="t" strokecolor="#7f7f7f [1612]" strokeweight=".25pt">
                  <v:imagedata r:id="rId103" o:title="" croptop="13522f" cropbottom="5502f" cropleft="8647f" cropright="16883f"/>
                  <v:path arrowok="t"/>
                </v:shape>
                <v:shape id="図 350" o:spid="_x0000_s1129" type="#_x0000_t75" style="position:absolute;width:16811;height:11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" stroked="t" strokecolor="#7f7f7f [1612]" strokeweight=".25pt">
                  <v:imagedata r:id="rId104" o:title="" croptop="13316f" cropbottom="5997f" cropleft="9127f" cropright="16764f"/>
                  <v:path arrowok="t"/>
                </v:shape>
                <v:rect id="正方形/長方形 322" o:spid="_x0000_s1130"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" filled="f" stroked="f" strokeweight="2pt">
                  <v:textbox>
                    <w:txbxContent>
                      <w:p w14:paraId="01C93DBC" w14:textId="77777777" w:rsidR="004F1B32" w:rsidRDefault="004F1B32" w:rsidP="006F5BC0">
                        <w:pPr>
                          <w:pStyle w:val="Web"/>
                          <w:numPr>
                            <w:ilvl w:val="0"/>
                            <w:numId w:val="6"/>
                          </w:numPr>
                          <w:spacing w:before="0" w:beforeAutospacing="0" w:after="0" w:afterAutospacing="0"/>
                        </w:pPr>
                      </w:p>
                    </w:txbxContent>
                  </v:textbox>
                </v:rect>
                <v:rect id="正方形/長方形 334" o:spid="_x0000_s1131" style="position:absolute;left:17226;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" filled="f" stroked="f" strokeweight="2pt">
                  <v:textbox>
                    <w:txbxContent>
                      <w:p w14:paraId="04D9F49C" w14:textId="77777777" w:rsidR="004F1B32" w:rsidRDefault="004F1B32" w:rsidP="006F5BC0">
                        <w:pPr>
                          <w:pStyle w:val="Web"/>
                          <w:numPr>
                            <w:ilvl w:val="0"/>
                            <w:numId w:val="6"/>
                          </w:numPr>
                          <w:spacing w:before="0" w:beforeAutospacing="0" w:after="0" w:afterAutospacing="0"/>
                        </w:pPr>
                      </w:p>
                    </w:txbxContent>
                  </v:textbox>
                </v:rect>
                <v:rect id="正方形/長方形 343" o:spid="_x0000_s1132" style="position:absolute;left:34459;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" filled="f" stroked="f" strokeweight="2pt">
                  <v:textbox>
                    <w:txbxContent>
                      <w:p w14:paraId="16B2383F" w14:textId="77777777" w:rsidR="004F1B32" w:rsidRDefault="004F1B32" w:rsidP="006F5BC0">
                        <w:pPr>
                          <w:pStyle w:val="Web"/>
                          <w:numPr>
                            <w:ilvl w:val="0"/>
                            <w:numId w:val="6"/>
                          </w:numPr>
                          <w:spacing w:before="0" w:beforeAutospacing="0" w:after="0" w:afterAutospacing="0"/>
                        </w:pPr>
                      </w:p>
                    </w:txbxContent>
                  </v:textbox>
                </v:rect>
                <v:group id="グループ化 344" o:spid="_x0000_s1133" style="position:absolute;left:33889;top:2754;width:20111;height:7506" coordsize="15168,7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shape id="直線矢印コネクタ 345" o:spid="_x0000_s1134" type="#_x0000_t32" style="position:absolute;left:7819;top:3638;width:1736;height:38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" strokecolor="red">
                    <v:stroke endarrow="block"/>
                  </v:shape>
                  <v:rect id="正方形/長方形 346" o:spid="_x0000_s1135" style="position:absolute;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" filled="f" stroked="f" strokeweight="2pt">
                    <v:textbox>
                      <w:txbxContent>
                        <w:p w14:paraId="6A815969" w14:textId="77777777" w:rsidR="004F1B32" w:rsidRDefault="004F1B32" w:rsidP="00FB43EC">
                          <w:pPr>
                            <w:pStyle w:val="Web"/>
                            <w:spacing w:before="0" w:beforeAutospacing="0" w:after="0" w:afterAutospacing="0"/>
                          </w:pPr>
                          <w:r>
                            <w:rPr>
                              <w:rFonts w:eastAsia="ＭＳ 明朝" w:hAnsi="ＭＳ 明朝" w:hint="eastAsia"/>
                              <w:color w:val="000000"/>
                            </w:rPr>
                            <w:t>寸法「２，２」を入力</w:t>
                          </w:r>
                        </w:p>
                      </w:txbxContent>
                    </v:textbox>
                  </v:rect>
                </v:group>
                <v:oval id="円/楕円 347" o:spid="_x0000_s1136" style="position:absolute;left:46254;top:10109;width:1777;height:1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" filled="f" strokecolor="red">
                  <v:stroke endarrow="block"/>
                </v:oval>
                <v:rect id="正方形/長方形 348" o:spid="_x0000_s1137" style="position:absolute;top:11876;width:474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" filled="f" stroked="f" strokeweight="2pt">
                  <v:textbox>
                    <w:txbxContent>
                      <w:p w14:paraId="39E7E0D9" w14:textId="77777777" w:rsidR="004F1B32" w:rsidRDefault="004F1B32" w:rsidP="006F5BC0">
                        <w:pPr>
                          <w:pStyle w:val="Web"/>
                          <w:numPr>
                            <w:ilvl w:val="0"/>
                            <w:numId w:val="6"/>
                          </w:numPr>
                          <w:spacing w:before="0" w:beforeAutospacing="0" w:after="0" w:afterAutospacing="0"/>
                        </w:pPr>
                      </w:p>
                    </w:txbxContent>
                  </v:textbox>
                </v:rect>
                <w10:anchorlock/>
              </v:group>
            </w:pict>
          </mc:Fallback>
        </mc:AlternateContent>
      </w:r>
    </w:p>
    <w:p w14:paraId="0AC7AFBD" w14:textId="77777777" w:rsidR="00B512F2" w:rsidRDefault="00B512F2">
      <w:pPr>
        <w:widowControl/>
        <w:jc w:val="left"/>
        <w:rPr>
          <w:rFonts w:ascii="Helvetica" w:eastAsia="平成角ゴシック" w:hAnsi="Helvetica"/>
          <w:sz w:val="28"/>
          <w:szCs w:val="20"/>
        </w:rPr>
      </w:pPr>
    </w:p>
    <w:p w14:paraId="29AD922B" w14:textId="77777777" w:rsidR="00CE6FD8" w:rsidRDefault="00CE6FD8" w:rsidP="00CE6FD8">
      <w:pPr>
        <w:pStyle w:val="2"/>
      </w:pPr>
      <w:bookmarkStart w:id="18" w:name="_Toc495486447"/>
      <w:r>
        <w:t>Zone</w:t>
      </w:r>
      <w:r>
        <w:t>名</w:t>
      </w:r>
      <w:r w:rsidR="00FC0B89">
        <w:rPr>
          <w:rFonts w:hint="eastAsia"/>
        </w:rPr>
        <w:t>を設定する</w:t>
      </w:r>
      <w:bookmarkEnd w:id="18"/>
    </w:p>
    <w:p w14:paraId="02CD516B" w14:textId="77777777" w:rsidR="00CE6FD8" w:rsidRPr="00D04175" w:rsidRDefault="00CE6FD8" w:rsidP="000A34A6">
      <w:r>
        <w:t>作成した</w:t>
      </w:r>
      <w:r>
        <w:t>Zone</w:t>
      </w:r>
      <w:r>
        <w:t>に名前を設定します。</w:t>
      </w:r>
      <w:r>
        <w:t>Zone</w:t>
      </w:r>
      <w:r>
        <w:t>の作成直後は「</w:t>
      </w:r>
      <w:r w:rsidRPr="00CE6FD8">
        <w:t>880E24</w:t>
      </w:r>
      <w:r>
        <w:t>」のような英数字の名称が自動的に割り当てられています。室名に合せて分かり易い名前を設定します。名前の設定は</w:t>
      </w:r>
      <w:r w:rsidR="00F07C92">
        <w:t>「</w:t>
      </w:r>
      <w:r w:rsidR="00F07C92">
        <w:t>Object Info</w:t>
      </w:r>
      <w:r w:rsidR="00F07C92">
        <w:t>」ウィンドウ</w:t>
      </w:r>
      <w:r>
        <w:t>で行います。</w:t>
      </w:r>
      <w:r w:rsidR="008D7AB1">
        <w:rPr>
          <w:rFonts w:hint="eastAsia"/>
        </w:rPr>
        <w:t>（注：日本語の名称はエラーの原因になりますので、必ず英数字で名前を付けてください）</w:t>
      </w:r>
    </w:p>
    <w:p w14:paraId="19B92886" w14:textId="77777777" w:rsidR="00F07C92" w:rsidRDefault="00F07C92" w:rsidP="006F5BC0">
      <w:pPr>
        <w:pStyle w:val="af"/>
        <w:numPr>
          <w:ilvl w:val="0"/>
          <w:numId w:val="7"/>
        </w:numPr>
        <w:ind w:leftChars="0"/>
      </w:pPr>
      <w:r>
        <w:rPr>
          <w:rFonts w:hint="eastAsia"/>
        </w:rPr>
        <w:t>ツールバーの</w:t>
      </w:r>
      <w:r>
        <w:rPr>
          <w:noProof/>
        </w:rPr>
        <w:drawing>
          <wp:inline distT="0" distB="0" distL="0" distR="0" wp14:anchorId="68B20E05" wp14:editId="11D0BBB9">
            <wp:extent cx="192030" cy="146957"/>
            <wp:effectExtent l="0" t="0" r="0" b="5715"/>
            <wp:docPr id="354" name="図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7509" t="20975" r="13341" b="18865"/>
                    <a:stretch/>
                  </pic:blipFill>
                  <pic:spPr bwMode="auto">
                    <a:xfrm>
                      <a:off x="0" y="0"/>
                      <a:ext cx="194418" cy="148785"/>
                    </a:xfrm>
                    <a:prstGeom prst="rect">
                      <a:avLst/>
                    </a:prstGeom>
                    <a:ln>
                      <a:noFill/>
                    </a:ln>
                    <a:extLst>
                      <a:ext uri="{53640926-AAD7-44D8-BBD7-CCE9431645EC}">
                        <a14:shadowObscured xmlns:a14="http://schemas.microsoft.com/office/drawing/2010/main"/>
                      </a:ext>
                    </a:extLst>
                  </pic:spPr>
                </pic:pic>
              </a:graphicData>
            </a:graphic>
          </wp:inline>
        </w:drawing>
      </w:r>
      <w:r>
        <w:t xml:space="preserve"> [Show Object Info Window]</w:t>
      </w:r>
      <w:r>
        <w:t>をクリックしてウィンドウを表示します。</w:t>
      </w:r>
    </w:p>
    <w:p w14:paraId="6F546E6D" w14:textId="77777777" w:rsidR="00CE6FD8" w:rsidRDefault="00F07C92" w:rsidP="006F5BC0">
      <w:pPr>
        <w:pStyle w:val="af"/>
        <w:numPr>
          <w:ilvl w:val="0"/>
          <w:numId w:val="7"/>
        </w:numPr>
        <w:ind w:leftChars="0"/>
      </w:pPr>
      <w:r>
        <w:rPr>
          <w:rFonts w:hint="eastAsia"/>
        </w:rPr>
        <w:t>「</w:t>
      </w:r>
      <w:r>
        <w:rPr>
          <w:rFonts w:hint="eastAsia"/>
        </w:rPr>
        <w:t>Object</w:t>
      </w:r>
      <w:r>
        <w:t xml:space="preserve"> Info</w:t>
      </w:r>
      <w:r>
        <w:t>」の</w:t>
      </w:r>
      <w:r w:rsidR="00CE6FD8">
        <w:rPr>
          <w:rFonts w:hint="eastAsia"/>
        </w:rPr>
        <w:t>「</w:t>
      </w:r>
      <w:r w:rsidR="00CE6FD8">
        <w:rPr>
          <w:rFonts w:hint="eastAsia"/>
        </w:rPr>
        <w:t>Name</w:t>
      </w:r>
      <w:r w:rsidR="00CE6FD8">
        <w:rPr>
          <w:rFonts w:hint="eastAsia"/>
        </w:rPr>
        <w:t>」の項目に「</w:t>
      </w:r>
      <w:r w:rsidR="00CE6FD8">
        <w:rPr>
          <w:rFonts w:hint="eastAsia"/>
        </w:rPr>
        <w:t>ROOM1</w:t>
      </w:r>
      <w:r w:rsidR="00CE6FD8">
        <w:rPr>
          <w:rFonts w:hint="eastAsia"/>
        </w:rPr>
        <w:t>」をキーボードから入力します。</w:t>
      </w:r>
    </w:p>
    <w:p w14:paraId="151D42F6" w14:textId="77777777" w:rsidR="00CE6FD8" w:rsidRDefault="00F07C92" w:rsidP="006F5BC0">
      <w:pPr>
        <w:pStyle w:val="af"/>
        <w:numPr>
          <w:ilvl w:val="0"/>
          <w:numId w:val="7"/>
        </w:numPr>
        <w:ind w:leftChars="0"/>
      </w:pPr>
      <w:r>
        <w:t>「</w:t>
      </w:r>
      <w:r>
        <w:t>Tab</w:t>
      </w:r>
      <w:r>
        <w:rPr>
          <w:rFonts w:hint="eastAsia"/>
        </w:rPr>
        <w:t>」</w:t>
      </w:r>
      <w:r>
        <w:t>キーを押す、もしくはウィンドウの任意の位置をクリックして入力を確定します。（このウィンドウでは名前を入力しただけでは設定が確定しません。必ず上述した方法で設定を確定してください）</w:t>
      </w:r>
    </w:p>
    <w:p w14:paraId="1E9E987B" w14:textId="77777777" w:rsidR="00FC0B89" w:rsidRDefault="00F07C92" w:rsidP="00FC0B89">
      <w:r>
        <w:rPr>
          <w:rFonts w:hint="eastAsia"/>
          <w:noProof/>
        </w:rPr>
        <mc:AlternateContent>
          <mc:Choice Requires="wpc">
            <w:drawing>
              <wp:inline distT="0" distB="0" distL="0" distR="0" wp14:anchorId="0FBE5CE3" wp14:editId="14FE182E">
                <wp:extent cx="5400040" cy="1264047"/>
                <wp:effectExtent l="19050" t="0" r="0" b="0"/>
                <wp:docPr id="369" name="キャンバス 36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78" name="図 378"/>
                          <pic:cNvPicPr>
                            <a:picLocks noChangeAspect="1"/>
                          </pic:cNvPicPr>
                        </pic:nvPicPr>
                        <pic:blipFill rotWithShape="1">
                          <a:blip r:embed="rId106"/>
                          <a:srcRect l="5236" t="17661" r="45875" b="10509"/>
                          <a:stretch/>
                        </pic:blipFill>
                        <pic:spPr>
                          <a:xfrm>
                            <a:off x="3431127" y="33001"/>
                            <a:ext cx="1348684" cy="1139084"/>
                          </a:xfrm>
                          <a:prstGeom prst="rect">
                            <a:avLst/>
                          </a:prstGeom>
                          <a:ln w="3175">
                            <a:solidFill>
                              <a:schemeClr val="bg1">
                                <a:lumMod val="50000"/>
                              </a:schemeClr>
                            </a:solidFill>
                          </a:ln>
                        </pic:spPr>
                      </pic:pic>
                      <pic:pic xmlns:pic="http://schemas.openxmlformats.org/drawingml/2006/picture">
                        <pic:nvPicPr>
                          <pic:cNvPr id="375" name="図 375"/>
                          <pic:cNvPicPr preferRelativeResize="0">
                            <a:picLocks noChangeAspect="1"/>
                          </pic:cNvPicPr>
                        </pic:nvPicPr>
                        <pic:blipFill rotWithShape="1">
                          <a:blip r:embed="rId107"/>
                          <a:srcRect l="5440" t="17352" r="45577" b="10799"/>
                          <a:stretch/>
                        </pic:blipFill>
                        <pic:spPr>
                          <a:xfrm>
                            <a:off x="2032000" y="31680"/>
                            <a:ext cx="1352550" cy="1140557"/>
                          </a:xfrm>
                          <a:prstGeom prst="rect">
                            <a:avLst/>
                          </a:prstGeom>
                          <a:ln w="3175">
                            <a:solidFill>
                              <a:schemeClr val="bg1">
                                <a:lumMod val="50000"/>
                              </a:schemeClr>
                            </a:solidFill>
                          </a:ln>
                        </pic:spPr>
                      </pic:pic>
                      <pic:pic xmlns:pic="http://schemas.openxmlformats.org/drawingml/2006/picture">
                        <pic:nvPicPr>
                          <pic:cNvPr id="372" name="図 372"/>
                          <pic:cNvPicPr preferRelativeResize="0">
                            <a:picLocks noChangeAspect="1"/>
                          </pic:cNvPicPr>
                        </pic:nvPicPr>
                        <pic:blipFill>
                          <a:blip r:embed="rId108"/>
                          <a:stretch>
                            <a:fillRect/>
                          </a:stretch>
                        </pic:blipFill>
                        <pic:spPr>
                          <a:xfrm>
                            <a:off x="0" y="31751"/>
                            <a:ext cx="1983452" cy="1140486"/>
                          </a:xfrm>
                          <a:prstGeom prst="rect">
                            <a:avLst/>
                          </a:prstGeom>
                          <a:ln w="3175">
                            <a:solidFill>
                              <a:schemeClr val="bg1">
                                <a:lumMod val="50000"/>
                              </a:schemeClr>
                            </a:solidFill>
                          </a:ln>
                        </pic:spPr>
                      </pic:pic>
                      <wps:wsp>
                        <wps:cNvPr id="360" name="正方形/長方形 360"/>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9AC578" w14:textId="77777777" w:rsidR="004F1B32" w:rsidRPr="00835D82" w:rsidRDefault="004F1B32" w:rsidP="006F5BC0">
                              <w:pPr>
                                <w:pStyle w:val="Web"/>
                                <w:numPr>
                                  <w:ilvl w:val="0"/>
                                  <w:numId w:val="8"/>
                                </w:numPr>
                                <w:spacing w:before="0" w:beforeAutospacing="0" w:after="0" w:afterAutospacing="0"/>
                                <w:rPr>
                                  <w:rFonts w:asciiTheme="minorEastAsia" w:eastAsiaTheme="minorEastAsia" w:hAnsiTheme="minorEastAsia"/>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0" name="正方形/長方形 370"/>
                        <wps:cNvSpPr/>
                        <wps:spPr>
                          <a:xfrm>
                            <a:off x="2011123"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991766" w14:textId="77777777" w:rsidR="004F1B32" w:rsidRPr="00835D82" w:rsidRDefault="004F1B32" w:rsidP="006F5BC0">
                              <w:pPr>
                                <w:pStyle w:val="Web"/>
                                <w:numPr>
                                  <w:ilvl w:val="0"/>
                                  <w:numId w:val="8"/>
                                </w:numPr>
                                <w:spacing w:before="0" w:beforeAutospacing="0" w:after="0" w:afterAutospacing="0"/>
                                <w:rPr>
                                  <w:rFonts w:asciiTheme="minorEastAsia" w:eastAsiaTheme="minorEastAsia" w:hAnsiTheme="minorEastAsia"/>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3" name="角丸四角形 373"/>
                        <wps:cNvSpPr/>
                        <wps:spPr>
                          <a:xfrm>
                            <a:off x="165194" y="310882"/>
                            <a:ext cx="566326" cy="708293"/>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正方形/長方形 371"/>
                        <wps:cNvSpPr/>
                        <wps:spPr>
                          <a:xfrm>
                            <a:off x="3360653"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46C092" w14:textId="77777777" w:rsidR="004F1B32" w:rsidRDefault="004F1B32" w:rsidP="006F5BC0">
                              <w:pPr>
                                <w:pStyle w:val="Web"/>
                                <w:numPr>
                                  <w:ilvl w:val="0"/>
                                  <w:numId w:val="8"/>
                                </w:numPr>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63" name="グループ化 363"/>
                        <wpg:cNvGrpSpPr/>
                        <wpg:grpSpPr>
                          <a:xfrm>
                            <a:off x="1958529" y="352450"/>
                            <a:ext cx="1508571" cy="836465"/>
                            <a:chOff x="45862" y="-545292"/>
                            <a:chExt cx="1137886" cy="1442153"/>
                          </a:xfrm>
                        </wpg:grpSpPr>
                        <wps:wsp>
                          <wps:cNvPr id="364" name="直線矢印コネクタ 364"/>
                          <wps:cNvCnPr/>
                          <wps:spPr>
                            <a:xfrm flipH="1" flipV="1">
                              <a:off x="423919" y="-545292"/>
                              <a:ext cx="192252" cy="10619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5" name="正方形/長方形 365"/>
                          <wps:cNvSpPr/>
                          <wps:spPr>
                            <a:xfrm>
                              <a:off x="45862" y="346470"/>
                              <a:ext cx="1137886"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B76443" w14:textId="77777777" w:rsidR="004F1B32" w:rsidRDefault="004F1B32" w:rsidP="00F07C92">
                                <w:pPr>
                                  <w:pStyle w:val="Web"/>
                                  <w:spacing w:before="0" w:beforeAutospacing="0" w:after="0" w:afterAutospacing="0"/>
                                </w:pPr>
                                <w:r>
                                  <w:rPr>
                                    <w:rFonts w:eastAsia="ＭＳ 明朝" w:hAnsi="ＭＳ 明朝" w:hint="eastAsia"/>
                                    <w:color w:val="000000"/>
                                  </w:rPr>
                                  <w:t>「</w:t>
                                </w:r>
                                <w:r>
                                  <w:rPr>
                                    <w:rFonts w:eastAsia="ＭＳ 明朝" w:hAnsi="ＭＳ 明朝" w:hint="eastAsia"/>
                                    <w:color w:val="000000"/>
                                  </w:rPr>
                                  <w:t>ROOM1</w:t>
                                </w:r>
                                <w:r>
                                  <w:rPr>
                                    <w:rFonts w:eastAsia="ＭＳ 明朝" w:hAnsi="ＭＳ 明朝" w:hint="eastAsia"/>
                                    <w:color w:val="000000"/>
                                  </w:rPr>
                                  <w:t>」を入力</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77" name="角丸四角形 377"/>
                        <wps:cNvSpPr/>
                        <wps:spPr>
                          <a:xfrm>
                            <a:off x="2390869" y="279084"/>
                            <a:ext cx="142781" cy="60642"/>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 name="正方形/長方形 379"/>
                        <wps:cNvSpPr/>
                        <wps:spPr>
                          <a:xfrm>
                            <a:off x="3241345" y="858741"/>
                            <a:ext cx="2006515" cy="36946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AC7E4B" w14:textId="77777777" w:rsidR="004F1B32" w:rsidRDefault="004F1B32" w:rsidP="00FC0B89">
                              <w:pPr>
                                <w:pStyle w:val="Web"/>
                                <w:spacing w:before="0" w:beforeAutospacing="0" w:after="0" w:afterAutospacing="0"/>
                              </w:pPr>
                              <w:r>
                                <w:rPr>
                                  <w:rFonts w:eastAsia="ＭＳ 明朝" w:hAnsi="ＭＳ 明朝" w:hint="eastAsia"/>
                                  <w:color w:val="000000"/>
                                </w:rPr>
                                <w:t>「</w:t>
                              </w:r>
                              <w:r>
                                <w:rPr>
                                  <w:rFonts w:eastAsia="ＭＳ 明朝"/>
                                  <w:color w:val="000000"/>
                                </w:rPr>
                                <w:t>T</w:t>
                              </w:r>
                              <w:r>
                                <w:rPr>
                                  <w:rFonts w:eastAsia="ＭＳ 明朝" w:hint="eastAsia"/>
                                  <w:color w:val="000000"/>
                                </w:rPr>
                                <w:t>ab</w:t>
                              </w:r>
                              <w:r>
                                <w:rPr>
                                  <w:rFonts w:eastAsia="ＭＳ 明朝" w:hAnsi="ＭＳ 明朝" w:hint="eastAsia"/>
                                  <w:color w:val="000000"/>
                                </w:rPr>
                                <w:t>」キーを</w:t>
                              </w:r>
                              <w:r>
                                <w:rPr>
                                  <w:rFonts w:eastAsia="ＭＳ 明朝" w:hAnsi="ＭＳ 明朝"/>
                                  <w:color w:val="000000"/>
                                </w:rPr>
                                <w:t>押</w:t>
                              </w:r>
                              <w:r>
                                <w:rPr>
                                  <w:rFonts w:eastAsia="ＭＳ 明朝" w:hAnsi="ＭＳ 明朝" w:hint="eastAsia"/>
                                  <w:color w:val="000000"/>
                                </w:rPr>
                                <w:t>して</w:t>
                              </w:r>
                              <w:r>
                                <w:rPr>
                                  <w:rFonts w:eastAsia="ＭＳ 明朝" w:hAnsi="ＭＳ 明朝"/>
                                  <w:color w:val="000000"/>
                                </w:rPr>
                                <w:t>確定</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FBE5CE3" id="キャンバス 369" o:spid="_x0000_s1138" editas="canvas" style="width:425.2pt;height:99.55pt;mso-position-horizontal-relative:char;mso-position-vertical-relative:line" coordsize="54000,12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">
                <v:shape id="_x0000_s1139" type="#_x0000_t75" style="position:absolute;width:54000;height:12636;visibility:visible;mso-wrap-style:square">
                  <v:fill o:detectmouseclick="t"/>
                  <v:path o:connecttype="none"/>
                </v:shape>
                <v:shape id="図 378" o:spid="_x0000_s1140" type="#_x0000_t75" style="position:absolute;left:34311;top:330;width:13487;height:1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" stroked="t" strokecolor="#7f7f7f [1612]" strokeweight=".25pt">
                  <v:imagedata r:id="rId109" o:title="" croptop="11574f" cropbottom="6887f" cropleft="3431f" cropright="30065f"/>
                  <v:path arrowok="t"/>
                </v:shape>
                <v:shape id="図 375" o:spid="_x0000_s1141" type="#_x0000_t75" style="position:absolute;left:20320;top:316;width:13525;height:114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" stroked="t" strokecolor="#7f7f7f [1612]" strokeweight=".25pt">
                  <v:imagedata r:id="rId110" o:title="" croptop="11372f" cropbottom="7077f" cropleft="3565f" cropright="29869f"/>
                  <v:path arrowok="t"/>
                </v:shape>
                <v:shape id="図 372" o:spid="_x0000_s1142" type="#_x0000_t75" style="position:absolute;top:317;width:19834;height:114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" stroked="t" strokecolor="#7f7f7f [1612]" strokeweight=".25pt">
                  <v:imagedata r:id="rId111" o:title=""/>
                  <v:path arrowok="t"/>
                </v:shape>
                <v:rect id="正方形/長方形 360" o:spid="_x0000_s1143"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" filled="f" stroked="f" strokeweight="2pt">
                  <v:textbox>
                    <w:txbxContent>
                      <w:p w14:paraId="7A9AC578" w14:textId="77777777" w:rsidR="004F1B32" w:rsidRPr="00835D82" w:rsidRDefault="004F1B32" w:rsidP="006F5BC0">
                        <w:pPr>
                          <w:pStyle w:val="Web"/>
                          <w:numPr>
                            <w:ilvl w:val="0"/>
                            <w:numId w:val="8"/>
                          </w:numPr>
                          <w:spacing w:before="0" w:beforeAutospacing="0" w:after="0" w:afterAutospacing="0"/>
                          <w:rPr>
                            <w:rFonts w:asciiTheme="minorEastAsia" w:eastAsiaTheme="minorEastAsia" w:hAnsiTheme="minorEastAsia"/>
                          </w:rPr>
                        </w:pPr>
                      </w:p>
                    </w:txbxContent>
                  </v:textbox>
                </v:rect>
                <v:rect id="正方形/長方形 370" o:spid="_x0000_s1144" style="position:absolute;left:20111;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" filled="f" stroked="f" strokeweight="2pt">
                  <v:textbox>
                    <w:txbxContent>
                      <w:p w14:paraId="0E991766" w14:textId="77777777" w:rsidR="004F1B32" w:rsidRPr="00835D82" w:rsidRDefault="004F1B32" w:rsidP="006F5BC0">
                        <w:pPr>
                          <w:pStyle w:val="Web"/>
                          <w:numPr>
                            <w:ilvl w:val="0"/>
                            <w:numId w:val="8"/>
                          </w:numPr>
                          <w:spacing w:before="0" w:beforeAutospacing="0" w:after="0" w:afterAutospacing="0"/>
                          <w:rPr>
                            <w:rFonts w:asciiTheme="minorEastAsia" w:eastAsiaTheme="minorEastAsia" w:hAnsiTheme="minorEastAsia"/>
                          </w:rPr>
                        </w:pPr>
                      </w:p>
                    </w:txbxContent>
                  </v:textbox>
                </v:rect>
                <v:roundrect id="角丸四角形 373" o:spid="_x0000_s1145" style="position:absolute;left:1651;top:3108;width:5664;height:7083;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" filled="f" strokecolor="red">
                  <v:stroke endarrow="block"/>
                </v:roundrect>
                <v:rect id="正方形/長方形 371" o:spid="_x0000_s1146" style="position:absolute;left:33606;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" filled="f" stroked="f" strokeweight="2pt">
                  <v:textbox>
                    <w:txbxContent>
                      <w:p w14:paraId="3F46C092" w14:textId="77777777" w:rsidR="004F1B32" w:rsidRDefault="004F1B32" w:rsidP="006F5BC0">
                        <w:pPr>
                          <w:pStyle w:val="Web"/>
                          <w:numPr>
                            <w:ilvl w:val="0"/>
                            <w:numId w:val="8"/>
                          </w:numPr>
                          <w:spacing w:before="0" w:beforeAutospacing="0" w:after="0" w:afterAutospacing="0"/>
                        </w:pPr>
                      </w:p>
                    </w:txbxContent>
                  </v:textbox>
                </v:rect>
                <v:group id="グループ化 363" o:spid="_x0000_s1147" style="position:absolute;left:19585;top:3524;width:15086;height:8365" coordorigin="458,-5452" coordsize="11378,14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shape id="直線矢印コネクタ 364" o:spid="_x0000_s1148" type="#_x0000_t32" style="position:absolute;left:4239;top:-5452;width:1922;height:1061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" strokecolor="red">
                    <v:stroke endarrow="block"/>
                  </v:shape>
                  <v:rect id="正方形/長方形 365" o:spid="_x0000_s1149" style="position:absolute;left:458;top:3464;width:11379;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" filled="f" stroked="f" strokeweight="2pt">
                    <v:textbox>
                      <w:txbxContent>
                        <w:p w14:paraId="4AB76443" w14:textId="77777777" w:rsidR="004F1B32" w:rsidRDefault="004F1B32" w:rsidP="00F07C92">
                          <w:pPr>
                            <w:pStyle w:val="Web"/>
                            <w:spacing w:before="0" w:beforeAutospacing="0" w:after="0" w:afterAutospacing="0"/>
                          </w:pPr>
                          <w:r>
                            <w:rPr>
                              <w:rFonts w:eastAsia="ＭＳ 明朝" w:hAnsi="ＭＳ 明朝" w:hint="eastAsia"/>
                              <w:color w:val="000000"/>
                            </w:rPr>
                            <w:t>「</w:t>
                          </w:r>
                          <w:r>
                            <w:rPr>
                              <w:rFonts w:eastAsia="ＭＳ 明朝" w:hAnsi="ＭＳ 明朝" w:hint="eastAsia"/>
                              <w:color w:val="000000"/>
                            </w:rPr>
                            <w:t>ROOM1</w:t>
                          </w:r>
                          <w:r>
                            <w:rPr>
                              <w:rFonts w:eastAsia="ＭＳ 明朝" w:hAnsi="ＭＳ 明朝" w:hint="eastAsia"/>
                              <w:color w:val="000000"/>
                            </w:rPr>
                            <w:t>」を入力</w:t>
                          </w:r>
                        </w:p>
                      </w:txbxContent>
                    </v:textbox>
                  </v:rect>
                </v:group>
                <v:roundrect id="角丸四角形 377" o:spid="_x0000_s1150" style="position:absolute;left:23908;top:2790;width:1428;height:60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" filled="f" strokecolor="red">
                  <v:stroke endarrow="block"/>
                </v:roundrect>
                <v:rect id="正方形/長方形 379" o:spid="_x0000_s1151" style="position:absolute;left:32413;top:8587;width:20065;height:36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" filled="f" stroked="f" strokeweight="2pt">
                  <v:textbox>
                    <w:txbxContent>
                      <w:p w14:paraId="01AC7E4B" w14:textId="77777777" w:rsidR="004F1B32" w:rsidRDefault="004F1B32" w:rsidP="00FC0B89">
                        <w:pPr>
                          <w:pStyle w:val="Web"/>
                          <w:spacing w:before="0" w:beforeAutospacing="0" w:after="0" w:afterAutospacing="0"/>
                        </w:pPr>
                        <w:r>
                          <w:rPr>
                            <w:rFonts w:eastAsia="ＭＳ 明朝" w:hAnsi="ＭＳ 明朝" w:hint="eastAsia"/>
                            <w:color w:val="000000"/>
                          </w:rPr>
                          <w:t>「</w:t>
                        </w:r>
                        <w:r>
                          <w:rPr>
                            <w:rFonts w:eastAsia="ＭＳ 明朝"/>
                            <w:color w:val="000000"/>
                          </w:rPr>
                          <w:t>T</w:t>
                        </w:r>
                        <w:r>
                          <w:rPr>
                            <w:rFonts w:eastAsia="ＭＳ 明朝" w:hint="eastAsia"/>
                            <w:color w:val="000000"/>
                          </w:rPr>
                          <w:t>ab</w:t>
                        </w:r>
                        <w:r>
                          <w:rPr>
                            <w:rFonts w:eastAsia="ＭＳ 明朝" w:hAnsi="ＭＳ 明朝" w:hint="eastAsia"/>
                            <w:color w:val="000000"/>
                          </w:rPr>
                          <w:t>」キーを</w:t>
                        </w:r>
                        <w:r>
                          <w:rPr>
                            <w:rFonts w:eastAsia="ＭＳ 明朝" w:hAnsi="ＭＳ 明朝"/>
                            <w:color w:val="000000"/>
                          </w:rPr>
                          <w:t>押</w:t>
                        </w:r>
                        <w:r>
                          <w:rPr>
                            <w:rFonts w:eastAsia="ＭＳ 明朝" w:hAnsi="ＭＳ 明朝" w:hint="eastAsia"/>
                            <w:color w:val="000000"/>
                          </w:rPr>
                          <w:t>して</w:t>
                        </w:r>
                        <w:r>
                          <w:rPr>
                            <w:rFonts w:eastAsia="ＭＳ 明朝" w:hAnsi="ＭＳ 明朝"/>
                            <w:color w:val="000000"/>
                          </w:rPr>
                          <w:t>確定</w:t>
                        </w:r>
                      </w:p>
                    </w:txbxContent>
                  </v:textbox>
                </v:rect>
                <w10:anchorlock/>
              </v:group>
            </w:pict>
          </mc:Fallback>
        </mc:AlternateContent>
      </w:r>
    </w:p>
    <w:p w14:paraId="454C7A9A" w14:textId="77777777" w:rsidR="001F3413" w:rsidRDefault="00FC0B89" w:rsidP="00FC0B89">
      <w:r>
        <w:rPr>
          <w:rFonts w:hint="eastAsia"/>
        </w:rPr>
        <w:t>以上で、</w:t>
      </w:r>
      <w:r>
        <w:rPr>
          <w:rFonts w:hint="eastAsia"/>
        </w:rPr>
        <w:t>Zone</w:t>
      </w:r>
      <w:r w:rsidR="00113DF5">
        <w:rPr>
          <w:rFonts w:hint="eastAsia"/>
        </w:rPr>
        <w:t>「</w:t>
      </w:r>
      <w:r w:rsidR="00113DF5">
        <w:rPr>
          <w:rFonts w:hint="eastAsia"/>
        </w:rPr>
        <w:t>ROOM1</w:t>
      </w:r>
      <w:r w:rsidR="00113DF5">
        <w:rPr>
          <w:rFonts w:hint="eastAsia"/>
        </w:rPr>
        <w:t>」</w:t>
      </w:r>
      <w:r>
        <w:rPr>
          <w:rFonts w:hint="eastAsia"/>
        </w:rPr>
        <w:t>の作成は終了です。</w:t>
      </w:r>
    </w:p>
    <w:p w14:paraId="22085092" w14:textId="77777777" w:rsidR="001F3413" w:rsidRDefault="001F3413">
      <w:pPr>
        <w:widowControl/>
        <w:jc w:val="left"/>
        <w:rPr>
          <w:rFonts w:ascii="Helvetica" w:eastAsia="平成角ゴシック" w:hAnsi="Helvetica"/>
          <w:sz w:val="28"/>
          <w:szCs w:val="20"/>
        </w:rPr>
      </w:pPr>
      <w:r>
        <w:br w:type="page"/>
      </w:r>
    </w:p>
    <w:p w14:paraId="3407B6B9" w14:textId="77777777" w:rsidR="001F3413" w:rsidRDefault="001F3413" w:rsidP="001F3413">
      <w:pPr>
        <w:pStyle w:val="2"/>
      </w:pPr>
      <w:bookmarkStart w:id="19" w:name="_Toc495486448"/>
      <w:r>
        <w:rPr>
          <w:rFonts w:hint="eastAsia"/>
        </w:rPr>
        <w:lastRenderedPageBreak/>
        <w:t>Zone</w:t>
      </w:r>
      <w:r>
        <w:rPr>
          <w:rFonts w:hint="eastAsia"/>
        </w:rPr>
        <w:t>選択を解除する</w:t>
      </w:r>
      <w:bookmarkEnd w:id="19"/>
    </w:p>
    <w:p w14:paraId="26F9AE33" w14:textId="77777777" w:rsidR="001F3413" w:rsidRDefault="001F3413" w:rsidP="00FC0B89">
      <w:r>
        <w:rPr>
          <w:rFonts w:hint="eastAsia"/>
        </w:rPr>
        <w:t>「</w:t>
      </w:r>
      <w:r>
        <w:rPr>
          <w:rFonts w:hint="eastAsia"/>
        </w:rPr>
        <w:t>ROOM1</w:t>
      </w:r>
      <w:r>
        <w:rPr>
          <w:rFonts w:hint="eastAsia"/>
        </w:rPr>
        <w:t>」の選択状態を解除して、もう一つの部屋を作成します。</w:t>
      </w:r>
    </w:p>
    <w:p w14:paraId="539CAFF2" w14:textId="77777777" w:rsidR="001F3413" w:rsidRDefault="001F3413" w:rsidP="001F3413">
      <w:r>
        <w:rPr>
          <w:rFonts w:hint="eastAsia"/>
        </w:rPr>
        <w:t>ツールバーの</w:t>
      </w:r>
      <w:r w:rsidRPr="001F3413">
        <w:rPr>
          <w:noProof/>
        </w:rPr>
        <w:drawing>
          <wp:inline distT="0" distB="0" distL="0" distR="0" wp14:anchorId="72F25A86" wp14:editId="5687C143">
            <wp:extent cx="197588" cy="195571"/>
            <wp:effectExtent l="0" t="0" r="0" b="0"/>
            <wp:docPr id="454" name="図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761" t="12123" r="7217"/>
                    <a:stretch/>
                  </pic:blipFill>
                  <pic:spPr bwMode="auto">
                    <a:xfrm>
                      <a:off x="0" y="0"/>
                      <a:ext cx="206610" cy="204501"/>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選択をクリックして、図形以外の場所をクリックして</w:t>
      </w:r>
      <w:r w:rsidR="00D55036">
        <w:rPr>
          <w:rFonts w:hint="eastAsia"/>
        </w:rPr>
        <w:t>選択状態を</w:t>
      </w:r>
      <w:r w:rsidR="0068264C">
        <w:rPr>
          <w:rFonts w:hint="eastAsia"/>
        </w:rPr>
        <w:t>解除します。（点線の枠線が消えた状態にします）</w:t>
      </w:r>
    </w:p>
    <w:p w14:paraId="3D16B373" w14:textId="77777777" w:rsidR="0068264C" w:rsidRDefault="0068264C" w:rsidP="001F3413">
      <w:r>
        <w:rPr>
          <w:rFonts w:hint="eastAsia"/>
          <w:noProof/>
        </w:rPr>
        <mc:AlternateContent>
          <mc:Choice Requires="wpc">
            <w:drawing>
              <wp:inline distT="0" distB="0" distL="0" distR="0" wp14:anchorId="310E0779" wp14:editId="02418886">
                <wp:extent cx="5400040" cy="3150235"/>
                <wp:effectExtent l="0" t="0" r="0" b="0"/>
                <wp:docPr id="455" name="キャンバス 45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0" name="図 480"/>
                          <pic:cNvPicPr>
                            <a:picLocks noChangeAspect="1"/>
                          </pic:cNvPicPr>
                        </pic:nvPicPr>
                        <pic:blipFill rotWithShape="1">
                          <a:blip r:embed="rId113"/>
                          <a:srcRect r="38442" b="18263"/>
                          <a:stretch/>
                        </pic:blipFill>
                        <pic:spPr>
                          <a:xfrm>
                            <a:off x="718056" y="0"/>
                            <a:ext cx="3893260" cy="3107837"/>
                          </a:xfrm>
                          <a:prstGeom prst="rect">
                            <a:avLst/>
                          </a:prstGeom>
                        </pic:spPr>
                      </pic:pic>
                      <wps:wsp>
                        <wps:cNvPr id="478" name="楕円 478"/>
                        <wps:cNvSpPr/>
                        <wps:spPr>
                          <a:xfrm>
                            <a:off x="701227" y="123417"/>
                            <a:ext cx="241222" cy="241222"/>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602" name="グループ化 602"/>
                        <wpg:cNvGrpSpPr/>
                        <wpg:grpSpPr>
                          <a:xfrm>
                            <a:off x="897571" y="280492"/>
                            <a:ext cx="3377107" cy="599100"/>
                            <a:chOff x="-528723" y="-56767"/>
                            <a:chExt cx="1973601" cy="601042"/>
                          </a:xfrm>
                        </wpg:grpSpPr>
                        <wps:wsp>
                          <wps:cNvPr id="607" name="直線矢印コネクタ 607"/>
                          <wps:cNvCnPr/>
                          <wps:spPr>
                            <a:xfrm flipH="1" flipV="1">
                              <a:off x="-528723" y="-56767"/>
                              <a:ext cx="547494" cy="28139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3" name="正方形/長方形 613"/>
                          <wps:cNvSpPr/>
                          <wps:spPr>
                            <a:xfrm>
                              <a:off x="-73024" y="-6116"/>
                              <a:ext cx="1517902"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1A9B6F" w14:textId="77777777" w:rsidR="004F1B32" w:rsidRDefault="004F1B32" w:rsidP="0068264C">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選択」を選んで背景をクリック</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626" name="直線矢印コネクタ 626"/>
                        <wps:cNvCnPr/>
                        <wps:spPr>
                          <a:xfrm flipH="1">
                            <a:off x="1660506" y="605860"/>
                            <a:ext cx="179514" cy="12341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7" name="楕円 627"/>
                        <wps:cNvSpPr/>
                        <wps:spPr>
                          <a:xfrm>
                            <a:off x="1408550" y="696103"/>
                            <a:ext cx="240665" cy="240665"/>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10E0779" id="キャンバス 455" o:spid="_x0000_s1152"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">
                <v:shape id="_x0000_s1153" type="#_x0000_t75" style="position:absolute;width:54000;height:31502;visibility:visible;mso-wrap-style:square">
                  <v:fill o:detectmouseclick="t"/>
                  <v:path o:connecttype="none"/>
                </v:shape>
                <v:shape id="図 480" o:spid="_x0000_s1154" type="#_x0000_t75" style="position:absolute;left:7180;width:38933;height:31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">
                  <v:imagedata r:id="rId114" o:title="" cropbottom="11969f" cropright="25193f"/>
                </v:shape>
                <v:oval id="楕円 478" o:spid="_x0000_s1155" style="position:absolute;left:7012;top:1234;width:2412;height:2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" filled="f" strokecolor="red">
                  <v:stroke endarrow="block"/>
                </v:oval>
                <v:group id="グループ化 602" o:spid="_x0000_s1156" style="position:absolute;left:8975;top:2804;width:33771;height:5991" coordorigin="-5287,-567" coordsize="19736,6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直線矢印コネクタ 607" o:spid="_x0000_s1157" type="#_x0000_t32" style="position:absolute;left:-5287;top:-567;width:5474;height:28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" strokecolor="red">
                    <v:stroke endarrow="block"/>
                  </v:shape>
                  <v:rect id="正方形/長方形 613" o:spid="_x0000_s1158" style="position:absolute;left:-730;top:-61;width:1517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" filled="f" stroked="f" strokeweight="2pt">
                    <v:textbox>
                      <w:txbxContent>
                        <w:p w14:paraId="2D1A9B6F" w14:textId="77777777" w:rsidR="004F1B32" w:rsidRDefault="004F1B32" w:rsidP="0068264C">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選択」を選んで背景をクリック</w:t>
                          </w:r>
                        </w:p>
                      </w:txbxContent>
                    </v:textbox>
                  </v:rect>
                </v:group>
                <v:shape id="直線矢印コネクタ 626" o:spid="_x0000_s1159" type="#_x0000_t32" style="position:absolute;left:16605;top:6058;width:1795;height:12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" strokecolor="red">
                  <v:stroke endarrow="block"/>
                </v:shape>
                <v:oval id="楕円 627" o:spid="_x0000_s1160" style="position:absolute;left:14085;top:6961;width:2407;height:2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" filled="f" strokecolor="red">
                  <v:stroke endarrow="block"/>
                </v:oval>
                <w10:anchorlock/>
              </v:group>
            </w:pict>
          </mc:Fallback>
        </mc:AlternateContent>
      </w:r>
    </w:p>
    <w:p w14:paraId="2AEF2922" w14:textId="77777777" w:rsidR="009E5452" w:rsidRPr="009E5452" w:rsidRDefault="009E5452" w:rsidP="00FC0B89">
      <w:r>
        <w:rPr>
          <w:rFonts w:hint="eastAsia"/>
        </w:rPr>
        <w:t>「</w:t>
      </w:r>
      <w:r w:rsidR="00FB0D29">
        <w:fldChar w:fldCharType="begin"/>
      </w:r>
      <w:r w:rsidR="00FB0D29">
        <w:instrText xml:space="preserve"> </w:instrText>
      </w:r>
      <w:r w:rsidR="00FB0D29">
        <w:rPr>
          <w:rFonts w:hint="eastAsia"/>
        </w:rPr>
        <w:instrText>REF _Ref451862739 \r \h</w:instrText>
      </w:r>
      <w:r w:rsidR="00FB0D29">
        <w:instrText xml:space="preserve"> </w:instrText>
      </w:r>
      <w:r w:rsidR="00FB0D29">
        <w:fldChar w:fldCharType="separate"/>
      </w:r>
      <w:r w:rsidR="00713FE0">
        <w:t>4.2</w:t>
      </w:r>
      <w:r w:rsidR="00FB0D29">
        <w:fldChar w:fldCharType="end"/>
      </w:r>
      <w:r w:rsidR="00FB0D29">
        <w:t xml:space="preserve"> Zone</w:t>
      </w:r>
      <w:r w:rsidR="00FB0D29">
        <w:rPr>
          <w:rFonts w:hint="eastAsia"/>
        </w:rPr>
        <w:t>の作成</w:t>
      </w:r>
      <w:r>
        <w:rPr>
          <w:rFonts w:hint="eastAsia"/>
        </w:rPr>
        <w:t>」へ戻って</w:t>
      </w:r>
      <w:r w:rsidR="0068264C">
        <w:rPr>
          <w:rFonts w:hint="eastAsia"/>
        </w:rPr>
        <w:t>同様の手順で</w:t>
      </w:r>
      <w:r>
        <w:rPr>
          <w:rFonts w:hint="eastAsia"/>
        </w:rPr>
        <w:t>ROOM2</w:t>
      </w:r>
      <w:r>
        <w:rPr>
          <w:rFonts w:hint="eastAsia"/>
        </w:rPr>
        <w:t>を作成してください。</w:t>
      </w:r>
    </w:p>
    <w:p w14:paraId="3409B579" w14:textId="77777777" w:rsidR="00FA5992" w:rsidRDefault="00FA5992">
      <w:pPr>
        <w:widowControl/>
        <w:jc w:val="left"/>
      </w:pPr>
    </w:p>
    <w:p w14:paraId="7383BEAB" w14:textId="77777777" w:rsidR="007A2CC6" w:rsidRDefault="007A2CC6">
      <w:pPr>
        <w:widowControl/>
        <w:jc w:val="left"/>
        <w:rPr>
          <w:rFonts w:ascii="Helvetica" w:eastAsia="平成角ゴシック" w:hAnsi="Helvetica"/>
          <w:sz w:val="28"/>
          <w:szCs w:val="20"/>
        </w:rPr>
      </w:pPr>
      <w:r>
        <w:br w:type="page"/>
      </w:r>
    </w:p>
    <w:p w14:paraId="20368C8D" w14:textId="77777777" w:rsidR="005459FC" w:rsidRPr="00340E57" w:rsidRDefault="007D5C63" w:rsidP="00BE24B0">
      <w:pPr>
        <w:pStyle w:val="afb"/>
        <w:framePr w:w="9391" w:h="2927" w:hRule="exact" w:wrap="around" w:hAnchor="page" w:x="1231" w:y="-90"/>
        <w:ind w:left="630" w:right="630"/>
        <w:rPr>
          <w:u w:val="single"/>
        </w:rPr>
      </w:pPr>
      <w:r>
        <w:rPr>
          <w:rFonts w:hint="eastAsia"/>
        </w:rPr>
        <w:lastRenderedPageBreak/>
        <w:drawing>
          <wp:inline distT="0" distB="0" distL="0" distR="0" wp14:anchorId="271F2ECF" wp14:editId="72538288">
            <wp:extent cx="1080770" cy="356235"/>
            <wp:effectExtent l="0" t="0" r="0" b="5715"/>
            <wp:docPr id="140" name="図 140"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8D7AB1">
        <w:rPr>
          <w:rFonts w:hint="eastAsia"/>
          <w:u w:val="single"/>
        </w:rPr>
        <w:t>Zoneの名前は英数字で設定</w:t>
      </w:r>
    </w:p>
    <w:p w14:paraId="67BABC63" w14:textId="77777777" w:rsidR="005A47E5" w:rsidRPr="005A47E5" w:rsidRDefault="008D7AB1" w:rsidP="00BE24B0">
      <w:pPr>
        <w:pStyle w:val="afb"/>
        <w:framePr w:w="9391" w:h="2927" w:hRule="exact" w:wrap="around" w:hAnchor="page" w:x="1231" w:y="-90"/>
        <w:ind w:left="630" w:right="630"/>
      </w:pPr>
      <w:r>
        <w:rPr>
          <w:rFonts w:hint="eastAsia"/>
        </w:rPr>
        <w:t>Zoneの名前は必ず</w:t>
      </w:r>
      <w:r w:rsidRPr="005A47E5">
        <w:rPr>
          <w:rFonts w:hint="eastAsia"/>
          <w:b/>
        </w:rPr>
        <w:t>英数字</w:t>
      </w:r>
      <w:r>
        <w:rPr>
          <w:rFonts w:hint="eastAsia"/>
        </w:rPr>
        <w:t>で設定してください。日本語で名前を付けると、エラーの原因になります。これは後述する作業で使用するTRNBuildでは日本語のZone名に対応していないためです。</w:t>
      </w:r>
    </w:p>
    <w:p w14:paraId="01DA0087" w14:textId="77777777" w:rsidR="008D7AB1" w:rsidRDefault="008D7AB1" w:rsidP="00BE24B0">
      <w:pPr>
        <w:pStyle w:val="afb"/>
        <w:framePr w:w="9391" w:h="2927" w:hRule="exact" w:wrap="around" w:hAnchor="page" w:x="1231" w:y="-90"/>
        <w:ind w:left="630" w:right="630"/>
      </w:pPr>
      <w:r>
        <w:rPr>
          <w:rFonts w:hint="eastAsia"/>
        </w:rPr>
        <w:t>例）LDK、MB、K、Hall</w:t>
      </w:r>
    </w:p>
    <w:p w14:paraId="2352F75D" w14:textId="77777777" w:rsidR="00931F5E" w:rsidRDefault="00931F5E" w:rsidP="00BE24B0">
      <w:pPr>
        <w:pStyle w:val="afb"/>
        <w:framePr w:w="9391" w:h="2927" w:hRule="exact" w:wrap="around" w:hAnchor="page" w:x="1231" w:y="-90"/>
        <w:ind w:left="630" w:right="630"/>
      </w:pPr>
    </w:p>
    <w:p w14:paraId="40E866BB" w14:textId="77777777" w:rsidR="005A47E5" w:rsidRDefault="005A47E5" w:rsidP="00BE24B0">
      <w:pPr>
        <w:pStyle w:val="afb"/>
        <w:framePr w:w="9391" w:h="2927" w:hRule="exact" w:wrap="around" w:hAnchor="page" w:x="1231" w:y="-90"/>
        <w:ind w:left="630" w:right="630"/>
      </w:pPr>
      <w:r>
        <w:rPr>
          <w:rFonts w:hint="eastAsia"/>
        </w:rPr>
        <w:t>また、英数字でもスペースには対応していません。</w:t>
      </w:r>
      <w:r w:rsidR="00931F5E">
        <w:rPr>
          <w:rFonts w:hint="eastAsia"/>
        </w:rPr>
        <w:t>スペースを除く、もしくはアンダーバー</w:t>
      </w:r>
      <w:r w:rsidR="00931F5E">
        <w:t>’_’</w:t>
      </w:r>
      <w:r w:rsidR="00931F5E">
        <w:rPr>
          <w:rFonts w:hint="eastAsia"/>
        </w:rPr>
        <w:t>を使うようにしてください。</w:t>
      </w:r>
    </w:p>
    <w:p w14:paraId="2EB9EA67" w14:textId="77777777" w:rsidR="005A47E5" w:rsidRPr="00931F5E" w:rsidRDefault="005A47E5" w:rsidP="00BE24B0">
      <w:pPr>
        <w:pStyle w:val="afb"/>
        <w:framePr w:w="9391" w:h="2927" w:hRule="exact" w:wrap="around" w:hAnchor="page" w:x="1231" w:y="-90"/>
        <w:ind w:left="630" w:right="630"/>
      </w:pPr>
      <w:r>
        <w:rPr>
          <w:rFonts w:hint="eastAsia"/>
        </w:rPr>
        <w:t>例）Master Bedroom →　MasterBedroom</w:t>
      </w:r>
      <w:r>
        <w:t>, Master_Bedroom, MB</w:t>
      </w:r>
    </w:p>
    <w:p w14:paraId="2D623C6C" w14:textId="77777777" w:rsidR="008D7AB1" w:rsidRDefault="008D7AB1">
      <w:pPr>
        <w:widowControl/>
        <w:jc w:val="left"/>
      </w:pPr>
    </w:p>
    <w:p w14:paraId="2CB4CE42" w14:textId="77777777" w:rsidR="008D7AB1" w:rsidRPr="00340E57" w:rsidRDefault="008D7AB1" w:rsidP="00BE24B0">
      <w:pPr>
        <w:pStyle w:val="afb"/>
        <w:framePr w:w="9391" w:h="10392" w:hRule="exact" w:wrap="around" w:hAnchor="page" w:x="1231" w:y="7"/>
        <w:ind w:left="630" w:right="630"/>
        <w:rPr>
          <w:u w:val="single"/>
        </w:rPr>
      </w:pPr>
      <w:r>
        <w:rPr>
          <w:rFonts w:hint="eastAsia"/>
        </w:rPr>
        <w:drawing>
          <wp:inline distT="0" distB="0" distL="0" distR="0" wp14:anchorId="08C38941" wp14:editId="5075412D">
            <wp:extent cx="1080770" cy="356235"/>
            <wp:effectExtent l="0" t="0" r="0" b="5715"/>
            <wp:docPr id="122" name="図 122"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日射遮蔽物</w:t>
      </w:r>
    </w:p>
    <w:p w14:paraId="2F597758" w14:textId="77777777" w:rsidR="008D7AB1" w:rsidRDefault="008D7AB1" w:rsidP="00BE24B0">
      <w:pPr>
        <w:pStyle w:val="afb"/>
        <w:framePr w:w="9391" w:h="10392" w:hRule="exact" w:wrap="around" w:hAnchor="page" w:x="1231" w:y="7"/>
        <w:ind w:left="630" w:right="630"/>
      </w:pPr>
      <w:r>
        <w:rPr>
          <w:rFonts w:hint="eastAsia"/>
        </w:rPr>
        <w:t xml:space="preserve">「Shading </w:t>
      </w:r>
      <w:r>
        <w:t>group</w:t>
      </w:r>
      <w:r>
        <w:rPr>
          <w:rFonts w:hint="eastAsia"/>
        </w:rPr>
        <w:t>」を使って、庇や近隣の建物など日射を遮る図形を作成することができます。</w:t>
      </w:r>
    </w:p>
    <w:p w14:paraId="16443BBF" w14:textId="77777777" w:rsidR="008D7AB1" w:rsidRDefault="008D7AB1" w:rsidP="00BE24B0">
      <w:pPr>
        <w:pStyle w:val="afb"/>
        <w:framePr w:w="9391" w:h="10392" w:hRule="exact" w:wrap="around" w:hAnchor="page" w:x="1231" w:y="7"/>
        <w:ind w:left="630" w:right="630"/>
      </w:pPr>
    </w:p>
    <w:p w14:paraId="52B4BA85" w14:textId="77777777" w:rsidR="008D7AB1" w:rsidRDefault="008D7AB1" w:rsidP="00BE24B0">
      <w:pPr>
        <w:pStyle w:val="afb"/>
        <w:framePr w:w="9391" w:h="10392" w:hRule="exact" w:wrap="around" w:hAnchor="page" w:x="1231" w:y="7"/>
        <w:ind w:left="630" w:right="630"/>
      </w:pPr>
      <w:r>
        <w:rPr>
          <w:rFonts w:hint="eastAsia"/>
        </w:rPr>
        <w:t>ツールバーから</w:t>
      </w:r>
      <w:r>
        <w:drawing>
          <wp:inline distT="0" distB="0" distL="0" distR="0" wp14:anchorId="3D524EE3" wp14:editId="19A937C1">
            <wp:extent cx="195571" cy="165939"/>
            <wp:effectExtent l="0" t="0" r="0" b="5715"/>
            <wp:docPr id="126" name="図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00269" cy="169925"/>
                    </a:xfrm>
                    <a:prstGeom prst="rect">
                      <a:avLst/>
                    </a:prstGeom>
                  </pic:spPr>
                </pic:pic>
              </a:graphicData>
            </a:graphic>
          </wp:inline>
        </w:drawing>
      </w:r>
      <w:r>
        <w:rPr>
          <w:rFonts w:hint="eastAsia"/>
        </w:rPr>
        <w:t xml:space="preserve"> [New Trnsys3d Shading Group]をクリックして、Zoneと同じように図形を追加すると、日射遮蔽物が作成されます。図は庇形状を作成した例です。</w:t>
      </w:r>
      <w:r>
        <w:rPr>
          <w:rFonts w:hint="eastAsia"/>
        </w:rPr>
        <mc:AlternateContent>
          <mc:Choice Requires="wpc">
            <w:drawing>
              <wp:inline distT="0" distB="0" distL="0" distR="0" wp14:anchorId="0BCCA010" wp14:editId="44253B16">
                <wp:extent cx="4632960" cy="1994162"/>
                <wp:effectExtent l="0" t="0" r="0" b="6350"/>
                <wp:docPr id="133" name="キャンバス 1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21" name="図 121"/>
                          <pic:cNvPicPr>
                            <a:picLocks noChangeAspect="1"/>
                          </pic:cNvPicPr>
                        </pic:nvPicPr>
                        <pic:blipFill>
                          <a:blip r:embed="rId116"/>
                          <a:stretch>
                            <a:fillRect/>
                          </a:stretch>
                        </pic:blipFill>
                        <pic:spPr>
                          <a:xfrm>
                            <a:off x="0" y="0"/>
                            <a:ext cx="2412467" cy="1993900"/>
                          </a:xfrm>
                          <a:prstGeom prst="rect">
                            <a:avLst/>
                          </a:prstGeom>
                        </pic:spPr>
                      </pic:pic>
                    </wpc:wpc>
                  </a:graphicData>
                </a:graphic>
              </wp:inline>
            </w:drawing>
          </mc:Choice>
          <mc:Fallback>
            <w:pict>
              <v:group w14:anchorId="7D00B0CD" id="キャンバス 133" o:spid="_x0000_s1026" editas="canvas" style="width:364.8pt;height:157pt;mso-position-horizontal-relative:char;mso-position-vertical-relative:line" coordsize="46329,19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6329;height:19939;visibility:visible;mso-wrap-style:square">
                  <v:fill o:detectmouseclick="t"/>
                  <v:path o:connecttype="none"/>
                </v:shape>
                <v:shape id="図 121" o:spid="_x0000_s1028" type="#_x0000_t75" style="position:absolute;width:24124;height:19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">
                  <v:imagedata r:id="rId117" o:title=""/>
                  <v:path arrowok="t"/>
                </v:shape>
                <w10:anchorlock/>
              </v:group>
            </w:pict>
          </mc:Fallback>
        </mc:AlternateContent>
      </w:r>
    </w:p>
    <w:p w14:paraId="7A6459A1" w14:textId="77777777" w:rsidR="008D7AB1" w:rsidRDefault="008D7AB1" w:rsidP="00BE24B0">
      <w:pPr>
        <w:pStyle w:val="afb"/>
        <w:framePr w:w="9391" w:h="10392" w:hRule="exact" w:wrap="around" w:hAnchor="page" w:x="1231" w:y="7"/>
        <w:ind w:left="630" w:right="630"/>
      </w:pPr>
      <w:r>
        <w:rPr>
          <w:rFonts w:hint="eastAsia"/>
        </w:rPr>
        <w:t>「Shading</w:t>
      </w:r>
      <w:r>
        <w:t xml:space="preserve"> Group</w:t>
      </w:r>
      <w:r>
        <w:rPr>
          <w:rFonts w:hint="eastAsia"/>
        </w:rPr>
        <w:t>」は庇の他、袖壁やベランダ、樹木など日射遮蔽物に使用します。</w:t>
      </w:r>
    </w:p>
    <w:p w14:paraId="76CF631B" w14:textId="77777777" w:rsidR="00E74650" w:rsidRDefault="00E74650" w:rsidP="00BE24B0">
      <w:pPr>
        <w:pStyle w:val="afb"/>
        <w:framePr w:w="9391" w:h="10392" w:hRule="exact" w:wrap="around" w:hAnchor="page" w:x="1231" w:y="7"/>
        <w:ind w:left="630" w:right="630"/>
      </w:pPr>
      <w:r>
        <w:rPr>
          <w:rFonts w:hint="eastAsia"/>
        </w:rPr>
        <w:t>※日射遮蔽物の効果を計算する場合、対象室（Zone）はRaiation</w:t>
      </w:r>
      <w:r>
        <w:t xml:space="preserve"> Mode</w:t>
      </w:r>
      <w:r>
        <w:rPr>
          <w:rFonts w:hint="eastAsia"/>
        </w:rPr>
        <w:t>はBeam</w:t>
      </w:r>
      <w:r>
        <w:t xml:space="preserve"> radiation distribution </w:t>
      </w:r>
      <w:r>
        <w:rPr>
          <w:rFonts w:hint="eastAsia"/>
        </w:rPr>
        <w:t xml:space="preserve">を </w:t>
      </w:r>
      <w:r>
        <w:t xml:space="preserve">Detailed model </w:t>
      </w:r>
      <w:r>
        <w:rPr>
          <w:rFonts w:hint="eastAsia"/>
        </w:rPr>
        <w:t>に設定して下さい。</w:t>
      </w:r>
      <w:r w:rsidR="00BE24B0">
        <w:rPr>
          <w:rFonts w:hint="eastAsia"/>
        </w:rPr>
        <w:t>S</w:t>
      </w:r>
      <w:r w:rsidR="00BE24B0">
        <w:t>tandard model</w:t>
      </w:r>
      <w:r w:rsidR="00BE24B0">
        <w:rPr>
          <w:rFonts w:hint="eastAsia"/>
        </w:rPr>
        <w:t>で計算される場合は、[</w:t>
      </w:r>
      <w:r w:rsidR="00BE24B0">
        <w:t>Generate</w:t>
      </w:r>
      <w:r w:rsidR="00BE24B0">
        <w:rPr>
          <w:rFonts w:hint="eastAsia"/>
        </w:rPr>
        <w:t>]</w:t>
      </w:r>
      <w:r w:rsidR="00BE24B0">
        <w:t>-[Generate shading / insolation matrix]</w:t>
      </w:r>
      <w:r w:rsidR="00BE24B0">
        <w:rPr>
          <w:rFonts w:hint="eastAsia"/>
        </w:rPr>
        <w:t>でShading</w:t>
      </w:r>
      <w:r w:rsidR="00BE24B0">
        <w:t xml:space="preserve"> Matrix</w:t>
      </w:r>
      <w:r w:rsidR="00BE24B0">
        <w:rPr>
          <w:rFonts w:hint="eastAsia"/>
        </w:rPr>
        <w:t>ファイルを生成してください。</w:t>
      </w:r>
    </w:p>
    <w:p w14:paraId="0D19F920" w14:textId="77777777" w:rsidR="00E74650" w:rsidRDefault="00E74650" w:rsidP="00BE24B0">
      <w:pPr>
        <w:pStyle w:val="afb"/>
        <w:framePr w:w="9391" w:h="10392" w:hRule="exact" w:wrap="around" w:hAnchor="page" w:x="1231" w:y="7"/>
        <w:ind w:left="630" w:right="630"/>
      </w:pPr>
      <w:r>
        <w:rPr>
          <w:rFonts w:hint="eastAsia"/>
        </w:rPr>
        <mc:AlternateContent>
          <mc:Choice Requires="wpc">
            <w:drawing>
              <wp:inline distT="0" distB="0" distL="0" distR="0" wp14:anchorId="63589A73" wp14:editId="592A175A">
                <wp:extent cx="5060315" cy="2401915"/>
                <wp:effectExtent l="0" t="0" r="0" b="0"/>
                <wp:docPr id="479" name="キャンバス 47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5" name="図 485"/>
                          <pic:cNvPicPr>
                            <a:picLocks noChangeAspect="1"/>
                          </pic:cNvPicPr>
                        </pic:nvPicPr>
                        <pic:blipFill>
                          <a:blip r:embed="rId118"/>
                          <a:stretch>
                            <a:fillRect/>
                          </a:stretch>
                        </pic:blipFill>
                        <pic:spPr>
                          <a:xfrm>
                            <a:off x="0" y="1"/>
                            <a:ext cx="3864334" cy="2366474"/>
                          </a:xfrm>
                          <a:prstGeom prst="rect">
                            <a:avLst/>
                          </a:prstGeom>
                        </pic:spPr>
                      </pic:pic>
                      <wps:wsp>
                        <wps:cNvPr id="486" name="四角形: 角を丸くする 486"/>
                        <wps:cNvSpPr/>
                        <wps:spPr>
                          <a:xfrm>
                            <a:off x="3345083" y="225103"/>
                            <a:ext cx="508102" cy="159690"/>
                          </a:xfrm>
                          <a:prstGeom prst="roundRect">
                            <a:avLst>
                              <a:gd name="adj" fmla="val 5605"/>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6" name="四角形: 角を丸くする 1026"/>
                        <wps:cNvSpPr/>
                        <wps:spPr>
                          <a:xfrm>
                            <a:off x="1013255" y="734065"/>
                            <a:ext cx="1971168" cy="275702"/>
                          </a:xfrm>
                          <a:prstGeom prst="roundRect">
                            <a:avLst>
                              <a:gd name="adj" fmla="val 5605"/>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3" name="直線矢印コネクタ 493"/>
                        <wps:cNvCnPr/>
                        <wps:spPr>
                          <a:xfrm flipH="1">
                            <a:off x="1217331" y="330979"/>
                            <a:ext cx="2114900" cy="588899"/>
                          </a:xfrm>
                          <a:prstGeom prst="straightConnector1">
                            <a:avLst/>
                          </a:prstGeom>
                          <a:ln>
                            <a:solidFill>
                              <a:srgbClr val="FF0000"/>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59E1C54" id="キャンバス 479" o:spid="_x0000_s1026" editas="canvas" style="width:398.45pt;height:189.15pt;mso-position-horizontal-relative:char;mso-position-vertical-relative:line" coordsize="50603,24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">
                <v:shape id="_x0000_s1027" type="#_x0000_t75" style="position:absolute;width:50603;height:24015;visibility:visible;mso-wrap-style:square">
                  <v:fill o:detectmouseclick="t"/>
                  <v:path o:connecttype="none"/>
                </v:shape>
                <v:shape id="図 485" o:spid="_x0000_s1028" type="#_x0000_t75" style="position:absolute;width:38643;height:23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">
                  <v:imagedata r:id="rId119" o:title=""/>
                </v:shape>
                <v:roundrect id="四角形: 角を丸くする 486" o:spid="_x0000_s1029" style="position:absolute;left:33450;top:2251;width:5081;height:1596;visibility:visible;mso-wrap-style:square;v-text-anchor:middle" arcsize="367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" filled="f" strokecolor="red">
                  <v:stroke endarrow="block"/>
                </v:roundrect>
                <v:roundrect id="四角形: 角を丸くする 1026" o:spid="_x0000_s1030" style="position:absolute;left:10132;top:7340;width:19712;height:2757;visibility:visible;mso-wrap-style:square;v-text-anchor:middle" arcsize="367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" filled="f" strokecolor="red">
                  <v:stroke endarrow="block"/>
                </v:roundrect>
                <v:shape id="直線矢印コネクタ 493" o:spid="_x0000_s1031" type="#_x0000_t32" style="position:absolute;left:12173;top:3309;width:21149;height:58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" strokecolor="red">
                  <v:stroke endarrow="open"/>
                </v:shape>
                <w10:anchorlock/>
              </v:group>
            </w:pict>
          </mc:Fallback>
        </mc:AlternateContent>
      </w:r>
    </w:p>
    <w:p w14:paraId="3876ECE9" w14:textId="77777777" w:rsidR="00974E5F" w:rsidRDefault="00974E5F" w:rsidP="00974E5F">
      <w:pPr>
        <w:pStyle w:val="10"/>
      </w:pPr>
      <w:bookmarkStart w:id="20" w:name="_Toc495486449"/>
      <w:r>
        <w:rPr>
          <w:rFonts w:hint="eastAsia"/>
        </w:rPr>
        <w:lastRenderedPageBreak/>
        <w:t>隣室の設定</w:t>
      </w:r>
      <w:bookmarkEnd w:id="20"/>
    </w:p>
    <w:p w14:paraId="456B6788" w14:textId="77777777" w:rsidR="00974E5F" w:rsidRDefault="00974E5F" w:rsidP="00974E5F">
      <w:r>
        <w:rPr>
          <w:rFonts w:hint="eastAsia"/>
        </w:rPr>
        <w:t>TRNSYS3D</w:t>
      </w:r>
      <w:r>
        <w:rPr>
          <w:rFonts w:hint="eastAsia"/>
        </w:rPr>
        <w:t>では</w:t>
      </w:r>
      <w:r>
        <w:rPr>
          <w:rFonts w:hint="eastAsia"/>
        </w:rPr>
        <w:t>Zone</w:t>
      </w:r>
      <w:r>
        <w:rPr>
          <w:rFonts w:hint="eastAsia"/>
        </w:rPr>
        <w:t>を</w:t>
      </w:r>
      <w:r w:rsidR="003E37D3">
        <w:rPr>
          <w:rFonts w:hint="eastAsia"/>
        </w:rPr>
        <w:t>構成する面に自動的に外壁、屋根、床といったタイプと既定の材料情報を割り当てています。</w:t>
      </w:r>
    </w:p>
    <w:p w14:paraId="446FB1C9" w14:textId="77777777" w:rsidR="0083057A" w:rsidRDefault="0083057A" w:rsidP="00974E5F">
      <w:r>
        <w:rPr>
          <w:rFonts w:hint="eastAsia"/>
        </w:rPr>
        <w:t>下図</w:t>
      </w:r>
      <w:r w:rsidR="00A711F0">
        <w:rPr>
          <w:rFonts w:hint="eastAsia"/>
        </w:rPr>
        <w:t>の例</w:t>
      </w:r>
      <w:r>
        <w:rPr>
          <w:rFonts w:hint="eastAsia"/>
        </w:rPr>
        <w:t>では外壁面を選択して面に割り当てられた情報を確認しています。</w:t>
      </w:r>
    </w:p>
    <w:p w14:paraId="0C043CA5" w14:textId="77777777" w:rsidR="003E37D3" w:rsidRPr="003E37D3" w:rsidRDefault="003E37D3" w:rsidP="00974E5F">
      <w:r>
        <w:rPr>
          <w:noProof/>
        </w:rPr>
        <mc:AlternateContent>
          <mc:Choice Requires="wpc">
            <w:drawing>
              <wp:inline distT="0" distB="0" distL="0" distR="0" wp14:anchorId="3ECEAEEA" wp14:editId="1A190AF8">
                <wp:extent cx="5400040" cy="3105203"/>
                <wp:effectExtent l="0" t="0" r="0" b="0"/>
                <wp:docPr id="412" name="キャンバス 4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13" name="図 413"/>
                          <pic:cNvPicPr>
                            <a:picLocks noChangeAspect="1"/>
                          </pic:cNvPicPr>
                        </pic:nvPicPr>
                        <pic:blipFill rotWithShape="1">
                          <a:blip r:embed="rId120"/>
                          <a:srcRect l="14283" t="9475" r="21813" b="9604"/>
                          <a:stretch/>
                        </pic:blipFill>
                        <pic:spPr>
                          <a:xfrm>
                            <a:off x="0" y="0"/>
                            <a:ext cx="4215298" cy="3069204"/>
                          </a:xfrm>
                          <a:prstGeom prst="rect">
                            <a:avLst/>
                          </a:prstGeom>
                        </pic:spPr>
                      </pic:pic>
                      <wpg:wgp>
                        <wpg:cNvPr id="415" name="グループ化 415"/>
                        <wpg:cNvGrpSpPr/>
                        <wpg:grpSpPr>
                          <a:xfrm>
                            <a:off x="3960890" y="791058"/>
                            <a:ext cx="1208285" cy="318926"/>
                            <a:chOff x="52043" y="1024921"/>
                            <a:chExt cx="911655" cy="550391"/>
                          </a:xfrm>
                        </wpg:grpSpPr>
                        <wps:wsp>
                          <wps:cNvPr id="417" name="直線矢印コネクタ 417"/>
                          <wps:cNvCnPr/>
                          <wps:spPr>
                            <a:xfrm flipH="1">
                              <a:off x="52043" y="1315874"/>
                              <a:ext cx="239080" cy="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8" name="正方形/長方形 418"/>
                          <wps:cNvSpPr/>
                          <wps:spPr>
                            <a:xfrm>
                              <a:off x="260384" y="1024921"/>
                              <a:ext cx="703314"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28629A" w14:textId="77777777" w:rsidR="004F1B32" w:rsidRDefault="004F1B32" w:rsidP="0083057A">
                                <w:pPr>
                                  <w:pStyle w:val="Web"/>
                                  <w:spacing w:before="0" w:beforeAutospacing="0" w:after="0" w:afterAutospacing="0"/>
                                </w:pPr>
                                <w:r>
                                  <w:rPr>
                                    <w:rFonts w:eastAsia="ＭＳ 明朝" w:hAnsi="ＭＳ 明朝" w:hint="eastAsia"/>
                                    <w:color w:val="000000"/>
                                  </w:rPr>
                                  <w:t>面の</w:t>
                                </w:r>
                                <w:r>
                                  <w:rPr>
                                    <w:rFonts w:eastAsia="ＭＳ 明朝" w:hAnsi="ＭＳ 明朝"/>
                                    <w:color w:val="000000"/>
                                  </w:rPr>
                                  <w:t>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416" name="角丸四角形 416"/>
                        <wps:cNvSpPr/>
                        <wps:spPr>
                          <a:xfrm>
                            <a:off x="2142470" y="739981"/>
                            <a:ext cx="1714306" cy="92937"/>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9" name="角丸四角形 419"/>
                        <wps:cNvSpPr/>
                        <wps:spPr>
                          <a:xfrm>
                            <a:off x="2142470" y="857676"/>
                            <a:ext cx="1714306" cy="92937"/>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0" name="角丸四角形 420"/>
                        <wps:cNvSpPr/>
                        <wps:spPr>
                          <a:xfrm>
                            <a:off x="2142470" y="1093066"/>
                            <a:ext cx="1714306" cy="92937"/>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ECEAEEA" id="キャンバス 412" o:spid="_x0000_s1161" editas="canvas" style="width:425.2pt;height:244.5pt;mso-position-horizontal-relative:char;mso-position-vertical-relative:line" coordsize="54000,31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">
                <v:shape id="_x0000_s1162" type="#_x0000_t75" style="position:absolute;width:54000;height:31051;visibility:visible;mso-wrap-style:square">
                  <v:fill o:detectmouseclick="t"/>
                  <v:path o:connecttype="none"/>
                </v:shape>
                <v:shape id="図 413" o:spid="_x0000_s1163" type="#_x0000_t75" style="position:absolute;width:42152;height:30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">
                  <v:imagedata r:id="rId121" o:title="" croptop="6210f" cropbottom="6294f" cropleft="9361f" cropright="14295f"/>
                </v:shape>
                <v:group id="グループ化 415" o:spid="_x0000_s1164" style="position:absolute;left:39608;top:7910;width:12083;height:3189" coordorigin="520,10249" coordsize="9116,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shape id="直線矢印コネクタ 417" o:spid="_x0000_s1165" type="#_x0000_t32" style="position:absolute;left:520;top:13158;width:239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" strokecolor="red">
                    <v:stroke endarrow="block"/>
                  </v:shape>
                  <v:rect id="正方形/長方形 418" o:spid="_x0000_s1166" style="position:absolute;left:2603;top:10249;width:7033;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" filled="f" stroked="f" strokeweight="2pt">
                    <v:textbox>
                      <w:txbxContent>
                        <w:p w14:paraId="0528629A" w14:textId="77777777" w:rsidR="004F1B32" w:rsidRDefault="004F1B32" w:rsidP="0083057A">
                          <w:pPr>
                            <w:pStyle w:val="Web"/>
                            <w:spacing w:before="0" w:beforeAutospacing="0" w:after="0" w:afterAutospacing="0"/>
                          </w:pPr>
                          <w:r>
                            <w:rPr>
                              <w:rFonts w:eastAsia="ＭＳ 明朝" w:hAnsi="ＭＳ 明朝" w:hint="eastAsia"/>
                              <w:color w:val="000000"/>
                            </w:rPr>
                            <w:t>面の</w:t>
                          </w:r>
                          <w:r>
                            <w:rPr>
                              <w:rFonts w:eastAsia="ＭＳ 明朝" w:hAnsi="ＭＳ 明朝"/>
                              <w:color w:val="000000"/>
                            </w:rPr>
                            <w:t>情報</w:t>
                          </w:r>
                        </w:p>
                      </w:txbxContent>
                    </v:textbox>
                  </v:rect>
                </v:group>
                <v:roundrect id="角丸四角形 416" o:spid="_x0000_s1167" style="position:absolute;left:21424;top:7399;width:17143;height:930;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" filled="f" strokecolor="red">
                  <v:stroke endarrow="block"/>
                </v:roundrect>
                <v:roundrect id="角丸四角形 419" o:spid="_x0000_s1168" style="position:absolute;left:21424;top:8576;width:17143;height:930;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" filled="f" strokecolor="red">
                  <v:stroke endarrow="block"/>
                </v:roundrect>
                <v:roundrect id="角丸四角形 420" o:spid="_x0000_s1169" style="position:absolute;left:21424;top:10930;width:17143;height:930;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" filled="f" strokecolor="red">
                  <v:stroke endarrow="block"/>
                </v:roundrect>
                <w10:anchorlock/>
              </v:group>
            </w:pict>
          </mc:Fallback>
        </mc:AlternateContent>
      </w:r>
    </w:p>
    <w:p w14:paraId="19974A81" w14:textId="77777777" w:rsidR="003E37D3" w:rsidRDefault="0083057A" w:rsidP="00974E5F">
      <w:r>
        <w:rPr>
          <w:rFonts w:hint="eastAsia"/>
        </w:rPr>
        <w:t>これらの情報は</w:t>
      </w:r>
      <w:r w:rsidR="00E96ED3">
        <w:rPr>
          <w:rFonts w:hint="eastAsia"/>
        </w:rPr>
        <w:t>自動</w:t>
      </w:r>
      <w:r w:rsidR="00A711F0">
        <w:rPr>
          <w:rFonts w:hint="eastAsia"/>
        </w:rPr>
        <w:t>的</w:t>
      </w:r>
      <w:r>
        <w:rPr>
          <w:rFonts w:hint="eastAsia"/>
        </w:rPr>
        <w:t>に割り当てられますが、</w:t>
      </w:r>
      <w:r w:rsidR="00974E5F">
        <w:rPr>
          <w:rFonts w:hint="eastAsia"/>
        </w:rPr>
        <w:t>複数室のモデルでは隣接する</w:t>
      </w:r>
      <w:r>
        <w:rPr>
          <w:rFonts w:hint="eastAsia"/>
        </w:rPr>
        <w:t>Zone</w:t>
      </w:r>
      <w:r>
        <w:rPr>
          <w:rFonts w:hint="eastAsia"/>
        </w:rPr>
        <w:t>間の</w:t>
      </w:r>
      <w:r w:rsidR="00A711F0">
        <w:rPr>
          <w:rFonts w:hint="eastAsia"/>
        </w:rPr>
        <w:t>面を</w:t>
      </w:r>
      <w:r>
        <w:rPr>
          <w:rFonts w:hint="eastAsia"/>
        </w:rPr>
        <w:t>内壁、あるいは上下階の床</w:t>
      </w:r>
      <w:r>
        <w:rPr>
          <w:rFonts w:hint="eastAsia"/>
        </w:rPr>
        <w:t>/</w:t>
      </w:r>
      <w:r>
        <w:rPr>
          <w:rFonts w:hint="eastAsia"/>
        </w:rPr>
        <w:t>天井</w:t>
      </w:r>
      <w:r w:rsidR="00A92477">
        <w:rPr>
          <w:rFonts w:hint="eastAsia"/>
        </w:rPr>
        <w:t>として</w:t>
      </w:r>
      <w:r>
        <w:rPr>
          <w:rFonts w:hint="eastAsia"/>
        </w:rPr>
        <w:t>個別に設定する必要があります。</w:t>
      </w:r>
    </w:p>
    <w:p w14:paraId="5C11F20E" w14:textId="77777777" w:rsidR="003E37D3" w:rsidRDefault="003E37D3" w:rsidP="003E37D3">
      <w:pPr>
        <w:pStyle w:val="2"/>
      </w:pPr>
      <w:bookmarkStart w:id="21" w:name="_Toc495486450"/>
      <w:r>
        <w:rPr>
          <w:rFonts w:hint="eastAsia"/>
        </w:rPr>
        <w:t>隣接する面の設定</w:t>
      </w:r>
      <w:bookmarkEnd w:id="21"/>
    </w:p>
    <w:p w14:paraId="377FEFF5" w14:textId="77777777" w:rsidR="00287911" w:rsidRDefault="00835D82" w:rsidP="00974E5F">
      <w:r>
        <w:rPr>
          <w:rFonts w:hint="eastAsia"/>
        </w:rPr>
        <w:t>作成直後には、</w:t>
      </w:r>
      <w:r w:rsidR="00287911">
        <w:rPr>
          <w:rFonts w:hint="eastAsia"/>
        </w:rPr>
        <w:t>隣接する</w:t>
      </w:r>
      <w:r w:rsidR="00287911">
        <w:rPr>
          <w:rFonts w:hint="eastAsia"/>
        </w:rPr>
        <w:t>Zone</w:t>
      </w:r>
      <w:r w:rsidR="00287911">
        <w:rPr>
          <w:rFonts w:hint="eastAsia"/>
        </w:rPr>
        <w:t>の面の情報は以下のように外壁として認識されています。</w:t>
      </w:r>
    </w:p>
    <w:p w14:paraId="422560EC" w14:textId="77777777" w:rsidR="00287911" w:rsidRDefault="00287911" w:rsidP="00974E5F">
      <w:r>
        <w:rPr>
          <w:noProof/>
        </w:rPr>
        <mc:AlternateContent>
          <mc:Choice Requires="wpc">
            <w:drawing>
              <wp:inline distT="0" distB="0" distL="0" distR="0" wp14:anchorId="4DC69C44" wp14:editId="5765C42E">
                <wp:extent cx="5400040" cy="3186752"/>
                <wp:effectExtent l="0" t="0" r="0" b="0"/>
                <wp:docPr id="425" name="キャンバス 42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31" name="図 431"/>
                          <pic:cNvPicPr>
                            <a:picLocks noChangeAspect="1"/>
                          </pic:cNvPicPr>
                        </pic:nvPicPr>
                        <pic:blipFill rotWithShape="1">
                          <a:blip r:embed="rId122"/>
                          <a:srcRect l="7901" t="12101" r="27027" b="14225"/>
                          <a:stretch/>
                        </pic:blipFill>
                        <pic:spPr>
                          <a:xfrm>
                            <a:off x="27160" y="13537"/>
                            <a:ext cx="1416867" cy="964237"/>
                          </a:xfrm>
                          <a:prstGeom prst="rect">
                            <a:avLst/>
                          </a:prstGeom>
                          <a:ln w="3175">
                            <a:solidFill>
                              <a:schemeClr val="bg1">
                                <a:lumMod val="50000"/>
                              </a:schemeClr>
                            </a:solidFill>
                          </a:ln>
                        </pic:spPr>
                      </pic:pic>
                      <pic:pic xmlns:pic="http://schemas.openxmlformats.org/drawingml/2006/picture">
                        <pic:nvPicPr>
                          <pic:cNvPr id="428" name="図 428"/>
                          <pic:cNvPicPr>
                            <a:picLocks noChangeAspect="1"/>
                          </pic:cNvPicPr>
                        </pic:nvPicPr>
                        <pic:blipFill>
                          <a:blip r:embed="rId123"/>
                          <a:stretch>
                            <a:fillRect/>
                          </a:stretch>
                        </pic:blipFill>
                        <pic:spPr>
                          <a:xfrm>
                            <a:off x="3296260" y="334370"/>
                            <a:ext cx="2103780" cy="2636230"/>
                          </a:xfrm>
                          <a:prstGeom prst="rect">
                            <a:avLst/>
                          </a:prstGeom>
                        </pic:spPr>
                      </pic:pic>
                      <pic:pic xmlns:pic="http://schemas.openxmlformats.org/drawingml/2006/picture">
                        <pic:nvPicPr>
                          <pic:cNvPr id="430" name="図 430"/>
                          <pic:cNvPicPr>
                            <a:picLocks noChangeAspect="1"/>
                          </pic:cNvPicPr>
                        </pic:nvPicPr>
                        <pic:blipFill>
                          <a:blip r:embed="rId124"/>
                          <a:stretch>
                            <a:fillRect/>
                          </a:stretch>
                        </pic:blipFill>
                        <pic:spPr>
                          <a:xfrm>
                            <a:off x="1113440" y="334370"/>
                            <a:ext cx="2103780" cy="2636230"/>
                          </a:xfrm>
                          <a:prstGeom prst="rect">
                            <a:avLst/>
                          </a:prstGeom>
                        </pic:spPr>
                      </pic:pic>
                      <wps:wsp>
                        <wps:cNvPr id="432" name="正方形/長方形 432"/>
                        <wps:cNvSpPr/>
                        <wps:spPr>
                          <a:xfrm>
                            <a:off x="1717333" y="2867660"/>
                            <a:ext cx="1128225"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5636AA"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1</w:t>
                              </w:r>
                              <w:r>
                                <w:rPr>
                                  <w:rFonts w:eastAsia="ＭＳ 明朝" w:hAnsi="ＭＳ 明朝" w:hint="eastAsia"/>
                                  <w:color w:val="000000"/>
                                </w:rPr>
                                <w:t>」面の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3" name="正方形/長方形 433"/>
                        <wps:cNvSpPr/>
                        <wps:spPr>
                          <a:xfrm>
                            <a:off x="3825439" y="2867660"/>
                            <a:ext cx="1128225"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CDCDCF"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w:t>
                              </w:r>
                              <w:r>
                                <w:rPr>
                                  <w:rFonts w:eastAsia="ＭＳ 明朝" w:hAnsi="ＭＳ 明朝" w:hint="eastAsia"/>
                                  <w:color w:val="000000"/>
                                </w:rPr>
                                <w:t>2</w:t>
                              </w:r>
                              <w:r>
                                <w:rPr>
                                  <w:rFonts w:eastAsia="ＭＳ 明朝" w:hAnsi="ＭＳ 明朝" w:hint="eastAsia"/>
                                  <w:color w:val="000000"/>
                                </w:rPr>
                                <w:t>」面の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4" name="直線コネクタ 434"/>
                        <wps:cNvCnPr/>
                        <wps:spPr>
                          <a:xfrm flipH="1">
                            <a:off x="525912" y="140322"/>
                            <a:ext cx="343222" cy="168882"/>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35" name="直線コネクタ 435"/>
                        <wps:cNvCnPr/>
                        <wps:spPr>
                          <a:xfrm>
                            <a:off x="522930" y="309179"/>
                            <a:ext cx="24124" cy="420227"/>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36" name="角丸四角形 436"/>
                        <wps:cNvSpPr/>
                        <wps:spPr>
                          <a:xfrm>
                            <a:off x="1175731" y="1239943"/>
                            <a:ext cx="1983726" cy="123678"/>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7" name="角丸四角形 437"/>
                        <wps:cNvSpPr/>
                        <wps:spPr>
                          <a:xfrm>
                            <a:off x="1175731" y="976830"/>
                            <a:ext cx="1983726" cy="123678"/>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6" name="角丸四角形 376"/>
                        <wps:cNvSpPr/>
                        <wps:spPr>
                          <a:xfrm>
                            <a:off x="3366197" y="1239943"/>
                            <a:ext cx="1983726" cy="123678"/>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0" name="角丸四角形 380"/>
                        <wps:cNvSpPr/>
                        <wps:spPr>
                          <a:xfrm>
                            <a:off x="3366197" y="976830"/>
                            <a:ext cx="1983726" cy="123678"/>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DC69C44" id="キャンバス 425" o:spid="_x0000_s1170" editas="canvas" style="width:425.2pt;height:250.95pt;mso-position-horizontal-relative:char;mso-position-vertical-relative:line" coordsize="54000,31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">
                <v:shape id="_x0000_s1171" type="#_x0000_t75" style="position:absolute;width:54000;height:31864;visibility:visible;mso-wrap-style:square">
                  <v:fill o:detectmouseclick="t"/>
                  <v:path o:connecttype="none"/>
                </v:shape>
                <v:shape id="図 431" o:spid="_x0000_s1172" type="#_x0000_t75" style="position:absolute;left:271;top:135;width:14169;height:9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" stroked="t" strokecolor="#7f7f7f [1612]" strokeweight=".25pt">
                  <v:imagedata r:id="rId125" o:title="" croptop="7931f" cropbottom="9322f" cropleft="5178f" cropright="17712f"/>
                  <v:path arrowok="t"/>
                </v:shape>
                <v:shape id="図 428" o:spid="_x0000_s1173" type="#_x0000_t75" style="position:absolute;left:32962;top:3343;width:21038;height:26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">
                  <v:imagedata r:id="rId126" o:title=""/>
                </v:shape>
                <v:shape id="図 430" o:spid="_x0000_s1174" type="#_x0000_t75" style="position:absolute;left:11134;top:3343;width:21038;height:26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">
                  <v:imagedata r:id="rId127" o:title=""/>
                </v:shape>
                <v:rect id="正方形/長方形 432" o:spid="_x0000_s1175" style="position:absolute;left:17173;top:28676;width:11282;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" filled="f" stroked="f" strokeweight="2pt">
                  <v:textbox>
                    <w:txbxContent>
                      <w:p w14:paraId="425636AA"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1</w:t>
                        </w:r>
                        <w:r>
                          <w:rPr>
                            <w:rFonts w:eastAsia="ＭＳ 明朝" w:hAnsi="ＭＳ 明朝" w:hint="eastAsia"/>
                            <w:color w:val="000000"/>
                          </w:rPr>
                          <w:t>」面の情報</w:t>
                        </w:r>
                      </w:p>
                    </w:txbxContent>
                  </v:textbox>
                </v:rect>
                <v:rect id="正方形/長方形 433" o:spid="_x0000_s1176" style="position:absolute;left:38254;top:28676;width:11282;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" filled="f" stroked="f" strokeweight="2pt">
                  <v:textbox>
                    <w:txbxContent>
                      <w:p w14:paraId="2DCDCDCF"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w:t>
                        </w:r>
                        <w:r>
                          <w:rPr>
                            <w:rFonts w:eastAsia="ＭＳ 明朝" w:hAnsi="ＭＳ 明朝" w:hint="eastAsia"/>
                            <w:color w:val="000000"/>
                          </w:rPr>
                          <w:t>2</w:t>
                        </w:r>
                        <w:r>
                          <w:rPr>
                            <w:rFonts w:eastAsia="ＭＳ 明朝" w:hAnsi="ＭＳ 明朝" w:hint="eastAsia"/>
                            <w:color w:val="000000"/>
                          </w:rPr>
                          <w:t>」面の情報</w:t>
                        </w:r>
                      </w:p>
                    </w:txbxContent>
                  </v:textbox>
                </v:rect>
                <v:line id="直線コネクタ 434" o:spid="_x0000_s1177" style="position:absolute;flip:x;visibility:visible;mso-wrap-style:square" from="5259,1403" to="8691,3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" strokecolor="red"/>
                <v:line id="直線コネクタ 435" o:spid="_x0000_s1178" style="position:absolute;visibility:visible;mso-wrap-style:square" from="5229,3091" to="5470,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" strokecolor="red"/>
                <v:roundrect id="角丸四角形 436" o:spid="_x0000_s1179" style="position:absolute;left:11757;top:12399;width:19837;height:123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" filled="f" strokecolor="red" strokeweight="1.5pt">
                  <v:stroke endarrow="block"/>
                </v:roundrect>
                <v:roundrect id="角丸四角形 437" o:spid="_x0000_s1180" style="position:absolute;left:11757;top:9768;width:19837;height:123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" filled="f" strokecolor="red" strokeweight="1.5pt">
                  <v:stroke endarrow="block"/>
                </v:roundrect>
                <v:roundrect id="角丸四角形 376" o:spid="_x0000_s1181" style="position:absolute;left:33661;top:12399;width:19838;height:123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" filled="f" strokecolor="red" strokeweight="1.5pt">
                  <v:stroke endarrow="block"/>
                </v:roundrect>
                <v:roundrect id="角丸四角形 380" o:spid="_x0000_s1182" style="position:absolute;left:33661;top:9768;width:19838;height:123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" filled="f" strokecolor="red" strokeweight="1.5pt">
                  <v:stroke endarrow="block"/>
                </v:roundrect>
                <w10:anchorlock/>
              </v:group>
            </w:pict>
          </mc:Fallback>
        </mc:AlternateContent>
      </w:r>
    </w:p>
    <w:p w14:paraId="2F040C30" w14:textId="77777777" w:rsidR="00287911" w:rsidRDefault="00E96ED3" w:rsidP="00974E5F">
      <w:r>
        <w:rPr>
          <w:rFonts w:hint="eastAsia"/>
        </w:rPr>
        <w:lastRenderedPageBreak/>
        <w:t>隣接する</w:t>
      </w:r>
      <w:r>
        <w:rPr>
          <w:rFonts w:hint="eastAsia"/>
        </w:rPr>
        <w:t>Zone</w:t>
      </w:r>
      <w:r>
        <w:rPr>
          <w:rFonts w:hint="eastAsia"/>
        </w:rPr>
        <w:t>の壁</w:t>
      </w:r>
      <w:r w:rsidR="003E64B3">
        <w:rPr>
          <w:rFonts w:hint="eastAsia"/>
        </w:rPr>
        <w:t>を相互の</w:t>
      </w:r>
      <w:r w:rsidR="003E64B3">
        <w:rPr>
          <w:rFonts w:hint="eastAsia"/>
        </w:rPr>
        <w:t>Zone</w:t>
      </w:r>
      <w:r w:rsidR="003E64B3">
        <w:rPr>
          <w:rFonts w:hint="eastAsia"/>
        </w:rPr>
        <w:t>を参照するように</w:t>
      </w:r>
      <w:r w:rsidR="00835D82">
        <w:rPr>
          <w:rFonts w:hint="eastAsia"/>
        </w:rPr>
        <w:t>変更して、内壁として設定します。</w:t>
      </w:r>
    </w:p>
    <w:p w14:paraId="495447BB" w14:textId="77777777" w:rsidR="00287911" w:rsidRDefault="00287911" w:rsidP="00974E5F">
      <w:r>
        <w:rPr>
          <w:noProof/>
        </w:rPr>
        <mc:AlternateContent>
          <mc:Choice Requires="wpc">
            <w:drawing>
              <wp:inline distT="0" distB="0" distL="0" distR="0" wp14:anchorId="7623ECA1" wp14:editId="5B39C71C">
                <wp:extent cx="5400040" cy="4292221"/>
                <wp:effectExtent l="0" t="0" r="0" b="0"/>
                <wp:docPr id="451" name="キャンバス 45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3" name="図 453"/>
                          <pic:cNvPicPr/>
                        </pic:nvPicPr>
                        <pic:blipFill>
                          <a:blip r:embed="rId128"/>
                          <a:stretch>
                            <a:fillRect/>
                          </a:stretch>
                        </pic:blipFill>
                        <pic:spPr>
                          <a:xfrm>
                            <a:off x="320728" y="1084915"/>
                            <a:ext cx="2336440" cy="2927527"/>
                          </a:xfrm>
                          <a:prstGeom prst="rect">
                            <a:avLst/>
                          </a:prstGeom>
                        </pic:spPr>
                      </pic:pic>
                      <pic:pic xmlns:pic="http://schemas.openxmlformats.org/drawingml/2006/picture">
                        <pic:nvPicPr>
                          <pic:cNvPr id="452" name="図 452"/>
                          <pic:cNvPicPr/>
                        </pic:nvPicPr>
                        <pic:blipFill>
                          <a:blip r:embed="rId129"/>
                          <a:stretch>
                            <a:fillRect/>
                          </a:stretch>
                        </pic:blipFill>
                        <pic:spPr>
                          <a:xfrm>
                            <a:off x="3063600" y="1084915"/>
                            <a:ext cx="2336440" cy="2927626"/>
                          </a:xfrm>
                          <a:prstGeom prst="rect">
                            <a:avLst/>
                          </a:prstGeom>
                        </pic:spPr>
                      </pic:pic>
                      <pic:pic xmlns:pic="http://schemas.openxmlformats.org/drawingml/2006/picture">
                        <pic:nvPicPr>
                          <pic:cNvPr id="440" name="図 440"/>
                          <pic:cNvPicPr>
                            <a:picLocks noChangeAspect="1"/>
                          </pic:cNvPicPr>
                        </pic:nvPicPr>
                        <pic:blipFill rotWithShape="1">
                          <a:blip r:embed="rId122"/>
                          <a:srcRect l="7901" t="12101" r="27027" b="14225"/>
                          <a:stretch/>
                        </pic:blipFill>
                        <pic:spPr>
                          <a:xfrm>
                            <a:off x="27160" y="13537"/>
                            <a:ext cx="1416867" cy="964237"/>
                          </a:xfrm>
                          <a:prstGeom prst="rect">
                            <a:avLst/>
                          </a:prstGeom>
                          <a:ln w="3175">
                            <a:solidFill>
                              <a:schemeClr val="bg1">
                                <a:lumMod val="50000"/>
                              </a:schemeClr>
                            </a:solidFill>
                          </a:ln>
                        </pic:spPr>
                      </pic:pic>
                      <wps:wsp>
                        <wps:cNvPr id="443" name="正方形/長方形 443"/>
                        <wps:cNvSpPr/>
                        <wps:spPr>
                          <a:xfrm>
                            <a:off x="946240" y="3973090"/>
                            <a:ext cx="1128225"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DFC4A8"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1</w:t>
                              </w:r>
                              <w:r>
                                <w:rPr>
                                  <w:rFonts w:eastAsia="ＭＳ 明朝" w:hAnsi="ＭＳ 明朝" w:hint="eastAsia"/>
                                  <w:color w:val="000000"/>
                                </w:rPr>
                                <w:t>」面の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4" name="正方形/長方形 444"/>
                        <wps:cNvSpPr/>
                        <wps:spPr>
                          <a:xfrm>
                            <a:off x="3702610" y="3973195"/>
                            <a:ext cx="1128225"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F0E70E"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w:t>
                              </w:r>
                              <w:r>
                                <w:rPr>
                                  <w:rFonts w:eastAsia="ＭＳ 明朝" w:hAnsi="ＭＳ 明朝" w:hint="eastAsia"/>
                                  <w:color w:val="000000"/>
                                </w:rPr>
                                <w:t>2</w:t>
                              </w:r>
                              <w:r>
                                <w:rPr>
                                  <w:rFonts w:eastAsia="ＭＳ 明朝" w:hAnsi="ＭＳ 明朝" w:hint="eastAsia"/>
                                  <w:color w:val="000000"/>
                                </w:rPr>
                                <w:t>」面の情報</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5" name="直線コネクタ 445"/>
                        <wps:cNvCnPr/>
                        <wps:spPr>
                          <a:xfrm flipH="1">
                            <a:off x="525912" y="140322"/>
                            <a:ext cx="343222" cy="168882"/>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6" name="直線コネクタ 446"/>
                        <wps:cNvCnPr/>
                        <wps:spPr>
                          <a:xfrm>
                            <a:off x="522930" y="309179"/>
                            <a:ext cx="24124" cy="420227"/>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8" name="角丸四角形 448"/>
                        <wps:cNvSpPr/>
                        <wps:spPr>
                          <a:xfrm>
                            <a:off x="397814" y="1787856"/>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6" name="直線矢印コネクタ 456"/>
                        <wps:cNvCnPr/>
                        <wps:spPr>
                          <a:xfrm flipH="1" flipV="1">
                            <a:off x="1610436" y="2012804"/>
                            <a:ext cx="2223597" cy="306648"/>
                          </a:xfrm>
                          <a:prstGeom prst="straightConnector1">
                            <a:avLst/>
                          </a:prstGeom>
                          <a:ln w="19050">
                            <a:solidFill>
                              <a:srgbClr val="FF0000"/>
                            </a:solidFill>
                            <a:headEnd type="oval" w="sm" len="sm"/>
                            <a:tailEnd type="triangle" w="sm" len="med"/>
                          </a:ln>
                        </wps:spPr>
                        <wps:style>
                          <a:lnRef idx="1">
                            <a:schemeClr val="accent1"/>
                          </a:lnRef>
                          <a:fillRef idx="0">
                            <a:schemeClr val="accent1"/>
                          </a:fillRef>
                          <a:effectRef idx="0">
                            <a:schemeClr val="accent1"/>
                          </a:effectRef>
                          <a:fontRef idx="minor">
                            <a:schemeClr val="tx1"/>
                          </a:fontRef>
                        </wps:style>
                        <wps:bodyPr/>
                      </wps:wsp>
                      <wps:wsp>
                        <wps:cNvPr id="457" name="直線矢印コネクタ 457"/>
                        <wps:cNvCnPr/>
                        <wps:spPr>
                          <a:xfrm flipV="1">
                            <a:off x="1671851" y="2012805"/>
                            <a:ext cx="2142698" cy="293666"/>
                          </a:xfrm>
                          <a:prstGeom prst="straightConnector1">
                            <a:avLst/>
                          </a:prstGeom>
                          <a:ln w="19050">
                            <a:solidFill>
                              <a:srgbClr val="FF0000"/>
                            </a:solidFill>
                            <a:headEnd type="oval" w="sm" len="sm"/>
                            <a:tailEnd type="triangle" w="sm" len="med"/>
                          </a:ln>
                        </wps:spPr>
                        <wps:style>
                          <a:lnRef idx="1">
                            <a:schemeClr val="accent1"/>
                          </a:lnRef>
                          <a:fillRef idx="0">
                            <a:schemeClr val="accent1"/>
                          </a:fillRef>
                          <a:effectRef idx="0">
                            <a:schemeClr val="accent1"/>
                          </a:effectRef>
                          <a:fontRef idx="minor">
                            <a:schemeClr val="tx1"/>
                          </a:fontRef>
                        </wps:style>
                        <wps:bodyPr/>
                      </wps:wsp>
                      <wps:wsp>
                        <wps:cNvPr id="362" name="角丸四角形 362"/>
                        <wps:cNvSpPr/>
                        <wps:spPr>
                          <a:xfrm>
                            <a:off x="397814" y="2088106"/>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6" name="角丸四角形 366"/>
                        <wps:cNvSpPr/>
                        <wps:spPr>
                          <a:xfrm>
                            <a:off x="397814" y="2244930"/>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7" name="角丸四角形 367"/>
                        <wps:cNvSpPr/>
                        <wps:spPr>
                          <a:xfrm>
                            <a:off x="3120536" y="1787856"/>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8" name="角丸四角形 368"/>
                        <wps:cNvSpPr/>
                        <wps:spPr>
                          <a:xfrm>
                            <a:off x="3120536" y="2088106"/>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4" name="角丸四角形 374"/>
                        <wps:cNvSpPr/>
                        <wps:spPr>
                          <a:xfrm>
                            <a:off x="3120536" y="2244930"/>
                            <a:ext cx="2202090" cy="143185"/>
                          </a:xfrm>
                          <a:prstGeom prst="roundRect">
                            <a:avLst>
                              <a:gd name="adj" fmla="val 2902"/>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623ECA1" id="キャンバス 451" o:spid="_x0000_s1183" editas="canvas" style="width:425.2pt;height:337.95pt;mso-position-horizontal-relative:char;mso-position-vertical-relative:line" coordsize="54000,42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">
                <v:shape id="_x0000_s1184" type="#_x0000_t75" style="position:absolute;width:54000;height:42919;visibility:visible;mso-wrap-style:square">
                  <v:fill o:detectmouseclick="t"/>
                  <v:path o:connecttype="none"/>
                </v:shape>
                <v:shape id="図 453" o:spid="_x0000_s1185" type="#_x0000_t75" style="position:absolute;left:3207;top:10849;width:23364;height:29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">
                  <v:imagedata r:id="rId130" o:title=""/>
                </v:shape>
                <v:shape id="図 452" o:spid="_x0000_s1186" type="#_x0000_t75" style="position:absolute;left:30636;top:10849;width:23364;height:29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">
                  <v:imagedata r:id="rId131" o:title=""/>
                </v:shape>
                <v:shape id="図 440" o:spid="_x0000_s1187" type="#_x0000_t75" style="position:absolute;left:271;top:135;width:14169;height:9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" stroked="t" strokecolor="#7f7f7f [1612]" strokeweight=".25pt">
                  <v:imagedata r:id="rId125" o:title="" croptop="7931f" cropbottom="9322f" cropleft="5178f" cropright="17712f"/>
                  <v:path arrowok="t"/>
                </v:shape>
                <v:rect id="正方形/長方形 443" o:spid="_x0000_s1188" style="position:absolute;left:9462;top:39730;width:11282;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" filled="f" stroked="f" strokeweight="2pt">
                  <v:textbox>
                    <w:txbxContent>
                      <w:p w14:paraId="52DFC4A8"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1</w:t>
                        </w:r>
                        <w:r>
                          <w:rPr>
                            <w:rFonts w:eastAsia="ＭＳ 明朝" w:hAnsi="ＭＳ 明朝" w:hint="eastAsia"/>
                            <w:color w:val="000000"/>
                          </w:rPr>
                          <w:t>」面の情報</w:t>
                        </w:r>
                      </w:p>
                    </w:txbxContent>
                  </v:textbox>
                </v:rect>
                <v:rect id="正方形/長方形 444" o:spid="_x0000_s1189" style="position:absolute;left:37026;top:39731;width:11282;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" filled="f" stroked="f" strokeweight="2pt">
                  <v:textbox>
                    <w:txbxContent>
                      <w:p w14:paraId="1EF0E70E" w14:textId="77777777" w:rsidR="004F1B32" w:rsidRDefault="004F1B32" w:rsidP="00287911">
                        <w:pPr>
                          <w:pStyle w:val="Web"/>
                          <w:spacing w:before="0" w:beforeAutospacing="0" w:after="0" w:afterAutospacing="0"/>
                        </w:pPr>
                        <w:r>
                          <w:rPr>
                            <w:rFonts w:eastAsia="ＭＳ 明朝" w:hAnsi="ＭＳ 明朝" w:hint="eastAsia"/>
                            <w:color w:val="000000"/>
                          </w:rPr>
                          <w:t>「</w:t>
                        </w:r>
                        <w:r>
                          <w:rPr>
                            <w:rFonts w:eastAsia="ＭＳ 明朝" w:hAnsi="ＭＳ 明朝"/>
                            <w:color w:val="000000"/>
                          </w:rPr>
                          <w:t>ROOM</w:t>
                        </w:r>
                        <w:r>
                          <w:rPr>
                            <w:rFonts w:eastAsia="ＭＳ 明朝" w:hAnsi="ＭＳ 明朝" w:hint="eastAsia"/>
                            <w:color w:val="000000"/>
                          </w:rPr>
                          <w:t>2</w:t>
                        </w:r>
                        <w:r>
                          <w:rPr>
                            <w:rFonts w:eastAsia="ＭＳ 明朝" w:hAnsi="ＭＳ 明朝" w:hint="eastAsia"/>
                            <w:color w:val="000000"/>
                          </w:rPr>
                          <w:t>」面の情報</w:t>
                        </w:r>
                      </w:p>
                    </w:txbxContent>
                  </v:textbox>
                </v:rect>
                <v:line id="直線コネクタ 445" o:spid="_x0000_s1190" style="position:absolute;flip:x;visibility:visible;mso-wrap-style:square" from="5259,1403" to="8691,3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" strokecolor="red"/>
                <v:line id="直線コネクタ 446" o:spid="_x0000_s1191" style="position:absolute;visibility:visible;mso-wrap-style:square" from="5229,3091" to="5470,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" strokecolor="red"/>
                <v:roundrect id="角丸四角形 448" o:spid="_x0000_s1192" style="position:absolute;left:3978;top:17878;width:22021;height:1432;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" filled="f" strokecolor="red" strokeweight="1.5pt">
                  <v:stroke endarrow="block"/>
                </v:roundrect>
                <v:shape id="直線矢印コネクタ 456" o:spid="_x0000_s1193" type="#_x0000_t32" style="position:absolute;left:16104;top:20128;width:22236;height:30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" strokecolor="red" strokeweight="1.5pt">
                  <v:stroke startarrow="oval" startarrowwidth="narrow" startarrowlength="short" endarrow="block" endarrowwidth="narrow"/>
                </v:shape>
                <v:shape id="直線矢印コネクタ 457" o:spid="_x0000_s1194" type="#_x0000_t32" style="position:absolute;left:16718;top:20128;width:21427;height:29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" strokecolor="red" strokeweight="1.5pt">
                  <v:stroke startarrow="oval" startarrowwidth="narrow" startarrowlength="short" endarrow="block" endarrowwidth="narrow"/>
                </v:shape>
                <v:roundrect id="角丸四角形 362" o:spid="_x0000_s1195" style="position:absolute;left:3978;top:20881;width:22021;height:143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" filled="f" strokecolor="red" strokeweight="1.5pt">
                  <v:stroke endarrow="block"/>
                </v:roundrect>
                <v:roundrect id="角丸四角形 366" o:spid="_x0000_s1196" style="position:absolute;left:3978;top:22449;width:22021;height:1432;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" filled="f" strokecolor="red" strokeweight="1.5pt">
                  <v:stroke endarrow="block"/>
                </v:roundrect>
                <v:roundrect id="角丸四角形 367" o:spid="_x0000_s1197" style="position:absolute;left:31205;top:17878;width:22021;height:1432;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" filled="f" strokecolor="red" strokeweight="1.5pt">
                  <v:stroke endarrow="block"/>
                </v:roundrect>
                <v:roundrect id="角丸四角形 368" o:spid="_x0000_s1198" style="position:absolute;left:31205;top:20881;width:22021;height:143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" filled="f" strokecolor="red" strokeweight="1.5pt">
                  <v:stroke endarrow="block"/>
                </v:roundrect>
                <v:roundrect id="角丸四角形 374" o:spid="_x0000_s1199" style="position:absolute;left:31205;top:22449;width:22021;height:1432;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" filled="f" strokecolor="red" strokeweight="1.5pt">
                  <v:stroke endarrow="block"/>
                </v:roundrect>
                <w10:anchorlock/>
              </v:group>
            </w:pict>
          </mc:Fallback>
        </mc:AlternateContent>
      </w:r>
    </w:p>
    <w:p w14:paraId="4150B6E9" w14:textId="77777777" w:rsidR="00EB7A32" w:rsidRDefault="00EB7A32" w:rsidP="00974E5F"/>
    <w:p w14:paraId="5085EAA6" w14:textId="77777777" w:rsidR="00E96ED3" w:rsidRDefault="00E96ED3" w:rsidP="00974E5F">
      <w:r>
        <w:rPr>
          <w:rFonts w:hint="eastAsia"/>
        </w:rPr>
        <w:t>変更する項目は以下の</w:t>
      </w:r>
      <w:r>
        <w:rPr>
          <w:rFonts w:hint="eastAsia"/>
        </w:rPr>
        <w:t>3</w:t>
      </w:r>
      <w:r>
        <w:rPr>
          <w:rFonts w:hint="eastAsia"/>
        </w:rPr>
        <w:t>か所です。</w:t>
      </w:r>
    </w:p>
    <w:tbl>
      <w:tblPr>
        <w:tblStyle w:val="14"/>
        <w:tblW w:w="0" w:type="auto"/>
        <w:tblLook w:val="04A0" w:firstRow="1" w:lastRow="0" w:firstColumn="1" w:lastColumn="0" w:noHBand="0" w:noVBand="1"/>
      </w:tblPr>
      <w:tblGrid>
        <w:gridCol w:w="3397"/>
        <w:gridCol w:w="2552"/>
        <w:gridCol w:w="2545"/>
      </w:tblGrid>
      <w:tr w:rsidR="00E96ED3" w14:paraId="3BBDCD27" w14:textId="77777777" w:rsidTr="00A711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C87D29F" w14:textId="77777777" w:rsidR="00E96ED3" w:rsidRDefault="00E96ED3" w:rsidP="00A711F0">
            <w:r>
              <w:rPr>
                <w:rFonts w:hint="eastAsia"/>
              </w:rPr>
              <w:t>項目</w:t>
            </w:r>
          </w:p>
        </w:tc>
        <w:tc>
          <w:tcPr>
            <w:tcW w:w="2552" w:type="dxa"/>
          </w:tcPr>
          <w:p w14:paraId="41A80251" w14:textId="77777777" w:rsidR="00E96ED3" w:rsidRDefault="00E96ED3" w:rsidP="00A711F0">
            <w:pPr>
              <w:cnfStyle w:val="100000000000" w:firstRow="1" w:lastRow="0" w:firstColumn="0" w:lastColumn="0" w:oddVBand="0" w:evenVBand="0" w:oddHBand="0" w:evenHBand="0" w:firstRowFirstColumn="0" w:firstRowLastColumn="0" w:lastRowFirstColumn="0" w:lastRowLastColumn="0"/>
            </w:pPr>
            <w:r>
              <w:rPr>
                <w:rFonts w:hint="eastAsia"/>
              </w:rPr>
              <w:t>既定</w:t>
            </w:r>
          </w:p>
        </w:tc>
        <w:tc>
          <w:tcPr>
            <w:tcW w:w="2545" w:type="dxa"/>
          </w:tcPr>
          <w:p w14:paraId="656DAE1F" w14:textId="77777777" w:rsidR="00E96ED3" w:rsidRDefault="00E96ED3" w:rsidP="00A711F0">
            <w:pPr>
              <w:cnfStyle w:val="100000000000" w:firstRow="1" w:lastRow="0" w:firstColumn="0" w:lastColumn="0" w:oddVBand="0" w:evenVBand="0" w:oddHBand="0" w:evenHBand="0" w:firstRowFirstColumn="0" w:firstRowLastColumn="0" w:lastRowFirstColumn="0" w:lastRowLastColumn="0"/>
            </w:pPr>
            <w:r>
              <w:rPr>
                <w:rFonts w:hint="eastAsia"/>
              </w:rPr>
              <w:t>内壁</w:t>
            </w:r>
          </w:p>
        </w:tc>
      </w:tr>
      <w:tr w:rsidR="00E96ED3" w14:paraId="2A066C1D" w14:textId="77777777" w:rsidTr="00A711F0">
        <w:tc>
          <w:tcPr>
            <w:cnfStyle w:val="001000000000" w:firstRow="0" w:lastRow="0" w:firstColumn="1" w:lastColumn="0" w:oddVBand="0" w:evenVBand="0" w:oddHBand="0" w:evenHBand="0" w:firstRowFirstColumn="0" w:firstRowLastColumn="0" w:lastRowFirstColumn="0" w:lastRowLastColumn="0"/>
            <w:tcW w:w="3397" w:type="dxa"/>
          </w:tcPr>
          <w:p w14:paraId="7B742E9A" w14:textId="77777777" w:rsidR="00E96ED3" w:rsidRDefault="00E96ED3" w:rsidP="00A711F0">
            <w:r>
              <w:rPr>
                <w:rFonts w:hint="eastAsia"/>
              </w:rPr>
              <w:t>Construction</w:t>
            </w:r>
          </w:p>
        </w:tc>
        <w:tc>
          <w:tcPr>
            <w:tcW w:w="2552" w:type="dxa"/>
          </w:tcPr>
          <w:p w14:paraId="332CB731"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EXT_WALL</w:t>
            </w:r>
            <w:r>
              <w:rPr>
                <w:rFonts w:hint="eastAsia"/>
              </w:rPr>
              <w:t>（外壁）</w:t>
            </w:r>
          </w:p>
        </w:tc>
        <w:tc>
          <w:tcPr>
            <w:tcW w:w="2545" w:type="dxa"/>
          </w:tcPr>
          <w:p w14:paraId="557CA658"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ADJ_WALL(</w:t>
            </w:r>
            <w:r>
              <w:rPr>
                <w:rFonts w:hint="eastAsia"/>
              </w:rPr>
              <w:t>内壁</w:t>
            </w:r>
            <w:r>
              <w:rPr>
                <w:rFonts w:hint="eastAsia"/>
              </w:rPr>
              <w:t>)</w:t>
            </w:r>
          </w:p>
        </w:tc>
      </w:tr>
      <w:tr w:rsidR="00E96ED3" w14:paraId="4A7A44B1" w14:textId="77777777" w:rsidTr="00A711F0">
        <w:tc>
          <w:tcPr>
            <w:cnfStyle w:val="001000000000" w:firstRow="0" w:lastRow="0" w:firstColumn="1" w:lastColumn="0" w:oddVBand="0" w:evenVBand="0" w:oddHBand="0" w:evenHBand="0" w:firstRowFirstColumn="0" w:firstRowLastColumn="0" w:lastRowFirstColumn="0" w:lastRowLastColumn="0"/>
            <w:tcW w:w="3397" w:type="dxa"/>
          </w:tcPr>
          <w:p w14:paraId="536E6ED3" w14:textId="77777777" w:rsidR="00E96ED3" w:rsidRDefault="00E96ED3" w:rsidP="00A711F0">
            <w:r>
              <w:rPr>
                <w:rFonts w:hint="eastAsia"/>
              </w:rPr>
              <w:t>Outside</w:t>
            </w:r>
            <w:r>
              <w:t xml:space="preserve"> Boundary Condition</w:t>
            </w:r>
          </w:p>
        </w:tc>
        <w:tc>
          <w:tcPr>
            <w:tcW w:w="2552" w:type="dxa"/>
          </w:tcPr>
          <w:p w14:paraId="4E9E69C5"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Outdoors(</w:t>
            </w:r>
            <w:r>
              <w:rPr>
                <w:rFonts w:hint="eastAsia"/>
              </w:rPr>
              <w:t>外気</w:t>
            </w:r>
            <w:r>
              <w:rPr>
                <w:rFonts w:hint="eastAsia"/>
              </w:rPr>
              <w:t>)</w:t>
            </w:r>
          </w:p>
        </w:tc>
        <w:tc>
          <w:tcPr>
            <w:tcW w:w="2545" w:type="dxa"/>
          </w:tcPr>
          <w:p w14:paraId="2E4C9198"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Zone</w:t>
            </w:r>
          </w:p>
        </w:tc>
      </w:tr>
      <w:tr w:rsidR="00E96ED3" w14:paraId="186CE8D2" w14:textId="77777777" w:rsidTr="00A711F0">
        <w:tc>
          <w:tcPr>
            <w:cnfStyle w:val="001000000000" w:firstRow="0" w:lastRow="0" w:firstColumn="1" w:lastColumn="0" w:oddVBand="0" w:evenVBand="0" w:oddHBand="0" w:evenHBand="0" w:firstRowFirstColumn="0" w:firstRowLastColumn="0" w:lastRowFirstColumn="0" w:lastRowLastColumn="0"/>
            <w:tcW w:w="3397" w:type="dxa"/>
          </w:tcPr>
          <w:p w14:paraId="4FAA1749" w14:textId="77777777" w:rsidR="00E96ED3" w:rsidRDefault="00E96ED3" w:rsidP="00A711F0">
            <w:r>
              <w:rPr>
                <w:rFonts w:hint="eastAsia"/>
              </w:rPr>
              <w:t>Outside Boundary Object</w:t>
            </w:r>
          </w:p>
        </w:tc>
        <w:tc>
          <w:tcPr>
            <w:tcW w:w="2552" w:type="dxa"/>
          </w:tcPr>
          <w:p w14:paraId="4B4C3551"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w:t>
            </w:r>
          </w:p>
        </w:tc>
        <w:tc>
          <w:tcPr>
            <w:tcW w:w="2545" w:type="dxa"/>
          </w:tcPr>
          <w:p w14:paraId="45A6508C" w14:textId="77777777" w:rsidR="00E96ED3" w:rsidRDefault="00E96ED3" w:rsidP="00A711F0">
            <w:pPr>
              <w:cnfStyle w:val="000000000000" w:firstRow="0" w:lastRow="0" w:firstColumn="0" w:lastColumn="0" w:oddVBand="0" w:evenVBand="0" w:oddHBand="0" w:evenHBand="0" w:firstRowFirstColumn="0" w:firstRowLastColumn="0" w:lastRowFirstColumn="0" w:lastRowLastColumn="0"/>
            </w:pPr>
            <w:r>
              <w:rPr>
                <w:rFonts w:hint="eastAsia"/>
              </w:rPr>
              <w:t>隣接先</w:t>
            </w:r>
            <w:r>
              <w:rPr>
                <w:rFonts w:hint="eastAsia"/>
              </w:rPr>
              <w:t>Zone</w:t>
            </w:r>
            <w:r>
              <w:rPr>
                <w:rFonts w:hint="eastAsia"/>
              </w:rPr>
              <w:t>名</w:t>
            </w:r>
          </w:p>
        </w:tc>
      </w:tr>
    </w:tbl>
    <w:p w14:paraId="252C9197" w14:textId="77777777" w:rsidR="00EB7A32" w:rsidRDefault="00EB7A32" w:rsidP="00B30031"/>
    <w:p w14:paraId="39DA0467" w14:textId="77777777" w:rsidR="00EB7A32" w:rsidRDefault="00EB7A32">
      <w:pPr>
        <w:widowControl/>
        <w:jc w:val="left"/>
      </w:pPr>
      <w:r>
        <w:br w:type="page"/>
      </w:r>
    </w:p>
    <w:p w14:paraId="7BE7C63F" w14:textId="77777777" w:rsidR="00B30031" w:rsidRDefault="00B30031" w:rsidP="00B30031">
      <w:r>
        <w:lastRenderedPageBreak/>
        <w:t>隣接する</w:t>
      </w:r>
      <w:r>
        <w:t>Zone</w:t>
      </w:r>
      <w:r>
        <w:t>の壁</w:t>
      </w:r>
      <w:r w:rsidR="00A92477">
        <w:t>のように他の</w:t>
      </w:r>
      <w:r w:rsidR="00A92477">
        <w:t>Zone</w:t>
      </w:r>
      <w:r w:rsidR="00A92477">
        <w:t>と重なって見えない壁</w:t>
      </w:r>
      <w:r>
        <w:t>を設定する際は、対象の</w:t>
      </w:r>
      <w:r>
        <w:t>Zone</w:t>
      </w:r>
      <w:r>
        <w:t>のみの表示に切り替えて作業を行います。</w:t>
      </w:r>
    </w:p>
    <w:p w14:paraId="05AD4F22" w14:textId="77777777" w:rsidR="00B30031" w:rsidRDefault="00B30031" w:rsidP="006F5BC0">
      <w:pPr>
        <w:pStyle w:val="af"/>
        <w:numPr>
          <w:ilvl w:val="0"/>
          <w:numId w:val="12"/>
        </w:numPr>
        <w:ind w:leftChars="0"/>
      </w:pPr>
      <w:r>
        <w:rPr>
          <w:rFonts w:hint="eastAsia"/>
        </w:rPr>
        <w:t>ツールバーの</w:t>
      </w:r>
      <w:r>
        <w:rPr>
          <w:noProof/>
        </w:rPr>
        <w:drawing>
          <wp:inline distT="0" distB="0" distL="0" distR="0" wp14:anchorId="5298694B" wp14:editId="3C0C4035">
            <wp:extent cx="176685" cy="170985"/>
            <wp:effectExtent l="0" t="0" r="0" b="63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93148" cy="186917"/>
                    </a:xfrm>
                    <a:prstGeom prst="rect">
                      <a:avLst/>
                    </a:prstGeom>
                  </pic:spPr>
                </pic:pic>
              </a:graphicData>
            </a:graphic>
          </wp:inline>
        </w:drawing>
      </w:r>
      <w:r>
        <w:rPr>
          <w:rFonts w:hint="eastAsia"/>
        </w:rPr>
        <w:t xml:space="preserve"> [Hide Rest of Model]</w:t>
      </w:r>
      <w:r>
        <w:rPr>
          <w:rFonts w:hint="eastAsia"/>
        </w:rPr>
        <w:t>をクリックします。</w:t>
      </w:r>
    </w:p>
    <w:p w14:paraId="64C182B9" w14:textId="77777777" w:rsidR="00A92477" w:rsidRDefault="00A92477" w:rsidP="006F5BC0">
      <w:pPr>
        <w:pStyle w:val="af"/>
        <w:numPr>
          <w:ilvl w:val="0"/>
          <w:numId w:val="12"/>
        </w:numPr>
        <w:ind w:leftChars="0"/>
      </w:pPr>
      <w:r>
        <w:t>設定を行う</w:t>
      </w:r>
      <w:r>
        <w:t>Zone</w:t>
      </w:r>
      <w:r>
        <w:t>、「</w:t>
      </w:r>
      <w:r>
        <w:t>ROOM1</w:t>
      </w:r>
      <w:r>
        <w:t>」をダブルクリックして選択状態にします。（選択されるとそれ以外の</w:t>
      </w:r>
      <w:r>
        <w:t>Zone</w:t>
      </w:r>
      <w:r>
        <w:t>が非表示になります）</w:t>
      </w:r>
    </w:p>
    <w:p w14:paraId="6EC0D5F6" w14:textId="77777777" w:rsidR="00A92477" w:rsidRDefault="00A92477" w:rsidP="006F5BC0">
      <w:pPr>
        <w:pStyle w:val="af"/>
        <w:numPr>
          <w:ilvl w:val="0"/>
          <w:numId w:val="12"/>
        </w:numPr>
        <w:ind w:leftChars="0"/>
      </w:pPr>
      <w:r>
        <w:t>内壁をクリックして、「</w:t>
      </w:r>
      <w:r>
        <w:rPr>
          <w:rFonts w:hint="eastAsia"/>
        </w:rPr>
        <w:t>Object Info</w:t>
      </w:r>
      <w:r>
        <w:rPr>
          <w:rFonts w:hint="eastAsia"/>
        </w:rPr>
        <w:t>」</w:t>
      </w:r>
      <w:r>
        <w:t>の各項目の設定を行います。</w:t>
      </w:r>
    </w:p>
    <w:p w14:paraId="76DD27A3" w14:textId="77777777" w:rsidR="00A92477" w:rsidRDefault="00A92477" w:rsidP="00A92477">
      <w:r>
        <w:rPr>
          <w:rFonts w:hint="eastAsia"/>
          <w:noProof/>
        </w:rPr>
        <mc:AlternateContent>
          <mc:Choice Requires="wpc">
            <w:drawing>
              <wp:inline distT="0" distB="0" distL="0" distR="0" wp14:anchorId="3D08028D" wp14:editId="7756B821">
                <wp:extent cx="5400040" cy="2499756"/>
                <wp:effectExtent l="0" t="0" r="0" b="0"/>
                <wp:docPr id="23" name="キャンバス 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5" name="図 35"/>
                          <pic:cNvPicPr>
                            <a:picLocks noChangeAspect="1"/>
                          </pic:cNvPicPr>
                        </pic:nvPicPr>
                        <pic:blipFill>
                          <a:blip r:embed="rId133"/>
                          <a:stretch>
                            <a:fillRect/>
                          </a:stretch>
                        </pic:blipFill>
                        <pic:spPr>
                          <a:xfrm>
                            <a:off x="2562446" y="0"/>
                            <a:ext cx="2332892" cy="1263650"/>
                          </a:xfrm>
                          <a:prstGeom prst="rect">
                            <a:avLst/>
                          </a:prstGeom>
                        </pic:spPr>
                      </pic:pic>
                      <pic:pic xmlns:pic="http://schemas.openxmlformats.org/drawingml/2006/picture">
                        <pic:nvPicPr>
                          <pic:cNvPr id="29" name="図 29"/>
                          <pic:cNvPicPr>
                            <a:picLocks noChangeAspect="1"/>
                          </pic:cNvPicPr>
                        </pic:nvPicPr>
                        <pic:blipFill>
                          <a:blip r:embed="rId134"/>
                          <a:stretch>
                            <a:fillRect/>
                          </a:stretch>
                        </pic:blipFill>
                        <pic:spPr>
                          <a:xfrm>
                            <a:off x="0" y="1235514"/>
                            <a:ext cx="2332892" cy="1263650"/>
                          </a:xfrm>
                          <a:prstGeom prst="rect">
                            <a:avLst/>
                          </a:prstGeom>
                        </pic:spPr>
                      </pic:pic>
                      <pic:pic xmlns:pic="http://schemas.openxmlformats.org/drawingml/2006/picture">
                        <pic:nvPicPr>
                          <pic:cNvPr id="25" name="図 25"/>
                          <pic:cNvPicPr>
                            <a:picLocks noChangeAspect="1"/>
                          </pic:cNvPicPr>
                        </pic:nvPicPr>
                        <pic:blipFill>
                          <a:blip r:embed="rId135"/>
                          <a:stretch>
                            <a:fillRect/>
                          </a:stretch>
                        </pic:blipFill>
                        <pic:spPr>
                          <a:xfrm>
                            <a:off x="0" y="0"/>
                            <a:ext cx="2332892" cy="1263650"/>
                          </a:xfrm>
                          <a:prstGeom prst="rect">
                            <a:avLst/>
                          </a:prstGeom>
                        </pic:spPr>
                      </pic:pic>
                      <wpg:wgp>
                        <wpg:cNvPr id="18" name="グループ化 18"/>
                        <wpg:cNvGrpSpPr/>
                        <wpg:grpSpPr>
                          <a:xfrm>
                            <a:off x="652243" y="1941615"/>
                            <a:ext cx="1508571" cy="557342"/>
                            <a:chOff x="45862" y="-64055"/>
                            <a:chExt cx="1137886" cy="960916"/>
                          </a:xfrm>
                        </wpg:grpSpPr>
                        <wps:wsp>
                          <wps:cNvPr id="19" name="直線矢印コネクタ 19"/>
                          <wps:cNvCnPr/>
                          <wps:spPr>
                            <a:xfrm flipH="1" flipV="1">
                              <a:off x="288388" y="-64055"/>
                              <a:ext cx="327783" cy="58006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正方形/長方形 20"/>
                          <wps:cNvSpPr/>
                          <wps:spPr>
                            <a:xfrm>
                              <a:off x="45862" y="346470"/>
                              <a:ext cx="1137886"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3AF5CB" w14:textId="77777777" w:rsidR="004F1B32" w:rsidRDefault="004F1B32" w:rsidP="00A92477">
                                <w:pPr>
                                  <w:pStyle w:val="Web"/>
                                  <w:spacing w:before="0" w:beforeAutospacing="0" w:after="0" w:afterAutospacing="0"/>
                                </w:pPr>
                                <w:r>
                                  <w:rPr>
                                    <w:rFonts w:eastAsia="ＭＳ 明朝" w:hAnsi="ＭＳ 明朝" w:hint="eastAsia"/>
                                    <w:color w:val="000000"/>
                                  </w:rPr>
                                  <w:t>壁を</w:t>
                                </w:r>
                                <w:r>
                                  <w:rPr>
                                    <w:rFonts w:eastAsia="ＭＳ 明朝" w:hAnsi="ＭＳ 明朝"/>
                                    <w:color w:val="000000"/>
                                  </w:rPr>
                                  <w:t>クリック</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30" name="テキスト ボックス 30"/>
                        <wps:cNvSpPr txBox="1"/>
                        <wps:spPr>
                          <a:xfrm>
                            <a:off x="2562446" y="89065"/>
                            <a:ext cx="335915" cy="320040"/>
                          </a:xfrm>
                          <a:prstGeom prst="rect">
                            <a:avLst/>
                          </a:prstGeom>
                          <a:noFill/>
                        </wps:spPr>
                        <wps:txbx>
                          <w:txbxContent>
                            <w:p w14:paraId="2525F523" w14:textId="77777777" w:rsidR="004F1B32" w:rsidRPr="0009062E" w:rsidRDefault="004F1B32" w:rsidP="0009062E">
                              <w:pPr>
                                <w:pStyle w:val="Web"/>
                                <w:spacing w:before="0" w:beforeAutospacing="0" w:after="0" w:afterAutospacing="0"/>
                                <w:rPr>
                                  <w:sz w:val="18"/>
                                </w:rPr>
                              </w:pPr>
                              <w:r w:rsidRPr="0009062E">
                                <w:rPr>
                                  <w:rFonts w:hint="eastAsia"/>
                                  <w:shadow/>
                                  <w:color w:val="000000" w:themeColor="text1"/>
                                  <w:szCs w:val="40"/>
                                </w:rPr>
                                <w:t>②</w:t>
                              </w:r>
                            </w:p>
                          </w:txbxContent>
                        </wps:txbx>
                        <wps:bodyPr wrap="none" lIns="91440" tIns="45720" rIns="91440" bIns="45720" anchor="ctr">
                          <a:spAutoFit/>
                        </wps:bodyPr>
                      </wps:wsp>
                      <wps:wsp>
                        <wps:cNvPr id="383" name="テキスト ボックス 383"/>
                        <wps:cNvSpPr txBox="1"/>
                        <wps:spPr>
                          <a:xfrm>
                            <a:off x="0" y="1353787"/>
                            <a:ext cx="335915" cy="320040"/>
                          </a:xfrm>
                          <a:prstGeom prst="rect">
                            <a:avLst/>
                          </a:prstGeom>
                          <a:noFill/>
                        </wps:spPr>
                        <wps:txbx>
                          <w:txbxContent>
                            <w:p w14:paraId="1BCAF012" w14:textId="77777777" w:rsidR="004F1B32" w:rsidRPr="0009062E" w:rsidRDefault="004F1B32" w:rsidP="0009062E">
                              <w:pPr>
                                <w:pStyle w:val="Web"/>
                                <w:spacing w:before="0" w:beforeAutospacing="0" w:after="0" w:afterAutospacing="0"/>
                                <w:rPr>
                                  <w:sz w:val="18"/>
                                </w:rPr>
                              </w:pPr>
                              <w:r>
                                <w:rPr>
                                  <w:rFonts w:hint="eastAsia"/>
                                  <w:shadow/>
                                  <w:color w:val="000000" w:themeColor="text1"/>
                                  <w:szCs w:val="40"/>
                                </w:rPr>
                                <w:t>③</w:t>
                              </w:r>
                            </w:p>
                          </w:txbxContent>
                        </wps:txbx>
                        <wps:bodyPr wrap="none" lIns="91440" tIns="45720" rIns="91440" bIns="45720" anchor="ctr">
                          <a:spAutoFit/>
                        </wps:bodyPr>
                      </wps:wsp>
                      <wps:wsp>
                        <wps:cNvPr id="385" name="テキスト ボックス 385"/>
                        <wps:cNvSpPr txBox="1"/>
                        <wps:spPr>
                          <a:xfrm>
                            <a:off x="0" y="65314"/>
                            <a:ext cx="412115" cy="320040"/>
                          </a:xfrm>
                          <a:prstGeom prst="rect">
                            <a:avLst/>
                          </a:prstGeom>
                          <a:noFill/>
                        </wps:spPr>
                        <wps:txbx>
                          <w:txbxContent>
                            <w:p w14:paraId="71244888" w14:textId="77777777" w:rsidR="004F1B32" w:rsidRPr="0009062E" w:rsidRDefault="004F1B32" w:rsidP="006F5BC0">
                              <w:pPr>
                                <w:pStyle w:val="Web"/>
                                <w:numPr>
                                  <w:ilvl w:val="0"/>
                                  <w:numId w:val="13"/>
                                </w:numPr>
                                <w:spacing w:before="0" w:beforeAutospacing="0" w:after="0" w:afterAutospacing="0"/>
                                <w:rPr>
                                  <w:sz w:val="18"/>
                                </w:rPr>
                              </w:pPr>
                            </w:p>
                          </w:txbxContent>
                        </wps:txbx>
                        <wps:bodyPr wrap="none" lIns="91440" tIns="45720" rIns="91440" bIns="45720" anchor="ctr">
                          <a:spAutoFit/>
                        </wps:bodyPr>
                      </wps:wsp>
                    </wpc:wpc>
                  </a:graphicData>
                </a:graphic>
              </wp:inline>
            </w:drawing>
          </mc:Choice>
          <mc:Fallback>
            <w:pict>
              <v:group w14:anchorId="3D08028D" id="キャンバス 23" o:spid="_x0000_s1200" editas="canvas" style="width:425.2pt;height:196.85pt;mso-position-horizontal-relative:char;mso-position-vertical-relative:line" coordsize="54000,24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">
                <v:shape id="_x0000_s1201" type="#_x0000_t75" style="position:absolute;width:54000;height:24993;visibility:visible;mso-wrap-style:square">
                  <v:fill o:detectmouseclick="t"/>
                  <v:path o:connecttype="none"/>
                </v:shape>
                <v:shape id="図 35" o:spid="_x0000_s1202" type="#_x0000_t75" style="position:absolute;left:25624;width:23329;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">
                  <v:imagedata r:id="rId136" o:title=""/>
                </v:shape>
                <v:shape id="図 29" o:spid="_x0000_s1203" type="#_x0000_t75" style="position:absolute;top:12355;width:23328;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">
                  <v:imagedata r:id="rId137" o:title=""/>
                </v:shape>
                <v:shape id="図 25" o:spid="_x0000_s1204" type="#_x0000_t75" style="position:absolute;width:23328;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">
                  <v:imagedata r:id="rId138" o:title=""/>
                </v:shape>
                <v:group id="グループ化 18" o:spid="_x0000_s1205" style="position:absolute;left:6522;top:19416;width:15086;height:5573" coordorigin="458,-640" coordsize="11378,9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直線矢印コネクタ 19" o:spid="_x0000_s1206" type="#_x0000_t32" style="position:absolute;left:2883;top:-640;width:3278;height:58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" strokecolor="red">
                    <v:stroke endarrow="block"/>
                  </v:shape>
                  <v:rect id="正方形/長方形 20" o:spid="_x0000_s1207" style="position:absolute;left:458;top:3464;width:11379;height:5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" filled="f" stroked="f" strokeweight="2pt">
                    <v:textbox>
                      <w:txbxContent>
                        <w:p w14:paraId="243AF5CB" w14:textId="77777777" w:rsidR="004F1B32" w:rsidRDefault="004F1B32" w:rsidP="00A92477">
                          <w:pPr>
                            <w:pStyle w:val="Web"/>
                            <w:spacing w:before="0" w:beforeAutospacing="0" w:after="0" w:afterAutospacing="0"/>
                          </w:pPr>
                          <w:r>
                            <w:rPr>
                              <w:rFonts w:eastAsia="ＭＳ 明朝" w:hAnsi="ＭＳ 明朝" w:hint="eastAsia"/>
                              <w:color w:val="000000"/>
                            </w:rPr>
                            <w:t>壁を</w:t>
                          </w:r>
                          <w:r>
                            <w:rPr>
                              <w:rFonts w:eastAsia="ＭＳ 明朝" w:hAnsi="ＭＳ 明朝"/>
                              <w:color w:val="000000"/>
                            </w:rPr>
                            <w:t>クリック</w:t>
                          </w:r>
                        </w:p>
                      </w:txbxContent>
                    </v:textbox>
                  </v:rect>
                </v:group>
                <v:shapetype id="_x0000_t202" coordsize="21600,21600" o:spt="202" path="m,l,21600r21600,l21600,xe">
                  <v:stroke joinstyle="miter"/>
                  <v:path gradientshapeok="t" o:connecttype="rect"/>
                </v:shapetype>
                <v:shape id="テキスト ボックス 30" o:spid="_x0000_s1208" type="#_x0000_t202" style="position:absolute;left:25624;top:890;width:3359;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" filled="f" stroked="f">
                  <v:textbox style="mso-fit-shape-to-text:t">
                    <w:txbxContent>
                      <w:p w14:paraId="2525F523" w14:textId="77777777" w:rsidR="004F1B32" w:rsidRPr="0009062E" w:rsidRDefault="004F1B32" w:rsidP="0009062E">
                        <w:pPr>
                          <w:pStyle w:val="Web"/>
                          <w:spacing w:before="0" w:beforeAutospacing="0" w:after="0" w:afterAutospacing="0"/>
                          <w:rPr>
                            <w:sz w:val="18"/>
                          </w:rPr>
                        </w:pPr>
                        <w:r w:rsidRPr="0009062E">
                          <w:rPr>
                            <w:rFonts w:hint="eastAsia"/>
                            <w:shadow/>
                            <w:color w:val="000000" w:themeColor="text1"/>
                            <w:szCs w:val="40"/>
                          </w:rPr>
                          <w:t>②</w:t>
                        </w:r>
                      </w:p>
                    </w:txbxContent>
                  </v:textbox>
                </v:shape>
                <v:shape id="テキスト ボックス 383" o:spid="_x0000_s1209" type="#_x0000_t202" style="position:absolute;top:13537;width:3359;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" filled="f" stroked="f">
                  <v:textbox style="mso-fit-shape-to-text:t">
                    <w:txbxContent>
                      <w:p w14:paraId="1BCAF012" w14:textId="77777777" w:rsidR="004F1B32" w:rsidRPr="0009062E" w:rsidRDefault="004F1B32" w:rsidP="0009062E">
                        <w:pPr>
                          <w:pStyle w:val="Web"/>
                          <w:spacing w:before="0" w:beforeAutospacing="0" w:after="0" w:afterAutospacing="0"/>
                          <w:rPr>
                            <w:sz w:val="18"/>
                          </w:rPr>
                        </w:pPr>
                        <w:r>
                          <w:rPr>
                            <w:rFonts w:hint="eastAsia"/>
                            <w:shadow/>
                            <w:color w:val="000000" w:themeColor="text1"/>
                            <w:szCs w:val="40"/>
                          </w:rPr>
                          <w:t>③</w:t>
                        </w:r>
                      </w:p>
                    </w:txbxContent>
                  </v:textbox>
                </v:shape>
                <v:shape id="テキスト ボックス 385" o:spid="_x0000_s1210" type="#_x0000_t202" style="position:absolute;top:653;width:4121;height:320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" filled="f" stroked="f">
                  <v:textbox style="mso-fit-shape-to-text:t">
                    <w:txbxContent>
                      <w:p w14:paraId="71244888" w14:textId="77777777" w:rsidR="004F1B32" w:rsidRPr="0009062E" w:rsidRDefault="004F1B32" w:rsidP="006F5BC0">
                        <w:pPr>
                          <w:pStyle w:val="Web"/>
                          <w:numPr>
                            <w:ilvl w:val="0"/>
                            <w:numId w:val="13"/>
                          </w:numPr>
                          <w:spacing w:before="0" w:beforeAutospacing="0" w:after="0" w:afterAutospacing="0"/>
                          <w:rPr>
                            <w:sz w:val="18"/>
                          </w:rPr>
                        </w:pPr>
                      </w:p>
                    </w:txbxContent>
                  </v:textbox>
                </v:shape>
                <w10:anchorlock/>
              </v:group>
            </w:pict>
          </mc:Fallback>
        </mc:AlternateContent>
      </w:r>
    </w:p>
    <w:p w14:paraId="1D46A05D" w14:textId="77777777" w:rsidR="00B30031" w:rsidRDefault="00A92477" w:rsidP="00B30031">
      <w:r>
        <w:t>同じ手順を繰り返して、</w:t>
      </w:r>
      <w:r>
        <w:rPr>
          <w:rFonts w:hint="eastAsia"/>
        </w:rPr>
        <w:t>「</w:t>
      </w:r>
      <w:r>
        <w:rPr>
          <w:rFonts w:hint="eastAsia"/>
        </w:rPr>
        <w:t>ROOM2</w:t>
      </w:r>
      <w:r>
        <w:rPr>
          <w:rFonts w:hint="eastAsia"/>
        </w:rPr>
        <w:t>」の内壁の設定を行って下さい。</w:t>
      </w:r>
    </w:p>
    <w:p w14:paraId="3982C4E9" w14:textId="77777777" w:rsidR="00136BE5" w:rsidRDefault="00136BE5" w:rsidP="00B30031"/>
    <w:p w14:paraId="68C8F02A" w14:textId="77777777" w:rsidR="00B43A4F" w:rsidRDefault="00B43A4F" w:rsidP="00B30031"/>
    <w:p w14:paraId="7FB26D12" w14:textId="77777777" w:rsidR="00B43A4F" w:rsidRPr="00B43A4F" w:rsidRDefault="00B43A4F" w:rsidP="00B30031">
      <w:pPr>
        <w:rPr>
          <w:b/>
        </w:rPr>
      </w:pPr>
      <w:r w:rsidRPr="00B43A4F">
        <w:rPr>
          <w:rFonts w:hint="eastAsia"/>
          <w:b/>
        </w:rPr>
        <w:t>※上下階の床と天井では</w:t>
      </w:r>
      <w:r w:rsidRPr="00B43A4F">
        <w:rPr>
          <w:rFonts w:hint="eastAsia"/>
          <w:b/>
        </w:rPr>
        <w:t>Construction</w:t>
      </w:r>
      <w:r w:rsidRPr="00B43A4F">
        <w:rPr>
          <w:rFonts w:hint="eastAsia"/>
          <w:b/>
        </w:rPr>
        <w:t>の組み合わせが変わります。詳しくは「資料４：部位別の</w:t>
      </w:r>
      <w:r w:rsidRPr="00B43A4F">
        <w:rPr>
          <w:rFonts w:hint="eastAsia"/>
          <w:b/>
        </w:rPr>
        <w:t>Construction</w:t>
      </w:r>
      <w:r w:rsidRPr="00B43A4F">
        <w:rPr>
          <w:rFonts w:hint="eastAsia"/>
          <w:b/>
        </w:rPr>
        <w:t>の設定」を参照して</w:t>
      </w:r>
      <w:r>
        <w:rPr>
          <w:rFonts w:hint="eastAsia"/>
          <w:b/>
        </w:rPr>
        <w:t>設定を行って下さい</w:t>
      </w:r>
      <w:r w:rsidRPr="00B43A4F">
        <w:rPr>
          <w:rFonts w:hint="eastAsia"/>
          <w:b/>
        </w:rPr>
        <w:t>。</w:t>
      </w:r>
    </w:p>
    <w:p w14:paraId="7B0F485E" w14:textId="77777777" w:rsidR="00B43A4F" w:rsidRDefault="00B43A4F" w:rsidP="00B30031"/>
    <w:p w14:paraId="14582FAB" w14:textId="77777777" w:rsidR="00136BE5" w:rsidRDefault="00136BE5" w:rsidP="006A11DF">
      <w:pPr>
        <w:pStyle w:val="10"/>
      </w:pPr>
      <w:bookmarkStart w:id="22" w:name="_Toc495486451"/>
      <w:r>
        <w:rPr>
          <w:rFonts w:hint="eastAsia"/>
        </w:rPr>
        <w:t>終了</w:t>
      </w:r>
      <w:bookmarkEnd w:id="22"/>
    </w:p>
    <w:p w14:paraId="16296DCB" w14:textId="77777777" w:rsidR="00136BE5" w:rsidRDefault="00136BE5" w:rsidP="00B30031">
      <w:r>
        <w:rPr>
          <w:rFonts w:hint="eastAsia"/>
        </w:rPr>
        <w:t>最後に、</w:t>
      </w:r>
      <w:r>
        <w:rPr>
          <w:noProof/>
        </w:rPr>
        <w:drawing>
          <wp:inline distT="0" distB="0" distL="0" distR="0" wp14:anchorId="54E2D32E" wp14:editId="1CCC7C08">
            <wp:extent cx="177364" cy="177364"/>
            <wp:effectExtent l="0" t="0" r="0" b="0"/>
            <wp:docPr id="9" name="図 9" descr="C:\Users\yasuda\AppData\Local\Microsoft\Windows\INetCache\Content.Word\2016-05-27_13h35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suda\AppData\Local\Microsoft\Windows\INetCache\Content.Word\2016-05-27_13h35_30.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1990" cy="181990"/>
                    </a:xfrm>
                    <a:prstGeom prst="rect">
                      <a:avLst/>
                    </a:prstGeom>
                    <a:noFill/>
                    <a:ln>
                      <a:noFill/>
                    </a:ln>
                  </pic:spPr>
                </pic:pic>
              </a:graphicData>
            </a:graphic>
          </wp:inline>
        </w:drawing>
      </w:r>
      <w:r>
        <w:rPr>
          <w:rFonts w:hint="eastAsia"/>
        </w:rPr>
        <w:t xml:space="preserve"> [Save</w:t>
      </w:r>
      <w:r>
        <w:t xml:space="preserve"> Trnsys3d Input File</w:t>
      </w:r>
      <w:r>
        <w:rPr>
          <w:rFonts w:hint="eastAsia"/>
        </w:rPr>
        <w:t>]</w:t>
      </w:r>
      <w:r>
        <w:rPr>
          <w:rFonts w:hint="eastAsia"/>
        </w:rPr>
        <w:t>でファイルを保存して終了</w:t>
      </w:r>
      <w:r w:rsidR="00E67B54">
        <w:rPr>
          <w:rFonts w:hint="eastAsia"/>
        </w:rPr>
        <w:t>です。</w:t>
      </w:r>
    </w:p>
    <w:p w14:paraId="4E65C0D7" w14:textId="77777777" w:rsidR="00136BE5" w:rsidRDefault="00136BE5" w:rsidP="00B30031"/>
    <w:p w14:paraId="30A3C582" w14:textId="77777777" w:rsidR="00EB7A32" w:rsidRDefault="00EB7A32">
      <w:pPr>
        <w:widowControl/>
        <w:jc w:val="left"/>
        <w:rPr>
          <w:rFonts w:ascii="Helvetica" w:eastAsia="平成角ゴシック" w:hAnsi="Helvetica"/>
          <w:sz w:val="28"/>
          <w:szCs w:val="20"/>
        </w:rPr>
      </w:pPr>
      <w:r>
        <w:br w:type="page"/>
      </w:r>
    </w:p>
    <w:p w14:paraId="15DCD80F" w14:textId="77777777" w:rsidR="00EB7A32" w:rsidRDefault="00EB7A32" w:rsidP="00EB7A32">
      <w:pPr>
        <w:pStyle w:val="10"/>
      </w:pPr>
      <w:bookmarkStart w:id="23" w:name="_Toc495486452"/>
      <w:r>
        <w:rPr>
          <w:rFonts w:hint="eastAsia"/>
        </w:rPr>
        <w:lastRenderedPageBreak/>
        <w:t>作業に便利な機能</w:t>
      </w:r>
      <w:bookmarkEnd w:id="23"/>
    </w:p>
    <w:p w14:paraId="54596408" w14:textId="77777777" w:rsidR="00731C4D" w:rsidRDefault="00AB12B6" w:rsidP="00EB7A32">
      <w:pPr>
        <w:pStyle w:val="2"/>
      </w:pPr>
      <w:bookmarkStart w:id="24" w:name="_Toc495486453"/>
      <w:r>
        <w:rPr>
          <w:rFonts w:hint="eastAsia"/>
        </w:rPr>
        <w:t>隣接面の一括認識</w:t>
      </w:r>
      <w:bookmarkEnd w:id="24"/>
    </w:p>
    <w:p w14:paraId="045F63AC" w14:textId="77777777" w:rsidR="00AB12B6" w:rsidRDefault="00AB12B6" w:rsidP="00AB12B6">
      <w:r>
        <w:rPr>
          <w:rFonts w:hint="eastAsia"/>
        </w:rPr>
        <w:t>隣接する面の設定は、前述の方法の他、</w:t>
      </w:r>
      <w:r>
        <w:rPr>
          <w:rFonts w:hint="eastAsia"/>
        </w:rPr>
        <w:t>[</w:t>
      </w:r>
      <w:r>
        <w:t>Surface Matching]</w:t>
      </w:r>
      <w:r>
        <w:rPr>
          <w:rFonts w:hint="eastAsia"/>
        </w:rPr>
        <w:t>を使って</w:t>
      </w:r>
      <w:r w:rsidR="00EB7A32">
        <w:rPr>
          <w:rFonts w:hint="eastAsia"/>
        </w:rPr>
        <w:t>複数の面を一括して行うこともできます。</w:t>
      </w:r>
      <w:r w:rsidR="00616927">
        <w:rPr>
          <w:rFonts w:hint="eastAsia"/>
        </w:rPr>
        <w:t>この機能では隣接する面の形状が同じであれば自動的に内壁として設定を行います。</w:t>
      </w:r>
    </w:p>
    <w:p w14:paraId="5A7F6C03" w14:textId="77777777" w:rsidR="00AB12B6" w:rsidRDefault="00AB12B6" w:rsidP="006F5BC0">
      <w:pPr>
        <w:pStyle w:val="af"/>
        <w:numPr>
          <w:ilvl w:val="0"/>
          <w:numId w:val="14"/>
        </w:numPr>
        <w:ind w:leftChars="0"/>
      </w:pPr>
      <w:r>
        <w:rPr>
          <w:rFonts w:hint="eastAsia"/>
        </w:rPr>
        <w:t>ツールバーの</w:t>
      </w:r>
      <w:r>
        <w:rPr>
          <w:noProof/>
        </w:rPr>
        <w:drawing>
          <wp:inline distT="0" distB="0" distL="0" distR="0" wp14:anchorId="6BBEFD18" wp14:editId="190078C8">
            <wp:extent cx="163286" cy="153903"/>
            <wp:effectExtent l="0" t="0" r="8255" b="0"/>
            <wp:docPr id="459" name="図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21335" t="21967" r="17551" b="12178"/>
                    <a:stretch/>
                  </pic:blipFill>
                  <pic:spPr bwMode="auto">
                    <a:xfrm>
                      <a:off x="0" y="0"/>
                      <a:ext cx="165005" cy="155523"/>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 xml:space="preserve"> [</w:t>
      </w:r>
      <w:r>
        <w:t>Surface Matching</w:t>
      </w:r>
      <w:r>
        <w:rPr>
          <w:rFonts w:hint="eastAsia"/>
        </w:rPr>
        <w:t>]</w:t>
      </w:r>
      <w:r>
        <w:rPr>
          <w:rFonts w:hint="eastAsia"/>
        </w:rPr>
        <w:t>をクリックします。</w:t>
      </w:r>
    </w:p>
    <w:p w14:paraId="655FA793" w14:textId="77777777" w:rsidR="00AB12B6" w:rsidRDefault="00AB12B6" w:rsidP="006F5BC0">
      <w:pPr>
        <w:pStyle w:val="af"/>
        <w:numPr>
          <w:ilvl w:val="0"/>
          <w:numId w:val="14"/>
        </w:numPr>
        <w:ind w:leftChars="0"/>
      </w:pPr>
      <w:r>
        <w:rPr>
          <w:rFonts w:hint="eastAsia"/>
        </w:rPr>
        <w:t>「</w:t>
      </w:r>
      <w:r>
        <w:rPr>
          <w:rFonts w:hint="eastAsia"/>
        </w:rPr>
        <w:t>Surface</w:t>
      </w:r>
      <w:r>
        <w:t xml:space="preserve"> Matching</w:t>
      </w:r>
      <w:r>
        <w:rPr>
          <w:rFonts w:hint="eastAsia"/>
        </w:rPr>
        <w:t>」ウィンドウで「</w:t>
      </w:r>
      <w:r>
        <w:rPr>
          <w:rFonts w:hint="eastAsia"/>
        </w:rPr>
        <w:t>Match</w:t>
      </w:r>
      <w:r>
        <w:t xml:space="preserve"> in Entire Model</w:t>
      </w:r>
      <w:r>
        <w:rPr>
          <w:rFonts w:hint="eastAsia"/>
        </w:rPr>
        <w:t>」をクリックします。</w:t>
      </w:r>
    </w:p>
    <w:p w14:paraId="21AC8F3E" w14:textId="77777777" w:rsidR="00AB12B6" w:rsidRDefault="00AB12B6" w:rsidP="006F5BC0">
      <w:pPr>
        <w:pStyle w:val="af"/>
        <w:numPr>
          <w:ilvl w:val="0"/>
          <w:numId w:val="14"/>
        </w:numPr>
        <w:ind w:leftChars="0"/>
      </w:pPr>
      <w:r>
        <w:rPr>
          <w:rFonts w:hint="eastAsia"/>
        </w:rPr>
        <w:t>実行確認のメッセージが表示されるので、確認して「</w:t>
      </w:r>
      <w:r>
        <w:rPr>
          <w:rFonts w:hint="eastAsia"/>
        </w:rPr>
        <w:t>OK</w:t>
      </w:r>
      <w:r>
        <w:rPr>
          <w:rFonts w:hint="eastAsia"/>
        </w:rPr>
        <w:t>」ボタンをクリックします。</w:t>
      </w:r>
    </w:p>
    <w:p w14:paraId="73FFF305" w14:textId="77777777" w:rsidR="00AB12B6" w:rsidRPr="00AB12B6" w:rsidRDefault="00AB12B6" w:rsidP="00AB12B6">
      <w:r>
        <w:rPr>
          <w:rFonts w:hint="eastAsia"/>
          <w:noProof/>
        </w:rPr>
        <mc:AlternateContent>
          <mc:Choice Requires="wpc">
            <w:drawing>
              <wp:inline distT="0" distB="0" distL="0" distR="0" wp14:anchorId="42265C42" wp14:editId="54AE3461">
                <wp:extent cx="5400040" cy="1755666"/>
                <wp:effectExtent l="19050" t="19050" r="0" b="0"/>
                <wp:docPr id="458" name="キャンバス 45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60" name="図 460"/>
                          <pic:cNvPicPr>
                            <a:picLocks noChangeAspect="1"/>
                          </pic:cNvPicPr>
                        </pic:nvPicPr>
                        <pic:blipFill rotWithShape="1">
                          <a:blip r:embed="rId140"/>
                          <a:srcRect l="12236" t="2706" r="20569" b="26721"/>
                          <a:stretch/>
                        </pic:blipFill>
                        <pic:spPr>
                          <a:xfrm>
                            <a:off x="0" y="22"/>
                            <a:ext cx="2394642" cy="1512000"/>
                          </a:xfrm>
                          <a:prstGeom prst="rect">
                            <a:avLst/>
                          </a:prstGeom>
                          <a:ln w="3175">
                            <a:solidFill>
                              <a:schemeClr val="bg1">
                                <a:lumMod val="50000"/>
                              </a:schemeClr>
                            </a:solidFill>
                          </a:ln>
                        </pic:spPr>
                      </pic:pic>
                      <wps:wsp>
                        <wps:cNvPr id="461" name="円/楕円 461"/>
                        <wps:cNvSpPr/>
                        <wps:spPr>
                          <a:xfrm>
                            <a:off x="2090283" y="0"/>
                            <a:ext cx="158980" cy="158395"/>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3" name="角丸四角形 463"/>
                        <wps:cNvSpPr/>
                        <wps:spPr>
                          <a:xfrm>
                            <a:off x="1397691" y="342929"/>
                            <a:ext cx="797774" cy="417562"/>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64" name="図 464"/>
                          <pic:cNvPicPr>
                            <a:picLocks noChangeAspect="1"/>
                          </pic:cNvPicPr>
                        </pic:nvPicPr>
                        <pic:blipFill>
                          <a:blip r:embed="rId141"/>
                          <a:stretch>
                            <a:fillRect/>
                          </a:stretch>
                        </pic:blipFill>
                        <pic:spPr>
                          <a:xfrm>
                            <a:off x="2473284" y="103"/>
                            <a:ext cx="1835226" cy="977689"/>
                          </a:xfrm>
                          <a:prstGeom prst="rect">
                            <a:avLst/>
                          </a:prstGeom>
                        </pic:spPr>
                      </pic:pic>
                      <wps:wsp>
                        <wps:cNvPr id="465" name="角丸四角形 465"/>
                        <wps:cNvSpPr/>
                        <wps:spPr>
                          <a:xfrm>
                            <a:off x="2610438" y="342897"/>
                            <a:ext cx="797774" cy="177678"/>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66" name="図 466"/>
                          <pic:cNvPicPr preferRelativeResize="0">
                            <a:picLocks noChangeAspect="1"/>
                          </pic:cNvPicPr>
                        </pic:nvPicPr>
                        <pic:blipFill>
                          <a:blip r:embed="rId142"/>
                          <a:stretch>
                            <a:fillRect/>
                          </a:stretch>
                        </pic:blipFill>
                        <pic:spPr>
                          <a:xfrm>
                            <a:off x="3552880" y="614567"/>
                            <a:ext cx="1847160" cy="1105268"/>
                          </a:xfrm>
                          <a:prstGeom prst="rect">
                            <a:avLst/>
                          </a:prstGeom>
                        </pic:spPr>
                      </pic:pic>
                      <wps:wsp>
                        <wps:cNvPr id="467" name="角丸四角形 467"/>
                        <wps:cNvSpPr/>
                        <wps:spPr>
                          <a:xfrm>
                            <a:off x="4407551" y="1511850"/>
                            <a:ext cx="481320" cy="163041"/>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0" name="正方形/長方形 470"/>
                        <wps:cNvSpPr/>
                        <wps:spPr>
                          <a:xfrm>
                            <a:off x="0" y="270"/>
                            <a:ext cx="474980" cy="3244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D63CDA" w14:textId="77777777" w:rsidR="004F1B32" w:rsidRPr="0024607C" w:rsidRDefault="004F1B32" w:rsidP="0024607C">
                              <w:pPr>
                                <w:pStyle w:val="Web"/>
                                <w:spacing w:before="0" w:beforeAutospacing="0" w:after="0" w:afterAutospacing="0"/>
                                <w:ind w:left="360" w:hanging="360"/>
                                <w:rPr>
                                  <w:color w:val="000000" w:themeColor="text1"/>
                                </w:rPr>
                              </w:pPr>
                              <w:r w:rsidRPr="0024607C">
                                <w:rPr>
                                  <w:rFonts w:hint="eastAsia"/>
                                  <w:color w:val="000000" w:themeColor="text1"/>
                                </w:rPr>
                                <w:t> ①</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1" name="正方形/長方形 471"/>
                        <wps:cNvSpPr/>
                        <wps:spPr>
                          <a:xfrm>
                            <a:off x="2458016" y="0"/>
                            <a:ext cx="474980" cy="3244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20D06" w14:textId="77777777" w:rsidR="004F1B32" w:rsidRPr="0024607C" w:rsidRDefault="004F1B32" w:rsidP="0024607C">
                              <w:pPr>
                                <w:pStyle w:val="Web"/>
                                <w:spacing w:before="0" w:beforeAutospacing="0" w:after="0" w:afterAutospacing="0"/>
                                <w:ind w:left="360" w:hanging="360"/>
                                <w:rPr>
                                  <w:color w:val="000000" w:themeColor="text1"/>
                                </w:rPr>
                              </w:pPr>
                              <w:r w:rsidRPr="0024607C">
                                <w:rPr>
                                  <w:rFonts w:hint="eastAsia"/>
                                  <w:color w:val="000000" w:themeColor="text1"/>
                                </w:rPr>
                                <w:t> </w:t>
                              </w:r>
                              <w:r>
                                <w:rPr>
                                  <w:rFonts w:hint="eastAsia"/>
                                  <w:color w:val="000000" w:themeColor="text1"/>
                                </w:rPr>
                                <w:t>②</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正方形/長方形 472"/>
                        <wps:cNvSpPr/>
                        <wps:spPr>
                          <a:xfrm>
                            <a:off x="3552880" y="620162"/>
                            <a:ext cx="474980" cy="3244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E1A799" w14:textId="77777777" w:rsidR="004F1B32" w:rsidRPr="0024607C" w:rsidRDefault="004F1B32" w:rsidP="0024607C">
                              <w:pPr>
                                <w:pStyle w:val="Web"/>
                                <w:spacing w:before="0" w:beforeAutospacing="0" w:after="0" w:afterAutospacing="0"/>
                                <w:ind w:left="360" w:hanging="360"/>
                                <w:rPr>
                                  <w:color w:val="000000" w:themeColor="text1"/>
                                </w:rPr>
                              </w:pPr>
                              <w:r>
                                <w:rPr>
                                  <w:rFonts w:hint="eastAsia"/>
                                  <w:color w:val="000000" w:themeColor="text1"/>
                                </w:rPr>
                                <w:t>③</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2265C42" id="キャンバス 458" o:spid="_x0000_s1211" editas="canvas" style="width:425.2pt;height:138.25pt;mso-position-horizontal-relative:char;mso-position-vertical-relative:line" coordsize="54000,17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">
                <v:shape id="_x0000_s1212" type="#_x0000_t75" style="position:absolute;width:54000;height:17551;visibility:visible;mso-wrap-style:square">
                  <v:fill o:detectmouseclick="t"/>
                  <v:path o:connecttype="none"/>
                </v:shape>
                <v:shape id="図 460" o:spid="_x0000_s1213" type="#_x0000_t75" style="position:absolute;width:23946;height:15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" stroked="t" strokecolor="#7f7f7f [1612]" strokeweight=".25pt">
                  <v:imagedata r:id="rId143" o:title="" croptop="1773f" cropbottom="17512f" cropleft="8019f" cropright="13480f"/>
                  <v:path arrowok="t"/>
                </v:shape>
                <v:oval id="円/楕円 461" o:spid="_x0000_s1214" style="position:absolute;left:20902;width:1590;height:1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" filled="f" strokecolor="red">
                  <v:stroke endarrow="block"/>
                </v:oval>
                <v:roundrect id="角丸四角形 463" o:spid="_x0000_s1215" style="position:absolute;left:13976;top:3429;width:7978;height:4175;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" filled="f" strokecolor="red">
                  <v:stroke endarrow="block"/>
                </v:roundrect>
                <v:shape id="図 464" o:spid="_x0000_s1216" type="#_x0000_t75" style="position:absolute;left:24732;top:1;width:18353;height: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">
                  <v:imagedata r:id="rId144" o:title=""/>
                </v:shape>
                <v:roundrect id="角丸四角形 465" o:spid="_x0000_s1217" style="position:absolute;left:26104;top:3428;width:7978;height:1777;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" filled="f" strokecolor="red">
                  <v:stroke endarrow="block"/>
                </v:roundrect>
                <v:shape id="図 466" o:spid="_x0000_s1218" type="#_x0000_t75" style="position:absolute;left:35528;top:6145;width:18472;height:110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">
                  <v:imagedata r:id="rId145" o:title=""/>
                </v:shape>
                <v:roundrect id="角丸四角形 467" o:spid="_x0000_s1219" style="position:absolute;left:44075;top:15118;width:4813;height:1630;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" filled="f" strokecolor="red">
                  <v:stroke endarrow="block"/>
                </v:roundrect>
                <v:rect id="正方形/長方形 470" o:spid="_x0000_s1220" style="position:absolute;top:2;width:4749;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" filled="f" stroked="f" strokeweight="2pt">
                  <v:textbox>
                    <w:txbxContent>
                      <w:p w14:paraId="40D63CDA" w14:textId="77777777" w:rsidR="004F1B32" w:rsidRPr="0024607C" w:rsidRDefault="004F1B32" w:rsidP="0024607C">
                        <w:pPr>
                          <w:pStyle w:val="Web"/>
                          <w:spacing w:before="0" w:beforeAutospacing="0" w:after="0" w:afterAutospacing="0"/>
                          <w:ind w:left="360" w:hanging="360"/>
                          <w:rPr>
                            <w:color w:val="000000" w:themeColor="text1"/>
                          </w:rPr>
                        </w:pPr>
                        <w:r w:rsidRPr="0024607C">
                          <w:rPr>
                            <w:rFonts w:hint="eastAsia"/>
                            <w:color w:val="000000" w:themeColor="text1"/>
                          </w:rPr>
                          <w:t> ①</w:t>
                        </w:r>
                      </w:p>
                    </w:txbxContent>
                  </v:textbox>
                </v:rect>
                <v:rect id="正方形/長方形 471" o:spid="_x0000_s1221" style="position:absolute;left:24580;width:4749;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" filled="f" stroked="f" strokeweight="2pt">
                  <v:textbox>
                    <w:txbxContent>
                      <w:p w14:paraId="11020D06" w14:textId="77777777" w:rsidR="004F1B32" w:rsidRPr="0024607C" w:rsidRDefault="004F1B32" w:rsidP="0024607C">
                        <w:pPr>
                          <w:pStyle w:val="Web"/>
                          <w:spacing w:before="0" w:beforeAutospacing="0" w:after="0" w:afterAutospacing="0"/>
                          <w:ind w:left="360" w:hanging="360"/>
                          <w:rPr>
                            <w:color w:val="000000" w:themeColor="text1"/>
                          </w:rPr>
                        </w:pPr>
                        <w:r w:rsidRPr="0024607C">
                          <w:rPr>
                            <w:rFonts w:hint="eastAsia"/>
                            <w:color w:val="000000" w:themeColor="text1"/>
                          </w:rPr>
                          <w:t> </w:t>
                        </w:r>
                        <w:r>
                          <w:rPr>
                            <w:rFonts w:hint="eastAsia"/>
                            <w:color w:val="000000" w:themeColor="text1"/>
                          </w:rPr>
                          <w:t>②</w:t>
                        </w:r>
                      </w:p>
                    </w:txbxContent>
                  </v:textbox>
                </v:rect>
                <v:rect id="正方形/長方形 472" o:spid="_x0000_s1222" style="position:absolute;left:35528;top:6201;width:4750;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" filled="f" stroked="f" strokeweight="2pt">
                  <v:textbox>
                    <w:txbxContent>
                      <w:p w14:paraId="07E1A799" w14:textId="77777777" w:rsidR="004F1B32" w:rsidRPr="0024607C" w:rsidRDefault="004F1B32" w:rsidP="0024607C">
                        <w:pPr>
                          <w:pStyle w:val="Web"/>
                          <w:spacing w:before="0" w:beforeAutospacing="0" w:after="0" w:afterAutospacing="0"/>
                          <w:ind w:left="360" w:hanging="360"/>
                          <w:rPr>
                            <w:color w:val="000000" w:themeColor="text1"/>
                          </w:rPr>
                        </w:pPr>
                        <w:r>
                          <w:rPr>
                            <w:rFonts w:hint="eastAsia"/>
                            <w:color w:val="000000" w:themeColor="text1"/>
                          </w:rPr>
                          <w:t>③</w:t>
                        </w:r>
                      </w:p>
                    </w:txbxContent>
                  </v:textbox>
                </v:rect>
                <w10:anchorlock/>
              </v:group>
            </w:pict>
          </mc:Fallback>
        </mc:AlternateContent>
      </w:r>
    </w:p>
    <w:p w14:paraId="3D1AFB2E" w14:textId="77777777" w:rsidR="00E67B54" w:rsidRDefault="0024607C">
      <w:pPr>
        <w:widowControl/>
        <w:jc w:val="left"/>
      </w:pPr>
      <w:r>
        <w:rPr>
          <w:rFonts w:hint="eastAsia"/>
        </w:rPr>
        <w:t>隣接する面のマッチング処理が行われ内壁として設定されます。</w:t>
      </w:r>
    </w:p>
    <w:p w14:paraId="4F22F0FF" w14:textId="77777777" w:rsidR="00E67B54" w:rsidRDefault="00E67B54">
      <w:pPr>
        <w:widowControl/>
        <w:jc w:val="left"/>
      </w:pPr>
      <w:r>
        <w:rPr>
          <w:rFonts w:hint="eastAsia"/>
        </w:rPr>
        <w:t>前述の「</w:t>
      </w:r>
      <w:r>
        <w:rPr>
          <w:rFonts w:hint="eastAsia"/>
        </w:rPr>
        <w:t>Object Info</w:t>
      </w:r>
      <w:r>
        <w:rPr>
          <w:rFonts w:hint="eastAsia"/>
        </w:rPr>
        <w:t>」を使って、内壁として正しく設定さているか確認することができます。</w:t>
      </w:r>
    </w:p>
    <w:p w14:paraId="0A8445F3" w14:textId="77777777" w:rsidR="00635074" w:rsidRDefault="00E67B54">
      <w:pPr>
        <w:widowControl/>
        <w:jc w:val="left"/>
      </w:pPr>
      <w:r>
        <w:rPr>
          <w:rFonts w:hint="eastAsia"/>
        </w:rPr>
        <w:t>複数の面を同時に設定した場合には、後述の検索機能を使って確認することもできます。</w:t>
      </w:r>
    </w:p>
    <w:p w14:paraId="0F7C308E" w14:textId="77777777" w:rsidR="00E67B54" w:rsidRDefault="00635074">
      <w:pPr>
        <w:widowControl/>
        <w:jc w:val="left"/>
      </w:pPr>
      <w:r>
        <w:br w:type="page"/>
      </w:r>
    </w:p>
    <w:p w14:paraId="2A5F70AF" w14:textId="77777777" w:rsidR="004E6877" w:rsidRPr="00340E57" w:rsidRDefault="007D5C63" w:rsidP="00D5632F">
      <w:pPr>
        <w:pStyle w:val="afb"/>
        <w:framePr w:w="9376" w:h="11725" w:hRule="exact" w:wrap="around" w:hAnchor="page" w:x="1246" w:y="290"/>
        <w:ind w:left="630" w:right="630"/>
        <w:rPr>
          <w:u w:val="single"/>
        </w:rPr>
      </w:pPr>
      <w:r>
        <w:rPr>
          <w:rFonts w:hint="eastAsia"/>
        </w:rPr>
        <w:lastRenderedPageBreak/>
        <w:drawing>
          <wp:inline distT="0" distB="0" distL="0" distR="0" wp14:anchorId="3A1C565D" wp14:editId="6C2A018D">
            <wp:extent cx="1080770" cy="356235"/>
            <wp:effectExtent l="0" t="0" r="0" b="5715"/>
            <wp:docPr id="142" name="図 142"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4E6877">
        <w:rPr>
          <w:rFonts w:hint="eastAsia"/>
          <w:u w:val="single"/>
        </w:rPr>
        <w:t>隣接する面の形状が異なる</w:t>
      </w:r>
    </w:p>
    <w:p w14:paraId="2A72ACC9" w14:textId="77777777" w:rsidR="004E6877" w:rsidRDefault="004E6877" w:rsidP="00D5632F">
      <w:pPr>
        <w:pStyle w:val="afb"/>
        <w:framePr w:w="9376" w:h="11725" w:hRule="exact" w:wrap="around" w:hAnchor="page" w:x="1246" w:y="290"/>
        <w:ind w:left="630" w:right="630"/>
      </w:pPr>
      <w:r>
        <w:rPr>
          <w:rFonts w:hint="eastAsia"/>
        </w:rPr>
        <w:t>Zoneの形状によっては隣接する面の形状が異なる事があります。例えば、隣接するZoneが図のような形状では隣接する面の一部のみが接しています。</w:t>
      </w:r>
    </w:p>
    <w:p w14:paraId="0C5B723D" w14:textId="77777777" w:rsidR="00635074" w:rsidRPr="00635074" w:rsidRDefault="00635074" w:rsidP="00D5632F">
      <w:pPr>
        <w:pStyle w:val="afb"/>
        <w:framePr w:w="9376" w:h="11725" w:hRule="exact" w:wrap="around" w:hAnchor="page" w:x="1246" w:y="290"/>
        <w:ind w:left="630" w:right="630"/>
      </w:pPr>
      <w:r>
        <w:rPr>
          <w:rFonts w:hint="eastAsia"/>
        </w:rPr>
        <w:t>隣接する</w:t>
      </w:r>
      <w:r>
        <w:t>面</w:t>
      </w:r>
      <w:r>
        <w:rPr>
          <w:rFonts w:hint="eastAsia"/>
        </w:rPr>
        <w:t>は</w:t>
      </w:r>
      <w:r>
        <w:t>同じ形状</w:t>
      </w:r>
      <w:r>
        <w:rPr>
          <w:rFonts w:hint="eastAsia"/>
        </w:rPr>
        <w:t>である</w:t>
      </w:r>
      <w:r>
        <w:t>必要があ</w:t>
      </w:r>
      <w:r>
        <w:rPr>
          <w:rFonts w:hint="eastAsia"/>
        </w:rPr>
        <w:t>る</w:t>
      </w:r>
      <w:r>
        <w:t>ので、</w:t>
      </w:r>
      <w:r>
        <w:rPr>
          <w:rFonts w:hint="eastAsia"/>
        </w:rPr>
        <w:t>描画ツールを使って面を分割して同じ形状に整えます。</w:t>
      </w:r>
    </w:p>
    <w:p w14:paraId="2B3A521F" w14:textId="77777777" w:rsidR="00635074" w:rsidRDefault="00635074" w:rsidP="00D5632F">
      <w:pPr>
        <w:pStyle w:val="afb"/>
        <w:framePr w:w="9376" w:h="11725" w:hRule="exact" w:wrap="around" w:hAnchor="page" w:x="1246" w:y="290"/>
        <w:ind w:left="630" w:right="630"/>
      </w:pPr>
      <w:r>
        <w:rPr>
          <w:rFonts w:hint="eastAsia"/>
        </w:rPr>
        <mc:AlternateContent>
          <mc:Choice Requires="wpc">
            <w:drawing>
              <wp:inline distT="0" distB="0" distL="0" distR="0" wp14:anchorId="228A8146" wp14:editId="368E286E">
                <wp:extent cx="4632960" cy="1682547"/>
                <wp:effectExtent l="0" t="0" r="0" b="0"/>
                <wp:docPr id="302" name="キャンバス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15" name="図 215"/>
                          <pic:cNvPicPr>
                            <a:picLocks noChangeAspect="1"/>
                          </pic:cNvPicPr>
                        </pic:nvPicPr>
                        <pic:blipFill>
                          <a:blip r:embed="rId146"/>
                          <a:stretch>
                            <a:fillRect/>
                          </a:stretch>
                        </pic:blipFill>
                        <pic:spPr>
                          <a:xfrm>
                            <a:off x="0" y="73151"/>
                            <a:ext cx="2215325" cy="1521724"/>
                          </a:xfrm>
                          <a:prstGeom prst="rect">
                            <a:avLst/>
                          </a:prstGeom>
                        </pic:spPr>
                      </pic:pic>
                      <wpg:wgp>
                        <wpg:cNvPr id="395" name="グループ化 395"/>
                        <wpg:cNvGrpSpPr/>
                        <wpg:grpSpPr>
                          <a:xfrm>
                            <a:off x="2451685" y="169258"/>
                            <a:ext cx="1978926" cy="989544"/>
                            <a:chOff x="2524836" y="238754"/>
                            <a:chExt cx="1978926" cy="989544"/>
                          </a:xfrm>
                        </wpg:grpSpPr>
                        <wps:wsp>
                          <wps:cNvPr id="356" name="正方形/長方形 356"/>
                          <wps:cNvSpPr/>
                          <wps:spPr>
                            <a:xfrm>
                              <a:off x="2524836" y="238835"/>
                              <a:ext cx="989463" cy="989463"/>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 name="正方形/長方形 515"/>
                          <wps:cNvSpPr/>
                          <wps:spPr>
                            <a:xfrm>
                              <a:off x="3514299" y="238754"/>
                              <a:ext cx="989463" cy="498225"/>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直線コネクタ 361"/>
                          <wps:cNvCnPr/>
                          <wps:spPr>
                            <a:xfrm>
                              <a:off x="3473355" y="266908"/>
                              <a:ext cx="0" cy="929125"/>
                            </a:xfrm>
                            <a:prstGeom prst="line">
                              <a:avLst/>
                            </a:prstGeom>
                            <a:ln w="19050"/>
                          </wps:spPr>
                          <wps:style>
                            <a:lnRef idx="1">
                              <a:schemeClr val="accent3"/>
                            </a:lnRef>
                            <a:fillRef idx="0">
                              <a:schemeClr val="accent3"/>
                            </a:fillRef>
                            <a:effectRef idx="0">
                              <a:schemeClr val="accent3"/>
                            </a:effectRef>
                            <a:fontRef idx="minor">
                              <a:schemeClr val="tx1"/>
                            </a:fontRef>
                          </wps:style>
                          <wps:bodyPr/>
                        </wps:wsp>
                        <wps:wsp>
                          <wps:cNvPr id="519" name="直線コネクタ 519"/>
                          <wps:cNvCnPr/>
                          <wps:spPr>
                            <a:xfrm>
                              <a:off x="3557480" y="266818"/>
                              <a:ext cx="0" cy="431783"/>
                            </a:xfrm>
                            <a:prstGeom prst="line">
                              <a:avLst/>
                            </a:prstGeom>
                            <a:ln w="19050"/>
                          </wps:spPr>
                          <wps:style>
                            <a:lnRef idx="1">
                              <a:schemeClr val="accent3"/>
                            </a:lnRef>
                            <a:fillRef idx="0">
                              <a:schemeClr val="accent3"/>
                            </a:fillRef>
                            <a:effectRef idx="0">
                              <a:schemeClr val="accent3"/>
                            </a:effectRef>
                            <a:fontRef idx="minor">
                              <a:schemeClr val="tx1"/>
                            </a:fontRef>
                          </wps:style>
                          <wps:bodyPr/>
                        </wps:wsp>
                        <wps:wsp>
                          <wps:cNvPr id="382" name="二等辺三角形 382"/>
                          <wps:cNvSpPr/>
                          <wps:spPr>
                            <a:xfrm rot="5400000">
                              <a:off x="3310127" y="676656"/>
                              <a:ext cx="114556" cy="98755"/>
                            </a:xfrm>
                            <a:prstGeom prst="triangle">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 name="二等辺三角形 521"/>
                          <wps:cNvSpPr/>
                          <wps:spPr>
                            <a:xfrm rot="16200000">
                              <a:off x="3610051" y="438912"/>
                              <a:ext cx="114556" cy="98755"/>
                            </a:xfrm>
                            <a:prstGeom prst="triangle">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50462EC8" id="キャンバス 302" o:spid="_x0000_s1026" editas="canvas" style="width:364.8pt;height:132.5pt;mso-position-horizontal-relative:char;mso-position-vertical-relative:line" coordsize="46329,168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">
                <v:shape id="_x0000_s1027" type="#_x0000_t75" style="position:absolute;width:46329;height:16821;visibility:visible;mso-wrap-style:square">
                  <v:fill o:detectmouseclick="t"/>
                  <v:path o:connecttype="none"/>
                </v:shape>
                <v:shape id="図 215" o:spid="_x0000_s1028" type="#_x0000_t75" style="position:absolute;top:731;width:22153;height:15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">
                  <v:imagedata r:id="rId147" o:title=""/>
                  <v:path arrowok="t"/>
                </v:shape>
                <v:group id="グループ化 395" o:spid="_x0000_s1029" style="position:absolute;left:24516;top:1692;width:19790;height:9896" coordorigin="25248,2387" coordsize="19789,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rect id="正方形/長方形 356" o:spid="_x0000_s1030" style="position:absolute;left:25248;top:2388;width:9894;height:9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" filled="f" strokecolor="#243f60 [1604]" strokeweight="1.5pt"/>
                  <v:rect id="正方形/長方形 515" o:spid="_x0000_s1031" style="position:absolute;left:35142;top:2387;width:9895;height:4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" filled="f" strokecolor="#243f60 [1604]" strokeweight="1.5pt"/>
                  <v:line id="直線コネクタ 361" o:spid="_x0000_s1032" style="position:absolute;visibility:visible;mso-wrap-style:square" from="34733,2669" to="34733,11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" strokecolor="#94b64e [3046]" strokeweight="1.5pt"/>
                  <v:line id="直線コネクタ 519" o:spid="_x0000_s1033" style="position:absolute;visibility:visible;mso-wrap-style:square" from="35574,2668" to="35574,6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" strokecolor="#94b64e [3046]" strokeweight="1.5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二等辺三角形 382" o:spid="_x0000_s1034" type="#_x0000_t5" style="position:absolute;left:33101;top:6766;width:1146;height:98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" fillcolor="#9bbb59 [3206]" strokecolor="#4e6128 [1606]" strokeweight="2pt"/>
                  <v:shape id="二等辺三角形 521" o:spid="_x0000_s1035" type="#_x0000_t5" style="position:absolute;left:36100;top:4389;width:1145;height:98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" fillcolor="#9bbb59 [3206]" strokecolor="#4e6128 [1606]" strokeweight="2pt"/>
                </v:group>
                <w10:anchorlock/>
              </v:group>
            </w:pict>
          </mc:Fallback>
        </mc:AlternateContent>
      </w:r>
    </w:p>
    <w:p w14:paraId="776D3F6F" w14:textId="77777777" w:rsidR="00635074" w:rsidRDefault="00635074" w:rsidP="00D5632F">
      <w:pPr>
        <w:pStyle w:val="afb"/>
        <w:framePr w:w="9376" w:h="11725" w:hRule="exact" w:wrap="around" w:hAnchor="page" w:x="1246" w:y="290"/>
        <w:ind w:left="630" w:right="630"/>
      </w:pPr>
      <w:r>
        <w:rPr>
          <w:rFonts w:hint="eastAsia"/>
        </w:rPr>
        <w:t>ツールバーから</w:t>
      </w:r>
      <w:r>
        <w:drawing>
          <wp:inline distT="0" distB="0" distL="0" distR="0" wp14:anchorId="06B1E12D" wp14:editId="71182D52">
            <wp:extent cx="199741" cy="180411"/>
            <wp:effectExtent l="0" t="0" r="0" b="0"/>
            <wp:docPr id="303" name="図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02703" cy="183087"/>
                    </a:xfrm>
                    <a:prstGeom prst="rect">
                      <a:avLst/>
                    </a:prstGeom>
                  </pic:spPr>
                </pic:pic>
              </a:graphicData>
            </a:graphic>
          </wp:inline>
        </w:drawing>
      </w:r>
      <w:r>
        <w:rPr>
          <w:rFonts w:hint="eastAsia"/>
        </w:rPr>
        <w:t>[選択]をクリックして、分割する側のZ</w:t>
      </w:r>
      <w:r>
        <w:t>one</w:t>
      </w:r>
      <w:r>
        <w:rPr>
          <w:rFonts w:hint="eastAsia"/>
        </w:rPr>
        <w:t>を選択します。</w:t>
      </w:r>
    </w:p>
    <w:p w14:paraId="35276CCD" w14:textId="77777777" w:rsidR="00635074" w:rsidRDefault="00635074" w:rsidP="00D5632F">
      <w:pPr>
        <w:pStyle w:val="afb"/>
        <w:framePr w:w="9376" w:h="11725" w:hRule="exact" w:wrap="around" w:hAnchor="page" w:x="1246" w:y="290"/>
        <w:ind w:left="630" w:right="630"/>
      </w:pPr>
      <w:r>
        <w:rPr>
          <w:rFonts w:hint="eastAsia"/>
        </w:rPr>
        <mc:AlternateContent>
          <mc:Choice Requires="wpc">
            <w:drawing>
              <wp:inline distT="0" distB="0" distL="0" distR="0" wp14:anchorId="478FA8E9" wp14:editId="6D4FD1E0">
                <wp:extent cx="4632960" cy="1994162"/>
                <wp:effectExtent l="0" t="0" r="0" b="6350"/>
                <wp:docPr id="306" name="キャンバス 3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42" name="図 342"/>
                          <pic:cNvPicPr>
                            <a:picLocks noChangeAspect="1"/>
                          </pic:cNvPicPr>
                        </pic:nvPicPr>
                        <pic:blipFill>
                          <a:blip r:embed="rId149"/>
                          <a:stretch>
                            <a:fillRect/>
                          </a:stretch>
                        </pic:blipFill>
                        <pic:spPr>
                          <a:xfrm>
                            <a:off x="0" y="0"/>
                            <a:ext cx="3222326" cy="1993900"/>
                          </a:xfrm>
                          <a:prstGeom prst="rect">
                            <a:avLst/>
                          </a:prstGeom>
                        </pic:spPr>
                      </pic:pic>
                    </wpc:wpc>
                  </a:graphicData>
                </a:graphic>
              </wp:inline>
            </w:drawing>
          </mc:Choice>
          <mc:Fallback>
            <w:pict>
              <v:group w14:anchorId="4ADD16A0" id="キャンバス 306" o:spid="_x0000_s1026" editas="canvas" style="width:364.8pt;height:157pt;mso-position-horizontal-relative:char;mso-position-vertical-relative:line" coordsize="46329,19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">
                <v:shape id="_x0000_s1027" type="#_x0000_t75" style="position:absolute;width:46329;height:19939;visibility:visible;mso-wrap-style:square">
                  <v:fill o:detectmouseclick="t"/>
                  <v:path o:connecttype="none"/>
                </v:shape>
                <v:shape id="図 342" o:spid="_x0000_s1028" type="#_x0000_t75" style="position:absolute;width:32223;height:19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">
                  <v:imagedata r:id="rId150" o:title=""/>
                  <v:path arrowok="t"/>
                </v:shape>
                <w10:anchorlock/>
              </v:group>
            </w:pict>
          </mc:Fallback>
        </mc:AlternateContent>
      </w:r>
    </w:p>
    <w:p w14:paraId="4485C878" w14:textId="77777777" w:rsidR="00635074" w:rsidRDefault="00635074" w:rsidP="00D5632F">
      <w:pPr>
        <w:pStyle w:val="afb"/>
        <w:framePr w:w="9376" w:h="11725" w:hRule="exact" w:wrap="around" w:hAnchor="page" w:x="1246" w:y="290"/>
        <w:ind w:left="630" w:right="630"/>
      </w:pPr>
      <w:r>
        <w:rPr>
          <w:rFonts w:hint="eastAsia"/>
        </w:rPr>
        <w:t>ツールバーの</w:t>
      </w:r>
      <w:r>
        <w:drawing>
          <wp:inline distT="0" distB="0" distL="0" distR="0" wp14:anchorId="2A337969" wp14:editId="13C56E84">
            <wp:extent cx="242998" cy="180691"/>
            <wp:effectExtent l="0" t="0" r="5080" b="0"/>
            <wp:docPr id="211" name="図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1628" cy="194544"/>
                    </a:xfrm>
                    <a:prstGeom prst="rect">
                      <a:avLst/>
                    </a:prstGeom>
                  </pic:spPr>
                </pic:pic>
              </a:graphicData>
            </a:graphic>
          </wp:inline>
        </w:drawing>
      </w:r>
      <w:r>
        <w:rPr>
          <w:rFonts w:hint="eastAsia"/>
        </w:rPr>
        <w:t>[線]をクリックして、</w:t>
      </w:r>
      <w:r w:rsidR="00D95EA1">
        <w:rPr>
          <w:rFonts w:hint="eastAsia"/>
        </w:rPr>
        <w:t>隣接する面に合せて</w:t>
      </w:r>
      <w:r w:rsidR="00152972">
        <w:rPr>
          <w:rFonts w:hint="eastAsia"/>
        </w:rPr>
        <w:t>線を</w:t>
      </w:r>
      <w:r w:rsidR="00D95EA1">
        <w:rPr>
          <w:rFonts w:hint="eastAsia"/>
        </w:rPr>
        <w:t>描いて、面を分割します。</w:t>
      </w:r>
    </w:p>
    <w:p w14:paraId="5B686ED2" w14:textId="77777777" w:rsidR="00152972" w:rsidRDefault="004E6877" w:rsidP="00D5632F">
      <w:pPr>
        <w:pStyle w:val="afb"/>
        <w:framePr w:w="9376" w:h="11725" w:hRule="exact" w:wrap="around" w:hAnchor="page" w:x="1246" w:y="290"/>
        <w:ind w:left="630" w:right="630"/>
      </w:pPr>
      <w:r>
        <w:rPr>
          <w:rFonts w:hint="eastAsia"/>
        </w:rPr>
        <mc:AlternateContent>
          <mc:Choice Requires="wpc">
            <w:drawing>
              <wp:inline distT="0" distB="0" distL="0" distR="0" wp14:anchorId="182D685E" wp14:editId="21098A49">
                <wp:extent cx="4632960" cy="1994162"/>
                <wp:effectExtent l="0" t="0" r="0" b="6350"/>
                <wp:docPr id="159" name="キャンバス 15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9" name="図 209"/>
                          <pic:cNvPicPr>
                            <a:picLocks noChangeAspect="1"/>
                          </pic:cNvPicPr>
                        </pic:nvPicPr>
                        <pic:blipFill>
                          <a:blip r:embed="rId152"/>
                          <a:stretch>
                            <a:fillRect/>
                          </a:stretch>
                        </pic:blipFill>
                        <pic:spPr>
                          <a:xfrm>
                            <a:off x="0" y="5"/>
                            <a:ext cx="3250187" cy="1958246"/>
                          </a:xfrm>
                          <a:prstGeom prst="rect">
                            <a:avLst/>
                          </a:prstGeom>
                        </pic:spPr>
                      </pic:pic>
                    </wpc:wpc>
                  </a:graphicData>
                </a:graphic>
              </wp:inline>
            </w:drawing>
          </mc:Choice>
          <mc:Fallback>
            <w:pict>
              <v:group w14:anchorId="2398F844" id="キャンバス 159" o:spid="_x0000_s1026" editas="canvas" style="width:364.8pt;height:157pt;mso-position-horizontal-relative:char;mso-position-vertical-relative:line" coordsize="46329,19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6329;height:19939;visibility:visible;mso-wrap-style:square">
                  <v:fill o:detectmouseclick="t"/>
                  <v:path o:connecttype="none"/>
                </v:shape>
                <v:shape id="図 209" o:spid="_x0000_s1028" type="#_x0000_t75" style="position:absolute;width:32501;height:19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">
                  <v:imagedata r:id="rId153" o:title=""/>
                  <v:path arrowok="t"/>
                </v:shape>
                <w10:anchorlock/>
              </v:group>
            </w:pict>
          </mc:Fallback>
        </mc:AlternateContent>
      </w:r>
    </w:p>
    <w:p w14:paraId="50705637" w14:textId="77777777" w:rsidR="00E67B54" w:rsidRDefault="00E67B54">
      <w:pPr>
        <w:widowControl/>
        <w:jc w:val="left"/>
      </w:pPr>
    </w:p>
    <w:p w14:paraId="00A8535A" w14:textId="77777777" w:rsidR="00685B45" w:rsidRDefault="00685B45">
      <w:pPr>
        <w:widowControl/>
        <w:jc w:val="left"/>
        <w:rPr>
          <w:rFonts w:ascii="Helvetica" w:eastAsia="平成角ゴシック" w:hAnsi="Helvetica"/>
          <w:sz w:val="28"/>
          <w:szCs w:val="20"/>
        </w:rPr>
      </w:pPr>
      <w:r>
        <w:br w:type="page"/>
      </w:r>
    </w:p>
    <w:p w14:paraId="54924F3A" w14:textId="77777777" w:rsidR="00136BE5" w:rsidRDefault="00136BE5" w:rsidP="00136BE5">
      <w:pPr>
        <w:pStyle w:val="2"/>
      </w:pPr>
      <w:bookmarkStart w:id="25" w:name="_Toc495486454"/>
      <w:r>
        <w:rPr>
          <w:rFonts w:hint="eastAsia"/>
        </w:rPr>
        <w:lastRenderedPageBreak/>
        <w:t>検索機能</w:t>
      </w:r>
      <w:bookmarkEnd w:id="25"/>
    </w:p>
    <w:p w14:paraId="0BF6525F" w14:textId="77777777" w:rsidR="00136BE5" w:rsidRDefault="00136BE5">
      <w:pPr>
        <w:widowControl/>
        <w:jc w:val="left"/>
      </w:pPr>
      <w:r>
        <w:rPr>
          <w:rFonts w:hint="eastAsia"/>
        </w:rPr>
        <w:t>設定項目を指定して該当する面の検索</w:t>
      </w:r>
      <w:r w:rsidR="00685B45">
        <w:rPr>
          <w:rFonts w:hint="eastAsia"/>
        </w:rPr>
        <w:t>、</w:t>
      </w:r>
      <w:r>
        <w:rPr>
          <w:rFonts w:hint="eastAsia"/>
        </w:rPr>
        <w:t>表示を行うことができます。例えば、内壁として設定されている面を検索表示するには次のように行うことができます。</w:t>
      </w:r>
      <w:r w:rsidR="00685B45">
        <w:rPr>
          <w:rFonts w:hint="eastAsia"/>
        </w:rPr>
        <w:t>[</w:t>
      </w:r>
      <w:r w:rsidR="00685B45">
        <w:t>Surface Matching]</w:t>
      </w:r>
      <w:r w:rsidR="00685B45">
        <w:rPr>
          <w:rFonts w:hint="eastAsia"/>
        </w:rPr>
        <w:t>の実行後に面の設定が正しく行われているか確認するのに便利な機能です。</w:t>
      </w:r>
    </w:p>
    <w:p w14:paraId="03C2AD7A" w14:textId="77777777" w:rsidR="00136BE5" w:rsidRDefault="00136BE5" w:rsidP="006F5BC0">
      <w:pPr>
        <w:pStyle w:val="af"/>
        <w:widowControl/>
        <w:numPr>
          <w:ilvl w:val="0"/>
          <w:numId w:val="15"/>
        </w:numPr>
        <w:ind w:leftChars="0"/>
        <w:jc w:val="left"/>
      </w:pPr>
      <w:r>
        <w:rPr>
          <w:rFonts w:hint="eastAsia"/>
        </w:rPr>
        <w:t>ツールバーの</w:t>
      </w:r>
      <w:r w:rsidR="000D4384">
        <w:pict w14:anchorId="060AC57A">
          <v:shape id="_x0000_i1026" type="#_x0000_t75" style="width:18.9pt;height:15.7pt">
            <v:imagedata r:id="rId154" o:title="2016-05-27_13h40_54"/>
          </v:shape>
        </w:pict>
      </w:r>
      <w:r>
        <w:t>[</w:t>
      </w:r>
      <w:r w:rsidR="00BA5C18">
        <w:t>Se</w:t>
      </w:r>
      <w:r w:rsidR="00685B45">
        <w:rPr>
          <w:rFonts w:hint="eastAsia"/>
        </w:rPr>
        <w:t>a</w:t>
      </w:r>
      <w:r w:rsidR="00BA5C18">
        <w:t>rch Surfaces]</w:t>
      </w:r>
      <w:r w:rsidR="00BA5C18">
        <w:rPr>
          <w:rFonts w:hint="eastAsia"/>
        </w:rPr>
        <w:t>をクリックしてウィンドウを表示します。</w:t>
      </w:r>
    </w:p>
    <w:p w14:paraId="5E85E62E" w14:textId="77777777" w:rsidR="00BA5C18" w:rsidRDefault="00BA5C18" w:rsidP="006F5BC0">
      <w:pPr>
        <w:pStyle w:val="af"/>
        <w:widowControl/>
        <w:numPr>
          <w:ilvl w:val="0"/>
          <w:numId w:val="15"/>
        </w:numPr>
        <w:ind w:leftChars="0"/>
        <w:jc w:val="left"/>
      </w:pPr>
      <w:r>
        <w:rPr>
          <w:rFonts w:hint="eastAsia"/>
        </w:rPr>
        <w:t>「</w:t>
      </w:r>
      <w:r>
        <w:rPr>
          <w:rFonts w:hint="eastAsia"/>
        </w:rPr>
        <w:t>Se</w:t>
      </w:r>
      <w:r w:rsidR="00685B45">
        <w:rPr>
          <w:rFonts w:hint="eastAsia"/>
        </w:rPr>
        <w:t>a</w:t>
      </w:r>
      <w:r>
        <w:rPr>
          <w:rFonts w:hint="eastAsia"/>
        </w:rPr>
        <w:t>rch</w:t>
      </w:r>
      <w:r>
        <w:t xml:space="preserve"> Surface</w:t>
      </w:r>
      <w:r>
        <w:rPr>
          <w:rFonts w:hint="eastAsia"/>
        </w:rPr>
        <w:t>」の「</w:t>
      </w:r>
      <w:r>
        <w:rPr>
          <w:rFonts w:hint="eastAsia"/>
        </w:rPr>
        <w:t>Construction</w:t>
      </w:r>
      <w:r>
        <w:rPr>
          <w:rFonts w:hint="eastAsia"/>
        </w:rPr>
        <w:t>」の項目で「</w:t>
      </w:r>
      <w:r>
        <w:rPr>
          <w:rFonts w:hint="eastAsia"/>
        </w:rPr>
        <w:t>ADJ_WALL</w:t>
      </w:r>
      <w:r>
        <w:rPr>
          <w:rFonts w:hint="eastAsia"/>
        </w:rPr>
        <w:t>」を選択して、「</w:t>
      </w:r>
      <w:r>
        <w:rPr>
          <w:rFonts w:hint="eastAsia"/>
        </w:rPr>
        <w:t>Search Entire Model</w:t>
      </w:r>
      <w:r>
        <w:rPr>
          <w:rFonts w:hint="eastAsia"/>
        </w:rPr>
        <w:t>」をクリックします。</w:t>
      </w:r>
    </w:p>
    <w:p w14:paraId="51DC49C7" w14:textId="77777777" w:rsidR="00E67B54" w:rsidRDefault="00E67B54" w:rsidP="006F5BC0">
      <w:pPr>
        <w:pStyle w:val="af"/>
        <w:widowControl/>
        <w:numPr>
          <w:ilvl w:val="0"/>
          <w:numId w:val="15"/>
        </w:numPr>
        <w:ind w:leftChars="0"/>
        <w:jc w:val="left"/>
      </w:pPr>
      <w:r>
        <w:rPr>
          <w:rFonts w:hint="eastAsia"/>
        </w:rPr>
        <w:t>「</w:t>
      </w:r>
      <w:r>
        <w:rPr>
          <w:rFonts w:hint="eastAsia"/>
        </w:rPr>
        <w:t>ADJ_WALL</w:t>
      </w:r>
      <w:r>
        <w:rPr>
          <w:rFonts w:hint="eastAsia"/>
        </w:rPr>
        <w:t>」が割り当てられた面のみが検索、表示されます。</w:t>
      </w:r>
    </w:p>
    <w:p w14:paraId="0B0733AF" w14:textId="77777777" w:rsidR="00136BE5" w:rsidRDefault="00BA5C18">
      <w:pPr>
        <w:widowControl/>
        <w:jc w:val="left"/>
      </w:pPr>
      <w:r>
        <w:rPr>
          <w:rFonts w:hint="eastAsia"/>
          <w:noProof/>
        </w:rPr>
        <mc:AlternateContent>
          <mc:Choice Requires="wpc">
            <w:drawing>
              <wp:inline distT="0" distB="0" distL="0" distR="0" wp14:anchorId="66467A36" wp14:editId="38CB5FDB">
                <wp:extent cx="5400040" cy="3069722"/>
                <wp:effectExtent l="0" t="0" r="0" b="0"/>
                <wp:docPr id="28" name="キャンバス 2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図 32"/>
                          <pic:cNvPicPr>
                            <a:picLocks noChangeAspect="1"/>
                          </pic:cNvPicPr>
                        </pic:nvPicPr>
                        <pic:blipFill>
                          <a:blip r:embed="rId155"/>
                          <a:stretch>
                            <a:fillRect/>
                          </a:stretch>
                        </pic:blipFill>
                        <pic:spPr>
                          <a:xfrm>
                            <a:off x="2566940" y="73116"/>
                            <a:ext cx="2575075" cy="1516798"/>
                          </a:xfrm>
                          <a:prstGeom prst="rect">
                            <a:avLst/>
                          </a:prstGeom>
                        </pic:spPr>
                      </pic:pic>
                      <pic:pic xmlns:pic="http://schemas.openxmlformats.org/drawingml/2006/picture">
                        <pic:nvPicPr>
                          <pic:cNvPr id="31" name="図 31"/>
                          <pic:cNvPicPr>
                            <a:picLocks noChangeAspect="1"/>
                          </pic:cNvPicPr>
                        </pic:nvPicPr>
                        <pic:blipFill rotWithShape="1">
                          <a:blip r:embed="rId156"/>
                          <a:srcRect l="1" r="21291" b="8495"/>
                          <a:stretch/>
                        </pic:blipFill>
                        <pic:spPr>
                          <a:xfrm>
                            <a:off x="0" y="0"/>
                            <a:ext cx="2517730" cy="1585356"/>
                          </a:xfrm>
                          <a:prstGeom prst="rect">
                            <a:avLst/>
                          </a:prstGeom>
                        </pic:spPr>
                      </pic:pic>
                      <wps:wsp>
                        <wps:cNvPr id="12" name="正方形/長方形 12"/>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2C4CCB" w14:textId="77777777" w:rsidR="004F1B32" w:rsidRPr="00206006" w:rsidRDefault="004F1B32" w:rsidP="006F5BC0">
                              <w:pPr>
                                <w:pStyle w:val="Web"/>
                                <w:numPr>
                                  <w:ilvl w:val="0"/>
                                  <w:numId w:val="16"/>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角丸四角形 13"/>
                        <wps:cNvSpPr/>
                        <wps:spPr>
                          <a:xfrm>
                            <a:off x="201200" y="295635"/>
                            <a:ext cx="915079" cy="505949"/>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正方形/長方形 21"/>
                        <wps:cNvSpPr/>
                        <wps:spPr>
                          <a:xfrm>
                            <a:off x="2622163"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00C295" w14:textId="77777777" w:rsidR="004F1B32" w:rsidRPr="00206006" w:rsidRDefault="004F1B32" w:rsidP="006F5BC0">
                              <w:pPr>
                                <w:pStyle w:val="Web"/>
                                <w:numPr>
                                  <w:ilvl w:val="0"/>
                                  <w:numId w:val="17"/>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6" name="角丸四角形 386"/>
                        <wps:cNvSpPr/>
                        <wps:spPr>
                          <a:xfrm>
                            <a:off x="2661551" y="752758"/>
                            <a:ext cx="1928262" cy="114141"/>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0" name="角丸四角形 390"/>
                        <wps:cNvSpPr/>
                        <wps:spPr>
                          <a:xfrm>
                            <a:off x="2667489" y="1138591"/>
                            <a:ext cx="485409" cy="102382"/>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4" name="図 34"/>
                          <pic:cNvPicPr>
                            <a:picLocks noChangeAspect="1"/>
                          </pic:cNvPicPr>
                        </pic:nvPicPr>
                        <pic:blipFill rotWithShape="1">
                          <a:blip r:embed="rId157"/>
                          <a:srcRect t="-25" r="21397" b="16130"/>
                          <a:stretch/>
                        </pic:blipFill>
                        <pic:spPr>
                          <a:xfrm>
                            <a:off x="0" y="1578822"/>
                            <a:ext cx="2517729" cy="1455324"/>
                          </a:xfrm>
                          <a:prstGeom prst="rect">
                            <a:avLst/>
                          </a:prstGeom>
                        </pic:spPr>
                      </pic:pic>
                      <wps:wsp>
                        <wps:cNvPr id="391" name="正方形/長方形 391"/>
                        <wps:cNvSpPr/>
                        <wps:spPr>
                          <a:xfrm>
                            <a:off x="0" y="1715985"/>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67B995" w14:textId="77777777" w:rsidR="004F1B32" w:rsidRPr="00206006" w:rsidRDefault="004F1B32" w:rsidP="006F5BC0">
                              <w:pPr>
                                <w:pStyle w:val="Web"/>
                                <w:numPr>
                                  <w:ilvl w:val="0"/>
                                  <w:numId w:val="17"/>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6467A36" id="キャンバス 28" o:spid="_x0000_s1223" editas="canvas" style="width:425.2pt;height:241.7pt;mso-position-horizontal-relative:char;mso-position-vertical-relative:line" coordsize="54000,306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">
                <v:shape id="_x0000_s1224" type="#_x0000_t75" style="position:absolute;width:54000;height:30695;visibility:visible;mso-wrap-style:square">
                  <v:fill o:detectmouseclick="t"/>
                  <v:path o:connecttype="none"/>
                </v:shape>
                <v:shape id="図 32" o:spid="_x0000_s1225" type="#_x0000_t75" style="position:absolute;left:25669;top:731;width:25751;height:15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">
                  <v:imagedata r:id="rId158" o:title=""/>
                </v:shape>
                <v:shape id="図 31" o:spid="_x0000_s1226" type="#_x0000_t75" style="position:absolute;width:25177;height:15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">
                  <v:imagedata r:id="rId159" o:title="" cropbottom="5567f" cropleft="1f" cropright="13953f"/>
                </v:shape>
                <v:rect id="正方形/長方形 12" o:spid="_x0000_s1227"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" filled="f" stroked="f" strokeweight="2pt">
                  <v:textbox>
                    <w:txbxContent>
                      <w:p w14:paraId="252C4CCB" w14:textId="77777777" w:rsidR="004F1B32" w:rsidRPr="00206006" w:rsidRDefault="004F1B32" w:rsidP="006F5BC0">
                        <w:pPr>
                          <w:pStyle w:val="Web"/>
                          <w:numPr>
                            <w:ilvl w:val="0"/>
                            <w:numId w:val="16"/>
                          </w:numPr>
                          <w:spacing w:before="0" w:beforeAutospacing="0" w:after="0" w:afterAutospacing="0"/>
                          <w:rPr>
                            <w:color w:val="000000" w:themeColor="text1"/>
                          </w:rPr>
                        </w:pPr>
                      </w:p>
                    </w:txbxContent>
                  </v:textbox>
                </v:rect>
                <v:roundrect id="角丸四角形 13" o:spid="_x0000_s1228" style="position:absolute;left:2012;top:2956;width:9150;height:5059;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" filled="f" strokecolor="red">
                  <v:stroke endarrow="block"/>
                </v:roundrect>
                <v:rect id="正方形/長方形 21" o:spid="_x0000_s1229" style="position:absolute;left:26221;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" filled="f" stroked="f" strokeweight="2pt">
                  <v:textbox>
                    <w:txbxContent>
                      <w:p w14:paraId="7900C295" w14:textId="77777777" w:rsidR="004F1B32" w:rsidRPr="00206006" w:rsidRDefault="004F1B32" w:rsidP="006F5BC0">
                        <w:pPr>
                          <w:pStyle w:val="Web"/>
                          <w:numPr>
                            <w:ilvl w:val="0"/>
                            <w:numId w:val="17"/>
                          </w:numPr>
                          <w:spacing w:before="0" w:beforeAutospacing="0" w:after="0" w:afterAutospacing="0"/>
                          <w:rPr>
                            <w:color w:val="000000" w:themeColor="text1"/>
                          </w:rPr>
                        </w:pPr>
                      </w:p>
                    </w:txbxContent>
                  </v:textbox>
                </v:rect>
                <v:roundrect id="角丸四角形 386" o:spid="_x0000_s1230" style="position:absolute;left:26615;top:7527;width:19283;height:114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" filled="f" strokecolor="red">
                  <v:stroke endarrow="block"/>
                </v:roundrect>
                <v:roundrect id="角丸四角形 390" o:spid="_x0000_s1231" style="position:absolute;left:26674;top:11385;width:4854;height:1024;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" filled="f" strokecolor="red">
                  <v:stroke endarrow="block"/>
                </v:roundrect>
                <v:shape id="図 34" o:spid="_x0000_s1232" type="#_x0000_t75" style="position:absolute;top:15788;width:25177;height:14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">
                  <v:imagedata r:id="rId160" o:title="" croptop="-16f" cropbottom="10571f" cropright="14023f"/>
                </v:shape>
                <v:rect id="正方形/長方形 391" o:spid="_x0000_s1233" style="position:absolute;top:17159;width:474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" filled="f" stroked="f" strokeweight="2pt">
                  <v:textbox>
                    <w:txbxContent>
                      <w:p w14:paraId="0267B995" w14:textId="77777777" w:rsidR="004F1B32" w:rsidRPr="00206006" w:rsidRDefault="004F1B32" w:rsidP="006F5BC0">
                        <w:pPr>
                          <w:pStyle w:val="Web"/>
                          <w:numPr>
                            <w:ilvl w:val="0"/>
                            <w:numId w:val="17"/>
                          </w:numPr>
                          <w:spacing w:before="0" w:beforeAutospacing="0" w:after="0" w:afterAutospacing="0"/>
                          <w:rPr>
                            <w:color w:val="000000" w:themeColor="text1"/>
                          </w:rPr>
                        </w:pPr>
                      </w:p>
                    </w:txbxContent>
                  </v:textbox>
                </v:rect>
                <w10:anchorlock/>
              </v:group>
            </w:pict>
          </mc:Fallback>
        </mc:AlternateContent>
      </w:r>
    </w:p>
    <w:p w14:paraId="2E5672A1" w14:textId="77777777" w:rsidR="009733A1" w:rsidRDefault="009733A1" w:rsidP="00EB7A32">
      <w:pPr>
        <w:pStyle w:val="2"/>
      </w:pPr>
      <w:bookmarkStart w:id="26" w:name="_Toc495486455"/>
      <w:r>
        <w:rPr>
          <w:rFonts w:hint="eastAsia"/>
        </w:rPr>
        <w:t>Zone</w:t>
      </w:r>
      <w:r>
        <w:rPr>
          <w:rFonts w:hint="eastAsia"/>
        </w:rPr>
        <w:t>の選択</w:t>
      </w:r>
      <w:bookmarkEnd w:id="26"/>
    </w:p>
    <w:p w14:paraId="45784ADA" w14:textId="77777777" w:rsidR="009733A1" w:rsidRDefault="009733A1" w:rsidP="00FC0B89">
      <w:r>
        <w:rPr>
          <w:rFonts w:hint="eastAsia"/>
        </w:rPr>
        <w:t>任意の</w:t>
      </w:r>
      <w:r>
        <w:rPr>
          <w:rFonts w:hint="eastAsia"/>
        </w:rPr>
        <w:t>Zone</w:t>
      </w:r>
      <w:r w:rsidR="00C91058">
        <w:rPr>
          <w:rFonts w:hint="eastAsia"/>
        </w:rPr>
        <w:t>の</w:t>
      </w:r>
      <w:r>
        <w:rPr>
          <w:rFonts w:hint="eastAsia"/>
        </w:rPr>
        <w:t>選択は</w:t>
      </w:r>
      <w:r w:rsidR="006A11DF">
        <w:rPr>
          <w:rFonts w:hint="eastAsia"/>
        </w:rPr>
        <w:t>直接クリックし他、</w:t>
      </w:r>
      <w:r>
        <w:rPr>
          <w:rFonts w:hint="eastAsia"/>
        </w:rPr>
        <w:t>「</w:t>
      </w:r>
      <w:r>
        <w:rPr>
          <w:rFonts w:hint="eastAsia"/>
        </w:rPr>
        <w:t>Outliner</w:t>
      </w:r>
      <w:r w:rsidR="006A11DF">
        <w:rPr>
          <w:rFonts w:hint="eastAsia"/>
        </w:rPr>
        <w:t>」ウィンドウで行う事もできます。</w:t>
      </w:r>
      <w:r w:rsidR="00C91058">
        <w:rPr>
          <w:rFonts w:hint="eastAsia"/>
        </w:rPr>
        <w:t>Zone</w:t>
      </w:r>
      <w:r w:rsidR="006A11DF">
        <w:rPr>
          <w:rFonts w:hint="eastAsia"/>
        </w:rPr>
        <w:t>を</w:t>
      </w:r>
      <w:r w:rsidR="00EB7A32">
        <w:rPr>
          <w:rFonts w:hint="eastAsia"/>
        </w:rPr>
        <w:t>再選択したり</w:t>
      </w:r>
      <w:r w:rsidR="00C91058">
        <w:rPr>
          <w:rFonts w:hint="eastAsia"/>
        </w:rPr>
        <w:t>、複数の</w:t>
      </w:r>
      <w:r w:rsidR="00C91058">
        <w:rPr>
          <w:rFonts w:hint="eastAsia"/>
        </w:rPr>
        <w:t>Zone</w:t>
      </w:r>
      <w:r w:rsidR="00EB7A32">
        <w:rPr>
          <w:rFonts w:hint="eastAsia"/>
        </w:rPr>
        <w:t>を切り換えたりしながら</w:t>
      </w:r>
      <w:r w:rsidR="00C91058">
        <w:rPr>
          <w:rFonts w:hint="eastAsia"/>
        </w:rPr>
        <w:t>作業を行う場合は「</w:t>
      </w:r>
      <w:r w:rsidR="00C91058">
        <w:rPr>
          <w:rFonts w:hint="eastAsia"/>
        </w:rPr>
        <w:t>Outliner</w:t>
      </w:r>
      <w:r w:rsidR="00C91058">
        <w:rPr>
          <w:rFonts w:hint="eastAsia"/>
        </w:rPr>
        <w:t>」ウィンドウで選択状態を切り換えます。</w:t>
      </w:r>
    </w:p>
    <w:p w14:paraId="32DC6829" w14:textId="77777777" w:rsidR="009733A1" w:rsidRDefault="009733A1" w:rsidP="006F5BC0">
      <w:pPr>
        <w:pStyle w:val="af"/>
        <w:numPr>
          <w:ilvl w:val="0"/>
          <w:numId w:val="9"/>
        </w:numPr>
        <w:ind w:leftChars="0"/>
      </w:pPr>
      <w:r>
        <w:rPr>
          <w:rFonts w:hint="eastAsia"/>
        </w:rPr>
        <w:t>ツールバーの</w:t>
      </w:r>
      <w:r w:rsidR="00206006">
        <w:rPr>
          <w:noProof/>
        </w:rPr>
        <w:drawing>
          <wp:inline distT="0" distB="0" distL="0" distR="0" wp14:anchorId="6D292029" wp14:editId="5DC3A94C">
            <wp:extent cx="174625" cy="148749"/>
            <wp:effectExtent l="0" t="0" r="0" b="3810"/>
            <wp:docPr id="393" name="図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11332" t="21852" r="10515" b="17583"/>
                    <a:stretch/>
                  </pic:blipFill>
                  <pic:spPr bwMode="auto">
                    <a:xfrm>
                      <a:off x="0" y="0"/>
                      <a:ext cx="175845" cy="149788"/>
                    </a:xfrm>
                    <a:prstGeom prst="rect">
                      <a:avLst/>
                    </a:prstGeom>
                    <a:ln>
                      <a:noFill/>
                    </a:ln>
                    <a:extLst>
                      <a:ext uri="{53640926-AAD7-44D8-BBD7-CCE9431645EC}">
                        <a14:shadowObscured xmlns:a14="http://schemas.microsoft.com/office/drawing/2010/main"/>
                      </a:ext>
                    </a:extLst>
                  </pic:spPr>
                </pic:pic>
              </a:graphicData>
            </a:graphic>
          </wp:inline>
        </w:drawing>
      </w:r>
      <w:r w:rsidR="00206006">
        <w:rPr>
          <w:rFonts w:hint="eastAsia"/>
        </w:rPr>
        <w:t xml:space="preserve"> </w:t>
      </w:r>
      <w:r>
        <w:rPr>
          <w:rFonts w:hint="eastAsia"/>
        </w:rPr>
        <w:t>[Show Outliner Window]</w:t>
      </w:r>
      <w:r>
        <w:rPr>
          <w:rFonts w:hint="eastAsia"/>
        </w:rPr>
        <w:t>をクリックしてウィンドウを表示します。</w:t>
      </w:r>
    </w:p>
    <w:p w14:paraId="4C94B400" w14:textId="77777777" w:rsidR="009733A1" w:rsidRDefault="00206006" w:rsidP="006F5BC0">
      <w:pPr>
        <w:pStyle w:val="af"/>
        <w:numPr>
          <w:ilvl w:val="0"/>
          <w:numId w:val="9"/>
        </w:numPr>
        <w:ind w:leftChars="0"/>
      </w:pPr>
      <w:r>
        <w:rPr>
          <w:rFonts w:hint="eastAsia"/>
        </w:rPr>
        <w:t>Zone</w:t>
      </w:r>
      <w:r>
        <w:rPr>
          <w:rFonts w:hint="eastAsia"/>
        </w:rPr>
        <w:t>のリストから選択したい</w:t>
      </w:r>
      <w:r>
        <w:rPr>
          <w:rFonts w:hint="eastAsia"/>
        </w:rPr>
        <w:t>Zone</w:t>
      </w:r>
      <w:r>
        <w:rPr>
          <w:rFonts w:hint="eastAsia"/>
        </w:rPr>
        <w:t>をダブルクリックします。</w:t>
      </w:r>
    </w:p>
    <w:p w14:paraId="7FCA4C4C" w14:textId="77777777" w:rsidR="00206006" w:rsidRDefault="00206006" w:rsidP="006F5BC0">
      <w:pPr>
        <w:pStyle w:val="af"/>
        <w:numPr>
          <w:ilvl w:val="0"/>
          <w:numId w:val="9"/>
        </w:numPr>
        <w:ind w:leftChars="0"/>
      </w:pPr>
      <w:r>
        <w:rPr>
          <w:rFonts w:hint="eastAsia"/>
        </w:rPr>
        <w:t>Zone</w:t>
      </w:r>
      <w:r>
        <w:rPr>
          <w:rFonts w:hint="eastAsia"/>
        </w:rPr>
        <w:t>が選択された状態になります。</w:t>
      </w:r>
    </w:p>
    <w:p w14:paraId="0EDDF9D2" w14:textId="77777777" w:rsidR="00823198" w:rsidRDefault="00206006" w:rsidP="00FC0B89">
      <w:r>
        <w:rPr>
          <w:rFonts w:hint="eastAsia"/>
          <w:noProof/>
        </w:rPr>
        <mc:AlternateContent>
          <mc:Choice Requires="wpc">
            <w:drawing>
              <wp:inline distT="0" distB="0" distL="0" distR="0" wp14:anchorId="3642B1BC" wp14:editId="37A94D11">
                <wp:extent cx="5400040" cy="1258715"/>
                <wp:effectExtent l="19050" t="19050" r="0" b="0"/>
                <wp:docPr id="392" name="キャンバス 39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94" name="図 394"/>
                          <pic:cNvPicPr>
                            <a:picLocks noChangeAspect="1"/>
                          </pic:cNvPicPr>
                        </pic:nvPicPr>
                        <pic:blipFill>
                          <a:blip r:embed="rId162"/>
                          <a:stretch>
                            <a:fillRect/>
                          </a:stretch>
                        </pic:blipFill>
                        <pic:spPr>
                          <a:xfrm>
                            <a:off x="1" y="0"/>
                            <a:ext cx="1982817" cy="1140120"/>
                          </a:xfrm>
                          <a:prstGeom prst="rect">
                            <a:avLst/>
                          </a:prstGeom>
                          <a:ln w="3175">
                            <a:solidFill>
                              <a:schemeClr val="bg1">
                                <a:lumMod val="50000"/>
                              </a:schemeClr>
                            </a:solidFill>
                          </a:ln>
                        </pic:spPr>
                      </pic:pic>
                      <wps:wsp>
                        <wps:cNvPr id="384" name="正方形/長方形 384"/>
                        <wps:cNvSpPr/>
                        <wps:spPr>
                          <a:xfrm>
                            <a:off x="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77544F"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6" name="角丸四角形 396"/>
                        <wps:cNvSpPr/>
                        <wps:spPr>
                          <a:xfrm>
                            <a:off x="1634335" y="550295"/>
                            <a:ext cx="348483" cy="587773"/>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99" name="図 399"/>
                          <pic:cNvPicPr>
                            <a:picLocks noChangeAspect="1"/>
                          </pic:cNvPicPr>
                        </pic:nvPicPr>
                        <pic:blipFill rotWithShape="1">
                          <a:blip r:embed="rId163"/>
                          <a:srcRect l="65214" t="46925" r="1"/>
                          <a:stretch/>
                        </pic:blipFill>
                        <pic:spPr>
                          <a:xfrm>
                            <a:off x="2032000" y="0"/>
                            <a:ext cx="1297187" cy="1138068"/>
                          </a:xfrm>
                          <a:prstGeom prst="rect">
                            <a:avLst/>
                          </a:prstGeom>
                          <a:ln w="3175">
                            <a:solidFill>
                              <a:schemeClr val="bg1">
                                <a:lumMod val="50000"/>
                              </a:schemeClr>
                            </a:solidFill>
                          </a:ln>
                        </pic:spPr>
                      </pic:pic>
                      <wps:wsp>
                        <wps:cNvPr id="402" name="正方形/長方形 402"/>
                        <wps:cNvSpPr/>
                        <wps:spPr>
                          <a:xfrm>
                            <a:off x="2032000"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55E85"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03" name="図 403"/>
                          <pic:cNvPicPr>
                            <a:picLocks noChangeAspect="1"/>
                          </pic:cNvPicPr>
                        </pic:nvPicPr>
                        <pic:blipFill>
                          <a:blip r:embed="rId163"/>
                          <a:stretch>
                            <a:fillRect/>
                          </a:stretch>
                        </pic:blipFill>
                        <pic:spPr>
                          <a:xfrm>
                            <a:off x="3386885" y="0"/>
                            <a:ext cx="1982817" cy="1140120"/>
                          </a:xfrm>
                          <a:prstGeom prst="rect">
                            <a:avLst/>
                          </a:prstGeom>
                          <a:ln w="3175">
                            <a:solidFill>
                              <a:schemeClr val="bg1">
                                <a:lumMod val="50000"/>
                              </a:schemeClr>
                            </a:solidFill>
                          </a:ln>
                        </pic:spPr>
                      </pic:pic>
                      <wps:wsp>
                        <wps:cNvPr id="400" name="正方形/長方形 400"/>
                        <wps:cNvSpPr/>
                        <wps:spPr>
                          <a:xfrm>
                            <a:off x="3376246" y="0"/>
                            <a:ext cx="474980" cy="325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33D63D"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387" name="グループ化 387"/>
                        <wpg:cNvGrpSpPr/>
                        <wpg:grpSpPr>
                          <a:xfrm>
                            <a:off x="1992269" y="311499"/>
                            <a:ext cx="2011048" cy="911216"/>
                            <a:chOff x="-413072" y="-371807"/>
                            <a:chExt cx="1516895" cy="913396"/>
                          </a:xfrm>
                        </wpg:grpSpPr>
                        <wps:wsp>
                          <wps:cNvPr id="388" name="直線矢印コネクタ 388"/>
                          <wps:cNvCnPr/>
                          <wps:spPr>
                            <a:xfrm flipV="1">
                              <a:off x="180484" y="-371807"/>
                              <a:ext cx="60019" cy="53887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9" name="正方形/長方形 389"/>
                          <wps:cNvSpPr/>
                          <wps:spPr>
                            <a:xfrm>
                              <a:off x="-413072" y="-8802"/>
                              <a:ext cx="1516895" cy="5503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35493C" w14:textId="77777777" w:rsidR="004F1B32" w:rsidRDefault="004F1B32" w:rsidP="00206006">
                                <w:pPr>
                                  <w:pStyle w:val="Web"/>
                                  <w:spacing w:before="0" w:beforeAutospacing="0" w:after="0" w:afterAutospacing="0"/>
                                </w:pPr>
                                <w:r>
                                  <w:rPr>
                                    <w:rFonts w:eastAsia="ＭＳ 明朝" w:hAnsi="ＭＳ 明朝"/>
                                    <w:color w:val="000000"/>
                                  </w:rPr>
                                  <w:t>Zone</w:t>
                                </w:r>
                                <w:r>
                                  <w:rPr>
                                    <w:rFonts w:eastAsia="ＭＳ 明朝" w:hAnsi="ＭＳ 明朝"/>
                                    <w:color w:val="000000"/>
                                  </w:rPr>
                                  <w:t>をダブル</w:t>
                                </w:r>
                                <w:r>
                                  <w:rPr>
                                    <w:rFonts w:eastAsia="ＭＳ 明朝" w:hAnsi="ＭＳ 明朝" w:hint="eastAsia"/>
                                    <w:color w:val="000000"/>
                                  </w:rPr>
                                  <w:t>クリック</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404" name="角丸四角形 404"/>
                        <wps:cNvSpPr/>
                        <wps:spPr>
                          <a:xfrm>
                            <a:off x="2735911" y="249588"/>
                            <a:ext cx="348483" cy="55776"/>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642B1BC" id="キャンバス 392" o:spid="_x0000_s1234" editas="canvas" style="width:425.2pt;height:99.1pt;mso-position-horizontal-relative:char;mso-position-vertical-relative:line" coordsize="54000,12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">
                <v:shape id="_x0000_s1235" type="#_x0000_t75" style="position:absolute;width:54000;height:12585;visibility:visible;mso-wrap-style:square">
                  <v:fill o:detectmouseclick="t"/>
                  <v:path o:connecttype="none"/>
                </v:shape>
                <v:shape id="図 394" o:spid="_x0000_s1236" type="#_x0000_t75" style="position:absolute;width:19828;height:11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" stroked="t" strokecolor="#7f7f7f [1612]" strokeweight=".25pt">
                  <v:imagedata r:id="rId164" o:title=""/>
                  <v:path arrowok="t"/>
                </v:shape>
                <v:rect id="正方形/長方形 384" o:spid="_x0000_s1237" style="position:absolute;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" filled="f" stroked="f" strokeweight="2pt">
                  <v:textbox>
                    <w:txbxContent>
                      <w:p w14:paraId="2577544F"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v:textbox>
                </v:rect>
                <v:roundrect id="角丸四角形 396" o:spid="_x0000_s1238" style="position:absolute;left:16343;top:5502;width:3485;height:5878;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" filled="f" strokecolor="red">
                  <v:stroke endarrow="block"/>
                </v:roundrect>
                <v:shape id="図 399" o:spid="_x0000_s1239" type="#_x0000_t75" style="position:absolute;left:20320;width:12971;height:1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" stroked="t" strokecolor="#7f7f7f [1612]" strokeweight=".25pt">
                  <v:imagedata r:id="rId165" o:title="" croptop="30753f" cropleft="42739f" cropright="1f"/>
                  <v:path arrowok="t"/>
                </v:shape>
                <v:rect id="正方形/長方形 402" o:spid="_x0000_s1240" style="position:absolute;left:20320;width:4749;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" filled="f" stroked="f" strokeweight="2pt">
                  <v:textbox>
                    <w:txbxContent>
                      <w:p w14:paraId="47D55E85"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v:textbox>
                </v:rect>
                <v:shape id="図 403" o:spid="_x0000_s1241" type="#_x0000_t75" style="position:absolute;left:33868;width:19829;height:11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" stroked="t" strokecolor="#7f7f7f [1612]" strokeweight=".25pt">
                  <v:imagedata r:id="rId165" o:title=""/>
                  <v:path arrowok="t"/>
                </v:shape>
                <v:rect id="正方形/長方形 400" o:spid="_x0000_s1242" style="position:absolute;left:33762;width:475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" filled="f" stroked="f" strokeweight="2pt">
                  <v:textbox>
                    <w:txbxContent>
                      <w:p w14:paraId="6133D63D" w14:textId="77777777" w:rsidR="004F1B32" w:rsidRPr="00206006" w:rsidRDefault="004F1B32" w:rsidP="006F5BC0">
                        <w:pPr>
                          <w:pStyle w:val="Web"/>
                          <w:numPr>
                            <w:ilvl w:val="0"/>
                            <w:numId w:val="10"/>
                          </w:numPr>
                          <w:spacing w:before="0" w:beforeAutospacing="0" w:after="0" w:afterAutospacing="0"/>
                          <w:rPr>
                            <w:color w:val="000000" w:themeColor="text1"/>
                          </w:rPr>
                        </w:pPr>
                      </w:p>
                    </w:txbxContent>
                  </v:textbox>
                </v:rect>
                <v:group id="グループ化 387" o:spid="_x0000_s1243" style="position:absolute;left:19922;top:3114;width:20111;height:9113" coordorigin="-4130,-3718" coordsize="15168,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shape id="直線矢印コネクタ 388" o:spid="_x0000_s1244" type="#_x0000_t32" style="position:absolute;left:1804;top:-3718;width:601;height:53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" strokecolor="red">
                    <v:stroke endarrow="block"/>
                  </v:shape>
                  <v:rect id="正方形/長方形 389" o:spid="_x0000_s1245" style="position:absolute;left:-4130;top:-88;width:15168;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" filled="f" stroked="f" strokeweight="2pt">
                    <v:textbox>
                      <w:txbxContent>
                        <w:p w14:paraId="7835493C" w14:textId="77777777" w:rsidR="004F1B32" w:rsidRDefault="004F1B32" w:rsidP="00206006">
                          <w:pPr>
                            <w:pStyle w:val="Web"/>
                            <w:spacing w:before="0" w:beforeAutospacing="0" w:after="0" w:afterAutospacing="0"/>
                          </w:pPr>
                          <w:r>
                            <w:rPr>
                              <w:rFonts w:eastAsia="ＭＳ 明朝" w:hAnsi="ＭＳ 明朝"/>
                              <w:color w:val="000000"/>
                            </w:rPr>
                            <w:t>Zone</w:t>
                          </w:r>
                          <w:r>
                            <w:rPr>
                              <w:rFonts w:eastAsia="ＭＳ 明朝" w:hAnsi="ＭＳ 明朝"/>
                              <w:color w:val="000000"/>
                            </w:rPr>
                            <w:t>をダブル</w:t>
                          </w:r>
                          <w:r>
                            <w:rPr>
                              <w:rFonts w:eastAsia="ＭＳ 明朝" w:hAnsi="ＭＳ 明朝" w:hint="eastAsia"/>
                              <w:color w:val="000000"/>
                            </w:rPr>
                            <w:t>クリック</w:t>
                          </w:r>
                        </w:p>
                      </w:txbxContent>
                    </v:textbox>
                  </v:rect>
                </v:group>
                <v:roundrect id="角丸四角形 404" o:spid="_x0000_s1246" style="position:absolute;left:27359;top:2495;width:3484;height:558;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" filled="f" strokecolor="red">
                  <v:stroke endarrow="block"/>
                </v:roundrect>
                <w10:anchorlock/>
              </v:group>
            </w:pict>
          </mc:Fallback>
        </mc:AlternateContent>
      </w:r>
      <w:r w:rsidR="00823198">
        <w:br w:type="page"/>
      </w:r>
    </w:p>
    <w:p w14:paraId="74C5AAA7" w14:textId="77777777" w:rsidR="000C72EE" w:rsidRDefault="000C72EE" w:rsidP="000C72EE">
      <w:pPr>
        <w:pStyle w:val="1"/>
      </w:pPr>
      <w:bookmarkStart w:id="27" w:name="_Toc495486456"/>
      <w:r>
        <w:rPr>
          <w:rFonts w:hint="eastAsia"/>
        </w:rPr>
        <w:lastRenderedPageBreak/>
        <w:t>TRNBuild</w:t>
      </w:r>
      <w:r w:rsidR="00395572">
        <w:rPr>
          <w:rFonts w:hint="eastAsia"/>
        </w:rPr>
        <w:t>へ</w:t>
      </w:r>
      <w:r w:rsidR="00395572">
        <w:rPr>
          <w:rFonts w:hint="eastAsia"/>
        </w:rPr>
        <w:t>IDF</w:t>
      </w:r>
      <w:r w:rsidR="00395572">
        <w:rPr>
          <w:rFonts w:hint="eastAsia"/>
        </w:rPr>
        <w:t>をインポート</w:t>
      </w:r>
      <w:bookmarkEnd w:id="27"/>
    </w:p>
    <w:p w14:paraId="5E30BFCD" w14:textId="77777777" w:rsidR="006A11DF" w:rsidRPr="006A11DF" w:rsidRDefault="006A11DF" w:rsidP="006A11DF">
      <w:r>
        <w:rPr>
          <w:rFonts w:hint="eastAsia"/>
        </w:rPr>
        <w:t>TRNSYS3D</w:t>
      </w:r>
      <w:r>
        <w:t xml:space="preserve"> Plugin</w:t>
      </w:r>
      <w:r>
        <w:rPr>
          <w:rFonts w:hint="eastAsia"/>
        </w:rPr>
        <w:t>で作成したデータを</w:t>
      </w:r>
      <w:r>
        <w:rPr>
          <w:rFonts w:hint="eastAsia"/>
        </w:rPr>
        <w:t>TRNBuild</w:t>
      </w:r>
      <w:r>
        <w:rPr>
          <w:rFonts w:hint="eastAsia"/>
        </w:rPr>
        <w:t>へインポートします。</w:t>
      </w:r>
    </w:p>
    <w:p w14:paraId="0F3B147C" w14:textId="77777777" w:rsidR="006A11DF" w:rsidRDefault="006A11DF" w:rsidP="000C72EE">
      <w:pPr>
        <w:pStyle w:val="10"/>
      </w:pPr>
      <w:bookmarkStart w:id="28" w:name="_Toc495486457"/>
      <w:r>
        <w:rPr>
          <w:rFonts w:hint="eastAsia"/>
        </w:rPr>
        <w:t>TRNBuild</w:t>
      </w:r>
      <w:r>
        <w:rPr>
          <w:rFonts w:hint="eastAsia"/>
        </w:rPr>
        <w:t>を起動</w:t>
      </w:r>
      <w:bookmarkEnd w:id="28"/>
    </w:p>
    <w:p w14:paraId="688D99EF" w14:textId="77777777" w:rsidR="006A11DF" w:rsidRDefault="007F4A0F" w:rsidP="006A11DF">
      <w:r>
        <w:rPr>
          <w:rFonts w:hint="eastAsia"/>
        </w:rPr>
        <w:t>[</w:t>
      </w:r>
      <w:r>
        <w:rPr>
          <w:rFonts w:hint="eastAsia"/>
        </w:rPr>
        <w:t>スタート</w:t>
      </w:r>
      <w:r>
        <w:rPr>
          <w:rFonts w:hint="eastAsia"/>
        </w:rPr>
        <w:t>]</w:t>
      </w:r>
      <w:r>
        <w:rPr>
          <w:rFonts w:hint="eastAsia"/>
        </w:rPr>
        <w:t>メニューから</w:t>
      </w:r>
      <w:r>
        <w:rPr>
          <w:rFonts w:hint="eastAsia"/>
        </w:rPr>
        <w:t>[</w:t>
      </w:r>
      <w:r>
        <w:t>TRNSYS</w:t>
      </w:r>
      <w:r w:rsidR="00AF7E8B">
        <w:t>18</w:t>
      </w:r>
      <w:r>
        <w:t>]</w:t>
      </w:r>
      <w:r>
        <w:rPr>
          <w:rFonts w:hint="eastAsia"/>
        </w:rPr>
        <w:t>を選んで、</w:t>
      </w:r>
      <w:r>
        <w:rPr>
          <w:noProof/>
        </w:rPr>
        <w:drawing>
          <wp:inline distT="0" distB="0" distL="0" distR="0" wp14:anchorId="74FE61DC" wp14:editId="5DFD2936">
            <wp:extent cx="157860" cy="154452"/>
            <wp:effectExtent l="0" t="0" r="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4851" t="24571" r="24493" b="25867"/>
                    <a:stretch/>
                  </pic:blipFill>
                  <pic:spPr bwMode="auto">
                    <a:xfrm>
                      <a:off x="0" y="0"/>
                      <a:ext cx="231226" cy="226234"/>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TRNBuild</w:t>
      </w:r>
      <w:r>
        <w:rPr>
          <w:rFonts w:hint="eastAsia"/>
        </w:rPr>
        <w:t>を起動します。</w:t>
      </w:r>
    </w:p>
    <w:p w14:paraId="1B574B34" w14:textId="77777777" w:rsidR="007F4A0F" w:rsidRDefault="000D4384" w:rsidP="006A11DF">
      <w:r>
        <w:pict w14:anchorId="5422D2DC">
          <v:shape id="_x0000_i1027" type="#_x0000_t75" style="width:424.5pt;height:274.8pt">
            <v:imagedata r:id="rId166" o:title="2016-06-30_16h25_47"/>
          </v:shape>
        </w:pict>
      </w:r>
    </w:p>
    <w:p w14:paraId="7EECDA83" w14:textId="77777777" w:rsidR="000C72EE" w:rsidRDefault="006A11DF" w:rsidP="000C72EE">
      <w:pPr>
        <w:pStyle w:val="10"/>
      </w:pPr>
      <w:bookmarkStart w:id="29" w:name="_Toc495486458"/>
      <w:r>
        <w:rPr>
          <w:rFonts w:hint="eastAsia"/>
        </w:rPr>
        <w:t>IDF</w:t>
      </w:r>
      <w:r>
        <w:rPr>
          <w:rFonts w:hint="eastAsia"/>
        </w:rPr>
        <w:t>のインポート</w:t>
      </w:r>
      <w:bookmarkEnd w:id="29"/>
    </w:p>
    <w:p w14:paraId="5F87BE83" w14:textId="77777777" w:rsidR="00847A88" w:rsidRDefault="007F4A0F" w:rsidP="00147587">
      <w:r>
        <w:rPr>
          <w:rFonts w:hint="eastAsia"/>
        </w:rPr>
        <w:t>TRNBuild</w:t>
      </w:r>
      <w:r>
        <w:rPr>
          <w:rFonts w:hint="eastAsia"/>
        </w:rPr>
        <w:t>のメニューから</w:t>
      </w:r>
      <w:r w:rsidR="008C7167">
        <w:rPr>
          <w:rFonts w:hint="eastAsia"/>
        </w:rPr>
        <w:t>[File]-[</w:t>
      </w:r>
      <w:r w:rsidR="008C7167">
        <w:t>Import TRNSYS3d fil</w:t>
      </w:r>
      <w:r w:rsidR="00392AD4">
        <w:rPr>
          <w:rFonts w:hint="eastAsia"/>
        </w:rPr>
        <w:t>e</w:t>
      </w:r>
      <w:r w:rsidR="008C7167">
        <w:t>…</w:t>
      </w:r>
      <w:r w:rsidR="008C7167">
        <w:rPr>
          <w:rFonts w:hint="eastAsia"/>
        </w:rPr>
        <w:t>]</w:t>
      </w:r>
      <w:r>
        <w:rPr>
          <w:rFonts w:hint="eastAsia"/>
        </w:rPr>
        <w:t>を</w:t>
      </w:r>
      <w:r w:rsidR="008C7167">
        <w:rPr>
          <w:rFonts w:hint="eastAsia"/>
        </w:rPr>
        <w:t>選択します。</w:t>
      </w:r>
    </w:p>
    <w:p w14:paraId="75A48938" w14:textId="77777777" w:rsidR="008C7167" w:rsidRDefault="008C7167">
      <w:pPr>
        <w:widowControl/>
        <w:jc w:val="left"/>
      </w:pPr>
      <w:r>
        <w:rPr>
          <w:noProof/>
        </w:rPr>
        <mc:AlternateContent>
          <mc:Choice Requires="wpc">
            <w:drawing>
              <wp:inline distT="0" distB="0" distL="0" distR="0" wp14:anchorId="57001E62" wp14:editId="3A9A74FC">
                <wp:extent cx="5400040" cy="1854982"/>
                <wp:effectExtent l="19050" t="19050" r="0" b="0"/>
                <wp:docPr id="473" name="キャンバス 4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74" name="図 474"/>
                          <pic:cNvPicPr>
                            <a:picLocks noChangeAspect="1"/>
                          </pic:cNvPicPr>
                        </pic:nvPicPr>
                        <pic:blipFill rotWithShape="1">
                          <a:blip r:embed="rId167"/>
                          <a:srcRect r="49231" b="42249"/>
                          <a:stretch/>
                        </pic:blipFill>
                        <pic:spPr>
                          <a:xfrm>
                            <a:off x="5939" y="0"/>
                            <a:ext cx="2405062" cy="1819275"/>
                          </a:xfrm>
                          <a:prstGeom prst="rect">
                            <a:avLst/>
                          </a:prstGeom>
                          <a:ln w="3175">
                            <a:solidFill>
                              <a:schemeClr val="bg1">
                                <a:lumMod val="50000"/>
                              </a:schemeClr>
                            </a:solidFill>
                          </a:ln>
                        </pic:spPr>
                      </pic:pic>
                      <wps:wsp>
                        <wps:cNvPr id="483" name="角丸四角形 483"/>
                        <wps:cNvSpPr/>
                        <wps:spPr>
                          <a:xfrm>
                            <a:off x="1" y="559921"/>
                            <a:ext cx="1021276" cy="111036"/>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90AEB5C" id="キャンバス 473" o:spid="_x0000_s1026" editas="canvas" style="width:425.2pt;height:146.05pt;mso-position-horizontal-relative:char;mso-position-vertical-relative:line" coordsize="54000,185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">
                <v:shape id="_x0000_s1027" type="#_x0000_t75" style="position:absolute;width:54000;height:18548;visibility:visible;mso-wrap-style:square">
                  <v:fill o:detectmouseclick="t"/>
                  <v:path o:connecttype="none"/>
                </v:shape>
                <v:shape id="図 474" o:spid="_x0000_s1028" type="#_x0000_t75" style="position:absolute;left:59;width:24051;height:181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B7irFAAAA3AAAAA8AAABkcnMvZG93bnJldi54bWxEj0FLw0AUhO+C/2F5Qi/SbixBS9pt0ZaC&#10;NzGxh95ed59JMPt2ya5J/PeuIPQ4zMw3zGY32U4M1IfWsYKHRQaCWDvTcq3gozrOVyBCRDbYOSYF&#10;PxRgt7292WBh3MjvNJSxFgnCoUAFTYy+kDLohiyGhfPEyft0vcWYZF9L0+OY4LaTyyx7lBZbTgsN&#10;eto3pL/Kb6vg8HLJdYdDNd6f7dtU6f3J+1Kp2d30vAYRaYrX8H/71SjIn3L4O5OOgNz+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Kwe4qxQAAANwAAAAPAAAAAAAAAAAAAAAA&#10;AJ8CAABkcnMvZG93bnJldi54bWxQSwUGAAAAAAQABAD3AAAAkQMAAAAA&#10;" stroked="t" strokecolor="#7f7f7f [1612]" strokeweight=".25pt">
                  <v:imagedata r:id="rId168" o:title="" cropbottom="27688f" cropright="32264f"/>
                  <v:path arrowok="t"/>
                </v:shape>
                <v:roundrect id="角丸四角形 483" o:spid="_x0000_s1029" style="position:absolute;top:5599;width:10212;height:1110;visibility:visible;mso-wrap-style:square;v-text-anchor:middle" arcsize="190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XEKcUA&#10;AADcAAAADwAAAGRycy9kb3ducmV2LnhtbESP3WrCQBSE74W+w3IKvdONtlRJsxGxWII3RZsHOGRP&#10;k2D2bMxu89On7wpCL4eZ+YZJtqNpRE+dqy0rWC4iEMSF1TWXCvKvw3wDwnlkjY1lUjCRg236MEsw&#10;1nbgE/VnX4oAYRejgsr7NpbSFRUZdAvbEgfv23YGfZBdKXWHQ4CbRq6i6FUarDksVNjSvqLicv4x&#10;CkivP3anzyzP313xu5rWx8OVjko9PY67NxCeRv8fvrczreBl8wy3M+EIyP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NcQpxQAAANwAAAAPAAAAAAAAAAAAAAAAAJgCAABkcnMv&#10;ZG93bnJldi54bWxQSwUGAAAAAAQABAD1AAAAigMAAAAA&#10;" filled="f" strokecolor="red">
                  <v:stroke endarrow="block"/>
                </v:roundrect>
                <w10:anchorlock/>
              </v:group>
            </w:pict>
          </mc:Fallback>
        </mc:AlternateContent>
      </w:r>
    </w:p>
    <w:p w14:paraId="44311D2F" w14:textId="77777777" w:rsidR="007F4A0F" w:rsidRDefault="007F4A0F">
      <w:pPr>
        <w:widowControl/>
        <w:jc w:val="left"/>
      </w:pPr>
      <w:r>
        <w:br w:type="page"/>
      </w:r>
    </w:p>
    <w:p w14:paraId="2B396705" w14:textId="77777777" w:rsidR="008C7167" w:rsidRDefault="008C7167">
      <w:pPr>
        <w:widowControl/>
        <w:jc w:val="left"/>
      </w:pPr>
      <w:r>
        <w:rPr>
          <w:rFonts w:hint="eastAsia"/>
        </w:rPr>
        <w:lastRenderedPageBreak/>
        <w:t>「</w:t>
      </w:r>
      <w:r>
        <w:t>Import TRNSYS 3d File</w:t>
      </w:r>
      <w:r>
        <w:rPr>
          <w:rFonts w:hint="eastAsia"/>
        </w:rPr>
        <w:t>」ダイアログが表示されるので、「</w:t>
      </w:r>
      <w:r>
        <w:rPr>
          <w:rFonts w:hint="eastAsia"/>
        </w:rPr>
        <w:t>Se</w:t>
      </w:r>
      <w:r>
        <w:t>lect TRNSYS3d File</w:t>
      </w:r>
      <w:r>
        <w:rPr>
          <w:rFonts w:hint="eastAsia"/>
        </w:rPr>
        <w:t>」の</w:t>
      </w:r>
      <w:r>
        <w:rPr>
          <w:noProof/>
        </w:rPr>
        <w:drawing>
          <wp:inline distT="0" distB="0" distL="0" distR="0" wp14:anchorId="5286CA27" wp14:editId="18061582">
            <wp:extent cx="193040" cy="154432"/>
            <wp:effectExtent l="0" t="0" r="0" b="0"/>
            <wp:docPr id="477" name="図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3213" t="26686" r="25948" b="30503"/>
                    <a:stretch/>
                  </pic:blipFill>
                  <pic:spPr bwMode="auto">
                    <a:xfrm>
                      <a:off x="0" y="0"/>
                      <a:ext cx="193696" cy="154957"/>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アイコンをクリックして</w:t>
      </w:r>
      <w:r>
        <w:rPr>
          <w:rFonts w:hint="eastAsia"/>
        </w:rPr>
        <w:t>IDF</w:t>
      </w:r>
      <w:r>
        <w:rPr>
          <w:rFonts w:hint="eastAsia"/>
        </w:rPr>
        <w:t>ファイルを選択し</w:t>
      </w:r>
      <w:r w:rsidR="00147587">
        <w:rPr>
          <w:rFonts w:hint="eastAsia"/>
        </w:rPr>
        <w:t>て「</w:t>
      </w:r>
      <w:r w:rsidR="00147587">
        <w:rPr>
          <w:rFonts w:hint="eastAsia"/>
        </w:rPr>
        <w:t>OK</w:t>
      </w:r>
      <w:r w:rsidR="00147587">
        <w:rPr>
          <w:rFonts w:hint="eastAsia"/>
        </w:rPr>
        <w:t>」をクリックします。</w:t>
      </w:r>
    </w:p>
    <w:p w14:paraId="54320794" w14:textId="77777777" w:rsidR="00D463DA" w:rsidRDefault="00D463DA">
      <w:pPr>
        <w:widowControl/>
        <w:jc w:val="left"/>
      </w:pPr>
    </w:p>
    <w:p w14:paraId="1E598DA9" w14:textId="77777777" w:rsidR="00D463DA" w:rsidRDefault="00D463DA">
      <w:pPr>
        <w:widowControl/>
        <w:jc w:val="left"/>
      </w:pPr>
      <w:r>
        <w:rPr>
          <w:rFonts w:hint="eastAsia"/>
        </w:rPr>
        <w:t xml:space="preserve">ファイル名　</w:t>
      </w:r>
      <w:r>
        <w:rPr>
          <w:rFonts w:hint="eastAsia"/>
        </w:rPr>
        <w:t>C:\TRNSYS18\MyProjects\Training\House.idf</w:t>
      </w:r>
    </w:p>
    <w:p w14:paraId="6C9C5E83" w14:textId="77777777" w:rsidR="00147587" w:rsidRDefault="008C7167">
      <w:pPr>
        <w:widowControl/>
        <w:jc w:val="left"/>
      </w:pPr>
      <w:r>
        <w:rPr>
          <w:noProof/>
        </w:rPr>
        <mc:AlternateContent>
          <mc:Choice Requires="wpc">
            <w:drawing>
              <wp:inline distT="0" distB="0" distL="0" distR="0" wp14:anchorId="3C73DFD0" wp14:editId="445E0242">
                <wp:extent cx="5400040" cy="2569649"/>
                <wp:effectExtent l="0" t="0" r="0" b="2540"/>
                <wp:docPr id="475" name="キャンバス 47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05" name="図 505"/>
                          <pic:cNvPicPr>
                            <a:picLocks noChangeAspect="1"/>
                          </pic:cNvPicPr>
                        </pic:nvPicPr>
                        <pic:blipFill rotWithShape="1">
                          <a:blip r:embed="rId170"/>
                          <a:srcRect r="9530" b="38976"/>
                          <a:stretch/>
                        </pic:blipFill>
                        <pic:spPr>
                          <a:xfrm>
                            <a:off x="0" y="0"/>
                            <a:ext cx="5394222" cy="2533650"/>
                          </a:xfrm>
                          <a:prstGeom prst="rect">
                            <a:avLst/>
                          </a:prstGeom>
                        </pic:spPr>
                      </pic:pic>
                      <wps:wsp>
                        <wps:cNvPr id="484" name="角丸四角形 484"/>
                        <wps:cNvSpPr/>
                        <wps:spPr>
                          <a:xfrm>
                            <a:off x="1521526" y="1408098"/>
                            <a:ext cx="2199573" cy="154002"/>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8" name="円/楕円 488"/>
                        <wps:cNvSpPr/>
                        <wps:spPr>
                          <a:xfrm>
                            <a:off x="3085548" y="839013"/>
                            <a:ext cx="151075" cy="151054"/>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923" name="グループ化 923"/>
                        <wpg:cNvGrpSpPr/>
                        <wpg:grpSpPr>
                          <a:xfrm>
                            <a:off x="3035490" y="323006"/>
                            <a:ext cx="247650" cy="501637"/>
                            <a:chOff x="0" y="0"/>
                            <a:chExt cx="247650" cy="501874"/>
                          </a:xfrm>
                        </wpg:grpSpPr>
                        <wps:wsp>
                          <wps:cNvPr id="940" name="楕円 940"/>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1" name="直線コネクタ 941"/>
                          <wps:cNvCnPr/>
                          <wps:spPr>
                            <a:xfrm>
                              <a:off x="125704" y="236425"/>
                              <a:ext cx="0" cy="26544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42" name="テキスト ボックス 4"/>
                          <wps:cNvSpPr txBox="1"/>
                          <wps:spPr>
                            <a:xfrm>
                              <a:off x="0" y="0"/>
                              <a:ext cx="247650" cy="271462"/>
                            </a:xfrm>
                            <a:prstGeom prst="rect">
                              <a:avLst/>
                            </a:prstGeom>
                            <a:noFill/>
                            <a:ln w="6350">
                              <a:noFill/>
                            </a:ln>
                          </wps:spPr>
                          <wps:txbx>
                            <w:txbxContent>
                              <w:p w14:paraId="659067B6" w14:textId="77777777" w:rsidR="004F1B32" w:rsidRDefault="004F1B32" w:rsidP="00376778">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24" name="グループ化 924"/>
                        <wpg:cNvGrpSpPr/>
                        <wpg:grpSpPr>
                          <a:xfrm>
                            <a:off x="1638411" y="903666"/>
                            <a:ext cx="247650" cy="521228"/>
                            <a:chOff x="297180" y="0"/>
                            <a:chExt cx="247650" cy="521474"/>
                          </a:xfrm>
                        </wpg:grpSpPr>
                        <wps:wsp>
                          <wps:cNvPr id="937" name="楕円 937"/>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8" name="直線コネクタ 938"/>
                          <wps:cNvCnPr/>
                          <wps:spPr>
                            <a:xfrm>
                              <a:off x="422884" y="236326"/>
                              <a:ext cx="0" cy="28514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39" name="テキスト ボックス 4"/>
                          <wps:cNvSpPr txBox="1"/>
                          <wps:spPr>
                            <a:xfrm>
                              <a:off x="297180" y="0"/>
                              <a:ext cx="247650" cy="271462"/>
                            </a:xfrm>
                            <a:prstGeom prst="rect">
                              <a:avLst/>
                            </a:prstGeom>
                            <a:noFill/>
                            <a:ln w="6350">
                              <a:noFill/>
                            </a:ln>
                          </wps:spPr>
                          <wps:txbx>
                            <w:txbxContent>
                              <w:p w14:paraId="2293B61D" w14:textId="77777777" w:rsidR="004F1B32" w:rsidRDefault="004F1B32" w:rsidP="00376778">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3C73DFD0" id="キャンバス 475" o:spid="_x0000_s1247" editas="canvas" style="width:425.2pt;height:202.35pt;mso-position-horizontal-relative:char;mso-position-vertical-relative:line" coordsize="54000,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">
                <v:shape id="_x0000_s1248" type="#_x0000_t75" style="position:absolute;width:54000;height:25692;visibility:visible;mso-wrap-style:square">
                  <v:fill o:detectmouseclick="t"/>
                  <v:path o:connecttype="none"/>
                </v:shape>
                <v:shape id="図 505" o:spid="_x0000_s1249" type="#_x0000_t75" style="position:absolute;width:53942;height:2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">
                  <v:imagedata r:id="rId171" o:title="" cropbottom="25543f" cropright="6246f"/>
                </v:shape>
                <v:roundrect id="角丸四角形 484" o:spid="_x0000_s1250" style="position:absolute;left:15215;top:14080;width:21995;height:154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" filled="f" strokecolor="red">
                  <v:stroke endarrow="block"/>
                </v:roundrect>
                <v:oval id="円/楕円 488" o:spid="_x0000_s1251" style="position:absolute;left:30855;top:8390;width:1511;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" filled="f" strokecolor="red">
                  <v:stroke endarrow="block"/>
                </v:oval>
                <v:group id="グループ化 923" o:spid="_x0000_s1252" style="position:absolute;left:30354;top:3230;width:2477;height:5016" coordsize="247650,50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QF4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SeHvTDgCcv0LAAD//wMAUEsBAi0AFAAGAAgAAAAhANvh9svuAAAAhQEAABMAAAAAAAAA&#10;AAAAAAAAAAAAAFtDb250ZW50X1R5cGVzXS54bWxQSwECLQAUAAYACAAAACEAWvQsW78AAAAVAQAA&#10;CwAAAAAAAAAAAAAAAAAfAQAAX3JlbHMvLnJlbHNQSwECLQAUAAYACAAAACEAxr0BeMYAAADcAAAA&#10;DwAAAAAAAAAAAAAAAAAHAgAAZHJzL2Rvd25yZXYueG1sUEsFBgAAAAADAAMAtwAAAPoCAAAAAA==&#10;">
                  <v:oval id="楕円 940" o:spid="_x0000_s1253"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" fillcolor="#da0000" strokecolor="red">
                    <v:fill opacity="58853f"/>
                  </v:oval>
                  <v:line id="直線コネクタ 941" o:spid="_x0000_s1254" style="position:absolute;visibility:visible;mso-wrap-style:square" from="125704,236425" to="125704,50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" strokecolor="red" strokeweight="1pt">
                    <v:stroke endarrow="oval" endarrowwidth="narrow" endarrowlength="short"/>
                  </v:line>
                  <v:shape id="テキスト ボックス 4" o:spid="_x0000_s1255"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" filled="f" stroked="f" strokeweight=".5pt">
                    <v:textbox>
                      <w:txbxContent>
                        <w:p w14:paraId="659067B6" w14:textId="77777777" w:rsidR="004F1B32" w:rsidRDefault="004F1B32" w:rsidP="00376778">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24" o:spid="_x0000_s1256" style="position:absolute;left:16384;top:9036;width:2476;height:5212" coordorigin="2971" coordsize="2476,5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">
                  <v:oval id="楕円 937" o:spid="_x0000_s1257"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" fillcolor="#da0000" strokecolor="red">
                    <v:fill opacity="58853f"/>
                  </v:oval>
                  <v:line id="直線コネクタ 938" o:spid="_x0000_s1258" style="position:absolute;visibility:visible;mso-wrap-style:square" from="4228,2363" to="4228,5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" strokecolor="red" strokeweight="1pt">
                    <v:stroke endarrow="oval" endarrowwidth="narrow" endarrowlength="short"/>
                  </v:line>
                  <v:shape id="テキスト ボックス 4" o:spid="_x0000_s1259"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" filled="f" stroked="f" strokeweight=".5pt">
                    <v:textbox>
                      <w:txbxContent>
                        <w:p w14:paraId="2293B61D" w14:textId="77777777" w:rsidR="004F1B32" w:rsidRDefault="004F1B32" w:rsidP="00376778">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45E2CACA" w14:textId="77777777" w:rsidR="00F66066" w:rsidRDefault="00F66066">
      <w:pPr>
        <w:widowControl/>
        <w:jc w:val="left"/>
      </w:pPr>
      <w:r>
        <w:rPr>
          <w:rFonts w:hint="eastAsia"/>
        </w:rPr>
        <w:t>「</w:t>
      </w:r>
      <w:r>
        <w:rPr>
          <w:rFonts w:hint="eastAsia"/>
        </w:rPr>
        <w:t>Hemisphere</w:t>
      </w:r>
      <w:r>
        <w:rPr>
          <w:rFonts w:hint="eastAsia"/>
        </w:rPr>
        <w:t>」</w:t>
      </w:r>
      <w:r w:rsidR="007F4A0F">
        <w:rPr>
          <w:rFonts w:hint="eastAsia"/>
        </w:rPr>
        <w:t>の項目で</w:t>
      </w:r>
      <w:r>
        <w:rPr>
          <w:rFonts w:hint="eastAsia"/>
        </w:rPr>
        <w:t>「</w:t>
      </w:r>
      <w:r>
        <w:rPr>
          <w:rFonts w:hint="eastAsia"/>
        </w:rPr>
        <w:t>Northern hemisphere</w:t>
      </w:r>
      <w:r>
        <w:rPr>
          <w:rFonts w:hint="eastAsia"/>
        </w:rPr>
        <w:t>」</w:t>
      </w:r>
      <w:r w:rsidR="007F4A0F">
        <w:rPr>
          <w:rFonts w:hint="eastAsia"/>
        </w:rPr>
        <w:t>（北半球）</w:t>
      </w:r>
      <w:r>
        <w:rPr>
          <w:rFonts w:hint="eastAsia"/>
        </w:rPr>
        <w:t>を選択して、</w:t>
      </w:r>
      <w:r>
        <w:rPr>
          <w:noProof/>
        </w:rPr>
        <w:drawing>
          <wp:inline distT="0" distB="0" distL="0" distR="0" wp14:anchorId="658973B1" wp14:editId="652845B5">
            <wp:extent cx="201295" cy="198444"/>
            <wp:effectExtent l="0" t="0" r="8255" b="0"/>
            <wp:docPr id="491" name="図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1849" t="9936" r="6159" b="5414"/>
                    <a:stretch/>
                  </pic:blipFill>
                  <pic:spPr bwMode="auto">
                    <a:xfrm>
                      <a:off x="0" y="0"/>
                      <a:ext cx="202781" cy="199909"/>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 xml:space="preserve"> [</w:t>
      </w:r>
      <w:r>
        <w:t>Import</w:t>
      </w:r>
      <w:r>
        <w:rPr>
          <w:rFonts w:hint="eastAsia"/>
        </w:rPr>
        <w:t>]</w:t>
      </w:r>
      <w:r>
        <w:rPr>
          <w:rFonts w:hint="eastAsia"/>
        </w:rPr>
        <w:t>アイコンをクリックします。</w:t>
      </w:r>
    </w:p>
    <w:p w14:paraId="288A8352" w14:textId="77777777" w:rsidR="00147587" w:rsidRDefault="00147587">
      <w:pPr>
        <w:widowControl/>
        <w:jc w:val="left"/>
        <w:rPr>
          <w:rFonts w:ascii="Helvetica" w:eastAsia="平成角ゴシック" w:hAnsi="Helvetica"/>
          <w:sz w:val="28"/>
          <w:szCs w:val="20"/>
        </w:rPr>
      </w:pPr>
      <w:r>
        <w:rPr>
          <w:noProof/>
        </w:rPr>
        <mc:AlternateContent>
          <mc:Choice Requires="wpc">
            <w:drawing>
              <wp:inline distT="0" distB="0" distL="0" distR="0" wp14:anchorId="55072CFC" wp14:editId="0F559F89">
                <wp:extent cx="5400040" cy="2271199"/>
                <wp:effectExtent l="0" t="0" r="0" b="0"/>
                <wp:docPr id="481" name="キャンバス 48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08" name="図 508"/>
                          <pic:cNvPicPr>
                            <a:picLocks noChangeAspect="1"/>
                          </pic:cNvPicPr>
                        </pic:nvPicPr>
                        <pic:blipFill rotWithShape="1">
                          <a:blip r:embed="rId173"/>
                          <a:srcRect r="9399" b="45073"/>
                          <a:stretch/>
                        </pic:blipFill>
                        <pic:spPr>
                          <a:xfrm>
                            <a:off x="1" y="0"/>
                            <a:ext cx="5294676" cy="2235200"/>
                          </a:xfrm>
                          <a:prstGeom prst="rect">
                            <a:avLst/>
                          </a:prstGeom>
                        </pic:spPr>
                      </pic:pic>
                      <wps:wsp>
                        <wps:cNvPr id="489" name="角丸四角形 489"/>
                        <wps:cNvSpPr/>
                        <wps:spPr>
                          <a:xfrm>
                            <a:off x="3283140" y="995970"/>
                            <a:ext cx="793560" cy="794730"/>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0" name="円/楕円 490"/>
                        <wps:cNvSpPr/>
                        <wps:spPr>
                          <a:xfrm>
                            <a:off x="303024" y="1648904"/>
                            <a:ext cx="243076" cy="243029"/>
                          </a:xfrm>
                          <a:prstGeom prst="ellipse">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43" name="グループ化 943"/>
                        <wpg:cNvGrpSpPr/>
                        <wpg:grpSpPr>
                          <a:xfrm>
                            <a:off x="3250857" y="451211"/>
                            <a:ext cx="247650" cy="513678"/>
                            <a:chOff x="0" y="0"/>
                            <a:chExt cx="247650" cy="514434"/>
                          </a:xfrm>
                        </wpg:grpSpPr>
                        <wps:wsp>
                          <wps:cNvPr id="952" name="楕円 952"/>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3" name="直線コネクタ 953"/>
                          <wps:cNvCnPr/>
                          <wps:spPr>
                            <a:xfrm>
                              <a:off x="125704" y="236144"/>
                              <a:ext cx="0" cy="27829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54" name="テキスト ボックス 4"/>
                          <wps:cNvSpPr txBox="1"/>
                          <wps:spPr>
                            <a:xfrm>
                              <a:off x="0" y="0"/>
                              <a:ext cx="247650" cy="271462"/>
                            </a:xfrm>
                            <a:prstGeom prst="rect">
                              <a:avLst/>
                            </a:prstGeom>
                            <a:noFill/>
                            <a:ln w="6350">
                              <a:noFill/>
                            </a:ln>
                          </wps:spPr>
                          <wps:txbx>
                            <w:txbxContent>
                              <w:p w14:paraId="7A9A0A7E" w14:textId="77777777" w:rsidR="004F1B32" w:rsidRDefault="004F1B32" w:rsidP="00D740AB">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44" name="グループ化 944"/>
                        <wpg:cNvGrpSpPr/>
                        <wpg:grpSpPr>
                          <a:xfrm>
                            <a:off x="298450" y="1111229"/>
                            <a:ext cx="247650" cy="521227"/>
                            <a:chOff x="247650" y="0"/>
                            <a:chExt cx="247650" cy="521995"/>
                          </a:xfrm>
                        </wpg:grpSpPr>
                        <wps:wsp>
                          <wps:cNvPr id="949" name="楕円 949"/>
                          <wps:cNvSpPr/>
                          <wps:spPr>
                            <a:xfrm>
                              <a:off x="30341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0" name="直線コネクタ 950"/>
                          <wps:cNvCnPr/>
                          <wps:spPr>
                            <a:xfrm>
                              <a:off x="373354" y="236260"/>
                              <a:ext cx="0" cy="28573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51" name="テキスト ボックス 4"/>
                          <wps:cNvSpPr txBox="1"/>
                          <wps:spPr>
                            <a:xfrm>
                              <a:off x="247650" y="0"/>
                              <a:ext cx="247650" cy="271462"/>
                            </a:xfrm>
                            <a:prstGeom prst="rect">
                              <a:avLst/>
                            </a:prstGeom>
                            <a:noFill/>
                            <a:ln w="6350">
                              <a:noFill/>
                            </a:ln>
                          </wps:spPr>
                          <wps:txbx>
                            <w:txbxContent>
                              <w:p w14:paraId="2319643A" w14:textId="77777777" w:rsidR="004F1B32" w:rsidRDefault="004F1B32" w:rsidP="00D740AB">
                                <w:pPr>
                                  <w:pStyle w:val="Web"/>
                                  <w:spacing w:before="0" w:beforeAutospacing="0" w:after="0" w:afterAutospacing="0"/>
                                  <w:jc w:val="both"/>
                                </w:pPr>
                                <w:r>
                                  <w:rPr>
                                    <w:rFonts w:ascii="Century" w:eastAsia="ＭＳ 明朝" w:hAnsi="Century" w:cs="Times New Roman"/>
                                    <w:color w:val="FFFFFF"/>
                                    <w:kern w:val="2"/>
                                    <w:sz w:val="16"/>
                                    <w:szCs w:val="16"/>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55072CFC" id="キャンバス 481" o:spid="_x0000_s1260" editas="canvas" style="width:425.2pt;height:178.85pt;mso-position-horizontal-relative:char;mso-position-vertical-relative:line" coordsize="54000,22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">
                <v:shape id="_x0000_s1261" type="#_x0000_t75" style="position:absolute;width:54000;height:22707;visibility:visible;mso-wrap-style:square">
                  <v:fill o:detectmouseclick="t"/>
                  <v:path o:connecttype="none"/>
                </v:shape>
                <v:shape id="図 508" o:spid="_x0000_s1262" type="#_x0000_t75" style="position:absolute;width:52946;height:2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">
                  <v:imagedata r:id="rId174" o:title="" cropbottom="29539f" cropright="6160f"/>
                </v:shape>
                <v:roundrect id="角丸四角形 489" o:spid="_x0000_s1263" style="position:absolute;left:32831;top:9959;width:7936;height:7948;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" filled="f" strokecolor="red">
                  <v:stroke endarrow="block"/>
                </v:roundrect>
                <v:oval id="円/楕円 490" o:spid="_x0000_s1264" style="position:absolute;left:3030;top:16489;width:2431;height:2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" filled="f" strokecolor="red">
                  <v:stroke endarrow="block"/>
                </v:oval>
                <v:group id="グループ化 943" o:spid="_x0000_s1265" style="position:absolute;left:32508;top:4512;width:2477;height:5136" coordsize="247650,514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">
                  <v:oval id="楕円 952" o:spid="_x0000_s1266"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" fillcolor="#da0000" strokecolor="red">
                    <v:fill opacity="58853f"/>
                  </v:oval>
                  <v:line id="直線コネクタ 953" o:spid="_x0000_s1267" style="position:absolute;visibility:visible;mso-wrap-style:square" from="125704,236144" to="125704,514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" strokecolor="red" strokeweight="1pt">
                    <v:stroke endarrow="oval" endarrowwidth="narrow" endarrowlength="short"/>
                  </v:line>
                  <v:shape id="テキスト ボックス 4" o:spid="_x0000_s1268"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" filled="f" stroked="f" strokeweight=".5pt">
                    <v:textbox>
                      <w:txbxContent>
                        <w:p w14:paraId="7A9A0A7E" w14:textId="77777777" w:rsidR="004F1B32" w:rsidRDefault="004F1B32" w:rsidP="00D740AB">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v:group id="グループ化 944" o:spid="_x0000_s1269" style="position:absolute;left:2984;top:11112;width:2477;height:5212" coordorigin="247650" coordsize="247650,521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">
                  <v:oval id="楕円 949" o:spid="_x0000_s1270" style="position:absolute;left:30341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" fillcolor="#da0000" strokecolor="red">
                    <v:fill opacity="58853f"/>
                  </v:oval>
                  <v:line id="直線コネクタ 950" o:spid="_x0000_s1271" style="position:absolute;visibility:visible;mso-wrap-style:square" from="373354,236260" to="373354,521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" strokecolor="red" strokeweight="1pt">
                    <v:stroke endarrow="oval" endarrowwidth="narrow" endarrowlength="short"/>
                  </v:line>
                  <v:shape id="テキスト ボックス 4" o:spid="_x0000_s1272" type="#_x0000_t202" style="position:absolute;left:247650;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" filled="f" stroked="f" strokeweight=".5pt">
                    <v:textbox>
                      <w:txbxContent>
                        <w:p w14:paraId="2319643A" w14:textId="77777777" w:rsidR="004F1B32" w:rsidRDefault="004F1B32" w:rsidP="00D740AB">
                          <w:pPr>
                            <w:pStyle w:val="Web"/>
                            <w:spacing w:before="0" w:beforeAutospacing="0" w:after="0" w:afterAutospacing="0"/>
                            <w:jc w:val="both"/>
                          </w:pPr>
                          <w:r>
                            <w:rPr>
                              <w:rFonts w:ascii="Century" w:eastAsia="ＭＳ 明朝" w:hAnsi="Century" w:cs="Times New Roman"/>
                              <w:color w:val="FFFFFF"/>
                              <w:kern w:val="2"/>
                              <w:sz w:val="16"/>
                              <w:szCs w:val="16"/>
                            </w:rPr>
                            <w:t>4</w:t>
                          </w:r>
                        </w:p>
                      </w:txbxContent>
                    </v:textbox>
                  </v:shape>
                </v:group>
                <w10:anchorlock/>
              </v:group>
            </w:pict>
          </mc:Fallback>
        </mc:AlternateContent>
      </w:r>
    </w:p>
    <w:p w14:paraId="64DCB5C1" w14:textId="77777777" w:rsidR="007E2B89" w:rsidRDefault="007E2B89">
      <w:pPr>
        <w:widowControl/>
        <w:jc w:val="left"/>
      </w:pPr>
      <w:r>
        <w:br w:type="page"/>
      </w:r>
    </w:p>
    <w:p w14:paraId="0235AC92" w14:textId="77777777" w:rsidR="007E2B89" w:rsidRDefault="007F4A0F" w:rsidP="007E2B89">
      <w:r>
        <w:rPr>
          <w:rFonts w:hint="eastAsia"/>
        </w:rPr>
        <w:lastRenderedPageBreak/>
        <w:t>IDF</w:t>
      </w:r>
      <w:r>
        <w:rPr>
          <w:rFonts w:hint="eastAsia"/>
        </w:rPr>
        <w:t>が</w:t>
      </w:r>
      <w:r w:rsidR="007E2B89">
        <w:rPr>
          <w:rFonts w:hint="eastAsia"/>
        </w:rPr>
        <w:t>TRNBuild</w:t>
      </w:r>
      <w:r w:rsidR="007E2B89">
        <w:rPr>
          <w:rFonts w:hint="eastAsia"/>
        </w:rPr>
        <w:t>へ</w:t>
      </w:r>
      <w:r w:rsidR="007E2B89">
        <w:rPr>
          <w:rFonts w:hint="eastAsia"/>
        </w:rPr>
        <w:t>B</w:t>
      </w:r>
      <w:r w:rsidR="00AF7E8B">
        <w:rPr>
          <w:rFonts w:hint="eastAsia"/>
        </w:rPr>
        <w:t>18</w:t>
      </w:r>
      <w:r w:rsidR="007E2B89">
        <w:rPr>
          <w:rFonts w:hint="eastAsia"/>
        </w:rPr>
        <w:t>形式のデータとしてファイルが変換、読み込まれます。</w:t>
      </w:r>
    </w:p>
    <w:bookmarkStart w:id="30" w:name="_Toc306911924"/>
    <w:p w14:paraId="602A0F64" w14:textId="77777777" w:rsidR="007E2B89" w:rsidRDefault="00F66066">
      <w:pPr>
        <w:widowControl/>
        <w:jc w:val="left"/>
      </w:pPr>
      <w:r>
        <w:rPr>
          <w:noProof/>
        </w:rPr>
        <mc:AlternateContent>
          <mc:Choice Requires="wpc">
            <w:drawing>
              <wp:inline distT="0" distB="0" distL="0" distR="0" wp14:anchorId="62D5F208" wp14:editId="44B2FDA4">
                <wp:extent cx="5400040" cy="3150235"/>
                <wp:effectExtent l="0" t="0" r="0" b="0"/>
                <wp:docPr id="492" name="キャンバス 49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28" name="図 628"/>
                          <pic:cNvPicPr>
                            <a:picLocks noChangeAspect="1"/>
                          </pic:cNvPicPr>
                        </pic:nvPicPr>
                        <pic:blipFill>
                          <a:blip r:embed="rId175"/>
                          <a:stretch>
                            <a:fillRect/>
                          </a:stretch>
                        </pic:blipFill>
                        <pic:spPr>
                          <a:xfrm>
                            <a:off x="0" y="0"/>
                            <a:ext cx="5239995" cy="3150235"/>
                          </a:xfrm>
                          <a:prstGeom prst="rect">
                            <a:avLst/>
                          </a:prstGeom>
                        </pic:spPr>
                      </pic:pic>
                      <wps:wsp>
                        <wps:cNvPr id="494" name="角丸四角形 494"/>
                        <wps:cNvSpPr/>
                        <wps:spPr>
                          <a:xfrm>
                            <a:off x="1644199" y="1291401"/>
                            <a:ext cx="777725" cy="886919"/>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69EB433" id="キャンバス 492"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">
                <v:shape id="_x0000_s1027" type="#_x0000_t75" style="position:absolute;width:54000;height:31502;visibility:visible;mso-wrap-style:square">
                  <v:fill o:detectmouseclick="t"/>
                  <v:path o:connecttype="none"/>
                </v:shape>
                <v:shape id="図 628" o:spid="_x0000_s1028" type="#_x0000_t75" style="position:absolute;width:52399;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">
                  <v:imagedata r:id="rId176" o:title=""/>
                  <v:path arrowok="t"/>
                </v:shape>
                <v:roundrect id="角丸四角形 494" o:spid="_x0000_s1029" style="position:absolute;left:16441;top:12914;width:7778;height:8869;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" filled="f" strokecolor="red">
                  <v:stroke endarrow="block"/>
                </v:roundrect>
                <w10:anchorlock/>
              </v:group>
            </w:pict>
          </mc:Fallback>
        </mc:AlternateContent>
      </w:r>
    </w:p>
    <w:p w14:paraId="489D4B91" w14:textId="77777777" w:rsidR="007E2B89" w:rsidRDefault="007E2B89" w:rsidP="007E2B89">
      <w:r>
        <w:rPr>
          <w:rFonts w:hint="eastAsia"/>
        </w:rPr>
        <w:t>TRNSYS3D</w:t>
      </w:r>
      <w:r>
        <w:t xml:space="preserve"> Plugin</w:t>
      </w:r>
      <w:r>
        <w:rPr>
          <w:rFonts w:hint="eastAsia"/>
        </w:rPr>
        <w:t>で作成した</w:t>
      </w:r>
      <w:r>
        <w:rPr>
          <w:rFonts w:hint="eastAsia"/>
        </w:rPr>
        <w:t>Zone</w:t>
      </w:r>
      <w:r>
        <w:rPr>
          <w:rFonts w:hint="eastAsia"/>
        </w:rPr>
        <w:t>が表示されているのを確認してください。</w:t>
      </w:r>
    </w:p>
    <w:p w14:paraId="5568DB28" w14:textId="77777777" w:rsidR="00F967E6" w:rsidRDefault="00F967E6">
      <w:pPr>
        <w:widowControl/>
        <w:jc w:val="left"/>
        <w:rPr>
          <w:rFonts w:ascii="Helvetica" w:eastAsia="平成角ゴシック" w:hAnsi="Helvetica"/>
          <w:sz w:val="28"/>
          <w:szCs w:val="20"/>
        </w:rPr>
      </w:pPr>
      <w:r>
        <w:br w:type="page"/>
      </w:r>
    </w:p>
    <w:p w14:paraId="32AC736F" w14:textId="77777777" w:rsidR="00946A28" w:rsidRDefault="00F967E6" w:rsidP="00F967E6">
      <w:pPr>
        <w:pStyle w:val="1"/>
      </w:pPr>
      <w:bookmarkStart w:id="31" w:name="_Toc495486459"/>
      <w:r>
        <w:rPr>
          <w:rFonts w:hint="eastAsia"/>
        </w:rPr>
        <w:lastRenderedPageBreak/>
        <w:t>TRNBuild</w:t>
      </w:r>
      <w:r>
        <w:rPr>
          <w:rFonts w:hint="eastAsia"/>
        </w:rPr>
        <w:t>の</w:t>
      </w:r>
      <w:r w:rsidR="00946A28">
        <w:rPr>
          <w:rFonts w:hint="eastAsia"/>
        </w:rPr>
        <w:t>画面</w:t>
      </w:r>
      <w:r>
        <w:rPr>
          <w:rFonts w:hint="eastAsia"/>
        </w:rPr>
        <w:t>構成</w:t>
      </w:r>
      <w:bookmarkEnd w:id="31"/>
    </w:p>
    <w:p w14:paraId="1CD5445D" w14:textId="77777777" w:rsidR="00946A28" w:rsidRDefault="00946A28" w:rsidP="00946A28">
      <w:r>
        <w:rPr>
          <w:rFonts w:hint="eastAsia"/>
        </w:rPr>
        <w:t>TRNBu</w:t>
      </w:r>
      <w:r>
        <w:t>ild</w:t>
      </w:r>
      <w:r>
        <w:rPr>
          <w:rFonts w:hint="eastAsia"/>
        </w:rPr>
        <w:t>の画面には設定項目別に</w:t>
      </w:r>
      <w:r>
        <w:rPr>
          <w:rFonts w:hint="eastAsia"/>
        </w:rPr>
        <w:t>Project</w:t>
      </w:r>
      <w:r>
        <w:t>,</w:t>
      </w:r>
      <w:r w:rsidR="0070001D">
        <w:rPr>
          <w:rFonts w:hint="eastAsia"/>
        </w:rPr>
        <w:t xml:space="preserve"> </w:t>
      </w:r>
      <w:r>
        <w:t>Navigator, Zone Window</w:t>
      </w:r>
      <w:r>
        <w:rPr>
          <w:rFonts w:hint="eastAsia"/>
        </w:rPr>
        <w:t>の</w:t>
      </w:r>
      <w:r>
        <w:rPr>
          <w:rFonts w:hint="eastAsia"/>
        </w:rPr>
        <w:t>3</w:t>
      </w:r>
      <w:r>
        <w:rPr>
          <w:rFonts w:hint="eastAsia"/>
        </w:rPr>
        <w:t>つが表示されます。</w:t>
      </w:r>
    </w:p>
    <w:p w14:paraId="3CAC71DC" w14:textId="77777777" w:rsidR="00212882" w:rsidRDefault="00946A28" w:rsidP="007E2B89">
      <w:r>
        <w:rPr>
          <w:rFonts w:hint="eastAsia"/>
          <w:noProof/>
        </w:rPr>
        <mc:AlternateContent>
          <mc:Choice Requires="wpc">
            <w:drawing>
              <wp:inline distT="0" distB="0" distL="0" distR="0" wp14:anchorId="21B9432A" wp14:editId="5B5259C7">
                <wp:extent cx="5400040" cy="3150235"/>
                <wp:effectExtent l="0" t="0" r="0" b="0"/>
                <wp:docPr id="17" name="キャンバス 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29" name="図 629"/>
                          <pic:cNvPicPr>
                            <a:picLocks noChangeAspect="1"/>
                          </pic:cNvPicPr>
                        </pic:nvPicPr>
                        <pic:blipFill>
                          <a:blip r:embed="rId177"/>
                          <a:stretch>
                            <a:fillRect/>
                          </a:stretch>
                        </pic:blipFill>
                        <pic:spPr>
                          <a:xfrm>
                            <a:off x="0" y="0"/>
                            <a:ext cx="5239995" cy="3150235"/>
                          </a:xfrm>
                          <a:prstGeom prst="rect">
                            <a:avLst/>
                          </a:prstGeom>
                        </pic:spPr>
                      </pic:pic>
                      <wps:wsp>
                        <wps:cNvPr id="26" name="線吹き出し 1 (枠付き) 26"/>
                        <wps:cNvSpPr/>
                        <wps:spPr>
                          <a:xfrm>
                            <a:off x="3776662" y="700086"/>
                            <a:ext cx="1257300" cy="333375"/>
                          </a:xfrm>
                          <a:prstGeom prst="borderCallout1">
                            <a:avLst>
                              <a:gd name="adj1" fmla="val 48574"/>
                              <a:gd name="adj2" fmla="val -252"/>
                              <a:gd name="adj3" fmla="val 156761"/>
                              <a:gd name="adj4" fmla="val -28737"/>
                            </a:avLst>
                          </a:prstGeom>
                          <a:solidFill>
                            <a:schemeClr val="bg1"/>
                          </a:soli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08B95915" w14:textId="77777777" w:rsidR="004F1B32" w:rsidRPr="00946A28" w:rsidRDefault="004F1B32" w:rsidP="00946A28">
                              <w:pPr>
                                <w:jc w:val="center"/>
                                <w:rPr>
                                  <w:color w:val="000000" w:themeColor="text1"/>
                                </w:rPr>
                              </w:pPr>
                              <w:r w:rsidRPr="00946A28">
                                <w:rPr>
                                  <w:rFonts w:hint="eastAsia"/>
                                  <w:color w:val="000000" w:themeColor="text1"/>
                                </w:rPr>
                                <w:t>Zone</w:t>
                              </w:r>
                              <w:r>
                                <w:rPr>
                                  <w:color w:val="000000" w:themeColor="text1"/>
                                </w:rPr>
                                <w:t xml:space="preserve"> Wind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線吹き出し 1 (枠付き) 381"/>
                        <wps:cNvSpPr/>
                        <wps:spPr>
                          <a:xfrm>
                            <a:off x="2862262" y="309562"/>
                            <a:ext cx="1676400" cy="333375"/>
                          </a:xfrm>
                          <a:prstGeom prst="borderCallout1">
                            <a:avLst>
                              <a:gd name="adj1" fmla="val 48574"/>
                              <a:gd name="adj2" fmla="val -252"/>
                              <a:gd name="adj3" fmla="val 148190"/>
                              <a:gd name="adj4" fmla="val -24760"/>
                            </a:avLst>
                          </a:prstGeom>
                          <a:solidFill>
                            <a:schemeClr val="bg1"/>
                          </a:soli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5F9B269E" w14:textId="77777777" w:rsidR="004F1B32" w:rsidRPr="00946A28" w:rsidRDefault="004F1B32" w:rsidP="00946A28">
                              <w:pPr>
                                <w:jc w:val="center"/>
                                <w:rPr>
                                  <w:color w:val="000000" w:themeColor="text1"/>
                                </w:rPr>
                              </w:pPr>
                              <w:r>
                                <w:rPr>
                                  <w:color w:val="000000" w:themeColor="text1"/>
                                </w:rPr>
                                <w:t>Navigator Wind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 name="線吹き出し 1 (枠付き) 397"/>
                        <wps:cNvSpPr/>
                        <wps:spPr>
                          <a:xfrm>
                            <a:off x="1133476" y="19049"/>
                            <a:ext cx="1412214" cy="333375"/>
                          </a:xfrm>
                          <a:prstGeom prst="borderCallout1">
                            <a:avLst>
                              <a:gd name="adj1" fmla="val 48574"/>
                              <a:gd name="adj2" fmla="val -252"/>
                              <a:gd name="adj3" fmla="val 150384"/>
                              <a:gd name="adj4" fmla="val -27350"/>
                            </a:avLst>
                          </a:prstGeom>
                          <a:solidFill>
                            <a:schemeClr val="bg1"/>
                          </a:soli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5E5CDC1E" w14:textId="77777777" w:rsidR="004F1B32" w:rsidRPr="00946A28" w:rsidRDefault="004F1B32" w:rsidP="00946A28">
                              <w:pPr>
                                <w:jc w:val="center"/>
                                <w:rPr>
                                  <w:color w:val="000000" w:themeColor="text1"/>
                                </w:rPr>
                              </w:pPr>
                              <w:r>
                                <w:rPr>
                                  <w:color w:val="000000" w:themeColor="text1"/>
                                </w:rPr>
                                <w:t xml:space="preserve">Project </w:t>
                              </w:r>
                              <w:r>
                                <w:rPr>
                                  <w:rFonts w:hint="eastAsia"/>
                                  <w:color w:val="000000" w:themeColor="text1"/>
                                </w:rPr>
                                <w:t>W</w:t>
                              </w:r>
                              <w:r>
                                <w:rPr>
                                  <w:color w:val="000000" w:themeColor="text1"/>
                                </w:rPr>
                                <w:t>ind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1B9432A" id="キャンバス 17" o:spid="_x0000_s1273"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">
                <v:shape id="_x0000_s1274" type="#_x0000_t75" style="position:absolute;width:54000;height:31502;visibility:visible;mso-wrap-style:square">
                  <v:fill o:detectmouseclick="t"/>
                  <v:path o:connecttype="none"/>
                </v:shape>
                <v:shape id="図 629" o:spid="_x0000_s1275" type="#_x0000_t75" style="position:absolute;width:52399;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">
                  <v:imagedata r:id="rId178" o:title=""/>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線吹き出し 1 (枠付き) 26" o:spid="_x0000_s1276" type="#_x0000_t47" style="position:absolute;left:37766;top:7000;width:12573;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" adj="-6207,33860,-54,10492" fillcolor="white [3212]" strokecolor="#243f60 [1604]">
                  <v:textbox>
                    <w:txbxContent>
                      <w:p w14:paraId="08B95915" w14:textId="77777777" w:rsidR="004F1B32" w:rsidRPr="00946A28" w:rsidRDefault="004F1B32" w:rsidP="00946A28">
                        <w:pPr>
                          <w:jc w:val="center"/>
                          <w:rPr>
                            <w:color w:val="000000" w:themeColor="text1"/>
                          </w:rPr>
                        </w:pPr>
                        <w:r w:rsidRPr="00946A28">
                          <w:rPr>
                            <w:rFonts w:hint="eastAsia"/>
                            <w:color w:val="000000" w:themeColor="text1"/>
                          </w:rPr>
                          <w:t>Zone</w:t>
                        </w:r>
                        <w:r>
                          <w:rPr>
                            <w:color w:val="000000" w:themeColor="text1"/>
                          </w:rPr>
                          <w:t xml:space="preserve"> Window</w:t>
                        </w:r>
                      </w:p>
                    </w:txbxContent>
                  </v:textbox>
                  <o:callout v:ext="edit" minusy="t"/>
                </v:shape>
                <v:shape id="線吹き出し 1 (枠付き) 381" o:spid="_x0000_s1277" type="#_x0000_t47" style="position:absolute;left:28622;top:3095;width:16764;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" adj="-5348,32009,-54,10492" fillcolor="white [3212]" strokecolor="#243f60 [1604]">
                  <v:textbox>
                    <w:txbxContent>
                      <w:p w14:paraId="5F9B269E" w14:textId="77777777" w:rsidR="004F1B32" w:rsidRPr="00946A28" w:rsidRDefault="004F1B32" w:rsidP="00946A28">
                        <w:pPr>
                          <w:jc w:val="center"/>
                          <w:rPr>
                            <w:color w:val="000000" w:themeColor="text1"/>
                          </w:rPr>
                        </w:pPr>
                        <w:r>
                          <w:rPr>
                            <w:color w:val="000000" w:themeColor="text1"/>
                          </w:rPr>
                          <w:t>Navigator Window</w:t>
                        </w:r>
                      </w:p>
                    </w:txbxContent>
                  </v:textbox>
                  <o:callout v:ext="edit" minusy="t"/>
                </v:shape>
                <v:shape id="線吹き出し 1 (枠付き) 397" o:spid="_x0000_s1278" type="#_x0000_t47" style="position:absolute;left:11334;top:190;width:14122;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" adj="-5908,32483,-54,10492" fillcolor="white [3212]" strokecolor="#243f60 [1604]">
                  <v:textbox>
                    <w:txbxContent>
                      <w:p w14:paraId="5E5CDC1E" w14:textId="77777777" w:rsidR="004F1B32" w:rsidRPr="00946A28" w:rsidRDefault="004F1B32" w:rsidP="00946A28">
                        <w:pPr>
                          <w:jc w:val="center"/>
                          <w:rPr>
                            <w:color w:val="000000" w:themeColor="text1"/>
                          </w:rPr>
                        </w:pPr>
                        <w:r>
                          <w:rPr>
                            <w:color w:val="000000" w:themeColor="text1"/>
                          </w:rPr>
                          <w:t xml:space="preserve">Project </w:t>
                        </w:r>
                        <w:r>
                          <w:rPr>
                            <w:rFonts w:hint="eastAsia"/>
                            <w:color w:val="000000" w:themeColor="text1"/>
                          </w:rPr>
                          <w:t>W</w:t>
                        </w:r>
                        <w:r>
                          <w:rPr>
                            <w:color w:val="000000" w:themeColor="text1"/>
                          </w:rPr>
                          <w:t>indow</w:t>
                        </w:r>
                      </w:p>
                    </w:txbxContent>
                  </v:textbox>
                  <o:callout v:ext="edit" minusy="t"/>
                </v:shape>
                <w10:anchorlock/>
              </v:group>
            </w:pict>
          </mc:Fallback>
        </mc:AlternateContent>
      </w:r>
    </w:p>
    <w:p w14:paraId="3E98E91A" w14:textId="77777777" w:rsidR="00F967E6" w:rsidRDefault="00F967E6" w:rsidP="00F967E6">
      <w:pPr>
        <w:pStyle w:val="af"/>
        <w:numPr>
          <w:ilvl w:val="0"/>
          <w:numId w:val="23"/>
        </w:numPr>
        <w:ind w:leftChars="0"/>
      </w:pPr>
      <w:r>
        <w:rPr>
          <w:rFonts w:hint="eastAsia"/>
        </w:rPr>
        <w:t>Project Window</w:t>
      </w:r>
    </w:p>
    <w:p w14:paraId="0B335EAB" w14:textId="77777777" w:rsidR="00F967E6" w:rsidRDefault="00F967E6" w:rsidP="00F967E6">
      <w:r>
        <w:rPr>
          <w:rFonts w:hint="eastAsia"/>
        </w:rPr>
        <w:t>プロジェクトの名称や計算に使用する定数、入力、出力項目を設定します。</w:t>
      </w:r>
    </w:p>
    <w:p w14:paraId="4CC37FE4" w14:textId="77777777" w:rsidR="00F967E6" w:rsidRDefault="00F967E6" w:rsidP="00F967E6"/>
    <w:p w14:paraId="030E2965" w14:textId="77777777" w:rsidR="00F967E6" w:rsidRDefault="00F967E6" w:rsidP="00F967E6">
      <w:pPr>
        <w:pStyle w:val="af"/>
        <w:numPr>
          <w:ilvl w:val="0"/>
          <w:numId w:val="23"/>
        </w:numPr>
        <w:ind w:leftChars="0"/>
      </w:pPr>
      <w:r>
        <w:t>TRNBuild Navigator</w:t>
      </w:r>
    </w:p>
    <w:p w14:paraId="5156B9D1" w14:textId="77777777" w:rsidR="00F967E6" w:rsidRDefault="00F967E6" w:rsidP="00F967E6">
      <w:r>
        <w:t>Project Window</w:t>
      </w:r>
      <w:r>
        <w:rPr>
          <w:rFonts w:hint="eastAsia"/>
        </w:rPr>
        <w:t>、</w:t>
      </w:r>
      <w:r>
        <w:rPr>
          <w:rFonts w:hint="eastAsia"/>
        </w:rPr>
        <w:t>Zone</w:t>
      </w:r>
      <w:r>
        <w:t xml:space="preserve"> </w:t>
      </w:r>
      <w:r>
        <w:rPr>
          <w:rFonts w:hint="eastAsia"/>
        </w:rPr>
        <w:t>Window</w:t>
      </w:r>
      <w:r>
        <w:rPr>
          <w:rFonts w:hint="eastAsia"/>
        </w:rPr>
        <w:t>の設定項目へのアクセスを提供します。</w:t>
      </w:r>
    </w:p>
    <w:p w14:paraId="072374A0" w14:textId="77777777" w:rsidR="00F967E6" w:rsidRDefault="00F967E6" w:rsidP="00F967E6"/>
    <w:p w14:paraId="763DE59B" w14:textId="77777777" w:rsidR="00F967E6" w:rsidRPr="00E31E7D" w:rsidRDefault="00F967E6" w:rsidP="00F967E6">
      <w:pPr>
        <w:pStyle w:val="af"/>
        <w:numPr>
          <w:ilvl w:val="0"/>
          <w:numId w:val="23"/>
        </w:numPr>
        <w:ind w:leftChars="0"/>
        <w:rPr>
          <w:i/>
        </w:rPr>
      </w:pPr>
      <w:r>
        <w:rPr>
          <w:rFonts w:hint="eastAsia"/>
        </w:rPr>
        <w:t>Zone</w:t>
      </w:r>
      <w:r>
        <w:t xml:space="preserve"> Window</w:t>
      </w:r>
    </w:p>
    <w:p w14:paraId="3F9E5016" w14:textId="77777777" w:rsidR="00F967E6" w:rsidRDefault="00F967E6" w:rsidP="00F967E6">
      <w:r>
        <w:t>Zone</w:t>
      </w:r>
      <w:r>
        <w:rPr>
          <w:rFonts w:hint="eastAsia"/>
        </w:rPr>
        <w:t>を構成する壁や窓の情報、在室者などの内部発熱、換気、暖冷房の設定を行います。</w:t>
      </w:r>
    </w:p>
    <w:p w14:paraId="377341AC" w14:textId="77777777" w:rsidR="00F967E6" w:rsidRDefault="00F967E6" w:rsidP="00F967E6"/>
    <w:p w14:paraId="5BAB299E" w14:textId="77777777" w:rsidR="00543A75" w:rsidRDefault="00543A75">
      <w:pPr>
        <w:widowControl/>
        <w:jc w:val="left"/>
      </w:pPr>
      <w:r>
        <w:br w:type="page"/>
      </w:r>
    </w:p>
    <w:p w14:paraId="50686CD6" w14:textId="77777777" w:rsidR="007E2B89" w:rsidRDefault="00C1484E" w:rsidP="00543A75">
      <w:pPr>
        <w:pStyle w:val="1"/>
      </w:pPr>
      <w:bookmarkStart w:id="32" w:name="_Toc495486460"/>
      <w:r>
        <w:rPr>
          <w:rFonts w:hint="eastAsia"/>
        </w:rPr>
        <w:lastRenderedPageBreak/>
        <w:t>条件</w:t>
      </w:r>
      <w:r w:rsidR="00543A75">
        <w:rPr>
          <w:rFonts w:hint="eastAsia"/>
        </w:rPr>
        <w:t>設定</w:t>
      </w:r>
      <w:bookmarkEnd w:id="32"/>
    </w:p>
    <w:p w14:paraId="512430CC" w14:textId="77777777" w:rsidR="00543A75" w:rsidRDefault="00395572" w:rsidP="00543A75">
      <w:r>
        <w:rPr>
          <w:rFonts w:hint="eastAsia"/>
        </w:rPr>
        <w:t>指定の条件に合せて各</w:t>
      </w:r>
      <w:r>
        <w:rPr>
          <w:rFonts w:hint="eastAsia"/>
        </w:rPr>
        <w:t>Zone</w:t>
      </w:r>
      <w:r>
        <w:rPr>
          <w:rFonts w:hint="eastAsia"/>
        </w:rPr>
        <w:t>へ</w:t>
      </w:r>
      <w:r w:rsidR="00543A75">
        <w:rPr>
          <w:rFonts w:hint="eastAsia"/>
        </w:rPr>
        <w:t>在室者、照明など内部負荷の条件、暖冷房の設定等を行います。</w:t>
      </w:r>
    </w:p>
    <w:tbl>
      <w:tblPr>
        <w:tblStyle w:val="14"/>
        <w:tblW w:w="8500" w:type="dxa"/>
        <w:tblLook w:val="04A0" w:firstRow="1" w:lastRow="0" w:firstColumn="1" w:lastColumn="0" w:noHBand="0" w:noVBand="1"/>
      </w:tblPr>
      <w:tblGrid>
        <w:gridCol w:w="896"/>
        <w:gridCol w:w="1367"/>
        <w:gridCol w:w="3402"/>
        <w:gridCol w:w="2835"/>
      </w:tblGrid>
      <w:tr w:rsidR="00C961B8" w14:paraId="0E4E2B71" w14:textId="77777777" w:rsidTr="00B54A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Pr>
          <w:p w14:paraId="7470E0E4" w14:textId="77777777" w:rsidR="00C961B8" w:rsidRDefault="00C961B8" w:rsidP="00B54AFB">
            <w:r>
              <w:rPr>
                <w:rFonts w:hint="eastAsia"/>
              </w:rPr>
              <w:t>項目</w:t>
            </w:r>
          </w:p>
        </w:tc>
        <w:tc>
          <w:tcPr>
            <w:tcW w:w="1367" w:type="dxa"/>
          </w:tcPr>
          <w:p w14:paraId="2970826A" w14:textId="77777777" w:rsidR="00C961B8" w:rsidRDefault="00C961B8" w:rsidP="00B54AFB">
            <w:pPr>
              <w:cnfStyle w:val="100000000000" w:firstRow="1" w:lastRow="0" w:firstColumn="0" w:lastColumn="0" w:oddVBand="0" w:evenVBand="0" w:oddHBand="0" w:evenHBand="0" w:firstRowFirstColumn="0" w:firstRowLastColumn="0" w:lastRowFirstColumn="0" w:lastRowLastColumn="0"/>
            </w:pPr>
          </w:p>
        </w:tc>
        <w:tc>
          <w:tcPr>
            <w:tcW w:w="3402" w:type="dxa"/>
          </w:tcPr>
          <w:p w14:paraId="5C47F273" w14:textId="77777777" w:rsidR="00C961B8" w:rsidRDefault="00C961B8" w:rsidP="00B54AFB">
            <w:pPr>
              <w:cnfStyle w:val="100000000000" w:firstRow="1" w:lastRow="0" w:firstColumn="0" w:lastColumn="0" w:oddVBand="0" w:evenVBand="0" w:oddHBand="0" w:evenHBand="0" w:firstRowFirstColumn="0" w:firstRowLastColumn="0" w:lastRowFirstColumn="0" w:lastRowLastColumn="0"/>
            </w:pPr>
            <w:r>
              <w:rPr>
                <w:rFonts w:hint="eastAsia"/>
              </w:rPr>
              <w:t>ROOM1</w:t>
            </w:r>
          </w:p>
        </w:tc>
        <w:tc>
          <w:tcPr>
            <w:tcW w:w="2835" w:type="dxa"/>
          </w:tcPr>
          <w:p w14:paraId="4F2D0CBA" w14:textId="77777777" w:rsidR="00C961B8" w:rsidRDefault="00C961B8" w:rsidP="00B54AFB">
            <w:pPr>
              <w:cnfStyle w:val="100000000000" w:firstRow="1" w:lastRow="0" w:firstColumn="0" w:lastColumn="0" w:oddVBand="0" w:evenVBand="0" w:oddHBand="0" w:evenHBand="0" w:firstRowFirstColumn="0" w:firstRowLastColumn="0" w:lastRowFirstColumn="0" w:lastRowLastColumn="0"/>
            </w:pPr>
            <w:r>
              <w:rPr>
                <w:rFonts w:hint="eastAsia"/>
              </w:rPr>
              <w:t>ROOM2</w:t>
            </w:r>
          </w:p>
        </w:tc>
      </w:tr>
      <w:tr w:rsidR="00C961B8" w14:paraId="4F2DB9C8" w14:textId="77777777" w:rsidTr="00B54AFB">
        <w:tc>
          <w:tcPr>
            <w:cnfStyle w:val="001000000000" w:firstRow="0" w:lastRow="0" w:firstColumn="1" w:lastColumn="0" w:oddVBand="0" w:evenVBand="0" w:oddHBand="0" w:evenHBand="0" w:firstRowFirstColumn="0" w:firstRowLastColumn="0" w:lastRowFirstColumn="0" w:lastRowLastColumn="0"/>
            <w:tcW w:w="896" w:type="dxa"/>
            <w:vMerge w:val="restart"/>
          </w:tcPr>
          <w:p w14:paraId="67E548CB" w14:textId="77777777" w:rsidR="00C961B8" w:rsidRDefault="00C961B8" w:rsidP="00B54AFB">
            <w:r>
              <w:rPr>
                <w:rFonts w:hint="eastAsia"/>
              </w:rPr>
              <w:t>在室</w:t>
            </w:r>
          </w:p>
        </w:tc>
        <w:tc>
          <w:tcPr>
            <w:tcW w:w="1367" w:type="dxa"/>
          </w:tcPr>
          <w:p w14:paraId="62267D2B"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00:00-06:00</w:t>
            </w:r>
          </w:p>
        </w:tc>
        <w:tc>
          <w:tcPr>
            <w:tcW w:w="3402" w:type="dxa"/>
          </w:tcPr>
          <w:p w14:paraId="799CCA43"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c>
          <w:tcPr>
            <w:tcW w:w="2835" w:type="dxa"/>
          </w:tcPr>
          <w:p w14:paraId="0F085EE9"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p>
        </w:tc>
      </w:tr>
      <w:tr w:rsidR="00C961B8" w14:paraId="6BB338B0" w14:textId="77777777" w:rsidTr="00B54AFB">
        <w:tc>
          <w:tcPr>
            <w:cnfStyle w:val="001000000000" w:firstRow="0" w:lastRow="0" w:firstColumn="1" w:lastColumn="0" w:oddVBand="0" w:evenVBand="0" w:oddHBand="0" w:evenHBand="0" w:firstRowFirstColumn="0" w:firstRowLastColumn="0" w:lastRowFirstColumn="0" w:lastRowLastColumn="0"/>
            <w:tcW w:w="896" w:type="dxa"/>
            <w:vMerge/>
          </w:tcPr>
          <w:p w14:paraId="283CFCC8" w14:textId="77777777" w:rsidR="00C961B8" w:rsidRDefault="00C961B8" w:rsidP="00B54AFB"/>
        </w:tc>
        <w:tc>
          <w:tcPr>
            <w:tcW w:w="1367" w:type="dxa"/>
          </w:tcPr>
          <w:p w14:paraId="46BA574D"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06:00-08:00</w:t>
            </w:r>
          </w:p>
        </w:tc>
        <w:tc>
          <w:tcPr>
            <w:tcW w:w="3402" w:type="dxa"/>
          </w:tcPr>
          <w:p w14:paraId="75B40C39"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p>
        </w:tc>
        <w:tc>
          <w:tcPr>
            <w:tcW w:w="2835" w:type="dxa"/>
          </w:tcPr>
          <w:p w14:paraId="1745CC16"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r>
      <w:tr w:rsidR="00C961B8" w14:paraId="09B8305B" w14:textId="77777777" w:rsidTr="00B54AFB">
        <w:tc>
          <w:tcPr>
            <w:cnfStyle w:val="001000000000" w:firstRow="0" w:lastRow="0" w:firstColumn="1" w:lastColumn="0" w:oddVBand="0" w:evenVBand="0" w:oddHBand="0" w:evenHBand="0" w:firstRowFirstColumn="0" w:firstRowLastColumn="0" w:lastRowFirstColumn="0" w:lastRowLastColumn="0"/>
            <w:tcW w:w="896" w:type="dxa"/>
            <w:vMerge/>
          </w:tcPr>
          <w:p w14:paraId="5592A9D4" w14:textId="77777777" w:rsidR="00C961B8" w:rsidRDefault="00C961B8" w:rsidP="00B54AFB"/>
        </w:tc>
        <w:tc>
          <w:tcPr>
            <w:tcW w:w="1367" w:type="dxa"/>
          </w:tcPr>
          <w:p w14:paraId="768A0773"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08:00-18:00</w:t>
            </w:r>
          </w:p>
        </w:tc>
        <w:tc>
          <w:tcPr>
            <w:tcW w:w="3402" w:type="dxa"/>
          </w:tcPr>
          <w:p w14:paraId="284CB406"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1</w:t>
            </w:r>
            <w:r>
              <w:rPr>
                <w:rFonts w:hint="eastAsia"/>
              </w:rPr>
              <w:t>人</w:t>
            </w:r>
          </w:p>
        </w:tc>
        <w:tc>
          <w:tcPr>
            <w:tcW w:w="2835" w:type="dxa"/>
          </w:tcPr>
          <w:p w14:paraId="21A31DBA"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p>
        </w:tc>
      </w:tr>
      <w:tr w:rsidR="00C961B8" w14:paraId="51CF8FC2" w14:textId="77777777" w:rsidTr="00B54AFB">
        <w:tc>
          <w:tcPr>
            <w:cnfStyle w:val="001000000000" w:firstRow="0" w:lastRow="0" w:firstColumn="1" w:lastColumn="0" w:oddVBand="0" w:evenVBand="0" w:oddHBand="0" w:evenHBand="0" w:firstRowFirstColumn="0" w:firstRowLastColumn="0" w:lastRowFirstColumn="0" w:lastRowLastColumn="0"/>
            <w:tcW w:w="896" w:type="dxa"/>
            <w:vMerge/>
          </w:tcPr>
          <w:p w14:paraId="7A23C6FB" w14:textId="77777777" w:rsidR="00C961B8" w:rsidRDefault="00C961B8" w:rsidP="00B54AFB"/>
        </w:tc>
        <w:tc>
          <w:tcPr>
            <w:tcW w:w="1367" w:type="dxa"/>
          </w:tcPr>
          <w:p w14:paraId="499586AA"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18:00-24:00</w:t>
            </w:r>
          </w:p>
        </w:tc>
        <w:tc>
          <w:tcPr>
            <w:tcW w:w="3402" w:type="dxa"/>
          </w:tcPr>
          <w:p w14:paraId="085C0ECA"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2</w:t>
            </w:r>
            <w:r>
              <w:rPr>
                <w:rFonts w:hint="eastAsia"/>
              </w:rPr>
              <w:t>人</w:t>
            </w:r>
          </w:p>
        </w:tc>
        <w:tc>
          <w:tcPr>
            <w:tcW w:w="2835" w:type="dxa"/>
          </w:tcPr>
          <w:p w14:paraId="4EB0057E"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p>
        </w:tc>
      </w:tr>
      <w:tr w:rsidR="00C961B8" w14:paraId="1CDC9B60" w14:textId="77777777" w:rsidTr="00B54AFB">
        <w:tc>
          <w:tcPr>
            <w:cnfStyle w:val="001000000000" w:firstRow="0" w:lastRow="0" w:firstColumn="1" w:lastColumn="0" w:oddVBand="0" w:evenVBand="0" w:oddHBand="0" w:evenHBand="0" w:firstRowFirstColumn="0" w:firstRowLastColumn="0" w:lastRowFirstColumn="0" w:lastRowLastColumn="0"/>
            <w:tcW w:w="2263" w:type="dxa"/>
            <w:gridSpan w:val="2"/>
          </w:tcPr>
          <w:p w14:paraId="22CAEF47" w14:textId="77777777" w:rsidR="00C961B8" w:rsidRDefault="00C961B8" w:rsidP="00B54AFB">
            <w:r>
              <w:rPr>
                <w:rFonts w:hint="eastAsia"/>
              </w:rPr>
              <w:t>照明</w:t>
            </w:r>
          </w:p>
        </w:tc>
        <w:tc>
          <w:tcPr>
            <w:tcW w:w="3402" w:type="dxa"/>
          </w:tcPr>
          <w:p w14:paraId="5E4A3C8D"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 xml:space="preserve">18:00-24:00 </w:t>
            </w:r>
            <w:r w:rsidR="000676EA">
              <w:rPr>
                <w:rFonts w:hint="eastAsia"/>
              </w:rPr>
              <w:t>150</w:t>
            </w:r>
            <w:r>
              <w:rPr>
                <w:rFonts w:hint="eastAsia"/>
              </w:rPr>
              <w:t>W</w:t>
            </w:r>
            <w:r w:rsidR="00DC124D">
              <w:t>(</w:t>
            </w:r>
            <w:r w:rsidR="00DC124D">
              <w:rPr>
                <w:rFonts w:hint="eastAsia"/>
              </w:rPr>
              <w:t>6</w:t>
            </w:r>
            <w:r>
              <w:t>W/</w:t>
            </w:r>
            <w:r>
              <w:rPr>
                <w:rFonts w:hint="eastAsia"/>
              </w:rPr>
              <w:t>㎡×</w:t>
            </w:r>
            <w:r>
              <w:rPr>
                <w:rFonts w:hint="eastAsia"/>
              </w:rPr>
              <w:t>25</w:t>
            </w:r>
            <w:r>
              <w:rPr>
                <w:rFonts w:hint="eastAsia"/>
              </w:rPr>
              <w:t>㎡</w:t>
            </w:r>
            <w:r>
              <w:rPr>
                <w:rFonts w:hint="eastAsia"/>
              </w:rPr>
              <w:t>)</w:t>
            </w:r>
          </w:p>
        </w:tc>
        <w:tc>
          <w:tcPr>
            <w:tcW w:w="2835" w:type="dxa"/>
          </w:tcPr>
          <w:p w14:paraId="6101CB2E"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同左</w:t>
            </w:r>
          </w:p>
        </w:tc>
      </w:tr>
      <w:tr w:rsidR="00C961B8" w14:paraId="65095EAB" w14:textId="77777777" w:rsidTr="00B54AFB">
        <w:tc>
          <w:tcPr>
            <w:cnfStyle w:val="001000000000" w:firstRow="0" w:lastRow="0" w:firstColumn="1" w:lastColumn="0" w:oddVBand="0" w:evenVBand="0" w:oddHBand="0" w:evenHBand="0" w:firstRowFirstColumn="0" w:firstRowLastColumn="0" w:lastRowFirstColumn="0" w:lastRowLastColumn="0"/>
            <w:tcW w:w="2263" w:type="dxa"/>
            <w:gridSpan w:val="2"/>
          </w:tcPr>
          <w:p w14:paraId="5641686C" w14:textId="77777777" w:rsidR="00C961B8" w:rsidRDefault="00C961B8" w:rsidP="00B54AFB">
            <w:r>
              <w:rPr>
                <w:rFonts w:hint="eastAsia"/>
              </w:rPr>
              <w:t>暖冷房</w:t>
            </w:r>
          </w:p>
        </w:tc>
        <w:tc>
          <w:tcPr>
            <w:tcW w:w="3402" w:type="dxa"/>
          </w:tcPr>
          <w:p w14:paraId="264FDA11"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暖房</w:t>
            </w:r>
            <w:r>
              <w:rPr>
                <w:rFonts w:hint="eastAsia"/>
              </w:rPr>
              <w:t>:21</w:t>
            </w:r>
            <w:r>
              <w:rPr>
                <w:rFonts w:hint="eastAsia"/>
              </w:rPr>
              <w:t>℃、冷房</w:t>
            </w:r>
            <w:r>
              <w:rPr>
                <w:rFonts w:hint="eastAsia"/>
              </w:rPr>
              <w:t>:28</w:t>
            </w:r>
            <w:r>
              <w:rPr>
                <w:rFonts w:hint="eastAsia"/>
              </w:rPr>
              <w:t>℃、</w:t>
            </w:r>
            <w:r>
              <w:rPr>
                <w:rFonts w:hint="eastAsia"/>
              </w:rPr>
              <w:t>24</w:t>
            </w:r>
            <w:r>
              <w:rPr>
                <w:rFonts w:hint="eastAsia"/>
              </w:rPr>
              <w:t>時間</w:t>
            </w:r>
          </w:p>
        </w:tc>
        <w:tc>
          <w:tcPr>
            <w:tcW w:w="2835" w:type="dxa"/>
          </w:tcPr>
          <w:p w14:paraId="606D880E" w14:textId="77777777" w:rsidR="00C961B8" w:rsidRDefault="00C961B8" w:rsidP="00B54AFB">
            <w:pPr>
              <w:cnfStyle w:val="000000000000" w:firstRow="0" w:lastRow="0" w:firstColumn="0" w:lastColumn="0" w:oddVBand="0" w:evenVBand="0" w:oddHBand="0" w:evenHBand="0" w:firstRowFirstColumn="0" w:firstRowLastColumn="0" w:lastRowFirstColumn="0" w:lastRowLastColumn="0"/>
            </w:pPr>
            <w:r>
              <w:rPr>
                <w:rFonts w:hint="eastAsia"/>
              </w:rPr>
              <w:t>なし</w:t>
            </w:r>
          </w:p>
        </w:tc>
      </w:tr>
    </w:tbl>
    <w:p w14:paraId="3381C14E" w14:textId="77777777" w:rsidR="00C961B8" w:rsidRDefault="00C961B8" w:rsidP="00543A75"/>
    <w:tbl>
      <w:tblPr>
        <w:tblStyle w:val="14"/>
        <w:tblW w:w="8500" w:type="dxa"/>
        <w:tblLook w:val="04A0" w:firstRow="1" w:lastRow="0" w:firstColumn="1" w:lastColumn="0" w:noHBand="0" w:noVBand="1"/>
      </w:tblPr>
      <w:tblGrid>
        <w:gridCol w:w="2263"/>
        <w:gridCol w:w="3402"/>
        <w:gridCol w:w="2835"/>
      </w:tblGrid>
      <w:tr w:rsidR="00882622" w14:paraId="63DA3FBC" w14:textId="77777777" w:rsidTr="005F5E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3E1987E" w14:textId="77777777" w:rsidR="00882622" w:rsidRDefault="00882622" w:rsidP="005F5E4E">
            <w:r>
              <w:rPr>
                <w:rFonts w:hint="eastAsia"/>
                <w:lang w:val="de-DE"/>
              </w:rPr>
              <w:t>項目</w:t>
            </w:r>
          </w:p>
        </w:tc>
        <w:tc>
          <w:tcPr>
            <w:tcW w:w="3402" w:type="dxa"/>
          </w:tcPr>
          <w:p w14:paraId="50A3D45E" w14:textId="77777777" w:rsidR="00882622" w:rsidRDefault="00882622" w:rsidP="005F5E4E">
            <w:pPr>
              <w:cnfStyle w:val="100000000000" w:firstRow="1" w:lastRow="0" w:firstColumn="0" w:lastColumn="0" w:oddVBand="0" w:evenVBand="0" w:oddHBand="0" w:evenHBand="0" w:firstRowFirstColumn="0" w:firstRowLastColumn="0" w:lastRowFirstColumn="0" w:lastRowLastColumn="0"/>
            </w:pPr>
            <w:r>
              <w:rPr>
                <w:rFonts w:hint="eastAsia"/>
              </w:rPr>
              <w:t>ROOM1</w:t>
            </w:r>
          </w:p>
        </w:tc>
        <w:tc>
          <w:tcPr>
            <w:tcW w:w="2835" w:type="dxa"/>
          </w:tcPr>
          <w:p w14:paraId="3816F5A3" w14:textId="77777777" w:rsidR="00882622" w:rsidRDefault="00882622" w:rsidP="005F5E4E">
            <w:pPr>
              <w:cnfStyle w:val="100000000000" w:firstRow="1" w:lastRow="0" w:firstColumn="0" w:lastColumn="0" w:oddVBand="0" w:evenVBand="0" w:oddHBand="0" w:evenHBand="0" w:firstRowFirstColumn="0" w:firstRowLastColumn="0" w:lastRowFirstColumn="0" w:lastRowLastColumn="0"/>
            </w:pPr>
            <w:r>
              <w:rPr>
                <w:rFonts w:hint="eastAsia"/>
              </w:rPr>
              <w:t>ROOM2</w:t>
            </w:r>
          </w:p>
        </w:tc>
      </w:tr>
      <w:tr w:rsidR="00882622" w14:paraId="7189622B" w14:textId="77777777" w:rsidTr="005F5E4E">
        <w:tc>
          <w:tcPr>
            <w:cnfStyle w:val="001000000000" w:firstRow="0" w:lastRow="0" w:firstColumn="1" w:lastColumn="0" w:oddVBand="0" w:evenVBand="0" w:oddHBand="0" w:evenHBand="0" w:firstRowFirstColumn="0" w:firstRowLastColumn="0" w:lastRowFirstColumn="0" w:lastRowLastColumn="0"/>
            <w:tcW w:w="2263" w:type="dxa"/>
          </w:tcPr>
          <w:p w14:paraId="46CC011D" w14:textId="77777777" w:rsidR="00882622" w:rsidRDefault="00882622" w:rsidP="005F5E4E">
            <w:r>
              <w:rPr>
                <w:rFonts w:hint="eastAsia"/>
              </w:rPr>
              <w:t>地盤境界温度</w:t>
            </w:r>
          </w:p>
        </w:tc>
        <w:tc>
          <w:tcPr>
            <w:tcW w:w="3402" w:type="dxa"/>
          </w:tcPr>
          <w:p w14:paraId="1B538C01"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10</w:t>
            </w:r>
            <w:r>
              <w:rPr>
                <w:rFonts w:hint="eastAsia"/>
              </w:rPr>
              <w:t>℃</w:t>
            </w:r>
          </w:p>
        </w:tc>
        <w:tc>
          <w:tcPr>
            <w:tcW w:w="2835" w:type="dxa"/>
          </w:tcPr>
          <w:p w14:paraId="6F2ECD5D"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10</w:t>
            </w:r>
            <w:r>
              <w:rPr>
                <w:rFonts w:hint="eastAsia"/>
              </w:rPr>
              <w:t>℃</w:t>
            </w:r>
          </w:p>
        </w:tc>
      </w:tr>
      <w:tr w:rsidR="00882622" w14:paraId="03FAABB7" w14:textId="77777777" w:rsidTr="005F5E4E">
        <w:tc>
          <w:tcPr>
            <w:cnfStyle w:val="001000000000" w:firstRow="0" w:lastRow="0" w:firstColumn="1" w:lastColumn="0" w:oddVBand="0" w:evenVBand="0" w:oddHBand="0" w:evenHBand="0" w:firstRowFirstColumn="0" w:firstRowLastColumn="0" w:lastRowFirstColumn="0" w:lastRowLastColumn="0"/>
            <w:tcW w:w="2263" w:type="dxa"/>
          </w:tcPr>
          <w:p w14:paraId="3E87EF5A" w14:textId="77777777" w:rsidR="00882622" w:rsidRDefault="00882622" w:rsidP="005F5E4E">
            <w:r>
              <w:rPr>
                <w:rFonts w:hint="eastAsia"/>
              </w:rPr>
              <w:t>庇</w:t>
            </w:r>
          </w:p>
        </w:tc>
        <w:tc>
          <w:tcPr>
            <w:tcW w:w="3402" w:type="dxa"/>
          </w:tcPr>
          <w:p w14:paraId="7FF6208A"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なし</w:t>
            </w:r>
          </w:p>
        </w:tc>
        <w:tc>
          <w:tcPr>
            <w:tcW w:w="2835" w:type="dxa"/>
          </w:tcPr>
          <w:p w14:paraId="204B4DF6"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水平庇あり</w:t>
            </w:r>
          </w:p>
        </w:tc>
      </w:tr>
      <w:tr w:rsidR="00882622" w14:paraId="485102D4" w14:textId="77777777" w:rsidTr="005F5E4E">
        <w:tc>
          <w:tcPr>
            <w:cnfStyle w:val="001000000000" w:firstRow="0" w:lastRow="0" w:firstColumn="1" w:lastColumn="0" w:oddVBand="0" w:evenVBand="0" w:oddHBand="0" w:evenHBand="0" w:firstRowFirstColumn="0" w:firstRowLastColumn="0" w:lastRowFirstColumn="0" w:lastRowLastColumn="0"/>
            <w:tcW w:w="2263" w:type="dxa"/>
          </w:tcPr>
          <w:p w14:paraId="429A3AAF" w14:textId="77777777" w:rsidR="00882622" w:rsidRDefault="00882622" w:rsidP="005F5E4E">
            <w:r>
              <w:rPr>
                <w:rFonts w:hint="eastAsia"/>
              </w:rPr>
              <w:t>出力項目</w:t>
            </w:r>
          </w:p>
        </w:tc>
        <w:tc>
          <w:tcPr>
            <w:tcW w:w="3402" w:type="dxa"/>
          </w:tcPr>
          <w:p w14:paraId="31CA360C"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室温、顕熱負荷</w:t>
            </w:r>
          </w:p>
        </w:tc>
        <w:tc>
          <w:tcPr>
            <w:tcW w:w="2835" w:type="dxa"/>
          </w:tcPr>
          <w:p w14:paraId="35884878" w14:textId="77777777" w:rsidR="00882622" w:rsidRDefault="00882622" w:rsidP="005F5E4E">
            <w:pPr>
              <w:cnfStyle w:val="000000000000" w:firstRow="0" w:lastRow="0" w:firstColumn="0" w:lastColumn="0" w:oddVBand="0" w:evenVBand="0" w:oddHBand="0" w:evenHBand="0" w:firstRowFirstColumn="0" w:firstRowLastColumn="0" w:lastRowFirstColumn="0" w:lastRowLastColumn="0"/>
            </w:pPr>
            <w:r>
              <w:rPr>
                <w:rFonts w:hint="eastAsia"/>
              </w:rPr>
              <w:t>同左</w:t>
            </w:r>
          </w:p>
        </w:tc>
      </w:tr>
    </w:tbl>
    <w:p w14:paraId="66E653AF" w14:textId="77777777" w:rsidR="005728AA" w:rsidRDefault="005728AA" w:rsidP="00543A75"/>
    <w:p w14:paraId="2D254428" w14:textId="77777777" w:rsidR="00395572" w:rsidRDefault="00395572" w:rsidP="00543A75">
      <w:r>
        <w:rPr>
          <w:rFonts w:hint="eastAsia"/>
        </w:rPr>
        <w:t>ここでは</w:t>
      </w:r>
      <w:r>
        <w:rPr>
          <w:rFonts w:hint="eastAsia"/>
        </w:rPr>
        <w:t>ROOM1</w:t>
      </w:r>
      <w:r>
        <w:rPr>
          <w:rFonts w:hint="eastAsia"/>
        </w:rPr>
        <w:t>を例に設定を</w:t>
      </w:r>
      <w:r w:rsidR="007F4A0F">
        <w:rPr>
          <w:rFonts w:hint="eastAsia"/>
        </w:rPr>
        <w:t>行います</w:t>
      </w:r>
      <w:r>
        <w:rPr>
          <w:rFonts w:hint="eastAsia"/>
        </w:rPr>
        <w:t>。</w:t>
      </w:r>
      <w:r w:rsidR="00761AC2">
        <w:rPr>
          <w:rFonts w:hint="eastAsia"/>
        </w:rPr>
        <w:t>画面から対象の「</w:t>
      </w:r>
      <w:r w:rsidR="00761AC2">
        <w:rPr>
          <w:rFonts w:hint="eastAsia"/>
        </w:rPr>
        <w:t>ROOM</w:t>
      </w:r>
      <w:r w:rsidR="00761AC2">
        <w:rPr>
          <w:rFonts w:hint="eastAsia"/>
        </w:rPr>
        <w:t>１」をクリックして</w:t>
      </w:r>
      <w:r w:rsidR="00946A28">
        <w:rPr>
          <w:rFonts w:hint="eastAsia"/>
        </w:rPr>
        <w:t>Zone</w:t>
      </w:r>
      <w:r w:rsidR="00946A28">
        <w:t xml:space="preserve"> Window</w:t>
      </w:r>
      <w:r w:rsidR="00761AC2">
        <w:rPr>
          <w:rFonts w:hint="eastAsia"/>
        </w:rPr>
        <w:t>を表示します。</w:t>
      </w:r>
    </w:p>
    <w:p w14:paraId="09B4755F" w14:textId="77777777" w:rsidR="00395572" w:rsidRDefault="00761AC2" w:rsidP="00543A75">
      <w:r>
        <w:rPr>
          <w:rFonts w:hint="eastAsia"/>
          <w:noProof/>
        </w:rPr>
        <mc:AlternateContent>
          <mc:Choice Requires="wpc">
            <w:drawing>
              <wp:inline distT="0" distB="0" distL="0" distR="0" wp14:anchorId="014B17FD" wp14:editId="38E3FF94">
                <wp:extent cx="5400040" cy="3150235"/>
                <wp:effectExtent l="0" t="0" r="0" b="0"/>
                <wp:docPr id="11" name="キャンバス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31" name="図 631"/>
                          <pic:cNvPicPr>
                            <a:picLocks noChangeAspect="1"/>
                          </pic:cNvPicPr>
                        </pic:nvPicPr>
                        <pic:blipFill rotWithShape="1">
                          <a:blip r:embed="rId179"/>
                          <a:srcRect r="59282" b="41746"/>
                          <a:stretch/>
                        </pic:blipFill>
                        <pic:spPr>
                          <a:xfrm>
                            <a:off x="0" y="0"/>
                            <a:ext cx="3624930" cy="3117849"/>
                          </a:xfrm>
                          <a:prstGeom prst="rect">
                            <a:avLst/>
                          </a:prstGeom>
                        </pic:spPr>
                      </pic:pic>
                      <wps:wsp>
                        <wps:cNvPr id="632" name="角丸四角形 494"/>
                        <wps:cNvSpPr/>
                        <wps:spPr>
                          <a:xfrm>
                            <a:off x="2318363" y="2509125"/>
                            <a:ext cx="594302" cy="121098"/>
                          </a:xfrm>
                          <a:prstGeom prst="roundRect">
                            <a:avLst>
                              <a:gd name="adj" fmla="val 290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7E7215E" id="キャンバス 11"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">
                <v:shape id="_x0000_s1027" type="#_x0000_t75" style="position:absolute;width:54000;height:31502;visibility:visible;mso-wrap-style:square">
                  <v:fill o:detectmouseclick="t"/>
                  <v:path o:connecttype="none"/>
                </v:shape>
                <v:shape id="図 631" o:spid="_x0000_s1028" type="#_x0000_t75" style="position:absolute;width:36249;height:31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">
                  <v:imagedata r:id="rId180" o:title="" cropbottom="27359f" cropright="38851f"/>
                  <v:path arrowok="t"/>
                </v:shape>
                <v:roundrect id="角丸四角形 494" o:spid="_x0000_s1029" style="position:absolute;left:23183;top:25091;width:5943;height:1211;visibility:visible;mso-wrap-style:square;v-text-anchor:middle" arcsize="190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" filled="f" strokecolor="red">
                  <v:stroke endarrow="block"/>
                </v:roundrect>
                <w10:anchorlock/>
              </v:group>
            </w:pict>
          </mc:Fallback>
        </mc:AlternateContent>
      </w:r>
    </w:p>
    <w:p w14:paraId="6B0771E2" w14:textId="77777777" w:rsidR="00946A28" w:rsidRDefault="00946A28">
      <w:pPr>
        <w:widowControl/>
        <w:jc w:val="left"/>
      </w:pPr>
      <w:r>
        <w:br w:type="page"/>
      </w:r>
    </w:p>
    <w:p w14:paraId="17A8EA08" w14:textId="77777777" w:rsidR="00761AC2" w:rsidRDefault="00946A28" w:rsidP="00543A75">
      <w:r>
        <w:rPr>
          <w:rFonts w:hint="eastAsia"/>
        </w:rPr>
        <w:lastRenderedPageBreak/>
        <w:t>Zone Window</w:t>
      </w:r>
      <w:r>
        <w:rPr>
          <w:rFonts w:hint="eastAsia"/>
        </w:rPr>
        <w:t>では在室者の情報や暖冷房設定など、</w:t>
      </w:r>
      <w:r>
        <w:rPr>
          <w:rFonts w:hint="eastAsia"/>
        </w:rPr>
        <w:t>Zone</w:t>
      </w:r>
      <w:r>
        <w:rPr>
          <w:rFonts w:hint="eastAsia"/>
        </w:rPr>
        <w:t>個別の設定を行います。</w:t>
      </w:r>
    </w:p>
    <w:p w14:paraId="4627035B" w14:textId="77777777" w:rsidR="00761AC2" w:rsidRDefault="00761AC2" w:rsidP="00543A75">
      <w:r>
        <w:rPr>
          <w:rFonts w:hint="eastAsia"/>
          <w:noProof/>
        </w:rPr>
        <mc:AlternateContent>
          <mc:Choice Requires="wpc">
            <w:drawing>
              <wp:inline distT="0" distB="0" distL="0" distR="0" wp14:anchorId="1DD0B33A" wp14:editId="6A786A92">
                <wp:extent cx="5400040" cy="3269950"/>
                <wp:effectExtent l="0" t="0" r="0" b="6985"/>
                <wp:docPr id="16" name="キャンバス 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33" name="図 633"/>
                          <pic:cNvPicPr>
                            <a:picLocks noChangeAspect="1"/>
                          </pic:cNvPicPr>
                        </pic:nvPicPr>
                        <pic:blipFill>
                          <a:blip r:embed="rId181"/>
                          <a:stretch>
                            <a:fillRect/>
                          </a:stretch>
                        </pic:blipFill>
                        <pic:spPr>
                          <a:xfrm>
                            <a:off x="0" y="0"/>
                            <a:ext cx="5381138" cy="3234520"/>
                          </a:xfrm>
                          <a:prstGeom prst="rect">
                            <a:avLst/>
                          </a:prstGeom>
                        </pic:spPr>
                      </pic:pic>
                      <wps:wsp>
                        <wps:cNvPr id="634" name="角丸四角形 494"/>
                        <wps:cNvSpPr/>
                        <wps:spPr>
                          <a:xfrm>
                            <a:off x="1649253" y="796438"/>
                            <a:ext cx="3694271" cy="2346811"/>
                          </a:xfrm>
                          <a:prstGeom prst="roundRect">
                            <a:avLst>
                              <a:gd name="adj" fmla="val 733"/>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CE71EE4" id="キャンバス 16" o:spid="_x0000_s1026" editas="canvas" style="width:425.2pt;height:257.5pt;mso-position-horizontal-relative:char;mso-position-vertical-relative:line" coordsize="54000,32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">
                <v:shape id="_x0000_s1027" type="#_x0000_t75" style="position:absolute;width:54000;height:32696;visibility:visible;mso-wrap-style:square">
                  <v:fill o:detectmouseclick="t"/>
                  <v:path o:connecttype="none"/>
                </v:shape>
                <v:shape id="図 633" o:spid="_x0000_s1028" type="#_x0000_t75" style="position:absolute;width:53811;height:3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">
                  <v:imagedata r:id="rId182" o:title=""/>
                  <v:path arrowok="t"/>
                </v:shape>
                <v:roundrect id="角丸四角形 494" o:spid="_x0000_s1029" style="position:absolute;left:16492;top:7964;width:36943;height:23468;visibility:visible;mso-wrap-style:square;v-text-anchor:middle" arcsize="4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" filled="f" strokecolor="red" strokeweight="1pt">
                  <v:stroke endarrow="block"/>
                </v:roundrect>
                <w10:anchorlock/>
              </v:group>
            </w:pict>
          </mc:Fallback>
        </mc:AlternateContent>
      </w:r>
    </w:p>
    <w:p w14:paraId="61B89AB7" w14:textId="77777777" w:rsidR="006E2627" w:rsidRDefault="006E2627" w:rsidP="00543A75"/>
    <w:p w14:paraId="02144476" w14:textId="77777777" w:rsidR="00946A28" w:rsidRDefault="00946A28" w:rsidP="00543A75">
      <w:r>
        <w:rPr>
          <w:rFonts w:hint="eastAsia"/>
        </w:rPr>
        <w:t>Zone</w:t>
      </w:r>
      <w:r>
        <w:t xml:space="preserve"> Window</w:t>
      </w:r>
      <w:r>
        <w:rPr>
          <w:rFonts w:hint="eastAsia"/>
        </w:rPr>
        <w:t>の画面上部には設定項目のアイコンが並んでいます。このテキストでは</w:t>
      </w:r>
      <w:r w:rsidR="006E2627">
        <w:rPr>
          <w:rFonts w:hint="eastAsia"/>
        </w:rPr>
        <w:t>Gain</w:t>
      </w:r>
      <w:r w:rsidR="006E2627">
        <w:t>s</w:t>
      </w:r>
      <w:r w:rsidR="00A84982">
        <w:t>/losses</w:t>
      </w:r>
      <w:r w:rsidR="006E2627">
        <w:t>(</w:t>
      </w:r>
      <w:r w:rsidR="006E2627">
        <w:rPr>
          <w:rFonts w:hint="eastAsia"/>
        </w:rPr>
        <w:t>在室者、照明など内部発熱</w:t>
      </w:r>
      <w:r w:rsidR="006E2627">
        <w:rPr>
          <w:rFonts w:hint="eastAsia"/>
        </w:rPr>
        <w:t>)</w:t>
      </w:r>
      <w:r w:rsidR="006E2627">
        <w:rPr>
          <w:rFonts w:hint="eastAsia"/>
        </w:rPr>
        <w:t>、</w:t>
      </w:r>
      <w:r w:rsidR="006E2627">
        <w:rPr>
          <w:rFonts w:hint="eastAsia"/>
        </w:rPr>
        <w:t>Heating(</w:t>
      </w:r>
      <w:r w:rsidR="006E2627">
        <w:rPr>
          <w:rFonts w:hint="eastAsia"/>
        </w:rPr>
        <w:t>暖房</w:t>
      </w:r>
      <w:r w:rsidR="006E2627">
        <w:rPr>
          <w:rFonts w:hint="eastAsia"/>
        </w:rPr>
        <w:t>)</w:t>
      </w:r>
      <w:r w:rsidR="006E2627">
        <w:rPr>
          <w:rFonts w:hint="eastAsia"/>
        </w:rPr>
        <w:t>、</w:t>
      </w:r>
      <w:r w:rsidR="006E2627">
        <w:rPr>
          <w:rFonts w:hint="eastAsia"/>
        </w:rPr>
        <w:t>Cooling</w:t>
      </w:r>
      <w:r w:rsidR="006E2627">
        <w:rPr>
          <w:rFonts w:hint="eastAsia"/>
        </w:rPr>
        <w:t>（冷房）の</w:t>
      </w:r>
      <w:r w:rsidR="007F4A0F">
        <w:rPr>
          <w:rFonts w:hint="eastAsia"/>
        </w:rPr>
        <w:t>3</w:t>
      </w:r>
      <w:r w:rsidR="007F4A0F">
        <w:rPr>
          <w:rFonts w:hint="eastAsia"/>
        </w:rPr>
        <w:t>項目の</w:t>
      </w:r>
      <w:r w:rsidR="006E2627">
        <w:rPr>
          <w:rFonts w:hint="eastAsia"/>
        </w:rPr>
        <w:t>設定を行います。</w:t>
      </w:r>
    </w:p>
    <w:p w14:paraId="5E931E82" w14:textId="77777777" w:rsidR="00946A28" w:rsidRPr="00543A75" w:rsidRDefault="006E2627" w:rsidP="00543A75">
      <w:r>
        <w:rPr>
          <w:rFonts w:hint="eastAsia"/>
          <w:noProof/>
        </w:rPr>
        <mc:AlternateContent>
          <mc:Choice Requires="wpc">
            <w:drawing>
              <wp:inline distT="0" distB="0" distL="0" distR="0" wp14:anchorId="289D4D37" wp14:editId="35A7F938">
                <wp:extent cx="5400040" cy="3384289"/>
                <wp:effectExtent l="0" t="0" r="0" b="6985"/>
                <wp:docPr id="33" name="キャンバス 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38" name="図 638"/>
                          <pic:cNvPicPr>
                            <a:picLocks noChangeAspect="1"/>
                          </pic:cNvPicPr>
                        </pic:nvPicPr>
                        <pic:blipFill>
                          <a:blip r:embed="rId183"/>
                          <a:stretch>
                            <a:fillRect/>
                          </a:stretch>
                        </pic:blipFill>
                        <pic:spPr>
                          <a:xfrm>
                            <a:off x="0" y="0"/>
                            <a:ext cx="5400040" cy="3348477"/>
                          </a:xfrm>
                          <a:prstGeom prst="rect">
                            <a:avLst/>
                          </a:prstGeom>
                        </pic:spPr>
                      </pic:pic>
                      <wps:wsp>
                        <wps:cNvPr id="640" name="角丸四角形 494"/>
                        <wps:cNvSpPr/>
                        <wps:spPr>
                          <a:xfrm>
                            <a:off x="2616280" y="476060"/>
                            <a:ext cx="426912" cy="16714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1" name="角丸四角形 494"/>
                        <wps:cNvSpPr/>
                        <wps:spPr>
                          <a:xfrm>
                            <a:off x="2616280" y="294334"/>
                            <a:ext cx="426912" cy="16714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2" name="角丸四角形 494"/>
                        <wps:cNvSpPr/>
                        <wps:spPr>
                          <a:xfrm>
                            <a:off x="3066268" y="294301"/>
                            <a:ext cx="536525" cy="16714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7E69C85" id="キャンバス 33" o:spid="_x0000_s1026" editas="canvas" style="width:425.2pt;height:266.5pt;mso-position-horizontal-relative:char;mso-position-vertical-relative:line" coordsize="54000,33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">
                <v:shape id="_x0000_s1027" type="#_x0000_t75" style="position:absolute;width:54000;height:33839;visibility:visible;mso-wrap-style:square">
                  <v:fill o:detectmouseclick="t"/>
                  <v:path o:connecttype="none"/>
                </v:shape>
                <v:shape id="図 638" o:spid="_x0000_s1028" type="#_x0000_t75" style="position:absolute;width:54000;height:33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">
                  <v:imagedata r:id="rId184" o:title=""/>
                  <v:path arrowok="t"/>
                </v:shape>
                <v:roundrect id="角丸四角形 494" o:spid="_x0000_s1029" style="position:absolute;left:26162;top:4760;width:4269;height:1672;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" filled="f" strokecolor="red" strokeweight="1pt">
                  <v:stroke endarrow="block"/>
                </v:roundrect>
                <v:roundrect id="角丸四角形 494" o:spid="_x0000_s1030" style="position:absolute;left:26162;top:2943;width:4269;height:1671;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" filled="f" strokecolor="red" strokeweight="1pt">
                  <v:stroke endarrow="block"/>
                </v:roundrect>
                <v:roundrect id="角丸四角形 494" o:spid="_x0000_s1031" style="position:absolute;left:30662;top:2943;width:5365;height:1671;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" filled="f" strokecolor="red" strokeweight="1pt">
                  <v:stroke endarrow="block"/>
                </v:roundrect>
                <w10:anchorlock/>
              </v:group>
            </w:pict>
          </mc:Fallback>
        </mc:AlternateContent>
      </w:r>
    </w:p>
    <w:p w14:paraId="4D06518C" w14:textId="77777777" w:rsidR="006E2627" w:rsidRDefault="006E2627">
      <w:pPr>
        <w:widowControl/>
        <w:jc w:val="left"/>
        <w:rPr>
          <w:rFonts w:ascii="Helvetica" w:eastAsia="平成角ゴシック" w:hAnsi="Helvetica"/>
          <w:sz w:val="28"/>
          <w:szCs w:val="20"/>
        </w:rPr>
      </w:pPr>
      <w:r>
        <w:br w:type="page"/>
      </w:r>
    </w:p>
    <w:p w14:paraId="06733D0F" w14:textId="77777777" w:rsidR="00543A75" w:rsidRDefault="00543A75" w:rsidP="00543A75">
      <w:pPr>
        <w:pStyle w:val="10"/>
      </w:pPr>
      <w:bookmarkStart w:id="33" w:name="_Toc495486461"/>
      <w:r>
        <w:rPr>
          <w:rFonts w:hint="eastAsia"/>
        </w:rPr>
        <w:lastRenderedPageBreak/>
        <w:t>在室者</w:t>
      </w:r>
      <w:bookmarkEnd w:id="33"/>
    </w:p>
    <w:p w14:paraId="0DFA09B9" w14:textId="77777777" w:rsidR="00543A75" w:rsidRDefault="00543A75" w:rsidP="00543A75">
      <w:r>
        <w:rPr>
          <w:rFonts w:hint="eastAsia"/>
        </w:rPr>
        <w:t>在室者の時間帯ごとの人数の設定を行います。</w:t>
      </w:r>
      <w:r w:rsidR="00395572">
        <w:rPr>
          <w:rFonts w:hint="eastAsia"/>
        </w:rPr>
        <w:t>在室者の設定は</w:t>
      </w:r>
      <w:r w:rsidR="00395572">
        <w:rPr>
          <w:rFonts w:hint="eastAsia"/>
        </w:rPr>
        <w:t>Gains</w:t>
      </w:r>
      <w:r w:rsidR="00A84982">
        <w:rPr>
          <w:rFonts w:hint="eastAsia"/>
        </w:rPr>
        <w:t>/</w:t>
      </w:r>
      <w:r w:rsidR="00A84982">
        <w:t>losses</w:t>
      </w:r>
      <w:r w:rsidR="00395572">
        <w:rPr>
          <w:rFonts w:hint="eastAsia"/>
        </w:rPr>
        <w:t>として設定を行います。</w:t>
      </w:r>
      <w:r w:rsidR="006E2627">
        <w:rPr>
          <w:rFonts w:hint="eastAsia"/>
        </w:rPr>
        <w:t>はじめに</w:t>
      </w:r>
      <w:r w:rsidR="006E2627">
        <w:rPr>
          <w:rFonts w:hint="eastAsia"/>
        </w:rPr>
        <w:t>Zone</w:t>
      </w:r>
      <w:r w:rsidR="006E2627">
        <w:t xml:space="preserve"> Window</w:t>
      </w:r>
      <w:r w:rsidR="006E2627">
        <w:rPr>
          <w:rFonts w:hint="eastAsia"/>
        </w:rPr>
        <w:t>の「</w:t>
      </w:r>
      <w:r w:rsidR="006E2627">
        <w:rPr>
          <w:rFonts w:hint="eastAsia"/>
        </w:rPr>
        <w:t>Gains</w:t>
      </w:r>
      <w:r w:rsidR="00A84982">
        <w:t>/losses</w:t>
      </w:r>
      <w:r w:rsidR="006E2627">
        <w:rPr>
          <w:rFonts w:hint="eastAsia"/>
        </w:rPr>
        <w:t>」をクリックします。</w:t>
      </w:r>
    </w:p>
    <w:p w14:paraId="4C53A432" w14:textId="77777777" w:rsidR="00395572" w:rsidRDefault="006E2627" w:rsidP="00543A75">
      <w:r>
        <w:rPr>
          <w:rFonts w:hint="eastAsia"/>
          <w:noProof/>
        </w:rPr>
        <mc:AlternateContent>
          <mc:Choice Requires="wpc">
            <w:drawing>
              <wp:inline distT="0" distB="0" distL="0" distR="0" wp14:anchorId="0810A2B4" wp14:editId="013E8034">
                <wp:extent cx="5400040" cy="826474"/>
                <wp:effectExtent l="0" t="0" r="0" b="0"/>
                <wp:docPr id="39" name="キャンバス 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43" name="図 643"/>
                          <pic:cNvPicPr>
                            <a:picLocks noChangeAspect="1"/>
                          </pic:cNvPicPr>
                        </pic:nvPicPr>
                        <pic:blipFill>
                          <a:blip r:embed="rId185"/>
                          <a:stretch>
                            <a:fillRect/>
                          </a:stretch>
                        </pic:blipFill>
                        <pic:spPr>
                          <a:xfrm>
                            <a:off x="0" y="74"/>
                            <a:ext cx="4345156" cy="790895"/>
                          </a:xfrm>
                          <a:prstGeom prst="rect">
                            <a:avLst/>
                          </a:prstGeom>
                        </pic:spPr>
                      </pic:pic>
                      <wps:wsp>
                        <wps:cNvPr id="644" name="角丸四角形 494"/>
                        <wps:cNvSpPr/>
                        <wps:spPr>
                          <a:xfrm>
                            <a:off x="2018324" y="27589"/>
                            <a:ext cx="1129687" cy="362936"/>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8D23D9E" id="キャンバス 39" o:spid="_x0000_s1026" editas="canvas" style="width:425.2pt;height:65.1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">
                <v:shape id="_x0000_s1027" type="#_x0000_t75" style="position:absolute;width:54000;height:8261;visibility:visible;mso-wrap-style:square">
                  <v:fill o:detectmouseclick="t"/>
                  <v:path o:connecttype="none"/>
                </v:shape>
                <v:shape id="図 643" o:spid="_x0000_s1028" type="#_x0000_t75" style="position:absolute;width:43451;height: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">
                  <v:imagedata r:id="rId186" o:title=""/>
                  <v:path arrowok="t"/>
                </v:shape>
                <v:roundrect id="角丸四角形 494" o:spid="_x0000_s1029" style="position:absolute;left:20183;top:275;width:11297;height:363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" filled="f" strokecolor="red" strokeweight="1.5pt">
                  <v:stroke endarrow="block"/>
                </v:roundrect>
                <w10:anchorlock/>
              </v:group>
            </w:pict>
          </mc:Fallback>
        </mc:AlternateContent>
      </w:r>
    </w:p>
    <w:p w14:paraId="3FCEEF86" w14:textId="77777777" w:rsidR="006E2627" w:rsidRDefault="006E2627" w:rsidP="00543A75">
      <w:r>
        <w:rPr>
          <w:rFonts w:hint="eastAsia"/>
        </w:rPr>
        <w:t>「</w:t>
      </w:r>
      <w:r>
        <w:rPr>
          <w:rFonts w:hint="eastAsia"/>
        </w:rPr>
        <w:t>Gain</w:t>
      </w:r>
      <w:r>
        <w:t>s</w:t>
      </w:r>
      <w:r w:rsidR="00A84982">
        <w:t>/losses</w:t>
      </w:r>
      <w:r>
        <w:rPr>
          <w:rFonts w:hint="eastAsia"/>
        </w:rPr>
        <w:t>」の設定画面が表示され</w:t>
      </w:r>
      <w:r w:rsidR="00E52FD1">
        <w:rPr>
          <w:rFonts w:hint="eastAsia"/>
        </w:rPr>
        <w:t>ます。</w:t>
      </w:r>
      <w:r w:rsidR="00E52FD1" w:rsidRPr="00E52FD1">
        <w:rPr>
          <w:noProof/>
        </w:rPr>
        <w:drawing>
          <wp:inline distT="0" distB="0" distL="0" distR="0" wp14:anchorId="55C8EFD4" wp14:editId="18A586EA">
            <wp:extent cx="215778" cy="180975"/>
            <wp:effectExtent l="0" t="0" r="0" b="0"/>
            <wp:docPr id="647" name="図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21851" cy="186069"/>
                    </a:xfrm>
                    <a:prstGeom prst="rect">
                      <a:avLst/>
                    </a:prstGeom>
                  </pic:spPr>
                </pic:pic>
              </a:graphicData>
            </a:graphic>
          </wp:inline>
        </w:drawing>
      </w:r>
      <w:r w:rsidR="00E52FD1">
        <w:rPr>
          <w:rFonts w:hint="eastAsia"/>
        </w:rPr>
        <w:t>ボタンをクリックして、在室者用の</w:t>
      </w:r>
      <w:r w:rsidR="00E52FD1">
        <w:rPr>
          <w:rFonts w:hint="eastAsia"/>
        </w:rPr>
        <w:t>gain</w:t>
      </w:r>
      <w:r w:rsidR="00E52FD1">
        <w:rPr>
          <w:rFonts w:hint="eastAsia"/>
        </w:rPr>
        <w:t>を追加します。</w:t>
      </w:r>
    </w:p>
    <w:p w14:paraId="00C7CDF6" w14:textId="77777777" w:rsidR="006E2627" w:rsidRDefault="006E2627" w:rsidP="00543A75">
      <w:r>
        <w:rPr>
          <w:rFonts w:hint="eastAsia"/>
          <w:noProof/>
        </w:rPr>
        <mc:AlternateContent>
          <mc:Choice Requires="wpc">
            <w:drawing>
              <wp:inline distT="0" distB="0" distL="0" distR="0" wp14:anchorId="2135775B" wp14:editId="1B30A851">
                <wp:extent cx="5400040" cy="2964907"/>
                <wp:effectExtent l="0" t="0" r="0" b="6985"/>
                <wp:docPr id="42" name="キャンバス 4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45" name="図 645"/>
                          <pic:cNvPicPr>
                            <a:picLocks noChangeAspect="1"/>
                          </pic:cNvPicPr>
                        </pic:nvPicPr>
                        <pic:blipFill>
                          <a:blip r:embed="rId188"/>
                          <a:stretch>
                            <a:fillRect/>
                          </a:stretch>
                        </pic:blipFill>
                        <pic:spPr>
                          <a:xfrm>
                            <a:off x="0" y="0"/>
                            <a:ext cx="5400040" cy="2928907"/>
                          </a:xfrm>
                          <a:prstGeom prst="rect">
                            <a:avLst/>
                          </a:prstGeom>
                        </pic:spPr>
                      </pic:pic>
                      <wps:wsp>
                        <wps:cNvPr id="651" name="角丸四角形 494"/>
                        <wps:cNvSpPr/>
                        <wps:spPr>
                          <a:xfrm>
                            <a:off x="137139" y="852488"/>
                            <a:ext cx="167662" cy="15713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37BAAE0" id="キャンバス 42" o:spid="_x0000_s1026" editas="canvas" style="width:425.2pt;height:233.45pt;mso-position-horizontal-relative:char;mso-position-vertical-relative:line" coordsize="54000,29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">
                <v:shape id="_x0000_s1027" type="#_x0000_t75" style="position:absolute;width:54000;height:29648;visibility:visible;mso-wrap-style:square">
                  <v:fill o:detectmouseclick="t"/>
                  <v:path o:connecttype="none"/>
                </v:shape>
                <v:shape id="図 645" o:spid="_x0000_s1028" type="#_x0000_t75" style="position:absolute;width:54000;height:29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">
                  <v:imagedata r:id="rId189" o:title=""/>
                  <v:path arrowok="t"/>
                </v:shape>
                <v:roundrect id="角丸四角形 494" o:spid="_x0000_s1029" style="position:absolute;left:1371;top:8524;width:1677;height:1572;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" filled="f" strokecolor="red" strokeweight="1pt">
                  <v:stroke endarrow="block"/>
                </v:roundrect>
                <w10:anchorlock/>
              </v:group>
            </w:pict>
          </mc:Fallback>
        </mc:AlternateContent>
      </w:r>
    </w:p>
    <w:p w14:paraId="0C350786" w14:textId="77777777" w:rsidR="001F54EE" w:rsidRDefault="00E52FD1">
      <w:pPr>
        <w:widowControl/>
        <w:jc w:val="left"/>
        <w:rPr>
          <w:rFonts w:ascii="Helvetica" w:eastAsia="平成角ゴシック" w:hAnsi="Helvetica"/>
          <w:sz w:val="28"/>
          <w:szCs w:val="20"/>
        </w:rPr>
      </w:pPr>
      <w:r>
        <w:rPr>
          <w:noProof/>
        </w:rPr>
        <mc:AlternateContent>
          <mc:Choice Requires="wpc">
            <w:drawing>
              <wp:inline distT="0" distB="0" distL="0" distR="0" wp14:anchorId="34B5DF21" wp14:editId="403DB534">
                <wp:extent cx="5400040" cy="3150235"/>
                <wp:effectExtent l="0" t="0" r="0" b="0"/>
                <wp:docPr id="648" name="キャンバス 6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1FFB7541" id="キャンバス 648" o:spid="_x0000_s1026" editas="canvas" style="width:425.2pt;height:248.05pt;mso-position-horizontal-relative:char;mso-position-vertical-relative:line" coordsize="54000,31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">
                <v:shape id="_x0000_s1027" type="#_x0000_t75" style="position:absolute;width:54000;height:31502;visibility:visible;mso-wrap-style:square">
                  <v:fill o:detectmouseclick="t"/>
                  <v:path o:connecttype="none"/>
                </v:shape>
                <w10:anchorlock/>
              </v:group>
            </w:pict>
          </mc:Fallback>
        </mc:AlternateContent>
      </w:r>
      <w:r w:rsidR="001F54EE">
        <w:br w:type="page"/>
      </w:r>
    </w:p>
    <w:p w14:paraId="696E5926" w14:textId="77777777" w:rsidR="001F54EE" w:rsidRDefault="001F54EE" w:rsidP="001F54EE">
      <w:pPr>
        <w:pStyle w:val="2"/>
      </w:pPr>
      <w:bookmarkStart w:id="34" w:name="_Toc495486462"/>
      <w:r>
        <w:rPr>
          <w:rFonts w:hint="eastAsia"/>
        </w:rPr>
        <w:lastRenderedPageBreak/>
        <w:t>代謝量の指定</w:t>
      </w:r>
      <w:bookmarkEnd w:id="34"/>
    </w:p>
    <w:p w14:paraId="495EF85C" w14:textId="77777777" w:rsidR="00E52FD1" w:rsidRDefault="006E2627" w:rsidP="00543A75">
      <w:r>
        <w:rPr>
          <w:rFonts w:hint="eastAsia"/>
        </w:rPr>
        <w:t>在室者の</w:t>
      </w:r>
      <w:r w:rsidR="001F54EE">
        <w:rPr>
          <w:rFonts w:hint="eastAsia"/>
        </w:rPr>
        <w:t>作業程度に応じた代謝量</w:t>
      </w:r>
      <w:r>
        <w:rPr>
          <w:rFonts w:hint="eastAsia"/>
        </w:rPr>
        <w:t>を指定します。</w:t>
      </w:r>
      <w:r w:rsidR="00E52FD1">
        <w:rPr>
          <w:rFonts w:hint="eastAsia"/>
        </w:rPr>
        <w:t>TRNBuil</w:t>
      </w:r>
      <w:r w:rsidR="00E52FD1">
        <w:t>d</w:t>
      </w:r>
      <w:r w:rsidR="00E52FD1">
        <w:rPr>
          <w:rFonts w:hint="eastAsia"/>
        </w:rPr>
        <w:t>には発熱源の定義がライブラリとして用意されています。「</w:t>
      </w:r>
      <w:r w:rsidR="00E52FD1">
        <w:rPr>
          <w:rFonts w:hint="eastAsia"/>
        </w:rPr>
        <w:t>gain</w:t>
      </w:r>
      <w:r w:rsidR="00CC2992">
        <w:rPr>
          <w:rFonts w:hint="eastAsia"/>
        </w:rPr>
        <w:t>s</w:t>
      </w:r>
      <w:r w:rsidR="00E52FD1">
        <w:rPr>
          <w:rFonts w:hint="eastAsia"/>
        </w:rPr>
        <w:t>/loss</w:t>
      </w:r>
      <w:r w:rsidR="00E52FD1">
        <w:t xml:space="preserve"> type</w:t>
      </w:r>
      <w:r w:rsidR="00E52FD1">
        <w:rPr>
          <w:rFonts w:hint="eastAsia"/>
        </w:rPr>
        <w:t>」の項目で「</w:t>
      </w:r>
      <w:r w:rsidR="00E52FD1">
        <w:rPr>
          <w:rFonts w:hint="eastAsia"/>
        </w:rPr>
        <w:t>&lt;&lt;- Library</w:t>
      </w:r>
      <w:r w:rsidR="00E52FD1">
        <w:t>…</w:t>
      </w:r>
      <w:r w:rsidR="00E52FD1">
        <w:rPr>
          <w:rFonts w:hint="eastAsia"/>
        </w:rPr>
        <w:t>」を選択してライブラリのリストを表示します。</w:t>
      </w:r>
    </w:p>
    <w:p w14:paraId="5B6AB2A5" w14:textId="77777777" w:rsidR="00E52FD1" w:rsidRDefault="00E52FD1" w:rsidP="00543A75">
      <w:r>
        <w:rPr>
          <w:noProof/>
        </w:rPr>
        <mc:AlternateContent>
          <mc:Choice Requires="wpc">
            <w:drawing>
              <wp:inline distT="0" distB="0" distL="0" distR="0" wp14:anchorId="1A5D58EB" wp14:editId="0A28FEB9">
                <wp:extent cx="5400040" cy="2928579"/>
                <wp:effectExtent l="0" t="0" r="0" b="5715"/>
                <wp:docPr id="649" name="キャンバス 6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50" name="図 650"/>
                          <pic:cNvPicPr>
                            <a:picLocks noChangeAspect="1"/>
                          </pic:cNvPicPr>
                        </pic:nvPicPr>
                        <pic:blipFill>
                          <a:blip r:embed="rId190"/>
                          <a:stretch>
                            <a:fillRect/>
                          </a:stretch>
                        </pic:blipFill>
                        <pic:spPr>
                          <a:xfrm>
                            <a:off x="0" y="0"/>
                            <a:ext cx="5400040" cy="2892579"/>
                          </a:xfrm>
                          <a:prstGeom prst="rect">
                            <a:avLst/>
                          </a:prstGeom>
                        </pic:spPr>
                      </pic:pic>
                      <wps:wsp>
                        <wps:cNvPr id="652" name="角丸四角形 494"/>
                        <wps:cNvSpPr/>
                        <wps:spPr>
                          <a:xfrm>
                            <a:off x="1699237" y="1284900"/>
                            <a:ext cx="1491638" cy="105750"/>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3D859DC" id="キャンバス 649" o:spid="_x0000_s1026" editas="canvas" style="width:425.2pt;height:230.6pt;mso-position-horizontal-relative:char;mso-position-vertical-relative:line" coordsize="54000,2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">
                <v:shape id="_x0000_s1027" type="#_x0000_t75" style="position:absolute;width:54000;height:29279;visibility:visible;mso-wrap-style:square">
                  <v:fill o:detectmouseclick="t"/>
                  <v:path o:connecttype="none"/>
                </v:shape>
                <v:shape id="図 650" o:spid="_x0000_s1028" type="#_x0000_t75" style="position:absolute;width:54000;height:28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">
                  <v:imagedata r:id="rId191" o:title=""/>
                  <v:path arrowok="t"/>
                </v:shape>
                <v:roundrect id="角丸四角形 494" o:spid="_x0000_s1029" style="position:absolute;left:16992;top:12849;width:14916;height:105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" filled="f" strokecolor="red" strokeweight="1pt">
                  <v:stroke endarrow="block"/>
                </v:roundrect>
                <w10:anchorlock/>
              </v:group>
            </w:pict>
          </mc:Fallback>
        </mc:AlternateContent>
      </w:r>
    </w:p>
    <w:p w14:paraId="275439E3" w14:textId="77777777" w:rsidR="007F4A0F" w:rsidRDefault="009D402B" w:rsidP="00543A75">
      <w:r>
        <w:rPr>
          <w:rFonts w:hint="eastAsia"/>
        </w:rPr>
        <w:t>ライブラリには</w:t>
      </w:r>
      <w:r w:rsidR="001F54EE">
        <w:rPr>
          <w:rFonts w:hint="eastAsia"/>
        </w:rPr>
        <w:t>代謝量</w:t>
      </w:r>
      <w:r>
        <w:rPr>
          <w:rFonts w:hint="eastAsia"/>
        </w:rPr>
        <w:t>をはじめ照明や家電などカテゴリ分けされた熱源が登録されています。</w:t>
      </w:r>
    </w:p>
    <w:p w14:paraId="653D7A0D" w14:textId="77777777" w:rsidR="006E2627" w:rsidRDefault="009D402B" w:rsidP="00543A75">
      <w:r>
        <w:t>People</w:t>
      </w:r>
      <w:r>
        <w:rPr>
          <w:rFonts w:hint="eastAsia"/>
        </w:rPr>
        <w:t>のカテゴリとして登録されている項目から</w:t>
      </w:r>
      <w:r w:rsidR="001F54EE">
        <w:rPr>
          <w:rFonts w:hint="eastAsia"/>
        </w:rPr>
        <w:t>任意の作業程度を</w:t>
      </w:r>
      <w:r>
        <w:rPr>
          <w:rFonts w:hint="eastAsia"/>
        </w:rPr>
        <w:t>ダブルクリックして「</w:t>
      </w:r>
      <w:r>
        <w:rPr>
          <w:rFonts w:hint="eastAsia"/>
        </w:rPr>
        <w:t>Selected Types</w:t>
      </w:r>
      <w:r>
        <w:rPr>
          <w:rFonts w:hint="eastAsia"/>
        </w:rPr>
        <w:t>」へ登録します。項目が選択されたのを確認したら、</w:t>
      </w:r>
      <w:r w:rsidR="001F54EE">
        <w:rPr>
          <w:noProof/>
        </w:rPr>
        <w:drawing>
          <wp:inline distT="0" distB="0" distL="0" distR="0" wp14:anchorId="61C0C065" wp14:editId="3AA1BD94">
            <wp:extent cx="197280" cy="167400"/>
            <wp:effectExtent l="0" t="0" r="0" b="4445"/>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97280" cy="167400"/>
                    </a:xfrm>
                    <a:prstGeom prst="rect">
                      <a:avLst/>
                    </a:prstGeom>
                  </pic:spPr>
                </pic:pic>
              </a:graphicData>
            </a:graphic>
          </wp:inline>
        </w:drawing>
      </w:r>
      <w:r w:rsidR="001F54EE">
        <w:rPr>
          <w:rFonts w:hint="eastAsia"/>
        </w:rPr>
        <w:t>ボタンをクリックして</w:t>
      </w:r>
      <w:r>
        <w:rPr>
          <w:rFonts w:hint="eastAsia"/>
        </w:rPr>
        <w:t>リストを</w:t>
      </w:r>
      <w:r w:rsidR="001F54EE">
        <w:rPr>
          <w:rFonts w:hint="eastAsia"/>
        </w:rPr>
        <w:t>閉じます。</w:t>
      </w:r>
    </w:p>
    <w:p w14:paraId="02803498" w14:textId="77777777" w:rsidR="00752187" w:rsidRPr="00752187" w:rsidRDefault="001F54EE" w:rsidP="00752187">
      <w:r>
        <w:rPr>
          <w:rFonts w:hint="eastAsia"/>
          <w:noProof/>
        </w:rPr>
        <mc:AlternateContent>
          <mc:Choice Requires="wpc">
            <w:drawing>
              <wp:inline distT="0" distB="0" distL="0" distR="0" wp14:anchorId="69F2BD44" wp14:editId="2053C620">
                <wp:extent cx="5400040" cy="3282750"/>
                <wp:effectExtent l="0" t="0" r="0" b="0"/>
                <wp:docPr id="44" name="キャンバス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95" name="図 695"/>
                          <pic:cNvPicPr>
                            <a:picLocks noChangeAspect="1"/>
                          </pic:cNvPicPr>
                        </pic:nvPicPr>
                        <pic:blipFill>
                          <a:blip r:embed="rId193"/>
                          <a:stretch>
                            <a:fillRect/>
                          </a:stretch>
                        </pic:blipFill>
                        <pic:spPr>
                          <a:xfrm>
                            <a:off x="154379" y="0"/>
                            <a:ext cx="5156507" cy="3282315"/>
                          </a:xfrm>
                          <a:prstGeom prst="rect">
                            <a:avLst/>
                          </a:prstGeom>
                        </pic:spPr>
                      </pic:pic>
                      <pic:pic xmlns:pic="http://schemas.openxmlformats.org/drawingml/2006/picture">
                        <pic:nvPicPr>
                          <pic:cNvPr id="696" name="図 696"/>
                          <pic:cNvPicPr>
                            <a:picLocks noChangeAspect="1"/>
                          </pic:cNvPicPr>
                        </pic:nvPicPr>
                        <pic:blipFill rotWithShape="1">
                          <a:blip r:embed="rId194"/>
                          <a:srcRect t="58611" b="13"/>
                          <a:stretch/>
                        </pic:blipFill>
                        <pic:spPr>
                          <a:xfrm>
                            <a:off x="154379" y="1923802"/>
                            <a:ext cx="5156507" cy="1358077"/>
                          </a:xfrm>
                          <a:prstGeom prst="rect">
                            <a:avLst/>
                          </a:prstGeom>
                        </pic:spPr>
                      </pic:pic>
                      <wps:wsp>
                        <wps:cNvPr id="655" name="角丸四角形 494"/>
                        <wps:cNvSpPr/>
                        <wps:spPr>
                          <a:xfrm>
                            <a:off x="303818" y="1082298"/>
                            <a:ext cx="4839675" cy="124966"/>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6" name="角丸四角形 494"/>
                        <wps:cNvSpPr/>
                        <wps:spPr>
                          <a:xfrm>
                            <a:off x="303818" y="2290797"/>
                            <a:ext cx="4839675" cy="124966"/>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7" name="直線矢印コネクタ 657"/>
                        <wps:cNvCnPr/>
                        <wps:spPr>
                          <a:xfrm>
                            <a:off x="842956" y="1218883"/>
                            <a:ext cx="0" cy="1038542"/>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7738353" id="キャンバス 44" o:spid="_x0000_s1026" editas="canvas" style="width:425.2pt;height:258.5pt;mso-position-horizontal-relative:char;mso-position-vertical-relative:line" coordsize="54000,32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">
                <v:shape id="_x0000_s1027" type="#_x0000_t75" style="position:absolute;width:54000;height:32823;visibility:visible;mso-wrap-style:square">
                  <v:fill o:detectmouseclick="t"/>
                  <v:path o:connecttype="none"/>
                </v:shape>
                <v:shape id="図 695" o:spid="_x0000_s1028" type="#_x0000_t75" style="position:absolute;left:1543;width:51565;height:32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">
                  <v:imagedata r:id="rId195" o:title=""/>
                  <v:path arrowok="t"/>
                </v:shape>
                <v:shape id="図 696" o:spid="_x0000_s1029" type="#_x0000_t75" style="position:absolute;left:1543;top:19238;width:51565;height:13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">
                  <v:imagedata r:id="rId196" o:title="" croptop="38411f" cropbottom="9f"/>
                  <v:path arrowok="t"/>
                </v:shape>
                <v:roundrect id="角丸四角形 494" o:spid="_x0000_s1030" style="position:absolute;left:3038;top:10822;width:48396;height:125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" filled="f" strokecolor="red" strokeweight="1pt">
                  <v:stroke endarrow="block"/>
                </v:roundrect>
                <v:roundrect id="角丸四角形 494" o:spid="_x0000_s1031" style="position:absolute;left:3038;top:22907;width:48396;height:125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" filled="f" strokecolor="red" strokeweight="1pt">
                  <v:stroke endarrow="block"/>
                </v:roundrect>
                <v:shape id="直線矢印コネクタ 657" o:spid="_x0000_s1032" type="#_x0000_t32" style="position:absolute;left:8429;top:12188;width:0;height:103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" strokecolor="red" strokeweight="1pt">
                  <v:stroke endarrow="block"/>
                </v:shape>
                <w10:anchorlock/>
              </v:group>
            </w:pict>
          </mc:Fallback>
        </mc:AlternateContent>
      </w:r>
    </w:p>
    <w:p w14:paraId="0B6E65F7" w14:textId="77777777" w:rsidR="001F54EE" w:rsidRDefault="001F54EE" w:rsidP="001F54EE">
      <w:pPr>
        <w:pStyle w:val="2"/>
      </w:pPr>
      <w:bookmarkStart w:id="35" w:name="_Toc495486463"/>
      <w:r>
        <w:rPr>
          <w:rFonts w:hint="eastAsia"/>
        </w:rPr>
        <w:lastRenderedPageBreak/>
        <w:t>人数と滞在時間</w:t>
      </w:r>
      <w:bookmarkEnd w:id="35"/>
    </w:p>
    <w:p w14:paraId="254A77CC" w14:textId="77777777" w:rsidR="007A56CC" w:rsidRDefault="007A56CC" w:rsidP="001F54EE">
      <w:r>
        <w:rPr>
          <w:rFonts w:hint="eastAsia"/>
        </w:rPr>
        <w:t>既定では在室者</w:t>
      </w:r>
      <w:r w:rsidR="001F54EE">
        <w:rPr>
          <w:rFonts w:hint="eastAsia"/>
        </w:rPr>
        <w:t>は終日</w:t>
      </w:r>
      <w:r w:rsidR="001F54EE">
        <w:rPr>
          <w:rFonts w:hint="eastAsia"/>
        </w:rPr>
        <w:t>1</w:t>
      </w:r>
      <w:r w:rsidR="001F54EE">
        <w:rPr>
          <w:rFonts w:hint="eastAsia"/>
        </w:rPr>
        <w:t>名に設定されます。</w:t>
      </w:r>
      <w:r>
        <w:rPr>
          <w:rFonts w:hint="eastAsia"/>
        </w:rPr>
        <w:t>計算条件に合せて在室者の人数、滞在時間を設定します。</w:t>
      </w:r>
    </w:p>
    <w:p w14:paraId="34E28705" w14:textId="77777777" w:rsidR="001F54EE" w:rsidRDefault="00752187" w:rsidP="001F54EE">
      <w:r>
        <w:rPr>
          <w:rFonts w:hint="eastAsia"/>
        </w:rPr>
        <w:t>「</w:t>
      </w:r>
      <w:r w:rsidR="009D402B">
        <w:rPr>
          <w:rFonts w:hint="eastAsia"/>
        </w:rPr>
        <w:t>s</w:t>
      </w:r>
      <w:r>
        <w:rPr>
          <w:rFonts w:hint="eastAsia"/>
        </w:rPr>
        <w:t>cale</w:t>
      </w:r>
      <w:r>
        <w:rPr>
          <w:rFonts w:hint="eastAsia"/>
        </w:rPr>
        <w:t>」の横の</w:t>
      </w:r>
      <w:r>
        <w:rPr>
          <w:noProof/>
        </w:rPr>
        <w:drawing>
          <wp:inline distT="0" distB="0" distL="0" distR="0" wp14:anchorId="48E48D18" wp14:editId="0305B8E6">
            <wp:extent cx="257175" cy="154305"/>
            <wp:effectExtent l="0" t="0" r="9525"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57175" cy="154305"/>
                    </a:xfrm>
                    <a:prstGeom prst="rect">
                      <a:avLst/>
                    </a:prstGeom>
                  </pic:spPr>
                </pic:pic>
              </a:graphicData>
            </a:graphic>
          </wp:inline>
        </w:drawing>
      </w:r>
      <w:r>
        <w:rPr>
          <w:rFonts w:hint="eastAsia"/>
        </w:rPr>
        <w:t>ボタンをクリックして、設定画面を表示します。在室者の指定は</w:t>
      </w:r>
      <w:r>
        <w:rPr>
          <w:rFonts w:hint="eastAsia"/>
        </w:rPr>
        <w:t>Constant value(</w:t>
      </w:r>
      <w:r>
        <w:rPr>
          <w:rFonts w:hint="eastAsia"/>
        </w:rPr>
        <w:t>固定値</w:t>
      </w:r>
      <w:r>
        <w:rPr>
          <w:rFonts w:hint="eastAsia"/>
        </w:rPr>
        <w:t>)</w:t>
      </w:r>
      <w:r>
        <w:rPr>
          <w:rFonts w:hint="eastAsia"/>
        </w:rPr>
        <w:t>、</w:t>
      </w:r>
      <w:r>
        <w:rPr>
          <w:rFonts w:hint="eastAsia"/>
        </w:rPr>
        <w:t>Input</w:t>
      </w:r>
      <w:r>
        <w:rPr>
          <w:rFonts w:hint="eastAsia"/>
        </w:rPr>
        <w:t>（外部から指定）、</w:t>
      </w:r>
      <w:r>
        <w:rPr>
          <w:rFonts w:hint="eastAsia"/>
        </w:rPr>
        <w:t>Schedule</w:t>
      </w:r>
      <w:r>
        <w:rPr>
          <w:rFonts w:hint="eastAsia"/>
        </w:rPr>
        <w:t>（時刻指定）の</w:t>
      </w:r>
      <w:r>
        <w:rPr>
          <w:rFonts w:hint="eastAsia"/>
        </w:rPr>
        <w:t>3</w:t>
      </w:r>
      <w:r>
        <w:rPr>
          <w:rFonts w:hint="eastAsia"/>
        </w:rPr>
        <w:t>種類が利用できます。ここでは時間帯ごとの人数を設定しますので</w:t>
      </w:r>
      <w:r w:rsidR="0040647D">
        <w:rPr>
          <w:rFonts w:hint="eastAsia"/>
        </w:rPr>
        <w:t>「</w:t>
      </w:r>
      <w:r>
        <w:rPr>
          <w:rFonts w:hint="eastAsia"/>
        </w:rPr>
        <w:t>Schedule</w:t>
      </w:r>
      <w:r w:rsidR="0040647D">
        <w:rPr>
          <w:rFonts w:hint="eastAsia"/>
        </w:rPr>
        <w:t>」</w:t>
      </w:r>
      <w:r>
        <w:rPr>
          <w:rFonts w:hint="eastAsia"/>
        </w:rPr>
        <w:t>を選択します。</w:t>
      </w:r>
    </w:p>
    <w:p w14:paraId="7162A511" w14:textId="77777777" w:rsidR="00EA2A9A" w:rsidRDefault="00752187" w:rsidP="001F54EE">
      <w:r>
        <w:rPr>
          <w:rFonts w:hint="eastAsia"/>
          <w:noProof/>
        </w:rPr>
        <mc:AlternateContent>
          <mc:Choice Requires="wpc">
            <w:drawing>
              <wp:inline distT="0" distB="0" distL="0" distR="0" wp14:anchorId="0D93079B" wp14:editId="5C9773B1">
                <wp:extent cx="5400040" cy="2928425"/>
                <wp:effectExtent l="0" t="0" r="0" b="5715"/>
                <wp:docPr id="47" name="キャンバス 4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60" name="図 660"/>
                          <pic:cNvPicPr/>
                        </pic:nvPicPr>
                        <pic:blipFill>
                          <a:blip r:embed="rId198"/>
                          <a:stretch>
                            <a:fillRect/>
                          </a:stretch>
                        </pic:blipFill>
                        <pic:spPr>
                          <a:xfrm>
                            <a:off x="0" y="0"/>
                            <a:ext cx="5400040" cy="2892425"/>
                          </a:xfrm>
                          <a:prstGeom prst="rect">
                            <a:avLst/>
                          </a:prstGeom>
                        </pic:spPr>
                      </pic:pic>
                      <wps:wsp>
                        <wps:cNvPr id="661" name="角丸四角形 494"/>
                        <wps:cNvSpPr/>
                        <wps:spPr>
                          <a:xfrm>
                            <a:off x="203814" y="1523024"/>
                            <a:ext cx="424836" cy="15337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2" name="角丸四角形 494"/>
                        <wps:cNvSpPr/>
                        <wps:spPr>
                          <a:xfrm>
                            <a:off x="2246926" y="770549"/>
                            <a:ext cx="424836" cy="15337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749" name="グループ化 749"/>
                        <wpg:cNvGrpSpPr/>
                        <wpg:grpSpPr>
                          <a:xfrm>
                            <a:off x="439162" y="1084875"/>
                            <a:ext cx="247650" cy="453413"/>
                            <a:chOff x="0" y="0"/>
                            <a:chExt cx="247650" cy="453627"/>
                          </a:xfrm>
                        </wpg:grpSpPr>
                        <wps:wsp>
                          <wps:cNvPr id="754" name="楕円 754"/>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6" name="直線コネクタ 756"/>
                          <wps:cNvCnPr/>
                          <wps:spPr>
                            <a:xfrm>
                              <a:off x="116178" y="236350"/>
                              <a:ext cx="0" cy="217277"/>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66" name="テキスト ボックス 4"/>
                          <wps:cNvSpPr txBox="1"/>
                          <wps:spPr>
                            <a:xfrm>
                              <a:off x="0" y="0"/>
                              <a:ext cx="247650" cy="271462"/>
                            </a:xfrm>
                            <a:prstGeom prst="rect">
                              <a:avLst/>
                            </a:prstGeom>
                            <a:noFill/>
                            <a:ln w="6350">
                              <a:noFill/>
                            </a:ln>
                          </wps:spPr>
                          <wps:txbx>
                            <w:txbxContent>
                              <w:p w14:paraId="4E1CC9D9"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770" name="グループ化 770"/>
                        <wpg:cNvGrpSpPr/>
                        <wpg:grpSpPr>
                          <a:xfrm>
                            <a:off x="2285024" y="413362"/>
                            <a:ext cx="247650" cy="362927"/>
                            <a:chOff x="0" y="0"/>
                            <a:chExt cx="247650" cy="363098"/>
                          </a:xfrm>
                        </wpg:grpSpPr>
                        <wps:wsp>
                          <wps:cNvPr id="773" name="楕円 773"/>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4" name="直線コネクタ 774"/>
                          <wps:cNvCnPr/>
                          <wps:spPr>
                            <a:xfrm>
                              <a:off x="125704" y="236462"/>
                              <a:ext cx="0" cy="126636"/>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78" name="テキスト ボックス 4"/>
                          <wps:cNvSpPr txBox="1"/>
                          <wps:spPr>
                            <a:xfrm>
                              <a:off x="0" y="0"/>
                              <a:ext cx="247650" cy="271462"/>
                            </a:xfrm>
                            <a:prstGeom prst="rect">
                              <a:avLst/>
                            </a:prstGeom>
                            <a:noFill/>
                            <a:ln w="6350">
                              <a:noFill/>
                            </a:ln>
                          </wps:spPr>
                          <wps:txbx>
                            <w:txbxContent>
                              <w:p w14:paraId="42555200"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D93079B" id="キャンバス 47" o:spid="_x0000_s1279" editas="canvas" style="width:425.2pt;height:230.6pt;mso-position-horizontal-relative:char;mso-position-vertical-relative:line" coordsize="54000,2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">
                <v:shape id="_x0000_s1280" type="#_x0000_t75" style="position:absolute;width:54000;height:29279;visibility:visible;mso-wrap-style:square">
                  <v:fill o:detectmouseclick="t"/>
                  <v:path o:connecttype="none"/>
                </v:shape>
                <v:shape id="図 660" o:spid="_x0000_s1281" type="#_x0000_t75" style="position:absolute;width:54000;height:28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">
                  <v:imagedata r:id="rId199" o:title=""/>
                </v:shape>
                <v:roundrect id="角丸四角形 494" o:spid="_x0000_s1282" style="position:absolute;left:2038;top:15230;width:4248;height:153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" filled="f" strokecolor="red" strokeweight="1pt">
                  <v:stroke endarrow="block"/>
                </v:roundrect>
                <v:roundrect id="角丸四角形 494" o:spid="_x0000_s1283" style="position:absolute;left:22469;top:7705;width:4248;height:153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" filled="f" strokecolor="red" strokeweight="1pt">
                  <v:stroke endarrow="block"/>
                </v:roundrect>
                <v:group id="グループ化 749" o:spid="_x0000_s1284" style="position:absolute;left:4391;top:10848;width:2477;height:4534" coordsize="247650,453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">
                  <v:oval id="楕円 754" o:spid="_x0000_s1285"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" fillcolor="#da0000" strokecolor="red">
                    <v:fill opacity="58853f"/>
                  </v:oval>
                  <v:line id="直線コネクタ 756" o:spid="_x0000_s1286" style="position:absolute;visibility:visible;mso-wrap-style:square" from="116178,236350" to="116178,453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" strokecolor="red" strokeweight="1pt">
                    <v:stroke endarrow="oval" endarrowwidth="narrow" endarrowlength="short"/>
                  </v:line>
                  <v:shape id="テキスト ボックス 4" o:spid="_x0000_s1287"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" filled="f" stroked="f" strokeweight=".5pt">
                    <v:textbox>
                      <w:txbxContent>
                        <w:p w14:paraId="4E1CC9D9"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770" o:spid="_x0000_s1288" style="position:absolute;left:22850;top:4133;width:2476;height:3629" coordsize="247650,36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">
                  <v:oval id="楕円 773" o:spid="_x0000_s1289"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" fillcolor="#da0000" strokecolor="red">
                    <v:fill opacity="58853f"/>
                  </v:oval>
                  <v:line id="直線コネクタ 774" o:spid="_x0000_s1290" style="position:absolute;visibility:visible;mso-wrap-style:square" from="125704,236462" to="125704,363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" strokecolor="red" strokeweight="1pt">
                    <v:stroke endarrow="oval" endarrowwidth="narrow" endarrowlength="short"/>
                  </v:line>
                  <v:shape id="テキスト ボックス 4" o:spid="_x0000_s1291"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" filled="f" stroked="f" strokeweight=".5pt">
                    <v:textbox>
                      <w:txbxContent>
                        <w:p w14:paraId="42555200"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706361FD" w14:textId="77777777" w:rsidR="00752187" w:rsidRDefault="0040647D" w:rsidP="001F54EE">
      <w:r>
        <w:rPr>
          <w:rFonts w:hint="eastAsia"/>
        </w:rPr>
        <w:t>「</w:t>
      </w:r>
      <w:r>
        <w:rPr>
          <w:rFonts w:hint="eastAsia"/>
        </w:rPr>
        <w:t>Schedule</w:t>
      </w:r>
      <w:r>
        <w:rPr>
          <w:rFonts w:hint="eastAsia"/>
        </w:rPr>
        <w:t>」のドロップダウンリストから「</w:t>
      </w:r>
      <w:r>
        <w:rPr>
          <w:rFonts w:hint="eastAsia"/>
        </w:rPr>
        <w:t>&lt;--</w:t>
      </w:r>
      <w:r>
        <w:t xml:space="preserve"> new</w:t>
      </w:r>
      <w:r>
        <w:rPr>
          <w:rFonts w:hint="eastAsia"/>
        </w:rPr>
        <w:t>」を選択して</w:t>
      </w:r>
      <w:r>
        <w:rPr>
          <w:rFonts w:hint="eastAsia"/>
        </w:rPr>
        <w:t>Schedule</w:t>
      </w:r>
      <w:r>
        <w:rPr>
          <w:rFonts w:hint="eastAsia"/>
        </w:rPr>
        <w:t>の設定画面を表示します。</w:t>
      </w:r>
    </w:p>
    <w:p w14:paraId="2FB32338" w14:textId="77777777" w:rsidR="0040647D" w:rsidRDefault="0040647D" w:rsidP="001F54EE">
      <w:r>
        <w:rPr>
          <w:rFonts w:hint="eastAsia"/>
          <w:noProof/>
        </w:rPr>
        <mc:AlternateContent>
          <mc:Choice Requires="wpc">
            <w:drawing>
              <wp:inline distT="0" distB="0" distL="0" distR="0" wp14:anchorId="393E287D" wp14:editId="20A41F6D">
                <wp:extent cx="5455904" cy="3461907"/>
                <wp:effectExtent l="0" t="0" r="0" b="5715"/>
                <wp:docPr id="50" name="キャンバス 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65" name="図 665"/>
                          <pic:cNvPicPr/>
                        </pic:nvPicPr>
                        <pic:blipFill>
                          <a:blip r:embed="rId200"/>
                          <a:stretch>
                            <a:fillRect/>
                          </a:stretch>
                        </pic:blipFill>
                        <pic:spPr>
                          <a:xfrm>
                            <a:off x="55864" y="35476"/>
                            <a:ext cx="2883535" cy="1913255"/>
                          </a:xfrm>
                          <a:prstGeom prst="rect">
                            <a:avLst/>
                          </a:prstGeom>
                        </pic:spPr>
                      </pic:pic>
                      <wps:wsp>
                        <wps:cNvPr id="666" name="角丸四角形 494"/>
                        <wps:cNvSpPr/>
                        <wps:spPr>
                          <a:xfrm>
                            <a:off x="2105854" y="789379"/>
                            <a:ext cx="1538273" cy="86537"/>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67" name="図 667"/>
                          <pic:cNvPicPr>
                            <a:picLocks noChangeAspect="1"/>
                          </pic:cNvPicPr>
                        </pic:nvPicPr>
                        <pic:blipFill>
                          <a:blip r:embed="rId201"/>
                          <a:stretch>
                            <a:fillRect/>
                          </a:stretch>
                        </pic:blipFill>
                        <pic:spPr>
                          <a:xfrm>
                            <a:off x="1753784" y="623516"/>
                            <a:ext cx="3702120" cy="2838391"/>
                          </a:xfrm>
                          <a:prstGeom prst="rect">
                            <a:avLst/>
                          </a:prstGeom>
                        </pic:spPr>
                      </pic:pic>
                      <wps:wsp>
                        <wps:cNvPr id="668" name="角丸四角形 494"/>
                        <wps:cNvSpPr/>
                        <wps:spPr>
                          <a:xfrm>
                            <a:off x="803573" y="795794"/>
                            <a:ext cx="847074" cy="8661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B3E8E82" id="キャンバス 50" o:spid="_x0000_s1026" editas="canvas" style="width:429.6pt;height:272.6pt;mso-position-horizontal-relative:char;mso-position-vertical-relative:line" coordsize="54552,3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">
                <v:shape id="_x0000_s1027" type="#_x0000_t75" style="position:absolute;width:54552;height:34613;visibility:visible;mso-wrap-style:square">
                  <v:fill o:detectmouseclick="t"/>
                  <v:path o:connecttype="none"/>
                </v:shape>
                <v:shape id="図 665" o:spid="_x0000_s1028" type="#_x0000_t75" style="position:absolute;left:558;top:354;width:28835;height:19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">
                  <v:imagedata r:id="rId202" o:title=""/>
                </v:shape>
                <v:roundrect id="角丸四角形 494" o:spid="_x0000_s1029" style="position:absolute;left:21058;top:7893;width:15383;height:86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" filled="f" strokecolor="red" strokeweight="1pt">
                  <v:stroke endarrow="block"/>
                </v:roundrect>
                <v:shape id="図 667" o:spid="_x0000_s1030" type="#_x0000_t75" style="position:absolute;left:17537;top:6235;width:37022;height:28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">
                  <v:imagedata r:id="rId203" o:title=""/>
                  <v:path arrowok="t"/>
                </v:shape>
                <v:roundrect id="角丸四角形 494" o:spid="_x0000_s1031" style="position:absolute;left:8035;top:7957;width:8471;height:86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" filled="f" strokecolor="red" strokeweight="1pt">
                  <v:stroke endarrow="block"/>
                </v:roundrect>
                <w10:anchorlock/>
              </v:group>
            </w:pict>
          </mc:Fallback>
        </mc:AlternateContent>
      </w:r>
    </w:p>
    <w:p w14:paraId="065ADC03" w14:textId="77777777" w:rsidR="0040647D" w:rsidRDefault="0040647D" w:rsidP="001F54EE">
      <w:r>
        <w:rPr>
          <w:rFonts w:hint="eastAsia"/>
        </w:rPr>
        <w:lastRenderedPageBreak/>
        <w:t>はじめに</w:t>
      </w:r>
      <w:r>
        <w:rPr>
          <w:rFonts w:hint="eastAsia"/>
        </w:rPr>
        <w:t>Schedule</w:t>
      </w:r>
      <w:r>
        <w:rPr>
          <w:rFonts w:hint="eastAsia"/>
        </w:rPr>
        <w:t>の名称を指定します。ここでは「</w:t>
      </w:r>
      <w:r>
        <w:rPr>
          <w:rFonts w:hint="eastAsia"/>
        </w:rPr>
        <w:t>new schedule type:</w:t>
      </w:r>
      <w:r>
        <w:rPr>
          <w:rFonts w:hint="eastAsia"/>
        </w:rPr>
        <w:t>」へ「</w:t>
      </w:r>
      <w:r>
        <w:rPr>
          <w:rFonts w:hint="eastAsia"/>
        </w:rPr>
        <w:t>ROOM1_PEOPLE</w:t>
      </w:r>
      <w:r>
        <w:rPr>
          <w:rFonts w:hint="eastAsia"/>
        </w:rPr>
        <w:t>」を指定してください。</w:t>
      </w:r>
    </w:p>
    <w:p w14:paraId="66B70933" w14:textId="77777777" w:rsidR="0040647D" w:rsidRPr="0040647D" w:rsidRDefault="0040647D" w:rsidP="001F54EE">
      <w:r>
        <w:rPr>
          <w:rFonts w:hint="eastAsia"/>
        </w:rPr>
        <w:t>つづいて、</w:t>
      </w:r>
      <w:r>
        <w:rPr>
          <w:noProof/>
        </w:rPr>
        <w:drawing>
          <wp:inline distT="0" distB="0" distL="0" distR="0" wp14:anchorId="53564E2C" wp14:editId="3101C2F4">
            <wp:extent cx="199800" cy="128160"/>
            <wp:effectExtent l="0" t="0" r="0" b="5715"/>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99800" cy="128160"/>
                    </a:xfrm>
                    <a:prstGeom prst="rect">
                      <a:avLst/>
                    </a:prstGeom>
                  </pic:spPr>
                </pic:pic>
              </a:graphicData>
            </a:graphic>
          </wp:inline>
        </w:drawing>
      </w:r>
      <w:r>
        <w:rPr>
          <w:rFonts w:hint="eastAsia"/>
        </w:rPr>
        <w:t>ボタンを使って、時間帯を追加し、</w:t>
      </w:r>
      <w:r w:rsidR="00124873">
        <w:rPr>
          <w:rFonts w:hint="eastAsia"/>
        </w:rPr>
        <w:t>図のように</w:t>
      </w:r>
      <w:r w:rsidR="00311722">
        <w:rPr>
          <w:rFonts w:hint="eastAsia"/>
        </w:rPr>
        <w:t>「</w:t>
      </w:r>
      <w:r w:rsidR="00311722">
        <w:rPr>
          <w:rFonts w:hint="eastAsia"/>
        </w:rPr>
        <w:t>from</w:t>
      </w:r>
      <w:r w:rsidR="00311722">
        <w:rPr>
          <w:rFonts w:hint="eastAsia"/>
        </w:rPr>
        <w:t>」、「</w:t>
      </w:r>
      <w:r w:rsidR="00311722">
        <w:rPr>
          <w:rFonts w:hint="eastAsia"/>
        </w:rPr>
        <w:t>until</w:t>
      </w:r>
      <w:r w:rsidR="00311722">
        <w:rPr>
          <w:rFonts w:hint="eastAsia"/>
        </w:rPr>
        <w:t>」、</w:t>
      </w:r>
      <w:r>
        <w:rPr>
          <w:rFonts w:hint="eastAsia"/>
        </w:rPr>
        <w:t>「</w:t>
      </w:r>
      <w:r>
        <w:rPr>
          <w:rFonts w:hint="eastAsia"/>
        </w:rPr>
        <w:t>value</w:t>
      </w:r>
      <w:r>
        <w:rPr>
          <w:rFonts w:hint="eastAsia"/>
        </w:rPr>
        <w:t>」の項目</w:t>
      </w:r>
      <w:r w:rsidR="00311722">
        <w:rPr>
          <w:rFonts w:hint="eastAsia"/>
        </w:rPr>
        <w:t>を使って</w:t>
      </w:r>
      <w:r>
        <w:rPr>
          <w:rFonts w:hint="eastAsia"/>
        </w:rPr>
        <w:t>時間ごとの滞在者の人数を指定します。</w:t>
      </w:r>
    </w:p>
    <w:p w14:paraId="16E8C684" w14:textId="77777777" w:rsidR="0040647D" w:rsidRDefault="0040647D" w:rsidP="001F54EE">
      <w:r>
        <w:rPr>
          <w:rFonts w:hint="eastAsia"/>
          <w:noProof/>
        </w:rPr>
        <mc:AlternateContent>
          <mc:Choice Requires="wpc">
            <w:drawing>
              <wp:inline distT="0" distB="0" distL="0" distR="0" wp14:anchorId="2BA0E3BB" wp14:editId="564D55A6">
                <wp:extent cx="5400040" cy="2867465"/>
                <wp:effectExtent l="0" t="0" r="0" b="9525"/>
                <wp:docPr id="52" name="キャンバス 5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70" name="図 670"/>
                          <pic:cNvPicPr/>
                        </pic:nvPicPr>
                        <pic:blipFill>
                          <a:blip r:embed="rId205"/>
                          <a:stretch>
                            <a:fillRect/>
                          </a:stretch>
                        </pic:blipFill>
                        <pic:spPr>
                          <a:xfrm>
                            <a:off x="0" y="0"/>
                            <a:ext cx="3691890" cy="2831465"/>
                          </a:xfrm>
                          <a:prstGeom prst="rect">
                            <a:avLst/>
                          </a:prstGeom>
                        </pic:spPr>
                      </pic:pic>
                      <wps:wsp>
                        <wps:cNvPr id="671" name="角丸四角形 494"/>
                        <wps:cNvSpPr/>
                        <wps:spPr>
                          <a:xfrm>
                            <a:off x="587363" y="314343"/>
                            <a:ext cx="1453785" cy="101688"/>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2" name="角丸四角形 494"/>
                        <wps:cNvSpPr/>
                        <wps:spPr>
                          <a:xfrm>
                            <a:off x="84661" y="799711"/>
                            <a:ext cx="925080" cy="23603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3" name="角丸四角形 494"/>
                        <wps:cNvSpPr/>
                        <wps:spPr>
                          <a:xfrm>
                            <a:off x="211473" y="1289876"/>
                            <a:ext cx="798267" cy="24345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783" name="グループ化 783"/>
                        <wpg:cNvGrpSpPr/>
                        <wpg:grpSpPr>
                          <a:xfrm>
                            <a:off x="965813" y="0"/>
                            <a:ext cx="247650" cy="347636"/>
                            <a:chOff x="0" y="0"/>
                            <a:chExt cx="247650" cy="347800"/>
                          </a:xfrm>
                        </wpg:grpSpPr>
                        <wps:wsp>
                          <wps:cNvPr id="789" name="楕円 789"/>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0" name="直線コネクタ 790"/>
                          <wps:cNvCnPr/>
                          <wps:spPr>
                            <a:xfrm>
                              <a:off x="125704" y="236485"/>
                              <a:ext cx="0" cy="11131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91" name="テキスト ボックス 4"/>
                          <wps:cNvSpPr txBox="1"/>
                          <wps:spPr>
                            <a:xfrm>
                              <a:off x="0" y="0"/>
                              <a:ext cx="247650" cy="271462"/>
                            </a:xfrm>
                            <a:prstGeom prst="rect">
                              <a:avLst/>
                            </a:prstGeom>
                            <a:noFill/>
                            <a:ln w="6350">
                              <a:noFill/>
                            </a:ln>
                          </wps:spPr>
                          <wps:txbx>
                            <w:txbxContent>
                              <w:p w14:paraId="199AA980"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784" name="グループ化 784"/>
                        <wpg:cNvGrpSpPr/>
                        <wpg:grpSpPr>
                          <a:xfrm>
                            <a:off x="0" y="1262884"/>
                            <a:ext cx="247650" cy="502459"/>
                            <a:chOff x="297180" y="-235977"/>
                            <a:chExt cx="247650" cy="507439"/>
                          </a:xfrm>
                        </wpg:grpSpPr>
                        <wps:wsp>
                          <wps:cNvPr id="786" name="楕円 786"/>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7" name="直線コネクタ 787"/>
                          <wps:cNvCnPr/>
                          <wps:spPr>
                            <a:xfrm flipV="1">
                              <a:off x="421005" y="-235977"/>
                              <a:ext cx="1879" cy="35883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88" name="テキスト ボックス 4"/>
                          <wps:cNvSpPr txBox="1"/>
                          <wps:spPr>
                            <a:xfrm>
                              <a:off x="297180" y="0"/>
                              <a:ext cx="247650" cy="271462"/>
                            </a:xfrm>
                            <a:prstGeom prst="rect">
                              <a:avLst/>
                            </a:prstGeom>
                            <a:noFill/>
                            <a:ln w="6350">
                              <a:noFill/>
                            </a:ln>
                          </wps:spPr>
                          <wps:txbx>
                            <w:txbxContent>
                              <w:p w14:paraId="1520CB4D"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792" name="グループ化 792"/>
                        <wpg:cNvGrpSpPr/>
                        <wpg:grpSpPr>
                          <a:xfrm>
                            <a:off x="328925" y="1483056"/>
                            <a:ext cx="247650" cy="287753"/>
                            <a:chOff x="0" y="-16427"/>
                            <a:chExt cx="247650" cy="287889"/>
                          </a:xfrm>
                        </wpg:grpSpPr>
                        <wps:wsp>
                          <wps:cNvPr id="793" name="楕円 793"/>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4" name="直線コネクタ 794"/>
                          <wps:cNvCnPr/>
                          <wps:spPr>
                            <a:xfrm flipV="1">
                              <a:off x="126072" y="-16427"/>
                              <a:ext cx="0" cy="13135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795" name="テキスト ボックス 4"/>
                          <wps:cNvSpPr txBox="1"/>
                          <wps:spPr>
                            <a:xfrm>
                              <a:off x="0" y="0"/>
                              <a:ext cx="247650" cy="271462"/>
                            </a:xfrm>
                            <a:prstGeom prst="rect">
                              <a:avLst/>
                            </a:prstGeom>
                            <a:noFill/>
                            <a:ln w="6350">
                              <a:noFill/>
                            </a:ln>
                          </wps:spPr>
                          <wps:txbx>
                            <w:txbxContent>
                              <w:p w14:paraId="4E399235"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2BA0E3BB" id="キャンバス 52" o:spid="_x0000_s1292" editas="canvas" style="width:425.2pt;height:225.8pt;mso-position-horizontal-relative:char;mso-position-vertical-relative:line" coordsize="5400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">
                <v:shape id="_x0000_s1293" type="#_x0000_t75" style="position:absolute;width:54000;height:28670;visibility:visible;mso-wrap-style:square">
                  <v:fill o:detectmouseclick="t"/>
                  <v:path o:connecttype="none"/>
                </v:shape>
                <v:shape id="図 670" o:spid="_x0000_s1294" type="#_x0000_t75" style="position:absolute;width:36918;height:28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">
                  <v:imagedata r:id="rId206" o:title=""/>
                </v:shape>
                <v:roundrect id="角丸四角形 494" o:spid="_x0000_s1295" style="position:absolute;left:5873;top:3143;width:14538;height:10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" filled="f" strokecolor="red" strokeweight="1pt">
                  <v:stroke endarrow="block"/>
                </v:roundrect>
                <v:roundrect id="角丸四角形 494" o:spid="_x0000_s1296" style="position:absolute;left:846;top:7997;width:9251;height:236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" filled="f" strokecolor="red" strokeweight="1pt">
                  <v:stroke endarrow="block"/>
                </v:roundrect>
                <v:roundrect id="角丸四角形 494" o:spid="_x0000_s1297" style="position:absolute;left:2114;top:12898;width:7983;height:2435;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" filled="f" strokecolor="red" strokeweight="1pt">
                  <v:stroke endarrow="block"/>
                </v:roundrect>
                <v:group id="グループ化 783" o:spid="_x0000_s1298" style="position:absolute;left:9658;width:2476;height:3476" coordsize="247650,347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">
                  <v:oval id="楕円 789" o:spid="_x0000_s1299"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" fillcolor="#da0000" strokecolor="red">
                    <v:fill opacity="58853f"/>
                  </v:oval>
                  <v:line id="直線コネクタ 790" o:spid="_x0000_s1300" style="position:absolute;visibility:visible;mso-wrap-style:square" from="125704,236485" to="125704,347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" strokecolor="red" strokeweight="1pt">
                    <v:stroke endarrow="oval" endarrowwidth="narrow" endarrowlength="short"/>
                  </v:line>
                  <v:shape id="テキスト ボックス 4" o:spid="_x0000_s1301"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" filled="f" stroked="f" strokeweight=".5pt">
                    <v:textbox>
                      <w:txbxContent>
                        <w:p w14:paraId="199AA980"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784" o:spid="_x0000_s1302" style="position:absolute;top:12628;width:2476;height:5025" coordorigin="2971,-2359" coordsize="2476,5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">
                  <v:oval id="楕円 786" o:spid="_x0000_s1303"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" fillcolor="#da0000" strokecolor="red">
                    <v:fill opacity="58853f"/>
                  </v:oval>
                  <v:line id="直線コネクタ 787" o:spid="_x0000_s1304" style="position:absolute;flip:y;visibility:visible;mso-wrap-style:square" from="4210,-2359" to="4228,1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" strokecolor="red" strokeweight="1pt">
                    <v:stroke endarrow="oval" endarrowwidth="narrow" endarrowlength="short"/>
                  </v:line>
                  <v:shape id="テキスト ボックス 4" o:spid="_x0000_s1305"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" filled="f" stroked="f" strokeweight=".5pt">
                    <v:textbox>
                      <w:txbxContent>
                        <w:p w14:paraId="1520CB4D" w14:textId="77777777" w:rsidR="004F1B32" w:rsidRDefault="004F1B32" w:rsidP="00EA2A9A">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group id="グループ化 792" o:spid="_x0000_s1306" style="position:absolute;left:3289;top:14830;width:2476;height:2878" coordorigin=",-16427" coordsize="247650,287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">
                  <v:oval id="楕円 793" o:spid="_x0000_s1307"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" fillcolor="#da0000" strokecolor="red">
                    <v:fill opacity="58853f"/>
                  </v:oval>
                  <v:line id="直線コネクタ 794" o:spid="_x0000_s1308" style="position:absolute;flip:y;visibility:visible;mso-wrap-style:square" from="126072,-16427" to="126072,114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" strokecolor="red" strokeweight="1pt">
                    <v:stroke endarrow="oval" endarrowwidth="narrow" endarrowlength="short"/>
                  </v:line>
                  <v:shape id="テキスト ボックス 4" o:spid="_x0000_s1309"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" filled="f" stroked="f" strokeweight=".5pt">
                    <v:textbox>
                      <w:txbxContent>
                        <w:p w14:paraId="4E399235"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7B147963" w14:textId="0B99DE58" w:rsidR="00AC7F56" w:rsidRDefault="00AC7F56" w:rsidP="001F54EE">
      <w:r>
        <w:rPr>
          <w:rFonts w:hint="eastAsia"/>
        </w:rPr>
        <w:t>以上で在室者の設定は終了です。</w:t>
      </w:r>
      <w:r w:rsidR="000D4384" w:rsidRPr="000D4384">
        <w:drawing>
          <wp:inline distT="0" distB="0" distL="0" distR="0" wp14:anchorId="199D7024" wp14:editId="77D9D0D5">
            <wp:extent cx="135390" cy="130081"/>
            <wp:effectExtent l="0" t="0" r="0" b="381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41701" cy="136144"/>
                    </a:xfrm>
                    <a:prstGeom prst="rect">
                      <a:avLst/>
                    </a:prstGeom>
                  </pic:spPr>
                </pic:pic>
              </a:graphicData>
            </a:graphic>
          </wp:inline>
        </w:drawing>
      </w:r>
      <w:r>
        <w:rPr>
          <w:rFonts w:hint="eastAsia"/>
        </w:rPr>
        <w:t>ボタンをクリックして</w:t>
      </w:r>
      <w:r w:rsidR="00416BAB">
        <w:rPr>
          <w:rFonts w:hint="eastAsia"/>
        </w:rPr>
        <w:t>順に</w:t>
      </w:r>
      <w:r>
        <w:rPr>
          <w:rFonts w:hint="eastAsia"/>
        </w:rPr>
        <w:t>設定画面を閉じます。</w:t>
      </w:r>
    </w:p>
    <w:p w14:paraId="5B81B716" w14:textId="77777777" w:rsidR="00AC1BEF" w:rsidRPr="00416BAB" w:rsidRDefault="00AC1BEF" w:rsidP="001F54EE"/>
    <w:p w14:paraId="1A59A508" w14:textId="77777777" w:rsidR="00AC1BEF" w:rsidRDefault="00AC1BEF" w:rsidP="001F54EE"/>
    <w:p w14:paraId="7C1CD5CE" w14:textId="77777777" w:rsidR="00AC1BEF" w:rsidRDefault="00AC1BEF" w:rsidP="001F54EE"/>
    <w:p w14:paraId="79433EFC" w14:textId="77777777" w:rsidR="007B2D3E" w:rsidRDefault="007B2D3E" w:rsidP="001F54EE"/>
    <w:p w14:paraId="23D45331" w14:textId="77777777" w:rsidR="007B2D3E" w:rsidRDefault="007B2D3E" w:rsidP="001F54EE"/>
    <w:p w14:paraId="23884C34" w14:textId="77777777" w:rsidR="007B2D3E" w:rsidRDefault="007B2D3E" w:rsidP="001F54EE"/>
    <w:p w14:paraId="3EE032B8" w14:textId="77777777" w:rsidR="00AC1BEF" w:rsidRDefault="007D5C63" w:rsidP="007B2D3E">
      <w:pPr>
        <w:pStyle w:val="afb"/>
        <w:framePr w:w="9451" w:h="4172" w:hRule="exact" w:wrap="around" w:hAnchor="page" w:x="1231" w:y="5"/>
        <w:ind w:left="630" w:right="630"/>
        <w:rPr>
          <w:u w:val="single"/>
        </w:rPr>
      </w:pPr>
      <w:r>
        <w:rPr>
          <w:rFonts w:hint="eastAsia"/>
        </w:rPr>
        <w:drawing>
          <wp:inline distT="0" distB="0" distL="0" distR="0" wp14:anchorId="0D33EA94" wp14:editId="1BBAF18E">
            <wp:extent cx="1080770" cy="356235"/>
            <wp:effectExtent l="0" t="0" r="0" b="5715"/>
            <wp:docPr id="143" name="図 143"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AC1BEF" w:rsidRPr="00AC1BEF">
        <w:rPr>
          <w:rFonts w:hint="eastAsia"/>
          <w:u w:val="single"/>
        </w:rPr>
        <w:t>値の指定</w:t>
      </w:r>
    </w:p>
    <w:p w14:paraId="3A068FCA" w14:textId="77777777" w:rsidR="00AC1BEF" w:rsidRDefault="00AC1BEF" w:rsidP="007B2D3E">
      <w:pPr>
        <w:pStyle w:val="afb"/>
        <w:framePr w:w="9451" w:h="4172" w:hRule="exact" w:wrap="around" w:hAnchor="page" w:x="1231" w:y="5"/>
        <w:ind w:left="630" w:right="630"/>
      </w:pPr>
      <w:r w:rsidRPr="00AC1BEF">
        <w:rPr>
          <w:rFonts w:hint="eastAsia"/>
        </w:rPr>
        <w:t>TRNBuild</w:t>
      </w:r>
      <w:r>
        <w:rPr>
          <w:rFonts w:hint="eastAsia"/>
        </w:rPr>
        <w:t>では</w:t>
      </w:r>
      <w:r w:rsidRPr="00AC1BEF">
        <w:rPr>
          <w:rFonts w:hint="eastAsia"/>
        </w:rPr>
        <w:t>Constant Value(固定値)、Input（入力値）、Schedule（時刻指定）の3</w:t>
      </w:r>
      <w:r>
        <w:rPr>
          <w:rFonts w:hint="eastAsia"/>
        </w:rPr>
        <w:t>種類で値の</w:t>
      </w:r>
      <w:r w:rsidRPr="00AC1BEF">
        <w:rPr>
          <w:rFonts w:hint="eastAsia"/>
        </w:rPr>
        <w:t>指定ができます。各種の設定項目で利用できますので、用途に応じて使い分けると効率よく設定を行うことができます。</w:t>
      </w:r>
    </w:p>
    <w:p w14:paraId="28C71525" w14:textId="77777777" w:rsidR="007A56CC" w:rsidRPr="00AC1BEF" w:rsidRDefault="007A56CC" w:rsidP="007B2D3E">
      <w:pPr>
        <w:pStyle w:val="afb"/>
        <w:framePr w:w="9451" w:h="4172" w:hRule="exact" w:wrap="around" w:hAnchor="page" w:x="1231" w:y="5"/>
        <w:ind w:left="630" w:right="630"/>
      </w:pPr>
    </w:p>
    <w:p w14:paraId="78830155" w14:textId="77777777" w:rsidR="00AC1BEF" w:rsidRDefault="00AC1BEF" w:rsidP="007B2D3E">
      <w:pPr>
        <w:pStyle w:val="afb"/>
        <w:framePr w:w="9451" w:h="4172" w:hRule="exact" w:wrap="around" w:hAnchor="page" w:x="1231" w:y="5"/>
        <w:numPr>
          <w:ilvl w:val="0"/>
          <w:numId w:val="20"/>
        </w:numPr>
        <w:ind w:leftChars="0" w:right="630"/>
      </w:pPr>
      <w:r>
        <w:rPr>
          <w:rFonts w:hint="eastAsia"/>
        </w:rPr>
        <w:t>Constant Value</w:t>
      </w:r>
    </w:p>
    <w:p w14:paraId="54D7125D" w14:textId="77777777" w:rsidR="00AC1BEF" w:rsidRDefault="00AC1BEF" w:rsidP="007B2D3E">
      <w:pPr>
        <w:pStyle w:val="afb"/>
        <w:framePr w:w="9451" w:h="4172" w:hRule="exact" w:wrap="around" w:hAnchor="page" w:x="1231" w:y="5"/>
        <w:ind w:left="630" w:right="630"/>
      </w:pPr>
      <w:r>
        <w:rPr>
          <w:rFonts w:hint="eastAsia"/>
        </w:rPr>
        <w:t>計算を通して変化しない値を指定して計算を行います。</w:t>
      </w:r>
    </w:p>
    <w:p w14:paraId="59E8569F" w14:textId="77777777" w:rsidR="00AC1BEF" w:rsidRDefault="00AC1BEF" w:rsidP="007B2D3E">
      <w:pPr>
        <w:pStyle w:val="afb"/>
        <w:framePr w:w="9451" w:h="4172" w:hRule="exact" w:wrap="around" w:hAnchor="page" w:x="1231" w:y="5"/>
        <w:numPr>
          <w:ilvl w:val="0"/>
          <w:numId w:val="20"/>
        </w:numPr>
        <w:ind w:leftChars="0" w:right="630"/>
      </w:pPr>
      <w:r>
        <w:rPr>
          <w:rFonts w:hint="eastAsia"/>
        </w:rPr>
        <w:t>Input</w:t>
      </w:r>
    </w:p>
    <w:p w14:paraId="414FEDA0" w14:textId="77777777" w:rsidR="00AC1BEF" w:rsidRDefault="00AC1BEF" w:rsidP="007B2D3E">
      <w:pPr>
        <w:pStyle w:val="afb"/>
        <w:framePr w:w="9451" w:h="4172" w:hRule="exact" w:wrap="around" w:hAnchor="page" w:x="1231" w:y="5"/>
        <w:ind w:left="630" w:right="630"/>
      </w:pPr>
      <w:r>
        <w:rPr>
          <w:rFonts w:hint="eastAsia"/>
        </w:rPr>
        <w:t>外部からの値を使って計算を行います。他のコンポーネントの計算値や判定値など、変化する値を使って計算を行います。</w:t>
      </w:r>
    </w:p>
    <w:p w14:paraId="325BE120" w14:textId="77777777" w:rsidR="00AC1BEF" w:rsidRDefault="00AC1BEF" w:rsidP="007B2D3E">
      <w:pPr>
        <w:pStyle w:val="afb"/>
        <w:framePr w:w="9451" w:h="4172" w:hRule="exact" w:wrap="around" w:hAnchor="page" w:x="1231" w:y="5"/>
        <w:numPr>
          <w:ilvl w:val="0"/>
          <w:numId w:val="20"/>
        </w:numPr>
        <w:ind w:leftChars="0" w:right="630"/>
      </w:pPr>
      <w:r>
        <w:rPr>
          <w:rFonts w:hint="eastAsia"/>
        </w:rPr>
        <w:t>Schedule</w:t>
      </w:r>
    </w:p>
    <w:p w14:paraId="09D865D7" w14:textId="77777777" w:rsidR="007A56CC" w:rsidRDefault="00AC1BEF" w:rsidP="007B2D3E">
      <w:pPr>
        <w:pStyle w:val="afb"/>
        <w:framePr w:w="9451" w:h="4172" w:hRule="exact" w:wrap="around" w:hAnchor="page" w:x="1231" w:y="5"/>
        <w:ind w:left="630" w:right="630"/>
      </w:pPr>
      <w:r>
        <w:rPr>
          <w:rFonts w:hint="eastAsia"/>
        </w:rPr>
        <w:t>Daily,またはWeeklyのスケジュールで指定された値を使って計算を行います。</w:t>
      </w:r>
    </w:p>
    <w:p w14:paraId="4DC79B15" w14:textId="77777777" w:rsidR="00AC7F56" w:rsidRDefault="00AC7F56">
      <w:pPr>
        <w:widowControl/>
        <w:jc w:val="left"/>
        <w:rPr>
          <w:rFonts w:ascii="Helvetica" w:eastAsia="平成角ゴシック" w:hAnsi="Helvetica"/>
          <w:sz w:val="28"/>
          <w:szCs w:val="20"/>
        </w:rPr>
      </w:pPr>
      <w:r>
        <w:br w:type="page"/>
      </w:r>
    </w:p>
    <w:p w14:paraId="7D955462" w14:textId="77777777" w:rsidR="00543A75" w:rsidRDefault="00543A75" w:rsidP="00543A75">
      <w:pPr>
        <w:pStyle w:val="10"/>
      </w:pPr>
      <w:bookmarkStart w:id="36" w:name="_Toc495486464"/>
      <w:r>
        <w:rPr>
          <w:rFonts w:hint="eastAsia"/>
        </w:rPr>
        <w:lastRenderedPageBreak/>
        <w:t>照明</w:t>
      </w:r>
      <w:bookmarkEnd w:id="36"/>
    </w:p>
    <w:p w14:paraId="64D3390C" w14:textId="77777777" w:rsidR="00AC7F56" w:rsidRDefault="00AC7F56" w:rsidP="00AC7F56">
      <w:r>
        <w:rPr>
          <w:rFonts w:hint="eastAsia"/>
        </w:rPr>
        <w:t>照明の設定は在室者と同じく</w:t>
      </w:r>
      <w:r>
        <w:rPr>
          <w:rFonts w:hint="eastAsia"/>
        </w:rPr>
        <w:t>Gain</w:t>
      </w:r>
      <w:r>
        <w:t>s</w:t>
      </w:r>
      <w:r w:rsidR="0034352D">
        <w:t>/losses</w:t>
      </w:r>
      <w:r>
        <w:rPr>
          <w:rFonts w:hint="eastAsia"/>
        </w:rPr>
        <w:t>として設定します。</w:t>
      </w:r>
      <w:r>
        <w:rPr>
          <w:rFonts w:hint="eastAsia"/>
        </w:rPr>
        <w:t>Zone</w:t>
      </w:r>
      <w:r>
        <w:t xml:space="preserve"> Window</w:t>
      </w:r>
      <w:r>
        <w:rPr>
          <w:rFonts w:hint="eastAsia"/>
        </w:rPr>
        <w:t>の「</w:t>
      </w:r>
      <w:r>
        <w:rPr>
          <w:rFonts w:hint="eastAsia"/>
        </w:rPr>
        <w:t>Gains</w:t>
      </w:r>
      <w:r w:rsidR="00416BAB">
        <w:t>/losses</w:t>
      </w:r>
      <w:r>
        <w:rPr>
          <w:rFonts w:hint="eastAsia"/>
        </w:rPr>
        <w:t>」をクリックします。</w:t>
      </w:r>
    </w:p>
    <w:p w14:paraId="16406E88" w14:textId="77777777" w:rsidR="00AC7F56" w:rsidRDefault="00AC7F56" w:rsidP="00AC7F56">
      <w:r>
        <w:rPr>
          <w:rFonts w:hint="eastAsia"/>
          <w:noProof/>
        </w:rPr>
        <mc:AlternateContent>
          <mc:Choice Requires="wpc">
            <w:drawing>
              <wp:inline distT="0" distB="0" distL="0" distR="0" wp14:anchorId="6DD19A7E" wp14:editId="1D20BFAC">
                <wp:extent cx="5400040" cy="826135"/>
                <wp:effectExtent l="0" t="0" r="0" b="0"/>
                <wp:docPr id="61" name="キャンバス 6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74" name="図 674"/>
                          <pic:cNvPicPr/>
                        </pic:nvPicPr>
                        <pic:blipFill>
                          <a:blip r:embed="rId185"/>
                          <a:stretch>
                            <a:fillRect/>
                          </a:stretch>
                        </pic:blipFill>
                        <pic:spPr>
                          <a:xfrm>
                            <a:off x="0" y="0"/>
                            <a:ext cx="4344670" cy="789940"/>
                          </a:xfrm>
                          <a:prstGeom prst="rect">
                            <a:avLst/>
                          </a:prstGeom>
                        </pic:spPr>
                      </pic:pic>
                      <wps:wsp>
                        <wps:cNvPr id="675" name="角丸四角形 494"/>
                        <wps:cNvSpPr/>
                        <wps:spPr>
                          <a:xfrm>
                            <a:off x="2018030" y="27305"/>
                            <a:ext cx="1129665" cy="362585"/>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12CA7E4" id="キャンバス 61"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">
                <v:shape id="_x0000_s1027" type="#_x0000_t75" style="position:absolute;width:54000;height:8261;visibility:visible;mso-wrap-style:square">
                  <v:fill o:detectmouseclick="t"/>
                  <v:path o:connecttype="none"/>
                </v:shape>
                <v:shape id="図 674" o:spid="_x0000_s1028" type="#_x0000_t75" style="position:absolute;width:43446;height:7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">
                  <v:imagedata r:id="rId186" o:title=""/>
                </v:shape>
                <v:roundrect id="角丸四角形 494" o:spid="_x0000_s1029" style="position:absolute;left:20180;top:273;width:11296;height:3625;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" filled="f" strokecolor="red" strokeweight="1.5pt">
                  <v:stroke endarrow="block"/>
                </v:roundrect>
                <w10:anchorlock/>
              </v:group>
            </w:pict>
          </mc:Fallback>
        </mc:AlternateContent>
      </w:r>
    </w:p>
    <w:p w14:paraId="40DD23D5" w14:textId="77777777" w:rsidR="00416BAB" w:rsidRDefault="00416BAB" w:rsidP="00416BAB">
      <w:r>
        <w:rPr>
          <w:rFonts w:hint="eastAsia"/>
        </w:rPr>
        <w:t>「</w:t>
      </w:r>
      <w:r>
        <w:rPr>
          <w:rFonts w:hint="eastAsia"/>
        </w:rPr>
        <w:t>Gain</w:t>
      </w:r>
      <w:r>
        <w:t>s/losses</w:t>
      </w:r>
      <w:r>
        <w:rPr>
          <w:rFonts w:hint="eastAsia"/>
        </w:rPr>
        <w:t>」の設定画面が表示されます。</w:t>
      </w:r>
      <w:r w:rsidRPr="00E52FD1">
        <w:rPr>
          <w:noProof/>
        </w:rPr>
        <w:drawing>
          <wp:inline distT="0" distB="0" distL="0" distR="0" wp14:anchorId="0C65F28B" wp14:editId="3E1675CB">
            <wp:extent cx="215778" cy="180975"/>
            <wp:effectExtent l="0" t="0" r="0" b="0"/>
            <wp:docPr id="676" name="図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21851" cy="186069"/>
                    </a:xfrm>
                    <a:prstGeom prst="rect">
                      <a:avLst/>
                    </a:prstGeom>
                  </pic:spPr>
                </pic:pic>
              </a:graphicData>
            </a:graphic>
          </wp:inline>
        </w:drawing>
      </w:r>
      <w:r>
        <w:rPr>
          <w:rFonts w:hint="eastAsia"/>
        </w:rPr>
        <w:t>ボタンをクリックして、照明の</w:t>
      </w:r>
      <w:r>
        <w:rPr>
          <w:rFonts w:hint="eastAsia"/>
        </w:rPr>
        <w:t>gain</w:t>
      </w:r>
      <w:r>
        <w:rPr>
          <w:rFonts w:hint="eastAsia"/>
        </w:rPr>
        <w:t>を追加します。</w:t>
      </w:r>
    </w:p>
    <w:p w14:paraId="7EB486B4" w14:textId="77777777" w:rsidR="00416BAB" w:rsidRPr="00416BAB" w:rsidRDefault="00416BAB" w:rsidP="00AC7F56">
      <w:r>
        <w:rPr>
          <w:rFonts w:hint="eastAsia"/>
          <w:noProof/>
        </w:rPr>
        <mc:AlternateContent>
          <mc:Choice Requires="wpc">
            <w:drawing>
              <wp:inline distT="0" distB="0" distL="0" distR="0" wp14:anchorId="7EB1C888" wp14:editId="0566F6CE">
                <wp:extent cx="5400040" cy="2964815"/>
                <wp:effectExtent l="0" t="0" r="0" b="6985"/>
                <wp:docPr id="679" name="キャンバス 67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80" name="図 680"/>
                          <pic:cNvPicPr>
                            <a:picLocks noChangeAspect="1"/>
                          </pic:cNvPicPr>
                        </pic:nvPicPr>
                        <pic:blipFill>
                          <a:blip r:embed="rId208"/>
                          <a:stretch>
                            <a:fillRect/>
                          </a:stretch>
                        </pic:blipFill>
                        <pic:spPr>
                          <a:xfrm>
                            <a:off x="0" y="0"/>
                            <a:ext cx="5400040" cy="2928907"/>
                          </a:xfrm>
                          <a:prstGeom prst="rect">
                            <a:avLst/>
                          </a:prstGeom>
                        </pic:spPr>
                      </pic:pic>
                      <wps:wsp>
                        <wps:cNvPr id="678" name="角丸四角形 494"/>
                        <wps:cNvSpPr/>
                        <wps:spPr>
                          <a:xfrm>
                            <a:off x="137139" y="852488"/>
                            <a:ext cx="167662" cy="15713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9234B36" id="キャンバス 679" o:spid="_x0000_s1026" editas="canvas" style="width:425.2pt;height:233.45pt;mso-position-horizontal-relative:char;mso-position-vertical-relative:line" coordsize="54000,29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">
                <v:shape id="_x0000_s1027" type="#_x0000_t75" style="position:absolute;width:54000;height:29648;visibility:visible;mso-wrap-style:square">
                  <v:fill o:detectmouseclick="t"/>
                  <v:path o:connecttype="none"/>
                </v:shape>
                <v:shape id="図 680" o:spid="_x0000_s1028" type="#_x0000_t75" style="position:absolute;width:54000;height:29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">
                  <v:imagedata r:id="rId209" o:title=""/>
                  <v:path arrowok="t"/>
                </v:shape>
                <v:roundrect id="角丸四角形 494" o:spid="_x0000_s1029" style="position:absolute;left:1371;top:8524;width:1677;height:1572;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" filled="f" strokecolor="red" strokeweight="1pt">
                  <v:stroke endarrow="block"/>
                </v:roundrect>
                <w10:anchorlock/>
              </v:group>
            </w:pict>
          </mc:Fallback>
        </mc:AlternateContent>
      </w:r>
    </w:p>
    <w:p w14:paraId="6EA0AFE8" w14:textId="77777777" w:rsidR="00AC7F56" w:rsidRDefault="00AC7F56">
      <w:pPr>
        <w:widowControl/>
        <w:jc w:val="left"/>
      </w:pPr>
    </w:p>
    <w:p w14:paraId="258955B0" w14:textId="77777777" w:rsidR="00CE777A" w:rsidRDefault="00CE777A">
      <w:pPr>
        <w:widowControl/>
        <w:jc w:val="left"/>
      </w:pPr>
      <w:r>
        <w:br w:type="page"/>
      </w:r>
    </w:p>
    <w:p w14:paraId="20A904E6" w14:textId="77777777" w:rsidR="00CE777A" w:rsidRDefault="00CE777A" w:rsidP="00CE777A">
      <w:pPr>
        <w:pStyle w:val="2"/>
      </w:pPr>
      <w:bookmarkStart w:id="37" w:name="_Toc495486465"/>
      <w:r>
        <w:rPr>
          <w:rFonts w:hint="eastAsia"/>
        </w:rPr>
        <w:lastRenderedPageBreak/>
        <w:t>床面積と発熱量</w:t>
      </w:r>
      <w:bookmarkEnd w:id="37"/>
    </w:p>
    <w:p w14:paraId="0F2DBBBB" w14:textId="77777777" w:rsidR="00416BAB" w:rsidRDefault="00416BAB" w:rsidP="00416BAB">
      <w:r>
        <w:rPr>
          <w:rFonts w:hint="eastAsia"/>
        </w:rPr>
        <w:t>照明を床面積あたりの発熱量として指定します。在室者と同じようにライブラリから予め用意されているライブラリから選択します。「</w:t>
      </w:r>
      <w:r>
        <w:rPr>
          <w:rFonts w:hint="eastAsia"/>
        </w:rPr>
        <w:t>gain/loss</w:t>
      </w:r>
      <w:r>
        <w:t xml:space="preserve"> type</w:t>
      </w:r>
      <w:r>
        <w:rPr>
          <w:rFonts w:hint="eastAsia"/>
        </w:rPr>
        <w:t>」の項目で「</w:t>
      </w:r>
      <w:r>
        <w:rPr>
          <w:rFonts w:hint="eastAsia"/>
        </w:rPr>
        <w:t>&lt;&lt;- Library</w:t>
      </w:r>
      <w:r>
        <w:t>…</w:t>
      </w:r>
      <w:r>
        <w:rPr>
          <w:rFonts w:hint="eastAsia"/>
        </w:rPr>
        <w:t>」を選択してライブラリのリストを表示します。</w:t>
      </w:r>
    </w:p>
    <w:p w14:paraId="6887B60B" w14:textId="77777777" w:rsidR="00416BAB" w:rsidRDefault="00416BAB" w:rsidP="00416BAB">
      <w:r>
        <w:rPr>
          <w:noProof/>
        </w:rPr>
        <mc:AlternateContent>
          <mc:Choice Requires="wpc">
            <w:drawing>
              <wp:inline distT="0" distB="0" distL="0" distR="0" wp14:anchorId="5A16F7CE" wp14:editId="3E2D71CD">
                <wp:extent cx="5400040" cy="2928579"/>
                <wp:effectExtent l="0" t="0" r="0" b="5715"/>
                <wp:docPr id="683" name="キャンバス 6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85" name="図 685"/>
                          <pic:cNvPicPr>
                            <a:picLocks noChangeAspect="1"/>
                          </pic:cNvPicPr>
                        </pic:nvPicPr>
                        <pic:blipFill>
                          <a:blip r:embed="rId210"/>
                          <a:stretch>
                            <a:fillRect/>
                          </a:stretch>
                        </pic:blipFill>
                        <pic:spPr>
                          <a:xfrm>
                            <a:off x="0" y="0"/>
                            <a:ext cx="5398340" cy="2927985"/>
                          </a:xfrm>
                          <a:prstGeom prst="rect">
                            <a:avLst/>
                          </a:prstGeom>
                        </pic:spPr>
                      </pic:pic>
                      <wps:wsp>
                        <wps:cNvPr id="682" name="角丸四角形 494"/>
                        <wps:cNvSpPr/>
                        <wps:spPr>
                          <a:xfrm>
                            <a:off x="1722988" y="1296513"/>
                            <a:ext cx="1536787" cy="105750"/>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B709EB4" id="キャンバス 683" o:spid="_x0000_s1026" editas="canvas" style="width:425.2pt;height:230.6pt;mso-position-horizontal-relative:char;mso-position-vertical-relative:line" coordsize="54000,2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">
                <v:shape id="_x0000_s1027" type="#_x0000_t75" style="position:absolute;width:54000;height:29279;visibility:visible;mso-wrap-style:square">
                  <v:fill o:detectmouseclick="t"/>
                  <v:path o:connecttype="none"/>
                </v:shape>
                <v:shape id="図 685" o:spid="_x0000_s1028" type="#_x0000_t75" style="position:absolute;width:53983;height:29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">
                  <v:imagedata r:id="rId211" o:title=""/>
                  <v:path arrowok="t"/>
                </v:shape>
                <v:roundrect id="角丸四角形 494" o:spid="_x0000_s1029" style="position:absolute;left:17229;top:12965;width:15368;height:105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" filled="f" strokecolor="red" strokeweight="1pt">
                  <v:stroke endarrow="block"/>
                </v:roundrect>
                <w10:anchorlock/>
              </v:group>
            </w:pict>
          </mc:Fallback>
        </mc:AlternateContent>
      </w:r>
    </w:p>
    <w:p w14:paraId="395FBE48" w14:textId="77777777" w:rsidR="00416BAB" w:rsidRDefault="00416BAB" w:rsidP="00416BAB">
      <w:r>
        <w:rPr>
          <w:rFonts w:hint="eastAsia"/>
        </w:rPr>
        <w:t>ライブラリには代謝量をはじめ照明や家電などカテゴリ分けされた熱源が登録されています。</w:t>
      </w:r>
    </w:p>
    <w:p w14:paraId="2913946B" w14:textId="5EE98C6F" w:rsidR="00416BAB" w:rsidRDefault="00BB4D0D" w:rsidP="00416BAB">
      <w:r>
        <w:rPr>
          <w:rFonts w:hint="eastAsia"/>
        </w:rPr>
        <w:t>lights</w:t>
      </w:r>
      <w:r w:rsidR="00416BAB">
        <w:rPr>
          <w:rFonts w:hint="eastAsia"/>
        </w:rPr>
        <w:t>のカテゴリとして登録されている項目から</w:t>
      </w:r>
      <w:r>
        <w:rPr>
          <w:rFonts w:hint="eastAsia"/>
        </w:rPr>
        <w:t>「</w:t>
      </w:r>
      <w:r>
        <w:rPr>
          <w:rFonts w:hint="eastAsia"/>
        </w:rPr>
        <w:t>light_6W/m2</w:t>
      </w:r>
      <w:r>
        <w:rPr>
          <w:rFonts w:hint="eastAsia"/>
        </w:rPr>
        <w:t>」の項目を</w:t>
      </w:r>
      <w:r w:rsidR="00416BAB">
        <w:rPr>
          <w:rFonts w:hint="eastAsia"/>
        </w:rPr>
        <w:t>ダブルクリックして「</w:t>
      </w:r>
      <w:r w:rsidR="00416BAB">
        <w:rPr>
          <w:rFonts w:hint="eastAsia"/>
        </w:rPr>
        <w:t>Selected Types</w:t>
      </w:r>
      <w:r w:rsidR="00416BAB">
        <w:rPr>
          <w:rFonts w:hint="eastAsia"/>
        </w:rPr>
        <w:t>」へ登録します。項目が選択されたのを確認したら、</w:t>
      </w:r>
      <w:r w:rsidR="000D4384" w:rsidRPr="000D4384">
        <w:drawing>
          <wp:inline distT="0" distB="0" distL="0" distR="0" wp14:anchorId="16C4A39E" wp14:editId="1DE71FEB">
            <wp:extent cx="141345" cy="135802"/>
            <wp:effectExtent l="0" t="0" r="0" b="0"/>
            <wp:docPr id="160" name="図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sidR="00416BAB">
        <w:rPr>
          <w:rFonts w:hint="eastAsia"/>
        </w:rPr>
        <w:t>ボタンをクリックしてリストを閉じます。</w:t>
      </w:r>
    </w:p>
    <w:p w14:paraId="6F31928D" w14:textId="77777777" w:rsidR="00416BAB" w:rsidRPr="00752187" w:rsidRDefault="00416BAB" w:rsidP="00416BAB">
      <w:r>
        <w:rPr>
          <w:rFonts w:hint="eastAsia"/>
          <w:noProof/>
        </w:rPr>
        <mc:AlternateContent>
          <mc:Choice Requires="wpc">
            <w:drawing>
              <wp:inline distT="0" distB="0" distL="0" distR="0" wp14:anchorId="3092D0E9" wp14:editId="0B6551B7">
                <wp:extent cx="5400040" cy="3282750"/>
                <wp:effectExtent l="0" t="0" r="0" b="0"/>
                <wp:docPr id="691" name="キャンバス 69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92" name="図 692"/>
                          <pic:cNvPicPr>
                            <a:picLocks noChangeAspect="1"/>
                          </pic:cNvPicPr>
                        </pic:nvPicPr>
                        <pic:blipFill>
                          <a:blip r:embed="rId212"/>
                          <a:stretch>
                            <a:fillRect/>
                          </a:stretch>
                        </pic:blipFill>
                        <pic:spPr>
                          <a:xfrm>
                            <a:off x="154379" y="0"/>
                            <a:ext cx="5156507" cy="3282315"/>
                          </a:xfrm>
                          <a:prstGeom prst="rect">
                            <a:avLst/>
                          </a:prstGeom>
                        </pic:spPr>
                      </pic:pic>
                      <pic:pic xmlns:pic="http://schemas.openxmlformats.org/drawingml/2006/picture">
                        <pic:nvPicPr>
                          <pic:cNvPr id="694" name="図 694"/>
                          <pic:cNvPicPr>
                            <a:picLocks noChangeAspect="1"/>
                          </pic:cNvPicPr>
                        </pic:nvPicPr>
                        <pic:blipFill rotWithShape="1">
                          <a:blip r:embed="rId213"/>
                          <a:srcRect t="58611" b="13"/>
                          <a:stretch/>
                        </pic:blipFill>
                        <pic:spPr>
                          <a:xfrm>
                            <a:off x="154379" y="1923802"/>
                            <a:ext cx="5156507" cy="1358077"/>
                          </a:xfrm>
                          <a:prstGeom prst="rect">
                            <a:avLst/>
                          </a:prstGeom>
                        </pic:spPr>
                      </pic:pic>
                      <wps:wsp>
                        <wps:cNvPr id="687" name="角丸四角形 494"/>
                        <wps:cNvSpPr/>
                        <wps:spPr>
                          <a:xfrm>
                            <a:off x="303818" y="1325747"/>
                            <a:ext cx="4839675" cy="124966"/>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8" name="角丸四角形 494"/>
                        <wps:cNvSpPr/>
                        <wps:spPr>
                          <a:xfrm>
                            <a:off x="303818" y="2296735"/>
                            <a:ext cx="4839675" cy="124966"/>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9" name="直線矢印コネクタ 689"/>
                        <wps:cNvCnPr/>
                        <wps:spPr>
                          <a:xfrm>
                            <a:off x="730134" y="1413164"/>
                            <a:ext cx="0" cy="843961"/>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wpg:cNvPr id="796" name="グループ化 796"/>
                        <wpg:cNvGrpSpPr/>
                        <wpg:grpSpPr>
                          <a:xfrm>
                            <a:off x="377511" y="918835"/>
                            <a:ext cx="247650" cy="434478"/>
                            <a:chOff x="0" y="0"/>
                            <a:chExt cx="247650" cy="434683"/>
                          </a:xfrm>
                        </wpg:grpSpPr>
                        <wps:wsp>
                          <wps:cNvPr id="801" name="楕円 801"/>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2" name="直線コネクタ 802"/>
                          <wps:cNvCnPr/>
                          <wps:spPr>
                            <a:xfrm>
                              <a:off x="125704" y="236368"/>
                              <a:ext cx="0" cy="19831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03" name="テキスト ボックス 4"/>
                          <wps:cNvSpPr txBox="1"/>
                          <wps:spPr>
                            <a:xfrm>
                              <a:off x="0" y="0"/>
                              <a:ext cx="247650" cy="271462"/>
                            </a:xfrm>
                            <a:prstGeom prst="rect">
                              <a:avLst/>
                            </a:prstGeom>
                            <a:noFill/>
                            <a:ln w="6350">
                              <a:noFill/>
                            </a:ln>
                          </wps:spPr>
                          <wps:txbx>
                            <w:txbxContent>
                              <w:p w14:paraId="61958D3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797" name="グループ化 797"/>
                        <wpg:cNvGrpSpPr/>
                        <wpg:grpSpPr>
                          <a:xfrm>
                            <a:off x="394346" y="2416873"/>
                            <a:ext cx="247650" cy="332402"/>
                            <a:chOff x="297180" y="-61099"/>
                            <a:chExt cx="247650" cy="332561"/>
                          </a:xfrm>
                        </wpg:grpSpPr>
                        <wps:wsp>
                          <wps:cNvPr id="798" name="楕円 798"/>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9" name="直線コネクタ 799"/>
                          <wps:cNvCnPr/>
                          <wps:spPr>
                            <a:xfrm flipV="1">
                              <a:off x="422884" y="-61099"/>
                              <a:ext cx="0" cy="16628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00" name="テキスト ボックス 4"/>
                          <wps:cNvSpPr txBox="1"/>
                          <wps:spPr>
                            <a:xfrm>
                              <a:off x="297180" y="0"/>
                              <a:ext cx="247650" cy="271462"/>
                            </a:xfrm>
                            <a:prstGeom prst="rect">
                              <a:avLst/>
                            </a:prstGeom>
                            <a:noFill/>
                            <a:ln w="6350">
                              <a:noFill/>
                            </a:ln>
                          </wps:spPr>
                          <wps:txbx>
                            <w:txbxContent>
                              <w:p w14:paraId="3999C23B"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3092D0E9" id="キャンバス 691" o:spid="_x0000_s1310" editas="canvas" style="width:425.2pt;height:258.5pt;mso-position-horizontal-relative:char;mso-position-vertical-relative:line" coordsize="54000,32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">
                <v:shape id="_x0000_s1311" type="#_x0000_t75" style="position:absolute;width:54000;height:32823;visibility:visible;mso-wrap-style:square">
                  <v:fill o:detectmouseclick="t"/>
                  <v:path o:connecttype="none"/>
                </v:shape>
                <v:shape id="図 692" o:spid="_x0000_s1312" type="#_x0000_t75" style="position:absolute;left:1543;width:51565;height:32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">
                  <v:imagedata r:id="rId214" o:title=""/>
                </v:shape>
                <v:shape id="図 694" o:spid="_x0000_s1313" type="#_x0000_t75" style="position:absolute;left:1543;top:19238;width:51565;height:13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">
                  <v:imagedata r:id="rId215" o:title="" croptop="38411f" cropbottom="9f"/>
                </v:shape>
                <v:roundrect id="角丸四角形 494" o:spid="_x0000_s1314" style="position:absolute;left:3038;top:13257;width:48396;height:125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" filled="f" strokecolor="red" strokeweight="1pt">
                  <v:stroke endarrow="block"/>
                </v:roundrect>
                <v:roundrect id="角丸四角形 494" o:spid="_x0000_s1315" style="position:absolute;left:3038;top:22967;width:48396;height:125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" filled="f" strokecolor="red" strokeweight="1pt">
                  <v:stroke endarrow="block"/>
                </v:roundrect>
                <v:shape id="直線矢印コネクタ 689" o:spid="_x0000_s1316" type="#_x0000_t32" style="position:absolute;left:7301;top:14131;width:0;height:8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" strokecolor="red" strokeweight="1pt">
                  <v:stroke endarrow="block"/>
                </v:shape>
                <v:group id="グループ化 796" o:spid="_x0000_s1317" style="position:absolute;left:3775;top:9188;width:2476;height:4345" coordsize="247650,43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">
                  <v:oval id="楕円 801" o:spid="_x0000_s1318"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" fillcolor="#da0000" strokecolor="red">
                    <v:fill opacity="58853f"/>
                  </v:oval>
                  <v:line id="直線コネクタ 802" o:spid="_x0000_s1319" style="position:absolute;visibility:visible;mso-wrap-style:square" from="125704,236368" to="125704,434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" strokecolor="red" strokeweight="1pt">
                    <v:stroke endarrow="oval" endarrowwidth="narrow" endarrowlength="short"/>
                  </v:line>
                  <v:shape id="テキスト ボックス 4" o:spid="_x0000_s1320"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" filled="f" stroked="f" strokeweight=".5pt">
                    <v:textbox>
                      <w:txbxContent>
                        <w:p w14:paraId="61958D3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797" o:spid="_x0000_s1321" style="position:absolute;left:3943;top:24168;width:2476;height:3324" coordorigin="2971,-610" coordsize="2476,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oval id="楕円 798" o:spid="_x0000_s1322"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" fillcolor="#da0000" strokecolor="red">
                    <v:fill opacity="58853f"/>
                  </v:oval>
                  <v:line id="直線コネクタ 799" o:spid="_x0000_s1323" style="position:absolute;flip:y;visibility:visible;mso-wrap-style:square" from="4228,-610" to="4228,1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" strokecolor="red" strokeweight="1pt">
                    <v:stroke endarrow="oval" endarrowwidth="narrow" endarrowlength="short"/>
                  </v:line>
                  <v:shape id="テキスト ボックス 4" o:spid="_x0000_s1324"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" filled="f" stroked="f" strokeweight=".5pt">
                    <v:textbox>
                      <w:txbxContent>
                        <w:p w14:paraId="3999C23B"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5BD02894" w14:textId="77777777" w:rsidR="00F664B1" w:rsidRDefault="00F664B1">
      <w:pPr>
        <w:widowControl/>
        <w:jc w:val="left"/>
      </w:pPr>
      <w:r>
        <w:rPr>
          <w:rFonts w:hint="eastAsia"/>
        </w:rPr>
        <w:lastRenderedPageBreak/>
        <w:t>つづいて、床面積あたりの</w:t>
      </w:r>
      <w:r w:rsidR="000B6469">
        <w:rPr>
          <w:rFonts w:hint="eastAsia"/>
        </w:rPr>
        <w:t>発熱量のオプションを指定します。</w:t>
      </w:r>
    </w:p>
    <w:p w14:paraId="5BB18B42" w14:textId="77777777" w:rsidR="003112C7" w:rsidRDefault="000B6469">
      <w:pPr>
        <w:widowControl/>
        <w:jc w:val="left"/>
      </w:pPr>
      <w:r>
        <w:rPr>
          <w:rFonts w:hint="eastAsia"/>
        </w:rPr>
        <w:t>「</w:t>
      </w:r>
      <w:r>
        <w:rPr>
          <w:rFonts w:hint="eastAsia"/>
        </w:rPr>
        <w:t>Multiplication by reference area of airnode</w:t>
      </w:r>
      <w:r>
        <w:rPr>
          <w:rFonts w:hint="eastAsia"/>
        </w:rPr>
        <w:t>」の</w:t>
      </w:r>
      <w:r w:rsidR="003112C7">
        <w:rPr>
          <w:rFonts w:hint="eastAsia"/>
        </w:rPr>
        <w:t>項目で「</w:t>
      </w:r>
      <w:r w:rsidR="003112C7">
        <w:rPr>
          <w:rFonts w:hint="eastAsia"/>
        </w:rPr>
        <w:t>yes</w:t>
      </w:r>
      <w:r w:rsidR="003112C7">
        <w:rPr>
          <w:rFonts w:hint="eastAsia"/>
        </w:rPr>
        <w:t>」をクリックして選択します。</w:t>
      </w:r>
    </w:p>
    <w:p w14:paraId="4538467B" w14:textId="77777777" w:rsidR="003112C7" w:rsidRDefault="00F664B1">
      <w:pPr>
        <w:widowControl/>
        <w:jc w:val="left"/>
      </w:pPr>
      <w:r>
        <w:rPr>
          <w:noProof/>
        </w:rPr>
        <mc:AlternateContent>
          <mc:Choice Requires="wpc">
            <w:drawing>
              <wp:inline distT="0" distB="0" distL="0" distR="0" wp14:anchorId="48FC8F81" wp14:editId="1C1A2048">
                <wp:extent cx="5400040" cy="2964907"/>
                <wp:effectExtent l="0" t="0" r="0" b="6985"/>
                <wp:docPr id="27" name="キャンバス 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28" name="図 928"/>
                          <pic:cNvPicPr>
                            <a:picLocks noChangeAspect="1"/>
                          </pic:cNvPicPr>
                        </pic:nvPicPr>
                        <pic:blipFill>
                          <a:blip r:embed="rId216"/>
                          <a:stretch>
                            <a:fillRect/>
                          </a:stretch>
                        </pic:blipFill>
                        <pic:spPr>
                          <a:xfrm>
                            <a:off x="0" y="0"/>
                            <a:ext cx="5400040" cy="2928907"/>
                          </a:xfrm>
                          <a:prstGeom prst="rect">
                            <a:avLst/>
                          </a:prstGeom>
                        </pic:spPr>
                      </pic:pic>
                      <wps:wsp>
                        <wps:cNvPr id="881" name="角丸四角形 494"/>
                        <wps:cNvSpPr/>
                        <wps:spPr>
                          <a:xfrm>
                            <a:off x="319529" y="2039205"/>
                            <a:ext cx="870209" cy="124460"/>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82" name="グループ化 882"/>
                        <wpg:cNvGrpSpPr/>
                        <wpg:grpSpPr>
                          <a:xfrm>
                            <a:off x="459779" y="1601647"/>
                            <a:ext cx="247015" cy="437515"/>
                            <a:chOff x="0" y="0"/>
                            <a:chExt cx="247650" cy="438017"/>
                          </a:xfrm>
                        </wpg:grpSpPr>
                        <wps:wsp>
                          <wps:cNvPr id="883" name="楕円 883"/>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7" name="直線コネクタ 887"/>
                          <wps:cNvCnPr/>
                          <wps:spPr>
                            <a:xfrm>
                              <a:off x="125578" y="236432"/>
                              <a:ext cx="0" cy="20158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88" name="テキスト ボックス 4"/>
                          <wps:cNvSpPr txBox="1"/>
                          <wps:spPr>
                            <a:xfrm>
                              <a:off x="0" y="0"/>
                              <a:ext cx="247650" cy="271462"/>
                            </a:xfrm>
                            <a:prstGeom prst="rect">
                              <a:avLst/>
                            </a:prstGeom>
                            <a:noFill/>
                            <a:ln w="6350">
                              <a:noFill/>
                            </a:ln>
                          </wps:spPr>
                          <wps:txbx>
                            <w:txbxContent>
                              <w:p w14:paraId="25B93389" w14:textId="77777777" w:rsidR="004F1B32" w:rsidRDefault="004F1B32" w:rsidP="00F664B1">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48FC8F81" id="キャンバス 27" o:spid="_x0000_s1325" editas="canvas" style="width:425.2pt;height:233.45pt;mso-position-horizontal-relative:char;mso-position-vertical-relative:line" coordsize="54000,29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">
                <v:shape id="_x0000_s1326" type="#_x0000_t75" style="position:absolute;width:54000;height:29648;visibility:visible;mso-wrap-style:square">
                  <v:fill o:detectmouseclick="t"/>
                  <v:path o:connecttype="none"/>
                </v:shape>
                <v:shape id="図 928" o:spid="_x0000_s1327" type="#_x0000_t75" style="position:absolute;width:54000;height:29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">
                  <v:imagedata r:id="rId217" o:title=""/>
                </v:shape>
                <v:roundrect id="角丸四角形 494" o:spid="_x0000_s1328" style="position:absolute;left:3195;top:20392;width:8702;height:124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" filled="f" strokecolor="red" strokeweight="1pt">
                  <v:stroke endarrow="block"/>
                </v:roundrect>
                <v:group id="グループ化 882" o:spid="_x0000_s1329" style="position:absolute;left:4597;top:16016;width:2470;height:4375" coordsize="247650,438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">
                  <v:oval id="楕円 883" o:spid="_x0000_s1330"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" fillcolor="#da0000" strokecolor="red">
                    <v:fill opacity="58853f"/>
                  </v:oval>
                  <v:line id="直線コネクタ 887" o:spid="_x0000_s1331" style="position:absolute;visibility:visible;mso-wrap-style:square" from="125578,236432" to="125578,438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" strokecolor="red" strokeweight="1pt">
                    <v:stroke endarrow="oval" endarrowwidth="narrow" endarrowlength="short"/>
                  </v:line>
                  <v:shape id="テキスト ボックス 4" o:spid="_x0000_s1332"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" filled="f" stroked="f" strokeweight=".5pt">
                    <v:textbox>
                      <w:txbxContent>
                        <w:p w14:paraId="25B93389" w14:textId="77777777" w:rsidR="004F1B32" w:rsidRDefault="004F1B32" w:rsidP="00F664B1">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1AF4BEEB" w14:textId="77777777" w:rsidR="00F664B1" w:rsidRDefault="00F664B1">
      <w:pPr>
        <w:widowControl/>
        <w:jc w:val="left"/>
        <w:rPr>
          <w:rFonts w:ascii="Helvetica" w:eastAsia="平成角ゴシック" w:hAnsi="Helvetica"/>
          <w:sz w:val="28"/>
          <w:szCs w:val="20"/>
        </w:rPr>
      </w:pPr>
      <w:r>
        <w:br w:type="page"/>
      </w:r>
    </w:p>
    <w:p w14:paraId="3A4CF5DE" w14:textId="77777777" w:rsidR="00834BBD" w:rsidRDefault="00834BBD" w:rsidP="00834BBD">
      <w:pPr>
        <w:pStyle w:val="2"/>
      </w:pPr>
      <w:bookmarkStart w:id="38" w:name="_Toc495486466"/>
      <w:r>
        <w:rPr>
          <w:rFonts w:hint="eastAsia"/>
        </w:rPr>
        <w:lastRenderedPageBreak/>
        <w:t>照明</w:t>
      </w:r>
      <w:r w:rsidR="00C1484E">
        <w:rPr>
          <w:rFonts w:hint="eastAsia"/>
        </w:rPr>
        <w:t>を</w:t>
      </w:r>
      <w:r>
        <w:rPr>
          <w:rFonts w:hint="eastAsia"/>
        </w:rPr>
        <w:t>使用</w:t>
      </w:r>
      <w:r w:rsidR="00C1484E">
        <w:rPr>
          <w:rFonts w:hint="eastAsia"/>
        </w:rPr>
        <w:t>する</w:t>
      </w:r>
      <w:r>
        <w:rPr>
          <w:rFonts w:hint="eastAsia"/>
        </w:rPr>
        <w:t>時間帯</w:t>
      </w:r>
      <w:bookmarkEnd w:id="38"/>
    </w:p>
    <w:p w14:paraId="35811DD7" w14:textId="77777777" w:rsidR="00AC1BEF" w:rsidRDefault="00834BBD" w:rsidP="00834BBD">
      <w:r>
        <w:rPr>
          <w:rFonts w:hint="eastAsia"/>
        </w:rPr>
        <w:t>既定では照明は常時点灯に設定されます。</w:t>
      </w:r>
      <w:r w:rsidR="00AC1BEF">
        <w:rPr>
          <w:rFonts w:hint="eastAsia"/>
        </w:rPr>
        <w:t>計算条件に合せて照明を使用する時間帯を設定します。</w:t>
      </w:r>
    </w:p>
    <w:p w14:paraId="356292EE" w14:textId="77777777" w:rsidR="00ED2C7F" w:rsidRDefault="00ED2C7F" w:rsidP="00ED2C7F">
      <w:r>
        <w:rPr>
          <w:rFonts w:hint="eastAsia"/>
        </w:rPr>
        <w:t>「</w:t>
      </w:r>
      <w:r>
        <w:rPr>
          <w:rFonts w:hint="eastAsia"/>
        </w:rPr>
        <w:t>Scale</w:t>
      </w:r>
      <w:r>
        <w:rPr>
          <w:rFonts w:hint="eastAsia"/>
        </w:rPr>
        <w:t>」の</w:t>
      </w:r>
      <w:r>
        <w:rPr>
          <w:noProof/>
        </w:rPr>
        <w:drawing>
          <wp:inline distT="0" distB="0" distL="0" distR="0" wp14:anchorId="31552A85" wp14:editId="2B4D0B48">
            <wp:extent cx="257175" cy="154305"/>
            <wp:effectExtent l="0" t="0" r="9525" b="0"/>
            <wp:docPr id="715" name="図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57175" cy="154305"/>
                    </a:xfrm>
                    <a:prstGeom prst="rect">
                      <a:avLst/>
                    </a:prstGeom>
                  </pic:spPr>
                </pic:pic>
              </a:graphicData>
            </a:graphic>
          </wp:inline>
        </w:drawing>
      </w:r>
      <w:r>
        <w:rPr>
          <w:rFonts w:hint="eastAsia"/>
        </w:rPr>
        <w:t>ボタンをクリックして、設定画面を表示します。照明の指定は</w:t>
      </w:r>
      <w:r>
        <w:rPr>
          <w:rFonts w:hint="eastAsia"/>
        </w:rPr>
        <w:t>Constant value(</w:t>
      </w:r>
      <w:r>
        <w:rPr>
          <w:rFonts w:hint="eastAsia"/>
        </w:rPr>
        <w:t>固定値</w:t>
      </w:r>
      <w:r>
        <w:rPr>
          <w:rFonts w:hint="eastAsia"/>
        </w:rPr>
        <w:t>)</w:t>
      </w:r>
      <w:r>
        <w:rPr>
          <w:rFonts w:hint="eastAsia"/>
        </w:rPr>
        <w:t>、</w:t>
      </w:r>
      <w:r>
        <w:rPr>
          <w:rFonts w:hint="eastAsia"/>
        </w:rPr>
        <w:t>Input</w:t>
      </w:r>
      <w:r>
        <w:rPr>
          <w:rFonts w:hint="eastAsia"/>
        </w:rPr>
        <w:t>（外部から指定）、</w:t>
      </w:r>
      <w:r>
        <w:rPr>
          <w:rFonts w:hint="eastAsia"/>
        </w:rPr>
        <w:t>Schedule</w:t>
      </w:r>
      <w:r>
        <w:rPr>
          <w:rFonts w:hint="eastAsia"/>
        </w:rPr>
        <w:t>（時刻指定）の</w:t>
      </w:r>
      <w:r>
        <w:rPr>
          <w:rFonts w:hint="eastAsia"/>
        </w:rPr>
        <w:t>3</w:t>
      </w:r>
      <w:r>
        <w:rPr>
          <w:rFonts w:hint="eastAsia"/>
        </w:rPr>
        <w:t>種類が利用できます。ここでは時間帯ごとの照明の</w:t>
      </w:r>
      <w:r>
        <w:rPr>
          <w:rFonts w:hint="eastAsia"/>
        </w:rPr>
        <w:t>On/Off</w:t>
      </w:r>
      <w:r>
        <w:rPr>
          <w:rFonts w:hint="eastAsia"/>
        </w:rPr>
        <w:t>を設定しますので「</w:t>
      </w:r>
      <w:r>
        <w:rPr>
          <w:rFonts w:hint="eastAsia"/>
        </w:rPr>
        <w:t>Schedule</w:t>
      </w:r>
      <w:r>
        <w:rPr>
          <w:rFonts w:hint="eastAsia"/>
        </w:rPr>
        <w:t>」を選択します。</w:t>
      </w:r>
    </w:p>
    <w:p w14:paraId="21AB756D" w14:textId="77777777" w:rsidR="00424569" w:rsidRDefault="00424569" w:rsidP="00424569">
      <w:r>
        <w:rPr>
          <w:rFonts w:hint="eastAsia"/>
          <w:noProof/>
        </w:rPr>
        <mc:AlternateContent>
          <mc:Choice Requires="wpc">
            <w:drawing>
              <wp:inline distT="0" distB="0" distL="0" distR="0" wp14:anchorId="45B69043" wp14:editId="07C942A5">
                <wp:extent cx="5400040" cy="2928425"/>
                <wp:effectExtent l="0" t="0" r="0" b="5715"/>
                <wp:docPr id="709" name="キャンバス 70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17" name="図 717"/>
                          <pic:cNvPicPr>
                            <a:picLocks noChangeAspect="1"/>
                          </pic:cNvPicPr>
                        </pic:nvPicPr>
                        <pic:blipFill>
                          <a:blip r:embed="rId218"/>
                          <a:stretch>
                            <a:fillRect/>
                          </a:stretch>
                        </pic:blipFill>
                        <pic:spPr>
                          <a:xfrm>
                            <a:off x="0" y="0"/>
                            <a:ext cx="5398340" cy="2927985"/>
                          </a:xfrm>
                          <a:prstGeom prst="rect">
                            <a:avLst/>
                          </a:prstGeom>
                        </pic:spPr>
                      </pic:pic>
                      <wps:wsp>
                        <wps:cNvPr id="698" name="角丸四角形 494"/>
                        <wps:cNvSpPr/>
                        <wps:spPr>
                          <a:xfrm>
                            <a:off x="197876" y="1540837"/>
                            <a:ext cx="424836" cy="15337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9" name="角丸四角形 494"/>
                        <wps:cNvSpPr/>
                        <wps:spPr>
                          <a:xfrm>
                            <a:off x="2246926" y="770549"/>
                            <a:ext cx="424836" cy="15337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04" name="グループ化 804"/>
                        <wpg:cNvGrpSpPr/>
                        <wpg:grpSpPr>
                          <a:xfrm>
                            <a:off x="441409" y="1161714"/>
                            <a:ext cx="247650" cy="390087"/>
                            <a:chOff x="0" y="0"/>
                            <a:chExt cx="247650" cy="390271"/>
                          </a:xfrm>
                        </wpg:grpSpPr>
                        <wps:wsp>
                          <wps:cNvPr id="809" name="楕円 809"/>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0" name="直線コネクタ 810"/>
                          <wps:cNvCnPr/>
                          <wps:spPr>
                            <a:xfrm>
                              <a:off x="125704" y="236349"/>
                              <a:ext cx="0" cy="153922"/>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11" name="テキスト ボックス 4"/>
                          <wps:cNvSpPr txBox="1"/>
                          <wps:spPr>
                            <a:xfrm>
                              <a:off x="0" y="0"/>
                              <a:ext cx="247650" cy="271462"/>
                            </a:xfrm>
                            <a:prstGeom prst="rect">
                              <a:avLst/>
                            </a:prstGeom>
                            <a:noFill/>
                            <a:ln w="6350">
                              <a:noFill/>
                            </a:ln>
                          </wps:spPr>
                          <wps:txbx>
                            <w:txbxContent>
                              <w:p w14:paraId="4DDA9B7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05" name="グループ化 805"/>
                        <wpg:cNvGrpSpPr/>
                        <wpg:grpSpPr>
                          <a:xfrm>
                            <a:off x="2210564" y="399606"/>
                            <a:ext cx="247650" cy="377784"/>
                            <a:chOff x="297180" y="0"/>
                            <a:chExt cx="247650" cy="377962"/>
                          </a:xfrm>
                        </wpg:grpSpPr>
                        <wps:wsp>
                          <wps:cNvPr id="806" name="楕円 806"/>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7" name="直線コネクタ 807"/>
                          <wps:cNvCnPr/>
                          <wps:spPr>
                            <a:xfrm>
                              <a:off x="422884" y="236432"/>
                              <a:ext cx="0" cy="14153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08" name="テキスト ボックス 4"/>
                          <wps:cNvSpPr txBox="1"/>
                          <wps:spPr>
                            <a:xfrm>
                              <a:off x="297180" y="0"/>
                              <a:ext cx="247650" cy="271462"/>
                            </a:xfrm>
                            <a:prstGeom prst="rect">
                              <a:avLst/>
                            </a:prstGeom>
                            <a:noFill/>
                            <a:ln w="6350">
                              <a:noFill/>
                            </a:ln>
                          </wps:spPr>
                          <wps:txbx>
                            <w:txbxContent>
                              <w:p w14:paraId="191172BE"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45B69043" id="キャンバス 709" o:spid="_x0000_s1333" editas="canvas" style="width:425.2pt;height:230.6pt;mso-position-horizontal-relative:char;mso-position-vertical-relative:line" coordsize="54000,2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">
                <v:shape id="_x0000_s1334" type="#_x0000_t75" style="position:absolute;width:54000;height:29279;visibility:visible;mso-wrap-style:square">
                  <v:fill o:detectmouseclick="t"/>
                  <v:path o:connecttype="none"/>
                </v:shape>
                <v:shape id="図 717" o:spid="_x0000_s1335" type="#_x0000_t75" style="position:absolute;width:53983;height:29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">
                  <v:imagedata r:id="rId219" o:title=""/>
                </v:shape>
                <v:roundrect id="角丸四角形 494" o:spid="_x0000_s1336" style="position:absolute;left:1978;top:15408;width:4249;height:153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" filled="f" strokecolor="red" strokeweight="1pt">
                  <v:stroke endarrow="block"/>
                </v:roundrect>
                <v:roundrect id="角丸四角形 494" o:spid="_x0000_s1337" style="position:absolute;left:22469;top:7705;width:4248;height:153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" filled="f" strokecolor="red" strokeweight="1pt">
                  <v:stroke endarrow="block"/>
                </v:roundrect>
                <v:group id="グループ化 804" o:spid="_x0000_s1338" style="position:absolute;left:4414;top:11617;width:2476;height:3901" coordsize="247650,39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">
                  <v:oval id="楕円 809" o:spid="_x0000_s1339"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" fillcolor="#da0000" strokecolor="red">
                    <v:fill opacity="58853f"/>
                  </v:oval>
                  <v:line id="直線コネクタ 810" o:spid="_x0000_s1340" style="position:absolute;visibility:visible;mso-wrap-style:square" from="125704,236349" to="125704,390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" strokecolor="red" strokeweight="1pt">
                    <v:stroke endarrow="oval" endarrowwidth="narrow" endarrowlength="short"/>
                  </v:line>
                  <v:shape id="テキスト ボックス 4" o:spid="_x0000_s1341"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" filled="f" stroked="f" strokeweight=".5pt">
                    <v:textbox>
                      <w:txbxContent>
                        <w:p w14:paraId="4DDA9B7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05" o:spid="_x0000_s1342" style="position:absolute;left:22105;top:3996;width:2477;height:3777" coordorigin="2971" coordsize="2476,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">
                  <v:oval id="楕円 806" o:spid="_x0000_s1343"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" fillcolor="#da0000" strokecolor="red">
                    <v:fill opacity="58853f"/>
                  </v:oval>
                  <v:line id="直線コネクタ 807" o:spid="_x0000_s1344" style="position:absolute;visibility:visible;mso-wrap-style:square" from="4228,2364" to="4228,3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" strokecolor="red" strokeweight="1pt">
                    <v:stroke endarrow="oval" endarrowwidth="narrow" endarrowlength="short"/>
                  </v:line>
                  <v:shape id="テキスト ボックス 4" o:spid="_x0000_s1345"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" filled="f" stroked="f" strokeweight=".5pt">
                    <v:textbox>
                      <w:txbxContent>
                        <w:p w14:paraId="191172BE"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49C49C95" w14:textId="77777777" w:rsidR="00424569" w:rsidRDefault="00424569" w:rsidP="00424569">
      <w:r>
        <w:rPr>
          <w:rFonts w:hint="eastAsia"/>
        </w:rPr>
        <w:t>「</w:t>
      </w:r>
      <w:r>
        <w:rPr>
          <w:rFonts w:hint="eastAsia"/>
        </w:rPr>
        <w:t>Schedule</w:t>
      </w:r>
      <w:r>
        <w:rPr>
          <w:rFonts w:hint="eastAsia"/>
        </w:rPr>
        <w:t>」のドロップダウンリストから「</w:t>
      </w:r>
      <w:r>
        <w:rPr>
          <w:rFonts w:hint="eastAsia"/>
        </w:rPr>
        <w:t>&lt;--</w:t>
      </w:r>
      <w:r>
        <w:t xml:space="preserve"> new</w:t>
      </w:r>
      <w:r>
        <w:rPr>
          <w:rFonts w:hint="eastAsia"/>
        </w:rPr>
        <w:t>」を選択して</w:t>
      </w:r>
      <w:r>
        <w:rPr>
          <w:rFonts w:hint="eastAsia"/>
        </w:rPr>
        <w:t>Schedule</w:t>
      </w:r>
      <w:r>
        <w:rPr>
          <w:rFonts w:hint="eastAsia"/>
        </w:rPr>
        <w:t>の設定画面を表示します。</w:t>
      </w:r>
    </w:p>
    <w:p w14:paraId="16B7CCA2" w14:textId="77777777" w:rsidR="00424569" w:rsidRDefault="00424569" w:rsidP="00424569">
      <w:r>
        <w:rPr>
          <w:rFonts w:hint="eastAsia"/>
          <w:noProof/>
        </w:rPr>
        <mc:AlternateContent>
          <mc:Choice Requires="wpc">
            <w:drawing>
              <wp:inline distT="0" distB="0" distL="0" distR="0" wp14:anchorId="4F0E616C" wp14:editId="75BC4FE3">
                <wp:extent cx="5455904" cy="3461907"/>
                <wp:effectExtent l="0" t="0" r="0" b="5715"/>
                <wp:docPr id="710" name="キャンバス 7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19" name="図 719"/>
                          <pic:cNvPicPr>
                            <a:picLocks noChangeAspect="1"/>
                          </pic:cNvPicPr>
                        </pic:nvPicPr>
                        <pic:blipFill>
                          <a:blip r:embed="rId220"/>
                          <a:stretch>
                            <a:fillRect/>
                          </a:stretch>
                        </pic:blipFill>
                        <pic:spPr>
                          <a:xfrm>
                            <a:off x="1" y="0"/>
                            <a:ext cx="2903516" cy="1928541"/>
                          </a:xfrm>
                          <a:prstGeom prst="rect">
                            <a:avLst/>
                          </a:prstGeom>
                        </pic:spPr>
                      </pic:pic>
                      <wps:wsp>
                        <wps:cNvPr id="701" name="角丸四角形 494"/>
                        <wps:cNvSpPr/>
                        <wps:spPr>
                          <a:xfrm>
                            <a:off x="2105854" y="789379"/>
                            <a:ext cx="1538273" cy="86537"/>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3" name="角丸四角形 494"/>
                        <wps:cNvSpPr/>
                        <wps:spPr>
                          <a:xfrm>
                            <a:off x="750048" y="760053"/>
                            <a:ext cx="930309" cy="8661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20" name="図 720"/>
                          <pic:cNvPicPr>
                            <a:picLocks noChangeAspect="1"/>
                          </pic:cNvPicPr>
                        </pic:nvPicPr>
                        <pic:blipFill>
                          <a:blip r:embed="rId201"/>
                          <a:stretch>
                            <a:fillRect/>
                          </a:stretch>
                        </pic:blipFill>
                        <pic:spPr>
                          <a:xfrm>
                            <a:off x="1746291" y="616456"/>
                            <a:ext cx="3708994" cy="2844929"/>
                          </a:xfrm>
                          <a:prstGeom prst="rect">
                            <a:avLst/>
                          </a:prstGeom>
                        </pic:spPr>
                      </pic:pic>
                      <wpg:wgp>
                        <wpg:cNvPr id="815" name="グループ化 815"/>
                        <wpg:cNvGrpSpPr/>
                        <wpg:grpSpPr>
                          <a:xfrm>
                            <a:off x="987445" y="351450"/>
                            <a:ext cx="247650" cy="437810"/>
                            <a:chOff x="0" y="0"/>
                            <a:chExt cx="247650" cy="438017"/>
                          </a:xfrm>
                        </wpg:grpSpPr>
                        <wps:wsp>
                          <wps:cNvPr id="820" name="楕円 820"/>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1" name="直線コネクタ 821"/>
                          <wps:cNvCnPr/>
                          <wps:spPr>
                            <a:xfrm>
                              <a:off x="125578" y="236432"/>
                              <a:ext cx="0" cy="20158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22" name="テキスト ボックス 4"/>
                          <wps:cNvSpPr txBox="1"/>
                          <wps:spPr>
                            <a:xfrm>
                              <a:off x="0" y="0"/>
                              <a:ext cx="247650" cy="271462"/>
                            </a:xfrm>
                            <a:prstGeom prst="rect">
                              <a:avLst/>
                            </a:prstGeom>
                            <a:noFill/>
                            <a:ln w="6350">
                              <a:noFill/>
                            </a:ln>
                          </wps:spPr>
                          <wps:txbx>
                            <w:txbxContent>
                              <w:p w14:paraId="343CF561"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4F0E616C" id="キャンバス 710" o:spid="_x0000_s1346" editas="canvas" style="width:429.6pt;height:272.6pt;mso-position-horizontal-relative:char;mso-position-vertical-relative:line" coordsize="54552,34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">
                <v:shape id="_x0000_s1347" type="#_x0000_t75" style="position:absolute;width:54552;height:34613;visibility:visible;mso-wrap-style:square">
                  <v:fill o:detectmouseclick="t"/>
                  <v:path o:connecttype="none"/>
                </v:shape>
                <v:shape id="図 719" o:spid="_x0000_s1348" type="#_x0000_t75" style="position:absolute;width:29035;height:19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">
                  <v:imagedata r:id="rId221" o:title=""/>
                </v:shape>
                <v:roundrect id="角丸四角形 494" o:spid="_x0000_s1349" style="position:absolute;left:21058;top:7893;width:15383;height:86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" filled="f" strokecolor="red" strokeweight="1pt">
                  <v:stroke endarrow="block"/>
                </v:roundrect>
                <v:roundrect id="角丸四角形 494" o:spid="_x0000_s1350" style="position:absolute;left:7500;top:7600;width:9303;height:86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" filled="f" strokecolor="red" strokeweight="1pt">
                  <v:stroke endarrow="block"/>
                </v:roundrect>
                <v:shape id="図 720" o:spid="_x0000_s1351" type="#_x0000_t75" style="position:absolute;left:17462;top:6164;width:37090;height:28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">
                  <v:imagedata r:id="rId222" o:title=""/>
                </v:shape>
                <v:group id="グループ化 815" o:spid="_x0000_s1352" style="position:absolute;left:9874;top:3514;width:2476;height:4378" coordsize="247650,438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oval id="楕円 820" o:spid="_x0000_s1353"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" fillcolor="#da0000" strokecolor="red">
                    <v:fill opacity="58853f"/>
                  </v:oval>
                  <v:line id="直線コネクタ 821" o:spid="_x0000_s1354" style="position:absolute;visibility:visible;mso-wrap-style:square" from="125578,236432" to="125578,438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" strokecolor="red" strokeweight="1pt">
                    <v:stroke endarrow="oval" endarrowwidth="narrow" endarrowlength="short"/>
                  </v:line>
                  <v:shape id="テキスト ボックス 4" o:spid="_x0000_s1355"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" filled="f" stroked="f" strokeweight=".5pt">
                    <v:textbox>
                      <w:txbxContent>
                        <w:p w14:paraId="343CF561"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243227CA" w14:textId="77777777" w:rsidR="00424569" w:rsidRDefault="00424569" w:rsidP="00424569">
      <w:r>
        <w:rPr>
          <w:rFonts w:hint="eastAsia"/>
        </w:rPr>
        <w:lastRenderedPageBreak/>
        <w:t>はじめに</w:t>
      </w:r>
      <w:r>
        <w:rPr>
          <w:rFonts w:hint="eastAsia"/>
        </w:rPr>
        <w:t>Schedule</w:t>
      </w:r>
      <w:r>
        <w:rPr>
          <w:rFonts w:hint="eastAsia"/>
        </w:rPr>
        <w:t>の名称を指定します。ここでは「</w:t>
      </w:r>
      <w:r>
        <w:rPr>
          <w:rFonts w:hint="eastAsia"/>
        </w:rPr>
        <w:t>new schedule type:</w:t>
      </w:r>
      <w:r>
        <w:rPr>
          <w:rFonts w:hint="eastAsia"/>
        </w:rPr>
        <w:t>」へ「</w:t>
      </w:r>
      <w:r>
        <w:rPr>
          <w:rFonts w:hint="eastAsia"/>
        </w:rPr>
        <w:t>ROOM1_</w:t>
      </w:r>
      <w:r w:rsidR="00ED2C7F">
        <w:rPr>
          <w:rFonts w:hint="eastAsia"/>
        </w:rPr>
        <w:t>LIGHT</w:t>
      </w:r>
      <w:r>
        <w:rPr>
          <w:rFonts w:hint="eastAsia"/>
        </w:rPr>
        <w:t>」を指定してください。</w:t>
      </w:r>
    </w:p>
    <w:p w14:paraId="332D280E" w14:textId="77777777" w:rsidR="00424569" w:rsidRPr="0040647D" w:rsidRDefault="00424569" w:rsidP="00424569">
      <w:r>
        <w:rPr>
          <w:rFonts w:hint="eastAsia"/>
        </w:rPr>
        <w:t>つづいて、</w:t>
      </w:r>
      <w:r>
        <w:rPr>
          <w:noProof/>
        </w:rPr>
        <w:drawing>
          <wp:inline distT="0" distB="0" distL="0" distR="0" wp14:anchorId="5451A7A2" wp14:editId="5B98C88B">
            <wp:extent cx="199800" cy="128160"/>
            <wp:effectExtent l="0" t="0" r="0" b="5715"/>
            <wp:docPr id="711" name="図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99800" cy="128160"/>
                    </a:xfrm>
                    <a:prstGeom prst="rect">
                      <a:avLst/>
                    </a:prstGeom>
                  </pic:spPr>
                </pic:pic>
              </a:graphicData>
            </a:graphic>
          </wp:inline>
        </w:drawing>
      </w:r>
      <w:r>
        <w:rPr>
          <w:rFonts w:hint="eastAsia"/>
        </w:rPr>
        <w:t>ボタンを使って、時間帯を追加し、図のように「</w:t>
      </w:r>
      <w:r>
        <w:rPr>
          <w:rFonts w:hint="eastAsia"/>
        </w:rPr>
        <w:t>from</w:t>
      </w:r>
      <w:r>
        <w:rPr>
          <w:rFonts w:hint="eastAsia"/>
        </w:rPr>
        <w:t>」、「</w:t>
      </w:r>
      <w:r>
        <w:rPr>
          <w:rFonts w:hint="eastAsia"/>
        </w:rPr>
        <w:t>until</w:t>
      </w:r>
      <w:r>
        <w:rPr>
          <w:rFonts w:hint="eastAsia"/>
        </w:rPr>
        <w:t>」、「</w:t>
      </w:r>
      <w:r>
        <w:rPr>
          <w:rFonts w:hint="eastAsia"/>
        </w:rPr>
        <w:t>value</w:t>
      </w:r>
      <w:r>
        <w:rPr>
          <w:rFonts w:hint="eastAsia"/>
        </w:rPr>
        <w:t>」の項目を使って時間ごとの滞在者の人数を指定します。</w:t>
      </w:r>
    </w:p>
    <w:p w14:paraId="66667959" w14:textId="77777777" w:rsidR="00424569" w:rsidRDefault="00424569" w:rsidP="00424569">
      <w:r>
        <w:rPr>
          <w:rFonts w:hint="eastAsia"/>
          <w:noProof/>
        </w:rPr>
        <mc:AlternateContent>
          <mc:Choice Requires="wpc">
            <w:drawing>
              <wp:inline distT="0" distB="0" distL="0" distR="0" wp14:anchorId="0F525C68" wp14:editId="65AFC870">
                <wp:extent cx="5400040" cy="2867465"/>
                <wp:effectExtent l="0" t="0" r="0" b="9525"/>
                <wp:docPr id="712" name="キャンバス 7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21" name="図 721"/>
                          <pic:cNvPicPr>
                            <a:picLocks noChangeAspect="1"/>
                          </pic:cNvPicPr>
                        </pic:nvPicPr>
                        <pic:blipFill>
                          <a:blip r:embed="rId223"/>
                          <a:stretch>
                            <a:fillRect/>
                          </a:stretch>
                        </pic:blipFill>
                        <pic:spPr>
                          <a:xfrm>
                            <a:off x="0" y="0"/>
                            <a:ext cx="3737661" cy="2867025"/>
                          </a:xfrm>
                          <a:prstGeom prst="rect">
                            <a:avLst/>
                          </a:prstGeom>
                        </pic:spPr>
                      </pic:pic>
                      <wps:wsp>
                        <wps:cNvPr id="705" name="角丸四角形 494"/>
                        <wps:cNvSpPr/>
                        <wps:spPr>
                          <a:xfrm>
                            <a:off x="587363" y="314343"/>
                            <a:ext cx="1453785" cy="101688"/>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6" name="角丸四角形 494"/>
                        <wps:cNvSpPr/>
                        <wps:spPr>
                          <a:xfrm>
                            <a:off x="84661" y="799711"/>
                            <a:ext cx="925080" cy="23603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7" name="角丸四角形 494"/>
                        <wps:cNvSpPr/>
                        <wps:spPr>
                          <a:xfrm>
                            <a:off x="219075" y="1302771"/>
                            <a:ext cx="793016" cy="236032"/>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23" name="グループ化 823"/>
                        <wpg:cNvGrpSpPr/>
                        <wpg:grpSpPr>
                          <a:xfrm>
                            <a:off x="669925" y="0"/>
                            <a:ext cx="247650" cy="313380"/>
                            <a:chOff x="0" y="0"/>
                            <a:chExt cx="247650" cy="326284"/>
                          </a:xfrm>
                        </wpg:grpSpPr>
                        <wps:wsp>
                          <wps:cNvPr id="832" name="楕円 832"/>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3" name="直線コネクタ 833"/>
                          <wps:cNvCnPr/>
                          <wps:spPr>
                            <a:xfrm>
                              <a:off x="125704" y="236363"/>
                              <a:ext cx="0" cy="8992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34" name="テキスト ボックス 4"/>
                          <wps:cNvSpPr txBox="1"/>
                          <wps:spPr>
                            <a:xfrm>
                              <a:off x="0" y="0"/>
                              <a:ext cx="247650" cy="271462"/>
                            </a:xfrm>
                            <a:prstGeom prst="rect">
                              <a:avLst/>
                            </a:prstGeom>
                            <a:noFill/>
                            <a:ln w="6350">
                              <a:noFill/>
                            </a:ln>
                          </wps:spPr>
                          <wps:txbx>
                            <w:txbxContent>
                              <w:p w14:paraId="52A079E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24" name="グループ化 824"/>
                        <wpg:cNvGrpSpPr/>
                        <wpg:grpSpPr>
                          <a:xfrm>
                            <a:off x="3175" y="1273175"/>
                            <a:ext cx="247650" cy="532579"/>
                            <a:chOff x="297180" y="-261365"/>
                            <a:chExt cx="247650" cy="532827"/>
                          </a:xfrm>
                        </wpg:grpSpPr>
                        <wps:wsp>
                          <wps:cNvPr id="829" name="楕円 829"/>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0" name="直線コネクタ 830"/>
                          <wps:cNvCnPr/>
                          <wps:spPr>
                            <a:xfrm flipV="1">
                              <a:off x="426059" y="-261365"/>
                              <a:ext cx="0" cy="364906"/>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31" name="テキスト ボックス 4"/>
                          <wps:cNvSpPr txBox="1"/>
                          <wps:spPr>
                            <a:xfrm>
                              <a:off x="297180" y="0"/>
                              <a:ext cx="247650" cy="271462"/>
                            </a:xfrm>
                            <a:prstGeom prst="rect">
                              <a:avLst/>
                            </a:prstGeom>
                            <a:noFill/>
                            <a:ln w="6350">
                              <a:noFill/>
                            </a:ln>
                          </wps:spPr>
                          <wps:txbx>
                            <w:txbxContent>
                              <w:p w14:paraId="12A60F25"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25" name="グループ化 825"/>
                        <wpg:cNvGrpSpPr/>
                        <wpg:grpSpPr>
                          <a:xfrm>
                            <a:off x="332298" y="1523278"/>
                            <a:ext cx="247650" cy="282362"/>
                            <a:chOff x="536575" y="-11030"/>
                            <a:chExt cx="247650" cy="282492"/>
                          </a:xfrm>
                        </wpg:grpSpPr>
                        <wps:wsp>
                          <wps:cNvPr id="826" name="楕円 826"/>
                          <wps:cNvSpPr/>
                          <wps:spPr>
                            <a:xfrm>
                              <a:off x="59233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7" name="直線コネクタ 827"/>
                          <wps:cNvCnPr/>
                          <wps:spPr>
                            <a:xfrm flipV="1">
                              <a:off x="661271" y="-11030"/>
                              <a:ext cx="0" cy="12106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28" name="テキスト ボックス 4"/>
                          <wps:cNvSpPr txBox="1"/>
                          <wps:spPr>
                            <a:xfrm>
                              <a:off x="536575" y="0"/>
                              <a:ext cx="247650" cy="271462"/>
                            </a:xfrm>
                            <a:prstGeom prst="rect">
                              <a:avLst/>
                            </a:prstGeom>
                            <a:noFill/>
                            <a:ln w="6350">
                              <a:noFill/>
                            </a:ln>
                          </wps:spPr>
                          <wps:txbx>
                            <w:txbxContent>
                              <w:p w14:paraId="1764B46C"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F525C68" id="キャンバス 712" o:spid="_x0000_s1356" editas="canvas" style="width:425.2pt;height:225.8pt;mso-position-horizontal-relative:char;mso-position-vertical-relative:line" coordsize="5400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">
                <v:shape id="_x0000_s1357" type="#_x0000_t75" style="position:absolute;width:54000;height:28670;visibility:visible;mso-wrap-style:square">
                  <v:fill o:detectmouseclick="t"/>
                  <v:path o:connecttype="none"/>
                </v:shape>
                <v:shape id="図 721" o:spid="_x0000_s1358" type="#_x0000_t75" style="position:absolute;width:37376;height:28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">
                  <v:imagedata r:id="rId224" o:title=""/>
                </v:shape>
                <v:roundrect id="角丸四角形 494" o:spid="_x0000_s1359" style="position:absolute;left:5873;top:3143;width:14538;height:10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" filled="f" strokecolor="red" strokeweight="1pt">
                  <v:stroke endarrow="block"/>
                </v:roundrect>
                <v:roundrect id="角丸四角形 494" o:spid="_x0000_s1360" style="position:absolute;left:846;top:7997;width:9251;height:236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" filled="f" strokecolor="red" strokeweight="1pt">
                  <v:stroke endarrow="block"/>
                </v:roundrect>
                <v:roundrect id="角丸四角形 494" o:spid="_x0000_s1361" style="position:absolute;left:2190;top:13027;width:7930;height:2361;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" filled="f" strokecolor="red" strokeweight="1pt">
                  <v:stroke endarrow="block"/>
                </v:roundrect>
                <v:group id="グループ化 823" o:spid="_x0000_s1362" style="position:absolute;left:6699;width:2476;height:3133" coordsize="247650,32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">
                  <v:oval id="楕円 832" o:spid="_x0000_s1363"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" fillcolor="#da0000" strokecolor="red">
                    <v:fill opacity="58853f"/>
                  </v:oval>
                  <v:line id="直線コネクタ 833" o:spid="_x0000_s1364" style="position:absolute;visibility:visible;mso-wrap-style:square" from="125704,236363" to="125704,326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" strokecolor="red" strokeweight="1pt">
                    <v:stroke endarrow="oval" endarrowwidth="narrow" endarrowlength="short"/>
                  </v:line>
                  <v:shape id="テキスト ボックス 4" o:spid="_x0000_s1365"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" filled="f" stroked="f" strokeweight=".5pt">
                    <v:textbox>
                      <w:txbxContent>
                        <w:p w14:paraId="52A079E3"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24" o:spid="_x0000_s1366" style="position:absolute;left:31;top:12731;width:2477;height:5326" coordorigin="2971,-2613" coordsize="2476,5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">
                  <v:oval id="楕円 829" o:spid="_x0000_s1367"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" fillcolor="#da0000" strokecolor="red">
                    <v:fill opacity="58853f"/>
                  </v:oval>
                  <v:line id="直線コネクタ 830" o:spid="_x0000_s1368" style="position:absolute;flip:y;visibility:visible;mso-wrap-style:square" from="4260,-2613" to="4260,1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" strokecolor="red" strokeweight="1pt">
                    <v:stroke endarrow="oval" endarrowwidth="narrow" endarrowlength="short"/>
                  </v:line>
                  <v:shape id="テキスト ボックス 4" o:spid="_x0000_s1369"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2A60F25"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group id="グループ化 825" o:spid="_x0000_s1370" style="position:absolute;left:3322;top:15232;width:2477;height:2824" coordorigin="5365,-110" coordsize="2476,2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oval id="楕円 826" o:spid="_x0000_s1371" style="position:absolute;left:5923;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" fillcolor="#da0000" strokecolor="red">
                    <v:fill opacity="58853f"/>
                  </v:oval>
                  <v:line id="直線コネクタ 827" o:spid="_x0000_s1372" style="position:absolute;flip:y;visibility:visible;mso-wrap-style:square" from="6612,-110" to="6612,1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" strokecolor="red" strokeweight="1pt">
                    <v:stroke endarrow="oval" endarrowwidth="narrow" endarrowlength="short"/>
                  </v:line>
                  <v:shape id="テキスト ボックス 4" o:spid="_x0000_s1373" type="#_x0000_t202" style="position:absolute;left:5365;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" filled="f" stroked="f" strokeweight=".5pt">
                    <v:textbox>
                      <w:txbxContent>
                        <w:p w14:paraId="1764B46C" w14:textId="77777777" w:rsidR="004F1B32" w:rsidRDefault="004F1B32" w:rsidP="00BD4D7D">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044A4A7D" w14:textId="5CFB3B93" w:rsidR="00424569" w:rsidRDefault="00424569" w:rsidP="00424569">
      <w:r>
        <w:rPr>
          <w:rFonts w:hint="eastAsia"/>
        </w:rPr>
        <w:t>以上で</w:t>
      </w:r>
      <w:r w:rsidR="00ED2C7F">
        <w:rPr>
          <w:rFonts w:hint="eastAsia"/>
        </w:rPr>
        <w:t>照明の</w:t>
      </w:r>
      <w:r>
        <w:rPr>
          <w:rFonts w:hint="eastAsia"/>
        </w:rPr>
        <w:t>設定は終了です。</w:t>
      </w:r>
      <w:r w:rsidR="000D4384" w:rsidRPr="000D4384">
        <w:drawing>
          <wp:inline distT="0" distB="0" distL="0" distR="0" wp14:anchorId="1F3103AB" wp14:editId="2D296E37">
            <wp:extent cx="141345" cy="135802"/>
            <wp:effectExtent l="0" t="0" r="0" b="0"/>
            <wp:docPr id="161" name="図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順に設定画面を閉じます。</w:t>
      </w:r>
    </w:p>
    <w:p w14:paraId="31185A41" w14:textId="77777777" w:rsidR="00F458B6" w:rsidRDefault="00F458B6" w:rsidP="00424569"/>
    <w:p w14:paraId="0E4B35F9" w14:textId="77777777" w:rsidR="00424569" w:rsidRPr="00416BAB" w:rsidRDefault="00F458B6" w:rsidP="00424569">
      <w:r>
        <w:rPr>
          <w:noProof/>
        </w:rPr>
        <mc:AlternateContent>
          <mc:Choice Requires="wpc">
            <w:drawing>
              <wp:inline distT="0" distB="0" distL="0" distR="0" wp14:anchorId="61ED89CC" wp14:editId="70CC360A">
                <wp:extent cx="5400040" cy="3150235"/>
                <wp:effectExtent l="0" t="0" r="0" b="0"/>
                <wp:docPr id="15" name="キャンバス 1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6E7BB73F" id="キャンバス 15" o:spid="_x0000_s1026" editas="canvas" style="width:425.2pt;height:248.05pt;mso-position-horizontal-relative:char;mso-position-vertical-relative:line" coordsize="54000,31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">
                <v:shape id="_x0000_s1027" type="#_x0000_t75" style="position:absolute;width:54000;height:31502;visibility:visible;mso-wrap-style:square">
                  <v:fill o:detectmouseclick="t"/>
                  <v:path o:connecttype="none"/>
                </v:shape>
                <w10:anchorlock/>
              </v:group>
            </w:pict>
          </mc:Fallback>
        </mc:AlternateContent>
      </w:r>
    </w:p>
    <w:p w14:paraId="76625A6F" w14:textId="77777777" w:rsidR="00124873" w:rsidRDefault="00124873">
      <w:pPr>
        <w:widowControl/>
        <w:jc w:val="left"/>
        <w:rPr>
          <w:rFonts w:ascii="Helvetica" w:eastAsia="平成角ゴシック" w:hAnsi="Helvetica"/>
          <w:sz w:val="28"/>
          <w:szCs w:val="20"/>
        </w:rPr>
      </w:pPr>
      <w:r>
        <w:br w:type="page"/>
      </w:r>
    </w:p>
    <w:p w14:paraId="36345161" w14:textId="77777777" w:rsidR="00543A75" w:rsidRDefault="00A510F9" w:rsidP="00543A75">
      <w:pPr>
        <w:pStyle w:val="10"/>
      </w:pPr>
      <w:bookmarkStart w:id="39" w:name="_Toc495486467"/>
      <w:r>
        <w:rPr>
          <w:rFonts w:hint="eastAsia"/>
        </w:rPr>
        <w:lastRenderedPageBreak/>
        <w:t>暖</w:t>
      </w:r>
      <w:r w:rsidR="00543A75">
        <w:rPr>
          <w:rFonts w:hint="eastAsia"/>
        </w:rPr>
        <w:t>房</w:t>
      </w:r>
      <w:bookmarkEnd w:id="39"/>
    </w:p>
    <w:p w14:paraId="1022D63A" w14:textId="77777777" w:rsidR="0070001D" w:rsidRDefault="006500D2" w:rsidP="00A510F9">
      <w:r>
        <w:rPr>
          <w:rFonts w:hint="eastAsia"/>
        </w:rPr>
        <w:t>暖房の設定は、予め</w:t>
      </w:r>
      <w:r>
        <w:t>Navigator Window</w:t>
      </w:r>
      <w:r>
        <w:rPr>
          <w:rFonts w:hint="eastAsia"/>
        </w:rPr>
        <w:t>で</w:t>
      </w:r>
      <w:r>
        <w:rPr>
          <w:rFonts w:hint="eastAsia"/>
        </w:rPr>
        <w:t>Heating</w:t>
      </w:r>
      <w:r>
        <w:t xml:space="preserve"> Type</w:t>
      </w:r>
      <w:r>
        <w:rPr>
          <w:rFonts w:hint="eastAsia"/>
        </w:rPr>
        <w:t>を定義し、それを</w:t>
      </w:r>
      <w:r>
        <w:rPr>
          <w:rFonts w:hint="eastAsia"/>
        </w:rPr>
        <w:t>Zone</w:t>
      </w:r>
      <w:r>
        <w:rPr>
          <w:rFonts w:hint="eastAsia"/>
        </w:rPr>
        <w:t>へ割り当てて行います。</w:t>
      </w:r>
    </w:p>
    <w:p w14:paraId="23811656" w14:textId="77777777" w:rsidR="006500D2" w:rsidRDefault="006500D2" w:rsidP="006500D2">
      <w:pPr>
        <w:pStyle w:val="2"/>
      </w:pPr>
      <w:bookmarkStart w:id="40" w:name="_Toc495486468"/>
      <w:r>
        <w:rPr>
          <w:rFonts w:hint="eastAsia"/>
        </w:rPr>
        <w:t>Heating</w:t>
      </w:r>
      <w:r>
        <w:t xml:space="preserve"> Type</w:t>
      </w:r>
      <w:r>
        <w:rPr>
          <w:rFonts w:hint="eastAsia"/>
        </w:rPr>
        <w:t>の定義</w:t>
      </w:r>
      <w:bookmarkEnd w:id="40"/>
    </w:p>
    <w:p w14:paraId="2A429B9D" w14:textId="77777777" w:rsidR="006500D2" w:rsidRDefault="006500D2" w:rsidP="00A510F9">
      <w:r>
        <w:rPr>
          <w:rFonts w:hint="eastAsia"/>
        </w:rPr>
        <w:t>Navigator</w:t>
      </w:r>
      <w:r>
        <w:t xml:space="preserve"> Window</w:t>
      </w:r>
      <w:r>
        <w:rPr>
          <w:rFonts w:hint="eastAsia"/>
        </w:rPr>
        <w:t>の画面で「</w:t>
      </w:r>
      <w:r>
        <w:rPr>
          <w:rFonts w:hint="eastAsia"/>
        </w:rPr>
        <w:t>Regime</w:t>
      </w:r>
      <w:r>
        <w:t xml:space="preserve"> Types</w:t>
      </w:r>
      <w:r>
        <w:rPr>
          <w:rFonts w:hint="eastAsia"/>
        </w:rPr>
        <w:t>」の「</w:t>
      </w:r>
      <w:r>
        <w:rPr>
          <w:rFonts w:hint="eastAsia"/>
        </w:rPr>
        <w:t>Heating Types</w:t>
      </w:r>
      <w:r>
        <w:rPr>
          <w:rFonts w:hint="eastAsia"/>
        </w:rPr>
        <w:t>」を選択して、右クリックで表示される「</w:t>
      </w:r>
      <w:r>
        <w:rPr>
          <w:rFonts w:hint="eastAsia"/>
        </w:rPr>
        <w:t>Add</w:t>
      </w:r>
      <w:r>
        <w:t xml:space="preserve"> Heating</w:t>
      </w:r>
      <w:r>
        <w:rPr>
          <w:rFonts w:hint="eastAsia"/>
        </w:rPr>
        <w:t>」を選択します。</w:t>
      </w:r>
    </w:p>
    <w:p w14:paraId="58589C9E" w14:textId="77777777" w:rsidR="006500D2" w:rsidRDefault="006500D2" w:rsidP="00A510F9">
      <w:r>
        <w:rPr>
          <w:rFonts w:hint="eastAsia"/>
          <w:noProof/>
        </w:rPr>
        <mc:AlternateContent>
          <mc:Choice Requires="wpc">
            <w:drawing>
              <wp:inline distT="0" distB="0" distL="0" distR="0" wp14:anchorId="65422327" wp14:editId="354B8362">
                <wp:extent cx="5400040" cy="2002823"/>
                <wp:effectExtent l="0" t="0" r="0" b="0"/>
                <wp:docPr id="722" name="キャンバス 7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26" name="図 726"/>
                          <pic:cNvPicPr>
                            <a:picLocks noChangeAspect="1"/>
                          </pic:cNvPicPr>
                        </pic:nvPicPr>
                        <pic:blipFill rotWithShape="1">
                          <a:blip r:embed="rId225"/>
                          <a:srcRect b="37566"/>
                          <a:stretch/>
                        </pic:blipFill>
                        <pic:spPr>
                          <a:xfrm>
                            <a:off x="0" y="0"/>
                            <a:ext cx="2966517" cy="1966823"/>
                          </a:xfrm>
                          <a:prstGeom prst="rect">
                            <a:avLst/>
                          </a:prstGeom>
                        </pic:spPr>
                      </pic:pic>
                      <wps:wsp>
                        <wps:cNvPr id="724" name="角丸四角形 494"/>
                        <wps:cNvSpPr/>
                        <wps:spPr>
                          <a:xfrm>
                            <a:off x="185610" y="819977"/>
                            <a:ext cx="728790" cy="11171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5" name="角丸四角形 494"/>
                        <wps:cNvSpPr/>
                        <wps:spPr>
                          <a:xfrm>
                            <a:off x="345308" y="1108463"/>
                            <a:ext cx="594849" cy="11171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7" name="角丸四角形 494"/>
                        <wps:cNvSpPr/>
                        <wps:spPr>
                          <a:xfrm>
                            <a:off x="971067" y="1193464"/>
                            <a:ext cx="847429" cy="140787"/>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35" name="グループ化 835"/>
                        <wpg:cNvGrpSpPr/>
                        <wpg:grpSpPr>
                          <a:xfrm>
                            <a:off x="290531" y="476427"/>
                            <a:ext cx="247650" cy="637540"/>
                            <a:chOff x="0" y="0"/>
                            <a:chExt cx="247650" cy="637841"/>
                          </a:xfrm>
                        </wpg:grpSpPr>
                        <wps:wsp>
                          <wps:cNvPr id="840" name="楕円 840"/>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1" name="直線コネクタ 841"/>
                          <wps:cNvCnPr/>
                          <wps:spPr>
                            <a:xfrm>
                              <a:off x="125704" y="236521"/>
                              <a:ext cx="0" cy="40132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42" name="テキスト ボックス 4"/>
                          <wps:cNvSpPr txBox="1"/>
                          <wps:spPr>
                            <a:xfrm>
                              <a:off x="0" y="0"/>
                              <a:ext cx="247650" cy="271462"/>
                            </a:xfrm>
                            <a:prstGeom prst="rect">
                              <a:avLst/>
                            </a:prstGeom>
                            <a:noFill/>
                            <a:ln w="6350">
                              <a:noFill/>
                            </a:ln>
                          </wps:spPr>
                          <wps:txbx>
                            <w:txbxContent>
                              <w:p w14:paraId="417DC1E9"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36" name="グループ化 836"/>
                        <wpg:cNvGrpSpPr/>
                        <wpg:grpSpPr>
                          <a:xfrm>
                            <a:off x="1167243" y="732660"/>
                            <a:ext cx="247650" cy="468118"/>
                            <a:chOff x="297180" y="0"/>
                            <a:chExt cx="247650" cy="468339"/>
                          </a:xfrm>
                        </wpg:grpSpPr>
                        <wps:wsp>
                          <wps:cNvPr id="837" name="楕円 837"/>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8" name="直線コネクタ 838"/>
                          <wps:cNvCnPr/>
                          <wps:spPr>
                            <a:xfrm>
                              <a:off x="422884" y="236508"/>
                              <a:ext cx="0" cy="23183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39" name="テキスト ボックス 4"/>
                          <wps:cNvSpPr txBox="1"/>
                          <wps:spPr>
                            <a:xfrm>
                              <a:off x="297180" y="0"/>
                              <a:ext cx="247650" cy="271462"/>
                            </a:xfrm>
                            <a:prstGeom prst="rect">
                              <a:avLst/>
                            </a:prstGeom>
                            <a:noFill/>
                            <a:ln w="6350">
                              <a:noFill/>
                            </a:ln>
                          </wps:spPr>
                          <wps:txbx>
                            <w:txbxContent>
                              <w:p w14:paraId="5372333D"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65422327" id="キャンバス 722" o:spid="_x0000_s1374" editas="canvas" style="width:425.2pt;height:157.7pt;mso-position-horizontal-relative:char;mso-position-vertical-relative:line" coordsize="54000,20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">
                <v:shape id="_x0000_s1375" type="#_x0000_t75" style="position:absolute;width:54000;height:20027;visibility:visible;mso-wrap-style:square">
                  <v:fill o:detectmouseclick="t"/>
                  <v:path o:connecttype="none"/>
                </v:shape>
                <v:shape id="図 726" o:spid="_x0000_s1376" type="#_x0000_t75" style="position:absolute;width:29665;height:19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">
                  <v:imagedata r:id="rId226" o:title="" cropbottom="24619f"/>
                </v:shape>
                <v:roundrect id="角丸四角形 494" o:spid="_x0000_s1377" style="position:absolute;left:1856;top:8199;width:7288;height:11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" filled="f" strokecolor="red" strokeweight="1pt">
                  <v:stroke endarrow="block"/>
                </v:roundrect>
                <v:roundrect id="角丸四角形 494" o:spid="_x0000_s1378" style="position:absolute;left:3453;top:11084;width:5948;height:11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" filled="f" strokecolor="red" strokeweight="1pt">
                  <v:stroke endarrow="block"/>
                </v:roundrect>
                <v:roundrect id="角丸四角形 494" o:spid="_x0000_s1379" style="position:absolute;left:9710;top:11934;width:8474;height:1408;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" filled="f" strokecolor="red" strokeweight="1pt">
                  <v:stroke endarrow="block"/>
                </v:roundrect>
                <v:group id="グループ化 835" o:spid="_x0000_s1380" style="position:absolute;left:2905;top:4764;width:2476;height:6375" coordsize="2476,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oval id="楕円 840" o:spid="_x0000_s1381" style="position:absolute;left:557;top:1038;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" fillcolor="#da0000" strokecolor="red">
                    <v:fill opacity="58853f"/>
                  </v:oval>
                  <v:line id="直線コネクタ 841" o:spid="_x0000_s1382" style="position:absolute;visibility:visible;mso-wrap-style:square" from="1257,2365" to="1257,6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" strokecolor="red" strokeweight="1pt">
                    <v:stroke endarrow="oval" endarrowwidth="narrow" endarrowlength="short"/>
                  </v:line>
                  <v:shape id="テキスト ボックス 4" o:spid="_x0000_s1383" type="#_x0000_t202" style="position:absolute;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96B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1xj+zoQjILMbAAAA//8DAFBLAQItABQABgAIAAAAIQDb4fbL7gAAAIUBAAATAAAAAAAA&#10;AAAAAAAAAAAAAABbQ29udGVudF9UeXBlc10ueG1sUEsBAi0AFAAGAAgAAAAhAFr0LFu/AAAAFQEA&#10;AAsAAAAAAAAAAAAAAAAAHwEAAF9yZWxzLy5yZWxzUEsBAi0AFAAGAAgAAAAhACCf3oHHAAAA3AAA&#10;AA8AAAAAAAAAAAAAAAAABwIAAGRycy9kb3ducmV2LnhtbFBLBQYAAAAAAwADALcAAAD7AgAAAAA=&#10;" filled="f" stroked="f" strokeweight=".5pt">
                    <v:textbox>
                      <w:txbxContent>
                        <w:p w14:paraId="417DC1E9"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36" o:spid="_x0000_s1384" style="position:absolute;left:11672;top:7326;width:2476;height:4681" coordorigin="2971" coordsize="2476,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oval id="楕円 837" o:spid="_x0000_s1385"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" fillcolor="#da0000" strokecolor="red">
                    <v:fill opacity="58853f"/>
                  </v:oval>
                  <v:line id="直線コネクタ 838" o:spid="_x0000_s1386" style="position:absolute;visibility:visible;mso-wrap-style:square" from="4228,2365" to="4228,4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" strokecolor="red" strokeweight="1pt">
                    <v:stroke endarrow="oval" endarrowwidth="narrow" endarrowlength="short"/>
                  </v:line>
                  <v:shape id="テキスト ボックス 4" o:spid="_x0000_s1387"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T+NxgAAANwAAAAPAAAAZHJzL2Rvd25yZXYueG1sRI9Ba8JA&#10;FITvQv/D8gq96aaK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dj0/jcYAAADcAAAA&#10;DwAAAAAAAAAAAAAAAAAHAgAAZHJzL2Rvd25yZXYueG1sUEsFBgAAAAADAAMAtwAAAPoCAAAAAA==&#10;" filled="f" stroked="f" strokeweight=".5pt">
                    <v:textbox>
                      <w:txbxContent>
                        <w:p w14:paraId="5372333D"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5A7D3748" w14:textId="77777777" w:rsidR="00E0060E" w:rsidRDefault="00E0060E">
      <w:pPr>
        <w:widowControl/>
        <w:jc w:val="left"/>
      </w:pPr>
    </w:p>
    <w:p w14:paraId="10BEB5DA" w14:textId="77777777" w:rsidR="00E0060E" w:rsidRDefault="00E0060E" w:rsidP="00E0060E">
      <w:r>
        <w:rPr>
          <w:rFonts w:hint="eastAsia"/>
        </w:rPr>
        <w:t>Heating</w:t>
      </w:r>
      <w:r>
        <w:t xml:space="preserve"> Type</w:t>
      </w:r>
      <w:r>
        <w:rPr>
          <w:rFonts w:hint="eastAsia"/>
        </w:rPr>
        <w:t>の定義画面が表示されるので、ここで新しい</w:t>
      </w:r>
      <w:r>
        <w:rPr>
          <w:rFonts w:hint="eastAsia"/>
        </w:rPr>
        <w:t>Heating Type</w:t>
      </w:r>
      <w:r>
        <w:rPr>
          <w:rFonts w:hint="eastAsia"/>
        </w:rPr>
        <w:t>（暖房設定）を追加します。</w:t>
      </w:r>
    </w:p>
    <w:p w14:paraId="7F5326DC" w14:textId="77777777" w:rsidR="00E0060E" w:rsidRDefault="00E0060E" w:rsidP="00E0060E">
      <w:r>
        <w:rPr>
          <w:rFonts w:hint="eastAsia"/>
        </w:rPr>
        <w:t>「</w:t>
      </w:r>
      <w:r>
        <w:rPr>
          <w:rFonts w:hint="eastAsia"/>
        </w:rPr>
        <w:t>new heating type</w:t>
      </w:r>
      <w:r>
        <w:rPr>
          <w:rFonts w:hint="eastAsia"/>
        </w:rPr>
        <w:t>」へ「</w:t>
      </w:r>
      <w:r>
        <w:rPr>
          <w:rFonts w:hint="eastAsia"/>
        </w:rPr>
        <w:t>ROOM1_HEATING</w:t>
      </w:r>
      <w:r>
        <w:rPr>
          <w:rFonts w:hint="eastAsia"/>
        </w:rPr>
        <w:t>」を入力します。つづいて、暖房設定温度として「</w:t>
      </w:r>
      <w:r>
        <w:rPr>
          <w:rFonts w:hint="eastAsia"/>
        </w:rPr>
        <w:t>set temperature:</w:t>
      </w:r>
      <w:r>
        <w:rPr>
          <w:rFonts w:hint="eastAsia"/>
        </w:rPr>
        <w:t>」の横の</w:t>
      </w:r>
      <w:r>
        <w:rPr>
          <w:noProof/>
        </w:rPr>
        <w:drawing>
          <wp:inline distT="0" distB="0" distL="0" distR="0" wp14:anchorId="2CFC15E1" wp14:editId="5DE012F5">
            <wp:extent cx="257175" cy="154305"/>
            <wp:effectExtent l="0" t="0" r="9525" b="0"/>
            <wp:docPr id="731" name="図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57175" cy="154305"/>
                    </a:xfrm>
                    <a:prstGeom prst="rect">
                      <a:avLst/>
                    </a:prstGeom>
                  </pic:spPr>
                </pic:pic>
              </a:graphicData>
            </a:graphic>
          </wp:inline>
        </w:drawing>
      </w:r>
      <w:r>
        <w:rPr>
          <w:rFonts w:hint="eastAsia"/>
        </w:rPr>
        <w:t>ボタンをクリックして、</w:t>
      </w:r>
      <w:r>
        <w:rPr>
          <w:rFonts w:hint="eastAsia"/>
        </w:rPr>
        <w:t>Constant</w:t>
      </w:r>
      <w:r>
        <w:t xml:space="preserve"> Value</w:t>
      </w:r>
      <w:r>
        <w:rPr>
          <w:rFonts w:hint="eastAsia"/>
        </w:rPr>
        <w:t>として「</w:t>
      </w:r>
      <w:r>
        <w:rPr>
          <w:rFonts w:hint="eastAsia"/>
        </w:rPr>
        <w:t>21</w:t>
      </w:r>
      <w:r>
        <w:rPr>
          <w:rFonts w:hint="eastAsia"/>
        </w:rPr>
        <w:t>」℃を指定します。</w:t>
      </w:r>
    </w:p>
    <w:p w14:paraId="3406CEBE" w14:textId="77777777" w:rsidR="00E0060E" w:rsidRPr="00E0060E" w:rsidRDefault="00E0060E" w:rsidP="00E0060E">
      <w:r>
        <w:rPr>
          <w:rFonts w:hint="eastAsia"/>
          <w:noProof/>
        </w:rPr>
        <mc:AlternateContent>
          <mc:Choice Requires="wpc">
            <w:drawing>
              <wp:inline distT="0" distB="0" distL="0" distR="0" wp14:anchorId="78442003" wp14:editId="688CF937">
                <wp:extent cx="5400040" cy="3150235"/>
                <wp:effectExtent l="0" t="0" r="0" b="0"/>
                <wp:docPr id="729" name="キャンバス 7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3" name="図 113"/>
                          <pic:cNvPicPr>
                            <a:picLocks noChangeAspect="1"/>
                          </pic:cNvPicPr>
                        </pic:nvPicPr>
                        <pic:blipFill>
                          <a:blip r:embed="rId227"/>
                          <a:stretch>
                            <a:fillRect/>
                          </a:stretch>
                        </pic:blipFill>
                        <pic:spPr>
                          <a:xfrm>
                            <a:off x="0" y="0"/>
                            <a:ext cx="3011091" cy="3150235"/>
                          </a:xfrm>
                          <a:prstGeom prst="rect">
                            <a:avLst/>
                          </a:prstGeom>
                        </pic:spPr>
                      </pic:pic>
                      <wps:wsp>
                        <wps:cNvPr id="732" name="角丸四角形 494"/>
                        <wps:cNvSpPr/>
                        <wps:spPr>
                          <a:xfrm>
                            <a:off x="903481" y="421161"/>
                            <a:ext cx="847090"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3" name="角丸四角形 494"/>
                        <wps:cNvSpPr/>
                        <wps:spPr>
                          <a:xfrm>
                            <a:off x="908767" y="758043"/>
                            <a:ext cx="203842"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43" name="グループ化 843"/>
                        <wpg:cNvGrpSpPr/>
                        <wpg:grpSpPr>
                          <a:xfrm>
                            <a:off x="1074303" y="33430"/>
                            <a:ext cx="247650" cy="387731"/>
                            <a:chOff x="0" y="0"/>
                            <a:chExt cx="247650" cy="387914"/>
                          </a:xfrm>
                        </wpg:grpSpPr>
                        <wps:wsp>
                          <wps:cNvPr id="848" name="楕円 84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9" name="直線コネクタ 849"/>
                          <wps:cNvCnPr/>
                          <wps:spPr>
                            <a:xfrm>
                              <a:off x="125704" y="236521"/>
                              <a:ext cx="0" cy="15139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50" name="テキスト ボックス 4"/>
                          <wps:cNvSpPr txBox="1"/>
                          <wps:spPr>
                            <a:xfrm>
                              <a:off x="0" y="0"/>
                              <a:ext cx="247650" cy="271462"/>
                            </a:xfrm>
                            <a:prstGeom prst="rect">
                              <a:avLst/>
                            </a:prstGeom>
                            <a:noFill/>
                            <a:ln w="6350">
                              <a:noFill/>
                            </a:ln>
                          </wps:spPr>
                          <wps:txbx>
                            <w:txbxContent>
                              <w:p w14:paraId="165CEAB1"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44" name="グループ化 844"/>
                        <wpg:cNvGrpSpPr/>
                        <wpg:grpSpPr>
                          <a:xfrm>
                            <a:off x="888193" y="898544"/>
                            <a:ext cx="247650" cy="320909"/>
                            <a:chOff x="297180" y="-49599"/>
                            <a:chExt cx="247650" cy="321061"/>
                          </a:xfrm>
                        </wpg:grpSpPr>
                        <wps:wsp>
                          <wps:cNvPr id="845" name="楕円 845"/>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6" name="直線コネクタ 846"/>
                          <wps:cNvCnPr/>
                          <wps:spPr>
                            <a:xfrm flipV="1">
                              <a:off x="420241" y="-49599"/>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47" name="テキスト ボックス 4"/>
                          <wps:cNvSpPr txBox="1"/>
                          <wps:spPr>
                            <a:xfrm>
                              <a:off x="297180" y="0"/>
                              <a:ext cx="247650" cy="271462"/>
                            </a:xfrm>
                            <a:prstGeom prst="rect">
                              <a:avLst/>
                            </a:prstGeom>
                            <a:noFill/>
                            <a:ln w="6350">
                              <a:noFill/>
                            </a:ln>
                          </wps:spPr>
                          <wps:txbx>
                            <w:txbxContent>
                              <w:p w14:paraId="0C506808"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pic:pic xmlns:pic="http://schemas.openxmlformats.org/drawingml/2006/picture">
                        <pic:nvPicPr>
                          <pic:cNvPr id="117" name="図 117"/>
                          <pic:cNvPicPr>
                            <a:picLocks noChangeAspect="1"/>
                          </pic:cNvPicPr>
                        </pic:nvPicPr>
                        <pic:blipFill>
                          <a:blip r:embed="rId228"/>
                          <a:stretch>
                            <a:fillRect/>
                          </a:stretch>
                        </pic:blipFill>
                        <pic:spPr>
                          <a:xfrm>
                            <a:off x="1604495" y="599847"/>
                            <a:ext cx="3795545" cy="2521128"/>
                          </a:xfrm>
                          <a:prstGeom prst="rect">
                            <a:avLst/>
                          </a:prstGeom>
                        </pic:spPr>
                      </pic:pic>
                      <wps:wsp>
                        <wps:cNvPr id="851" name="角丸四角形 494"/>
                        <wps:cNvSpPr/>
                        <wps:spPr>
                          <a:xfrm>
                            <a:off x="1780882" y="982678"/>
                            <a:ext cx="684826"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2" name="角丸四角形 494"/>
                        <wps:cNvSpPr/>
                        <wps:spPr>
                          <a:xfrm>
                            <a:off x="1897164" y="1368523"/>
                            <a:ext cx="594972"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53" name="グループ化 853"/>
                        <wpg:cNvGrpSpPr/>
                        <wpg:grpSpPr>
                          <a:xfrm>
                            <a:off x="1987658" y="1485530"/>
                            <a:ext cx="247650" cy="320676"/>
                            <a:chOff x="0" y="0"/>
                            <a:chExt cx="247650" cy="321061"/>
                          </a:xfrm>
                        </wpg:grpSpPr>
                        <wps:wsp>
                          <wps:cNvPr id="854" name="楕円 854"/>
                          <wps:cNvSpPr/>
                          <wps:spPr>
                            <a:xfrm>
                              <a:off x="55762" y="153403"/>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5" name="直線コネクタ 855"/>
                          <wps:cNvCnPr/>
                          <wps:spPr>
                            <a:xfrm flipV="1">
                              <a:off x="123061" y="0"/>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56" name="テキスト ボックス 4"/>
                          <wps:cNvSpPr txBox="1"/>
                          <wps:spPr>
                            <a:xfrm>
                              <a:off x="0" y="49599"/>
                              <a:ext cx="247650" cy="271462"/>
                            </a:xfrm>
                            <a:prstGeom prst="rect">
                              <a:avLst/>
                            </a:prstGeom>
                            <a:noFill/>
                            <a:ln w="6350">
                              <a:noFill/>
                            </a:ln>
                          </wps:spPr>
                          <wps:txbx>
                            <w:txbxContent>
                              <w:p w14:paraId="2112E1CF" w14:textId="77777777" w:rsidR="004F1B32" w:rsidRDefault="004F1B32" w:rsidP="00E76113">
                                <w:pPr>
                                  <w:pStyle w:val="Web"/>
                                  <w:spacing w:before="0" w:beforeAutospacing="0" w:after="0" w:afterAutospacing="0"/>
                                  <w:jc w:val="both"/>
                                </w:pPr>
                                <w:r>
                                  <w:rPr>
                                    <w:rFonts w:ascii="Century" w:eastAsia="ＭＳ 明朝" w:hAnsi="Century" w:cs="Times New Roman" w:hint="eastAsia"/>
                                    <w:color w:val="FFFFFF"/>
                                    <w:kern w:val="2"/>
                                    <w:sz w:val="16"/>
                                    <w:szCs w:val="16"/>
                                  </w:rPr>
                                  <w:t>3</w:t>
                                </w: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78442003" id="キャンバス 729" o:spid="_x0000_s1388"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">
                <v:shape id="_x0000_s1389" type="#_x0000_t75" style="position:absolute;width:54000;height:31502;visibility:visible;mso-wrap-style:square">
                  <v:fill o:detectmouseclick="t"/>
                  <v:path o:connecttype="none"/>
                </v:shape>
                <v:shape id="図 113" o:spid="_x0000_s1390" type="#_x0000_t75" style="position:absolute;width:30110;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">
                  <v:imagedata r:id="rId229" o:title=""/>
                </v:shape>
                <v:roundrect id="角丸四角形 494" o:spid="_x0000_s1391" style="position:absolute;left:9034;top:4211;width:8471;height:140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" filled="f" strokecolor="red" strokeweight="1pt">
                  <v:stroke endarrow="block"/>
                </v:roundrect>
                <v:roundrect id="角丸四角形 494" o:spid="_x0000_s1392" style="position:absolute;left:9087;top:7580;width:2039;height:140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" filled="f" strokecolor="red" strokeweight="1pt">
                  <v:stroke endarrow="block"/>
                </v:roundrect>
                <v:group id="グループ化 843" o:spid="_x0000_s1393" style="position:absolute;left:10743;top:334;width:2476;height:3877" coordsize="247650,38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oval id="楕円 848" o:spid="_x0000_s1394"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" fillcolor="#da0000" strokecolor="red">
                    <v:fill opacity="58853f"/>
                  </v:oval>
                  <v:line id="直線コネクタ 849" o:spid="_x0000_s1395" style="position:absolute;visibility:visible;mso-wrap-style:square" from="125704,236521" to="125704,38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" strokecolor="red" strokeweight="1pt">
                    <v:stroke endarrow="oval" endarrowwidth="narrow" endarrowlength="short"/>
                  </v:line>
                  <v:shape id="テキスト ボックス 4" o:spid="_x0000_s1396"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" filled="f" stroked="f" strokeweight=".5pt">
                    <v:textbox>
                      <w:txbxContent>
                        <w:p w14:paraId="165CEAB1"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44" o:spid="_x0000_s1397" style="position:absolute;left:8881;top:8985;width:2477;height:3209" coordorigin="2971,-495" coordsize="2476,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">
                  <v:oval id="楕円 845" o:spid="_x0000_s1398"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" fillcolor="#da0000" strokecolor="red">
                    <v:fill opacity="58853f"/>
                  </v:oval>
                  <v:line id="直線コネクタ 846" o:spid="_x0000_s1399" style="position:absolute;flip:y;visibility:visible;mso-wrap-style:square" from="4202,-495" to="4202,1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" strokecolor="red" strokeweight="1pt">
                    <v:stroke endarrow="oval" endarrowwidth="narrow" endarrowlength="short"/>
                  </v:line>
                  <v:shape id="テキスト ボックス 4" o:spid="_x0000_s1400"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" filled="f" stroked="f" strokeweight=".5pt">
                    <v:textbox>
                      <w:txbxContent>
                        <w:p w14:paraId="0C506808"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shape id="図 117" o:spid="_x0000_s1401" type="#_x0000_t75" style="position:absolute;left:16044;top:5998;width:37956;height:25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">
                  <v:imagedata r:id="rId230" o:title=""/>
                </v:shape>
                <v:roundrect id="角丸四角形 494" o:spid="_x0000_s1402" style="position:absolute;left:17808;top:9826;width:6849;height:140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" filled="f" strokecolor="red" strokeweight="1pt">
                  <v:stroke endarrow="block"/>
                </v:roundrect>
                <v:roundrect id="角丸四角形 494" o:spid="_x0000_s1403" style="position:absolute;left:18971;top:13685;width:5950;height:140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" filled="f" strokecolor="red" strokeweight="1pt">
                  <v:stroke endarrow="block"/>
                </v:roundrect>
                <v:group id="グループ化 853" o:spid="_x0000_s1404" style="position:absolute;left:19876;top:14855;width:2477;height:3207" coordsize="247650,32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">
                  <v:oval id="楕円 854" o:spid="_x0000_s1405" style="position:absolute;left:55762;top:153403;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" fillcolor="#da0000" strokecolor="red">
                    <v:fill opacity="58853f"/>
                  </v:oval>
                  <v:line id="直線コネクタ 855" o:spid="_x0000_s1406" style="position:absolute;flip:y;visibility:visible;mso-wrap-style:square" from="123061,0" to="123061,15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" strokecolor="red" strokeweight="1pt">
                    <v:stroke endarrow="oval" endarrowwidth="narrow" endarrowlength="short"/>
                  </v:line>
                  <v:shape id="テキスト ボックス 4" o:spid="_x0000_s1407" type="#_x0000_t202" style="position:absolute;top:49599;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" filled="f" stroked="f" strokeweight=".5pt">
                    <v:textbox>
                      <w:txbxContent>
                        <w:p w14:paraId="2112E1CF" w14:textId="77777777" w:rsidR="004F1B32" w:rsidRDefault="004F1B32" w:rsidP="00E76113">
                          <w:pPr>
                            <w:pStyle w:val="Web"/>
                            <w:spacing w:before="0" w:beforeAutospacing="0" w:after="0" w:afterAutospacing="0"/>
                            <w:jc w:val="both"/>
                          </w:pPr>
                          <w:r>
                            <w:rPr>
                              <w:rFonts w:ascii="Century" w:eastAsia="ＭＳ 明朝" w:hAnsi="Century" w:cs="Times New Roman" w:hint="eastAsia"/>
                              <w:color w:val="FFFFFF"/>
                              <w:kern w:val="2"/>
                              <w:sz w:val="16"/>
                              <w:szCs w:val="16"/>
                            </w:rPr>
                            <w:t>3</w:t>
                          </w:r>
                          <w:r>
                            <w:rPr>
                              <w:rFonts w:ascii="Century" w:eastAsia="ＭＳ 明朝" w:hAnsi="Century" w:cs="Times New Roman"/>
                              <w:color w:val="FFFFFF"/>
                              <w:kern w:val="2"/>
                              <w:sz w:val="16"/>
                              <w:szCs w:val="16"/>
                            </w:rPr>
                            <w:t>1</w:t>
                          </w:r>
                        </w:p>
                      </w:txbxContent>
                    </v:textbox>
                  </v:shape>
                </v:group>
                <w10:anchorlock/>
              </v:group>
            </w:pict>
          </mc:Fallback>
        </mc:AlternateContent>
      </w:r>
    </w:p>
    <w:p w14:paraId="04361C94" w14:textId="11B2AFE2" w:rsidR="00E0060E" w:rsidRDefault="000D4384" w:rsidP="00E0060E">
      <w:r w:rsidRPr="002C7F08">
        <w:pict w14:anchorId="66136911">
          <v:shape id="図 162" o:spid="_x0000_i1035" type="#_x0000_t75" style="width:11.05pt;height:10.7pt;visibility:visible;mso-wrap-style:square">
            <v:imagedata r:id="rId231" o:title=""/>
          </v:shape>
        </w:pict>
      </w:r>
      <w:r w:rsidR="00E0060E">
        <w:rPr>
          <w:rFonts w:hint="eastAsia"/>
        </w:rPr>
        <w:t>ボタンをクリックして設定画面を閉じます。これで</w:t>
      </w:r>
      <w:r w:rsidR="00E0060E">
        <w:rPr>
          <w:rFonts w:hint="eastAsia"/>
        </w:rPr>
        <w:t>Heating</w:t>
      </w:r>
      <w:r w:rsidR="00E0060E">
        <w:t xml:space="preserve"> Type</w:t>
      </w:r>
      <w:r w:rsidR="00E0060E">
        <w:rPr>
          <w:rFonts w:hint="eastAsia"/>
        </w:rPr>
        <w:t>の登録は終了です。</w:t>
      </w:r>
    </w:p>
    <w:p w14:paraId="2AF30D2B" w14:textId="77777777" w:rsidR="0070001D" w:rsidRDefault="00723BB9" w:rsidP="00723BB9">
      <w:pPr>
        <w:pStyle w:val="2"/>
      </w:pPr>
      <w:bookmarkStart w:id="41" w:name="_Toc495486469"/>
      <w:r>
        <w:rPr>
          <w:rFonts w:hint="eastAsia"/>
        </w:rPr>
        <w:lastRenderedPageBreak/>
        <w:t>Heating</w:t>
      </w:r>
      <w:r>
        <w:t xml:space="preserve"> Type</w:t>
      </w:r>
      <w:r>
        <w:rPr>
          <w:rFonts w:hint="eastAsia"/>
        </w:rPr>
        <w:t>の割り当て</w:t>
      </w:r>
      <w:bookmarkEnd w:id="41"/>
    </w:p>
    <w:p w14:paraId="494CF553" w14:textId="77777777" w:rsidR="00723BB9" w:rsidRDefault="00723BB9" w:rsidP="00A510F9">
      <w:r>
        <w:rPr>
          <w:rFonts w:hint="eastAsia"/>
        </w:rPr>
        <w:t>Zone</w:t>
      </w:r>
      <w:r>
        <w:rPr>
          <w:rFonts w:hint="eastAsia"/>
        </w:rPr>
        <w:t>への</w:t>
      </w:r>
      <w:r>
        <w:rPr>
          <w:rFonts w:hint="eastAsia"/>
        </w:rPr>
        <w:t>Heating</w:t>
      </w:r>
      <w:r>
        <w:t xml:space="preserve"> Type</w:t>
      </w:r>
      <w:r>
        <w:rPr>
          <w:rFonts w:hint="eastAsia"/>
        </w:rPr>
        <w:t>の割り当ては、</w:t>
      </w:r>
      <w:r>
        <w:rPr>
          <w:rFonts w:hint="eastAsia"/>
        </w:rPr>
        <w:t>Zone Window</w:t>
      </w:r>
      <w:r>
        <w:rPr>
          <w:rFonts w:hint="eastAsia"/>
        </w:rPr>
        <w:t>の</w:t>
      </w:r>
      <w:r w:rsidR="00A510F9">
        <w:t>Heating</w:t>
      </w:r>
      <w:r w:rsidR="00A510F9">
        <w:t>で行います。</w:t>
      </w:r>
    </w:p>
    <w:p w14:paraId="286C4EAA" w14:textId="77777777" w:rsidR="00A510F9" w:rsidRDefault="00723BB9" w:rsidP="00A510F9">
      <w:r>
        <w:rPr>
          <w:rFonts w:hint="eastAsia"/>
        </w:rPr>
        <w:t>はじめに</w:t>
      </w:r>
      <w:r w:rsidR="00A510F9">
        <w:rPr>
          <w:rFonts w:hint="eastAsia"/>
        </w:rPr>
        <w:t>「</w:t>
      </w:r>
      <w:r w:rsidR="00A510F9">
        <w:rPr>
          <w:rFonts w:hint="eastAsia"/>
        </w:rPr>
        <w:t>Heating</w:t>
      </w:r>
      <w:r w:rsidR="00A510F9">
        <w:rPr>
          <w:rFonts w:hint="eastAsia"/>
        </w:rPr>
        <w:t>」をクリックします。</w:t>
      </w:r>
    </w:p>
    <w:p w14:paraId="5E129D9B" w14:textId="77777777" w:rsidR="00723BB9" w:rsidRDefault="00723BB9" w:rsidP="00A510F9">
      <w:r>
        <w:rPr>
          <w:rFonts w:hint="eastAsia"/>
          <w:noProof/>
        </w:rPr>
        <mc:AlternateContent>
          <mc:Choice Requires="wpc">
            <w:drawing>
              <wp:inline distT="0" distB="0" distL="0" distR="0" wp14:anchorId="755B9764" wp14:editId="55CBDEB7">
                <wp:extent cx="5400040" cy="826135"/>
                <wp:effectExtent l="0" t="0" r="0" b="0"/>
                <wp:docPr id="738" name="キャンバス 7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36" name="図 736"/>
                          <pic:cNvPicPr/>
                        </pic:nvPicPr>
                        <pic:blipFill>
                          <a:blip r:embed="rId185"/>
                          <a:stretch>
                            <a:fillRect/>
                          </a:stretch>
                        </pic:blipFill>
                        <pic:spPr>
                          <a:xfrm>
                            <a:off x="0" y="0"/>
                            <a:ext cx="4344670" cy="789940"/>
                          </a:xfrm>
                          <a:prstGeom prst="rect">
                            <a:avLst/>
                          </a:prstGeom>
                        </pic:spPr>
                      </pic:pic>
                      <wps:wsp>
                        <wps:cNvPr id="737" name="角丸四角形 494"/>
                        <wps:cNvSpPr/>
                        <wps:spPr>
                          <a:xfrm>
                            <a:off x="1034619" y="27305"/>
                            <a:ext cx="958083" cy="362585"/>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B8A656B" id="キャンバス 738"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">
                <v:shape id="_x0000_s1027" type="#_x0000_t75" style="position:absolute;width:54000;height:8261;visibility:visible;mso-wrap-style:square">
                  <v:fill o:detectmouseclick="t"/>
                  <v:path o:connecttype="none"/>
                </v:shape>
                <v:shape id="図 736" o:spid="_x0000_s1028" type="#_x0000_t75" style="position:absolute;width:43446;height:7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">
                  <v:imagedata r:id="rId186" o:title=""/>
                </v:shape>
                <v:roundrect id="角丸四角形 494" o:spid="_x0000_s1029" style="position:absolute;left:10346;top:273;width:9581;height:3625;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" filled="f" strokecolor="red" strokeweight="1.5pt">
                  <v:stroke endarrow="block"/>
                </v:roundrect>
                <w10:anchorlock/>
              </v:group>
            </w:pict>
          </mc:Fallback>
        </mc:AlternateContent>
      </w:r>
    </w:p>
    <w:p w14:paraId="0B3538F3" w14:textId="77777777" w:rsidR="00A510F9" w:rsidRDefault="00A510F9" w:rsidP="00A510F9">
      <w:r>
        <w:rPr>
          <w:rFonts w:hint="eastAsia"/>
        </w:rPr>
        <w:t>Heating</w:t>
      </w:r>
      <w:r>
        <w:rPr>
          <w:rFonts w:hint="eastAsia"/>
        </w:rPr>
        <w:t>の設定画面が表されます。既定では「</w:t>
      </w:r>
      <w:r>
        <w:rPr>
          <w:rFonts w:hint="eastAsia"/>
        </w:rPr>
        <w:t>off</w:t>
      </w:r>
      <w:r>
        <w:rPr>
          <w:rFonts w:hint="eastAsia"/>
        </w:rPr>
        <w:t>」の状態になっています。「</w:t>
      </w:r>
      <w:r>
        <w:rPr>
          <w:rFonts w:hint="eastAsia"/>
        </w:rPr>
        <w:t>on</w:t>
      </w:r>
      <w:r>
        <w:rPr>
          <w:rFonts w:hint="eastAsia"/>
        </w:rPr>
        <w:t>」をクリックして暖房の設定を行います。</w:t>
      </w:r>
    </w:p>
    <w:p w14:paraId="13D67C80" w14:textId="77777777" w:rsidR="00A510F9" w:rsidRDefault="00A510F9" w:rsidP="00A510F9">
      <w:r>
        <w:rPr>
          <w:rFonts w:hint="eastAsia"/>
          <w:noProof/>
        </w:rPr>
        <mc:AlternateContent>
          <mc:Choice Requires="wpc">
            <w:drawing>
              <wp:inline distT="0" distB="0" distL="0" distR="0" wp14:anchorId="092BE5BB" wp14:editId="7418E2D7">
                <wp:extent cx="5400040" cy="2150285"/>
                <wp:effectExtent l="0" t="0" r="0" b="2540"/>
                <wp:docPr id="120" name="キャンバス 1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39" name="図 739"/>
                          <pic:cNvPicPr>
                            <a:picLocks noChangeAspect="1"/>
                          </pic:cNvPicPr>
                        </pic:nvPicPr>
                        <pic:blipFill>
                          <a:blip r:embed="rId232"/>
                          <a:stretch>
                            <a:fillRect/>
                          </a:stretch>
                        </pic:blipFill>
                        <pic:spPr>
                          <a:xfrm>
                            <a:off x="0" y="0"/>
                            <a:ext cx="3624979" cy="2150110"/>
                          </a:xfrm>
                          <a:prstGeom prst="rect">
                            <a:avLst/>
                          </a:prstGeom>
                        </pic:spPr>
                      </pic:pic>
                      <wps:wsp>
                        <wps:cNvPr id="740" name="角丸四角形 494"/>
                        <wps:cNvSpPr/>
                        <wps:spPr>
                          <a:xfrm>
                            <a:off x="776329" y="671650"/>
                            <a:ext cx="457248" cy="190991"/>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07" name="グループ化 907"/>
                        <wpg:cNvGrpSpPr/>
                        <wpg:grpSpPr>
                          <a:xfrm>
                            <a:off x="786969" y="297807"/>
                            <a:ext cx="247650" cy="386715"/>
                            <a:chOff x="0" y="0"/>
                            <a:chExt cx="247650" cy="387914"/>
                          </a:xfrm>
                        </wpg:grpSpPr>
                        <wps:wsp>
                          <wps:cNvPr id="908" name="楕円 90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9" name="直線コネクタ 909"/>
                          <wps:cNvCnPr/>
                          <wps:spPr>
                            <a:xfrm>
                              <a:off x="125704" y="236521"/>
                              <a:ext cx="0" cy="15139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10" name="テキスト ボックス 4"/>
                          <wps:cNvSpPr txBox="1"/>
                          <wps:spPr>
                            <a:xfrm>
                              <a:off x="0" y="0"/>
                              <a:ext cx="247650" cy="271462"/>
                            </a:xfrm>
                            <a:prstGeom prst="rect">
                              <a:avLst/>
                            </a:prstGeom>
                            <a:noFill/>
                            <a:ln w="6350">
                              <a:noFill/>
                            </a:ln>
                          </wps:spPr>
                          <wps:txbx>
                            <w:txbxContent>
                              <w:p w14:paraId="3F2E352C"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92BE5BB" id="キャンバス 120" o:spid="_x0000_s1408" editas="canvas" style="width:425.2pt;height:169.3pt;mso-position-horizontal-relative:char;mso-position-vertical-relative:line" coordsize="54000,21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">
                <v:shape id="_x0000_s1409" type="#_x0000_t75" style="position:absolute;width:54000;height:21501;visibility:visible;mso-wrap-style:square">
                  <v:fill o:detectmouseclick="t"/>
                  <v:path o:connecttype="none"/>
                </v:shape>
                <v:shape id="図 739" o:spid="_x0000_s1410" type="#_x0000_t75" style="position:absolute;width:36249;height:2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">
                  <v:imagedata r:id="rId233" o:title=""/>
                </v:shape>
                <v:roundrect id="角丸四角形 494" o:spid="_x0000_s1411" style="position:absolute;left:7763;top:6716;width:4572;height:1910;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" filled="f" strokecolor="red" strokeweight="1.5pt">
                  <v:stroke endarrow="block"/>
                </v:roundrect>
                <v:group id="グループ化 907" o:spid="_x0000_s1412" style="position:absolute;left:7869;top:2978;width:2477;height:3867" coordsize="247650,38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">
                  <v:oval id="楕円 908" o:spid="_x0000_s1413"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" fillcolor="#da0000" strokecolor="red">
                    <v:fill opacity="58853f"/>
                  </v:oval>
                  <v:line id="直線コネクタ 909" o:spid="_x0000_s1414" style="position:absolute;visibility:visible;mso-wrap-style:square" from="125704,236521" to="125704,38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" strokecolor="red" strokeweight="1pt">
                    <v:stroke endarrow="oval" endarrowwidth="narrow" endarrowlength="short"/>
                  </v:line>
                  <v:shape id="テキスト ボックス 4" o:spid="_x0000_s1415"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" filled="f" stroked="f" strokeweight=".5pt">
                    <v:textbox>
                      <w:txbxContent>
                        <w:p w14:paraId="3F2E352C"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w10:anchorlock/>
              </v:group>
            </w:pict>
          </mc:Fallback>
        </mc:AlternateContent>
      </w:r>
    </w:p>
    <w:p w14:paraId="2672F326" w14:textId="77777777" w:rsidR="00307148" w:rsidRPr="00307148" w:rsidRDefault="00723BB9" w:rsidP="00A510F9">
      <w:r>
        <w:rPr>
          <w:rFonts w:hint="eastAsia"/>
        </w:rPr>
        <w:t>さきほど登録した</w:t>
      </w:r>
      <w:r>
        <w:rPr>
          <w:rFonts w:hint="eastAsia"/>
        </w:rPr>
        <w:t>Heating</w:t>
      </w:r>
      <w:r>
        <w:t xml:space="preserve"> Type</w:t>
      </w:r>
      <w:r>
        <w:rPr>
          <w:rFonts w:hint="eastAsia"/>
        </w:rPr>
        <w:t>「</w:t>
      </w:r>
      <w:r>
        <w:rPr>
          <w:rFonts w:hint="eastAsia"/>
        </w:rPr>
        <w:t>ROOM1_HEATING</w:t>
      </w:r>
      <w:r>
        <w:rPr>
          <w:rFonts w:hint="eastAsia"/>
        </w:rPr>
        <w:t>」をリストから選択して、</w:t>
      </w:r>
      <w:r>
        <w:rPr>
          <w:rFonts w:hint="eastAsia"/>
        </w:rPr>
        <w:t>Zone</w:t>
      </w:r>
      <w:r>
        <w:rPr>
          <w:rFonts w:hint="eastAsia"/>
        </w:rPr>
        <w:t>へ割り当てます。</w:t>
      </w:r>
    </w:p>
    <w:p w14:paraId="22E6B892" w14:textId="77777777" w:rsidR="003807ED" w:rsidRDefault="00723BB9">
      <w:pPr>
        <w:widowControl/>
        <w:jc w:val="left"/>
      </w:pPr>
      <w:r>
        <w:rPr>
          <w:noProof/>
        </w:rPr>
        <mc:AlternateContent>
          <mc:Choice Requires="wpc">
            <w:drawing>
              <wp:inline distT="0" distB="0" distL="0" distR="0" wp14:anchorId="79C33CE0" wp14:editId="5203576F">
                <wp:extent cx="5400040" cy="2183977"/>
                <wp:effectExtent l="0" t="0" r="0" b="6985"/>
                <wp:docPr id="741" name="キャンバス 7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72" name="図 772"/>
                          <pic:cNvPicPr>
                            <a:picLocks noChangeAspect="1"/>
                          </pic:cNvPicPr>
                        </pic:nvPicPr>
                        <pic:blipFill>
                          <a:blip r:embed="rId234"/>
                          <a:stretch>
                            <a:fillRect/>
                          </a:stretch>
                        </pic:blipFill>
                        <pic:spPr>
                          <a:xfrm>
                            <a:off x="0" y="0"/>
                            <a:ext cx="3681719" cy="2183765"/>
                          </a:xfrm>
                          <a:prstGeom prst="rect">
                            <a:avLst/>
                          </a:prstGeom>
                        </pic:spPr>
                      </pic:pic>
                      <wps:wsp>
                        <wps:cNvPr id="743" name="角丸四角形 494"/>
                        <wps:cNvSpPr/>
                        <wps:spPr>
                          <a:xfrm>
                            <a:off x="335275" y="1583890"/>
                            <a:ext cx="3218808" cy="208340"/>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03" name="グループ化 903"/>
                        <wpg:cNvGrpSpPr/>
                        <wpg:grpSpPr>
                          <a:xfrm>
                            <a:off x="1240255" y="1733919"/>
                            <a:ext cx="247650" cy="320040"/>
                            <a:chOff x="0" y="0"/>
                            <a:chExt cx="247650" cy="321061"/>
                          </a:xfrm>
                        </wpg:grpSpPr>
                        <wps:wsp>
                          <wps:cNvPr id="904" name="楕円 904"/>
                          <wps:cNvSpPr/>
                          <wps:spPr>
                            <a:xfrm>
                              <a:off x="55762" y="153403"/>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5" name="直線コネクタ 905"/>
                          <wps:cNvCnPr/>
                          <wps:spPr>
                            <a:xfrm flipV="1">
                              <a:off x="123061" y="0"/>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06" name="テキスト ボックス 4"/>
                          <wps:cNvSpPr txBox="1"/>
                          <wps:spPr>
                            <a:xfrm>
                              <a:off x="0" y="49599"/>
                              <a:ext cx="247650" cy="271462"/>
                            </a:xfrm>
                            <a:prstGeom prst="rect">
                              <a:avLst/>
                            </a:prstGeom>
                            <a:noFill/>
                            <a:ln w="6350">
                              <a:noFill/>
                            </a:ln>
                          </wps:spPr>
                          <wps:txbx>
                            <w:txbxContent>
                              <w:p w14:paraId="19B57FF2"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79C33CE0" id="キャンバス 741" o:spid="_x0000_s1416" editas="canvas" style="width:425.2pt;height:171.95pt;mso-position-horizontal-relative:char;mso-position-vertical-relative:line" coordsize="54000,21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">
                <v:shape id="_x0000_s1417" type="#_x0000_t75" style="position:absolute;width:54000;height:21837;visibility:visible;mso-wrap-style:square">
                  <v:fill o:detectmouseclick="t"/>
                  <v:path o:connecttype="none"/>
                </v:shape>
                <v:shape id="図 772" o:spid="_x0000_s1418" type="#_x0000_t75" style="position:absolute;width:36817;height:21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">
                  <v:imagedata r:id="rId235" o:title=""/>
                </v:shape>
                <v:roundrect id="角丸四角形 494" o:spid="_x0000_s1419" style="position:absolute;left:3352;top:15838;width:32188;height:208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" filled="f" strokecolor="red" strokeweight="1.5pt">
                  <v:stroke endarrow="block"/>
                </v:roundrect>
                <v:group id="グループ化 903" o:spid="_x0000_s1420" style="position:absolute;left:12402;top:17339;width:2477;height:3200" coordsize="247650,32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">
                  <v:oval id="楕円 904" o:spid="_x0000_s1421" style="position:absolute;left:55762;top:153403;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" fillcolor="#da0000" strokecolor="red">
                    <v:fill opacity="58853f"/>
                  </v:oval>
                  <v:line id="直線コネクタ 905" o:spid="_x0000_s1422" style="position:absolute;flip:y;visibility:visible;mso-wrap-style:square" from="123061,0" to="123061,15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" strokecolor="red" strokeweight="1pt">
                    <v:stroke endarrow="oval" endarrowwidth="narrow" endarrowlength="short"/>
                  </v:line>
                  <v:shape id="テキスト ボックス 4" o:spid="_x0000_s1423" type="#_x0000_t202" style="position:absolute;top:49599;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" filled="f" stroked="f" strokeweight=".5pt">
                    <v:textbox>
                      <w:txbxContent>
                        <w:p w14:paraId="19B57FF2"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0843829F" w14:textId="1C43A90C" w:rsidR="00723BB9" w:rsidRDefault="003807ED">
      <w:pPr>
        <w:widowControl/>
        <w:jc w:val="left"/>
        <w:rPr>
          <w:rFonts w:ascii="Helvetica" w:eastAsia="平成角ゴシック" w:hAnsi="Helvetica"/>
          <w:sz w:val="28"/>
          <w:szCs w:val="20"/>
        </w:rPr>
      </w:pPr>
      <w:r>
        <w:rPr>
          <w:rFonts w:hint="eastAsia"/>
        </w:rPr>
        <w:t>以上で暖房設定は終了です。</w:t>
      </w:r>
      <w:r w:rsidR="000D4384" w:rsidRPr="000D4384">
        <w:drawing>
          <wp:inline distT="0" distB="0" distL="0" distR="0" wp14:anchorId="34F7115F" wp14:editId="6AB90128">
            <wp:extent cx="141345" cy="135802"/>
            <wp:effectExtent l="0" t="0" r="0" b="0"/>
            <wp:docPr id="163" name="図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設定画面を閉じます。</w:t>
      </w:r>
      <w:r w:rsidR="00723BB9">
        <w:br w:type="page"/>
      </w:r>
    </w:p>
    <w:p w14:paraId="20F6CF7A" w14:textId="77777777" w:rsidR="003807ED" w:rsidRDefault="003807ED" w:rsidP="003807ED">
      <w:pPr>
        <w:pStyle w:val="10"/>
      </w:pPr>
      <w:bookmarkStart w:id="42" w:name="_Toc495486470"/>
      <w:r>
        <w:rPr>
          <w:rFonts w:hint="eastAsia"/>
        </w:rPr>
        <w:lastRenderedPageBreak/>
        <w:t>冷房</w:t>
      </w:r>
      <w:bookmarkEnd w:id="42"/>
    </w:p>
    <w:p w14:paraId="37823A43" w14:textId="77777777" w:rsidR="003807ED" w:rsidRDefault="003807ED" w:rsidP="003807ED">
      <w:r>
        <w:rPr>
          <w:rFonts w:hint="eastAsia"/>
        </w:rPr>
        <w:t>暖房の設定と同じく、冷房は予め</w:t>
      </w:r>
      <w:r>
        <w:t>Navigator Window</w:t>
      </w:r>
      <w:r>
        <w:rPr>
          <w:rFonts w:hint="eastAsia"/>
        </w:rPr>
        <w:t>で</w:t>
      </w:r>
      <w:r>
        <w:rPr>
          <w:rFonts w:hint="eastAsia"/>
        </w:rPr>
        <w:t>Heating</w:t>
      </w:r>
      <w:r>
        <w:t xml:space="preserve"> Type</w:t>
      </w:r>
      <w:r>
        <w:rPr>
          <w:rFonts w:hint="eastAsia"/>
        </w:rPr>
        <w:t>を定義し、それを</w:t>
      </w:r>
      <w:r>
        <w:rPr>
          <w:rFonts w:hint="eastAsia"/>
        </w:rPr>
        <w:t>Zone</w:t>
      </w:r>
      <w:r>
        <w:rPr>
          <w:rFonts w:hint="eastAsia"/>
        </w:rPr>
        <w:t>へ割り当てて行います。</w:t>
      </w:r>
    </w:p>
    <w:p w14:paraId="1A01E5FF" w14:textId="77777777" w:rsidR="003807ED" w:rsidRDefault="003807ED" w:rsidP="003807ED">
      <w:pPr>
        <w:pStyle w:val="2"/>
      </w:pPr>
      <w:bookmarkStart w:id="43" w:name="_Toc495486471"/>
      <w:r>
        <w:rPr>
          <w:rFonts w:hint="eastAsia"/>
        </w:rPr>
        <w:t>Cooling</w:t>
      </w:r>
      <w:r>
        <w:t xml:space="preserve"> Type</w:t>
      </w:r>
      <w:r>
        <w:rPr>
          <w:rFonts w:hint="eastAsia"/>
        </w:rPr>
        <w:t>の定義</w:t>
      </w:r>
      <w:bookmarkEnd w:id="43"/>
    </w:p>
    <w:p w14:paraId="55E13051" w14:textId="77777777" w:rsidR="003807ED" w:rsidRDefault="003807ED" w:rsidP="003807ED">
      <w:r>
        <w:rPr>
          <w:rFonts w:hint="eastAsia"/>
        </w:rPr>
        <w:t>Navigator</w:t>
      </w:r>
      <w:r>
        <w:t xml:space="preserve"> Window</w:t>
      </w:r>
      <w:r>
        <w:rPr>
          <w:rFonts w:hint="eastAsia"/>
        </w:rPr>
        <w:t>の画面で「</w:t>
      </w:r>
      <w:r>
        <w:rPr>
          <w:rFonts w:hint="eastAsia"/>
        </w:rPr>
        <w:t>Regime</w:t>
      </w:r>
      <w:r>
        <w:t xml:space="preserve"> Types</w:t>
      </w:r>
      <w:r>
        <w:rPr>
          <w:rFonts w:hint="eastAsia"/>
        </w:rPr>
        <w:t>」の「</w:t>
      </w:r>
      <w:r>
        <w:t>Cooling</w:t>
      </w:r>
      <w:r>
        <w:rPr>
          <w:rFonts w:hint="eastAsia"/>
        </w:rPr>
        <w:t xml:space="preserve"> Types</w:t>
      </w:r>
      <w:r>
        <w:rPr>
          <w:rFonts w:hint="eastAsia"/>
        </w:rPr>
        <w:t>」を選択して、右クリックで表示される「</w:t>
      </w:r>
      <w:r>
        <w:rPr>
          <w:rFonts w:hint="eastAsia"/>
        </w:rPr>
        <w:t>Add</w:t>
      </w:r>
      <w:r>
        <w:t xml:space="preserve"> Cooling</w:t>
      </w:r>
      <w:r>
        <w:rPr>
          <w:rFonts w:hint="eastAsia"/>
        </w:rPr>
        <w:t>」を選択します。</w:t>
      </w:r>
    </w:p>
    <w:p w14:paraId="3B07749C" w14:textId="77777777" w:rsidR="003807ED" w:rsidRDefault="003807ED" w:rsidP="003807ED">
      <w:r>
        <w:rPr>
          <w:rFonts w:hint="eastAsia"/>
          <w:noProof/>
        </w:rPr>
        <mc:AlternateContent>
          <mc:Choice Requires="wpc">
            <w:drawing>
              <wp:inline distT="0" distB="0" distL="0" distR="0" wp14:anchorId="022A68C2" wp14:editId="30019479">
                <wp:extent cx="5400040" cy="1801309"/>
                <wp:effectExtent l="0" t="0" r="0" b="8890"/>
                <wp:docPr id="758" name="キャンバス 75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67" name="図 767"/>
                          <pic:cNvPicPr>
                            <a:picLocks noChangeAspect="1"/>
                          </pic:cNvPicPr>
                        </pic:nvPicPr>
                        <pic:blipFill rotWithShape="1">
                          <a:blip r:embed="rId236"/>
                          <a:srcRect b="44084"/>
                          <a:stretch/>
                        </pic:blipFill>
                        <pic:spPr>
                          <a:xfrm>
                            <a:off x="1" y="0"/>
                            <a:ext cx="2973334" cy="1765425"/>
                          </a:xfrm>
                          <a:prstGeom prst="rect">
                            <a:avLst/>
                          </a:prstGeom>
                        </pic:spPr>
                      </pic:pic>
                      <wps:wsp>
                        <wps:cNvPr id="746" name="角丸四角形 494"/>
                        <wps:cNvSpPr/>
                        <wps:spPr>
                          <a:xfrm>
                            <a:off x="185610" y="819977"/>
                            <a:ext cx="728790" cy="11171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7" name="角丸四角形 494"/>
                        <wps:cNvSpPr/>
                        <wps:spPr>
                          <a:xfrm>
                            <a:off x="345308" y="1303113"/>
                            <a:ext cx="594849" cy="111711"/>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8" name="角丸四角形 494"/>
                        <wps:cNvSpPr/>
                        <wps:spPr>
                          <a:xfrm>
                            <a:off x="971067" y="1419803"/>
                            <a:ext cx="847429" cy="140787"/>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59" name="グループ化 859"/>
                        <wpg:cNvGrpSpPr/>
                        <wpg:grpSpPr>
                          <a:xfrm>
                            <a:off x="338566" y="666089"/>
                            <a:ext cx="247650" cy="636903"/>
                            <a:chOff x="0" y="0"/>
                            <a:chExt cx="247650" cy="637841"/>
                          </a:xfrm>
                        </wpg:grpSpPr>
                        <wps:wsp>
                          <wps:cNvPr id="864" name="楕円 864"/>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5" name="直線コネクタ 865"/>
                          <wps:cNvCnPr/>
                          <wps:spPr>
                            <a:xfrm>
                              <a:off x="125704" y="236521"/>
                              <a:ext cx="0" cy="40132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66" name="テキスト ボックス 4"/>
                          <wps:cNvSpPr txBox="1"/>
                          <wps:spPr>
                            <a:xfrm>
                              <a:off x="0" y="0"/>
                              <a:ext cx="247650" cy="271462"/>
                            </a:xfrm>
                            <a:prstGeom prst="rect">
                              <a:avLst/>
                            </a:prstGeom>
                            <a:noFill/>
                            <a:ln w="6350">
                              <a:noFill/>
                            </a:ln>
                          </wps:spPr>
                          <wps:txbx>
                            <w:txbxContent>
                              <w:p w14:paraId="30407B16"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60" name="グループ化 860"/>
                        <wpg:cNvGrpSpPr/>
                        <wpg:grpSpPr>
                          <a:xfrm>
                            <a:off x="1215501" y="943138"/>
                            <a:ext cx="247650" cy="467995"/>
                            <a:chOff x="876935" y="255905"/>
                            <a:chExt cx="247650" cy="468339"/>
                          </a:xfrm>
                        </wpg:grpSpPr>
                        <wps:wsp>
                          <wps:cNvPr id="861" name="楕円 861"/>
                          <wps:cNvSpPr/>
                          <wps:spPr>
                            <a:xfrm>
                              <a:off x="932697" y="359709"/>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2" name="直線コネクタ 862"/>
                          <wps:cNvCnPr/>
                          <wps:spPr>
                            <a:xfrm>
                              <a:off x="1002639" y="492413"/>
                              <a:ext cx="0" cy="23183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63" name="テキスト ボックス 4"/>
                          <wps:cNvSpPr txBox="1"/>
                          <wps:spPr>
                            <a:xfrm>
                              <a:off x="876935" y="255905"/>
                              <a:ext cx="247650" cy="271462"/>
                            </a:xfrm>
                            <a:prstGeom prst="rect">
                              <a:avLst/>
                            </a:prstGeom>
                            <a:noFill/>
                            <a:ln w="6350">
                              <a:noFill/>
                            </a:ln>
                          </wps:spPr>
                          <wps:txbx>
                            <w:txbxContent>
                              <w:p w14:paraId="176DC743"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22A68C2" id="キャンバス 758" o:spid="_x0000_s1424" editas="canvas" style="width:425.2pt;height:141.85pt;mso-position-horizontal-relative:char;mso-position-vertical-relative:line" coordsize="54000,18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">
                <v:shape id="_x0000_s1425" type="#_x0000_t75" style="position:absolute;width:54000;height:18008;visibility:visible;mso-wrap-style:square">
                  <v:fill o:detectmouseclick="t"/>
                  <v:path o:connecttype="none"/>
                </v:shape>
                <v:shape id="図 767" o:spid="_x0000_s1426" type="#_x0000_t75" style="position:absolute;width:29733;height:17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">
                  <v:imagedata r:id="rId237" o:title="" cropbottom="28891f"/>
                </v:shape>
                <v:roundrect id="角丸四角形 494" o:spid="_x0000_s1427" style="position:absolute;left:1856;top:8199;width:7288;height:11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" filled="f" strokecolor="red" strokeweight="1pt">
                  <v:stroke endarrow="block"/>
                </v:roundrect>
                <v:roundrect id="角丸四角形 494" o:spid="_x0000_s1428" style="position:absolute;left:3453;top:13031;width:5948;height:111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" filled="f" strokecolor="red" strokeweight="1pt">
                  <v:stroke endarrow="block"/>
                </v:roundrect>
                <v:roundrect id="角丸四角形 494" o:spid="_x0000_s1429" style="position:absolute;left:9710;top:14198;width:8474;height:1407;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" filled="f" strokecolor="red" strokeweight="1pt">
                  <v:stroke endarrow="block"/>
                </v:roundrect>
                <v:group id="グループ化 859" o:spid="_x0000_s1430" style="position:absolute;left:3385;top:6660;width:2477;height:6369" coordsize="2476,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oval id="楕円 864" o:spid="_x0000_s1431" style="position:absolute;left:557;top:1038;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" fillcolor="#da0000" strokecolor="red">
                    <v:fill opacity="58853f"/>
                  </v:oval>
                  <v:line id="直線コネクタ 865" o:spid="_x0000_s1432" style="position:absolute;visibility:visible;mso-wrap-style:square" from="1257,2365" to="1257,6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" strokecolor="red" strokeweight="1pt">
                    <v:stroke endarrow="oval" endarrowwidth="narrow" endarrowlength="short"/>
                  </v:line>
                  <v:shape id="テキスト ボックス 4" o:spid="_x0000_s1433" type="#_x0000_t202" style="position:absolute;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" filled="f" stroked="f" strokeweight=".5pt">
                    <v:textbox>
                      <w:txbxContent>
                        <w:p w14:paraId="30407B16"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60" o:spid="_x0000_s1434" style="position:absolute;left:12155;top:9431;width:2476;height:4680" coordorigin="8769,2559" coordsize="2476,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">
                  <v:oval id="楕円 861" o:spid="_x0000_s1435" style="position:absolute;left:9326;top:3597;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" fillcolor="#da0000" strokecolor="red">
                    <v:fill opacity="58853f"/>
                  </v:oval>
                  <v:line id="直線コネクタ 862" o:spid="_x0000_s1436" style="position:absolute;visibility:visible;mso-wrap-style:square" from="10026,4924" to="10026,7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" strokecolor="red" strokeweight="1pt">
                    <v:stroke endarrow="oval" endarrowwidth="narrow" endarrowlength="short"/>
                  </v:line>
                  <v:shape id="テキスト ボックス 4" o:spid="_x0000_s1437" type="#_x0000_t202" style="position:absolute;left:8769;top:2559;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" filled="f" stroked="f" strokeweight=".5pt">
                    <v:textbox>
                      <w:txbxContent>
                        <w:p w14:paraId="176DC743"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28114EB4" w14:textId="77777777" w:rsidR="003807ED" w:rsidRDefault="003807ED" w:rsidP="003807ED">
      <w:r>
        <w:t>Cooling Type</w:t>
      </w:r>
      <w:r>
        <w:rPr>
          <w:rFonts w:hint="eastAsia"/>
        </w:rPr>
        <w:t>の定義画面が表示されるので、ここで新しい</w:t>
      </w:r>
      <w:r>
        <w:t>Cooling</w:t>
      </w:r>
      <w:r>
        <w:rPr>
          <w:rFonts w:hint="eastAsia"/>
        </w:rPr>
        <w:t xml:space="preserve"> Type</w:t>
      </w:r>
      <w:r>
        <w:rPr>
          <w:rFonts w:hint="eastAsia"/>
        </w:rPr>
        <w:t>（冷房設定）を追加します。</w:t>
      </w:r>
    </w:p>
    <w:p w14:paraId="3B05148D" w14:textId="77777777" w:rsidR="003807ED" w:rsidRDefault="003807ED" w:rsidP="003807ED">
      <w:r>
        <w:rPr>
          <w:rFonts w:hint="eastAsia"/>
        </w:rPr>
        <w:t>「</w:t>
      </w:r>
      <w:r>
        <w:rPr>
          <w:rFonts w:hint="eastAsia"/>
        </w:rPr>
        <w:t>new cooling type</w:t>
      </w:r>
      <w:r>
        <w:rPr>
          <w:rFonts w:hint="eastAsia"/>
        </w:rPr>
        <w:t>」へ「</w:t>
      </w:r>
      <w:r>
        <w:rPr>
          <w:rFonts w:hint="eastAsia"/>
        </w:rPr>
        <w:t>ROOM1_</w:t>
      </w:r>
      <w:r>
        <w:t>COOLING</w:t>
      </w:r>
      <w:r>
        <w:rPr>
          <w:rFonts w:hint="eastAsia"/>
        </w:rPr>
        <w:t>」を入力します。つづいて、冷房設定温度として「</w:t>
      </w:r>
      <w:r>
        <w:rPr>
          <w:rFonts w:hint="eastAsia"/>
        </w:rPr>
        <w:t>set temperature:</w:t>
      </w:r>
      <w:r>
        <w:rPr>
          <w:rFonts w:hint="eastAsia"/>
        </w:rPr>
        <w:t>」の横の</w:t>
      </w:r>
      <w:r>
        <w:rPr>
          <w:noProof/>
        </w:rPr>
        <w:drawing>
          <wp:inline distT="0" distB="0" distL="0" distR="0" wp14:anchorId="47A9B010" wp14:editId="53D438F1">
            <wp:extent cx="257175" cy="154305"/>
            <wp:effectExtent l="0" t="0" r="9525" b="0"/>
            <wp:docPr id="759" name="図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57175" cy="154305"/>
                    </a:xfrm>
                    <a:prstGeom prst="rect">
                      <a:avLst/>
                    </a:prstGeom>
                  </pic:spPr>
                </pic:pic>
              </a:graphicData>
            </a:graphic>
          </wp:inline>
        </w:drawing>
      </w:r>
      <w:r>
        <w:rPr>
          <w:rFonts w:hint="eastAsia"/>
        </w:rPr>
        <w:t>ボタンをクリックして、</w:t>
      </w:r>
      <w:r>
        <w:rPr>
          <w:rFonts w:hint="eastAsia"/>
        </w:rPr>
        <w:t>Constant</w:t>
      </w:r>
      <w:r>
        <w:t xml:space="preserve"> Value</w:t>
      </w:r>
      <w:r>
        <w:rPr>
          <w:rFonts w:hint="eastAsia"/>
        </w:rPr>
        <w:t>として「</w:t>
      </w:r>
      <w:r>
        <w:rPr>
          <w:rFonts w:hint="eastAsia"/>
        </w:rPr>
        <w:t>28</w:t>
      </w:r>
      <w:r>
        <w:rPr>
          <w:rFonts w:hint="eastAsia"/>
        </w:rPr>
        <w:t>」℃を指定します。</w:t>
      </w:r>
    </w:p>
    <w:p w14:paraId="4CF231CD" w14:textId="77777777" w:rsidR="003807ED" w:rsidRPr="00E0060E" w:rsidRDefault="003807ED" w:rsidP="003807ED">
      <w:r>
        <w:rPr>
          <w:rFonts w:hint="eastAsia"/>
          <w:noProof/>
        </w:rPr>
        <mc:AlternateContent>
          <mc:Choice Requires="wpc">
            <w:drawing>
              <wp:inline distT="0" distB="0" distL="0" distR="0" wp14:anchorId="0F995B4F" wp14:editId="09508C71">
                <wp:extent cx="5400040" cy="3150235"/>
                <wp:effectExtent l="0" t="0" r="0" b="0"/>
                <wp:docPr id="760" name="キャンバス 7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9" name="図 119"/>
                          <pic:cNvPicPr>
                            <a:picLocks noChangeAspect="1"/>
                          </pic:cNvPicPr>
                        </pic:nvPicPr>
                        <pic:blipFill>
                          <a:blip r:embed="rId238"/>
                          <a:stretch>
                            <a:fillRect/>
                          </a:stretch>
                        </pic:blipFill>
                        <pic:spPr>
                          <a:xfrm>
                            <a:off x="0" y="0"/>
                            <a:ext cx="3294521" cy="3150235"/>
                          </a:xfrm>
                          <a:prstGeom prst="rect">
                            <a:avLst/>
                          </a:prstGeom>
                        </pic:spPr>
                      </pic:pic>
                      <wps:wsp>
                        <wps:cNvPr id="750" name="角丸四角形 494"/>
                        <wps:cNvSpPr/>
                        <wps:spPr>
                          <a:xfrm>
                            <a:off x="971067" y="454499"/>
                            <a:ext cx="651597"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1" name="角丸四角形 494"/>
                        <wps:cNvSpPr/>
                        <wps:spPr>
                          <a:xfrm>
                            <a:off x="1025397" y="824196"/>
                            <a:ext cx="158566"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3" name="図 123"/>
                          <pic:cNvPicPr>
                            <a:picLocks noChangeAspect="1"/>
                          </pic:cNvPicPr>
                        </pic:nvPicPr>
                        <pic:blipFill>
                          <a:blip r:embed="rId239"/>
                          <a:stretch>
                            <a:fillRect/>
                          </a:stretch>
                        </pic:blipFill>
                        <pic:spPr>
                          <a:xfrm>
                            <a:off x="1660007" y="581411"/>
                            <a:ext cx="3740033" cy="2484255"/>
                          </a:xfrm>
                          <a:prstGeom prst="rect">
                            <a:avLst/>
                          </a:prstGeom>
                        </pic:spPr>
                      </pic:pic>
                      <wps:wsp>
                        <wps:cNvPr id="857" name="角丸四角形 494"/>
                        <wps:cNvSpPr/>
                        <wps:spPr>
                          <a:xfrm>
                            <a:off x="1844656" y="951050"/>
                            <a:ext cx="644837"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8" name="角丸四角形 494"/>
                        <wps:cNvSpPr/>
                        <wps:spPr>
                          <a:xfrm>
                            <a:off x="1971509" y="1342181"/>
                            <a:ext cx="565555" cy="140335"/>
                          </a:xfrm>
                          <a:prstGeom prst="roundRect">
                            <a:avLst>
                              <a:gd name="adj" fmla="val 1413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67" name="グループ化 867"/>
                        <wpg:cNvGrpSpPr/>
                        <wpg:grpSpPr>
                          <a:xfrm>
                            <a:off x="1157122" y="69001"/>
                            <a:ext cx="247650" cy="387350"/>
                            <a:chOff x="186055" y="0"/>
                            <a:chExt cx="247650" cy="387914"/>
                          </a:xfrm>
                        </wpg:grpSpPr>
                        <wps:wsp>
                          <wps:cNvPr id="876" name="楕円 876"/>
                          <wps:cNvSpPr/>
                          <wps:spPr>
                            <a:xfrm>
                              <a:off x="24181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7" name="直線コネクタ 877"/>
                          <wps:cNvCnPr/>
                          <wps:spPr>
                            <a:xfrm>
                              <a:off x="311759" y="236521"/>
                              <a:ext cx="0" cy="15139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78" name="テキスト ボックス 4"/>
                          <wps:cNvSpPr txBox="1"/>
                          <wps:spPr>
                            <a:xfrm>
                              <a:off x="186055" y="0"/>
                              <a:ext cx="247650" cy="271462"/>
                            </a:xfrm>
                            <a:prstGeom prst="rect">
                              <a:avLst/>
                            </a:prstGeom>
                            <a:noFill/>
                            <a:ln w="6350">
                              <a:noFill/>
                            </a:ln>
                          </wps:spPr>
                          <wps:txbx>
                            <w:txbxContent>
                              <w:p w14:paraId="3D6DC207"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68" name="グループ化 868"/>
                        <wpg:cNvGrpSpPr/>
                        <wpg:grpSpPr>
                          <a:xfrm>
                            <a:off x="971067" y="960938"/>
                            <a:ext cx="247650" cy="320676"/>
                            <a:chOff x="0" y="865505"/>
                            <a:chExt cx="247650" cy="321061"/>
                          </a:xfrm>
                        </wpg:grpSpPr>
                        <wps:wsp>
                          <wps:cNvPr id="873" name="楕円 873"/>
                          <wps:cNvSpPr/>
                          <wps:spPr>
                            <a:xfrm>
                              <a:off x="55762" y="1018908"/>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4" name="直線コネクタ 874"/>
                          <wps:cNvCnPr/>
                          <wps:spPr>
                            <a:xfrm flipV="1">
                              <a:off x="123061" y="865505"/>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75" name="テキスト ボックス 4"/>
                          <wps:cNvSpPr txBox="1"/>
                          <wps:spPr>
                            <a:xfrm>
                              <a:off x="0" y="915104"/>
                              <a:ext cx="247650" cy="271462"/>
                            </a:xfrm>
                            <a:prstGeom prst="rect">
                              <a:avLst/>
                            </a:prstGeom>
                            <a:noFill/>
                            <a:ln w="6350">
                              <a:noFill/>
                            </a:ln>
                          </wps:spPr>
                          <wps:txbx>
                            <w:txbxContent>
                              <w:p w14:paraId="00ECDEB1"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69" name="グループ化 869"/>
                        <wpg:cNvGrpSpPr/>
                        <wpg:grpSpPr>
                          <a:xfrm>
                            <a:off x="2028599" y="1468390"/>
                            <a:ext cx="247650" cy="320676"/>
                            <a:chOff x="1099820" y="1452245"/>
                            <a:chExt cx="247650" cy="321061"/>
                          </a:xfrm>
                        </wpg:grpSpPr>
                        <wps:wsp>
                          <wps:cNvPr id="870" name="楕円 870"/>
                          <wps:cNvSpPr/>
                          <wps:spPr>
                            <a:xfrm>
                              <a:off x="1155582" y="1605648"/>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1" name="直線コネクタ 871"/>
                          <wps:cNvCnPr/>
                          <wps:spPr>
                            <a:xfrm flipV="1">
                              <a:off x="1222881" y="1452245"/>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72" name="テキスト ボックス 4"/>
                          <wps:cNvSpPr txBox="1"/>
                          <wps:spPr>
                            <a:xfrm>
                              <a:off x="1099820" y="1501844"/>
                              <a:ext cx="247650" cy="271462"/>
                            </a:xfrm>
                            <a:prstGeom prst="rect">
                              <a:avLst/>
                            </a:prstGeom>
                            <a:noFill/>
                            <a:ln w="6350">
                              <a:noFill/>
                            </a:ln>
                          </wps:spPr>
                          <wps:txbx>
                            <w:txbxContent>
                              <w:p w14:paraId="05D4F193"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3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F995B4F" id="キャンバス 760" o:spid="_x0000_s1438"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">
                <v:shape id="_x0000_s1439" type="#_x0000_t75" style="position:absolute;width:54000;height:31502;visibility:visible;mso-wrap-style:square">
                  <v:fill o:detectmouseclick="t"/>
                  <v:path o:connecttype="none"/>
                </v:shape>
                <v:shape id="図 119" o:spid="_x0000_s1440" type="#_x0000_t75" style="position:absolute;width:32945;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">
                  <v:imagedata r:id="rId240" o:title=""/>
                </v:shape>
                <v:roundrect id="角丸四角形 494" o:spid="_x0000_s1441" style="position:absolute;left:9710;top:4544;width:6516;height:140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" filled="f" strokecolor="red" strokeweight="1pt">
                  <v:stroke endarrow="block"/>
                </v:roundrect>
                <v:roundrect id="角丸四角形 494" o:spid="_x0000_s1442" style="position:absolute;left:10253;top:8241;width:1586;height:140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" filled="f" strokecolor="red" strokeweight="1pt">
                  <v:stroke endarrow="block"/>
                </v:roundrect>
                <v:shape id="図 123" o:spid="_x0000_s1443" type="#_x0000_t75" style="position:absolute;left:16600;top:5814;width:37400;height:24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">
                  <v:imagedata r:id="rId241" o:title=""/>
                </v:shape>
                <v:roundrect id="角丸四角形 494" o:spid="_x0000_s1444" style="position:absolute;left:18446;top:9510;width:6448;height:140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" filled="f" strokecolor="red" strokeweight="1pt">
                  <v:stroke endarrow="block"/>
                </v:roundrect>
                <v:roundrect id="角丸四角形 494" o:spid="_x0000_s1445" style="position:absolute;left:19715;top:13421;width:5655;height:1404;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" filled="f" strokecolor="red" strokeweight="1pt">
                  <v:stroke endarrow="block"/>
                </v:roundrect>
                <v:group id="グループ化 867" o:spid="_x0000_s1446" style="position:absolute;left:11571;top:690;width:2476;height:3873" coordorigin="186055" coordsize="247650,38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">
                  <v:oval id="楕円 876" o:spid="_x0000_s1447" style="position:absolute;left:241817;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" fillcolor="#da0000" strokecolor="red">
                    <v:fill opacity="58853f"/>
                  </v:oval>
                  <v:line id="直線コネクタ 877" o:spid="_x0000_s1448" style="position:absolute;visibility:visible;mso-wrap-style:square" from="311759,236521" to="311759,38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" strokecolor="red" strokeweight="1pt">
                    <v:stroke endarrow="oval" endarrowwidth="narrow" endarrowlength="short"/>
                  </v:line>
                  <v:shape id="テキスト ボックス 4" o:spid="_x0000_s1449" type="#_x0000_t202" style="position:absolute;left:186055;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" filled="f" stroked="f" strokeweight=".5pt">
                    <v:textbox>
                      <w:txbxContent>
                        <w:p w14:paraId="3D6DC207"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868" o:spid="_x0000_s1450" style="position:absolute;left:9710;top:9609;width:2477;height:3207" coordorigin=",8655" coordsize="2476,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">
                  <v:oval id="楕円 873" o:spid="_x0000_s1451" style="position:absolute;left:557;top:10189;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" fillcolor="#da0000" strokecolor="red">
                    <v:fill opacity="58853f"/>
                  </v:oval>
                  <v:line id="直線コネクタ 874" o:spid="_x0000_s1452" style="position:absolute;flip:y;visibility:visible;mso-wrap-style:square" from="1230,8655" to="1230,10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" strokecolor="red" strokeweight="1pt">
                    <v:stroke endarrow="oval" endarrowwidth="narrow" endarrowlength="short"/>
                  </v:line>
                  <v:shape id="テキスト ボックス 4" o:spid="_x0000_s1453" type="#_x0000_t202" style="position:absolute;top:9151;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" filled="f" stroked="f" strokeweight=".5pt">
                    <v:textbox>
                      <w:txbxContent>
                        <w:p w14:paraId="00ECDEB1"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group id="グループ化 869" o:spid="_x0000_s1454" style="position:absolute;left:20285;top:14683;width:2477;height:3207" coordorigin="10998,14522" coordsize="2476,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">
                  <v:oval id="楕円 870" o:spid="_x0000_s1455" style="position:absolute;left:11555;top:16056;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" fillcolor="#da0000" strokecolor="red">
                    <v:fill opacity="58853f"/>
                  </v:oval>
                  <v:line id="直線コネクタ 871" o:spid="_x0000_s1456" style="position:absolute;flip:y;visibility:visible;mso-wrap-style:square" from="12228,14522" to="12228,16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" strokecolor="red" strokeweight="1pt">
                    <v:stroke endarrow="oval" endarrowwidth="narrow" endarrowlength="short"/>
                  </v:line>
                  <v:shape id="テキスト ボックス 4" o:spid="_x0000_s1457" type="#_x0000_t202" style="position:absolute;left:10998;top:15018;width:2476;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" filled="f" stroked="f" strokeweight=".5pt">
                    <v:textbox>
                      <w:txbxContent>
                        <w:p w14:paraId="05D4F193" w14:textId="77777777" w:rsidR="004F1B32" w:rsidRDefault="004F1B32" w:rsidP="00E76113">
                          <w:pPr>
                            <w:pStyle w:val="Web"/>
                            <w:spacing w:before="0" w:beforeAutospacing="0" w:after="0" w:afterAutospacing="0"/>
                            <w:jc w:val="both"/>
                          </w:pPr>
                          <w:r>
                            <w:rPr>
                              <w:rFonts w:ascii="Century" w:eastAsia="ＭＳ 明朝" w:hAnsi="Century" w:cs="Times New Roman"/>
                              <w:color w:val="FFFFFF"/>
                              <w:kern w:val="2"/>
                              <w:sz w:val="16"/>
                              <w:szCs w:val="16"/>
                            </w:rPr>
                            <w:t>31</w:t>
                          </w:r>
                        </w:p>
                      </w:txbxContent>
                    </v:textbox>
                  </v:shape>
                </v:group>
                <w10:anchorlock/>
              </v:group>
            </w:pict>
          </mc:Fallback>
        </mc:AlternateContent>
      </w:r>
    </w:p>
    <w:p w14:paraId="026D5161" w14:textId="3B1E88DD" w:rsidR="003807ED" w:rsidRDefault="000D4384" w:rsidP="003807ED">
      <w:r w:rsidRPr="000D4384">
        <w:drawing>
          <wp:inline distT="0" distB="0" distL="0" distR="0" wp14:anchorId="5F949191" wp14:editId="1D755A5B">
            <wp:extent cx="141345" cy="135802"/>
            <wp:effectExtent l="0" t="0" r="0" b="0"/>
            <wp:docPr id="164" name="図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sidR="003807ED">
        <w:rPr>
          <w:rFonts w:hint="eastAsia"/>
        </w:rPr>
        <w:t>ボタンをクリックして設定画面を閉じます。これで</w:t>
      </w:r>
      <w:r w:rsidR="003807ED">
        <w:rPr>
          <w:rFonts w:hint="eastAsia"/>
        </w:rPr>
        <w:t>Cooling</w:t>
      </w:r>
      <w:r w:rsidR="003807ED">
        <w:t xml:space="preserve"> Type</w:t>
      </w:r>
      <w:r w:rsidR="003807ED">
        <w:rPr>
          <w:rFonts w:hint="eastAsia"/>
        </w:rPr>
        <w:t>の登録は終了です。</w:t>
      </w:r>
    </w:p>
    <w:p w14:paraId="36D7A9CA" w14:textId="77777777" w:rsidR="003807ED" w:rsidRDefault="003807ED" w:rsidP="003807ED">
      <w:pPr>
        <w:pStyle w:val="2"/>
      </w:pPr>
      <w:bookmarkStart w:id="44" w:name="_Toc495486472"/>
      <w:r>
        <w:lastRenderedPageBreak/>
        <w:t>Cooling Type</w:t>
      </w:r>
      <w:r>
        <w:rPr>
          <w:rFonts w:hint="eastAsia"/>
        </w:rPr>
        <w:t>の割り当て</w:t>
      </w:r>
      <w:bookmarkEnd w:id="44"/>
    </w:p>
    <w:p w14:paraId="0A998307" w14:textId="77777777" w:rsidR="003807ED" w:rsidRDefault="003807ED" w:rsidP="003807ED">
      <w:r>
        <w:rPr>
          <w:rFonts w:hint="eastAsia"/>
        </w:rPr>
        <w:t>Zone</w:t>
      </w:r>
      <w:r>
        <w:rPr>
          <w:rFonts w:hint="eastAsia"/>
        </w:rPr>
        <w:t>への</w:t>
      </w:r>
      <w:r w:rsidRPr="003807ED">
        <w:t xml:space="preserve">Cooling </w:t>
      </w:r>
      <w:r>
        <w:t>Type</w:t>
      </w:r>
      <w:r>
        <w:rPr>
          <w:rFonts w:hint="eastAsia"/>
        </w:rPr>
        <w:t>の割り当ては、</w:t>
      </w:r>
      <w:r>
        <w:rPr>
          <w:rFonts w:hint="eastAsia"/>
        </w:rPr>
        <w:t>Zone Window</w:t>
      </w:r>
      <w:r>
        <w:rPr>
          <w:rFonts w:hint="eastAsia"/>
        </w:rPr>
        <w:t>の</w:t>
      </w:r>
      <w:r w:rsidRPr="003807ED">
        <w:t>Cooling</w:t>
      </w:r>
      <w:r>
        <w:t>で行います。</w:t>
      </w:r>
    </w:p>
    <w:p w14:paraId="3E446974" w14:textId="77777777" w:rsidR="003807ED" w:rsidRDefault="003807ED" w:rsidP="003807ED">
      <w:r>
        <w:rPr>
          <w:rFonts w:hint="eastAsia"/>
        </w:rPr>
        <w:t>はじめに「</w:t>
      </w:r>
      <w:r w:rsidRPr="003807ED">
        <w:t>Cooling</w:t>
      </w:r>
      <w:r>
        <w:rPr>
          <w:rFonts w:hint="eastAsia"/>
        </w:rPr>
        <w:t>」をクリックします。</w:t>
      </w:r>
    </w:p>
    <w:p w14:paraId="618E4CAC" w14:textId="77777777" w:rsidR="003807ED" w:rsidRDefault="003807ED" w:rsidP="003807ED">
      <w:r>
        <w:rPr>
          <w:rFonts w:hint="eastAsia"/>
          <w:noProof/>
        </w:rPr>
        <mc:AlternateContent>
          <mc:Choice Requires="wpc">
            <w:drawing>
              <wp:inline distT="0" distB="0" distL="0" distR="0" wp14:anchorId="27D51F16" wp14:editId="36165294">
                <wp:extent cx="5400040" cy="826135"/>
                <wp:effectExtent l="0" t="0" r="0" b="0"/>
                <wp:docPr id="762" name="キャンバス 7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52" name="図 752"/>
                          <pic:cNvPicPr/>
                        </pic:nvPicPr>
                        <pic:blipFill>
                          <a:blip r:embed="rId185"/>
                          <a:stretch>
                            <a:fillRect/>
                          </a:stretch>
                        </pic:blipFill>
                        <pic:spPr>
                          <a:xfrm>
                            <a:off x="0" y="0"/>
                            <a:ext cx="4344670" cy="789940"/>
                          </a:xfrm>
                          <a:prstGeom prst="rect">
                            <a:avLst/>
                          </a:prstGeom>
                        </pic:spPr>
                      </pic:pic>
                      <wps:wsp>
                        <wps:cNvPr id="753" name="角丸四角形 494"/>
                        <wps:cNvSpPr/>
                        <wps:spPr>
                          <a:xfrm>
                            <a:off x="1034619" y="389890"/>
                            <a:ext cx="958083" cy="362585"/>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660213F" id="キャンバス 762"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">
                <v:shape id="_x0000_s1027" type="#_x0000_t75" style="position:absolute;width:54000;height:8261;visibility:visible;mso-wrap-style:square">
                  <v:fill o:detectmouseclick="t"/>
                  <v:path o:connecttype="none"/>
                </v:shape>
                <v:shape id="図 752" o:spid="_x0000_s1028" type="#_x0000_t75" style="position:absolute;width:43446;height:7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">
                  <v:imagedata r:id="rId186" o:title=""/>
                </v:shape>
                <v:roundrect id="角丸四角形 494" o:spid="_x0000_s1029" style="position:absolute;left:10346;top:3898;width:9581;height:362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" filled="f" strokecolor="red" strokeweight="1.5pt">
                  <v:stroke endarrow="block"/>
                </v:roundrect>
                <w10:anchorlock/>
              </v:group>
            </w:pict>
          </mc:Fallback>
        </mc:AlternateContent>
      </w:r>
    </w:p>
    <w:p w14:paraId="2B2051E8" w14:textId="77777777" w:rsidR="003807ED" w:rsidRDefault="003807ED" w:rsidP="003807ED">
      <w:r w:rsidRPr="003807ED">
        <w:t>Cooling</w:t>
      </w:r>
      <w:r>
        <w:rPr>
          <w:rFonts w:hint="eastAsia"/>
        </w:rPr>
        <w:t>の設定画面が表されます。既定では「</w:t>
      </w:r>
      <w:r>
        <w:rPr>
          <w:rFonts w:hint="eastAsia"/>
        </w:rPr>
        <w:t>off</w:t>
      </w:r>
      <w:r>
        <w:rPr>
          <w:rFonts w:hint="eastAsia"/>
        </w:rPr>
        <w:t>」の状態になっています。「</w:t>
      </w:r>
      <w:r>
        <w:rPr>
          <w:rFonts w:hint="eastAsia"/>
        </w:rPr>
        <w:t>on</w:t>
      </w:r>
      <w:r>
        <w:rPr>
          <w:rFonts w:hint="eastAsia"/>
        </w:rPr>
        <w:t>」をクリックして冷房の設定を行います。</w:t>
      </w:r>
    </w:p>
    <w:p w14:paraId="11F2E895" w14:textId="77777777" w:rsidR="003807ED" w:rsidRDefault="003807ED" w:rsidP="003807ED">
      <w:r>
        <w:rPr>
          <w:rFonts w:hint="eastAsia"/>
          <w:noProof/>
        </w:rPr>
        <mc:AlternateContent>
          <mc:Choice Requires="wpc">
            <w:drawing>
              <wp:inline distT="0" distB="0" distL="0" distR="0" wp14:anchorId="116ACB77" wp14:editId="490C4396">
                <wp:extent cx="5400040" cy="2150285"/>
                <wp:effectExtent l="0" t="0" r="0" b="2540"/>
                <wp:docPr id="763" name="キャンバス 76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69" name="図 769"/>
                          <pic:cNvPicPr>
                            <a:picLocks noChangeAspect="1"/>
                          </pic:cNvPicPr>
                        </pic:nvPicPr>
                        <pic:blipFill>
                          <a:blip r:embed="rId242"/>
                          <a:stretch>
                            <a:fillRect/>
                          </a:stretch>
                        </pic:blipFill>
                        <pic:spPr>
                          <a:xfrm>
                            <a:off x="0" y="0"/>
                            <a:ext cx="3733453" cy="2150110"/>
                          </a:xfrm>
                          <a:prstGeom prst="rect">
                            <a:avLst/>
                          </a:prstGeom>
                        </pic:spPr>
                      </pic:pic>
                      <wps:wsp>
                        <wps:cNvPr id="755" name="角丸四角形 494"/>
                        <wps:cNvSpPr/>
                        <wps:spPr>
                          <a:xfrm>
                            <a:off x="776329" y="690702"/>
                            <a:ext cx="457248" cy="190991"/>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79" name="グループ化 879"/>
                        <wpg:cNvGrpSpPr/>
                        <wpg:grpSpPr>
                          <a:xfrm>
                            <a:off x="786969" y="296282"/>
                            <a:ext cx="247650" cy="387350"/>
                            <a:chOff x="186055" y="0"/>
                            <a:chExt cx="247650" cy="387914"/>
                          </a:xfrm>
                        </wpg:grpSpPr>
                        <wps:wsp>
                          <wps:cNvPr id="884" name="楕円 884"/>
                          <wps:cNvSpPr/>
                          <wps:spPr>
                            <a:xfrm>
                              <a:off x="24181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5" name="直線コネクタ 885"/>
                          <wps:cNvCnPr/>
                          <wps:spPr>
                            <a:xfrm>
                              <a:off x="311759" y="236521"/>
                              <a:ext cx="0" cy="15139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886" name="テキスト ボックス 4"/>
                          <wps:cNvSpPr txBox="1"/>
                          <wps:spPr>
                            <a:xfrm>
                              <a:off x="186055" y="0"/>
                              <a:ext cx="247650" cy="271462"/>
                            </a:xfrm>
                            <a:prstGeom prst="rect">
                              <a:avLst/>
                            </a:prstGeom>
                            <a:noFill/>
                            <a:ln w="6350">
                              <a:noFill/>
                            </a:ln>
                          </wps:spPr>
                          <wps:txbx>
                            <w:txbxContent>
                              <w:p w14:paraId="38149E02"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116ACB77" id="キャンバス 763" o:spid="_x0000_s1458" editas="canvas" style="width:425.2pt;height:169.3pt;mso-position-horizontal-relative:char;mso-position-vertical-relative:line" coordsize="54000,21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">
                <v:shape id="_x0000_s1459" type="#_x0000_t75" style="position:absolute;width:54000;height:21501;visibility:visible;mso-wrap-style:square">
                  <v:fill o:detectmouseclick="t"/>
                  <v:path o:connecttype="none"/>
                </v:shape>
                <v:shape id="図 769" o:spid="_x0000_s1460" type="#_x0000_t75" style="position:absolute;width:37334;height:2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">
                  <v:imagedata r:id="rId243" o:title=""/>
                </v:shape>
                <v:roundrect id="角丸四角形 494" o:spid="_x0000_s1461" style="position:absolute;left:7763;top:6907;width:4572;height:1909;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" filled="f" strokecolor="red" strokeweight="1.5pt">
                  <v:stroke endarrow="block"/>
                </v:roundrect>
                <v:group id="グループ化 879" o:spid="_x0000_s1462" style="position:absolute;left:7869;top:2962;width:2477;height:3874" coordorigin="186055" coordsize="247650,38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">
                  <v:oval id="楕円 884" o:spid="_x0000_s1463" style="position:absolute;left:241817;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" fillcolor="#da0000" strokecolor="red">
                    <v:fill opacity="58853f"/>
                  </v:oval>
                  <v:line id="直線コネクタ 885" o:spid="_x0000_s1464" style="position:absolute;visibility:visible;mso-wrap-style:square" from="311759,236521" to="311759,38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" strokecolor="red" strokeweight="1pt">
                    <v:stroke endarrow="oval" endarrowwidth="narrow" endarrowlength="short"/>
                  </v:line>
                  <v:shape id="テキスト ボックス 4" o:spid="_x0000_s1465" type="#_x0000_t202" style="position:absolute;left:186055;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" filled="f" stroked="f" strokeweight=".5pt">
                    <v:textbox>
                      <w:txbxContent>
                        <w:p w14:paraId="38149E02"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w10:anchorlock/>
              </v:group>
            </w:pict>
          </mc:Fallback>
        </mc:AlternateContent>
      </w:r>
    </w:p>
    <w:p w14:paraId="2ED1518E" w14:textId="77777777" w:rsidR="003807ED" w:rsidRPr="00307148" w:rsidRDefault="003807ED" w:rsidP="003807ED">
      <w:r>
        <w:rPr>
          <w:rFonts w:hint="eastAsia"/>
        </w:rPr>
        <w:t>さきほど登録した</w:t>
      </w:r>
      <w:r>
        <w:t>Cooling Type</w:t>
      </w:r>
      <w:r>
        <w:rPr>
          <w:rFonts w:hint="eastAsia"/>
        </w:rPr>
        <w:t>「</w:t>
      </w:r>
      <w:r>
        <w:rPr>
          <w:rFonts w:hint="eastAsia"/>
        </w:rPr>
        <w:t>ROOM1_</w:t>
      </w:r>
      <w:r>
        <w:t>COOLING</w:t>
      </w:r>
      <w:r>
        <w:rPr>
          <w:rFonts w:hint="eastAsia"/>
        </w:rPr>
        <w:t>」をリストから選択して、</w:t>
      </w:r>
      <w:r>
        <w:rPr>
          <w:rFonts w:hint="eastAsia"/>
        </w:rPr>
        <w:t>Zone</w:t>
      </w:r>
      <w:r>
        <w:rPr>
          <w:rFonts w:hint="eastAsia"/>
        </w:rPr>
        <w:t>へ割り当てます。</w:t>
      </w:r>
    </w:p>
    <w:p w14:paraId="2F327B9F" w14:textId="77777777" w:rsidR="003807ED" w:rsidRDefault="003807ED" w:rsidP="003807ED">
      <w:pPr>
        <w:widowControl/>
        <w:jc w:val="left"/>
      </w:pPr>
      <w:r>
        <w:rPr>
          <w:noProof/>
        </w:rPr>
        <mc:AlternateContent>
          <mc:Choice Requires="wpc">
            <w:drawing>
              <wp:inline distT="0" distB="0" distL="0" distR="0" wp14:anchorId="7689A389" wp14:editId="1953BB01">
                <wp:extent cx="5400040" cy="2183977"/>
                <wp:effectExtent l="0" t="0" r="0" b="6985"/>
                <wp:docPr id="764" name="キャンバス 76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71" name="図 771"/>
                          <pic:cNvPicPr>
                            <a:picLocks noChangeAspect="1"/>
                          </pic:cNvPicPr>
                        </pic:nvPicPr>
                        <pic:blipFill>
                          <a:blip r:embed="rId244"/>
                          <a:stretch>
                            <a:fillRect/>
                          </a:stretch>
                        </pic:blipFill>
                        <pic:spPr>
                          <a:xfrm>
                            <a:off x="0" y="0"/>
                            <a:ext cx="3791892" cy="2183765"/>
                          </a:xfrm>
                          <a:prstGeom prst="rect">
                            <a:avLst/>
                          </a:prstGeom>
                        </pic:spPr>
                      </pic:pic>
                      <wps:wsp>
                        <wps:cNvPr id="757" name="角丸四角形 494"/>
                        <wps:cNvSpPr/>
                        <wps:spPr>
                          <a:xfrm>
                            <a:off x="335275" y="1602942"/>
                            <a:ext cx="3218808" cy="208340"/>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99" name="グループ化 899"/>
                        <wpg:cNvGrpSpPr/>
                        <wpg:grpSpPr>
                          <a:xfrm>
                            <a:off x="1233577" y="1739529"/>
                            <a:ext cx="247650" cy="320676"/>
                            <a:chOff x="0" y="0"/>
                            <a:chExt cx="247650" cy="321061"/>
                          </a:xfrm>
                        </wpg:grpSpPr>
                        <wps:wsp>
                          <wps:cNvPr id="900" name="楕円 900"/>
                          <wps:cNvSpPr/>
                          <wps:spPr>
                            <a:xfrm>
                              <a:off x="55762" y="153403"/>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1" name="直線コネクタ 901"/>
                          <wps:cNvCnPr/>
                          <wps:spPr>
                            <a:xfrm flipV="1">
                              <a:off x="123061" y="0"/>
                              <a:ext cx="0" cy="153988"/>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02" name="テキスト ボックス 4"/>
                          <wps:cNvSpPr txBox="1"/>
                          <wps:spPr>
                            <a:xfrm>
                              <a:off x="0" y="49599"/>
                              <a:ext cx="247650" cy="271462"/>
                            </a:xfrm>
                            <a:prstGeom prst="rect">
                              <a:avLst/>
                            </a:prstGeom>
                            <a:noFill/>
                            <a:ln w="6350">
                              <a:noFill/>
                            </a:ln>
                          </wps:spPr>
                          <wps:txbx>
                            <w:txbxContent>
                              <w:p w14:paraId="065D7D1A"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7689A389" id="キャンバス 764" o:spid="_x0000_s1466" editas="canvas" style="width:425.2pt;height:171.95pt;mso-position-horizontal-relative:char;mso-position-vertical-relative:line" coordsize="54000,21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">
                <v:shape id="_x0000_s1467" type="#_x0000_t75" style="position:absolute;width:54000;height:21837;visibility:visible;mso-wrap-style:square">
                  <v:fill o:detectmouseclick="t"/>
                  <v:path o:connecttype="none"/>
                </v:shape>
                <v:shape id="図 771" o:spid="_x0000_s1468" type="#_x0000_t75" style="position:absolute;width:37918;height:21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">
                  <v:imagedata r:id="rId245" o:title=""/>
                </v:shape>
                <v:roundrect id="角丸四角形 494" o:spid="_x0000_s1469" style="position:absolute;left:3352;top:16029;width:32188;height:2083;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" filled="f" strokecolor="red" strokeweight="1.5pt">
                  <v:stroke endarrow="block"/>
                </v:roundrect>
                <v:group id="グループ化 899" o:spid="_x0000_s1470" style="position:absolute;left:12335;top:17395;width:2477;height:3207" coordsize="247650,32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">
                  <v:oval id="楕円 900" o:spid="_x0000_s1471" style="position:absolute;left:55762;top:153403;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" fillcolor="#da0000" strokecolor="red">
                    <v:fill opacity="58853f"/>
                  </v:oval>
                  <v:line id="直線コネクタ 901" o:spid="_x0000_s1472" style="position:absolute;flip:y;visibility:visible;mso-wrap-style:square" from="123061,0" to="123061,15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" strokecolor="red" strokeweight="1pt">
                    <v:stroke endarrow="oval" endarrowwidth="narrow" endarrowlength="short"/>
                  </v:line>
                  <v:shape id="テキスト ボックス 4" o:spid="_x0000_s1473" type="#_x0000_t202" style="position:absolute;top:49599;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" filled="f" stroked="f" strokeweight=".5pt">
                    <v:textbox>
                      <w:txbxContent>
                        <w:p w14:paraId="065D7D1A"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3EBD3DBB" w14:textId="0B3529DC" w:rsidR="003807ED" w:rsidRDefault="003807ED" w:rsidP="003807ED">
      <w:pPr>
        <w:widowControl/>
        <w:jc w:val="left"/>
        <w:rPr>
          <w:rFonts w:ascii="Helvetica" w:eastAsia="平成角ゴシック" w:hAnsi="Helvetica"/>
          <w:sz w:val="28"/>
          <w:szCs w:val="20"/>
        </w:rPr>
      </w:pPr>
      <w:r>
        <w:rPr>
          <w:rFonts w:hint="eastAsia"/>
        </w:rPr>
        <w:t>以上で冷房設定は終了です。</w:t>
      </w:r>
      <w:r w:rsidR="000D4384" w:rsidRPr="000D4384">
        <w:drawing>
          <wp:inline distT="0" distB="0" distL="0" distR="0" wp14:anchorId="4BA6CC6B" wp14:editId="58FCFC9C">
            <wp:extent cx="141345" cy="135802"/>
            <wp:effectExtent l="0" t="0" r="0" b="0"/>
            <wp:docPr id="165" name="図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設定画面を閉じます。</w:t>
      </w:r>
      <w:r>
        <w:br w:type="page"/>
      </w:r>
    </w:p>
    <w:p w14:paraId="7CF606E5" w14:textId="77777777" w:rsidR="00543A75" w:rsidRDefault="00FF4EBA" w:rsidP="00543A75">
      <w:pPr>
        <w:pStyle w:val="10"/>
      </w:pPr>
      <w:bookmarkStart w:id="45" w:name="_Toc495486473"/>
      <w:r>
        <w:rPr>
          <w:rFonts w:hint="eastAsia"/>
        </w:rPr>
        <w:lastRenderedPageBreak/>
        <w:t>地盤境界</w:t>
      </w:r>
      <w:r w:rsidR="00543A75">
        <w:rPr>
          <w:rFonts w:hint="eastAsia"/>
        </w:rPr>
        <w:t>温度</w:t>
      </w:r>
      <w:bookmarkEnd w:id="45"/>
    </w:p>
    <w:p w14:paraId="057388D7" w14:textId="77777777" w:rsidR="0035601F" w:rsidRDefault="0035601F" w:rsidP="00A510F9">
      <w:r>
        <w:rPr>
          <w:rFonts w:hint="eastAsia"/>
        </w:rPr>
        <w:t>TRNBuild</w:t>
      </w:r>
      <w:r>
        <w:rPr>
          <w:rFonts w:hint="eastAsia"/>
        </w:rPr>
        <w:t>では</w:t>
      </w:r>
      <w:r>
        <w:rPr>
          <w:rFonts w:hint="eastAsia"/>
        </w:rPr>
        <w:t>Zone</w:t>
      </w:r>
      <w:r>
        <w:rPr>
          <w:rFonts w:hint="eastAsia"/>
        </w:rPr>
        <w:t>に含まれる壁（</w:t>
      </w:r>
      <w:r>
        <w:rPr>
          <w:rFonts w:hint="eastAsia"/>
        </w:rPr>
        <w:t>Wall</w:t>
      </w:r>
      <w:r>
        <w:rPr>
          <w:rFonts w:hint="eastAsia"/>
        </w:rPr>
        <w:t>）ごとに詳細な指定が可能です。ここでは、床面の壁へ</w:t>
      </w:r>
      <w:r w:rsidR="00FF4EBA">
        <w:rPr>
          <w:rFonts w:hint="eastAsia"/>
        </w:rPr>
        <w:t>境界条件として地盤境界</w:t>
      </w:r>
      <w:r w:rsidR="0002461C">
        <w:rPr>
          <w:rFonts w:hint="eastAsia"/>
        </w:rPr>
        <w:t>温度の指定を行います。</w:t>
      </w:r>
    </w:p>
    <w:p w14:paraId="3C554725" w14:textId="77777777" w:rsidR="0002461C" w:rsidRDefault="0002461C" w:rsidP="00A510F9">
      <w:r>
        <w:rPr>
          <w:rFonts w:hint="eastAsia"/>
        </w:rPr>
        <w:t>TRNSYS3D</w:t>
      </w:r>
      <w:r>
        <w:t xml:space="preserve"> Plugin</w:t>
      </w:r>
      <w:r>
        <w:rPr>
          <w:rFonts w:hint="eastAsia"/>
        </w:rPr>
        <w:t>を利用したモデルでは、床面の材料として「</w:t>
      </w:r>
      <w:r>
        <w:rPr>
          <w:rFonts w:hint="eastAsia"/>
        </w:rPr>
        <w:t>GROUND_FLOOR</w:t>
      </w:r>
      <w:r>
        <w:rPr>
          <w:rFonts w:hint="eastAsia"/>
        </w:rPr>
        <w:t>」が自動的に割り当てられています。</w:t>
      </w:r>
      <w:r>
        <w:rPr>
          <w:rFonts w:hint="eastAsia"/>
        </w:rPr>
        <w:t>Zone</w:t>
      </w:r>
      <w:r>
        <w:t xml:space="preserve"> Window</w:t>
      </w:r>
      <w:r>
        <w:rPr>
          <w:rFonts w:hint="eastAsia"/>
        </w:rPr>
        <w:t>の「</w:t>
      </w:r>
      <w:r>
        <w:rPr>
          <w:rFonts w:hint="eastAsia"/>
        </w:rPr>
        <w:t>Walls</w:t>
      </w:r>
      <w:r w:rsidR="003F30C9">
        <w:rPr>
          <w:rFonts w:hint="eastAsia"/>
        </w:rPr>
        <w:t xml:space="preserve">, </w:t>
      </w:r>
      <w:r w:rsidR="003F30C9">
        <w:t>floors, ceilings, roofs</w:t>
      </w:r>
      <w:r>
        <w:rPr>
          <w:rFonts w:hint="eastAsia"/>
        </w:rPr>
        <w:t>」に表示されている壁のリストから「</w:t>
      </w:r>
      <w:r>
        <w:rPr>
          <w:rFonts w:hint="eastAsia"/>
        </w:rPr>
        <w:t>GROUND_FLOOR</w:t>
      </w:r>
      <w:r>
        <w:rPr>
          <w:rFonts w:hint="eastAsia"/>
        </w:rPr>
        <w:t>」を選択して設定を行います。</w:t>
      </w:r>
    </w:p>
    <w:p w14:paraId="2E972245" w14:textId="77777777" w:rsidR="0002461C" w:rsidRPr="007E2B89" w:rsidRDefault="0002461C" w:rsidP="00A510F9">
      <w:r>
        <w:rPr>
          <w:rFonts w:hint="eastAsia"/>
          <w:noProof/>
        </w:rPr>
        <mc:AlternateContent>
          <mc:Choice Requires="wpc">
            <w:drawing>
              <wp:inline distT="0" distB="0" distL="0" distR="0" wp14:anchorId="02FDB781" wp14:editId="5A7570D5">
                <wp:extent cx="5400040" cy="3384173"/>
                <wp:effectExtent l="0" t="0" r="0" b="6985"/>
                <wp:docPr id="202" name="キャンバス 20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76" name="図 776"/>
                          <pic:cNvPicPr>
                            <a:picLocks noChangeAspect="1"/>
                          </pic:cNvPicPr>
                        </pic:nvPicPr>
                        <pic:blipFill>
                          <a:blip r:embed="rId246"/>
                          <a:stretch>
                            <a:fillRect/>
                          </a:stretch>
                        </pic:blipFill>
                        <pic:spPr>
                          <a:xfrm>
                            <a:off x="0" y="0"/>
                            <a:ext cx="5400040" cy="3348477"/>
                          </a:xfrm>
                          <a:prstGeom prst="rect">
                            <a:avLst/>
                          </a:prstGeom>
                        </pic:spPr>
                      </pic:pic>
                      <wps:wsp>
                        <wps:cNvPr id="775" name="角丸四角形 494"/>
                        <wps:cNvSpPr/>
                        <wps:spPr>
                          <a:xfrm>
                            <a:off x="132375" y="1118127"/>
                            <a:ext cx="2401275" cy="110598"/>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5A97E80" id="キャンバス 202" o:spid="_x0000_s1026" editas="canvas" style="width:425.2pt;height:266.45pt;mso-position-horizontal-relative:char;mso-position-vertical-relative:line" coordsize="54000,33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">
                <v:shape id="_x0000_s1027" type="#_x0000_t75" style="position:absolute;width:54000;height:33839;visibility:visible;mso-wrap-style:square">
                  <v:fill o:detectmouseclick="t"/>
                  <v:path o:connecttype="none"/>
                </v:shape>
                <v:shape id="図 776" o:spid="_x0000_s1028" type="#_x0000_t75" style="position:absolute;width:54000;height:33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">
                  <v:imagedata r:id="rId247" o:title=""/>
                  <v:path arrowok="t"/>
                </v:shape>
                <v:roundrect id="角丸四角形 494" o:spid="_x0000_s1029" style="position:absolute;left:1323;top:11181;width:24013;height:1106;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" filled="f" strokecolor="red" strokeweight="1.5pt">
                  <v:stroke endarrow="block"/>
                </v:roundrect>
                <w10:anchorlock/>
              </v:group>
            </w:pict>
          </mc:Fallback>
        </mc:AlternateContent>
      </w:r>
    </w:p>
    <w:p w14:paraId="770A8402" w14:textId="77777777" w:rsidR="00BF6B52" w:rsidRDefault="00BF6B52">
      <w:pPr>
        <w:widowControl/>
        <w:jc w:val="left"/>
      </w:pPr>
      <w:r>
        <w:br w:type="page"/>
      </w:r>
    </w:p>
    <w:p w14:paraId="697743D9" w14:textId="77777777" w:rsidR="0002461C" w:rsidRDefault="0002461C">
      <w:pPr>
        <w:widowControl/>
        <w:jc w:val="left"/>
      </w:pPr>
      <w:r>
        <w:rPr>
          <w:rFonts w:hint="eastAsia"/>
        </w:rPr>
        <w:lastRenderedPageBreak/>
        <w:t>境界条件は「</w:t>
      </w:r>
      <w:r>
        <w:rPr>
          <w:rFonts w:hint="eastAsia"/>
        </w:rPr>
        <w:t>boundary conditions</w:t>
      </w:r>
      <w:r>
        <w:rPr>
          <w:rFonts w:hint="eastAsia"/>
        </w:rPr>
        <w:t>」で設定します。既定では「</w:t>
      </w:r>
      <w:r>
        <w:rPr>
          <w:rFonts w:hint="eastAsia"/>
        </w:rPr>
        <w:t>1*TGROUND</w:t>
      </w:r>
      <w:r>
        <w:rPr>
          <w:rFonts w:hint="eastAsia"/>
        </w:rPr>
        <w:t>」が設定されています。</w:t>
      </w:r>
      <w:r w:rsidR="00BC3B49">
        <w:rPr>
          <w:noProof/>
        </w:rPr>
        <w:drawing>
          <wp:inline distT="0" distB="0" distL="0" distR="0" wp14:anchorId="66767239" wp14:editId="6908D330">
            <wp:extent cx="192617" cy="154161"/>
            <wp:effectExtent l="0" t="0" r="0" b="0"/>
            <wp:docPr id="777" name="図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l="11525" t="2" r="13508" b="-2"/>
                    <a:stretch/>
                  </pic:blipFill>
                  <pic:spPr bwMode="auto">
                    <a:xfrm>
                      <a:off x="0" y="0"/>
                      <a:ext cx="192797" cy="154305"/>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ボタンをクリックして、固定値として「</w:t>
      </w:r>
      <w:r>
        <w:rPr>
          <w:rFonts w:hint="eastAsia"/>
        </w:rPr>
        <w:t>10</w:t>
      </w:r>
      <w:r>
        <w:rPr>
          <w:rFonts w:hint="eastAsia"/>
        </w:rPr>
        <w:t>」℃を指定します。</w:t>
      </w:r>
    </w:p>
    <w:p w14:paraId="1F72D73E" w14:textId="77777777" w:rsidR="0002461C" w:rsidRDefault="0002461C">
      <w:pPr>
        <w:widowControl/>
        <w:jc w:val="left"/>
      </w:pPr>
      <w:r>
        <w:rPr>
          <w:noProof/>
        </w:rPr>
        <mc:AlternateContent>
          <mc:Choice Requires="wpc">
            <w:drawing>
              <wp:inline distT="0" distB="0" distL="0" distR="0" wp14:anchorId="129ADA84" wp14:editId="59BDBA04">
                <wp:extent cx="5400040" cy="3384175"/>
                <wp:effectExtent l="0" t="0" r="0" b="6985"/>
                <wp:docPr id="206" name="キャンバス 2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79" name="図 779"/>
                          <pic:cNvPicPr>
                            <a:picLocks noChangeAspect="1"/>
                          </pic:cNvPicPr>
                        </pic:nvPicPr>
                        <pic:blipFill>
                          <a:blip r:embed="rId248"/>
                          <a:stretch>
                            <a:fillRect/>
                          </a:stretch>
                        </pic:blipFill>
                        <pic:spPr>
                          <a:xfrm>
                            <a:off x="0" y="0"/>
                            <a:ext cx="5400040" cy="3348477"/>
                          </a:xfrm>
                          <a:prstGeom prst="rect">
                            <a:avLst/>
                          </a:prstGeom>
                        </pic:spPr>
                      </pic:pic>
                      <wps:wsp>
                        <wps:cNvPr id="780" name="角丸四角形 494"/>
                        <wps:cNvSpPr/>
                        <wps:spPr>
                          <a:xfrm>
                            <a:off x="775313" y="2861029"/>
                            <a:ext cx="143849" cy="110490"/>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1" name="角丸四角形 494"/>
                        <wps:cNvSpPr/>
                        <wps:spPr>
                          <a:xfrm>
                            <a:off x="1970700" y="1460721"/>
                            <a:ext cx="515325" cy="125191"/>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2" name="角丸四角形 494"/>
                        <wps:cNvSpPr/>
                        <wps:spPr>
                          <a:xfrm>
                            <a:off x="2065950" y="1779808"/>
                            <a:ext cx="515325" cy="125191"/>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11" name="グループ化 911"/>
                        <wpg:cNvGrpSpPr/>
                        <wpg:grpSpPr>
                          <a:xfrm>
                            <a:off x="717873" y="2977763"/>
                            <a:ext cx="247650" cy="289625"/>
                            <a:chOff x="0" y="-18303"/>
                            <a:chExt cx="247650" cy="289765"/>
                          </a:xfrm>
                        </wpg:grpSpPr>
                        <wps:wsp>
                          <wps:cNvPr id="920" name="楕円 920"/>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1" name="直線コネクタ 921"/>
                          <wps:cNvCnPr/>
                          <wps:spPr>
                            <a:xfrm flipV="1">
                              <a:off x="125704" y="-18303"/>
                              <a:ext cx="0" cy="127646"/>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22" name="テキスト ボックス 4"/>
                          <wps:cNvSpPr txBox="1"/>
                          <wps:spPr>
                            <a:xfrm>
                              <a:off x="0" y="0"/>
                              <a:ext cx="247650" cy="271462"/>
                            </a:xfrm>
                            <a:prstGeom prst="rect">
                              <a:avLst/>
                            </a:prstGeom>
                            <a:noFill/>
                            <a:ln w="6350">
                              <a:noFill/>
                            </a:ln>
                          </wps:spPr>
                          <wps:txbx>
                            <w:txbxContent>
                              <w:p w14:paraId="2C698413"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12" name="グループ化 912"/>
                        <wpg:cNvGrpSpPr/>
                        <wpg:grpSpPr>
                          <a:xfrm>
                            <a:off x="1922709" y="1057789"/>
                            <a:ext cx="247650" cy="393325"/>
                            <a:chOff x="297180" y="0"/>
                            <a:chExt cx="247650" cy="393904"/>
                          </a:xfrm>
                        </wpg:grpSpPr>
                        <wps:wsp>
                          <wps:cNvPr id="917" name="楕円 917"/>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8" name="直線コネクタ 918"/>
                          <wps:cNvCnPr/>
                          <wps:spPr>
                            <a:xfrm>
                              <a:off x="422884" y="236435"/>
                              <a:ext cx="0" cy="15746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19" name="テキスト ボックス 4"/>
                          <wps:cNvSpPr txBox="1"/>
                          <wps:spPr>
                            <a:xfrm>
                              <a:off x="297180" y="0"/>
                              <a:ext cx="247650" cy="271462"/>
                            </a:xfrm>
                            <a:prstGeom prst="rect">
                              <a:avLst/>
                            </a:prstGeom>
                            <a:noFill/>
                            <a:ln w="6350">
                              <a:noFill/>
                            </a:ln>
                          </wps:spPr>
                          <wps:txbx>
                            <w:txbxContent>
                              <w:p w14:paraId="038D501B"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13" name="グループ化 913"/>
                        <wpg:cNvGrpSpPr/>
                        <wpg:grpSpPr>
                          <a:xfrm>
                            <a:off x="2096541" y="1884460"/>
                            <a:ext cx="247650" cy="283207"/>
                            <a:chOff x="536575" y="-12165"/>
                            <a:chExt cx="247650" cy="283627"/>
                          </a:xfrm>
                        </wpg:grpSpPr>
                        <wps:wsp>
                          <wps:cNvPr id="914" name="楕円 914"/>
                          <wps:cNvSpPr/>
                          <wps:spPr>
                            <a:xfrm>
                              <a:off x="59233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5" name="直線コネクタ 915"/>
                          <wps:cNvCnPr/>
                          <wps:spPr>
                            <a:xfrm flipH="1" flipV="1">
                              <a:off x="658303" y="-12165"/>
                              <a:ext cx="1" cy="124763"/>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16" name="テキスト ボックス 4"/>
                          <wps:cNvSpPr txBox="1"/>
                          <wps:spPr>
                            <a:xfrm>
                              <a:off x="536575" y="0"/>
                              <a:ext cx="247650" cy="271462"/>
                            </a:xfrm>
                            <a:prstGeom prst="rect">
                              <a:avLst/>
                            </a:prstGeom>
                            <a:noFill/>
                            <a:ln w="6350">
                              <a:noFill/>
                            </a:ln>
                          </wps:spPr>
                          <wps:txbx>
                            <w:txbxContent>
                              <w:p w14:paraId="3D06389C"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129ADA84" id="キャンバス 206" o:spid="_x0000_s1474" editas="canvas" style="width:425.2pt;height:266.45pt;mso-position-horizontal-relative:char;mso-position-vertical-relative:line" coordsize="54000,33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">
                <v:shape id="_x0000_s1475" type="#_x0000_t75" style="position:absolute;width:54000;height:33839;visibility:visible;mso-wrap-style:square">
                  <v:fill o:detectmouseclick="t"/>
                  <v:path o:connecttype="none"/>
                </v:shape>
                <v:shape id="図 779" o:spid="_x0000_s1476" type="#_x0000_t75" style="position:absolute;width:54000;height:33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">
                  <v:imagedata r:id="rId249" o:title=""/>
                </v:shape>
                <v:roundrect id="角丸四角形 494" o:spid="_x0000_s1477" style="position:absolute;left:7753;top:28610;width:1438;height:1105;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" filled="f" strokecolor="red" strokeweight="1.5pt">
                  <v:stroke endarrow="block"/>
                </v:roundrect>
                <v:roundrect id="角丸四角形 494" o:spid="_x0000_s1478" style="position:absolute;left:19707;top:14607;width:5153;height:1252;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" filled="f" strokecolor="red" strokeweight="1.5pt">
                  <v:stroke endarrow="block"/>
                </v:roundrect>
                <v:roundrect id="角丸四角形 494" o:spid="_x0000_s1479" style="position:absolute;left:20659;top:17798;width:5153;height:1251;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" filled="f" strokecolor="red" strokeweight="1.5pt">
                  <v:stroke endarrow="block"/>
                </v:roundrect>
                <v:group id="グループ化 911" o:spid="_x0000_s1480" style="position:absolute;left:7178;top:29777;width:2477;height:2896" coordorigin=",-18303" coordsize="247650,28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">
                  <v:oval id="楕円 920" o:spid="_x0000_s1481"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" fillcolor="#da0000" strokecolor="red">
                    <v:fill opacity="58853f"/>
                  </v:oval>
                  <v:line id="直線コネクタ 921" o:spid="_x0000_s1482" style="position:absolute;flip:y;visibility:visible;mso-wrap-style:square" from="125704,-18303" to="125704,109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" strokecolor="red" strokeweight="1pt">
                    <v:stroke endarrow="oval" endarrowwidth="narrow" endarrowlength="short"/>
                  </v:line>
                  <v:shape id="テキスト ボックス 4" o:spid="_x0000_s1483"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" filled="f" stroked="f" strokeweight=".5pt">
                    <v:textbox>
                      <w:txbxContent>
                        <w:p w14:paraId="2C698413"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12" o:spid="_x0000_s1484" style="position:absolute;left:19227;top:10577;width:2476;height:3934" coordorigin="2971" coordsize="2476,3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">
                  <v:oval id="楕円 917" o:spid="_x0000_s1485"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" fillcolor="#da0000" strokecolor="red">
                    <v:fill opacity="58853f"/>
                  </v:oval>
                  <v:line id="直線コネクタ 918" o:spid="_x0000_s1486" style="position:absolute;visibility:visible;mso-wrap-style:square" from="4228,2364" to="4228,3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" strokecolor="red" strokeweight="1pt">
                    <v:stroke endarrow="oval" endarrowwidth="narrow" endarrowlength="short"/>
                  </v:line>
                  <v:shape id="テキスト ボックス 4" o:spid="_x0000_s1487"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" filled="f" stroked="f" strokeweight=".5pt">
                    <v:textbox>
                      <w:txbxContent>
                        <w:p w14:paraId="038D501B"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group id="グループ化 913" o:spid="_x0000_s1488" style="position:absolute;left:20965;top:18844;width:2476;height:2832" coordorigin="5365,-121" coordsize="2476,2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">
                  <v:oval id="楕円 914" o:spid="_x0000_s1489" style="position:absolute;left:5923;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" fillcolor="#da0000" strokecolor="red">
                    <v:fill opacity="58853f"/>
                  </v:oval>
                  <v:line id="直線コネクタ 915" o:spid="_x0000_s1490" style="position:absolute;flip:x y;visibility:visible;mso-wrap-style:square" from="6583,-121" to="6583,1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" strokecolor="red" strokeweight="1pt">
                    <v:stroke endarrow="oval" endarrowwidth="narrow" endarrowlength="short"/>
                  </v:line>
                  <v:shape id="テキスト ボックス 4" o:spid="_x0000_s1491" type="#_x0000_t202" style="position:absolute;left:5365;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" filled="f" stroked="f" strokeweight=".5pt">
                    <v:textbox>
                      <w:txbxContent>
                        <w:p w14:paraId="3D06389C" w14:textId="77777777" w:rsidR="004F1B32" w:rsidRDefault="004F1B32" w:rsidP="00BF6B52">
                          <w:pPr>
                            <w:pStyle w:val="Web"/>
                            <w:spacing w:before="0" w:beforeAutospacing="0" w:after="0" w:afterAutospacing="0"/>
                            <w:jc w:val="both"/>
                          </w:pPr>
                          <w:r>
                            <w:rPr>
                              <w:rFonts w:ascii="Century" w:eastAsia="ＭＳ 明朝" w:hAnsi="Century" w:cs="Times New Roman"/>
                              <w:color w:val="FFFFFF"/>
                              <w:kern w:val="2"/>
                              <w:sz w:val="16"/>
                              <w:szCs w:val="16"/>
                            </w:rPr>
                            <w:t>3</w:t>
                          </w:r>
                        </w:p>
                      </w:txbxContent>
                    </v:textbox>
                  </v:shape>
                </v:group>
                <w10:anchorlock/>
              </v:group>
            </w:pict>
          </mc:Fallback>
        </mc:AlternateContent>
      </w:r>
    </w:p>
    <w:p w14:paraId="13B81F39" w14:textId="683F2662" w:rsidR="0002461C" w:rsidRDefault="0002461C" w:rsidP="0002461C">
      <w:r>
        <w:rPr>
          <w:rFonts w:hint="eastAsia"/>
        </w:rPr>
        <w:t>以上で設定は終了です。</w:t>
      </w:r>
      <w:r w:rsidR="000D4384" w:rsidRPr="000D4384">
        <w:drawing>
          <wp:inline distT="0" distB="0" distL="0" distR="0" wp14:anchorId="59B0763C" wp14:editId="61B4C691">
            <wp:extent cx="141345" cy="135802"/>
            <wp:effectExtent l="0" t="0" r="0" b="0"/>
            <wp:docPr id="166" name="図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設定画面を閉じます。</w:t>
      </w:r>
    </w:p>
    <w:p w14:paraId="19927BF1" w14:textId="77777777" w:rsidR="00BF6B52" w:rsidRDefault="00BF6B52">
      <w:pPr>
        <w:widowControl/>
        <w:jc w:val="left"/>
      </w:pPr>
    </w:p>
    <w:p w14:paraId="23A982CD" w14:textId="77777777" w:rsidR="00BF6B52" w:rsidRDefault="00BF6B52">
      <w:pPr>
        <w:widowControl/>
        <w:jc w:val="left"/>
        <w:rPr>
          <w:rFonts w:ascii="Helvetica" w:eastAsia="平成角ゴシック" w:hAnsi="Helvetica"/>
          <w:sz w:val="28"/>
          <w:szCs w:val="20"/>
        </w:rPr>
      </w:pPr>
      <w:r>
        <w:br w:type="page"/>
      </w:r>
    </w:p>
    <w:p w14:paraId="390BB96E" w14:textId="77777777" w:rsidR="00F8112E" w:rsidRDefault="000968E4" w:rsidP="00F8112E">
      <w:pPr>
        <w:pStyle w:val="10"/>
      </w:pPr>
      <w:bookmarkStart w:id="46" w:name="_Toc495486474"/>
      <w:r>
        <w:rPr>
          <w:rFonts w:hint="eastAsia"/>
        </w:rPr>
        <w:lastRenderedPageBreak/>
        <w:t>計算結果の</w:t>
      </w:r>
      <w:r w:rsidR="00F8112E">
        <w:rPr>
          <w:rFonts w:hint="eastAsia"/>
        </w:rPr>
        <w:t>出力</w:t>
      </w:r>
      <w:bookmarkEnd w:id="46"/>
    </w:p>
    <w:p w14:paraId="11D58B54" w14:textId="77777777" w:rsidR="007A06C5" w:rsidRDefault="00F8112E" w:rsidP="00F8112E">
      <w:pPr>
        <w:widowControl/>
        <w:jc w:val="left"/>
      </w:pPr>
      <w:r>
        <w:rPr>
          <w:rFonts w:hint="eastAsia"/>
        </w:rPr>
        <w:t>出力項目の設定を行います。</w:t>
      </w:r>
      <w:r>
        <w:rPr>
          <w:rFonts w:hint="eastAsia"/>
        </w:rPr>
        <w:t>TRNBuild</w:t>
      </w:r>
      <w:r>
        <w:rPr>
          <w:rFonts w:hint="eastAsia"/>
        </w:rPr>
        <w:t>（</w:t>
      </w:r>
      <w:r>
        <w:rPr>
          <w:rFonts w:hint="eastAsia"/>
        </w:rPr>
        <w:t>Type56</w:t>
      </w:r>
      <w:r>
        <w:rPr>
          <w:rFonts w:hint="eastAsia"/>
        </w:rPr>
        <w:t>）では様々な計算機能が用意されています。</w:t>
      </w:r>
      <w:r w:rsidR="007A06C5">
        <w:rPr>
          <w:rFonts w:hint="eastAsia"/>
        </w:rPr>
        <w:t>計算内容に合わせて出力項目の指定を行います。</w:t>
      </w:r>
    </w:p>
    <w:p w14:paraId="484ECB3D" w14:textId="77777777" w:rsidR="00F8112E" w:rsidRDefault="00F8112E" w:rsidP="00F8112E">
      <w:pPr>
        <w:widowControl/>
        <w:jc w:val="left"/>
      </w:pPr>
      <w:r>
        <w:rPr>
          <w:rFonts w:hint="eastAsia"/>
        </w:rPr>
        <w:t>設定は</w:t>
      </w:r>
      <w:r>
        <w:t>Project</w:t>
      </w:r>
      <w:r w:rsidRPr="00F8112E">
        <w:t xml:space="preserve"> </w:t>
      </w:r>
      <w:r>
        <w:t>Window</w:t>
      </w:r>
      <w:r>
        <w:rPr>
          <w:rFonts w:hint="eastAsia"/>
        </w:rPr>
        <w:t>の「</w:t>
      </w:r>
      <w:r>
        <w:rPr>
          <w:rFonts w:hint="eastAsia"/>
        </w:rPr>
        <w:t>Outputs</w:t>
      </w:r>
      <w:r>
        <w:rPr>
          <w:rFonts w:hint="eastAsia"/>
        </w:rPr>
        <w:t>」ボタンで指定を行います。</w:t>
      </w:r>
    </w:p>
    <w:p w14:paraId="11D7C612" w14:textId="77777777" w:rsidR="00F8112E" w:rsidRDefault="00F8112E">
      <w:pPr>
        <w:widowControl/>
        <w:jc w:val="left"/>
      </w:pPr>
      <w:r>
        <w:rPr>
          <w:noProof/>
        </w:rPr>
        <mc:AlternateContent>
          <mc:Choice Requires="wpc">
            <w:drawing>
              <wp:inline distT="0" distB="0" distL="0" distR="0" wp14:anchorId="0A1E30D1" wp14:editId="43437D7E">
                <wp:extent cx="5400040" cy="2764819"/>
                <wp:effectExtent l="0" t="0" r="0" b="0"/>
                <wp:docPr id="54" name="キャンバス 5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53" name="図 153"/>
                          <pic:cNvPicPr>
                            <a:picLocks noChangeAspect="1"/>
                          </pic:cNvPicPr>
                        </pic:nvPicPr>
                        <pic:blipFill>
                          <a:blip r:embed="rId250"/>
                          <a:stretch>
                            <a:fillRect/>
                          </a:stretch>
                        </pic:blipFill>
                        <pic:spPr>
                          <a:xfrm>
                            <a:off x="0" y="0"/>
                            <a:ext cx="5400040" cy="2728820"/>
                          </a:xfrm>
                          <a:prstGeom prst="rect">
                            <a:avLst/>
                          </a:prstGeom>
                        </pic:spPr>
                      </pic:pic>
                      <wps:wsp>
                        <wps:cNvPr id="955" name="角丸四角形 494"/>
                        <wps:cNvSpPr/>
                        <wps:spPr>
                          <a:xfrm>
                            <a:off x="999035" y="2249997"/>
                            <a:ext cx="431470" cy="167833"/>
                          </a:xfrm>
                          <a:prstGeom prst="roundRect">
                            <a:avLst>
                              <a:gd name="adj" fmla="val 1413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DD97648" id="キャンバス 54" o:spid="_x0000_s1026" editas="canvas" style="width:425.2pt;height:217.7pt;mso-position-horizontal-relative:char;mso-position-vertical-relative:line" coordsize="54000,27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">
                <v:shape id="_x0000_s1027" type="#_x0000_t75" style="position:absolute;width:54000;height:27647;visibility:visible;mso-wrap-style:square">
                  <v:fill o:detectmouseclick="t"/>
                  <v:path o:connecttype="none"/>
                </v:shape>
                <v:shape id="図 153" o:spid="_x0000_s1028" type="#_x0000_t75" style="position:absolute;width:54000;height:27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">
                  <v:imagedata r:id="rId251" o:title=""/>
                  <v:path arrowok="t"/>
                </v:shape>
                <v:roundrect id="角丸四角形 494" o:spid="_x0000_s1029" style="position:absolute;left:9990;top:22499;width:4315;height:1679;visibility:visible;mso-wrap-style:square;v-text-anchor:middle" arcsize="926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" filled="f" strokecolor="red" strokeweight="1.5pt">
                  <v:stroke endarrow="block"/>
                </v:roundrect>
                <w10:anchorlock/>
              </v:group>
            </w:pict>
          </mc:Fallback>
        </mc:AlternateContent>
      </w:r>
    </w:p>
    <w:p w14:paraId="1DD64B07" w14:textId="77777777" w:rsidR="00F8112E" w:rsidRDefault="00F8112E" w:rsidP="0070481C">
      <w:pPr>
        <w:widowControl/>
        <w:jc w:val="left"/>
      </w:pPr>
      <w:r>
        <w:rPr>
          <w:rFonts w:hint="eastAsia"/>
        </w:rPr>
        <w:t>既定では数種類の出力項目が設定されています。</w:t>
      </w:r>
    </w:p>
    <w:p w14:paraId="4108FEA5" w14:textId="77777777" w:rsidR="00F8112E" w:rsidRDefault="00F8112E" w:rsidP="00F8112E">
      <w:r>
        <w:rPr>
          <w:rFonts w:hint="eastAsia"/>
          <w:noProof/>
        </w:rPr>
        <mc:AlternateContent>
          <mc:Choice Requires="wpc">
            <w:drawing>
              <wp:inline distT="0" distB="0" distL="0" distR="0" wp14:anchorId="0F323420" wp14:editId="140671F1">
                <wp:extent cx="5400040" cy="3150235"/>
                <wp:effectExtent l="0" t="0" r="0" b="0"/>
                <wp:docPr id="53" name="キャンバス 5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56" name="図 956"/>
                          <pic:cNvPicPr>
                            <a:picLocks noChangeAspect="1"/>
                          </pic:cNvPicPr>
                        </pic:nvPicPr>
                        <pic:blipFill>
                          <a:blip r:embed="rId252"/>
                          <a:stretch>
                            <a:fillRect/>
                          </a:stretch>
                        </pic:blipFill>
                        <pic:spPr>
                          <a:xfrm>
                            <a:off x="0" y="0"/>
                            <a:ext cx="4909700" cy="3150235"/>
                          </a:xfrm>
                          <a:prstGeom prst="rect">
                            <a:avLst/>
                          </a:prstGeom>
                        </pic:spPr>
                      </pic:pic>
                      <wps:wsp>
                        <wps:cNvPr id="130" name="角丸四角形 130"/>
                        <wps:cNvSpPr/>
                        <wps:spPr>
                          <a:xfrm>
                            <a:off x="196344" y="1725433"/>
                            <a:ext cx="3607112" cy="270344"/>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873CF5B" id="キャンバス 53"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">
                <v:shape id="_x0000_s1027" type="#_x0000_t75" style="position:absolute;width:54000;height:31502;visibility:visible;mso-wrap-style:square">
                  <v:fill o:detectmouseclick="t"/>
                  <v:path o:connecttype="none"/>
                </v:shape>
                <v:shape id="図 956" o:spid="_x0000_s1028" type="#_x0000_t75" style="position:absolute;width:4909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">
                  <v:imagedata r:id="rId253" o:title=""/>
                  <v:path arrowok="t"/>
                </v:shape>
                <v:roundrect id="角丸四角形 130" o:spid="_x0000_s1029" style="position:absolute;left:1963;top:17254;width:36071;height:2703;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" filled="f" strokecolor="red" strokeweight="1pt"/>
                <w10:anchorlock/>
              </v:group>
            </w:pict>
          </mc:Fallback>
        </mc:AlternateContent>
      </w:r>
    </w:p>
    <w:p w14:paraId="111DD523" w14:textId="77777777" w:rsidR="007A06C5" w:rsidRDefault="007A06C5">
      <w:pPr>
        <w:widowControl/>
        <w:jc w:val="left"/>
      </w:pPr>
      <w:r>
        <w:br w:type="page"/>
      </w:r>
    </w:p>
    <w:p w14:paraId="40866759" w14:textId="77777777" w:rsidR="0070481C" w:rsidRDefault="0070481C" w:rsidP="00F8112E">
      <w:r>
        <w:rPr>
          <w:rFonts w:hint="eastAsia"/>
        </w:rPr>
        <w:lastRenderedPageBreak/>
        <w:t>はじめに、</w:t>
      </w:r>
      <w:r w:rsidR="007A06C5">
        <w:rPr>
          <w:noProof/>
        </w:rPr>
        <w:drawing>
          <wp:inline distT="0" distB="0" distL="0" distR="0" wp14:anchorId="564DD482" wp14:editId="02DE74A5">
            <wp:extent cx="168593" cy="153373"/>
            <wp:effectExtent l="0" t="0" r="3175" b="0"/>
            <wp:docPr id="131" name="図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srcRect l="14669" r="14665"/>
                    <a:stretch/>
                  </pic:blipFill>
                  <pic:spPr bwMode="auto">
                    <a:xfrm>
                      <a:off x="0" y="0"/>
                      <a:ext cx="181023" cy="164681"/>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ボタンを</w:t>
      </w:r>
      <w:r w:rsidR="007A06C5">
        <w:rPr>
          <w:rFonts w:hint="eastAsia"/>
        </w:rPr>
        <w:t>2</w:t>
      </w:r>
      <w:r w:rsidR="007A06C5">
        <w:rPr>
          <w:rFonts w:hint="eastAsia"/>
        </w:rPr>
        <w:t>回クリックして設定されている項目をすべて削除します。</w:t>
      </w:r>
    </w:p>
    <w:p w14:paraId="7F378DAE" w14:textId="77777777" w:rsidR="00F8112E" w:rsidRDefault="007A06C5" w:rsidP="00F8112E">
      <w:r>
        <w:rPr>
          <w:noProof/>
        </w:rPr>
        <mc:AlternateContent>
          <mc:Choice Requires="wpc">
            <w:drawing>
              <wp:inline distT="0" distB="0" distL="0" distR="0" wp14:anchorId="2B2D8342" wp14:editId="0C113FFE">
                <wp:extent cx="5400040" cy="3150235"/>
                <wp:effectExtent l="0" t="0" r="0" b="0"/>
                <wp:docPr id="128" name="キャンバス 12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57" name="図 957"/>
                          <pic:cNvPicPr>
                            <a:picLocks noChangeAspect="1"/>
                          </pic:cNvPicPr>
                        </pic:nvPicPr>
                        <pic:blipFill>
                          <a:blip r:embed="rId252"/>
                          <a:stretch>
                            <a:fillRect/>
                          </a:stretch>
                        </pic:blipFill>
                        <pic:spPr>
                          <a:xfrm>
                            <a:off x="0" y="0"/>
                            <a:ext cx="4909700" cy="3150235"/>
                          </a:xfrm>
                          <a:prstGeom prst="rect">
                            <a:avLst/>
                          </a:prstGeom>
                        </pic:spPr>
                      </pic:pic>
                      <wps:wsp>
                        <wps:cNvPr id="958" name="角丸四角形 130"/>
                        <wps:cNvSpPr/>
                        <wps:spPr>
                          <a:xfrm>
                            <a:off x="180000" y="1733951"/>
                            <a:ext cx="3606800" cy="269875"/>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9" name="角丸四角形 130"/>
                        <wps:cNvSpPr/>
                        <wps:spPr>
                          <a:xfrm>
                            <a:off x="375565" y="2717065"/>
                            <a:ext cx="147704" cy="158274"/>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A4EF3C9" id="キャンバス 128"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">
                <v:shape id="_x0000_s1027" type="#_x0000_t75" style="position:absolute;width:54000;height:31502;visibility:visible;mso-wrap-style:square">
                  <v:fill o:detectmouseclick="t"/>
                  <v:path o:connecttype="none"/>
                </v:shape>
                <v:shape id="図 957" o:spid="_x0000_s1028" type="#_x0000_t75" style="position:absolute;width:4909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">
                  <v:imagedata r:id="rId253" o:title=""/>
                  <v:path arrowok="t"/>
                </v:shape>
                <v:roundrect id="角丸四角形 130" o:spid="_x0000_s1029" style="position:absolute;left:1800;top:17339;width:36068;height:2699;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" filled="f" strokecolor="red" strokeweight="1pt"/>
                <v:roundrect id="角丸四角形 130" o:spid="_x0000_s1030" style="position:absolute;left:3755;top:27170;width:1477;height:1583;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" filled="f" strokecolor="red" strokeweight="1pt"/>
                <w10:anchorlock/>
              </v:group>
            </w:pict>
          </mc:Fallback>
        </mc:AlternateContent>
      </w:r>
    </w:p>
    <w:p w14:paraId="11434FF0" w14:textId="77777777" w:rsidR="007A06C5" w:rsidRDefault="007A06C5" w:rsidP="00F8112E">
      <w:pPr>
        <w:widowControl/>
        <w:jc w:val="left"/>
      </w:pPr>
      <w:r>
        <w:rPr>
          <w:rFonts w:hint="eastAsia"/>
        </w:rPr>
        <w:t>すべての項目を削除すると図のような画面が表示されます。（なにも出力する項目が無くなってしまったので、少なくとも</w:t>
      </w:r>
      <w:r>
        <w:rPr>
          <w:rFonts w:hint="eastAsia"/>
        </w:rPr>
        <w:t>1</w:t>
      </w:r>
      <w:r>
        <w:rPr>
          <w:rFonts w:hint="eastAsia"/>
        </w:rPr>
        <w:t>つ以上の項目を追加するよう促すメッセージが表示されます）</w:t>
      </w:r>
    </w:p>
    <w:p w14:paraId="5E5E6A40" w14:textId="028730AD" w:rsidR="007A06C5" w:rsidRDefault="000968E4" w:rsidP="00F8112E">
      <w:pPr>
        <w:widowControl/>
        <w:jc w:val="left"/>
      </w:pPr>
      <w:r>
        <w:rPr>
          <w:rFonts w:hint="eastAsia"/>
        </w:rPr>
        <w:t>ここではい</w:t>
      </w:r>
      <w:r w:rsidR="000D4384" w:rsidRPr="000D4384">
        <w:drawing>
          <wp:inline distT="0" distB="0" distL="0" distR="0" wp14:anchorId="0706A93B" wp14:editId="17631DBD">
            <wp:extent cx="141345" cy="135802"/>
            <wp:effectExtent l="0" t="0" r="0" b="0"/>
            <wp:docPr id="167" name="図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sidR="007A06C5">
        <w:rPr>
          <w:rFonts w:hint="eastAsia"/>
        </w:rPr>
        <w:t>ボタンをクリックして</w:t>
      </w:r>
      <w:r>
        <w:rPr>
          <w:rFonts w:hint="eastAsia"/>
        </w:rPr>
        <w:t>画面を閉じます</w:t>
      </w:r>
      <w:r w:rsidR="007A06C5">
        <w:rPr>
          <w:rFonts w:hint="eastAsia"/>
        </w:rPr>
        <w:t>。</w:t>
      </w:r>
    </w:p>
    <w:p w14:paraId="671EFEB3" w14:textId="77777777" w:rsidR="007A06C5" w:rsidRDefault="007A06C5" w:rsidP="00F8112E">
      <w:pPr>
        <w:widowControl/>
        <w:jc w:val="left"/>
      </w:pPr>
      <w:r>
        <w:rPr>
          <w:noProof/>
        </w:rPr>
        <mc:AlternateContent>
          <mc:Choice Requires="wpc">
            <w:drawing>
              <wp:inline distT="0" distB="0" distL="0" distR="0" wp14:anchorId="7A9C0FBE" wp14:editId="5014F1FF">
                <wp:extent cx="5400040" cy="2688609"/>
                <wp:effectExtent l="0" t="0" r="0" b="0"/>
                <wp:docPr id="132" name="キャンバス 13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2" name="図 192"/>
                          <pic:cNvPicPr>
                            <a:picLocks noChangeAspect="1"/>
                          </pic:cNvPicPr>
                        </pic:nvPicPr>
                        <pic:blipFill>
                          <a:blip r:embed="rId255"/>
                          <a:stretch>
                            <a:fillRect/>
                          </a:stretch>
                        </pic:blipFill>
                        <pic:spPr>
                          <a:xfrm>
                            <a:off x="0" y="0"/>
                            <a:ext cx="5400040" cy="2647731"/>
                          </a:xfrm>
                          <a:prstGeom prst="rect">
                            <a:avLst/>
                          </a:prstGeom>
                        </pic:spPr>
                      </pic:pic>
                      <wps:wsp>
                        <wps:cNvPr id="960" name="角丸四角形 130"/>
                        <wps:cNvSpPr/>
                        <wps:spPr>
                          <a:xfrm>
                            <a:off x="26718" y="2426341"/>
                            <a:ext cx="205845" cy="211147"/>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1350D47" id="キャンバス 132" o:spid="_x0000_s1026" editas="canvas" style="width:425.2pt;height:211.7pt;mso-position-horizontal-relative:char;mso-position-vertical-relative:line" coordsize="54000,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">
                <v:shape id="_x0000_s1027" type="#_x0000_t75" style="position:absolute;width:54000;height:26885;visibility:visible;mso-wrap-style:square">
                  <v:fill o:detectmouseclick="t"/>
                  <v:path o:connecttype="none"/>
                </v:shape>
                <v:shape id="図 192" o:spid="_x0000_s1028" type="#_x0000_t75" style="position:absolute;width:54000;height:2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">
                  <v:imagedata r:id="rId256" o:title=""/>
                  <v:path arrowok="t"/>
                </v:shape>
                <v:roundrect id="角丸四角形 130" o:spid="_x0000_s1029" style="position:absolute;left:267;top:24263;width:2058;height:2111;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" filled="f" strokecolor="red" strokeweight="1pt"/>
                <w10:anchorlock/>
              </v:group>
            </w:pict>
          </mc:Fallback>
        </mc:AlternateContent>
      </w:r>
    </w:p>
    <w:p w14:paraId="2B1E16FC" w14:textId="77777777" w:rsidR="007A06C5" w:rsidRDefault="007A06C5">
      <w:pPr>
        <w:widowControl/>
        <w:jc w:val="left"/>
      </w:pPr>
      <w:r>
        <w:br w:type="page"/>
      </w:r>
    </w:p>
    <w:p w14:paraId="3C6481FC" w14:textId="77777777" w:rsidR="00F8112E" w:rsidRDefault="001D706F" w:rsidP="00F8112E">
      <w:pPr>
        <w:widowControl/>
        <w:jc w:val="left"/>
        <w:rPr>
          <w:rFonts w:ascii="Helvetica" w:eastAsia="平成角ゴシック" w:hAnsi="Helvetica"/>
          <w:sz w:val="28"/>
          <w:szCs w:val="20"/>
        </w:rPr>
      </w:pPr>
      <w:r>
        <w:rPr>
          <w:rFonts w:hint="eastAsia"/>
        </w:rPr>
        <w:lastRenderedPageBreak/>
        <w:t>つづいて、</w:t>
      </w:r>
      <w:r w:rsidR="007A06C5">
        <w:rPr>
          <w:rFonts w:hint="eastAsia"/>
        </w:rPr>
        <w:t>画面左下の</w:t>
      </w:r>
      <w:r w:rsidR="000968E4">
        <w:rPr>
          <w:noProof/>
        </w:rPr>
        <w:drawing>
          <wp:inline distT="0" distB="0" distL="0" distR="0" wp14:anchorId="4E9494C9" wp14:editId="351CB1FF">
            <wp:extent cx="199800" cy="128160"/>
            <wp:effectExtent l="0" t="0" r="0" b="5715"/>
            <wp:docPr id="158" name="図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99800" cy="128160"/>
                    </a:xfrm>
                    <a:prstGeom prst="rect">
                      <a:avLst/>
                    </a:prstGeom>
                  </pic:spPr>
                </pic:pic>
              </a:graphicData>
            </a:graphic>
          </wp:inline>
        </w:drawing>
      </w:r>
      <w:r w:rsidR="00736222">
        <w:rPr>
          <w:rFonts w:hint="eastAsia"/>
        </w:rPr>
        <w:t>ボタンを</w:t>
      </w:r>
      <w:r w:rsidR="007A06C5">
        <w:rPr>
          <w:rFonts w:hint="eastAsia"/>
        </w:rPr>
        <w:t>クリックして、</w:t>
      </w:r>
      <w:r>
        <w:rPr>
          <w:rFonts w:hint="eastAsia"/>
        </w:rPr>
        <w:t>改めて</w:t>
      </w:r>
      <w:r w:rsidR="00736222">
        <w:rPr>
          <w:rFonts w:hint="eastAsia"/>
        </w:rPr>
        <w:t>出力項目を追加します。</w:t>
      </w:r>
    </w:p>
    <w:p w14:paraId="76DB827A" w14:textId="77777777" w:rsidR="00736222" w:rsidRDefault="00736222">
      <w:pPr>
        <w:widowControl/>
        <w:jc w:val="left"/>
      </w:pPr>
      <w:r>
        <w:rPr>
          <w:noProof/>
        </w:rPr>
        <mc:AlternateContent>
          <mc:Choice Requires="wpc">
            <w:drawing>
              <wp:inline distT="0" distB="0" distL="0" distR="0" wp14:anchorId="28E54859" wp14:editId="7F154775">
                <wp:extent cx="5400040" cy="3150235"/>
                <wp:effectExtent l="0" t="0" r="0" b="0"/>
                <wp:docPr id="139" name="キャンバス 1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3" name="図 193"/>
                          <pic:cNvPicPr>
                            <a:picLocks noChangeAspect="1"/>
                          </pic:cNvPicPr>
                        </pic:nvPicPr>
                        <pic:blipFill>
                          <a:blip r:embed="rId257"/>
                          <a:stretch>
                            <a:fillRect/>
                          </a:stretch>
                        </pic:blipFill>
                        <pic:spPr>
                          <a:xfrm>
                            <a:off x="0" y="0"/>
                            <a:ext cx="4909700" cy="3150235"/>
                          </a:xfrm>
                          <a:prstGeom prst="rect">
                            <a:avLst/>
                          </a:prstGeom>
                        </pic:spPr>
                      </pic:pic>
                      <wps:wsp>
                        <wps:cNvPr id="961" name="角丸四角形 130"/>
                        <wps:cNvSpPr/>
                        <wps:spPr>
                          <a:xfrm>
                            <a:off x="195857" y="2722349"/>
                            <a:ext cx="179417" cy="142419"/>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C3F46A8" id="キャンバス 139"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iFwAAAAVidwgG3J9+MUAgcA&#10;AGB1AgfYlnw/TiFwAAAAVidwgG3J9+MUAgcAAGB1AgfYlnw/TiFwAAAAVidwgG3J9+MUAgcAAGB1&#10;AgfYlnw/TiFwAAAAVid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iFwAAAAVidwgG3J9+MUAgcA&#10;AGB1AgfYlnw/TiFwAAAAVidwgG3J9+MUAgcAAGB1AgfYlnw/TiFwAAAAVidwgG3J9+MUAgcAAGB1&#10;AgfYlnw/TiFwAAAAVid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iFwAAAAVidwgG3J9+MUAgcA&#10;AGB1AgfYlnw/TiFwAAAAVidwgG3J9+MUAgcAAGB1AgfYlnw/TiFwAAAAVidwgG3J9+MUAgcAAGB1&#10;AgfYlnw/TiFwAAAAVid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">
                <v:shape id="_x0000_s1027" type="#_x0000_t75" style="position:absolute;width:54000;height:31502;visibility:visible;mso-wrap-style:square">
                  <v:fill o:detectmouseclick="t"/>
                  <v:path o:connecttype="none"/>
                </v:shape>
                <v:shape id="図 193" o:spid="_x0000_s1028" type="#_x0000_t75" style="position:absolute;width:4909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">
                  <v:imagedata r:id="rId258" o:title=""/>
                  <v:path arrowok="t"/>
                </v:shape>
                <v:roundrect id="角丸四角形 130" o:spid="_x0000_s1029" style="position:absolute;left:1958;top:27223;width:1794;height:1424;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" filled="f" strokecolor="red" strokeweight="1pt"/>
                <w10:anchorlock/>
              </v:group>
            </w:pict>
          </mc:Fallback>
        </mc:AlternateContent>
      </w:r>
    </w:p>
    <w:p w14:paraId="5E296BAB" w14:textId="77777777" w:rsidR="00AE33FC" w:rsidRDefault="001D73DF" w:rsidP="00AE33FC">
      <w:pPr>
        <w:widowControl/>
        <w:jc w:val="left"/>
      </w:pPr>
      <w:r>
        <w:rPr>
          <w:rFonts w:hint="eastAsia"/>
        </w:rPr>
        <w:t>出力項目の設定画面</w:t>
      </w:r>
      <w:r w:rsidR="00736222">
        <w:rPr>
          <w:rFonts w:hint="eastAsia"/>
        </w:rPr>
        <w:t>が表示されるので、</w:t>
      </w:r>
      <w:r>
        <w:rPr>
          <w:rFonts w:hint="eastAsia"/>
        </w:rPr>
        <w:t>出力を</w:t>
      </w:r>
      <w:r w:rsidR="00AE33FC">
        <w:rPr>
          <w:rFonts w:hint="eastAsia"/>
        </w:rPr>
        <w:t>設定する</w:t>
      </w:r>
      <w:r w:rsidR="00AE33FC">
        <w:rPr>
          <w:rFonts w:hint="eastAsia"/>
        </w:rPr>
        <w:t>Zone</w:t>
      </w:r>
      <w:r w:rsidR="00AE33FC">
        <w:rPr>
          <w:rFonts w:hint="eastAsia"/>
        </w:rPr>
        <w:t>を選択します。</w:t>
      </w:r>
    </w:p>
    <w:p w14:paraId="761467F1" w14:textId="77777777" w:rsidR="00AE33FC" w:rsidRDefault="00AE33FC" w:rsidP="006F5BC0">
      <w:pPr>
        <w:pStyle w:val="af"/>
        <w:widowControl/>
        <w:numPr>
          <w:ilvl w:val="0"/>
          <w:numId w:val="18"/>
        </w:numPr>
        <w:ind w:leftChars="0"/>
        <w:jc w:val="left"/>
      </w:pPr>
      <w:r>
        <w:rPr>
          <w:rFonts w:hint="eastAsia"/>
        </w:rPr>
        <w:t>「</w:t>
      </w:r>
      <w:r>
        <w:rPr>
          <w:rFonts w:hint="eastAsia"/>
        </w:rPr>
        <w:t>Possible</w:t>
      </w:r>
      <w:r>
        <w:t xml:space="preserve"> “Thermal Airnode”</w:t>
      </w:r>
      <w:r>
        <w:rPr>
          <w:rFonts w:hint="eastAsia"/>
        </w:rPr>
        <w:t>」のリストから「</w:t>
      </w:r>
      <w:r>
        <w:rPr>
          <w:rFonts w:hint="eastAsia"/>
        </w:rPr>
        <w:t>ROOM1</w:t>
      </w:r>
      <w:r>
        <w:rPr>
          <w:rFonts w:hint="eastAsia"/>
        </w:rPr>
        <w:t>」を選択します。</w:t>
      </w:r>
    </w:p>
    <w:p w14:paraId="07E48D2D" w14:textId="77777777" w:rsidR="00AE33FC" w:rsidRDefault="00AE33FC" w:rsidP="006F5BC0">
      <w:pPr>
        <w:pStyle w:val="af"/>
        <w:widowControl/>
        <w:numPr>
          <w:ilvl w:val="0"/>
          <w:numId w:val="18"/>
        </w:numPr>
        <w:ind w:leftChars="0"/>
        <w:jc w:val="left"/>
      </w:pPr>
      <w:r>
        <w:rPr>
          <w:rFonts w:hint="eastAsia"/>
        </w:rPr>
        <w:t>次に、「</w:t>
      </w: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190"/>
          </mc:Choice>
          <mc:Fallback>
            <w:t>←</w:t>
          </mc:Fallback>
        </mc:AlternateContent>
      </w:r>
      <w:r>
        <w:rPr>
          <w:rFonts w:hint="eastAsia"/>
        </w:rPr>
        <w:t>」ボタンをクリックして「</w:t>
      </w:r>
      <w:r>
        <w:rPr>
          <w:rFonts w:hint="eastAsia"/>
        </w:rPr>
        <w:t>Selected</w:t>
      </w:r>
      <w:r>
        <w:t xml:space="preserve"> “Thermal Airnode”</w:t>
      </w:r>
      <w:r>
        <w:rPr>
          <w:rFonts w:hint="eastAsia"/>
        </w:rPr>
        <w:t>」へ移動します。</w:t>
      </w:r>
    </w:p>
    <w:p w14:paraId="6608BE4E" w14:textId="77777777" w:rsidR="00AE33FC" w:rsidRDefault="001D706F" w:rsidP="00AE33FC">
      <w:pPr>
        <w:widowControl/>
        <w:jc w:val="left"/>
      </w:pPr>
      <w:r>
        <w:rPr>
          <w:rFonts w:hint="eastAsia"/>
        </w:rPr>
        <w:t>つづいて、</w:t>
      </w:r>
      <w:r w:rsidR="00AE33FC">
        <w:rPr>
          <w:rFonts w:hint="eastAsia"/>
        </w:rPr>
        <w:t>「</w:t>
      </w:r>
      <w:r w:rsidR="00AE33FC">
        <w:rPr>
          <w:rFonts w:hint="eastAsia"/>
        </w:rPr>
        <w:t>ROOM2</w:t>
      </w:r>
      <w:r w:rsidR="00AE33FC">
        <w:rPr>
          <w:rFonts w:hint="eastAsia"/>
        </w:rPr>
        <w:t>」も同じように①、②を繰り返して移動します。</w:t>
      </w:r>
    </w:p>
    <w:p w14:paraId="787990B2" w14:textId="77777777" w:rsidR="00AE33FC" w:rsidRDefault="00AE33FC" w:rsidP="00AE33FC">
      <w:pPr>
        <w:widowControl/>
        <w:jc w:val="left"/>
      </w:pPr>
      <w:r>
        <w:rPr>
          <w:rFonts w:hint="eastAsia"/>
          <w:noProof/>
        </w:rPr>
        <mc:AlternateContent>
          <mc:Choice Requires="wpc">
            <w:drawing>
              <wp:inline distT="0" distB="0" distL="0" distR="0" wp14:anchorId="6E635E7E" wp14:editId="752D05E0">
                <wp:extent cx="5400040" cy="3074463"/>
                <wp:effectExtent l="0" t="0" r="0" b="0"/>
                <wp:docPr id="145" name="キャンバス 14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6" name="図 196"/>
                          <pic:cNvPicPr>
                            <a:picLocks noChangeAspect="1"/>
                          </pic:cNvPicPr>
                        </pic:nvPicPr>
                        <pic:blipFill>
                          <a:blip r:embed="rId259"/>
                          <a:stretch>
                            <a:fillRect/>
                          </a:stretch>
                        </pic:blipFill>
                        <pic:spPr>
                          <a:xfrm>
                            <a:off x="0" y="0"/>
                            <a:ext cx="5400040" cy="3038463"/>
                          </a:xfrm>
                          <a:prstGeom prst="rect">
                            <a:avLst/>
                          </a:prstGeom>
                        </pic:spPr>
                      </pic:pic>
                      <wpg:wgp>
                        <wpg:cNvPr id="962" name="グループ化 962"/>
                        <wpg:cNvGrpSpPr/>
                        <wpg:grpSpPr>
                          <a:xfrm>
                            <a:off x="3488754" y="264295"/>
                            <a:ext cx="247650" cy="512681"/>
                            <a:chOff x="0" y="0"/>
                            <a:chExt cx="247650" cy="512923"/>
                          </a:xfrm>
                        </wpg:grpSpPr>
                        <wps:wsp>
                          <wps:cNvPr id="967" name="楕円 967"/>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8" name="直線コネクタ 968"/>
                          <wps:cNvCnPr/>
                          <wps:spPr>
                            <a:xfrm>
                              <a:off x="125704" y="236469"/>
                              <a:ext cx="0" cy="276454"/>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69" name="テキスト ボックス 4"/>
                          <wps:cNvSpPr txBox="1"/>
                          <wps:spPr>
                            <a:xfrm>
                              <a:off x="0" y="0"/>
                              <a:ext cx="247650" cy="271462"/>
                            </a:xfrm>
                            <a:prstGeom prst="rect">
                              <a:avLst/>
                            </a:prstGeom>
                            <a:noFill/>
                            <a:ln w="6350">
                              <a:noFill/>
                            </a:ln>
                          </wps:spPr>
                          <wps:txbx>
                            <w:txbxContent>
                              <w:p w14:paraId="228C8CD7"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63" name="グループ化 963"/>
                        <wpg:cNvGrpSpPr/>
                        <wpg:grpSpPr>
                          <a:xfrm>
                            <a:off x="3088241" y="433706"/>
                            <a:ext cx="247650" cy="385554"/>
                            <a:chOff x="297180" y="0"/>
                            <a:chExt cx="247650" cy="385736"/>
                          </a:xfrm>
                        </wpg:grpSpPr>
                        <wps:wsp>
                          <wps:cNvPr id="964" name="楕円 964"/>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5" name="直線コネクタ 965"/>
                          <wps:cNvCnPr/>
                          <wps:spPr>
                            <a:xfrm>
                              <a:off x="422884" y="236462"/>
                              <a:ext cx="0" cy="149274"/>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66" name="テキスト ボックス 4"/>
                          <wps:cNvSpPr txBox="1"/>
                          <wps:spPr>
                            <a:xfrm>
                              <a:off x="297180" y="0"/>
                              <a:ext cx="247650" cy="271462"/>
                            </a:xfrm>
                            <a:prstGeom prst="rect">
                              <a:avLst/>
                            </a:prstGeom>
                            <a:noFill/>
                            <a:ln w="6350">
                              <a:noFill/>
                            </a:ln>
                          </wps:spPr>
                          <wps:txbx>
                            <w:txbxContent>
                              <w:p w14:paraId="7F0939E8"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970" name="角丸四角形 130"/>
                        <wps:cNvSpPr/>
                        <wps:spPr>
                          <a:xfrm>
                            <a:off x="3329896" y="718900"/>
                            <a:ext cx="2034935" cy="174257"/>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1" name="角丸四角形 130"/>
                        <wps:cNvSpPr/>
                        <wps:spPr>
                          <a:xfrm>
                            <a:off x="3097332" y="766363"/>
                            <a:ext cx="216706" cy="174257"/>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E635E7E" id="キャンバス 145" o:spid="_x0000_s1492" editas="canvas" style="width:425.2pt;height:242.1pt;mso-position-horizontal-relative:char;mso-position-vertical-relative:line" coordsize="54000,30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">
                <v:shape id="_x0000_s1493" type="#_x0000_t75" style="position:absolute;width:54000;height:30740;visibility:visible;mso-wrap-style:square">
                  <v:fill o:detectmouseclick="t"/>
                  <v:path o:connecttype="none"/>
                </v:shape>
                <v:shape id="図 196" o:spid="_x0000_s1494" type="#_x0000_t75" style="position:absolute;width:54000;height:30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">
                  <v:imagedata r:id="rId260" o:title=""/>
                </v:shape>
                <v:group id="グループ化 962" o:spid="_x0000_s1495" style="position:absolute;left:34887;top:2642;width:2477;height:5127" coordsize="247650,51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">
                  <v:oval id="楕円 967" o:spid="_x0000_s1496"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" fillcolor="#da0000" strokecolor="red">
                    <v:fill opacity="58853f"/>
                  </v:oval>
                  <v:line id="直線コネクタ 968" o:spid="_x0000_s1497" style="position:absolute;visibility:visible;mso-wrap-style:square" from="125704,236469" to="125704,512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" strokecolor="red" strokeweight="1pt">
                    <v:stroke endarrow="oval" endarrowwidth="narrow" endarrowlength="short"/>
                  </v:line>
                  <v:shape id="テキスト ボックス 4" o:spid="_x0000_s1498"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" filled="f" stroked="f" strokeweight=".5pt">
                    <v:textbox>
                      <w:txbxContent>
                        <w:p w14:paraId="228C8CD7"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63" o:spid="_x0000_s1499" style="position:absolute;left:30882;top:4337;width:2476;height:3855" coordorigin="2971" coordsize="2476,3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">
                  <v:oval id="楕円 964" o:spid="_x0000_s1500"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" fillcolor="#da0000" strokecolor="red">
                    <v:fill opacity="58853f"/>
                  </v:oval>
                  <v:line id="直線コネクタ 965" o:spid="_x0000_s1501" style="position:absolute;visibility:visible;mso-wrap-style:square" from="4228,2364" to="4228,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" strokecolor="red" strokeweight="1pt">
                    <v:stroke endarrow="oval" endarrowwidth="narrow" endarrowlength="short"/>
                  </v:line>
                  <v:shape id="テキスト ボックス 4" o:spid="_x0000_s1502"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" filled="f" stroked="f" strokeweight=".5pt">
                    <v:textbox>
                      <w:txbxContent>
                        <w:p w14:paraId="7F0939E8"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roundrect id="角丸四角形 130" o:spid="_x0000_s1503" style="position:absolute;left:33298;top:7189;width:20350;height:1742;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" filled="f" strokecolor="red" strokeweight="1pt"/>
                <v:roundrect id="角丸四角形 130" o:spid="_x0000_s1504" style="position:absolute;left:30973;top:7663;width:2167;height:1743;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" filled="f" strokecolor="red" strokeweight="1pt"/>
                <w10:anchorlock/>
              </v:group>
            </w:pict>
          </mc:Fallback>
        </mc:AlternateContent>
      </w:r>
    </w:p>
    <w:p w14:paraId="6AB0FF1D" w14:textId="77777777" w:rsidR="001D73DF" w:rsidRDefault="001D73DF">
      <w:pPr>
        <w:widowControl/>
        <w:jc w:val="left"/>
      </w:pPr>
      <w:r>
        <w:br w:type="page"/>
      </w:r>
    </w:p>
    <w:p w14:paraId="2337DE84" w14:textId="77777777" w:rsidR="001D73DF" w:rsidRDefault="001D73DF">
      <w:pPr>
        <w:widowControl/>
        <w:jc w:val="left"/>
      </w:pPr>
      <w:r>
        <w:rPr>
          <w:rFonts w:hint="eastAsia"/>
        </w:rPr>
        <w:lastRenderedPageBreak/>
        <w:t>選択した</w:t>
      </w:r>
      <w:r>
        <w:rPr>
          <w:rFonts w:hint="eastAsia"/>
        </w:rPr>
        <w:t>Zone</w:t>
      </w:r>
      <w:r>
        <w:rPr>
          <w:rFonts w:hint="eastAsia"/>
        </w:rPr>
        <w:t>へ出力項目として室温（</w:t>
      </w:r>
      <w:r>
        <w:rPr>
          <w:rFonts w:hint="eastAsia"/>
        </w:rPr>
        <w:t>TAIR</w:t>
      </w:r>
      <w:r>
        <w:rPr>
          <w:rFonts w:hint="eastAsia"/>
        </w:rPr>
        <w:t>）と顕熱負荷</w:t>
      </w:r>
      <w:r>
        <w:rPr>
          <w:rFonts w:hint="eastAsia"/>
        </w:rPr>
        <w:t>(</w:t>
      </w:r>
      <w:r>
        <w:t>Q</w:t>
      </w:r>
      <w:r>
        <w:rPr>
          <w:rFonts w:hint="eastAsia"/>
        </w:rPr>
        <w:t>SENSE</w:t>
      </w:r>
      <w:r>
        <w:t>)</w:t>
      </w:r>
      <w:r>
        <w:rPr>
          <w:rFonts w:hint="eastAsia"/>
        </w:rPr>
        <w:t>を追加します。</w:t>
      </w:r>
    </w:p>
    <w:p w14:paraId="316045C5" w14:textId="77777777" w:rsidR="001D73DF" w:rsidRDefault="001D73DF" w:rsidP="006F5BC0">
      <w:pPr>
        <w:pStyle w:val="af"/>
        <w:widowControl/>
        <w:numPr>
          <w:ilvl w:val="0"/>
          <w:numId w:val="19"/>
        </w:numPr>
        <w:ind w:leftChars="0"/>
        <w:jc w:val="left"/>
      </w:pPr>
      <w:r>
        <w:rPr>
          <w:rFonts w:hint="eastAsia"/>
        </w:rPr>
        <w:t>「</w:t>
      </w:r>
      <w:r w:rsidR="001D706F">
        <w:rPr>
          <w:rFonts w:hint="eastAsia"/>
        </w:rPr>
        <w:t>Available</w:t>
      </w:r>
      <w:r>
        <w:rPr>
          <w:rFonts w:hint="eastAsia"/>
        </w:rPr>
        <w:t xml:space="preserve"> </w:t>
      </w:r>
      <w:r>
        <w:t>“Outputs” (NTYPES)</w:t>
      </w:r>
      <w:r>
        <w:rPr>
          <w:rFonts w:hint="eastAsia"/>
        </w:rPr>
        <w:t>」から「</w:t>
      </w:r>
      <w:r>
        <w:rPr>
          <w:rFonts w:hint="eastAsia"/>
        </w:rPr>
        <w:t>TAIR</w:t>
      </w:r>
      <w:r>
        <w:rPr>
          <w:rFonts w:hint="eastAsia"/>
        </w:rPr>
        <w:t>」を選択します。</w:t>
      </w:r>
    </w:p>
    <w:p w14:paraId="55616BE9" w14:textId="77777777" w:rsidR="001D73DF" w:rsidRDefault="001D73DF" w:rsidP="006F5BC0">
      <w:pPr>
        <w:pStyle w:val="af"/>
        <w:widowControl/>
        <w:numPr>
          <w:ilvl w:val="0"/>
          <w:numId w:val="19"/>
        </w:numPr>
        <w:ind w:leftChars="0"/>
        <w:jc w:val="left"/>
      </w:pPr>
      <w:r w:rsidRPr="001D73DF">
        <w:rPr>
          <w:rFonts w:hint="eastAsia"/>
        </w:rPr>
        <w:t>次に、「←」ボタンをクリックして「</w:t>
      </w:r>
      <w:r w:rsidRPr="001D73DF">
        <w:rPr>
          <w:rFonts w:hint="eastAsia"/>
        </w:rPr>
        <w:t xml:space="preserve">Selected </w:t>
      </w:r>
      <w:r>
        <w:t>“Outputs” (NTYPES)</w:t>
      </w:r>
      <w:r w:rsidRPr="001D73DF">
        <w:rPr>
          <w:rFonts w:hint="eastAsia"/>
        </w:rPr>
        <w:t>」へ移動します。</w:t>
      </w:r>
    </w:p>
    <w:p w14:paraId="15759F37" w14:textId="77777777" w:rsidR="001D73DF" w:rsidRDefault="001D706F" w:rsidP="001D73DF">
      <w:pPr>
        <w:widowControl/>
        <w:jc w:val="left"/>
      </w:pPr>
      <w:r>
        <w:rPr>
          <w:rFonts w:hint="eastAsia"/>
        </w:rPr>
        <w:t>つづいて、</w:t>
      </w:r>
      <w:r w:rsidR="001D73DF">
        <w:rPr>
          <w:rFonts w:hint="eastAsia"/>
        </w:rPr>
        <w:t>「</w:t>
      </w:r>
      <w:r w:rsidR="001D73DF">
        <w:rPr>
          <w:rFonts w:hint="eastAsia"/>
        </w:rPr>
        <w:t>QSENSE</w:t>
      </w:r>
      <w:r w:rsidR="001D73DF">
        <w:rPr>
          <w:rFonts w:hint="eastAsia"/>
        </w:rPr>
        <w:t>」も同じように①、②を繰り返して出力項目を追加します。</w:t>
      </w:r>
    </w:p>
    <w:p w14:paraId="5C69C517" w14:textId="77777777" w:rsidR="001D73DF" w:rsidRDefault="00736222">
      <w:pPr>
        <w:widowControl/>
        <w:jc w:val="left"/>
      </w:pPr>
      <w:r>
        <w:rPr>
          <w:noProof/>
        </w:rPr>
        <mc:AlternateContent>
          <mc:Choice Requires="wpc">
            <w:drawing>
              <wp:inline distT="0" distB="0" distL="0" distR="0" wp14:anchorId="5B475730" wp14:editId="5AE8AD2B">
                <wp:extent cx="5400040" cy="3074463"/>
                <wp:effectExtent l="0" t="0" r="0" b="0"/>
                <wp:docPr id="141" name="キャンバス 1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7" name="図 197"/>
                          <pic:cNvPicPr>
                            <a:picLocks noChangeAspect="1"/>
                          </pic:cNvPicPr>
                        </pic:nvPicPr>
                        <pic:blipFill>
                          <a:blip r:embed="rId261"/>
                          <a:stretch>
                            <a:fillRect/>
                          </a:stretch>
                        </pic:blipFill>
                        <pic:spPr>
                          <a:xfrm>
                            <a:off x="0" y="0"/>
                            <a:ext cx="5400040" cy="3038463"/>
                          </a:xfrm>
                          <a:prstGeom prst="rect">
                            <a:avLst/>
                          </a:prstGeom>
                        </pic:spPr>
                      </pic:pic>
                      <wpg:wgp>
                        <wpg:cNvPr id="972" name="グループ化 972"/>
                        <wpg:cNvGrpSpPr/>
                        <wpg:grpSpPr>
                          <a:xfrm>
                            <a:off x="2430627" y="1395676"/>
                            <a:ext cx="247650" cy="512447"/>
                            <a:chOff x="400685" y="0"/>
                            <a:chExt cx="247650" cy="512923"/>
                          </a:xfrm>
                        </wpg:grpSpPr>
                        <wps:wsp>
                          <wps:cNvPr id="979" name="楕円 979"/>
                          <wps:cNvSpPr/>
                          <wps:spPr>
                            <a:xfrm>
                              <a:off x="456447"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0" name="直線コネクタ 980"/>
                          <wps:cNvCnPr/>
                          <wps:spPr>
                            <a:xfrm>
                              <a:off x="526389" y="236469"/>
                              <a:ext cx="0" cy="276454"/>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81" name="テキスト ボックス 4"/>
                          <wps:cNvSpPr txBox="1"/>
                          <wps:spPr>
                            <a:xfrm>
                              <a:off x="400685" y="0"/>
                              <a:ext cx="247650" cy="271462"/>
                            </a:xfrm>
                            <a:prstGeom prst="rect">
                              <a:avLst/>
                            </a:prstGeom>
                            <a:noFill/>
                            <a:ln w="6350">
                              <a:noFill/>
                            </a:ln>
                          </wps:spPr>
                          <wps:txbx>
                            <w:txbxContent>
                              <w:p w14:paraId="26BEFD8D"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73" name="グループ化 973"/>
                        <wpg:cNvGrpSpPr/>
                        <wpg:grpSpPr>
                          <a:xfrm>
                            <a:off x="1897803" y="1499393"/>
                            <a:ext cx="247650" cy="385443"/>
                            <a:chOff x="0" y="168910"/>
                            <a:chExt cx="247650" cy="385736"/>
                          </a:xfrm>
                        </wpg:grpSpPr>
                        <wps:wsp>
                          <wps:cNvPr id="976" name="楕円 976"/>
                          <wps:cNvSpPr/>
                          <wps:spPr>
                            <a:xfrm>
                              <a:off x="55762" y="27271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7" name="直線コネクタ 977"/>
                          <wps:cNvCnPr/>
                          <wps:spPr>
                            <a:xfrm>
                              <a:off x="125704" y="405372"/>
                              <a:ext cx="0" cy="149274"/>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78" name="テキスト ボックス 4"/>
                          <wps:cNvSpPr txBox="1"/>
                          <wps:spPr>
                            <a:xfrm>
                              <a:off x="0" y="168910"/>
                              <a:ext cx="247650" cy="271462"/>
                            </a:xfrm>
                            <a:prstGeom prst="rect">
                              <a:avLst/>
                            </a:prstGeom>
                            <a:noFill/>
                            <a:ln w="6350">
                              <a:noFill/>
                            </a:ln>
                          </wps:spPr>
                          <wps:txbx>
                            <w:txbxContent>
                              <w:p w14:paraId="2FF43C2B"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974" name="角丸四角形 130"/>
                        <wps:cNvSpPr/>
                        <wps:spPr>
                          <a:xfrm>
                            <a:off x="2160245" y="1912860"/>
                            <a:ext cx="3098875" cy="159074"/>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5" name="角丸四角形 130"/>
                        <wps:cNvSpPr/>
                        <wps:spPr>
                          <a:xfrm>
                            <a:off x="1906693" y="1897327"/>
                            <a:ext cx="216535" cy="173990"/>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B475730" id="キャンバス 141" o:spid="_x0000_s1505" editas="canvas" style="width:425.2pt;height:242.1pt;mso-position-horizontal-relative:char;mso-position-vertical-relative:line" coordsize="54000,30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">
                <v:shape id="_x0000_s1506" type="#_x0000_t75" style="position:absolute;width:54000;height:30740;visibility:visible;mso-wrap-style:square">
                  <v:fill o:detectmouseclick="t"/>
                  <v:path o:connecttype="none"/>
                </v:shape>
                <v:shape id="図 197" o:spid="_x0000_s1507" type="#_x0000_t75" style="position:absolute;width:54000;height:30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">
                  <v:imagedata r:id="rId262" o:title=""/>
                </v:shape>
                <v:group id="グループ化 972" o:spid="_x0000_s1508" style="position:absolute;left:24306;top:13956;width:2476;height:5125" coordorigin="4006" coordsize="2476,5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">
                  <v:oval id="楕円 979" o:spid="_x0000_s1509" style="position:absolute;left:4564;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" fillcolor="#da0000" strokecolor="red">
                    <v:fill opacity="58853f"/>
                  </v:oval>
                  <v:line id="直線コネクタ 980" o:spid="_x0000_s1510" style="position:absolute;visibility:visible;mso-wrap-style:square" from="5263,2364" to="5263,5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" strokecolor="red" strokeweight="1pt">
                    <v:stroke endarrow="oval" endarrowwidth="narrow" endarrowlength="short"/>
                  </v:line>
                  <v:shape id="テキスト ボックス 4" o:spid="_x0000_s1511" type="#_x0000_t202" style="position:absolute;left:4006;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" filled="f" stroked="f" strokeweight=".5pt">
                    <v:textbox>
                      <w:txbxContent>
                        <w:p w14:paraId="26BEFD8D"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73" o:spid="_x0000_s1512" style="position:absolute;left:18978;top:14993;width:2476;height:3855" coordorigin=",1689" coordsize="2476,3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i5l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">
                  <v:oval id="楕円 976" o:spid="_x0000_s1513" style="position:absolute;left:557;top:2727;width:133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" fillcolor="#da0000" strokecolor="red">
                    <v:fill opacity="58853f"/>
                  </v:oval>
                  <v:line id="直線コネクタ 977" o:spid="_x0000_s1514" style="position:absolute;visibility:visible;mso-wrap-style:square" from="1257,4053" to="1257,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" strokecolor="red" strokeweight="1pt">
                    <v:stroke endarrow="oval" endarrowwidth="narrow" endarrowlength="short"/>
                  </v:line>
                  <v:shape id="テキスト ボックス 4" o:spid="_x0000_s1515" type="#_x0000_t202" style="position:absolute;top:1689;width:2476;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" filled="f" stroked="f" strokeweight=".5pt">
                    <v:textbox>
                      <w:txbxContent>
                        <w:p w14:paraId="2FF43C2B" w14:textId="77777777" w:rsidR="004F1B32" w:rsidRDefault="004F1B32" w:rsidP="001D706F">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v:roundrect id="角丸四角形 130" o:spid="_x0000_s1516" style="position:absolute;left:21602;top:19128;width:30989;height:1591;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" filled="f" strokecolor="red" strokeweight="1pt"/>
                <v:roundrect id="角丸四角形 130" o:spid="_x0000_s1517" style="position:absolute;left:19066;top:18973;width:2166;height:1740;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" filled="f" strokecolor="red" strokeweight="1pt"/>
                <w10:anchorlock/>
              </v:group>
            </w:pict>
          </mc:Fallback>
        </mc:AlternateContent>
      </w:r>
    </w:p>
    <w:p w14:paraId="60BAE177" w14:textId="3DD2C679" w:rsidR="009E4C77" w:rsidRDefault="009E4C77" w:rsidP="009E4C77">
      <w:r>
        <w:rPr>
          <w:rFonts w:hint="eastAsia"/>
        </w:rPr>
        <w:t>以上で設定は終了です。</w:t>
      </w:r>
      <w:r w:rsidR="000D4384" w:rsidRPr="000D4384">
        <w:drawing>
          <wp:inline distT="0" distB="0" distL="0" distR="0" wp14:anchorId="5A14F1D0" wp14:editId="708D9AF1">
            <wp:extent cx="141345" cy="135802"/>
            <wp:effectExtent l="0" t="0" r="0" b="0"/>
            <wp:docPr id="168" name="図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52657" cy="146671"/>
                    </a:xfrm>
                    <a:prstGeom prst="rect">
                      <a:avLst/>
                    </a:prstGeom>
                  </pic:spPr>
                </pic:pic>
              </a:graphicData>
            </a:graphic>
          </wp:inline>
        </w:drawing>
      </w:r>
      <w:r>
        <w:rPr>
          <w:rFonts w:hint="eastAsia"/>
        </w:rPr>
        <w:t>ボタンをクリックして設定画面を閉じます。</w:t>
      </w:r>
    </w:p>
    <w:p w14:paraId="7C687176" w14:textId="77777777" w:rsidR="00F8112E" w:rsidRDefault="001D73DF">
      <w:pPr>
        <w:widowControl/>
        <w:jc w:val="left"/>
        <w:rPr>
          <w:rFonts w:ascii="Helvetica" w:eastAsia="平成角ゴシック" w:hAnsi="Helvetica"/>
          <w:sz w:val="28"/>
          <w:szCs w:val="20"/>
        </w:rPr>
      </w:pPr>
      <w:r>
        <w:rPr>
          <w:noProof/>
        </w:rPr>
        <mc:AlternateContent>
          <mc:Choice Requires="wpc">
            <w:drawing>
              <wp:inline distT="0" distB="0" distL="0" distR="0" wp14:anchorId="6E91C5A4" wp14:editId="6958059C">
                <wp:extent cx="5400040" cy="3074463"/>
                <wp:effectExtent l="0" t="0" r="0" b="0"/>
                <wp:docPr id="150" name="キャンバス 1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8" name="図 198"/>
                          <pic:cNvPicPr>
                            <a:picLocks noChangeAspect="1"/>
                          </pic:cNvPicPr>
                        </pic:nvPicPr>
                        <pic:blipFill>
                          <a:blip r:embed="rId263"/>
                          <a:stretch>
                            <a:fillRect/>
                          </a:stretch>
                        </pic:blipFill>
                        <pic:spPr>
                          <a:xfrm>
                            <a:off x="0" y="0"/>
                            <a:ext cx="5400040" cy="3038463"/>
                          </a:xfrm>
                          <a:prstGeom prst="rect">
                            <a:avLst/>
                          </a:prstGeom>
                        </pic:spPr>
                      </pic:pic>
                      <wps:wsp>
                        <wps:cNvPr id="982" name="角丸四角形 130"/>
                        <wps:cNvSpPr/>
                        <wps:spPr>
                          <a:xfrm>
                            <a:off x="32005" y="2832952"/>
                            <a:ext cx="205845" cy="195668"/>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365799E" id="キャンバス 150" o:spid="_x0000_s1026" editas="canvas" style="width:425.2pt;height:242.1pt;mso-position-horizontal-relative:char;mso-position-vertical-relative:line" coordsize="54000,30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">
                <v:shape id="_x0000_s1027" type="#_x0000_t75" style="position:absolute;width:54000;height:30740;visibility:visible;mso-wrap-style:square">
                  <v:fill o:detectmouseclick="t"/>
                  <v:path o:connecttype="none"/>
                </v:shape>
                <v:shape id="図 198" o:spid="_x0000_s1028" type="#_x0000_t75" style="position:absolute;width:54000;height:30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">
                  <v:imagedata r:id="rId264" o:title=""/>
                  <v:path arrowok="t"/>
                </v:shape>
                <v:roundrect id="角丸四角形 130" o:spid="_x0000_s1029" style="position:absolute;left:320;top:28329;width:2058;height:1957;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" filled="f" strokecolor="red" strokeweight="1pt"/>
                <w10:anchorlock/>
              </v:group>
            </w:pict>
          </mc:Fallback>
        </mc:AlternateContent>
      </w:r>
      <w:r w:rsidR="00F8112E">
        <w:br w:type="page"/>
      </w:r>
    </w:p>
    <w:p w14:paraId="4DD5B6E6" w14:textId="77777777" w:rsidR="007E2B89" w:rsidRDefault="007E2B89" w:rsidP="007E2B89">
      <w:pPr>
        <w:pStyle w:val="10"/>
      </w:pPr>
      <w:bookmarkStart w:id="47" w:name="_Toc495486475"/>
      <w:r>
        <w:rPr>
          <w:rFonts w:hint="eastAsia"/>
        </w:rPr>
        <w:lastRenderedPageBreak/>
        <w:t>TRNBuild</w:t>
      </w:r>
      <w:r>
        <w:rPr>
          <w:rFonts w:hint="eastAsia"/>
        </w:rPr>
        <w:t>の終了</w:t>
      </w:r>
      <w:bookmarkEnd w:id="47"/>
    </w:p>
    <w:p w14:paraId="1AD67949" w14:textId="77777777" w:rsidR="007E2B89" w:rsidRDefault="007E2B89" w:rsidP="007E2B89">
      <w:r>
        <w:rPr>
          <w:rFonts w:hint="eastAsia"/>
        </w:rPr>
        <w:t>[</w:t>
      </w:r>
      <w:r>
        <w:t>File</w:t>
      </w:r>
      <w:r>
        <w:rPr>
          <w:rFonts w:hint="eastAsia"/>
        </w:rPr>
        <w:t>]-[</w:t>
      </w:r>
      <w:r>
        <w:t>Exit</w:t>
      </w:r>
      <w:r>
        <w:rPr>
          <w:rFonts w:hint="eastAsia"/>
        </w:rPr>
        <w:t>]</w:t>
      </w:r>
      <w:r>
        <w:rPr>
          <w:rFonts w:hint="eastAsia"/>
        </w:rPr>
        <w:t>をメニューから選択して</w:t>
      </w:r>
      <w:r>
        <w:rPr>
          <w:rFonts w:hint="eastAsia"/>
        </w:rPr>
        <w:t>TRNBuild</w:t>
      </w:r>
      <w:r>
        <w:rPr>
          <w:rFonts w:hint="eastAsia"/>
        </w:rPr>
        <w:t>を終了します。保存の確認画面が表示されるので、</w:t>
      </w:r>
      <w:r>
        <w:rPr>
          <w:noProof/>
        </w:rPr>
        <w:drawing>
          <wp:inline distT="0" distB="0" distL="0" distR="0" wp14:anchorId="70DC1433" wp14:editId="45FFE343">
            <wp:extent cx="381143" cy="189865"/>
            <wp:effectExtent l="0" t="0" r="0" b="635"/>
            <wp:docPr id="498" name="図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6652" t="7877" b="9293"/>
                    <a:stretch/>
                  </pic:blipFill>
                  <pic:spPr bwMode="auto">
                    <a:xfrm>
                      <a:off x="0" y="0"/>
                      <a:ext cx="383100" cy="19084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アイコンをクリックして保存します。</w:t>
      </w:r>
    </w:p>
    <w:p w14:paraId="30F7B64B" w14:textId="77777777" w:rsidR="007E2B89" w:rsidRDefault="007E2B89" w:rsidP="007E2B89">
      <w:r>
        <w:rPr>
          <w:noProof/>
        </w:rPr>
        <mc:AlternateContent>
          <mc:Choice Requires="wpc">
            <w:drawing>
              <wp:inline distT="0" distB="0" distL="0" distR="0" wp14:anchorId="04BE4933" wp14:editId="130AE46D">
                <wp:extent cx="5400040" cy="3150235"/>
                <wp:effectExtent l="0" t="0" r="0" b="0"/>
                <wp:docPr id="495" name="キャンバス 49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9" name="図 199"/>
                          <pic:cNvPicPr>
                            <a:picLocks noChangeAspect="1"/>
                          </pic:cNvPicPr>
                        </pic:nvPicPr>
                        <pic:blipFill>
                          <a:blip r:embed="rId266"/>
                          <a:stretch>
                            <a:fillRect/>
                          </a:stretch>
                        </pic:blipFill>
                        <pic:spPr>
                          <a:xfrm>
                            <a:off x="0" y="0"/>
                            <a:ext cx="5400040" cy="3090363"/>
                          </a:xfrm>
                          <a:prstGeom prst="rect">
                            <a:avLst/>
                          </a:prstGeom>
                        </pic:spPr>
                      </pic:pic>
                      <wps:wsp>
                        <wps:cNvPr id="497" name="角丸四角形 497"/>
                        <wps:cNvSpPr/>
                        <wps:spPr>
                          <a:xfrm>
                            <a:off x="2158444" y="1731461"/>
                            <a:ext cx="308887" cy="176543"/>
                          </a:xfrm>
                          <a:prstGeom prst="roundRect">
                            <a:avLst>
                              <a:gd name="adj" fmla="val 10595"/>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447062D" id="キャンバス 495"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">
                <v:shape id="_x0000_s1027" type="#_x0000_t75" style="position:absolute;width:54000;height:31502;visibility:visible;mso-wrap-style:square">
                  <v:fill o:detectmouseclick="t"/>
                  <v:path o:connecttype="none"/>
                </v:shape>
                <v:shape id="図 199" o:spid="_x0000_s1028" type="#_x0000_t75" style="position:absolute;width:54000;height:30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">
                  <v:imagedata r:id="rId267" o:title=""/>
                  <v:path arrowok="t"/>
                </v:shape>
                <v:roundrect id="角丸四角形 497" o:spid="_x0000_s1029" style="position:absolute;left:21584;top:17314;width:3089;height:1766;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" filled="f" strokecolor="red">
                  <v:stroke endarrow="block"/>
                </v:roundrect>
                <w10:anchorlock/>
              </v:group>
            </w:pict>
          </mc:Fallback>
        </mc:AlternateContent>
      </w:r>
    </w:p>
    <w:p w14:paraId="2A192DBE" w14:textId="77777777" w:rsidR="00214547" w:rsidRDefault="007D64E7" w:rsidP="007E2B89">
      <w:r>
        <w:rPr>
          <w:rFonts w:hint="eastAsia"/>
        </w:rPr>
        <w:t>インポートした</w:t>
      </w:r>
      <w:r w:rsidR="00214547">
        <w:rPr>
          <w:rFonts w:hint="eastAsia"/>
        </w:rPr>
        <w:t>IDF</w:t>
      </w:r>
      <w:r w:rsidR="00214547">
        <w:rPr>
          <w:rFonts w:hint="eastAsia"/>
        </w:rPr>
        <w:t>と同じフォルダ</w:t>
      </w:r>
      <w:r>
        <w:rPr>
          <w:rFonts w:hint="eastAsia"/>
        </w:rPr>
        <w:t>、</w:t>
      </w:r>
      <w:r w:rsidR="00214547">
        <w:rPr>
          <w:rFonts w:hint="eastAsia"/>
        </w:rPr>
        <w:t>同じ名前で</w:t>
      </w:r>
      <w:r w:rsidR="00214547">
        <w:rPr>
          <w:rFonts w:hint="eastAsia"/>
        </w:rPr>
        <w:t>B</w:t>
      </w:r>
      <w:r w:rsidR="00AF7E8B">
        <w:rPr>
          <w:rFonts w:hint="eastAsia"/>
        </w:rPr>
        <w:t>18</w:t>
      </w:r>
      <w:r w:rsidR="00214547">
        <w:rPr>
          <w:rFonts w:hint="eastAsia"/>
        </w:rPr>
        <w:t>形式</w:t>
      </w:r>
      <w:r w:rsidR="00214547">
        <w:rPr>
          <w:rFonts w:hint="eastAsia"/>
        </w:rPr>
        <w:t>(*.B</w:t>
      </w:r>
      <w:r w:rsidR="00AF7E8B">
        <w:rPr>
          <w:rFonts w:hint="eastAsia"/>
        </w:rPr>
        <w:t>18</w:t>
      </w:r>
      <w:r w:rsidR="00214547">
        <w:rPr>
          <w:rFonts w:hint="eastAsia"/>
        </w:rPr>
        <w:t>)</w:t>
      </w:r>
      <w:r w:rsidR="00214547">
        <w:rPr>
          <w:rFonts w:hint="eastAsia"/>
        </w:rPr>
        <w:t>のファイルが保存されます。</w:t>
      </w:r>
    </w:p>
    <w:p w14:paraId="22FCAB57" w14:textId="77777777" w:rsidR="007B2D3E" w:rsidRDefault="007B2D3E">
      <w:pPr>
        <w:widowControl/>
        <w:jc w:val="left"/>
      </w:pPr>
    </w:p>
    <w:p w14:paraId="5245EFDD" w14:textId="77777777" w:rsidR="007B2D3E" w:rsidRDefault="007B2D3E">
      <w:pPr>
        <w:widowControl/>
        <w:jc w:val="left"/>
      </w:pPr>
    </w:p>
    <w:p w14:paraId="600FC128" w14:textId="77777777" w:rsidR="007B2D3E" w:rsidRDefault="007B2D3E">
      <w:pPr>
        <w:widowControl/>
        <w:jc w:val="left"/>
      </w:pPr>
    </w:p>
    <w:p w14:paraId="57720D7F" w14:textId="77777777" w:rsidR="007B2D3E" w:rsidRDefault="007B2D3E">
      <w:pPr>
        <w:widowControl/>
        <w:jc w:val="left"/>
      </w:pPr>
    </w:p>
    <w:p w14:paraId="4D7CA58A" w14:textId="77777777" w:rsidR="007B2D3E" w:rsidRDefault="007B2D3E">
      <w:pPr>
        <w:widowControl/>
        <w:jc w:val="left"/>
      </w:pPr>
    </w:p>
    <w:p w14:paraId="41E78842" w14:textId="77777777" w:rsidR="007B2D3E" w:rsidRDefault="007B2D3E">
      <w:pPr>
        <w:widowControl/>
        <w:jc w:val="left"/>
      </w:pPr>
    </w:p>
    <w:p w14:paraId="6A631FBE" w14:textId="77777777" w:rsidR="007B2D3E" w:rsidRDefault="007B2D3E">
      <w:pPr>
        <w:widowControl/>
        <w:jc w:val="left"/>
      </w:pPr>
    </w:p>
    <w:p w14:paraId="77C5BF12" w14:textId="77777777" w:rsidR="007B2D3E" w:rsidRDefault="007B2D3E">
      <w:pPr>
        <w:widowControl/>
        <w:jc w:val="left"/>
      </w:pPr>
    </w:p>
    <w:p w14:paraId="784009D3" w14:textId="77777777" w:rsidR="007B2D3E" w:rsidRDefault="007B2D3E">
      <w:pPr>
        <w:widowControl/>
        <w:jc w:val="left"/>
      </w:pPr>
    </w:p>
    <w:p w14:paraId="4BC5E042" w14:textId="77777777" w:rsidR="007B2D3E" w:rsidRDefault="007B2D3E">
      <w:pPr>
        <w:widowControl/>
        <w:jc w:val="left"/>
      </w:pPr>
    </w:p>
    <w:p w14:paraId="01392084" w14:textId="77777777" w:rsidR="007B2D3E" w:rsidRDefault="007B2D3E">
      <w:pPr>
        <w:widowControl/>
        <w:jc w:val="left"/>
      </w:pPr>
    </w:p>
    <w:p w14:paraId="07A127F2" w14:textId="77777777" w:rsidR="007B2D3E" w:rsidRPr="00340E57" w:rsidRDefault="007B2D3E" w:rsidP="007B2D3E">
      <w:pPr>
        <w:pStyle w:val="afb"/>
        <w:framePr w:w="9391" w:h="2161" w:hRule="exact" w:wrap="around" w:hAnchor="page" w:x="1231" w:y="-2"/>
        <w:ind w:left="630" w:right="630"/>
        <w:rPr>
          <w:u w:val="single"/>
        </w:rPr>
      </w:pPr>
      <w:r>
        <w:rPr>
          <w:rFonts w:hint="eastAsia"/>
        </w:rPr>
        <w:drawing>
          <wp:inline distT="0" distB="0" distL="0" distR="0" wp14:anchorId="23E9D43C" wp14:editId="5C7FC2D5">
            <wp:extent cx="1080770" cy="356235"/>
            <wp:effectExtent l="0" t="0" r="0" b="5715"/>
            <wp:docPr id="58" name="図 58"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材料の設定</w:t>
      </w:r>
    </w:p>
    <w:p w14:paraId="4C862709" w14:textId="77777777" w:rsidR="007B2D3E" w:rsidRDefault="007B2D3E" w:rsidP="007B2D3E">
      <w:pPr>
        <w:pStyle w:val="afb"/>
        <w:framePr w:w="9391" w:h="2161" w:hRule="exact" w:wrap="around" w:hAnchor="page" w:x="1231" w:y="-2"/>
        <w:ind w:left="630" w:right="630"/>
      </w:pPr>
      <w:r>
        <w:rPr>
          <w:rFonts w:hint="eastAsia"/>
        </w:rPr>
        <w:t>TRNBuildでは物性値を指定して、材料や壁の構成を定義することができます。断熱材の性能の比較や蓄熱部位の検討など、物性値の違いによる比較検討が可能です。</w:t>
      </w:r>
    </w:p>
    <w:p w14:paraId="51946B7C" w14:textId="77777777" w:rsidR="007B2D3E" w:rsidRDefault="007B2D3E" w:rsidP="007B2D3E">
      <w:pPr>
        <w:pStyle w:val="afb"/>
        <w:framePr w:w="9391" w:h="2161" w:hRule="exact" w:wrap="around" w:hAnchor="page" w:x="1231" w:y="-2"/>
        <w:ind w:left="630" w:right="630"/>
      </w:pPr>
      <w:r>
        <w:rPr>
          <w:rFonts w:hint="eastAsia"/>
        </w:rPr>
        <w:t>設定方法について詳しくは「TRNBuildリファレンスガイド」を参照して下さい。</w:t>
      </w:r>
    </w:p>
    <w:p w14:paraId="45EC42B9" w14:textId="77777777" w:rsidR="00535294" w:rsidRPr="00EE55DE" w:rsidRDefault="00535294" w:rsidP="00535294">
      <w:pPr>
        <w:pStyle w:val="1"/>
      </w:pPr>
      <w:bookmarkStart w:id="48" w:name="_Toc495486476"/>
      <w:r w:rsidRPr="00EE55DE">
        <w:rPr>
          <w:rFonts w:hint="eastAsia"/>
        </w:rPr>
        <w:lastRenderedPageBreak/>
        <w:t>Simulation Studio</w:t>
      </w:r>
      <w:r w:rsidRPr="00EE55DE">
        <w:rPr>
          <w:rFonts w:hint="eastAsia"/>
        </w:rPr>
        <w:t>の基本操作</w:t>
      </w:r>
      <w:bookmarkEnd w:id="30"/>
      <w:bookmarkEnd w:id="48"/>
    </w:p>
    <w:p w14:paraId="13C88269" w14:textId="77777777" w:rsidR="00535294" w:rsidRDefault="00535294" w:rsidP="00535294">
      <w:r>
        <w:rPr>
          <w:rFonts w:hint="eastAsia"/>
        </w:rPr>
        <w:t>以下、気象データの読み込みとグラフへの表示を例に</w:t>
      </w:r>
      <w:r>
        <w:rPr>
          <w:rFonts w:hint="eastAsia"/>
        </w:rPr>
        <w:t>Simulation Studio</w:t>
      </w:r>
      <w:r>
        <w:rPr>
          <w:rFonts w:hint="eastAsia"/>
        </w:rPr>
        <w:t>の基本操作を説明します。</w:t>
      </w:r>
    </w:p>
    <w:p w14:paraId="0E3FA966" w14:textId="77777777" w:rsidR="00535294" w:rsidRDefault="00535294" w:rsidP="00535294">
      <w:pPr>
        <w:pStyle w:val="10"/>
      </w:pPr>
      <w:bookmarkStart w:id="49" w:name="_Toc305740529"/>
      <w:bookmarkStart w:id="50" w:name="_Toc306911925"/>
      <w:bookmarkStart w:id="51" w:name="_Ref485305713"/>
      <w:bookmarkStart w:id="52" w:name="_Ref485305718"/>
      <w:bookmarkStart w:id="53" w:name="_Toc495486477"/>
      <w:r>
        <w:rPr>
          <w:rFonts w:hint="eastAsia"/>
        </w:rPr>
        <w:t>新しいプロジェクトを作成する</w:t>
      </w:r>
      <w:bookmarkEnd w:id="49"/>
      <w:bookmarkEnd w:id="50"/>
      <w:bookmarkEnd w:id="51"/>
      <w:bookmarkEnd w:id="52"/>
      <w:bookmarkEnd w:id="53"/>
    </w:p>
    <w:p w14:paraId="3B526AD2" w14:textId="77777777" w:rsidR="005A6770" w:rsidRDefault="005A6770" w:rsidP="00535294">
      <w:r>
        <w:rPr>
          <w:rFonts w:hint="eastAsia"/>
        </w:rPr>
        <w:t>Project Type</w:t>
      </w:r>
      <w:r>
        <w:rPr>
          <w:rFonts w:hint="eastAsia"/>
        </w:rPr>
        <w:t>を選択する</w:t>
      </w:r>
    </w:p>
    <w:p w14:paraId="63D8E00A" w14:textId="77777777" w:rsidR="00535294" w:rsidRDefault="00535294" w:rsidP="00535294">
      <w:r>
        <w:rPr>
          <w:rFonts w:hint="eastAsia"/>
        </w:rPr>
        <w:t>メニューから</w:t>
      </w:r>
      <w:r>
        <w:rPr>
          <w:rFonts w:hint="eastAsia"/>
        </w:rPr>
        <w:t>[File]-[New]</w:t>
      </w:r>
      <w:r>
        <w:rPr>
          <w:rFonts w:hint="eastAsia"/>
        </w:rPr>
        <w:t>を選択し、表示されるダイアログから「</w:t>
      </w:r>
      <w:r>
        <w:rPr>
          <w:rFonts w:hint="eastAsia"/>
        </w:rPr>
        <w:t>Empty TRNSYS Project</w:t>
      </w:r>
      <w:r>
        <w:rPr>
          <w:rFonts w:hint="eastAsia"/>
        </w:rPr>
        <w:t>」を選択して、「</w:t>
      </w:r>
      <w:r>
        <w:rPr>
          <w:rFonts w:hint="eastAsia"/>
        </w:rPr>
        <w:t>Create</w:t>
      </w:r>
      <w:r>
        <w:rPr>
          <w:rFonts w:hint="eastAsia"/>
        </w:rPr>
        <w:t>」ボタンをクリックします。</w:t>
      </w:r>
    </w:p>
    <w:p w14:paraId="1217D31A" w14:textId="77777777" w:rsidR="00535294" w:rsidRDefault="00C85796" w:rsidP="00535294">
      <w:r>
        <w:rPr>
          <w:rFonts w:hint="eastAsia"/>
          <w:noProof/>
        </w:rPr>
        <mc:AlternateContent>
          <mc:Choice Requires="wpc">
            <w:drawing>
              <wp:inline distT="0" distB="0" distL="0" distR="0" wp14:anchorId="2C6258B2" wp14:editId="53F16D0B">
                <wp:extent cx="5400040" cy="3199571"/>
                <wp:effectExtent l="0" t="0" r="0" b="1270"/>
                <wp:docPr id="499" name="キャンバス 49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1" name="図 201"/>
                          <pic:cNvPicPr>
                            <a:picLocks noChangeAspect="1"/>
                          </pic:cNvPicPr>
                        </pic:nvPicPr>
                        <pic:blipFill>
                          <a:blip r:embed="rId268"/>
                          <a:stretch>
                            <a:fillRect/>
                          </a:stretch>
                        </pic:blipFill>
                        <pic:spPr>
                          <a:xfrm>
                            <a:off x="0" y="0"/>
                            <a:ext cx="5400040" cy="3163748"/>
                          </a:xfrm>
                          <a:prstGeom prst="rect">
                            <a:avLst/>
                          </a:prstGeom>
                        </pic:spPr>
                      </pic:pic>
                      <wps:wsp>
                        <wps:cNvPr id="501" name="角丸四角形 501"/>
                        <wps:cNvSpPr/>
                        <wps:spPr>
                          <a:xfrm>
                            <a:off x="2344982" y="2358978"/>
                            <a:ext cx="349628" cy="13550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2" name="円/楕円 502"/>
                        <wps:cNvSpPr/>
                        <wps:spPr>
                          <a:xfrm>
                            <a:off x="1536499" y="908076"/>
                            <a:ext cx="430040" cy="429924"/>
                          </a:xfrm>
                          <a:prstGeom prst="ellipse">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983" name="グループ化 983"/>
                        <wpg:cNvGrpSpPr/>
                        <wpg:grpSpPr>
                          <a:xfrm>
                            <a:off x="1631914" y="561737"/>
                            <a:ext cx="247650" cy="388443"/>
                            <a:chOff x="0" y="0"/>
                            <a:chExt cx="247650" cy="389401"/>
                          </a:xfrm>
                        </wpg:grpSpPr>
                        <wps:wsp>
                          <wps:cNvPr id="988" name="楕円 98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9" name="直線コネクタ 989"/>
                          <wps:cNvCnPr/>
                          <wps:spPr>
                            <a:xfrm>
                              <a:off x="125704" y="236439"/>
                              <a:ext cx="0" cy="152962"/>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90" name="テキスト ボックス 4"/>
                          <wps:cNvSpPr txBox="1"/>
                          <wps:spPr>
                            <a:xfrm>
                              <a:off x="0" y="0"/>
                              <a:ext cx="247650" cy="271462"/>
                            </a:xfrm>
                            <a:prstGeom prst="rect">
                              <a:avLst/>
                            </a:prstGeom>
                            <a:noFill/>
                            <a:ln w="6350">
                              <a:noFill/>
                            </a:ln>
                          </wps:spPr>
                          <wps:txbx>
                            <w:txbxContent>
                              <w:p w14:paraId="086EC5C2" w14:textId="77777777" w:rsidR="004F1B32" w:rsidRDefault="004F1B32" w:rsidP="008B2703">
                                <w:pPr>
                                  <w:pStyle w:val="Web"/>
                                  <w:spacing w:before="0" w:beforeAutospacing="0" w:after="0" w:afterAutospacing="0"/>
                                  <w:jc w:val="both"/>
                                </w:pPr>
                                <w:r>
                                  <w:rPr>
                                    <w:rFonts w:ascii="Century" w:eastAsia="ＭＳ 明朝" w:hAnsi="Century" w:cs="Times New Roman"/>
                                    <w:color w:val="FFFFFF"/>
                                    <w:kern w:val="2"/>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84" name="グループ化 984"/>
                        <wpg:cNvGrpSpPr/>
                        <wpg:grpSpPr>
                          <a:xfrm>
                            <a:off x="2385605" y="2007438"/>
                            <a:ext cx="247650" cy="358074"/>
                            <a:chOff x="876935" y="276860"/>
                            <a:chExt cx="247650" cy="358825"/>
                          </a:xfrm>
                        </wpg:grpSpPr>
                        <wps:wsp>
                          <wps:cNvPr id="985" name="楕円 985"/>
                          <wps:cNvSpPr/>
                          <wps:spPr>
                            <a:xfrm>
                              <a:off x="932697" y="38066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6" name="直線コネクタ 986"/>
                          <wps:cNvCnPr/>
                          <wps:spPr>
                            <a:xfrm>
                              <a:off x="1002639" y="513109"/>
                              <a:ext cx="0" cy="122576"/>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87" name="テキスト ボックス 4"/>
                          <wps:cNvSpPr txBox="1"/>
                          <wps:spPr>
                            <a:xfrm>
                              <a:off x="876935" y="276860"/>
                              <a:ext cx="247650" cy="271462"/>
                            </a:xfrm>
                            <a:prstGeom prst="rect">
                              <a:avLst/>
                            </a:prstGeom>
                            <a:noFill/>
                            <a:ln w="6350">
                              <a:noFill/>
                            </a:ln>
                          </wps:spPr>
                          <wps:txbx>
                            <w:txbxContent>
                              <w:p w14:paraId="10C020E4" w14:textId="77777777" w:rsidR="004F1B32" w:rsidRDefault="004F1B32" w:rsidP="008B2703">
                                <w:pPr>
                                  <w:pStyle w:val="Web"/>
                                  <w:spacing w:before="0" w:beforeAutospacing="0" w:after="0" w:afterAutospacing="0"/>
                                  <w:jc w:val="both"/>
                                </w:pPr>
                                <w:r>
                                  <w:rPr>
                                    <w:rFonts w:ascii="Century" w:eastAsia="ＭＳ 明朝" w:hAnsi="Century" w:cs="Times New Roman"/>
                                    <w:color w:val="FFFFFF"/>
                                    <w:kern w:val="2"/>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2C6258B2" id="キャンバス 499" o:spid="_x0000_s1518" editas="canvas" style="width:425.2pt;height:251.95pt;mso-position-horizontal-relative:char;mso-position-vertical-relative:line" coordsize="54000,319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">
                <v:shape id="_x0000_s1519" type="#_x0000_t75" style="position:absolute;width:54000;height:31991;visibility:visible;mso-wrap-style:square">
                  <v:fill o:detectmouseclick="t"/>
                  <v:path o:connecttype="none"/>
                </v:shape>
                <v:shape id="図 201" o:spid="_x0000_s1520" type="#_x0000_t75" style="position:absolute;width:54000;height:31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">
                  <v:imagedata r:id="rId269" o:title=""/>
                </v:shape>
                <v:roundrect id="角丸四角形 501" o:spid="_x0000_s1521" style="position:absolute;left:23449;top:23589;width:3497;height:1355;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" filled="f" strokecolor="red" strokeweight="1pt">
                  <v:stroke endarrow="block"/>
                </v:roundrect>
                <v:oval id="円/楕円 502" o:spid="_x0000_s1522" style="position:absolute;left:15364;top:9080;width:4301;height:4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" filled="f" strokecolor="red" strokeweight="1pt">
                  <v:stroke endarrow="block"/>
                </v:oval>
                <v:group id="グループ化 983" o:spid="_x0000_s1523" style="position:absolute;left:16319;top:5617;width:2476;height:3884" coordsize="247650,389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">
                  <v:oval id="楕円 988" o:spid="_x0000_s1524"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" fillcolor="#da0000" strokecolor="red">
                    <v:fill opacity="58853f"/>
                  </v:oval>
                  <v:line id="直線コネクタ 989" o:spid="_x0000_s1525" style="position:absolute;visibility:visible;mso-wrap-style:square" from="125704,236439" to="125704,389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" strokecolor="red" strokeweight="1pt">
                    <v:stroke endarrow="oval" endarrowwidth="narrow" endarrowlength="short"/>
                  </v:line>
                  <v:shape id="テキスト ボックス 4" o:spid="_x0000_s1526"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" filled="f" stroked="f" strokeweight=".5pt">
                    <v:textbox>
                      <w:txbxContent>
                        <w:p w14:paraId="086EC5C2" w14:textId="77777777" w:rsidR="004F1B32" w:rsidRDefault="004F1B32" w:rsidP="008B2703">
                          <w:pPr>
                            <w:pStyle w:val="Web"/>
                            <w:spacing w:before="0" w:beforeAutospacing="0" w:after="0" w:afterAutospacing="0"/>
                            <w:jc w:val="both"/>
                          </w:pPr>
                          <w:r>
                            <w:rPr>
                              <w:rFonts w:ascii="Century" w:eastAsia="ＭＳ 明朝" w:hAnsi="Century" w:cs="Times New Roman"/>
                              <w:color w:val="FFFFFF"/>
                              <w:kern w:val="2"/>
                              <w:sz w:val="16"/>
                              <w:szCs w:val="16"/>
                            </w:rPr>
                            <w:t>1</w:t>
                          </w:r>
                        </w:p>
                      </w:txbxContent>
                    </v:textbox>
                  </v:shape>
                </v:group>
                <v:group id="グループ化 984" o:spid="_x0000_s1527" style="position:absolute;left:23856;top:20074;width:2476;height:3581" coordorigin="8769,2768" coordsize="2476,3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">
                  <v:oval id="楕円 985" o:spid="_x0000_s1528" style="position:absolute;left:9326;top:3806;width:1334;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" fillcolor="#da0000" strokecolor="red">
                    <v:fill opacity="58853f"/>
                  </v:oval>
                  <v:line id="直線コネクタ 986" o:spid="_x0000_s1529" style="position:absolute;visibility:visible;mso-wrap-style:square" from="10026,5131" to="10026,6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" strokecolor="red" strokeweight="1pt">
                    <v:stroke endarrow="oval" endarrowwidth="narrow" endarrowlength="short"/>
                  </v:line>
                  <v:shape id="テキスト ボックス 4" o:spid="_x0000_s1530" type="#_x0000_t202" style="position:absolute;left:8769;top:2768;width:2476;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" filled="f" stroked="f" strokeweight=".5pt">
                    <v:textbox>
                      <w:txbxContent>
                        <w:p w14:paraId="10C020E4" w14:textId="77777777" w:rsidR="004F1B32" w:rsidRDefault="004F1B32" w:rsidP="008B2703">
                          <w:pPr>
                            <w:pStyle w:val="Web"/>
                            <w:spacing w:before="0" w:beforeAutospacing="0" w:after="0" w:afterAutospacing="0"/>
                            <w:jc w:val="both"/>
                          </w:pPr>
                          <w:r>
                            <w:rPr>
                              <w:rFonts w:ascii="Century" w:eastAsia="ＭＳ 明朝" w:hAnsi="Century" w:cs="Times New Roman"/>
                              <w:color w:val="FFFFFF"/>
                              <w:kern w:val="2"/>
                              <w:sz w:val="16"/>
                              <w:szCs w:val="16"/>
                            </w:rPr>
                            <w:t>21</w:t>
                          </w:r>
                        </w:p>
                      </w:txbxContent>
                    </v:textbox>
                  </v:shape>
                </v:group>
                <w10:anchorlock/>
              </v:group>
            </w:pict>
          </mc:Fallback>
        </mc:AlternateContent>
      </w:r>
    </w:p>
    <w:p w14:paraId="370A3C66" w14:textId="77777777" w:rsidR="008B2703" w:rsidRDefault="008B2703">
      <w:pPr>
        <w:widowControl/>
        <w:jc w:val="left"/>
      </w:pPr>
      <w:r>
        <w:br w:type="page"/>
      </w:r>
    </w:p>
    <w:p w14:paraId="1EBBF87D" w14:textId="77777777" w:rsidR="005750D2" w:rsidRDefault="005750D2" w:rsidP="005750D2">
      <w:pPr>
        <w:pStyle w:val="10"/>
      </w:pPr>
      <w:bookmarkStart w:id="54" w:name="_Ref485305734"/>
      <w:bookmarkStart w:id="55" w:name="_Toc495486478"/>
      <w:r>
        <w:rPr>
          <w:rFonts w:hint="eastAsia"/>
        </w:rPr>
        <w:lastRenderedPageBreak/>
        <w:t>計算期間、タイムステップ設定</w:t>
      </w:r>
      <w:bookmarkEnd w:id="54"/>
      <w:bookmarkEnd w:id="55"/>
    </w:p>
    <w:p w14:paraId="2C388850" w14:textId="77777777" w:rsidR="00007255" w:rsidRDefault="00535294" w:rsidP="00535294">
      <w:r>
        <w:rPr>
          <w:rFonts w:hint="eastAsia"/>
        </w:rPr>
        <w:t>画面左側の「</w:t>
      </w:r>
      <w:r>
        <w:rPr>
          <w:rFonts w:hint="eastAsia"/>
        </w:rPr>
        <w:t>Project Toolbar</w:t>
      </w:r>
      <w:r>
        <w:rPr>
          <w:rFonts w:hint="eastAsia"/>
        </w:rPr>
        <w:t>」から</w:t>
      </w:r>
      <w:r w:rsidR="008B2703" w:rsidRPr="008B2703">
        <w:rPr>
          <w:noProof/>
        </w:rPr>
        <w:drawing>
          <wp:inline distT="0" distB="0" distL="0" distR="0" wp14:anchorId="6FF12AAA" wp14:editId="11FEBCA3">
            <wp:extent cx="190627" cy="181096"/>
            <wp:effectExtent l="0" t="0" r="0" b="9525"/>
            <wp:docPr id="991" name="図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90627" cy="181096"/>
                    </a:xfrm>
                    <a:prstGeom prst="rect">
                      <a:avLst/>
                    </a:prstGeom>
                  </pic:spPr>
                </pic:pic>
              </a:graphicData>
            </a:graphic>
          </wp:inline>
        </w:drawing>
      </w:r>
      <w:r w:rsidR="008B2703">
        <w:rPr>
          <w:rFonts w:hint="eastAsia"/>
        </w:rPr>
        <w:t>アイコン（</w:t>
      </w:r>
      <w:r w:rsidR="008B2703">
        <w:t>Settings</w:t>
      </w:r>
      <w:r w:rsidR="008B2703">
        <w:rPr>
          <w:rFonts w:hint="eastAsia"/>
        </w:rPr>
        <w:t>）</w:t>
      </w:r>
      <w:r>
        <w:rPr>
          <w:rFonts w:hint="eastAsia"/>
        </w:rPr>
        <w:t>を</w:t>
      </w:r>
      <w:r w:rsidR="00CC2992">
        <w:rPr>
          <w:rFonts w:hint="eastAsia"/>
        </w:rPr>
        <w:t>クリック</w:t>
      </w:r>
      <w:r>
        <w:rPr>
          <w:rFonts w:hint="eastAsia"/>
        </w:rPr>
        <w:t>し、</w:t>
      </w:r>
      <w:r w:rsidR="005750D2">
        <w:rPr>
          <w:rFonts w:hint="eastAsia"/>
        </w:rPr>
        <w:t>設定画面を表示</w:t>
      </w:r>
      <w:r w:rsidR="00CC2992">
        <w:rPr>
          <w:rFonts w:hint="eastAsia"/>
        </w:rPr>
        <w:t>します</w:t>
      </w:r>
      <w:r w:rsidR="005750D2">
        <w:rPr>
          <w:rFonts w:hint="eastAsia"/>
        </w:rPr>
        <w:t>。この画面では計算の期間や</w:t>
      </w:r>
      <w:r w:rsidR="00007255">
        <w:rPr>
          <w:rFonts w:hint="eastAsia"/>
        </w:rPr>
        <w:t>タイムステップを通し時間、または日付時刻を指定して設定を行います。</w:t>
      </w:r>
    </w:p>
    <w:p w14:paraId="0FD221AF" w14:textId="77777777" w:rsidR="008B2703" w:rsidRPr="008B2703" w:rsidRDefault="00535294" w:rsidP="00535294">
      <w:r>
        <w:rPr>
          <w:rFonts w:hint="eastAsia"/>
        </w:rPr>
        <w:t>「</w:t>
      </w:r>
      <w:r>
        <w:rPr>
          <w:rFonts w:hint="eastAsia"/>
        </w:rPr>
        <w:t>Simulation time step</w:t>
      </w:r>
      <w:r>
        <w:rPr>
          <w:rFonts w:hint="eastAsia"/>
        </w:rPr>
        <w:t>」</w:t>
      </w:r>
      <w:r w:rsidR="00110A17">
        <w:rPr>
          <w:rFonts w:hint="eastAsia"/>
        </w:rPr>
        <w:t>の項目を規定値から</w:t>
      </w:r>
      <w:r>
        <w:rPr>
          <w:rFonts w:hint="eastAsia"/>
        </w:rPr>
        <w:t>1</w:t>
      </w:r>
      <w:r w:rsidR="00110A17">
        <w:rPr>
          <w:rFonts w:hint="eastAsia"/>
        </w:rPr>
        <w:t>へ</w:t>
      </w:r>
      <w:r>
        <w:rPr>
          <w:rFonts w:hint="eastAsia"/>
        </w:rPr>
        <w:t>変更します。</w:t>
      </w:r>
    </w:p>
    <w:p w14:paraId="0B62E808" w14:textId="77777777" w:rsidR="00C85796" w:rsidRDefault="00C85796" w:rsidP="00535294">
      <w:r>
        <w:rPr>
          <w:rFonts w:hint="eastAsia"/>
          <w:noProof/>
        </w:rPr>
        <mc:AlternateContent>
          <mc:Choice Requires="wpc">
            <w:drawing>
              <wp:inline distT="0" distB="0" distL="0" distR="0" wp14:anchorId="74977CDF" wp14:editId="729E7809">
                <wp:extent cx="5594985" cy="3365802"/>
                <wp:effectExtent l="0" t="0" r="5715" b="0"/>
                <wp:docPr id="504" name="キャンバス 50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4" name="図 204"/>
                          <pic:cNvPicPr>
                            <a:picLocks noChangeAspect="1"/>
                          </pic:cNvPicPr>
                        </pic:nvPicPr>
                        <pic:blipFill>
                          <a:blip r:embed="rId271"/>
                          <a:stretch>
                            <a:fillRect/>
                          </a:stretch>
                        </pic:blipFill>
                        <pic:spPr>
                          <a:xfrm>
                            <a:off x="0" y="0"/>
                            <a:ext cx="5594985" cy="3277961"/>
                          </a:xfrm>
                          <a:prstGeom prst="rect">
                            <a:avLst/>
                          </a:prstGeom>
                        </pic:spPr>
                      </pic:pic>
                      <wps:wsp>
                        <wps:cNvPr id="507" name="AutoShape 377"/>
                        <wps:cNvSpPr>
                          <a:spLocks noChangeArrowheads="1"/>
                        </wps:cNvSpPr>
                        <wps:spPr bwMode="auto">
                          <a:xfrm>
                            <a:off x="148287" y="559710"/>
                            <a:ext cx="1146673" cy="266065"/>
                          </a:xfrm>
                          <a:prstGeom prst="wedgeRectCallout">
                            <a:avLst>
                              <a:gd name="adj1" fmla="val -52336"/>
                              <a:gd name="adj2" fmla="val 177783"/>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4DE2AFA3" w14:textId="77777777" w:rsidR="004F1B32" w:rsidRDefault="004F1B32" w:rsidP="00C85796">
                              <w:pPr>
                                <w:pStyle w:val="Web"/>
                                <w:spacing w:before="0" w:beforeAutospacing="0" w:after="0" w:afterAutospacing="0"/>
                                <w:jc w:val="center"/>
                              </w:pPr>
                              <w:r>
                                <w:rPr>
                                  <w:rFonts w:ascii="Century" w:eastAsia="ＭＳ 明朝" w:hAnsi="Century" w:cs="Times New Roman"/>
                                  <w:kern w:val="2"/>
                                  <w:sz w:val="21"/>
                                  <w:szCs w:val="21"/>
                                </w:rPr>
                                <w:t>Project Toolbar</w:t>
                              </w:r>
                            </w:p>
                            <w:p w14:paraId="0C78E692" w14:textId="77777777" w:rsidR="004F1B32" w:rsidRDefault="004F1B32" w:rsidP="00C85796">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510" name="角丸四角形 510"/>
                        <wps:cNvSpPr/>
                        <wps:spPr>
                          <a:xfrm>
                            <a:off x="0" y="2151023"/>
                            <a:ext cx="142710" cy="132333"/>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2" name="角丸四角形 512"/>
                        <wps:cNvSpPr/>
                        <wps:spPr>
                          <a:xfrm>
                            <a:off x="1469153" y="526224"/>
                            <a:ext cx="2658861" cy="2222262"/>
                          </a:xfrm>
                          <a:prstGeom prst="roundRect">
                            <a:avLst>
                              <a:gd name="adj" fmla="val 989"/>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992" name="グループ化 992"/>
                        <wpg:cNvGrpSpPr/>
                        <wpg:grpSpPr>
                          <a:xfrm>
                            <a:off x="148287" y="2061655"/>
                            <a:ext cx="332106" cy="269874"/>
                            <a:chOff x="0" y="0"/>
                            <a:chExt cx="332400" cy="271462"/>
                          </a:xfrm>
                        </wpg:grpSpPr>
                        <wps:wsp>
                          <wps:cNvPr id="993" name="楕円 993"/>
                          <wps:cNvSpPr/>
                          <wps:spPr>
                            <a:xfrm>
                              <a:off x="14051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4" name="直線コネクタ 994"/>
                          <wps:cNvCnPr/>
                          <wps:spPr>
                            <a:xfrm flipH="1">
                              <a:off x="0" y="167088"/>
                              <a:ext cx="136589" cy="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95" name="テキスト ボックス 4"/>
                          <wps:cNvSpPr txBox="1"/>
                          <wps:spPr>
                            <a:xfrm>
                              <a:off x="84750" y="0"/>
                              <a:ext cx="247650" cy="271462"/>
                            </a:xfrm>
                            <a:prstGeom prst="rect">
                              <a:avLst/>
                            </a:prstGeom>
                            <a:noFill/>
                            <a:ln w="6350">
                              <a:noFill/>
                            </a:ln>
                          </wps:spPr>
                          <wps:txbx>
                            <w:txbxContent>
                              <w:p w14:paraId="40152B9B" w14:textId="77777777" w:rsidR="004F1B32" w:rsidRDefault="004F1B32" w:rsidP="005750D2">
                                <w:pPr>
                                  <w:pStyle w:val="Web"/>
                                  <w:spacing w:before="0" w:beforeAutospacing="0" w:after="0" w:afterAutospacing="0"/>
                                  <w:jc w:val="both"/>
                                </w:pPr>
                                <w:r>
                                  <w:rPr>
                                    <w:rFonts w:ascii="Century" w:eastAsia="ＭＳ 明朝" w:hAnsi="Century" w:cs="Times New Roman"/>
                                    <w:color w:val="FFFFFF"/>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996" name="グループ化 996"/>
                        <wpg:cNvGrpSpPr/>
                        <wpg:grpSpPr>
                          <a:xfrm>
                            <a:off x="1601813" y="2344644"/>
                            <a:ext cx="247650" cy="340360"/>
                            <a:chOff x="0" y="0"/>
                            <a:chExt cx="247650" cy="341417"/>
                          </a:xfrm>
                        </wpg:grpSpPr>
                        <wps:wsp>
                          <wps:cNvPr id="997" name="楕円 997"/>
                          <wps:cNvSpPr/>
                          <wps:spPr>
                            <a:xfrm>
                              <a:off x="55762" y="173759"/>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8" name="直線コネクタ 998"/>
                          <wps:cNvCnPr/>
                          <wps:spPr>
                            <a:xfrm flipV="1">
                              <a:off x="125704" y="0"/>
                              <a:ext cx="0" cy="179047"/>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999" name="テキスト ボックス 4"/>
                          <wps:cNvSpPr txBox="1"/>
                          <wps:spPr>
                            <a:xfrm>
                              <a:off x="0" y="69955"/>
                              <a:ext cx="247650" cy="271462"/>
                            </a:xfrm>
                            <a:prstGeom prst="rect">
                              <a:avLst/>
                            </a:prstGeom>
                            <a:noFill/>
                            <a:ln w="6350">
                              <a:noFill/>
                            </a:ln>
                          </wps:spPr>
                          <wps:txbx>
                            <w:txbxContent>
                              <w:p w14:paraId="5A6674C0" w14:textId="77777777" w:rsidR="004F1B32" w:rsidRDefault="004F1B32" w:rsidP="005750D2">
                                <w:pPr>
                                  <w:pStyle w:val="Web"/>
                                  <w:spacing w:before="0" w:beforeAutospacing="0" w:after="0" w:afterAutospacing="0"/>
                                  <w:jc w:val="both"/>
                                </w:pPr>
                                <w:r>
                                  <w:rPr>
                                    <w:rFonts w:ascii="Century" w:eastAsia="ＭＳ 明朝" w:hAnsi="Century" w:cs="Times New Roman"/>
                                    <w:color w:val="FFFFFF"/>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1000" name="角丸四角形 510"/>
                        <wps:cNvSpPr/>
                        <wps:spPr>
                          <a:xfrm>
                            <a:off x="1591242" y="2188312"/>
                            <a:ext cx="496550" cy="143008"/>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4977CDF" id="キャンバス 504" o:spid="_x0000_s1531" editas="canvas" style="width:440.55pt;height:265pt;mso-position-horizontal-relative:char;mso-position-vertical-relative:line" coordsize="55949,33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">
                <v:shape id="_x0000_s1532" type="#_x0000_t75" style="position:absolute;width:55949;height:33655;visibility:visible;mso-wrap-style:square">
                  <v:fill o:detectmouseclick="t"/>
                  <v:path o:connecttype="none"/>
                </v:shape>
                <v:shape id="図 204" o:spid="_x0000_s1533" type="#_x0000_t75" style="position:absolute;width:55949;height:32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">
                  <v:imagedata r:id="rId272" o:title=""/>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377" o:spid="_x0000_s1534" type="#_x0000_t61" style="position:absolute;left:1482;top:5597;width:11467;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" adj="-505,49201" fillcolor="white [3201]" strokecolor="black [3200]" strokeweight=".5pt">
                  <v:shadow on="t" color="#868686"/>
                  <v:textbox inset="5.85pt,.7pt,5.85pt,.7pt">
                    <w:txbxContent>
                      <w:p w14:paraId="4DE2AFA3" w14:textId="77777777" w:rsidR="004F1B32" w:rsidRDefault="004F1B32" w:rsidP="00C85796">
                        <w:pPr>
                          <w:pStyle w:val="Web"/>
                          <w:spacing w:before="0" w:beforeAutospacing="0" w:after="0" w:afterAutospacing="0"/>
                          <w:jc w:val="center"/>
                        </w:pPr>
                        <w:r>
                          <w:rPr>
                            <w:rFonts w:ascii="Century" w:eastAsia="ＭＳ 明朝" w:hAnsi="Century" w:cs="Times New Roman"/>
                            <w:kern w:val="2"/>
                            <w:sz w:val="21"/>
                            <w:szCs w:val="21"/>
                          </w:rPr>
                          <w:t>Project Toolbar</w:t>
                        </w:r>
                      </w:p>
                      <w:p w14:paraId="0C78E692" w14:textId="77777777" w:rsidR="004F1B32" w:rsidRDefault="004F1B32" w:rsidP="00C85796">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角丸四角形 510" o:spid="_x0000_s1535" style="position:absolute;top:21510;width:1427;height:1323;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" filled="f" strokecolor="red" strokeweight="1pt">
                  <v:stroke endarrow="block"/>
                </v:roundrect>
                <v:roundrect id="角丸四角形 512" o:spid="_x0000_s1536" style="position:absolute;left:14691;top:5262;width:26589;height:22222;visibility:visible;mso-wrap-style:square;v-text-anchor:middle" arcsize="64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" filled="f" strokecolor="red" strokeweight="1pt">
                  <v:stroke endarrow="block"/>
                </v:roundrect>
                <v:group id="グループ化 992" o:spid="_x0000_s1537" style="position:absolute;left:1482;top:20616;width:3321;height:2699" coordsize="332400,27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">
                  <v:oval id="楕円 993" o:spid="_x0000_s1538" style="position:absolute;left:14051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" fillcolor="#da0000" strokecolor="red">
                    <v:fill opacity="58853f"/>
                  </v:oval>
                  <v:line id="直線コネクタ 994" o:spid="_x0000_s1539" style="position:absolute;flip:x;visibility:visible;mso-wrap-style:square" from="0,167088" to="136589,167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" strokecolor="red" strokeweight="1pt">
                    <v:stroke endarrow="oval" endarrowwidth="narrow" endarrowlength="short"/>
                  </v:line>
                  <v:shape id="テキスト ボックス 4" o:spid="_x0000_s1540" type="#_x0000_t202" style="position:absolute;left:84750;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" filled="f" stroked="f" strokeweight=".5pt">
                    <v:textbox>
                      <w:txbxContent>
                        <w:p w14:paraId="40152B9B" w14:textId="77777777" w:rsidR="004F1B32" w:rsidRDefault="004F1B32" w:rsidP="005750D2">
                          <w:pPr>
                            <w:pStyle w:val="Web"/>
                            <w:spacing w:before="0" w:beforeAutospacing="0" w:after="0" w:afterAutospacing="0"/>
                            <w:jc w:val="both"/>
                          </w:pPr>
                          <w:r>
                            <w:rPr>
                              <w:rFonts w:ascii="Century" w:eastAsia="ＭＳ 明朝" w:hAnsi="Century" w:cs="Times New Roman"/>
                              <w:color w:val="FFFFFF"/>
                              <w:sz w:val="16"/>
                              <w:szCs w:val="16"/>
                            </w:rPr>
                            <w:t>1</w:t>
                          </w:r>
                        </w:p>
                      </w:txbxContent>
                    </v:textbox>
                  </v:shape>
                </v:group>
                <v:group id="グループ化 996" o:spid="_x0000_s1541" style="position:absolute;left:16018;top:23446;width:2476;height:3404" coordsize="247650,34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WsH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D3TDgCMv0BAAD//wMAUEsBAi0AFAAGAAgAAAAhANvh9svuAAAAhQEAABMAAAAAAAAA&#10;AAAAAAAAAAAAAFtDb250ZW50X1R5cGVzXS54bWxQSwECLQAUAAYACAAAACEAWvQsW78AAAAVAQAA&#10;CwAAAAAAAAAAAAAAAAAfAQAAX3JlbHMvLnJlbHNQSwECLQAUAAYACAAAACEAdXVrB8YAAADcAAAA&#10;DwAAAAAAAAAAAAAAAAAHAgAAZHJzL2Rvd25yZXYueG1sUEsFBgAAAAADAAMAtwAAAPoCAAAAAA==&#10;">
                  <v:oval id="楕円 997" o:spid="_x0000_s1542" style="position:absolute;left:55762;top:173759;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" fillcolor="#da0000" strokecolor="red">
                    <v:fill opacity="58853f"/>
                  </v:oval>
                  <v:line id="直線コネクタ 998" o:spid="_x0000_s1543" style="position:absolute;flip:y;visibility:visible;mso-wrap-style:square" from="125704,0" to="125704,179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" strokecolor="red" strokeweight="1pt">
                    <v:stroke endarrow="oval" endarrowwidth="narrow" endarrowlength="short"/>
                  </v:line>
                  <v:shape id="テキスト ボックス 4" o:spid="_x0000_s1544" type="#_x0000_t202" style="position:absolute;top:69955;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" filled="f" stroked="f" strokeweight=".5pt">
                    <v:textbox>
                      <w:txbxContent>
                        <w:p w14:paraId="5A6674C0" w14:textId="77777777" w:rsidR="004F1B32" w:rsidRDefault="004F1B32" w:rsidP="005750D2">
                          <w:pPr>
                            <w:pStyle w:val="Web"/>
                            <w:spacing w:before="0" w:beforeAutospacing="0" w:after="0" w:afterAutospacing="0"/>
                            <w:jc w:val="both"/>
                          </w:pPr>
                          <w:r>
                            <w:rPr>
                              <w:rFonts w:ascii="Century" w:eastAsia="ＭＳ 明朝" w:hAnsi="Century" w:cs="Times New Roman"/>
                              <w:color w:val="FFFFFF"/>
                              <w:sz w:val="16"/>
                              <w:szCs w:val="16"/>
                            </w:rPr>
                            <w:t>21</w:t>
                          </w:r>
                        </w:p>
                      </w:txbxContent>
                    </v:textbox>
                  </v:shape>
                </v:group>
                <v:roundrect id="角丸四角形 510" o:spid="_x0000_s1545" style="position:absolute;left:15912;top:21883;width:4965;height:143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" filled="f" strokecolor="red" strokeweight="1pt">
                  <v:stroke endarrow="block"/>
                </v:roundrect>
                <w10:anchorlock/>
              </v:group>
            </w:pict>
          </mc:Fallback>
        </mc:AlternateContent>
      </w:r>
    </w:p>
    <w:p w14:paraId="6C6C29E2" w14:textId="77777777" w:rsidR="00110A17" w:rsidRDefault="00110A17" w:rsidP="00535294">
      <w:r>
        <w:rPr>
          <w:rFonts w:hint="eastAsia"/>
        </w:rPr>
        <w:t>既定では</w:t>
      </w:r>
      <w:r>
        <w:rPr>
          <w:rFonts w:hint="eastAsia"/>
        </w:rPr>
        <w:t>1/1</w:t>
      </w:r>
      <w:r>
        <w:t xml:space="preserve"> 0:00</w:t>
      </w:r>
      <w:r>
        <w:rPr>
          <w:rFonts w:hint="eastAsia"/>
        </w:rPr>
        <w:t>から</w:t>
      </w:r>
      <w:r>
        <w:rPr>
          <w:rFonts w:hint="eastAsia"/>
        </w:rPr>
        <w:t>7</w:t>
      </w:r>
      <w:r>
        <w:rPr>
          <w:rFonts w:hint="eastAsia"/>
        </w:rPr>
        <w:t>日間（</w:t>
      </w:r>
      <w:r>
        <w:rPr>
          <w:rFonts w:hint="eastAsia"/>
        </w:rPr>
        <w:t>168</w:t>
      </w:r>
      <w:r>
        <w:t>h</w:t>
      </w:r>
      <w:r>
        <w:rPr>
          <w:rFonts w:hint="eastAsia"/>
        </w:rPr>
        <w:t xml:space="preserve"> =</w:t>
      </w:r>
      <w:r>
        <w:t xml:space="preserve"> </w:t>
      </w:r>
      <w:r>
        <w:rPr>
          <w:rFonts w:hint="eastAsia"/>
        </w:rPr>
        <w:t>24h</w:t>
      </w:r>
      <w:r>
        <w:rPr>
          <w:rFonts w:hint="eastAsia"/>
        </w:rPr>
        <w:t>×</w:t>
      </w:r>
      <w:r>
        <w:rPr>
          <w:rFonts w:hint="eastAsia"/>
        </w:rPr>
        <w:t>7</w:t>
      </w:r>
      <w:r>
        <w:rPr>
          <w:rFonts w:hint="eastAsia"/>
        </w:rPr>
        <w:t>日）の計算を行います。</w:t>
      </w:r>
    </w:p>
    <w:p w14:paraId="0C8FBF09" w14:textId="77777777" w:rsidR="005750D2" w:rsidRDefault="005750D2">
      <w:pPr>
        <w:widowControl/>
        <w:jc w:val="left"/>
        <w:rPr>
          <w:rFonts w:ascii="Helvetica" w:eastAsia="平成角ゴシック" w:hAnsi="Helvetica"/>
          <w:sz w:val="28"/>
          <w:szCs w:val="20"/>
        </w:rPr>
      </w:pPr>
      <w:bookmarkStart w:id="56" w:name="_Toc305740530"/>
      <w:bookmarkStart w:id="57" w:name="_Toc306911926"/>
      <w:r>
        <w:br w:type="page"/>
      </w:r>
    </w:p>
    <w:p w14:paraId="01A08089" w14:textId="77777777" w:rsidR="00535294" w:rsidRPr="0014252E" w:rsidRDefault="00535294" w:rsidP="00535294">
      <w:pPr>
        <w:pStyle w:val="10"/>
      </w:pPr>
      <w:bookmarkStart w:id="58" w:name="_Toc495486479"/>
      <w:r>
        <w:rPr>
          <w:rFonts w:hint="eastAsia"/>
        </w:rPr>
        <w:lastRenderedPageBreak/>
        <w:t>気象データ</w:t>
      </w:r>
      <w:bookmarkEnd w:id="56"/>
      <w:bookmarkEnd w:id="57"/>
      <w:bookmarkEnd w:id="58"/>
    </w:p>
    <w:p w14:paraId="056FA718" w14:textId="77777777" w:rsidR="00535294" w:rsidRDefault="00535294" w:rsidP="00535294">
      <w:pPr>
        <w:pStyle w:val="2"/>
      </w:pPr>
      <w:bookmarkStart w:id="59" w:name="_Toc305740531"/>
      <w:bookmarkStart w:id="60" w:name="_Toc306911927"/>
      <w:bookmarkStart w:id="61" w:name="_Toc495486480"/>
      <w:r>
        <w:rPr>
          <w:rFonts w:hint="eastAsia"/>
        </w:rPr>
        <w:t>コンポーネントの配置</w:t>
      </w:r>
      <w:bookmarkEnd w:id="59"/>
      <w:bookmarkEnd w:id="60"/>
      <w:bookmarkEnd w:id="61"/>
    </w:p>
    <w:p w14:paraId="2769F45A" w14:textId="77777777" w:rsidR="00D00AF0" w:rsidRDefault="00535294" w:rsidP="00535294">
      <w:r>
        <w:rPr>
          <w:rFonts w:hint="eastAsia"/>
        </w:rPr>
        <w:t>画面右側の「</w:t>
      </w:r>
      <w:r>
        <w:rPr>
          <w:rFonts w:hint="eastAsia"/>
        </w:rPr>
        <w:t>Direct Access Toolbar</w:t>
      </w:r>
      <w:r>
        <w:rPr>
          <w:rFonts w:hint="eastAsia"/>
        </w:rPr>
        <w:t>」から気象データリーダー（</w:t>
      </w:r>
      <w:r w:rsidR="00D00AF0">
        <w:rPr>
          <w:rFonts w:hint="eastAsia"/>
        </w:rPr>
        <w:t>Type99-</w:t>
      </w:r>
      <w:r w:rsidR="00D00AF0">
        <w:t>AMeDAS</w:t>
      </w:r>
      <w:r>
        <w:rPr>
          <w:rFonts w:hint="eastAsia"/>
        </w:rPr>
        <w:t>)</w:t>
      </w:r>
      <w:r w:rsidR="00D00AF0">
        <w:t>,</w:t>
      </w:r>
    </w:p>
    <w:p w14:paraId="26CFDB40" w14:textId="77777777" w:rsidR="00535294" w:rsidRDefault="00D00AF0" w:rsidP="00535294">
      <w:r>
        <w:rPr>
          <w:rFonts w:hint="eastAsia"/>
        </w:rPr>
        <w:t>オンラインプロッター</w:t>
      </w:r>
      <w:r>
        <w:rPr>
          <w:rFonts w:hint="eastAsia"/>
        </w:rPr>
        <w:t>(Type65d)</w:t>
      </w:r>
      <w:r>
        <w:rPr>
          <w:rFonts w:hint="eastAsia"/>
        </w:rPr>
        <w:t>を</w:t>
      </w:r>
      <w:r w:rsidR="00535294">
        <w:rPr>
          <w:rFonts w:hint="eastAsia"/>
        </w:rPr>
        <w:t>「</w:t>
      </w:r>
      <w:r w:rsidR="00535294">
        <w:rPr>
          <w:rFonts w:hint="eastAsia"/>
        </w:rPr>
        <w:t>Assembly Panel Window</w:t>
      </w:r>
      <w:r w:rsidR="00535294">
        <w:rPr>
          <w:rFonts w:hint="eastAsia"/>
        </w:rPr>
        <w:t>」へドラッグ＆ドロップで配置します。</w:t>
      </w:r>
    </w:p>
    <w:p w14:paraId="0F1AE36F" w14:textId="77777777" w:rsidR="00D00AF0" w:rsidRPr="00D00AF0" w:rsidRDefault="00D00AF0" w:rsidP="00535294">
      <w:r>
        <w:rPr>
          <w:rFonts w:hint="eastAsia"/>
          <w:noProof/>
        </w:rPr>
        <mc:AlternateContent>
          <mc:Choice Requires="wpc">
            <w:drawing>
              <wp:inline distT="0" distB="0" distL="0" distR="0" wp14:anchorId="446FE961" wp14:editId="14590EAD">
                <wp:extent cx="5400040" cy="4038710"/>
                <wp:effectExtent l="0" t="0" r="0" b="0"/>
                <wp:docPr id="514" name="キャンバス 5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6" name="図 516"/>
                          <pic:cNvPicPr>
                            <a:picLocks noChangeAspect="1"/>
                          </pic:cNvPicPr>
                        </pic:nvPicPr>
                        <pic:blipFill>
                          <a:blip r:embed="rId273"/>
                          <a:stretch>
                            <a:fillRect/>
                          </a:stretch>
                        </pic:blipFill>
                        <pic:spPr>
                          <a:xfrm>
                            <a:off x="0" y="0"/>
                            <a:ext cx="5400040" cy="4002904"/>
                          </a:xfrm>
                          <a:prstGeom prst="rect">
                            <a:avLst/>
                          </a:prstGeom>
                        </pic:spPr>
                      </pic:pic>
                      <wps:wsp>
                        <wps:cNvPr id="517" name="AutoShape 373"/>
                        <wps:cNvSpPr>
                          <a:spLocks noChangeArrowheads="1"/>
                        </wps:cNvSpPr>
                        <wps:spPr bwMode="auto">
                          <a:xfrm>
                            <a:off x="1189042" y="780760"/>
                            <a:ext cx="1828800" cy="266065"/>
                          </a:xfrm>
                          <a:prstGeom prst="wedgeRectCallout">
                            <a:avLst>
                              <a:gd name="adj1" fmla="val -28125"/>
                              <a:gd name="adj2" fmla="val 146181"/>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509B0D68" w14:textId="77777777" w:rsidR="004F1B32" w:rsidRDefault="004F1B32" w:rsidP="00D00AF0">
                              <w:pPr>
                                <w:pStyle w:val="Web"/>
                                <w:spacing w:before="0" w:beforeAutospacing="0" w:after="0" w:afterAutospacing="0"/>
                                <w:jc w:val="center"/>
                              </w:pPr>
                              <w:r>
                                <w:rPr>
                                  <w:rFonts w:ascii="Century" w:eastAsia="ＭＳ 明朝" w:hAnsi="Century" w:cs="Times New Roman"/>
                                  <w:kern w:val="2"/>
                                  <w:sz w:val="21"/>
                                  <w:szCs w:val="21"/>
                                </w:rPr>
                                <w:t>Assembly Panel Window</w:t>
                              </w:r>
                            </w:p>
                          </w:txbxContent>
                        </wps:txbx>
                        <wps:bodyPr rot="0" vert="horz" wrap="square" lIns="74295" tIns="8890" rIns="74295" bIns="8890" anchor="t" anchorCtr="0" upright="1">
                          <a:noAutofit/>
                        </wps:bodyPr>
                      </wps:wsp>
                      <wps:wsp>
                        <wps:cNvPr id="518" name="AutoShape 381"/>
                        <wps:cNvSpPr>
                          <a:spLocks noChangeArrowheads="1"/>
                        </wps:cNvSpPr>
                        <wps:spPr bwMode="auto">
                          <a:xfrm>
                            <a:off x="3123951" y="1864846"/>
                            <a:ext cx="1584325" cy="266065"/>
                          </a:xfrm>
                          <a:prstGeom prst="wedgeRectCallout">
                            <a:avLst>
                              <a:gd name="adj1" fmla="val 31074"/>
                              <a:gd name="adj2" fmla="val 133721"/>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237F9F78" w14:textId="77777777" w:rsidR="004F1B32" w:rsidRDefault="004F1B32" w:rsidP="00D00AF0">
                              <w:pPr>
                                <w:pStyle w:val="Web"/>
                                <w:spacing w:before="0" w:beforeAutospacing="0" w:after="0" w:afterAutospacing="0"/>
                                <w:jc w:val="center"/>
                              </w:pPr>
                              <w:r>
                                <w:rPr>
                                  <w:rFonts w:ascii="Century" w:eastAsia="ＭＳ 明朝" w:hAnsi="Century" w:cs="Times New Roman"/>
                                  <w:kern w:val="2"/>
                                  <w:sz w:val="21"/>
                                  <w:szCs w:val="21"/>
                                </w:rPr>
                                <w:t>Direct Access Toolbar</w:t>
                              </w:r>
                            </w:p>
                            <w:p w14:paraId="721580E7" w14:textId="77777777" w:rsidR="004F1B32" w:rsidRDefault="004F1B32" w:rsidP="00D00AF0">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520" name="角丸四角形 520"/>
                        <wps:cNvSpPr/>
                        <wps:spPr>
                          <a:xfrm>
                            <a:off x="4572000" y="1173761"/>
                            <a:ext cx="498475" cy="12227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2" name="角丸四角形 522"/>
                        <wps:cNvSpPr/>
                        <wps:spPr>
                          <a:xfrm>
                            <a:off x="4214193" y="648972"/>
                            <a:ext cx="477078" cy="9447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3" name="角丸四角形 523"/>
                        <wps:cNvSpPr/>
                        <wps:spPr>
                          <a:xfrm>
                            <a:off x="4341414" y="915291"/>
                            <a:ext cx="608412" cy="9447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4" name="角丸四角形 524"/>
                        <wps:cNvSpPr/>
                        <wps:spPr>
                          <a:xfrm>
                            <a:off x="4211639" y="2426045"/>
                            <a:ext cx="1056900" cy="9398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5" name="角丸四角形 525"/>
                        <wps:cNvSpPr/>
                        <wps:spPr>
                          <a:xfrm>
                            <a:off x="4441402" y="3128132"/>
                            <a:ext cx="438573" cy="9398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6" name="角丸四角形 526"/>
                        <wps:cNvSpPr/>
                        <wps:spPr>
                          <a:xfrm>
                            <a:off x="4590627" y="3222194"/>
                            <a:ext cx="681355" cy="9398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0" name="フリーフォーム 530"/>
                        <wps:cNvSpPr/>
                        <wps:spPr>
                          <a:xfrm>
                            <a:off x="3445769" y="1228552"/>
                            <a:ext cx="1108578" cy="264850"/>
                          </a:xfrm>
                          <a:custGeom>
                            <a:avLst/>
                            <a:gdLst>
                              <a:gd name="connsiteX0" fmla="*/ 1108578 w 1108578"/>
                              <a:gd name="connsiteY0" fmla="*/ 63 h 264850"/>
                              <a:gd name="connsiteX1" fmla="*/ 589594 w 1108578"/>
                              <a:gd name="connsiteY1" fmla="*/ 24776 h 264850"/>
                              <a:gd name="connsiteX2" fmla="*/ 162404 w 1108578"/>
                              <a:gd name="connsiteY2" fmla="*/ 151874 h 264850"/>
                              <a:gd name="connsiteX3" fmla="*/ 0 w 1108578"/>
                              <a:gd name="connsiteY3" fmla="*/ 264850 h 264850"/>
                            </a:gdLst>
                            <a:ahLst/>
                            <a:cxnLst>
                              <a:cxn ang="0">
                                <a:pos x="connsiteX0" y="connsiteY0"/>
                              </a:cxn>
                              <a:cxn ang="0">
                                <a:pos x="connsiteX1" y="connsiteY1"/>
                              </a:cxn>
                              <a:cxn ang="0">
                                <a:pos x="connsiteX2" y="connsiteY2"/>
                              </a:cxn>
                              <a:cxn ang="0">
                                <a:pos x="connsiteX3" y="connsiteY3"/>
                              </a:cxn>
                            </a:cxnLst>
                            <a:rect l="l" t="t" r="r" b="b"/>
                            <a:pathLst>
                              <a:path w="1108578" h="264850">
                                <a:moveTo>
                                  <a:pt x="1108578" y="63"/>
                                </a:moveTo>
                                <a:cubicBezTo>
                                  <a:pt x="927934" y="-232"/>
                                  <a:pt x="747290" y="-526"/>
                                  <a:pt x="589594" y="24776"/>
                                </a:cubicBezTo>
                                <a:cubicBezTo>
                                  <a:pt x="431898" y="50078"/>
                                  <a:pt x="260670" y="111862"/>
                                  <a:pt x="162404" y="151874"/>
                                </a:cubicBezTo>
                                <a:cubicBezTo>
                                  <a:pt x="64138" y="191886"/>
                                  <a:pt x="32069" y="228368"/>
                                  <a:pt x="0" y="264850"/>
                                </a:cubicBezTo>
                              </a:path>
                            </a:pathLst>
                          </a:cu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1" name="フリーフォーム 531"/>
                        <wps:cNvSpPr/>
                        <wps:spPr>
                          <a:xfrm>
                            <a:off x="614362" y="1800176"/>
                            <a:ext cx="3952875" cy="1476375"/>
                          </a:xfrm>
                          <a:custGeom>
                            <a:avLst/>
                            <a:gdLst>
                              <a:gd name="connsiteX0" fmla="*/ 4010025 w 4010025"/>
                              <a:gd name="connsiteY0" fmla="*/ 1476375 h 1476375"/>
                              <a:gd name="connsiteX1" fmla="*/ 2085975 w 4010025"/>
                              <a:gd name="connsiteY1" fmla="*/ 1162050 h 1476375"/>
                              <a:gd name="connsiteX2" fmla="*/ 371475 w 4010025"/>
                              <a:gd name="connsiteY2" fmla="*/ 481013 h 1476375"/>
                              <a:gd name="connsiteX3" fmla="*/ 0 w 4010025"/>
                              <a:gd name="connsiteY3" fmla="*/ 0 h 1476375"/>
                            </a:gdLst>
                            <a:ahLst/>
                            <a:cxnLst>
                              <a:cxn ang="0">
                                <a:pos x="connsiteX0" y="connsiteY0"/>
                              </a:cxn>
                              <a:cxn ang="0">
                                <a:pos x="connsiteX1" y="connsiteY1"/>
                              </a:cxn>
                              <a:cxn ang="0">
                                <a:pos x="connsiteX2" y="connsiteY2"/>
                              </a:cxn>
                              <a:cxn ang="0">
                                <a:pos x="connsiteX3" y="connsiteY3"/>
                              </a:cxn>
                            </a:cxnLst>
                            <a:rect l="l" t="t" r="r" b="b"/>
                            <a:pathLst>
                              <a:path w="4010025" h="1476375">
                                <a:moveTo>
                                  <a:pt x="4010025" y="1476375"/>
                                </a:moveTo>
                                <a:cubicBezTo>
                                  <a:pt x="3351212" y="1402159"/>
                                  <a:pt x="2692400" y="1327944"/>
                                  <a:pt x="2085975" y="1162050"/>
                                </a:cubicBezTo>
                                <a:cubicBezTo>
                                  <a:pt x="1479550" y="996156"/>
                                  <a:pt x="719137" y="674688"/>
                                  <a:pt x="371475" y="481013"/>
                                </a:cubicBezTo>
                                <a:cubicBezTo>
                                  <a:pt x="23813" y="287338"/>
                                  <a:pt x="11906" y="143669"/>
                                  <a:pt x="0" y="0"/>
                                </a:cubicBezTo>
                              </a:path>
                            </a:pathLst>
                          </a:cu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46FE961" id="キャンバス 514" o:spid="_x0000_s1546" editas="canvas" style="width:425.2pt;height:318pt;mso-position-horizontal-relative:char;mso-position-vertical-relative:line" coordsize="54000,40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">
                <v:shape id="_x0000_s1547" type="#_x0000_t75" style="position:absolute;width:54000;height:40386;visibility:visible;mso-wrap-style:square">
                  <v:fill o:detectmouseclick="t"/>
                  <v:path o:connecttype="none"/>
                </v:shape>
                <v:shape id="図 516" o:spid="_x0000_s1548" type="#_x0000_t75" style="position:absolute;width:54000;height:40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">
                  <v:imagedata r:id="rId274" o:title=""/>
                </v:shape>
                <v:shape id="AutoShape 373" o:spid="_x0000_s1549" type="#_x0000_t61" style="position:absolute;left:11890;top:7807;width:182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" adj="4725,42375" fillcolor="white [3201]" strokecolor="black [3200]" strokeweight=".5pt">
                  <v:shadow on="t" color="#868686"/>
                  <v:textbox inset="5.85pt,.7pt,5.85pt,.7pt">
                    <w:txbxContent>
                      <w:p w14:paraId="509B0D68" w14:textId="77777777" w:rsidR="004F1B32" w:rsidRDefault="004F1B32" w:rsidP="00D00AF0">
                        <w:pPr>
                          <w:pStyle w:val="Web"/>
                          <w:spacing w:before="0" w:beforeAutospacing="0" w:after="0" w:afterAutospacing="0"/>
                          <w:jc w:val="center"/>
                        </w:pPr>
                        <w:r>
                          <w:rPr>
                            <w:rFonts w:ascii="Century" w:eastAsia="ＭＳ 明朝" w:hAnsi="Century" w:cs="Times New Roman"/>
                            <w:kern w:val="2"/>
                            <w:sz w:val="21"/>
                            <w:szCs w:val="21"/>
                          </w:rPr>
                          <w:t>Assembly Panel Window</w:t>
                        </w:r>
                      </w:p>
                    </w:txbxContent>
                  </v:textbox>
                </v:shape>
                <v:shape id="AutoShape 381" o:spid="_x0000_s1550" type="#_x0000_t61" style="position:absolute;left:31239;top:18648;width:15843;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" adj="17512,39684" fillcolor="white [3201]" strokecolor="black [3200]" strokeweight=".5pt">
                  <v:shadow on="t" color="#868686"/>
                  <v:textbox inset="5.85pt,.7pt,5.85pt,.7pt">
                    <w:txbxContent>
                      <w:p w14:paraId="237F9F78" w14:textId="77777777" w:rsidR="004F1B32" w:rsidRDefault="004F1B32" w:rsidP="00D00AF0">
                        <w:pPr>
                          <w:pStyle w:val="Web"/>
                          <w:spacing w:before="0" w:beforeAutospacing="0" w:after="0" w:afterAutospacing="0"/>
                          <w:jc w:val="center"/>
                        </w:pPr>
                        <w:r>
                          <w:rPr>
                            <w:rFonts w:ascii="Century" w:eastAsia="ＭＳ 明朝" w:hAnsi="Century" w:cs="Times New Roman"/>
                            <w:kern w:val="2"/>
                            <w:sz w:val="21"/>
                            <w:szCs w:val="21"/>
                          </w:rPr>
                          <w:t>Direct Access Toolbar</w:t>
                        </w:r>
                      </w:p>
                      <w:p w14:paraId="721580E7" w14:textId="77777777" w:rsidR="004F1B32" w:rsidRDefault="004F1B32" w:rsidP="00D00AF0">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角丸四角形 520" o:spid="_x0000_s1551" style="position:absolute;left:45720;top:11737;width:4984;height:1223;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" filled="f" strokecolor="red" strokeweight="1pt">
                  <v:stroke endarrow="block"/>
                </v:roundrect>
                <v:roundrect id="角丸四角形 522" o:spid="_x0000_s1552" style="position:absolute;left:42141;top:6489;width:4771;height:945;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" filled="f" strokecolor="red" strokeweight="1pt">
                  <v:stroke endarrow="block"/>
                </v:roundrect>
                <v:roundrect id="角丸四角形 523" o:spid="_x0000_s1553" style="position:absolute;left:43414;top:9152;width:6084;height:945;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" filled="f" strokecolor="red" strokeweight="1pt">
                  <v:stroke endarrow="block"/>
                </v:roundrect>
                <v:roundrect id="角丸四角形 524" o:spid="_x0000_s1554" style="position:absolute;left:42116;top:24260;width:10569;height:94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" filled="f" strokecolor="red" strokeweight="1pt">
                  <v:stroke endarrow="block"/>
                </v:roundrect>
                <v:roundrect id="角丸四角形 525" o:spid="_x0000_s1555" style="position:absolute;left:44414;top:31281;width:4385;height:94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" filled="f" strokecolor="red" strokeweight="1pt">
                  <v:stroke endarrow="block"/>
                </v:roundrect>
                <v:roundrect id="角丸四角形 526" o:spid="_x0000_s1556" style="position:absolute;left:45906;top:32221;width:6813;height:94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" filled="f" strokecolor="red" strokeweight="1pt">
                  <v:stroke endarrow="block"/>
                </v:roundrect>
                <v:shape id="フリーフォーム 530" o:spid="_x0000_s1557" style="position:absolute;left:34457;top:12285;width:11086;height:2649;visibility:visible;mso-wrap-style:square;v-text-anchor:middle" coordsize="1108578,26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" path="m1108578,63c927934,-232,747290,-526,589594,24776,431898,50078,260670,111862,162404,151874,64138,191886,32069,228368,,264850e" filled="f" strokecolor="red" strokeweight="1pt">
                  <v:stroke endarrow="block"/>
                  <v:path arrowok="t" o:connecttype="custom" o:connectlocs="1108578,63;589594,24776;162404,151874;0,264850" o:connectangles="0,0,0,0"/>
                </v:shape>
                <v:shape id="フリーフォーム 531" o:spid="_x0000_s1558" style="position:absolute;left:6143;top:18001;width:39529;height:14764;visibility:visible;mso-wrap-style:square;v-text-anchor:middle" coordsize="4010025,147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" path="m4010025,1476375c3351212,1402159,2692400,1327944,2085975,1162050,1479550,996156,719137,674688,371475,481013,23813,287338,11906,143669,,e" filled="f" strokecolor="red" strokeweight="1pt">
                  <v:stroke endarrow="block"/>
                  <v:path arrowok="t" o:connecttype="custom" o:connectlocs="3952875,1476375;2056246,1162050;366181,481013;0,0" o:connectangles="0,0,0,0"/>
                </v:shape>
                <w10:anchorlock/>
              </v:group>
            </w:pict>
          </mc:Fallback>
        </mc:AlternateContent>
      </w:r>
    </w:p>
    <w:p w14:paraId="1593C57F" w14:textId="77777777" w:rsidR="00466118" w:rsidRPr="00340E57" w:rsidRDefault="007D5C63" w:rsidP="00720F8D">
      <w:pPr>
        <w:pStyle w:val="afb"/>
        <w:framePr w:w="9436" w:h="13726" w:hRule="exact" w:wrap="around" w:hAnchor="page" w:x="1216"/>
        <w:ind w:left="630" w:right="630"/>
        <w:rPr>
          <w:u w:val="single"/>
        </w:rPr>
      </w:pPr>
      <w:bookmarkStart w:id="62" w:name="_Toc305740533"/>
      <w:bookmarkStart w:id="63" w:name="_Toc306911929"/>
      <w:r>
        <w:rPr>
          <w:rFonts w:hint="eastAsia"/>
        </w:rPr>
        <w:lastRenderedPageBreak/>
        <w:drawing>
          <wp:inline distT="0" distB="0" distL="0" distR="0" wp14:anchorId="3794AD8F" wp14:editId="5DD30EF4">
            <wp:extent cx="1080770" cy="356235"/>
            <wp:effectExtent l="0" t="0" r="0" b="5715"/>
            <wp:docPr id="151" name="図 151"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466118" w:rsidRPr="000B5C59">
        <w:rPr>
          <w:rFonts w:hint="eastAsia"/>
          <w:u w:val="single"/>
        </w:rPr>
        <w:t>気象データの設定</w:t>
      </w:r>
    </w:p>
    <w:p w14:paraId="610C62C1" w14:textId="77777777" w:rsidR="00466118" w:rsidRDefault="00466118" w:rsidP="00720F8D">
      <w:pPr>
        <w:pStyle w:val="afb"/>
        <w:framePr w:w="9436" w:h="13726" w:hRule="exact" w:wrap="around" w:hAnchor="page" w:x="1216"/>
        <w:ind w:left="630" w:right="630"/>
      </w:pPr>
      <w:r>
        <w:rPr>
          <w:rFonts w:hint="eastAsia"/>
        </w:rPr>
        <w:t>Type99-AMeDASを配置すると、拡張アメダス気象データ1995年版、東京の気象データが設定されます。それ以外の地点については、別途入手※、設定が必要です。</w:t>
      </w:r>
    </w:p>
    <w:p w14:paraId="33355E7E" w14:textId="77777777" w:rsidR="00466118" w:rsidRPr="00720F8D" w:rsidRDefault="00910353" w:rsidP="00720F8D">
      <w:pPr>
        <w:pStyle w:val="afb"/>
        <w:framePr w:w="9436" w:h="13726" w:hRule="exact" w:wrap="around" w:hAnchor="page" w:x="1216"/>
        <w:ind w:left="630" w:right="630"/>
        <w:rPr>
          <w:b/>
        </w:rPr>
      </w:pPr>
      <w:r w:rsidRPr="00720F8D">
        <w:rPr>
          <w:rFonts w:hint="eastAsia"/>
          <w:b/>
        </w:rPr>
        <w:t>設定方法</w:t>
      </w:r>
    </w:p>
    <w:p w14:paraId="2176D7CD" w14:textId="77777777" w:rsidR="007D5C63" w:rsidRDefault="007D5C63" w:rsidP="00720F8D">
      <w:pPr>
        <w:pStyle w:val="afb"/>
        <w:framePr w:w="9436" w:h="13726" w:hRule="exact" w:wrap="around" w:hAnchor="page" w:x="1216"/>
        <w:ind w:left="630" w:right="630"/>
      </w:pPr>
      <w:r>
        <w:rPr>
          <w:rFonts w:hint="eastAsia"/>
        </w:rPr>
        <w:t>Type99-AMeDASをダブルクリックしてVariables Windowsを表示します。画面左下のアイコン(Magic Stick)をクリックして、設定画面を表示します。</w:t>
      </w:r>
    </w:p>
    <w:p w14:paraId="674186A6" w14:textId="77777777" w:rsidR="00466118" w:rsidRDefault="00466118" w:rsidP="00720F8D">
      <w:pPr>
        <w:pStyle w:val="afb"/>
        <w:framePr w:w="9436" w:h="13726" w:hRule="exact" w:wrap="around" w:hAnchor="page" w:x="1216"/>
        <w:ind w:left="630" w:right="630"/>
      </w:pPr>
      <w:r>
        <w:rPr>
          <w:rFonts w:hint="eastAsia"/>
        </w:rPr>
        <mc:AlternateContent>
          <mc:Choice Requires="wpc">
            <w:drawing>
              <wp:inline distT="0" distB="0" distL="0" distR="0" wp14:anchorId="04F195D7" wp14:editId="430DFB7F">
                <wp:extent cx="5228590" cy="2552700"/>
                <wp:effectExtent l="0" t="0" r="0" b="0"/>
                <wp:docPr id="116" name="キャンバス 1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3" name="図 203"/>
                          <pic:cNvPicPr>
                            <a:picLocks noChangeAspect="1"/>
                          </pic:cNvPicPr>
                        </pic:nvPicPr>
                        <pic:blipFill>
                          <a:blip r:embed="rId275"/>
                          <a:stretch>
                            <a:fillRect/>
                          </a:stretch>
                        </pic:blipFill>
                        <pic:spPr>
                          <a:xfrm>
                            <a:off x="0" y="0"/>
                            <a:ext cx="4026071" cy="2552700"/>
                          </a:xfrm>
                          <a:prstGeom prst="rect">
                            <a:avLst/>
                          </a:prstGeom>
                        </pic:spPr>
                      </pic:pic>
                    </wpc:wpc>
                  </a:graphicData>
                </a:graphic>
              </wp:inline>
            </w:drawing>
          </mc:Choice>
          <mc:Fallback>
            <w:pict>
              <v:group w14:anchorId="37BFB1EA" id="キャンバス 116" o:spid="_x0000_s1026" editas="canvas" style="width:411.7pt;height:201pt;mso-position-horizontal-relative:char;mso-position-vertical-relative:line" coordsize="52285,2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">
                <v:shape id="_x0000_s1027" type="#_x0000_t75" style="position:absolute;width:52285;height:25527;visibility:visible;mso-wrap-style:square">
                  <v:fill o:detectmouseclick="t"/>
                  <v:path o:connecttype="none"/>
                </v:shape>
                <v:shape id="図 203" o:spid="_x0000_s1028" type="#_x0000_t75" style="position:absolute;width:40260;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">
                  <v:imagedata r:id="rId276" o:title=""/>
                  <v:path arrowok="t"/>
                </v:shape>
                <w10:anchorlock/>
              </v:group>
            </w:pict>
          </mc:Fallback>
        </mc:AlternateContent>
      </w:r>
    </w:p>
    <w:p w14:paraId="57D76A77" w14:textId="77777777" w:rsidR="00466118" w:rsidRDefault="00720F8D" w:rsidP="00720F8D">
      <w:pPr>
        <w:pStyle w:val="afb"/>
        <w:framePr w:w="9436" w:h="13726" w:hRule="exact" w:wrap="around" w:hAnchor="page" w:x="1216"/>
        <w:ind w:left="630" w:right="630"/>
      </w:pPr>
      <w:r>
        <w:rPr>
          <w:rFonts w:hint="eastAsia"/>
        </w:rPr>
        <w:t>次に表示されるウィンドウで「設定」ボタンをクリックして、拡張アメダスのファイルを指定します。</w:t>
      </w:r>
    </w:p>
    <w:p w14:paraId="7E1C411A" w14:textId="77777777" w:rsidR="00466118" w:rsidRDefault="00720F8D" w:rsidP="00720F8D">
      <w:pPr>
        <w:pStyle w:val="afb"/>
        <w:framePr w:w="9436" w:h="13726" w:hRule="exact" w:wrap="around" w:hAnchor="page" w:x="1216"/>
        <w:ind w:left="630" w:right="630"/>
      </w:pPr>
      <w:r>
        <mc:AlternateContent>
          <mc:Choice Requires="wpc">
            <w:drawing>
              <wp:inline distT="0" distB="0" distL="0" distR="0" wp14:anchorId="0A761F4A" wp14:editId="709B1FCA">
                <wp:extent cx="5257800" cy="3255449"/>
                <wp:effectExtent l="0" t="0" r="0" b="2540"/>
                <wp:docPr id="267" name="キャンバス 26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06" name="図 406"/>
                          <pic:cNvPicPr>
                            <a:picLocks noChangeAspect="1"/>
                          </pic:cNvPicPr>
                        </pic:nvPicPr>
                        <pic:blipFill>
                          <a:blip r:embed="rId277"/>
                          <a:stretch>
                            <a:fillRect/>
                          </a:stretch>
                        </pic:blipFill>
                        <pic:spPr>
                          <a:xfrm>
                            <a:off x="0" y="1"/>
                            <a:ext cx="5188760" cy="3219450"/>
                          </a:xfrm>
                          <a:prstGeom prst="rect">
                            <a:avLst/>
                          </a:prstGeom>
                        </pic:spPr>
                      </pic:pic>
                    </wpc:wpc>
                  </a:graphicData>
                </a:graphic>
              </wp:inline>
            </w:drawing>
          </mc:Choice>
          <mc:Fallback>
            <w:pict>
              <v:group w14:anchorId="0B45E085" id="キャンバス 267" o:spid="_x0000_s1026" editas="canvas" style="width:414pt;height:256.35pt;mso-position-horizontal-relative:char;mso-position-vertical-relative:line" coordsize="52578,32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">
                <v:shape id="_x0000_s1027" type="#_x0000_t75" style="position:absolute;width:52578;height:32550;visibility:visible;mso-wrap-style:square">
                  <v:fill o:detectmouseclick="t"/>
                  <v:path o:connecttype="none"/>
                </v:shape>
                <v:shape id="図 406" o:spid="_x0000_s1028" type="#_x0000_t75" style="position:absolute;width:51887;height:3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">
                  <v:imagedata r:id="rId278" o:title=""/>
                  <v:path arrowok="t"/>
                </v:shape>
                <w10:anchorlock/>
              </v:group>
            </w:pict>
          </mc:Fallback>
        </mc:AlternateContent>
      </w:r>
    </w:p>
    <w:p w14:paraId="1CFA758A" w14:textId="77777777" w:rsidR="00466118" w:rsidRDefault="00466118" w:rsidP="00720F8D">
      <w:pPr>
        <w:pStyle w:val="afb"/>
        <w:framePr w:w="9436" w:h="13726" w:hRule="exact" w:wrap="around" w:hAnchor="page" w:x="1216"/>
        <w:ind w:left="630" w:right="630"/>
      </w:pPr>
      <w:r>
        <w:rPr>
          <w:rFonts w:hint="eastAsia"/>
        </w:rPr>
        <w:t>※拡張アメダス気象データ</w:t>
      </w:r>
    </w:p>
    <w:p w14:paraId="4F7BE29C" w14:textId="77777777" w:rsidR="00137FA8" w:rsidRDefault="00137FA8" w:rsidP="00720F8D">
      <w:pPr>
        <w:pStyle w:val="afb"/>
        <w:framePr w:w="9436" w:h="13726" w:hRule="exact" w:wrap="around" w:hAnchor="page" w:x="1216"/>
        <w:ind w:left="630" w:right="630"/>
      </w:pPr>
      <w:r w:rsidRPr="00466118">
        <w:rPr>
          <w:rFonts w:hint="eastAsia"/>
        </w:rPr>
        <w:t>【標準年】</w:t>
      </w:r>
      <w:r>
        <w:rPr>
          <w:rFonts w:hint="eastAsia"/>
        </w:rPr>
        <w:t>EA気象データ</w:t>
      </w:r>
      <w:r w:rsidR="00466118">
        <w:rPr>
          <w:rFonts w:hint="eastAsia"/>
        </w:rPr>
        <w:t>1995年版、</w:t>
      </w:r>
      <w:r>
        <w:rPr>
          <w:rFonts w:hint="eastAsia"/>
        </w:rPr>
        <w:t>または</w:t>
      </w:r>
      <w:r w:rsidR="00466118">
        <w:rPr>
          <w:rFonts w:hint="eastAsia"/>
        </w:rPr>
        <w:t>2000年版</w:t>
      </w:r>
      <w:r>
        <w:rPr>
          <w:rFonts w:hint="eastAsia"/>
        </w:rPr>
        <w:t>がご利用頂けます。入手方法</w:t>
      </w:r>
      <w:r w:rsidR="00910353">
        <w:rPr>
          <w:rFonts w:hint="eastAsia"/>
        </w:rPr>
        <w:t>について</w:t>
      </w:r>
      <w:r>
        <w:rPr>
          <w:rFonts w:hint="eastAsia"/>
        </w:rPr>
        <w:t>は以下</w:t>
      </w:r>
      <w:r w:rsidR="00910353">
        <w:rPr>
          <w:rFonts w:hint="eastAsia"/>
        </w:rPr>
        <w:t>へ</w:t>
      </w:r>
      <w:r>
        <w:rPr>
          <w:rFonts w:hint="eastAsia"/>
        </w:rPr>
        <w:t>お問い合わせ下さい。</w:t>
      </w:r>
    </w:p>
    <w:p w14:paraId="5EB14C58" w14:textId="77777777" w:rsidR="00466118" w:rsidRDefault="00466118" w:rsidP="00720F8D">
      <w:pPr>
        <w:pStyle w:val="afb"/>
        <w:framePr w:w="9436" w:h="13726" w:hRule="exact" w:wrap="around" w:hAnchor="page" w:x="1216"/>
        <w:ind w:left="630" w:right="630" w:firstLineChars="280" w:firstLine="504"/>
      </w:pPr>
      <w:r>
        <w:rPr>
          <w:rFonts w:hint="eastAsia"/>
        </w:rPr>
        <w:t>株式会社 気象データシステム</w:t>
      </w:r>
    </w:p>
    <w:p w14:paraId="52CAA55B" w14:textId="77777777" w:rsidR="00466118" w:rsidRDefault="00466118" w:rsidP="00720F8D">
      <w:pPr>
        <w:pStyle w:val="afb"/>
        <w:framePr w:w="9436" w:h="13726" w:hRule="exact" w:wrap="around" w:hAnchor="page" w:x="1216"/>
        <w:ind w:left="630" w:right="630" w:firstLineChars="280" w:firstLine="504"/>
      </w:pPr>
      <w:r w:rsidRPr="00466118">
        <w:t>http://www.metds.co.jp/</w:t>
      </w:r>
    </w:p>
    <w:p w14:paraId="433688A6" w14:textId="77777777" w:rsidR="00535294" w:rsidRDefault="00535294" w:rsidP="00535294">
      <w:pPr>
        <w:pStyle w:val="2"/>
      </w:pPr>
      <w:bookmarkStart w:id="64" w:name="_Toc495486481"/>
      <w:r>
        <w:rPr>
          <w:rFonts w:hint="eastAsia"/>
        </w:rPr>
        <w:lastRenderedPageBreak/>
        <w:t>コネクションを作成する</w:t>
      </w:r>
      <w:bookmarkEnd w:id="62"/>
      <w:bookmarkEnd w:id="63"/>
      <w:bookmarkEnd w:id="64"/>
    </w:p>
    <w:p w14:paraId="1E25140F" w14:textId="77777777" w:rsidR="006F0FFA" w:rsidRDefault="00535294" w:rsidP="00535294">
      <w:r>
        <w:rPr>
          <w:rFonts w:hint="eastAsia"/>
        </w:rPr>
        <w:t>画面左側の「</w:t>
      </w:r>
      <w:r>
        <w:rPr>
          <w:rFonts w:hint="eastAsia"/>
        </w:rPr>
        <w:t>Project Toolbar</w:t>
      </w:r>
      <w:r>
        <w:rPr>
          <w:rFonts w:hint="eastAsia"/>
        </w:rPr>
        <w:t>」から「</w:t>
      </w:r>
      <w:r>
        <w:rPr>
          <w:rFonts w:hint="eastAsia"/>
        </w:rPr>
        <w:t>Link</w:t>
      </w:r>
      <w:r>
        <w:rPr>
          <w:rFonts w:hint="eastAsia"/>
        </w:rPr>
        <w:t>」を選択し、</w:t>
      </w:r>
      <w:r>
        <w:rPr>
          <w:rFonts w:hint="eastAsia"/>
        </w:rPr>
        <w:t>Type</w:t>
      </w:r>
      <w:r w:rsidR="00E045F8">
        <w:rPr>
          <w:rFonts w:hint="eastAsia"/>
        </w:rPr>
        <w:t>99</w:t>
      </w:r>
      <w:r w:rsidR="00E045F8">
        <w:t>-AMeDAS</w:t>
      </w:r>
      <w:r>
        <w:rPr>
          <w:rFonts w:hint="eastAsia"/>
        </w:rPr>
        <w:t>、</w:t>
      </w:r>
      <w:r>
        <w:rPr>
          <w:rFonts w:hint="eastAsia"/>
        </w:rPr>
        <w:t>Type65d</w:t>
      </w:r>
      <w:r>
        <w:rPr>
          <w:rFonts w:hint="eastAsia"/>
        </w:rPr>
        <w:t>の順でアイコンをクリックします。これで</w:t>
      </w:r>
      <w:r>
        <w:rPr>
          <w:rFonts w:hint="eastAsia"/>
        </w:rPr>
        <w:t>2</w:t>
      </w:r>
      <w:r w:rsidR="006F0FFA">
        <w:rPr>
          <w:rFonts w:hint="eastAsia"/>
        </w:rPr>
        <w:t>つのコンポーネント間にコネクションが作成され、設定用の</w:t>
      </w:r>
      <w:r w:rsidR="0071162E">
        <w:rPr>
          <w:rFonts w:hint="eastAsia"/>
        </w:rPr>
        <w:t>「</w:t>
      </w:r>
      <w:r w:rsidR="0071162E">
        <w:rPr>
          <w:rFonts w:hint="eastAsia"/>
        </w:rPr>
        <w:t>Variable Window</w:t>
      </w:r>
      <w:r w:rsidR="0071162E">
        <w:rPr>
          <w:rFonts w:hint="eastAsia"/>
        </w:rPr>
        <w:t>」</w:t>
      </w:r>
      <w:r w:rsidR="006F0FFA">
        <w:rPr>
          <w:rFonts w:hint="eastAsia"/>
        </w:rPr>
        <w:t>が表示されます。</w:t>
      </w:r>
    </w:p>
    <w:p w14:paraId="0F7F4F6E" w14:textId="77777777" w:rsidR="006F0FFA" w:rsidRDefault="006F0FFA" w:rsidP="00535294">
      <w:r>
        <w:rPr>
          <w:noProof/>
        </w:rPr>
        <mc:AlternateContent>
          <mc:Choice Requires="wps">
            <w:drawing>
              <wp:anchor distT="0" distB="0" distL="114300" distR="114300" simplePos="0" relativeHeight="251954688" behindDoc="0" locked="0" layoutInCell="1" allowOverlap="1" wp14:anchorId="0A1F7448" wp14:editId="73BCB735">
                <wp:simplePos x="0" y="0"/>
                <wp:positionH relativeFrom="column">
                  <wp:posOffset>213408</wp:posOffset>
                </wp:positionH>
                <wp:positionV relativeFrom="paragraph">
                  <wp:posOffset>2021169</wp:posOffset>
                </wp:positionV>
                <wp:extent cx="591185" cy="266065"/>
                <wp:effectExtent l="95250" t="247650" r="56515" b="57785"/>
                <wp:wrapNone/>
                <wp:docPr id="537" name="AutoShape 3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185" cy="266065"/>
                        </a:xfrm>
                        <a:prstGeom prst="wedgeRectCallout">
                          <a:avLst>
                            <a:gd name="adj1" fmla="val -59570"/>
                            <a:gd name="adj2" fmla="val -127593"/>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7DC64D5B" w14:textId="77777777" w:rsidR="004F1B32" w:rsidRPr="00943B28" w:rsidRDefault="004F1B32" w:rsidP="00535294">
                            <w:pPr>
                              <w:jc w:val="center"/>
                            </w:pPr>
                            <w:r>
                              <w:rPr>
                                <w:rFonts w:hint="eastAsia"/>
                              </w:rPr>
                              <w:t>Link</w:t>
                            </w:r>
                          </w:p>
                          <w:p w14:paraId="3B928E1A" w14:textId="77777777" w:rsidR="004F1B32" w:rsidRPr="006E2892" w:rsidRDefault="004F1B32" w:rsidP="00535294"/>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1F7448" id="AutoShape 385" o:spid="_x0000_s1559" type="#_x0000_t61" style="position:absolute;left:0;text-align:left;margin-left:16.8pt;margin-top:159.15pt;width:46.55pt;height:20.95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" adj="-2067,-16760" fillcolor="white [3201]" strokecolor="black [3200]" strokeweight=".5pt">
                <v:shadow on="t" color="#868686"/>
                <v:textbox inset="5.85pt,.7pt,5.85pt,.7pt">
                  <w:txbxContent>
                    <w:p w14:paraId="7DC64D5B" w14:textId="77777777" w:rsidR="004F1B32" w:rsidRPr="00943B28" w:rsidRDefault="004F1B32" w:rsidP="00535294">
                      <w:pPr>
                        <w:jc w:val="center"/>
                      </w:pPr>
                      <w:r>
                        <w:rPr>
                          <w:rFonts w:hint="eastAsia"/>
                        </w:rPr>
                        <w:t>Link</w:t>
                      </w:r>
                    </w:p>
                    <w:p w14:paraId="3B928E1A" w14:textId="77777777" w:rsidR="004F1B32" w:rsidRPr="006E2892" w:rsidRDefault="004F1B32" w:rsidP="00535294"/>
                  </w:txbxContent>
                </v:textbox>
              </v:shape>
            </w:pict>
          </mc:Fallback>
        </mc:AlternateContent>
      </w:r>
      <w:r>
        <w:rPr>
          <w:noProof/>
        </w:rPr>
        <mc:AlternateContent>
          <mc:Choice Requires="wps">
            <w:drawing>
              <wp:anchor distT="0" distB="0" distL="114300" distR="114300" simplePos="0" relativeHeight="251952640" behindDoc="0" locked="0" layoutInCell="1" allowOverlap="1" wp14:anchorId="29CD7047" wp14:editId="49592FBB">
                <wp:simplePos x="0" y="0"/>
                <wp:positionH relativeFrom="column">
                  <wp:posOffset>326534</wp:posOffset>
                </wp:positionH>
                <wp:positionV relativeFrom="paragraph">
                  <wp:posOffset>637779</wp:posOffset>
                </wp:positionV>
                <wp:extent cx="1290320" cy="266065"/>
                <wp:effectExtent l="271145" t="11430" r="29210" b="246380"/>
                <wp:wrapNone/>
                <wp:docPr id="536" name="AutoShape 3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0320" cy="266065"/>
                        </a:xfrm>
                        <a:prstGeom prst="wedgeRectCallout">
                          <a:avLst>
                            <a:gd name="adj1" fmla="val -66338"/>
                            <a:gd name="adj2" fmla="val 132338"/>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545546E2" w14:textId="77777777" w:rsidR="004F1B32" w:rsidRPr="00943B28" w:rsidRDefault="004F1B32" w:rsidP="00535294">
                            <w:pPr>
                              <w:jc w:val="center"/>
                            </w:pPr>
                            <w:r>
                              <w:rPr>
                                <w:rFonts w:hint="eastAsia"/>
                              </w:rPr>
                              <w:t>Project Toolbar</w:t>
                            </w:r>
                          </w:p>
                          <w:p w14:paraId="668D3E5E" w14:textId="77777777" w:rsidR="004F1B32" w:rsidRPr="006E2892" w:rsidRDefault="004F1B32" w:rsidP="00535294"/>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D7047" id="AutoShape 384" o:spid="_x0000_s1560" type="#_x0000_t61" style="position:absolute;left:0;text-align:left;margin-left:25.7pt;margin-top:50.2pt;width:101.6pt;height:20.95pt;z-index:2519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" adj="-3529,39385" fillcolor="white [3201]" strokecolor="black [3200]" strokeweight=".5pt">
                <v:shadow on="t" color="#868686"/>
                <v:textbox inset="5.85pt,.7pt,5.85pt,.7pt">
                  <w:txbxContent>
                    <w:p w14:paraId="545546E2" w14:textId="77777777" w:rsidR="004F1B32" w:rsidRPr="00943B28" w:rsidRDefault="004F1B32" w:rsidP="00535294">
                      <w:pPr>
                        <w:jc w:val="center"/>
                      </w:pPr>
                      <w:r>
                        <w:rPr>
                          <w:rFonts w:hint="eastAsia"/>
                        </w:rPr>
                        <w:t>Project Toolbar</w:t>
                      </w:r>
                    </w:p>
                    <w:p w14:paraId="668D3E5E" w14:textId="77777777" w:rsidR="004F1B32" w:rsidRPr="006E2892" w:rsidRDefault="004F1B32" w:rsidP="00535294"/>
                  </w:txbxContent>
                </v:textbox>
              </v:shape>
            </w:pict>
          </mc:Fallback>
        </mc:AlternateContent>
      </w:r>
      <w:r>
        <w:rPr>
          <w:rFonts w:hint="eastAsia"/>
          <w:noProof/>
        </w:rPr>
        <mc:AlternateContent>
          <mc:Choice Requires="wpc">
            <w:drawing>
              <wp:inline distT="0" distB="0" distL="0" distR="0" wp14:anchorId="7D88EDE6" wp14:editId="091B9003">
                <wp:extent cx="5400040" cy="4214600"/>
                <wp:effectExtent l="0" t="0" r="48260" b="52705"/>
                <wp:docPr id="534" name="キャンバス 53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5" name="図 535"/>
                          <pic:cNvPicPr>
                            <a:picLocks noChangeAspect="1"/>
                          </pic:cNvPicPr>
                        </pic:nvPicPr>
                        <pic:blipFill>
                          <a:blip r:embed="rId279"/>
                          <a:stretch>
                            <a:fillRect/>
                          </a:stretch>
                        </pic:blipFill>
                        <pic:spPr>
                          <a:xfrm>
                            <a:off x="11220" y="0"/>
                            <a:ext cx="5369424" cy="3691259"/>
                          </a:xfrm>
                          <a:prstGeom prst="rect">
                            <a:avLst/>
                          </a:prstGeom>
                        </pic:spPr>
                      </pic:pic>
                      <wps:wsp>
                        <wps:cNvPr id="538" name="角丸四角形 538"/>
                        <wps:cNvSpPr/>
                        <wps:spPr>
                          <a:xfrm>
                            <a:off x="0" y="482930"/>
                            <a:ext cx="204470" cy="285623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9" name="角丸四角形 539"/>
                        <wps:cNvSpPr/>
                        <wps:spPr>
                          <a:xfrm>
                            <a:off x="22966" y="1638198"/>
                            <a:ext cx="142875" cy="15240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1" name="図 541"/>
                          <pic:cNvPicPr preferRelativeResize="0">
                            <a:picLocks noChangeAspect="1"/>
                          </pic:cNvPicPr>
                        </pic:nvPicPr>
                        <pic:blipFill>
                          <a:blip r:embed="rId280"/>
                          <a:stretch>
                            <a:fillRect/>
                          </a:stretch>
                        </pic:blipFill>
                        <pic:spPr>
                          <a:xfrm>
                            <a:off x="852692" y="1805869"/>
                            <a:ext cx="4482243" cy="2373123"/>
                          </a:xfrm>
                          <a:prstGeom prst="rect">
                            <a:avLst/>
                          </a:prstGeom>
                          <a:effectLst>
                            <a:outerShdw blurRad="63500" sx="102000" sy="102000" algn="ctr" rotWithShape="0">
                              <a:prstClr val="black">
                                <a:alpha val="40000"/>
                              </a:prstClr>
                            </a:outerShdw>
                          </a:effectLst>
                        </pic:spPr>
                      </pic:pic>
                      <wps:wsp>
                        <wps:cNvPr id="542" name="円/楕円 542"/>
                        <wps:cNvSpPr/>
                        <wps:spPr>
                          <a:xfrm>
                            <a:off x="1783922" y="2283134"/>
                            <a:ext cx="2243926" cy="701286"/>
                          </a:xfrm>
                          <a:prstGeom prst="ellipse">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027310F" id="キャンバス 534" o:spid="_x0000_s1026" editas="canvas" style="width:425.2pt;height:331.85pt;mso-position-horizontal-relative:char;mso-position-vertical-relative:line" coordsize="54000,42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">
                <v:shape id="_x0000_s1027" type="#_x0000_t75" style="position:absolute;width:54000;height:42144;visibility:visible;mso-wrap-style:square">
                  <v:fill o:detectmouseclick="t"/>
                  <v:path o:connecttype="none"/>
                </v:shape>
                <v:shape id="図 535" o:spid="_x0000_s1028" type="#_x0000_t75" style="position:absolute;left:112;width:53694;height:369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8mTbIAAAA3AAAAA8AAABkcnMvZG93bnJldi54bWxEj91qwkAUhO+FvsNyhN7VjW0jEl1FWkpt&#10;QMEfEO+O2WMSzJ4N2W2Svn23UPBymJlvmPmyN5VoqXGlZQXjUQSCOLO65FzB8fDxNAXhPLLGyjIp&#10;+CEHy8XDYI6Jth3vqN37XAQIuwQVFN7XiZQuK8igG9maOHhX2xj0QTa51A12AW4q+RxFE2mw5LBQ&#10;YE1vBWW3/bdRsLmk6cXH1/Xr+/Z2OmWrr89xe1bqcdivZiA89f4e/m+vtYL4JYa/M+EIyMUv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IfJk2yAAAANwAAAAPAAAAAAAAAAAA&#10;AAAAAJ8CAABkcnMvZG93bnJldi54bWxQSwUGAAAAAAQABAD3AAAAlAMAAAAA&#10;">
                  <v:imagedata r:id="rId281" o:title=""/>
                  <v:path arrowok="t"/>
                </v:shape>
                <v:roundrect id="角丸四角形 538" o:spid="_x0000_s1029" style="position:absolute;top:4829;width:2044;height:28562;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DKRcMA&#10;AADcAAAADwAAAGRycy9kb3ducmV2LnhtbERPy2oCMRTdF/yHcAV3nYyPWpkaRQpVCyI+uujyMrnO&#10;DE5uxiTq+PdmUejycN7TeWtqcSPnK8sK+kkKgji3uuJCwc/x63UCwgdkjbVlUvAgD/NZ52WKmbZ3&#10;3tPtEAoRQ9hnqKAMocmk9HlJBn1iG+LInawzGCJ0hdQO7zHc1HKQpmNpsOLYUGJDnyXl58PVKKg2&#10;ZrI8fr9Lvb0s3e9qN7q0A6tUr9suPkAEasO/+M+91grehnFtPBOPgJ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hDKRcMAAADcAAAADwAAAAAAAAAAAAAAAACYAgAAZHJzL2Rv&#10;d25yZXYueG1sUEsFBgAAAAAEAAQA9QAAAIgDAAAAAA==&#10;" filled="f" strokecolor="red" strokeweight="1pt">
                  <v:stroke endarrow="block"/>
                </v:roundrect>
                <v:roundrect id="角丸四角形 539" o:spid="_x0000_s1030" style="position:absolute;left:229;top:16381;width:1429;height:1524;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xv3sYA&#10;AADcAAAADwAAAGRycy9kb3ducmV2LnhtbESPW2sCMRSE34X+h3AKfXOzWq9bo5RCbQUp9fLQx8Pm&#10;uLt0c7ImUbf/vhEEH4eZ+YaZLVpTizM5X1lW0EtSEMS51RUXCva79+4EhA/IGmvLpOCPPCzmD50Z&#10;ZtpeeEPnbShEhLDPUEEZQpNJ6fOSDPrENsTRO1hnMETpCqkdXiLc1LKfpiNpsOK4UGJDbyXlv9uT&#10;UVCtzWS5W42l/jou3c/H9+DY9q1ST4/t6wuIQG24h2/tT61g+DyF65l4BOT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xv3sYAAADcAAAADwAAAAAAAAAAAAAAAACYAgAAZHJz&#10;L2Rvd25yZXYueG1sUEsFBgAAAAAEAAQA9QAAAIsDAAAAAA==&#10;" filled="f" strokecolor="red" strokeweight="1pt">
                  <v:stroke endarrow="block"/>
                </v:roundrect>
                <v:shape id="図 541" o:spid="_x0000_s1031" type="#_x0000_t75" style="position:absolute;left:8526;top:18058;width:44823;height:23731;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2cfLGAAAA3AAAAA8AAABkcnMvZG93bnJldi54bWxEj0FrAjEUhO+F/ofwCt5q1mJFtkaRqtXe&#10;7FqQ3h6b5+7i5mVJoqb99aYgeBxm5htmMoumFWdyvrGsYNDPQBCXVjdcKfjerZ7HIHxA1thaJgW/&#10;5GE2fXyYYK7thb/oXIRKJAj7HBXUIXS5lL6syaDv2444eQfrDIYkXSW1w0uCm1a+ZNlIGmw4LdTY&#10;0XtN5bE4GQXr+LH/0YvtvljO3ec47v669WmhVO8pzt9ABIrhHr61N1rB63AA/2fSEZDTK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TZx8sYAAADcAAAADwAAAAAAAAAAAAAA&#10;AACfAgAAZHJzL2Rvd25yZXYueG1sUEsFBgAAAAAEAAQA9wAAAJIDAAAAAA==&#10;">
                  <v:imagedata r:id="rId282" o:title=""/>
                  <v:shadow on="t" type="perspective" color="black" opacity="26214f" offset="0,0" matrix="66847f,,,66847f"/>
                  <v:path arrowok="t"/>
                </v:shape>
                <v:oval id="円/楕円 542" o:spid="_x0000_s1032" style="position:absolute;left:17839;top:22831;width:22439;height:70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f9ssUA&#10;AADcAAAADwAAAGRycy9kb3ducmV2LnhtbESPQUvDQBSE74L/YXmCF2k3Bk0ldlskIhVvTQt6fGRf&#10;k9Ts27C7ZuO/dwXB4zAz3zDr7WwGMZHzvWUFt8sMBHFjdc+tguPhZfEAwgdkjYNlUvBNHraby4s1&#10;ltpG3tNUh1YkCPsSFXQhjKWUvunIoF/akTh5J+sMhiRdK7XDmOBmkHmWFdJgz2mhw5GqjprP+sso&#10;KG7yWMTn3dsKq4/dedrXLr5XSl1fzU+PIALN4T/8137VCu7vcvg9k46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F/2yxQAAANwAAAAPAAAAAAAAAAAAAAAAAJgCAABkcnMv&#10;ZG93bnJldi54bWxQSwUGAAAAAAQABAD1AAAAigMAAAAA&#10;" filled="f" strokecolor="red" strokeweight="1pt">
                  <v:stroke endarrow="block"/>
                </v:oval>
                <w10:anchorlock/>
              </v:group>
            </w:pict>
          </mc:Fallback>
        </mc:AlternateContent>
      </w:r>
    </w:p>
    <w:p w14:paraId="2216E97B" w14:textId="77777777" w:rsidR="00E045F8" w:rsidRDefault="00E045F8">
      <w:pPr>
        <w:widowControl/>
        <w:jc w:val="left"/>
      </w:pPr>
      <w:bookmarkStart w:id="65" w:name="_Toc305740534"/>
      <w:bookmarkStart w:id="66" w:name="_Toc306911930"/>
      <w:r>
        <w:rPr>
          <w:rFonts w:hint="eastAsia"/>
        </w:rPr>
        <w:t>右側にデータの出力側になる気象データリーダー、左側に出力側のオンラインプロッターが表示されます。</w:t>
      </w:r>
    </w:p>
    <w:p w14:paraId="6407E833" w14:textId="77777777" w:rsidR="00E045F8" w:rsidRDefault="00E045F8">
      <w:pPr>
        <w:widowControl/>
        <w:jc w:val="left"/>
      </w:pPr>
      <w:r>
        <w:rPr>
          <w:rFonts w:hint="eastAsia"/>
        </w:rPr>
        <w:t>ここでは外気温（</w:t>
      </w:r>
      <w:r>
        <w:rPr>
          <w:rFonts w:hint="eastAsia"/>
        </w:rPr>
        <w:t>Ambi</w:t>
      </w:r>
      <w:r>
        <w:t>ent temperature</w:t>
      </w:r>
      <w:r>
        <w:rPr>
          <w:rFonts w:hint="eastAsia"/>
        </w:rPr>
        <w:t>）の値をオンラインプロッターの左側の軸（</w:t>
      </w:r>
      <w:r>
        <w:rPr>
          <w:rFonts w:hint="eastAsia"/>
        </w:rPr>
        <w:t>Left</w:t>
      </w:r>
      <w:r>
        <w:t xml:space="preserve"> axis</w:t>
      </w:r>
      <w:r>
        <w:rPr>
          <w:rFonts w:hint="eastAsia"/>
        </w:rPr>
        <w:t>）へ、外気湿度（</w:t>
      </w:r>
      <w:r>
        <w:rPr>
          <w:rFonts w:hint="eastAsia"/>
        </w:rPr>
        <w:t>Relative</w:t>
      </w:r>
      <w:r>
        <w:t xml:space="preserve"> humidity</w:t>
      </w:r>
      <w:r>
        <w:rPr>
          <w:rFonts w:hint="eastAsia"/>
        </w:rPr>
        <w:t>）を右側の軸（</w:t>
      </w:r>
      <w:r>
        <w:rPr>
          <w:rFonts w:hint="eastAsia"/>
        </w:rPr>
        <w:t>Right</w:t>
      </w:r>
      <w:r>
        <w:t xml:space="preserve"> axis</w:t>
      </w:r>
      <w:r>
        <w:rPr>
          <w:rFonts w:hint="eastAsia"/>
        </w:rPr>
        <w:t>）へ接続します。</w:t>
      </w:r>
    </w:p>
    <w:p w14:paraId="1E63E889" w14:textId="77777777" w:rsidR="00E045F8" w:rsidRDefault="00E045F8">
      <w:pPr>
        <w:widowControl/>
        <w:jc w:val="left"/>
      </w:pPr>
      <w:r>
        <w:rPr>
          <w:rFonts w:hint="eastAsia"/>
        </w:rPr>
        <w:t>それぞれマウスポインタで順にクリックして図のように接続を設定します。</w:t>
      </w:r>
    </w:p>
    <w:p w14:paraId="79DC9AD8" w14:textId="77777777" w:rsidR="00E045F8" w:rsidRDefault="00E045F8">
      <w:pPr>
        <w:widowControl/>
        <w:jc w:val="left"/>
      </w:pPr>
    </w:p>
    <w:p w14:paraId="1F2D50D3" w14:textId="77777777" w:rsidR="006F0FFA" w:rsidRPr="00E045F8" w:rsidRDefault="00E045F8">
      <w:pPr>
        <w:widowControl/>
        <w:jc w:val="left"/>
      </w:pPr>
      <w:r>
        <w:rPr>
          <w:rFonts w:hint="eastAsia"/>
        </w:rPr>
        <w:t>注意：</w:t>
      </w:r>
      <w:r w:rsidR="0071162E">
        <w:rPr>
          <w:rFonts w:hint="eastAsia"/>
        </w:rPr>
        <w:t>「</w:t>
      </w:r>
      <w:r w:rsidR="0071162E">
        <w:rPr>
          <w:rFonts w:hint="eastAsia"/>
        </w:rPr>
        <w:t>Variable Window</w:t>
      </w:r>
      <w:r w:rsidR="0071162E">
        <w:rPr>
          <w:rFonts w:hint="eastAsia"/>
        </w:rPr>
        <w:t>」</w:t>
      </w:r>
      <w:r>
        <w:rPr>
          <w:rFonts w:hint="eastAsia"/>
        </w:rPr>
        <w:t>が表示されない場合は、</w:t>
      </w:r>
      <w:r>
        <w:rPr>
          <w:rFonts w:hint="eastAsia"/>
        </w:rPr>
        <w:t>Type99</w:t>
      </w:r>
      <w:r>
        <w:t>-AMeDAS</w:t>
      </w:r>
      <w:r>
        <w:rPr>
          <w:rFonts w:hint="eastAsia"/>
        </w:rPr>
        <w:t>、</w:t>
      </w:r>
      <w:r>
        <w:rPr>
          <w:rFonts w:hint="eastAsia"/>
        </w:rPr>
        <w:t>Type65d</w:t>
      </w:r>
      <w:r>
        <w:t xml:space="preserve"> </w:t>
      </w:r>
      <w:r>
        <w:rPr>
          <w:rFonts w:hint="eastAsia"/>
        </w:rPr>
        <w:t>の間の青い線をダブルクリックしてください。</w:t>
      </w:r>
      <w:r w:rsidR="006F0FFA">
        <w:br w:type="page"/>
      </w:r>
    </w:p>
    <w:p w14:paraId="288267F9" w14:textId="77777777" w:rsidR="00535294" w:rsidRDefault="00535294" w:rsidP="00535294">
      <w:pPr>
        <w:pStyle w:val="2"/>
      </w:pPr>
      <w:bookmarkStart w:id="67" w:name="_Toc305740535"/>
      <w:bookmarkStart w:id="68" w:name="_Toc306911931"/>
      <w:bookmarkStart w:id="69" w:name="_Toc495486482"/>
      <w:bookmarkEnd w:id="65"/>
      <w:bookmarkEnd w:id="66"/>
      <w:r>
        <w:rPr>
          <w:rFonts w:hint="eastAsia"/>
        </w:rPr>
        <w:lastRenderedPageBreak/>
        <w:t>動作確認</w:t>
      </w:r>
      <w:bookmarkEnd w:id="67"/>
      <w:bookmarkEnd w:id="68"/>
      <w:bookmarkEnd w:id="69"/>
    </w:p>
    <w:p w14:paraId="2DDB9393" w14:textId="77777777" w:rsidR="00535294" w:rsidRDefault="00535294" w:rsidP="00535294">
      <w:r>
        <w:rPr>
          <w:rFonts w:hint="eastAsia"/>
        </w:rPr>
        <w:t>「</w:t>
      </w:r>
      <w:r>
        <w:rPr>
          <w:rFonts w:hint="eastAsia"/>
        </w:rPr>
        <w:t>Project Toolbar</w:t>
      </w:r>
      <w:r>
        <w:rPr>
          <w:rFonts w:hint="eastAsia"/>
        </w:rPr>
        <w:t>」</w:t>
      </w:r>
      <w:r>
        <w:rPr>
          <w:rFonts w:hint="eastAsia"/>
        </w:rPr>
        <w:t xml:space="preserve"> </w:t>
      </w:r>
      <w:r>
        <w:rPr>
          <w:rFonts w:hint="eastAsia"/>
        </w:rPr>
        <w:t>の「</w:t>
      </w:r>
      <w:r>
        <w:rPr>
          <w:rFonts w:hint="eastAsia"/>
        </w:rPr>
        <w:t>Run</w:t>
      </w:r>
      <w:r>
        <w:rPr>
          <w:rFonts w:hint="eastAsia"/>
        </w:rPr>
        <w:t>」をクリックしてシミュレーションを実行します。</w:t>
      </w:r>
    </w:p>
    <w:p w14:paraId="5BB93941" w14:textId="77777777" w:rsidR="00535294" w:rsidRDefault="00535294" w:rsidP="00535294">
      <w:r>
        <w:rPr>
          <w:rFonts w:hint="eastAsia"/>
        </w:rPr>
        <w:t>画面にオンラインプロッター（グラフ）が表示されれば気象データが読み込まれています。</w:t>
      </w:r>
    </w:p>
    <w:p w14:paraId="6BD65E0F" w14:textId="77777777" w:rsidR="00535294" w:rsidRDefault="00E045F8" w:rsidP="00535294">
      <w:r>
        <w:rPr>
          <w:rFonts w:hint="eastAsia"/>
          <w:noProof/>
        </w:rPr>
        <mc:AlternateContent>
          <mc:Choice Requires="wpc">
            <w:drawing>
              <wp:inline distT="0" distB="0" distL="0" distR="0" wp14:anchorId="01707585" wp14:editId="52592C28">
                <wp:extent cx="5400040" cy="3836479"/>
                <wp:effectExtent l="0" t="0" r="0" b="0"/>
                <wp:docPr id="543" name="キャンバス 54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44" name="図 544"/>
                          <pic:cNvPicPr>
                            <a:picLocks noChangeAspect="1"/>
                          </pic:cNvPicPr>
                        </pic:nvPicPr>
                        <pic:blipFill>
                          <a:blip r:embed="rId283"/>
                          <a:stretch>
                            <a:fillRect/>
                          </a:stretch>
                        </pic:blipFill>
                        <pic:spPr>
                          <a:xfrm>
                            <a:off x="0" y="0"/>
                            <a:ext cx="4581732" cy="3150235"/>
                          </a:xfrm>
                          <a:prstGeom prst="rect">
                            <a:avLst/>
                          </a:prstGeom>
                        </pic:spPr>
                      </pic:pic>
                      <pic:pic xmlns:pic="http://schemas.openxmlformats.org/drawingml/2006/picture">
                        <pic:nvPicPr>
                          <pic:cNvPr id="545" name="図 545"/>
                          <pic:cNvPicPr>
                            <a:picLocks noChangeAspect="1"/>
                          </pic:cNvPicPr>
                        </pic:nvPicPr>
                        <pic:blipFill>
                          <a:blip r:embed="rId284"/>
                          <a:stretch>
                            <a:fillRect/>
                          </a:stretch>
                        </pic:blipFill>
                        <pic:spPr>
                          <a:xfrm>
                            <a:off x="1910734" y="1492210"/>
                            <a:ext cx="3489306" cy="2308447"/>
                          </a:xfrm>
                          <a:prstGeom prst="rect">
                            <a:avLst/>
                          </a:prstGeom>
                        </pic:spPr>
                      </pic:pic>
                      <wps:wsp>
                        <wps:cNvPr id="546" name="AutoShape 372"/>
                        <wps:cNvSpPr>
                          <a:spLocks noChangeArrowheads="1"/>
                        </wps:cNvSpPr>
                        <wps:spPr bwMode="auto">
                          <a:xfrm>
                            <a:off x="163170" y="2092947"/>
                            <a:ext cx="606425" cy="266065"/>
                          </a:xfrm>
                          <a:prstGeom prst="wedgeRectCallout">
                            <a:avLst>
                              <a:gd name="adj1" fmla="val -49370"/>
                              <a:gd name="adj2" fmla="val 105847"/>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034C03A0" w14:textId="77777777" w:rsidR="004F1B32" w:rsidRDefault="004F1B32" w:rsidP="00E045F8">
                              <w:pPr>
                                <w:pStyle w:val="Web"/>
                                <w:spacing w:before="0" w:beforeAutospacing="0" w:after="0" w:afterAutospacing="0"/>
                                <w:jc w:val="center"/>
                              </w:pPr>
                              <w:r>
                                <w:rPr>
                                  <w:rFonts w:ascii="Century" w:eastAsia="ＭＳ 明朝" w:hAnsi="Century" w:cs="Times New Roman"/>
                                  <w:kern w:val="2"/>
                                  <w:sz w:val="21"/>
                                  <w:szCs w:val="21"/>
                                </w:rPr>
                                <w:t>Run</w:t>
                              </w:r>
                            </w:p>
                            <w:p w14:paraId="1633CE6B" w14:textId="77777777" w:rsidR="004F1B32" w:rsidRDefault="004F1B32" w:rsidP="00E045F8">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547" name="角丸四角形 547"/>
                        <wps:cNvSpPr/>
                        <wps:spPr>
                          <a:xfrm>
                            <a:off x="0" y="2435146"/>
                            <a:ext cx="142875" cy="151765"/>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1707585" id="キャンバス 543" o:spid="_x0000_s1561" editas="canvas" style="width:425.2pt;height:302.1pt;mso-position-horizontal-relative:char;mso-position-vertical-relative:line" coordsize="54000,3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">
                <v:shape id="_x0000_s1562" type="#_x0000_t75" style="position:absolute;width:54000;height:38360;visibility:visible;mso-wrap-style:square">
                  <v:fill o:detectmouseclick="t"/>
                  <v:path o:connecttype="none"/>
                </v:shape>
                <v:shape id="図 544" o:spid="_x0000_s1563" type="#_x0000_t75" style="position:absolute;width:4581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">
                  <v:imagedata r:id="rId285" o:title=""/>
                </v:shape>
                <v:shape id="図 545" o:spid="_x0000_s1564" type="#_x0000_t75" style="position:absolute;left:19107;top:14922;width:34893;height:23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">
                  <v:imagedata r:id="rId286" o:title=""/>
                </v:shape>
                <v:shape id="AutoShape 372" o:spid="_x0000_s1565" type="#_x0000_t61" style="position:absolute;left:1631;top:20929;width:6064;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" adj="136,33663" fillcolor="white [3201]" strokecolor="black [3200]" strokeweight=".5pt">
                  <v:shadow on="t" color="#868686"/>
                  <v:textbox inset="5.85pt,.7pt,5.85pt,.7pt">
                    <w:txbxContent>
                      <w:p w14:paraId="034C03A0" w14:textId="77777777" w:rsidR="004F1B32" w:rsidRDefault="004F1B32" w:rsidP="00E045F8">
                        <w:pPr>
                          <w:pStyle w:val="Web"/>
                          <w:spacing w:before="0" w:beforeAutospacing="0" w:after="0" w:afterAutospacing="0"/>
                          <w:jc w:val="center"/>
                        </w:pPr>
                        <w:r>
                          <w:rPr>
                            <w:rFonts w:ascii="Century" w:eastAsia="ＭＳ 明朝" w:hAnsi="Century" w:cs="Times New Roman"/>
                            <w:kern w:val="2"/>
                            <w:sz w:val="21"/>
                            <w:szCs w:val="21"/>
                          </w:rPr>
                          <w:t>Run</w:t>
                        </w:r>
                      </w:p>
                      <w:p w14:paraId="1633CE6B" w14:textId="77777777" w:rsidR="004F1B32" w:rsidRDefault="004F1B32" w:rsidP="00E045F8">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角丸四角形 547" o:spid="_x0000_s1566" style="position:absolute;top:24351;width:1428;height:1518;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" filled="f" strokecolor="red" strokeweight="1pt">
                  <v:stroke endarrow="block"/>
                </v:roundrect>
                <w10:anchorlock/>
              </v:group>
            </w:pict>
          </mc:Fallback>
        </mc:AlternateContent>
      </w:r>
    </w:p>
    <w:p w14:paraId="19E3516C" w14:textId="77777777" w:rsidR="009C5C34" w:rsidRPr="007D5C63" w:rsidRDefault="007D5C63" w:rsidP="007D5C63">
      <w:pPr>
        <w:pStyle w:val="afb"/>
        <w:framePr w:w="9436" w:h="6136" w:hRule="exact" w:wrap="around" w:hAnchor="page" w:x="1216" w:y="15"/>
        <w:ind w:left="630" w:right="630"/>
        <w:rPr>
          <w:u w:val="single"/>
        </w:rPr>
      </w:pPr>
      <w:r>
        <w:rPr>
          <w:rFonts w:hint="eastAsia"/>
        </w:rPr>
        <w:drawing>
          <wp:inline distT="0" distB="0" distL="0" distR="0" wp14:anchorId="41FFE741" wp14:editId="11577D10">
            <wp:extent cx="1080770" cy="356235"/>
            <wp:effectExtent l="0" t="0" r="0" b="5715"/>
            <wp:docPr id="155" name="図 155"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9C5C34">
        <w:rPr>
          <w:rFonts w:hint="eastAsia"/>
        </w:rPr>
        <w:t>：</w:t>
      </w:r>
      <w:r w:rsidR="009C5C34" w:rsidRPr="007D5C63">
        <w:rPr>
          <w:rFonts w:hint="eastAsia"/>
          <w:u w:val="single"/>
        </w:rPr>
        <w:t>グラフの軸の設定</w:t>
      </w:r>
    </w:p>
    <w:p w14:paraId="40B76C55" w14:textId="77777777" w:rsidR="009C5C34" w:rsidRDefault="009C5C34" w:rsidP="007D5C63">
      <w:pPr>
        <w:pStyle w:val="afb"/>
        <w:framePr w:w="9436" w:h="6136" w:hRule="exact" w:wrap="around" w:hAnchor="page" w:x="1216" w:y="15"/>
        <w:ind w:left="630" w:right="630"/>
      </w:pPr>
      <w:r>
        <w:rPr>
          <w:rFonts w:hint="eastAsia"/>
        </w:rPr>
        <w:t>既定では軸の最小値、最大値は0~1000に設定されています。軸の設定を調整するとグラフが見やすくなります。軸をクリックして、設定ダイアログを表示して</w:t>
      </w:r>
      <w:r w:rsidR="007D5C63">
        <w:rPr>
          <w:rFonts w:hint="eastAsia"/>
        </w:rPr>
        <w:t>最大値、最小値を</w:t>
      </w:r>
      <w:r>
        <w:rPr>
          <w:rFonts w:hint="eastAsia"/>
        </w:rPr>
        <w:t>設定します。</w:t>
      </w:r>
    </w:p>
    <w:p w14:paraId="57C3D963" w14:textId="77777777" w:rsidR="009C5C34" w:rsidRDefault="009C5C34" w:rsidP="007D5C63">
      <w:pPr>
        <w:pStyle w:val="afb"/>
        <w:framePr w:w="9436" w:h="6136" w:hRule="exact" w:wrap="around" w:hAnchor="page" w:x="1216" w:y="15"/>
        <w:ind w:left="630" w:right="630"/>
      </w:pPr>
      <w:r>
        <w:rPr>
          <w:rFonts w:hint="eastAsia"/>
        </w:rPr>
        <w:t>例）相対湿度を表示する軸を0~100に設定する。</w:t>
      </w:r>
    </w:p>
    <w:p w14:paraId="0F778302" w14:textId="77777777" w:rsidR="009C5C34" w:rsidRDefault="009C5C34" w:rsidP="007D5C63">
      <w:pPr>
        <w:pStyle w:val="afb"/>
        <w:framePr w:w="9436" w:h="6136" w:hRule="exact" w:wrap="around" w:hAnchor="page" w:x="1216" w:y="15"/>
        <w:ind w:left="630" w:right="630"/>
      </w:pPr>
      <w:r>
        <w:rPr>
          <w:rFonts w:hint="eastAsia"/>
        </w:rPr>
        <mc:AlternateContent>
          <mc:Choice Requires="wpc">
            <w:drawing>
              <wp:inline distT="0" distB="0" distL="0" distR="0" wp14:anchorId="6465771F" wp14:editId="2397D5D4">
                <wp:extent cx="5124450" cy="2667000"/>
                <wp:effectExtent l="0" t="0" r="0" b="0"/>
                <wp:docPr id="135" name="キャンバス 13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36" name="図 136"/>
                          <pic:cNvPicPr>
                            <a:picLocks noChangeAspect="1"/>
                          </pic:cNvPicPr>
                        </pic:nvPicPr>
                        <pic:blipFill>
                          <a:blip r:embed="rId287"/>
                          <a:stretch>
                            <a:fillRect/>
                          </a:stretch>
                        </pic:blipFill>
                        <pic:spPr>
                          <a:xfrm>
                            <a:off x="0" y="0"/>
                            <a:ext cx="4073031" cy="2647950"/>
                          </a:xfrm>
                          <a:prstGeom prst="rect">
                            <a:avLst/>
                          </a:prstGeom>
                        </pic:spPr>
                      </pic:pic>
                    </wpc:wpc>
                  </a:graphicData>
                </a:graphic>
              </wp:inline>
            </w:drawing>
          </mc:Choice>
          <mc:Fallback>
            <w:pict>
              <v:group w14:anchorId="09C5BDE2" id="キャンバス 135" o:spid="_x0000_s1026" editas="canvas" style="width:403.5pt;height:210pt;mso-position-horizontal-relative:char;mso-position-vertical-relative:line" coordsize="51244,26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">
                <v:shape id="_x0000_s1027" type="#_x0000_t75" style="position:absolute;width:51244;height:26670;visibility:visible;mso-wrap-style:square">
                  <v:fill o:detectmouseclick="t"/>
                  <v:path o:connecttype="none"/>
                </v:shape>
                <v:shape id="図 136" o:spid="_x0000_s1028" type="#_x0000_t75" style="position:absolute;width:40730;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">
                  <v:imagedata r:id="rId288" o:title=""/>
                  <v:path arrowok="t"/>
                </v:shape>
                <w10:anchorlock/>
              </v:group>
            </w:pict>
          </mc:Fallback>
        </mc:AlternateContent>
      </w:r>
    </w:p>
    <w:p w14:paraId="76E9A79C" w14:textId="77777777" w:rsidR="00535294" w:rsidRDefault="00535294" w:rsidP="00535294">
      <w:pPr>
        <w:pStyle w:val="1"/>
      </w:pPr>
      <w:bookmarkStart w:id="70" w:name="_Toc306911932"/>
      <w:bookmarkStart w:id="71" w:name="_Toc495486483"/>
      <w:r>
        <w:rPr>
          <w:rFonts w:hint="eastAsia"/>
        </w:rPr>
        <w:lastRenderedPageBreak/>
        <w:t>多数室モデルのシミュレーション</w:t>
      </w:r>
      <w:bookmarkEnd w:id="70"/>
      <w:bookmarkEnd w:id="71"/>
    </w:p>
    <w:p w14:paraId="7CCFFB3D" w14:textId="77777777" w:rsidR="00186FF2" w:rsidRDefault="003F507E" w:rsidP="00535294">
      <w:r>
        <w:rPr>
          <w:rFonts w:hint="eastAsia"/>
        </w:rPr>
        <w:t>「</w:t>
      </w:r>
      <w:r>
        <w:fldChar w:fldCharType="begin"/>
      </w:r>
      <w:r>
        <w:instrText xml:space="preserve"> REF _Ref485305713 \w \h </w:instrText>
      </w:r>
      <w:r>
        <w:fldChar w:fldCharType="separate"/>
      </w:r>
      <w:r w:rsidR="00713FE0">
        <w:t>8.1</w:t>
      </w:r>
      <w:r>
        <w:fldChar w:fldCharType="end"/>
      </w:r>
      <w:r>
        <w:fldChar w:fldCharType="begin"/>
      </w:r>
      <w:r>
        <w:instrText xml:space="preserve"> REF _Ref485305718 \h </w:instrText>
      </w:r>
      <w:r>
        <w:fldChar w:fldCharType="separate"/>
      </w:r>
      <w:r w:rsidR="00713FE0">
        <w:rPr>
          <w:rFonts w:hint="eastAsia"/>
        </w:rPr>
        <w:t>新しいプロジェクトを作成する</w:t>
      </w:r>
      <w:r>
        <w:fldChar w:fldCharType="end"/>
      </w:r>
      <w:r>
        <w:rPr>
          <w:rFonts w:hint="eastAsia"/>
        </w:rPr>
        <w:t>」「</w:t>
      </w:r>
      <w:r>
        <w:fldChar w:fldCharType="begin"/>
      </w:r>
      <w:r>
        <w:instrText xml:space="preserve"> </w:instrText>
      </w:r>
      <w:r>
        <w:rPr>
          <w:rFonts w:hint="eastAsia"/>
        </w:rPr>
        <w:instrText>REF _Ref485305734 \r \h</w:instrText>
      </w:r>
      <w:r>
        <w:instrText xml:space="preserve"> </w:instrText>
      </w:r>
      <w:r>
        <w:fldChar w:fldCharType="separate"/>
      </w:r>
      <w:r w:rsidR="00713FE0">
        <w:t>8.2</w:t>
      </w:r>
      <w:r>
        <w:fldChar w:fldCharType="end"/>
      </w:r>
      <w:r>
        <w:fldChar w:fldCharType="begin"/>
      </w:r>
      <w:r>
        <w:instrText xml:space="preserve"> REF _Ref485305734 \h </w:instrText>
      </w:r>
      <w:r>
        <w:fldChar w:fldCharType="separate"/>
      </w:r>
      <w:r w:rsidR="00713FE0">
        <w:rPr>
          <w:rFonts w:hint="eastAsia"/>
        </w:rPr>
        <w:t>計算期間、タイムステップ設定</w:t>
      </w:r>
      <w:r>
        <w:fldChar w:fldCharType="end"/>
      </w:r>
      <w:r>
        <w:rPr>
          <w:rFonts w:hint="eastAsia"/>
        </w:rPr>
        <w:t>」へ戻って</w:t>
      </w:r>
      <w:r w:rsidR="00186FF2">
        <w:rPr>
          <w:rFonts w:hint="eastAsia"/>
        </w:rPr>
        <w:t>新しいプロジェクトを作成します。</w:t>
      </w:r>
    </w:p>
    <w:p w14:paraId="51E63ED5" w14:textId="77777777" w:rsidR="00535294" w:rsidRDefault="00382ACC" w:rsidP="00535294">
      <w:r>
        <w:rPr>
          <w:rFonts w:hint="eastAsia"/>
        </w:rPr>
        <w:t>図の</w:t>
      </w:r>
      <w:r w:rsidR="002A71AD">
        <w:rPr>
          <w:rFonts w:hint="eastAsia"/>
        </w:rPr>
        <w:t>ようにコンポーネントを配置、コネクションを設定して下さい</w:t>
      </w:r>
      <w:r w:rsidR="00535294">
        <w:rPr>
          <w:rFonts w:hint="eastAsia"/>
        </w:rPr>
        <w:t>。コネクションを作成する際は</w:t>
      </w:r>
      <w:r w:rsidR="00D11369">
        <w:rPr>
          <w:rFonts w:hint="eastAsia"/>
        </w:rPr>
        <w:t>、矢印の向きが計算の流れに合うように接続してください。</w:t>
      </w:r>
    </w:p>
    <w:p w14:paraId="09054BF9" w14:textId="77777777" w:rsidR="00382ACC" w:rsidRDefault="00382ACC" w:rsidP="00535294">
      <w:r>
        <w:rPr>
          <w:rFonts w:hint="eastAsia"/>
          <w:noProof/>
        </w:rPr>
        <mc:AlternateContent>
          <mc:Choice Requires="wpc">
            <w:drawing>
              <wp:inline distT="0" distB="0" distL="0" distR="0" wp14:anchorId="12F2D945" wp14:editId="0985E8D6">
                <wp:extent cx="5400040" cy="2174356"/>
                <wp:effectExtent l="0" t="0" r="0" b="0"/>
                <wp:docPr id="550" name="キャンバス 5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7" name="図 597"/>
                          <pic:cNvPicPr>
                            <a:picLocks noChangeAspect="1"/>
                          </pic:cNvPicPr>
                        </pic:nvPicPr>
                        <pic:blipFill rotWithShape="1">
                          <a:blip r:embed="rId289"/>
                          <a:srcRect l="4402" t="26790" r="28770" b="27982"/>
                          <a:stretch/>
                        </pic:blipFill>
                        <pic:spPr>
                          <a:xfrm>
                            <a:off x="0" y="161"/>
                            <a:ext cx="4597060" cy="2138740"/>
                          </a:xfrm>
                          <a:prstGeom prst="rect">
                            <a:avLst/>
                          </a:prstGeom>
                        </pic:spPr>
                      </pic:pic>
                    </wpc:wpc>
                  </a:graphicData>
                </a:graphic>
              </wp:inline>
            </w:drawing>
          </mc:Choice>
          <mc:Fallback>
            <w:pict>
              <v:group w14:anchorId="62383CC0" id="キャンバス 550" o:spid="_x0000_s1026" editas="canvas" style="width:425.2pt;height:171.2pt;mso-position-horizontal-relative:char;mso-position-vertical-relative:line" coordsize="54000,21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">
                <v:shape id="_x0000_s1027" type="#_x0000_t75" style="position:absolute;width:54000;height:21742;visibility:visible;mso-wrap-style:square">
                  <v:fill o:detectmouseclick="t"/>
                  <v:path o:connecttype="none"/>
                </v:shape>
                <v:shape id="図 597" o:spid="_x0000_s1028" type="#_x0000_t75" style="position:absolute;top:1;width:45970;height:21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">
                  <v:imagedata r:id="rId290" o:title="" croptop="17557f" cropbottom="18338f" cropleft="2885f" cropright="18855f"/>
                  <v:path arrowok="t"/>
                </v:shape>
                <w10:anchorlock/>
              </v:group>
            </w:pict>
          </mc:Fallback>
        </mc:AlternateContent>
      </w:r>
    </w:p>
    <w:p w14:paraId="2B4033B9" w14:textId="77777777" w:rsidR="00535294" w:rsidRDefault="00535294" w:rsidP="00535294">
      <w:r>
        <w:rPr>
          <w:rFonts w:hint="eastAsia"/>
        </w:rPr>
        <w:t>コンポーネントと「</w:t>
      </w:r>
      <w:r>
        <w:rPr>
          <w:rFonts w:hint="eastAsia"/>
        </w:rPr>
        <w:t>Direct Access Toolbar</w:t>
      </w:r>
      <w:r w:rsidR="00214547">
        <w:rPr>
          <w:rFonts w:hint="eastAsia"/>
        </w:rPr>
        <w:t>」のツリーの関係は</w:t>
      </w:r>
      <w:r>
        <w:rPr>
          <w:rFonts w:hint="eastAsia"/>
        </w:rPr>
        <w:t>下表を参照してください。</w:t>
      </w:r>
    </w:p>
    <w:p w14:paraId="590D16BF" w14:textId="77777777" w:rsidR="00535294" w:rsidRDefault="00535294" w:rsidP="00535294">
      <w:r>
        <w:rPr>
          <w:rFonts w:hint="eastAsia"/>
        </w:rPr>
        <w:t>なお、各コンポーネントの詳細については</w:t>
      </w:r>
      <w:r>
        <w:rPr>
          <w:rFonts w:hint="eastAsia"/>
        </w:rPr>
        <w:t>TRNSYS</w:t>
      </w:r>
      <w:r>
        <w:rPr>
          <w:rFonts w:hint="eastAsia"/>
        </w:rPr>
        <w:t>のマニュアルを参照ください。</w:t>
      </w:r>
    </w:p>
    <w:tbl>
      <w:tblPr>
        <w:tblStyle w:val="14"/>
        <w:tblW w:w="8613" w:type="dxa"/>
        <w:tblInd w:w="5" w:type="dxa"/>
        <w:tblLook w:val="0420" w:firstRow="1" w:lastRow="0" w:firstColumn="0" w:lastColumn="0" w:noHBand="0" w:noVBand="1"/>
      </w:tblPr>
      <w:tblGrid>
        <w:gridCol w:w="2007"/>
        <w:gridCol w:w="6606"/>
      </w:tblGrid>
      <w:tr w:rsidR="00535294" w14:paraId="468E54EA" w14:textId="77777777" w:rsidTr="00D32429">
        <w:trPr>
          <w:cnfStyle w:val="100000000000" w:firstRow="1" w:lastRow="0" w:firstColumn="0" w:lastColumn="0" w:oddVBand="0" w:evenVBand="0" w:oddHBand="0" w:evenHBand="0" w:firstRowFirstColumn="0" w:firstRowLastColumn="0" w:lastRowFirstColumn="0" w:lastRowLastColumn="0"/>
        </w:trPr>
        <w:tc>
          <w:tcPr>
            <w:tcW w:w="2007" w:type="dxa"/>
          </w:tcPr>
          <w:p w14:paraId="662E95B8" w14:textId="77777777" w:rsidR="00535294" w:rsidRDefault="00535294" w:rsidP="005A5772">
            <w:r>
              <w:rPr>
                <w:rFonts w:hint="eastAsia"/>
              </w:rPr>
              <w:t>コンポーネント</w:t>
            </w:r>
          </w:p>
        </w:tc>
        <w:tc>
          <w:tcPr>
            <w:tcW w:w="6606" w:type="dxa"/>
          </w:tcPr>
          <w:p w14:paraId="2432A91C" w14:textId="77777777" w:rsidR="00535294" w:rsidRDefault="00535294" w:rsidP="005A5772">
            <w:r>
              <w:rPr>
                <w:rFonts w:hint="eastAsia"/>
              </w:rPr>
              <w:t>フォルダ</w:t>
            </w:r>
          </w:p>
        </w:tc>
      </w:tr>
      <w:tr w:rsidR="00535294" w14:paraId="4F76C6DE" w14:textId="77777777" w:rsidTr="00D32429">
        <w:tc>
          <w:tcPr>
            <w:tcW w:w="2007" w:type="dxa"/>
          </w:tcPr>
          <w:p w14:paraId="5D5C6242" w14:textId="77777777" w:rsidR="00535294" w:rsidRDefault="00C550F0" w:rsidP="00C550F0">
            <w:r>
              <w:rPr>
                <w:rFonts w:hint="eastAsia"/>
              </w:rPr>
              <w:t>Type99-</w:t>
            </w:r>
            <w:r>
              <w:t>AMeDAS</w:t>
            </w:r>
          </w:p>
        </w:tc>
        <w:tc>
          <w:tcPr>
            <w:tcW w:w="6606" w:type="dxa"/>
          </w:tcPr>
          <w:p w14:paraId="3C32623B" w14:textId="77777777" w:rsidR="00535294" w:rsidRDefault="00535294" w:rsidP="005A5772">
            <w:r>
              <w:rPr>
                <w:rFonts w:hint="eastAsia"/>
              </w:rPr>
              <w:t>Weather Data Reading and Processing</w:t>
            </w:r>
          </w:p>
          <w:p w14:paraId="73EF4C9E" w14:textId="77777777" w:rsidR="00535294" w:rsidRDefault="00535294" w:rsidP="005A5772">
            <w:r>
              <w:rPr>
                <w:rFonts w:hint="eastAsia"/>
              </w:rPr>
              <w:t>+ Standard Format</w:t>
            </w:r>
          </w:p>
          <w:p w14:paraId="3E5B4BC6" w14:textId="77777777" w:rsidR="00535294" w:rsidRDefault="00535294" w:rsidP="00382ACC">
            <w:pPr>
              <w:ind w:firstLineChars="50" w:firstLine="105"/>
            </w:pPr>
            <w:r>
              <w:rPr>
                <w:rFonts w:hint="eastAsia"/>
              </w:rPr>
              <w:t xml:space="preserve">+ </w:t>
            </w:r>
            <w:r w:rsidR="00382ACC">
              <w:t>Japan</w:t>
            </w:r>
          </w:p>
        </w:tc>
      </w:tr>
      <w:tr w:rsidR="00535294" w14:paraId="762DC4DC" w14:textId="77777777" w:rsidTr="00D32429">
        <w:tc>
          <w:tcPr>
            <w:tcW w:w="2007" w:type="dxa"/>
          </w:tcPr>
          <w:p w14:paraId="1AB8079F" w14:textId="77777777" w:rsidR="00535294" w:rsidRDefault="00535294" w:rsidP="005A5772">
            <w:r>
              <w:rPr>
                <w:rFonts w:hint="eastAsia"/>
              </w:rPr>
              <w:t>Type56</w:t>
            </w:r>
          </w:p>
        </w:tc>
        <w:tc>
          <w:tcPr>
            <w:tcW w:w="6606" w:type="dxa"/>
          </w:tcPr>
          <w:p w14:paraId="2109117E" w14:textId="77777777" w:rsidR="00535294" w:rsidRDefault="00535294" w:rsidP="005A5772">
            <w:r>
              <w:rPr>
                <w:rFonts w:hint="eastAsia"/>
              </w:rPr>
              <w:t>Loads and Structure</w:t>
            </w:r>
          </w:p>
          <w:p w14:paraId="73F0C11F" w14:textId="77777777" w:rsidR="00535294" w:rsidRDefault="00535294" w:rsidP="005A5772">
            <w:r>
              <w:rPr>
                <w:rFonts w:hint="eastAsia"/>
              </w:rPr>
              <w:t>+ Multi-Zone Building</w:t>
            </w:r>
          </w:p>
        </w:tc>
      </w:tr>
      <w:tr w:rsidR="00535294" w14:paraId="71BDD515" w14:textId="77777777" w:rsidTr="00D32429">
        <w:tc>
          <w:tcPr>
            <w:tcW w:w="2007" w:type="dxa"/>
          </w:tcPr>
          <w:p w14:paraId="54E61CD6" w14:textId="77777777" w:rsidR="00535294" w:rsidRDefault="00D32429" w:rsidP="005A5772">
            <w:r>
              <w:rPr>
                <w:rFonts w:hint="eastAsia"/>
              </w:rPr>
              <w:t>Type33e</w:t>
            </w:r>
          </w:p>
        </w:tc>
        <w:tc>
          <w:tcPr>
            <w:tcW w:w="6606" w:type="dxa"/>
          </w:tcPr>
          <w:p w14:paraId="1AED33C2" w14:textId="77777777" w:rsidR="00535294" w:rsidRDefault="00535294" w:rsidP="005A5772">
            <w:r>
              <w:rPr>
                <w:rFonts w:hint="eastAsia"/>
              </w:rPr>
              <w:t>Physical Phenomena</w:t>
            </w:r>
          </w:p>
          <w:p w14:paraId="18E7502D" w14:textId="77777777" w:rsidR="00535294" w:rsidRDefault="00535294" w:rsidP="005A5772">
            <w:pPr>
              <w:ind w:firstLineChars="50" w:firstLine="105"/>
            </w:pPr>
            <w:r>
              <w:rPr>
                <w:rFonts w:hint="eastAsia"/>
              </w:rPr>
              <w:t>+ Thermodynamic Properties</w:t>
            </w:r>
          </w:p>
          <w:p w14:paraId="7CFB98C0" w14:textId="77777777" w:rsidR="00535294" w:rsidRDefault="00535294" w:rsidP="005A5772">
            <w:pPr>
              <w:ind w:firstLineChars="100" w:firstLine="210"/>
            </w:pPr>
            <w:r>
              <w:rPr>
                <w:rFonts w:hint="eastAsia"/>
              </w:rPr>
              <w:t xml:space="preserve">+ </w:t>
            </w:r>
            <w:proofErr w:type="spellStart"/>
            <w:r>
              <w:rPr>
                <w:rFonts w:hint="eastAsia"/>
              </w:rPr>
              <w:t>Psychrometrics</w:t>
            </w:r>
            <w:proofErr w:type="spellEnd"/>
          </w:p>
          <w:p w14:paraId="5B1FE5C0" w14:textId="77777777" w:rsidR="00535294" w:rsidRPr="00F94B98" w:rsidRDefault="00535294" w:rsidP="005A5772">
            <w:pPr>
              <w:ind w:firstLineChars="150" w:firstLine="315"/>
            </w:pPr>
            <w:r>
              <w:rPr>
                <w:rFonts w:hint="eastAsia"/>
              </w:rPr>
              <w:t xml:space="preserve">+ Dry Bulb and </w:t>
            </w:r>
            <w:r w:rsidR="00D32429">
              <w:rPr>
                <w:rFonts w:hint="eastAsia"/>
              </w:rPr>
              <w:t>Relative</w:t>
            </w:r>
            <w:r w:rsidR="00D32429">
              <w:t xml:space="preserve"> </w:t>
            </w:r>
            <w:r>
              <w:rPr>
                <w:rFonts w:hint="eastAsia"/>
              </w:rPr>
              <w:t>Humidity Ratio Known</w:t>
            </w:r>
          </w:p>
        </w:tc>
      </w:tr>
      <w:tr w:rsidR="00535294" w14:paraId="2B774397" w14:textId="77777777" w:rsidTr="00D32429">
        <w:tc>
          <w:tcPr>
            <w:tcW w:w="2007" w:type="dxa"/>
          </w:tcPr>
          <w:p w14:paraId="1AA47AC5" w14:textId="77777777" w:rsidR="00535294" w:rsidRDefault="00535294" w:rsidP="005A5772">
            <w:r>
              <w:rPr>
                <w:rFonts w:hint="eastAsia"/>
              </w:rPr>
              <w:t>Type69b</w:t>
            </w:r>
          </w:p>
        </w:tc>
        <w:tc>
          <w:tcPr>
            <w:tcW w:w="6606" w:type="dxa"/>
          </w:tcPr>
          <w:p w14:paraId="3306A006" w14:textId="77777777" w:rsidR="00535294" w:rsidRDefault="00535294" w:rsidP="005A5772">
            <w:r>
              <w:rPr>
                <w:rFonts w:hint="eastAsia"/>
              </w:rPr>
              <w:t>Physical Phenomena</w:t>
            </w:r>
          </w:p>
          <w:p w14:paraId="2035D275" w14:textId="77777777" w:rsidR="00535294" w:rsidRDefault="00535294" w:rsidP="005A5772">
            <w:pPr>
              <w:ind w:firstLineChars="50" w:firstLine="105"/>
            </w:pPr>
            <w:r>
              <w:rPr>
                <w:rFonts w:hint="eastAsia"/>
              </w:rPr>
              <w:t>+ Sky Temperature</w:t>
            </w:r>
          </w:p>
          <w:p w14:paraId="4BD7A8E5" w14:textId="77777777" w:rsidR="00535294" w:rsidRDefault="00535294" w:rsidP="005A5772">
            <w:pPr>
              <w:ind w:firstLineChars="150" w:firstLine="315"/>
            </w:pPr>
            <w:r>
              <w:rPr>
                <w:rFonts w:hint="eastAsia"/>
              </w:rPr>
              <w:t>+ calculate cloudiness factor</w:t>
            </w:r>
          </w:p>
        </w:tc>
      </w:tr>
      <w:tr w:rsidR="00535294" w:rsidRPr="00260BE1" w14:paraId="67FF663C" w14:textId="77777777" w:rsidTr="00D32429">
        <w:tc>
          <w:tcPr>
            <w:tcW w:w="2007" w:type="dxa"/>
          </w:tcPr>
          <w:p w14:paraId="1968CF00" w14:textId="77777777" w:rsidR="00535294" w:rsidRDefault="00535294" w:rsidP="005A5772">
            <w:r>
              <w:rPr>
                <w:rFonts w:hint="eastAsia"/>
              </w:rPr>
              <w:t>Type65c</w:t>
            </w:r>
          </w:p>
        </w:tc>
        <w:tc>
          <w:tcPr>
            <w:tcW w:w="6606" w:type="dxa"/>
          </w:tcPr>
          <w:p w14:paraId="64D9EFFD" w14:textId="77777777" w:rsidR="00535294" w:rsidRDefault="00535294" w:rsidP="005A5772">
            <w:r>
              <w:rPr>
                <w:rFonts w:hint="eastAsia"/>
              </w:rPr>
              <w:t>Output</w:t>
            </w:r>
          </w:p>
          <w:p w14:paraId="17D8B792" w14:textId="77777777" w:rsidR="00535294" w:rsidRDefault="00535294" w:rsidP="005A5772">
            <w:r>
              <w:rPr>
                <w:rFonts w:hint="eastAsia"/>
              </w:rPr>
              <w:t>+ Online Plotter</w:t>
            </w:r>
          </w:p>
          <w:p w14:paraId="70071CC6" w14:textId="77777777" w:rsidR="00535294" w:rsidRDefault="00535294" w:rsidP="005A5772">
            <w:pPr>
              <w:ind w:firstLineChars="50" w:firstLine="105"/>
            </w:pPr>
            <w:r>
              <w:rPr>
                <w:rFonts w:hint="eastAsia"/>
              </w:rPr>
              <w:t>+ Online Plotter With File</w:t>
            </w:r>
          </w:p>
          <w:p w14:paraId="5BE7D5BC" w14:textId="77777777" w:rsidR="00535294" w:rsidRDefault="00535294" w:rsidP="005A5772">
            <w:pPr>
              <w:ind w:firstLineChars="100" w:firstLine="210"/>
            </w:pPr>
            <w:r>
              <w:rPr>
                <w:rFonts w:hint="eastAsia"/>
              </w:rPr>
              <w:t>+ No Units</w:t>
            </w:r>
          </w:p>
        </w:tc>
      </w:tr>
    </w:tbl>
    <w:p w14:paraId="4C01FCF0" w14:textId="77777777" w:rsidR="00186FF2" w:rsidRDefault="00186FF2">
      <w:pPr>
        <w:widowControl/>
        <w:jc w:val="left"/>
      </w:pPr>
      <w:r>
        <w:br w:type="page"/>
      </w:r>
    </w:p>
    <w:p w14:paraId="035167AC" w14:textId="77777777" w:rsidR="00535294" w:rsidRDefault="00214547" w:rsidP="00535294">
      <w:r>
        <w:rPr>
          <w:rFonts w:hint="eastAsia"/>
        </w:rPr>
        <w:lastRenderedPageBreak/>
        <w:t>コンポーネントの配置とコネクションの用意が整ったら、ファイルを保存します。</w:t>
      </w:r>
    </w:p>
    <w:p w14:paraId="6502D4D9" w14:textId="77777777" w:rsidR="00214547" w:rsidRDefault="00214547" w:rsidP="00535294">
      <w:r>
        <w:rPr>
          <w:rFonts w:hint="eastAsia"/>
        </w:rPr>
        <w:t>TRNBu</w:t>
      </w:r>
      <w:r>
        <w:t>ild</w:t>
      </w:r>
      <w:r>
        <w:rPr>
          <w:rFonts w:hint="eastAsia"/>
        </w:rPr>
        <w:t>で保存した</w:t>
      </w:r>
      <w:r>
        <w:rPr>
          <w:rFonts w:hint="eastAsia"/>
        </w:rPr>
        <w:t>B</w:t>
      </w:r>
      <w:r w:rsidR="00AF7E8B">
        <w:rPr>
          <w:rFonts w:hint="eastAsia"/>
        </w:rPr>
        <w:t>18</w:t>
      </w:r>
      <w:r>
        <w:rPr>
          <w:rFonts w:hint="eastAsia"/>
        </w:rPr>
        <w:t>形式のファイルと同じフォルダに「</w:t>
      </w:r>
      <w:proofErr w:type="spellStart"/>
      <w:r>
        <w:rPr>
          <w:rFonts w:hint="eastAsia"/>
        </w:rPr>
        <w:t>HouseProject.tpf</w:t>
      </w:r>
      <w:proofErr w:type="spellEnd"/>
      <w:r>
        <w:rPr>
          <w:rFonts w:hint="eastAsia"/>
        </w:rPr>
        <w:t>」という名前で保存してください。</w:t>
      </w:r>
    </w:p>
    <w:p w14:paraId="38AC7ED9" w14:textId="77777777" w:rsidR="00535294" w:rsidRDefault="00214547" w:rsidP="00535294">
      <w:pPr>
        <w:widowControl/>
        <w:jc w:val="left"/>
        <w:rPr>
          <w:rFonts w:ascii="Helvetica" w:eastAsia="平成角ゴシック" w:hAnsi="Helvetica"/>
          <w:sz w:val="28"/>
          <w:szCs w:val="20"/>
        </w:rPr>
      </w:pPr>
      <w:r>
        <w:rPr>
          <w:noProof/>
        </w:rPr>
        <mc:AlternateContent>
          <mc:Choice Requires="wps">
            <w:drawing>
              <wp:anchor distT="0" distB="0" distL="114300" distR="114300" simplePos="0" relativeHeight="251958784" behindDoc="0" locked="0" layoutInCell="1" allowOverlap="1" wp14:anchorId="71421921" wp14:editId="0FCAFA75">
                <wp:simplePos x="0" y="0"/>
                <wp:positionH relativeFrom="column">
                  <wp:posOffset>249391</wp:posOffset>
                </wp:positionH>
                <wp:positionV relativeFrom="paragraph">
                  <wp:posOffset>1831321</wp:posOffset>
                </wp:positionV>
                <wp:extent cx="1004157" cy="139279"/>
                <wp:effectExtent l="0" t="0" r="24765" b="13335"/>
                <wp:wrapNone/>
                <wp:docPr id="554" name="角丸四角形 554"/>
                <wp:cNvGraphicFramePr/>
                <a:graphic xmlns:a="http://schemas.openxmlformats.org/drawingml/2006/main">
                  <a:graphicData uri="http://schemas.microsoft.com/office/word/2010/wordprocessingShape">
                    <wps:wsp>
                      <wps:cNvSpPr/>
                      <wps:spPr>
                        <a:xfrm>
                          <a:off x="0" y="0"/>
                          <a:ext cx="1004157" cy="139279"/>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341E5C" id="角丸四角形 554" o:spid="_x0000_s1026" style="position:absolute;left:0;text-align:left;margin-left:19.65pt;margin-top:144.2pt;width:79.05pt;height:10.95pt;z-index:2519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9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" filled="f" strokecolor="red" strokeweight="1pt">
                <v:stroke endarrow="block"/>
              </v:roundrect>
            </w:pict>
          </mc:Fallback>
        </mc:AlternateContent>
      </w:r>
      <w:r>
        <w:rPr>
          <w:noProof/>
        </w:rPr>
        <mc:AlternateContent>
          <mc:Choice Requires="wps">
            <w:drawing>
              <wp:anchor distT="0" distB="0" distL="114300" distR="114300" simplePos="0" relativeHeight="251956736" behindDoc="0" locked="0" layoutInCell="1" allowOverlap="1" wp14:anchorId="78F70A88" wp14:editId="385BEDCE">
                <wp:simplePos x="0" y="0"/>
                <wp:positionH relativeFrom="column">
                  <wp:posOffset>849630</wp:posOffset>
                </wp:positionH>
                <wp:positionV relativeFrom="paragraph">
                  <wp:posOffset>271040</wp:posOffset>
                </wp:positionV>
                <wp:extent cx="1559529" cy="139279"/>
                <wp:effectExtent l="0" t="0" r="22225" b="13335"/>
                <wp:wrapNone/>
                <wp:docPr id="553" name="角丸四角形 553"/>
                <wp:cNvGraphicFramePr/>
                <a:graphic xmlns:a="http://schemas.openxmlformats.org/drawingml/2006/main">
                  <a:graphicData uri="http://schemas.microsoft.com/office/word/2010/wordprocessingShape">
                    <wps:wsp>
                      <wps:cNvSpPr/>
                      <wps:spPr>
                        <a:xfrm>
                          <a:off x="0" y="0"/>
                          <a:ext cx="1559529" cy="139279"/>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AC73B6" id="角丸四角形 553" o:spid="_x0000_s1026" style="position:absolute;left:0;text-align:left;margin-left:66.9pt;margin-top:21.35pt;width:122.8pt;height:10.95pt;z-index:2519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9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" filled="f" strokecolor="red" strokeweight="1pt">
                <v:stroke endarrow="block"/>
              </v:roundrect>
            </w:pict>
          </mc:Fallback>
        </mc:AlternateContent>
      </w:r>
      <w:r w:rsidR="00382ACC">
        <w:rPr>
          <w:noProof/>
        </w:rPr>
        <mc:AlternateContent>
          <mc:Choice Requires="wpc">
            <w:drawing>
              <wp:inline distT="0" distB="0" distL="0" distR="0" wp14:anchorId="39BECEFA" wp14:editId="6817302C">
                <wp:extent cx="5400040" cy="2311363"/>
                <wp:effectExtent l="0" t="0" r="0" b="0"/>
                <wp:docPr id="548" name="キャンバス 5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49" name="図 549"/>
                          <pic:cNvPicPr>
                            <a:picLocks noChangeAspect="1"/>
                          </pic:cNvPicPr>
                        </pic:nvPicPr>
                        <pic:blipFill>
                          <a:blip r:embed="rId291"/>
                          <a:stretch>
                            <a:fillRect/>
                          </a:stretch>
                        </pic:blipFill>
                        <pic:spPr>
                          <a:xfrm>
                            <a:off x="1" y="1"/>
                            <a:ext cx="3848334" cy="2275364"/>
                          </a:xfrm>
                          <a:prstGeom prst="rect">
                            <a:avLst/>
                          </a:prstGeom>
                        </pic:spPr>
                      </pic:pic>
                      <wpg:wgp>
                        <wpg:cNvPr id="1002" name="グループ化 1002"/>
                        <wpg:cNvGrpSpPr/>
                        <wpg:grpSpPr>
                          <a:xfrm>
                            <a:off x="699816" y="1341738"/>
                            <a:ext cx="247650" cy="391795"/>
                            <a:chOff x="297180" y="0"/>
                            <a:chExt cx="247650" cy="392449"/>
                          </a:xfrm>
                        </wpg:grpSpPr>
                        <wps:wsp>
                          <wps:cNvPr id="1003" name="楕円 1003"/>
                          <wps:cNvSpPr/>
                          <wps:spPr>
                            <a:xfrm>
                              <a:off x="35294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4" name="直線コネクタ 1004"/>
                          <wps:cNvCnPr/>
                          <wps:spPr>
                            <a:xfrm>
                              <a:off x="422884" y="236460"/>
                              <a:ext cx="0" cy="15598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05" name="テキスト ボックス 4"/>
                          <wps:cNvSpPr txBox="1"/>
                          <wps:spPr>
                            <a:xfrm>
                              <a:off x="297180" y="0"/>
                              <a:ext cx="247650" cy="271462"/>
                            </a:xfrm>
                            <a:prstGeom prst="rect">
                              <a:avLst/>
                            </a:prstGeom>
                            <a:noFill/>
                            <a:ln w="6350">
                              <a:noFill/>
                            </a:ln>
                          </wps:spPr>
                          <wps:txbx>
                            <w:txbxContent>
                              <w:p w14:paraId="1B8DE278"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09" name="グループ化 1009"/>
                        <wpg:cNvGrpSpPr/>
                        <wpg:grpSpPr>
                          <a:xfrm>
                            <a:off x="1380647" y="314041"/>
                            <a:ext cx="247650" cy="319405"/>
                            <a:chOff x="0" y="0"/>
                            <a:chExt cx="247650" cy="320520"/>
                          </a:xfrm>
                        </wpg:grpSpPr>
                        <wps:wsp>
                          <wps:cNvPr id="1010" name="楕円 1010"/>
                          <wps:cNvSpPr/>
                          <wps:spPr>
                            <a:xfrm>
                              <a:off x="55762" y="152862"/>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1" name="直線コネクタ 1011"/>
                          <wps:cNvCnPr/>
                          <wps:spPr>
                            <a:xfrm flipV="1">
                              <a:off x="125704" y="0"/>
                              <a:ext cx="0" cy="158167"/>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12" name="テキスト ボックス 4"/>
                          <wps:cNvSpPr txBox="1"/>
                          <wps:spPr>
                            <a:xfrm>
                              <a:off x="0" y="49058"/>
                              <a:ext cx="247650" cy="271462"/>
                            </a:xfrm>
                            <a:prstGeom prst="rect">
                              <a:avLst/>
                            </a:prstGeom>
                            <a:noFill/>
                            <a:ln w="6350">
                              <a:noFill/>
                            </a:ln>
                          </wps:spPr>
                          <wps:txbx>
                            <w:txbxContent>
                              <w:p w14:paraId="07B0F833"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39BECEFA" id="キャンバス 548" o:spid="_x0000_s1567" editas="canvas" style="width:425.2pt;height:182pt;mso-position-horizontal-relative:char;mso-position-vertical-relative:line" coordsize="54000,23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">
                <v:shape id="_x0000_s1568" type="#_x0000_t75" style="position:absolute;width:54000;height:23107;visibility:visible;mso-wrap-style:square">
                  <v:fill o:detectmouseclick="t"/>
                  <v:path o:connecttype="none"/>
                </v:shape>
                <v:shape id="図 549" o:spid="_x0000_s1569" type="#_x0000_t75" style="position:absolute;width:38483;height:22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">
                  <v:imagedata r:id="rId292" o:title=""/>
                </v:shape>
                <v:group id="グループ化 1002" o:spid="_x0000_s1570" style="position:absolute;left:6998;top:13417;width:2476;height:3918" coordorigin="2971" coordsize="2476,3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">
                  <v:oval id="楕円 1003" o:spid="_x0000_s1571" style="position:absolute;left:3529;top:1038;width:133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" fillcolor="#da0000" strokecolor="red">
                    <v:fill opacity="58853f"/>
                  </v:oval>
                  <v:line id="直線コネクタ 1004" o:spid="_x0000_s1572" style="position:absolute;visibility:visible;mso-wrap-style:square" from="4228,2364" to="4228,3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" strokecolor="red" strokeweight="1pt">
                    <v:stroke endarrow="oval" endarrowwidth="narrow" endarrowlength="short"/>
                  </v:line>
                  <v:shape id="テキスト ボックス 4" o:spid="_x0000_s1573" type="#_x0000_t202" style="position:absolute;left:2971;width:247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" filled="f" stroked="f" strokeweight=".5pt">
                    <v:textbox>
                      <w:txbxContent>
                        <w:p w14:paraId="1B8DE278"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21</w:t>
                          </w:r>
                        </w:p>
                      </w:txbxContent>
                    </v:textbox>
                  </v:shape>
                </v:group>
                <v:group id="グループ化 1009" o:spid="_x0000_s1574" style="position:absolute;left:13806;top:3140;width:2476;height:3194" coordsize="247650,3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">
                  <v:oval id="楕円 1010" o:spid="_x0000_s1575" style="position:absolute;left:55762;top:152862;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" fillcolor="#da0000" strokecolor="red">
                    <v:fill opacity="58853f"/>
                  </v:oval>
                  <v:line id="直線コネクタ 1011" o:spid="_x0000_s1576" style="position:absolute;flip:y;visibility:visible;mso-wrap-style:square" from="125704,0" to="125704,158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" strokecolor="red" strokeweight="1pt">
                    <v:stroke endarrow="oval" endarrowwidth="narrow" endarrowlength="short"/>
                  </v:line>
                  <v:shape id="テキスト ボックス 4" o:spid="_x0000_s1577" type="#_x0000_t202" style="position:absolute;top:49058;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" filled="f" stroked="f" strokeweight=".5pt">
                    <v:textbox>
                      <w:txbxContent>
                        <w:p w14:paraId="07B0F833"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1</w:t>
                          </w:r>
                        </w:p>
                      </w:txbxContent>
                    </v:textbox>
                  </v:shape>
                </v:group>
                <w10:anchorlock/>
              </v:group>
            </w:pict>
          </mc:Fallback>
        </mc:AlternateContent>
      </w:r>
      <w:r w:rsidR="00535294">
        <w:br w:type="page"/>
      </w:r>
    </w:p>
    <w:p w14:paraId="4C8B1888" w14:textId="77777777" w:rsidR="00535294" w:rsidRDefault="00535294" w:rsidP="00535294">
      <w:pPr>
        <w:pStyle w:val="1"/>
      </w:pPr>
      <w:bookmarkStart w:id="72" w:name="_Toc306911933"/>
      <w:bookmarkStart w:id="73" w:name="_Toc495486484"/>
      <w:r>
        <w:rPr>
          <w:rFonts w:hint="eastAsia"/>
        </w:rPr>
        <w:lastRenderedPageBreak/>
        <w:t>コンポーネントを設定する</w:t>
      </w:r>
      <w:bookmarkEnd w:id="72"/>
      <w:bookmarkEnd w:id="73"/>
    </w:p>
    <w:p w14:paraId="0F39011C" w14:textId="77777777" w:rsidR="00535294" w:rsidRDefault="00535294" w:rsidP="00535294">
      <w:r>
        <w:rPr>
          <w:rFonts w:hint="eastAsia"/>
        </w:rPr>
        <w:t>配置したコンポーネントの</w:t>
      </w:r>
      <w:r w:rsidR="00E17899">
        <w:rPr>
          <w:rFonts w:hint="eastAsia"/>
        </w:rPr>
        <w:t>パラメータ、ファイルの</w:t>
      </w:r>
      <w:r>
        <w:rPr>
          <w:rFonts w:hint="eastAsia"/>
        </w:rPr>
        <w:t>設定を行います。</w:t>
      </w:r>
    </w:p>
    <w:p w14:paraId="18EC51A3" w14:textId="77777777" w:rsidR="00535294" w:rsidRDefault="00535294" w:rsidP="00535294">
      <w:pPr>
        <w:pStyle w:val="10"/>
      </w:pPr>
      <w:bookmarkStart w:id="74" w:name="_Toc306911938"/>
      <w:bookmarkStart w:id="75" w:name="_Toc495486485"/>
      <w:r>
        <w:rPr>
          <w:rFonts w:hint="eastAsia"/>
        </w:rPr>
        <w:t>Type56</w:t>
      </w:r>
      <w:bookmarkEnd w:id="74"/>
      <w:bookmarkEnd w:id="75"/>
    </w:p>
    <w:p w14:paraId="3D04921D" w14:textId="77777777" w:rsidR="00F43D41" w:rsidRDefault="00F43D41" w:rsidP="00F43D41">
      <w:pPr>
        <w:pStyle w:val="2"/>
      </w:pPr>
      <w:bookmarkStart w:id="76" w:name="_Toc495486486"/>
      <w:r>
        <w:rPr>
          <w:rFonts w:hint="eastAsia"/>
        </w:rPr>
        <w:t>建物モデルの指定</w:t>
      </w:r>
      <w:bookmarkEnd w:id="76"/>
    </w:p>
    <w:p w14:paraId="73662957" w14:textId="77777777" w:rsidR="0020275C" w:rsidRDefault="0020275C" w:rsidP="00535294">
      <w:pPr>
        <w:widowControl/>
        <w:jc w:val="left"/>
      </w:pPr>
      <w:r>
        <w:rPr>
          <w:noProof/>
        </w:rPr>
        <w:drawing>
          <wp:inline distT="0" distB="0" distL="0" distR="0" wp14:anchorId="5CA002A4" wp14:editId="019234AF">
            <wp:extent cx="1095375" cy="800100"/>
            <wp:effectExtent l="0" t="0" r="9525"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095375" cy="800100"/>
                    </a:xfrm>
                    <a:prstGeom prst="rect">
                      <a:avLst/>
                    </a:prstGeom>
                    <a:noFill/>
                    <a:ln>
                      <a:noFill/>
                    </a:ln>
                  </pic:spPr>
                </pic:pic>
              </a:graphicData>
            </a:graphic>
          </wp:inline>
        </w:drawing>
      </w:r>
    </w:p>
    <w:p w14:paraId="314CE166" w14:textId="77777777" w:rsidR="00535294" w:rsidRDefault="00535294" w:rsidP="00535294">
      <w:pPr>
        <w:widowControl/>
        <w:jc w:val="left"/>
      </w:pPr>
      <w:r>
        <w:rPr>
          <w:rFonts w:hint="eastAsia"/>
        </w:rPr>
        <w:t>Type56</w:t>
      </w:r>
      <w:r>
        <w:rPr>
          <w:rFonts w:hint="eastAsia"/>
        </w:rPr>
        <w:t>のアイコンをダブルクリックして「</w:t>
      </w:r>
      <w:r>
        <w:rPr>
          <w:rFonts w:hint="eastAsia"/>
        </w:rPr>
        <w:t>Variable Window</w:t>
      </w:r>
      <w:r>
        <w:rPr>
          <w:rFonts w:hint="eastAsia"/>
        </w:rPr>
        <w:t>」を表示し、</w:t>
      </w:r>
      <w:r>
        <w:rPr>
          <w:rFonts w:hint="eastAsia"/>
        </w:rPr>
        <w:t>TRNBuild</w:t>
      </w:r>
      <w:r>
        <w:rPr>
          <w:rFonts w:hint="eastAsia"/>
        </w:rPr>
        <w:t>で</w:t>
      </w:r>
      <w:r w:rsidR="00E17899">
        <w:rPr>
          <w:rFonts w:hint="eastAsia"/>
        </w:rPr>
        <w:t>保存した建物</w:t>
      </w:r>
      <w:r>
        <w:rPr>
          <w:rFonts w:hint="eastAsia"/>
        </w:rPr>
        <w:t>モデル</w:t>
      </w:r>
      <w:r w:rsidR="00E17899">
        <w:rPr>
          <w:rFonts w:hint="eastAsia"/>
        </w:rPr>
        <w:t>の</w:t>
      </w:r>
      <w:r>
        <w:rPr>
          <w:rFonts w:hint="eastAsia"/>
        </w:rPr>
        <w:t>ファイル（</w:t>
      </w:r>
      <w:r>
        <w:rPr>
          <w:rFonts w:hint="eastAsia"/>
        </w:rPr>
        <w:t>.</w:t>
      </w:r>
      <w:r w:rsidR="00E17899">
        <w:rPr>
          <w:rFonts w:hint="eastAsia"/>
        </w:rPr>
        <w:t>b</w:t>
      </w:r>
      <w:r w:rsidR="00AF7E8B">
        <w:rPr>
          <w:rFonts w:hint="eastAsia"/>
        </w:rPr>
        <w:t>18</w:t>
      </w:r>
      <w:r w:rsidR="00E17899">
        <w:rPr>
          <w:rFonts w:hint="eastAsia"/>
        </w:rPr>
        <w:t>形式の</w:t>
      </w:r>
      <w:r>
        <w:rPr>
          <w:rFonts w:hint="eastAsia"/>
        </w:rPr>
        <w:t>ファイル）を指定します。</w:t>
      </w:r>
    </w:p>
    <w:p w14:paraId="6D6FC405" w14:textId="77777777" w:rsidR="00535294" w:rsidRDefault="00535294" w:rsidP="00535294">
      <w:pPr>
        <w:widowControl/>
        <w:jc w:val="left"/>
      </w:pPr>
      <w:r>
        <w:rPr>
          <w:rFonts w:hint="eastAsia"/>
        </w:rPr>
        <w:t>「</w:t>
      </w:r>
      <w:r>
        <w:rPr>
          <w:rFonts w:hint="eastAsia"/>
        </w:rPr>
        <w:t>External Files</w:t>
      </w:r>
      <w:r>
        <w:rPr>
          <w:rFonts w:hint="eastAsia"/>
        </w:rPr>
        <w:t>」タブを選択して、「</w:t>
      </w:r>
      <w:r>
        <w:rPr>
          <w:rFonts w:hint="eastAsia"/>
        </w:rPr>
        <w:t>Building description file</w:t>
      </w:r>
      <w:r>
        <w:rPr>
          <w:rFonts w:hint="eastAsia"/>
        </w:rPr>
        <w:t>」の</w:t>
      </w:r>
      <w:r w:rsidR="0071162E">
        <w:rPr>
          <w:rFonts w:hint="eastAsia"/>
        </w:rPr>
        <w:t>「</w:t>
      </w:r>
      <w:r w:rsidR="0071162E">
        <w:rPr>
          <w:rFonts w:hint="eastAsia"/>
        </w:rPr>
        <w:t>Browse</w:t>
      </w:r>
      <w:r w:rsidR="0071162E">
        <w:rPr>
          <w:rFonts w:hint="eastAsia"/>
        </w:rPr>
        <w:t>」をクリックして建物モデル</w:t>
      </w:r>
      <w:r>
        <w:rPr>
          <w:rFonts w:hint="eastAsia"/>
        </w:rPr>
        <w:t>(*.b</w:t>
      </w:r>
      <w:r w:rsidR="00AF7E8B">
        <w:rPr>
          <w:rFonts w:hint="eastAsia"/>
        </w:rPr>
        <w:t>18</w:t>
      </w:r>
      <w:r>
        <w:rPr>
          <w:rFonts w:hint="eastAsia"/>
        </w:rPr>
        <w:t>)</w:t>
      </w:r>
      <w:r w:rsidR="00F43D41">
        <w:rPr>
          <w:rFonts w:hint="eastAsia"/>
        </w:rPr>
        <w:t>を指定し、「開く」ボタンをクリックしてダイアログを閉じます。</w:t>
      </w:r>
    </w:p>
    <w:p w14:paraId="73BFD5F8" w14:textId="77777777" w:rsidR="00535294" w:rsidRDefault="00E17899" w:rsidP="0071162E">
      <w:pPr>
        <w:widowControl/>
        <w:jc w:val="left"/>
      </w:pPr>
      <w:r>
        <w:rPr>
          <w:rFonts w:hint="eastAsia"/>
          <w:noProof/>
        </w:rPr>
        <mc:AlternateContent>
          <mc:Choice Requires="wpc">
            <w:drawing>
              <wp:inline distT="0" distB="0" distL="0" distR="0" wp14:anchorId="60FBCEA7" wp14:editId="3733B589">
                <wp:extent cx="5400040" cy="3000808"/>
                <wp:effectExtent l="0" t="0" r="105410" b="66675"/>
                <wp:docPr id="555" name="キャンバス 55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56" name="図 556"/>
                          <pic:cNvPicPr preferRelativeResize="0">
                            <a:picLocks noChangeAspect="1"/>
                          </pic:cNvPicPr>
                        </pic:nvPicPr>
                        <pic:blipFill>
                          <a:blip r:embed="rId294"/>
                          <a:stretch>
                            <a:fillRect/>
                          </a:stretch>
                        </pic:blipFill>
                        <pic:spPr>
                          <a:xfrm>
                            <a:off x="1" y="0"/>
                            <a:ext cx="3974499" cy="2520000"/>
                          </a:xfrm>
                          <a:prstGeom prst="rect">
                            <a:avLst/>
                          </a:prstGeom>
                        </pic:spPr>
                      </pic:pic>
                      <pic:pic xmlns:pic="http://schemas.openxmlformats.org/drawingml/2006/picture">
                        <pic:nvPicPr>
                          <pic:cNvPr id="557" name="図 557"/>
                          <pic:cNvPicPr>
                            <a:picLocks noChangeAspect="1"/>
                          </pic:cNvPicPr>
                        </pic:nvPicPr>
                        <pic:blipFill>
                          <a:blip r:embed="rId295"/>
                          <a:stretch>
                            <a:fillRect/>
                          </a:stretch>
                        </pic:blipFill>
                        <pic:spPr>
                          <a:xfrm>
                            <a:off x="1463288" y="637779"/>
                            <a:ext cx="3936752" cy="2327373"/>
                          </a:xfrm>
                          <a:prstGeom prst="rect">
                            <a:avLst/>
                          </a:prstGeom>
                          <a:effectLst>
                            <a:outerShdw blurRad="63500" sx="102000" sy="102000" algn="ctr" rotWithShape="0">
                              <a:prstClr val="black">
                                <a:alpha val="40000"/>
                              </a:prstClr>
                            </a:outerShdw>
                          </a:effectLst>
                        </pic:spPr>
                      </pic:pic>
                      <wps:wsp>
                        <wps:cNvPr id="558" name="角丸四角形 558"/>
                        <wps:cNvSpPr/>
                        <wps:spPr>
                          <a:xfrm>
                            <a:off x="1750749" y="179979"/>
                            <a:ext cx="510008" cy="15100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9" name="角丸四角形 559"/>
                        <wps:cNvSpPr/>
                        <wps:spPr>
                          <a:xfrm>
                            <a:off x="2210753" y="387497"/>
                            <a:ext cx="341714" cy="167875"/>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0" name="角丸四角形 560"/>
                        <wps:cNvSpPr/>
                        <wps:spPr>
                          <a:xfrm>
                            <a:off x="2328559" y="1260386"/>
                            <a:ext cx="1115868" cy="167875"/>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1" name="角丸四角形 561"/>
                        <wps:cNvSpPr/>
                        <wps:spPr>
                          <a:xfrm>
                            <a:off x="1975140" y="800281"/>
                            <a:ext cx="1929291" cy="167875"/>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1013" name="グループ化 1013"/>
                        <wpg:cNvGrpSpPr/>
                        <wpg:grpSpPr>
                          <a:xfrm>
                            <a:off x="1478436" y="99439"/>
                            <a:ext cx="270639" cy="269874"/>
                            <a:chOff x="84750" y="0"/>
                            <a:chExt cx="270879" cy="271462"/>
                          </a:xfrm>
                        </wpg:grpSpPr>
                        <wps:wsp>
                          <wps:cNvPr id="1014" name="楕円 1014"/>
                          <wps:cNvSpPr/>
                          <wps:spPr>
                            <a:xfrm>
                              <a:off x="14051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5" name="直線コネクタ 1015"/>
                          <wps:cNvCnPr/>
                          <wps:spPr>
                            <a:xfrm>
                              <a:off x="274328" y="167020"/>
                              <a:ext cx="81301" cy="0"/>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16" name="テキスト ボックス 4"/>
                          <wps:cNvSpPr txBox="1"/>
                          <wps:spPr>
                            <a:xfrm>
                              <a:off x="84750" y="0"/>
                              <a:ext cx="247650" cy="271462"/>
                            </a:xfrm>
                            <a:prstGeom prst="rect">
                              <a:avLst/>
                            </a:prstGeom>
                            <a:noFill/>
                            <a:ln w="6350">
                              <a:noFill/>
                            </a:ln>
                          </wps:spPr>
                          <wps:txbx>
                            <w:txbxContent>
                              <w:p w14:paraId="3120F5CD"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17" name="グループ化 1017"/>
                        <wpg:cNvGrpSpPr/>
                        <wpg:grpSpPr>
                          <a:xfrm>
                            <a:off x="2340676" y="47714"/>
                            <a:ext cx="247650" cy="391795"/>
                            <a:chOff x="0" y="0"/>
                            <a:chExt cx="247650" cy="392449"/>
                          </a:xfrm>
                        </wpg:grpSpPr>
                        <wps:wsp>
                          <wps:cNvPr id="1018" name="楕円 101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9" name="直線コネクタ 1019"/>
                          <wps:cNvCnPr/>
                          <wps:spPr>
                            <a:xfrm>
                              <a:off x="125704" y="236460"/>
                              <a:ext cx="0" cy="15598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20" name="テキスト ボックス 4"/>
                          <wps:cNvSpPr txBox="1"/>
                          <wps:spPr>
                            <a:xfrm>
                              <a:off x="0" y="0"/>
                              <a:ext cx="247650" cy="271462"/>
                            </a:xfrm>
                            <a:prstGeom prst="rect">
                              <a:avLst/>
                            </a:prstGeom>
                            <a:noFill/>
                            <a:ln w="6350">
                              <a:noFill/>
                            </a:ln>
                          </wps:spPr>
                          <wps:txbx>
                            <w:txbxContent>
                              <w:p w14:paraId="23716036"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21" name="グループ化 1021"/>
                        <wpg:cNvGrpSpPr/>
                        <wpg:grpSpPr>
                          <a:xfrm>
                            <a:off x="2898653" y="410134"/>
                            <a:ext cx="247650" cy="397510"/>
                            <a:chOff x="0" y="0"/>
                            <a:chExt cx="247650" cy="398415"/>
                          </a:xfrm>
                        </wpg:grpSpPr>
                        <wps:wsp>
                          <wps:cNvPr id="1022" name="楕円 1022"/>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3" name="直線コネクタ 1023"/>
                          <wps:cNvCnPr/>
                          <wps:spPr>
                            <a:xfrm>
                              <a:off x="125704" y="236460"/>
                              <a:ext cx="0" cy="161955"/>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24" name="テキスト ボックス 4"/>
                          <wps:cNvSpPr txBox="1"/>
                          <wps:spPr>
                            <a:xfrm>
                              <a:off x="0" y="0"/>
                              <a:ext cx="247650" cy="271462"/>
                            </a:xfrm>
                            <a:prstGeom prst="rect">
                              <a:avLst/>
                            </a:prstGeom>
                            <a:noFill/>
                            <a:ln w="6350">
                              <a:noFill/>
                            </a:ln>
                          </wps:spPr>
                          <wps:txbx>
                            <w:txbxContent>
                              <w:p w14:paraId="339B3BBD"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29" name="グループ化 1029"/>
                        <wpg:cNvGrpSpPr/>
                        <wpg:grpSpPr>
                          <a:xfrm>
                            <a:off x="2697112" y="1350633"/>
                            <a:ext cx="247650" cy="355601"/>
                            <a:chOff x="0" y="0"/>
                            <a:chExt cx="247650" cy="356322"/>
                          </a:xfrm>
                        </wpg:grpSpPr>
                        <wps:wsp>
                          <wps:cNvPr id="1030" name="楕円 1030"/>
                          <wps:cNvSpPr/>
                          <wps:spPr>
                            <a:xfrm>
                              <a:off x="55762" y="18866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1" name="直線コネクタ 1031"/>
                          <wps:cNvCnPr/>
                          <wps:spPr>
                            <a:xfrm flipV="1">
                              <a:off x="125704" y="0"/>
                              <a:ext cx="0" cy="19694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32" name="テキスト ボックス 4"/>
                          <wps:cNvSpPr txBox="1"/>
                          <wps:spPr>
                            <a:xfrm>
                              <a:off x="0" y="84860"/>
                              <a:ext cx="247650" cy="271462"/>
                            </a:xfrm>
                            <a:prstGeom prst="rect">
                              <a:avLst/>
                            </a:prstGeom>
                            <a:noFill/>
                            <a:ln w="6350">
                              <a:noFill/>
                            </a:ln>
                          </wps:spPr>
                          <wps:txbx>
                            <w:txbxContent>
                              <w:p w14:paraId="3A71EAA5"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60FBCEA7" id="キャンバス 555" o:spid="_x0000_s1578" editas="canvas" style="width:425.2pt;height:236.3pt;mso-position-horizontal-relative:char;mso-position-vertical-relative:line" coordsize="54000,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">
                <v:shape id="_x0000_s1579" type="#_x0000_t75" style="position:absolute;width:54000;height:30003;visibility:visible;mso-wrap-style:square">
                  <v:fill o:detectmouseclick="t"/>
                  <v:path o:connecttype="none"/>
                </v:shape>
                <v:shape id="図 556" o:spid="_x0000_s1580" type="#_x0000_t75" style="position:absolute;width:39745;height:252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">
                  <v:imagedata r:id="rId296" o:title=""/>
                </v:shape>
                <v:shape id="図 557" o:spid="_x0000_s1581" type="#_x0000_t75" style="position:absolute;left:14632;top:6377;width:39368;height:2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">
                  <v:imagedata r:id="rId297" o:title=""/>
                  <v:shadow on="t" type="perspective" color="black" opacity="26214f" offset="0,0" matrix="66847f,,,66847f"/>
                </v:shape>
                <v:roundrect id="角丸四角形 558" o:spid="_x0000_s1582" style="position:absolute;left:17507;top:1799;width:5100;height:151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" filled="f" strokecolor="red" strokeweight="1pt">
                  <v:stroke endarrow="block"/>
                </v:roundrect>
                <v:roundrect id="角丸四角形 559" o:spid="_x0000_s1583" style="position:absolute;left:22107;top:3874;width:3417;height:1679;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" filled="f" strokecolor="red" strokeweight="1pt">
                  <v:stroke endarrow="block"/>
                </v:roundrect>
                <v:roundrect id="角丸四角形 560" o:spid="_x0000_s1584" style="position:absolute;left:23285;top:12603;width:11159;height:1679;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" filled="f" strokecolor="red" strokeweight="1pt">
                  <v:stroke endarrow="block"/>
                </v:roundrect>
                <v:roundrect id="角丸四角形 561" o:spid="_x0000_s1585" style="position:absolute;left:19751;top:8002;width:19293;height:1679;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" filled="f" strokecolor="red" strokeweight="1pt">
                  <v:stroke endarrow="block"/>
                </v:roundrect>
                <v:group id="グループ化 1013" o:spid="_x0000_s1586" style="position:absolute;left:14784;top:994;width:2706;height:2699" coordorigin="84750" coordsize="270879,27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">
                  <v:oval id="楕円 1014" o:spid="_x0000_s1587" style="position:absolute;left:14051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" fillcolor="#da0000" strokecolor="red">
                    <v:fill opacity="58853f"/>
                  </v:oval>
                  <v:line id="直線コネクタ 1015" o:spid="_x0000_s1588" style="position:absolute;visibility:visible;mso-wrap-style:square" from="274328,167020" to="355629,167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" strokecolor="red" strokeweight="1pt">
                    <v:stroke endarrow="oval" endarrowwidth="narrow" endarrowlength="short"/>
                  </v:line>
                  <v:shape id="テキスト ボックス 4" o:spid="_x0000_s1589" type="#_x0000_t202" style="position:absolute;left:84750;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" filled="f" stroked="f" strokeweight=".5pt">
                    <v:textbox>
                      <w:txbxContent>
                        <w:p w14:paraId="3120F5CD"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1</w:t>
                          </w:r>
                        </w:p>
                      </w:txbxContent>
                    </v:textbox>
                  </v:shape>
                </v:group>
                <v:group id="グループ化 1017" o:spid="_x0000_s1590" style="position:absolute;left:23406;top:477;width:2477;height:3918" coordsize="247650,392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">
                  <v:oval id="楕円 1018" o:spid="_x0000_s1591"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" fillcolor="#da0000" strokecolor="red">
                    <v:fill opacity="58853f"/>
                  </v:oval>
                  <v:line id="直線コネクタ 1019" o:spid="_x0000_s1592" style="position:absolute;visibility:visible;mso-wrap-style:square" from="125704,236460" to="125704,392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" strokecolor="red" strokeweight="1pt">
                    <v:stroke endarrow="oval" endarrowwidth="narrow" endarrowlength="short"/>
                  </v:line>
                  <v:shape id="テキスト ボックス 4" o:spid="_x0000_s1593"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" filled="f" stroked="f" strokeweight=".5pt">
                    <v:textbox>
                      <w:txbxContent>
                        <w:p w14:paraId="23716036" w14:textId="77777777" w:rsidR="004F1B32" w:rsidRDefault="004F1B32" w:rsidP="00186FF2">
                          <w:pPr>
                            <w:pStyle w:val="Web"/>
                            <w:spacing w:before="0" w:beforeAutospacing="0" w:after="0" w:afterAutospacing="0"/>
                            <w:jc w:val="both"/>
                          </w:pPr>
                          <w:r>
                            <w:rPr>
                              <w:rFonts w:ascii="Century" w:eastAsia="ＭＳ 明朝" w:hAnsi="Century" w:cs="Times New Roman"/>
                              <w:color w:val="FFFFFF"/>
                              <w:sz w:val="16"/>
                              <w:szCs w:val="16"/>
                            </w:rPr>
                            <w:t>21</w:t>
                          </w:r>
                        </w:p>
                      </w:txbxContent>
                    </v:textbox>
                  </v:shape>
                </v:group>
                <v:group id="グループ化 1021" o:spid="_x0000_s1594" style="position:absolute;left:28986;top:4101;width:2477;height:3975" coordsize="247650,39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">
                  <v:oval id="楕円 1022" o:spid="_x0000_s1595"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" fillcolor="#da0000" strokecolor="red">
                    <v:fill opacity="58853f"/>
                  </v:oval>
                  <v:line id="直線コネクタ 1023" o:spid="_x0000_s1596" style="position:absolute;visibility:visible;mso-wrap-style:square" from="125704,236460" to="125704,398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" strokecolor="red" strokeweight="1pt">
                    <v:stroke endarrow="oval" endarrowwidth="narrow" endarrowlength="short"/>
                  </v:line>
                  <v:shape id="テキスト ボックス 4" o:spid="_x0000_s1597"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" filled="f" stroked="f" strokeweight=".5pt">
                    <v:textbox>
                      <w:txbxContent>
                        <w:p w14:paraId="339B3BBD"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3</w:t>
                          </w:r>
                        </w:p>
                      </w:txbxContent>
                    </v:textbox>
                  </v:shape>
                </v:group>
                <v:group id="グループ化 1029" o:spid="_x0000_s1598" style="position:absolute;left:26971;top:13506;width:2476;height:3556" coordsize="247650,356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oval id="楕円 1030" o:spid="_x0000_s1599" style="position:absolute;left:55762;top:18866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" fillcolor="#da0000" strokecolor="red">
                    <v:fill opacity="58853f"/>
                  </v:oval>
                  <v:line id="直線コネクタ 1031" o:spid="_x0000_s1600" style="position:absolute;flip:y;visibility:visible;mso-wrap-style:square" from="125704,0" to="125704,196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" strokecolor="red" strokeweight="1pt">
                    <v:stroke endarrow="oval" endarrowwidth="narrow" endarrowlength="short"/>
                  </v:line>
                  <v:shape id="テキスト ボックス 4" o:spid="_x0000_s1601" type="#_x0000_t202" style="position:absolute;top:84860;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" filled="f" stroked="f" strokeweight=".5pt">
                    <v:textbox>
                      <w:txbxContent>
                        <w:p w14:paraId="3A71EAA5"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4</w:t>
                          </w:r>
                        </w:p>
                      </w:txbxContent>
                    </v:textbox>
                  </v:shape>
                </v:group>
                <w10:anchorlock/>
              </v:group>
            </w:pict>
          </mc:Fallback>
        </mc:AlternateContent>
      </w:r>
    </w:p>
    <w:p w14:paraId="21808980" w14:textId="77777777" w:rsidR="00F43D41" w:rsidRDefault="00F43D41">
      <w:pPr>
        <w:widowControl/>
        <w:jc w:val="left"/>
        <w:rPr>
          <w:rFonts w:ascii="Helvetica" w:eastAsia="平成角ゴシック" w:hAnsi="Helvetica"/>
          <w:sz w:val="28"/>
          <w:szCs w:val="20"/>
        </w:rPr>
      </w:pPr>
      <w:r>
        <w:br w:type="page"/>
      </w:r>
    </w:p>
    <w:p w14:paraId="5B27B775" w14:textId="77777777" w:rsidR="00F43D41" w:rsidRDefault="00F43D41" w:rsidP="00F43D41">
      <w:pPr>
        <w:pStyle w:val="2"/>
      </w:pPr>
      <w:bookmarkStart w:id="77" w:name="_Toc495486487"/>
      <w:r>
        <w:lastRenderedPageBreak/>
        <w:t>ファイル情報の更新</w:t>
      </w:r>
      <w:bookmarkEnd w:id="77"/>
    </w:p>
    <w:p w14:paraId="1DB5FA0B" w14:textId="77777777" w:rsidR="00F43D41" w:rsidRDefault="00F43D41" w:rsidP="0071162E">
      <w:pPr>
        <w:widowControl/>
        <w:jc w:val="left"/>
      </w:pPr>
      <w:r>
        <w:rPr>
          <w:rFonts w:hint="eastAsia"/>
        </w:rPr>
        <w:t>Type56</w:t>
      </w:r>
      <w:r>
        <w:rPr>
          <w:rFonts w:hint="eastAsia"/>
        </w:rPr>
        <w:t>のアイコンを右クリックして表示されるメニューから</w:t>
      </w:r>
      <w:r w:rsidR="00AA6E88">
        <w:rPr>
          <w:rFonts w:hint="eastAsia"/>
        </w:rPr>
        <w:t>「</w:t>
      </w:r>
      <w:r>
        <w:t>Update building variable list</w:t>
      </w:r>
      <w:r w:rsidR="00AA6E88">
        <w:rPr>
          <w:rFonts w:hint="eastAsia"/>
        </w:rPr>
        <w:t>」</w:t>
      </w:r>
      <w:r>
        <w:rPr>
          <w:rFonts w:hint="eastAsia"/>
        </w:rPr>
        <w:t>を選択して、ファイル情報を更新します。（</w:t>
      </w:r>
      <w:r>
        <w:rPr>
          <w:rFonts w:hint="eastAsia"/>
        </w:rPr>
        <w:t>.B</w:t>
      </w:r>
      <w:r w:rsidR="00AF7E8B">
        <w:rPr>
          <w:rFonts w:hint="eastAsia"/>
        </w:rPr>
        <w:t>18</w:t>
      </w:r>
      <w:r>
        <w:rPr>
          <w:rFonts w:hint="eastAsia"/>
        </w:rPr>
        <w:t>形式のデータに合せて</w:t>
      </w:r>
      <w:r>
        <w:rPr>
          <w:rFonts w:hint="eastAsia"/>
        </w:rPr>
        <w:t>Inputs,</w:t>
      </w:r>
      <w:r w:rsidR="004D5B05">
        <w:rPr>
          <w:rFonts w:hint="eastAsia"/>
        </w:rPr>
        <w:t xml:space="preserve">　</w:t>
      </w:r>
      <w:r>
        <w:rPr>
          <w:rFonts w:hint="eastAsia"/>
        </w:rPr>
        <w:t>Outputs</w:t>
      </w:r>
      <w:r>
        <w:rPr>
          <w:rFonts w:hint="eastAsia"/>
        </w:rPr>
        <w:t>の情報が更新されます）</w:t>
      </w:r>
    </w:p>
    <w:p w14:paraId="6946391B" w14:textId="77777777" w:rsidR="00F43D41" w:rsidRDefault="00F43D41" w:rsidP="0071162E">
      <w:pPr>
        <w:widowControl/>
        <w:jc w:val="left"/>
      </w:pPr>
      <w:r>
        <w:rPr>
          <w:rFonts w:hint="eastAsia"/>
          <w:noProof/>
        </w:rPr>
        <mc:AlternateContent>
          <mc:Choice Requires="wpc">
            <w:drawing>
              <wp:inline distT="0" distB="0" distL="0" distR="0" wp14:anchorId="55C8180B" wp14:editId="784F3E93">
                <wp:extent cx="5400040" cy="2018001"/>
                <wp:effectExtent l="0" t="0" r="0" b="1905"/>
                <wp:docPr id="1" name="キャンバス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 name="図 3"/>
                          <pic:cNvPicPr>
                            <a:picLocks noChangeAspect="1"/>
                          </pic:cNvPicPr>
                        </pic:nvPicPr>
                        <pic:blipFill>
                          <a:blip r:embed="rId298"/>
                          <a:stretch>
                            <a:fillRect/>
                          </a:stretch>
                        </pic:blipFill>
                        <pic:spPr>
                          <a:xfrm>
                            <a:off x="1" y="1"/>
                            <a:ext cx="2735884" cy="1982002"/>
                          </a:xfrm>
                          <a:prstGeom prst="rect">
                            <a:avLst/>
                          </a:prstGeom>
                        </pic:spPr>
                      </pic:pic>
                    </wpc:wpc>
                  </a:graphicData>
                </a:graphic>
              </wp:inline>
            </w:drawing>
          </mc:Choice>
          <mc:Fallback>
            <w:pict>
              <v:group w14:anchorId="37DAD886" id="キャンバス 1" o:spid="_x0000_s1026" editas="canvas" style="width:425.2pt;height:158.9pt;mso-position-horizontal-relative:char;mso-position-vertical-relative:line" coordsize="54000,20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">
                <v:shape id="_x0000_s1027" type="#_x0000_t75" style="position:absolute;width:54000;height:20173;visibility:visible;mso-wrap-style:square">
                  <v:fill o:detectmouseclick="t"/>
                  <v:path o:connecttype="none"/>
                </v:shape>
                <v:shape id="図 3" o:spid="_x0000_s1028" type="#_x0000_t75" style="position:absolute;width:27358;height:198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G0C/CAAAA2gAAAA8AAABkcnMvZG93bnJldi54bWxEj9FqAjEURN8L/kO4gm81u1qqbo0iglIo&#10;FNR+wG1y3Q3d3Cyb6K5/bwqCj8PMnGGW697V4kptsJ4V5OMMBLH2xnKp4Oe0e52DCBHZYO2ZFNwo&#10;wHo1eFliYXzHB7oeYykShEOBCqoYm0LKoCtyGMa+IU7e2bcOY5JtKU2LXYK7Wk6y7F06tJwWKmxo&#10;W5H+O16cgk2319O9Xcy29qt8+81z/W1xrtRo2G8+QETq4zP8aH8aBVP4v5JugFzd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BtAvwgAAANoAAAAPAAAAAAAAAAAAAAAAAJ8C&#10;AABkcnMvZG93bnJldi54bWxQSwUGAAAAAAQABAD3AAAAjgMAAAAA&#10;">
                  <v:imagedata r:id="rId299" o:title=""/>
                  <v:path arrowok="t"/>
                </v:shape>
                <w10:anchorlock/>
              </v:group>
            </w:pict>
          </mc:Fallback>
        </mc:AlternateContent>
      </w:r>
    </w:p>
    <w:p w14:paraId="4609BB17" w14:textId="77777777" w:rsidR="0020275C" w:rsidRPr="004D5B05" w:rsidRDefault="00AA6E88" w:rsidP="0071162E">
      <w:pPr>
        <w:widowControl/>
        <w:jc w:val="left"/>
        <w:rPr>
          <w:b/>
          <w:color w:val="FF0000"/>
        </w:rPr>
      </w:pPr>
      <w:r w:rsidRPr="004D5B05">
        <w:rPr>
          <w:rFonts w:hint="eastAsia"/>
          <w:b/>
          <w:color w:val="FF0000"/>
        </w:rPr>
        <w:t>【重要】</w:t>
      </w:r>
    </w:p>
    <w:p w14:paraId="7E5B4BFA" w14:textId="77777777" w:rsidR="00AA6E88" w:rsidRPr="004D5B05" w:rsidRDefault="00AA6E88" w:rsidP="0071162E">
      <w:pPr>
        <w:widowControl/>
        <w:jc w:val="left"/>
        <w:rPr>
          <w:b/>
          <w:color w:val="FF0000"/>
        </w:rPr>
      </w:pPr>
      <w:r w:rsidRPr="004D5B05">
        <w:rPr>
          <w:rFonts w:hint="eastAsia"/>
          <w:b/>
          <w:color w:val="FF0000"/>
        </w:rPr>
        <w:t>TRNBuild</w:t>
      </w:r>
      <w:r w:rsidR="004D5B05">
        <w:rPr>
          <w:rFonts w:hint="eastAsia"/>
          <w:b/>
          <w:color w:val="FF0000"/>
        </w:rPr>
        <w:t>の設定内容によって、</w:t>
      </w:r>
      <w:r w:rsidR="004D5B05">
        <w:rPr>
          <w:rFonts w:hint="eastAsia"/>
          <w:b/>
          <w:color w:val="FF0000"/>
        </w:rPr>
        <w:t>Type56</w:t>
      </w:r>
      <w:r w:rsidR="004D5B05">
        <w:rPr>
          <w:rFonts w:hint="eastAsia"/>
          <w:b/>
          <w:color w:val="FF0000"/>
        </w:rPr>
        <w:t>の</w:t>
      </w:r>
      <w:proofErr w:type="spellStart"/>
      <w:r w:rsidR="004D5B05">
        <w:rPr>
          <w:rFonts w:hint="eastAsia"/>
          <w:b/>
          <w:color w:val="FF0000"/>
        </w:rPr>
        <w:t>Inputs,Outputs</w:t>
      </w:r>
      <w:proofErr w:type="spellEnd"/>
      <w:r w:rsidR="004D5B05">
        <w:rPr>
          <w:rFonts w:hint="eastAsia"/>
          <w:b/>
          <w:color w:val="FF0000"/>
        </w:rPr>
        <w:t>の構成が変わります。ファイルの指定や</w:t>
      </w:r>
      <w:r w:rsidRPr="004D5B05">
        <w:rPr>
          <w:rFonts w:hint="eastAsia"/>
          <w:b/>
          <w:color w:val="FF0000"/>
        </w:rPr>
        <w:t>設定変更を行った後は必ず更新を行って、最新情報を</w:t>
      </w:r>
      <w:r w:rsidRPr="004D5B05">
        <w:rPr>
          <w:rFonts w:hint="eastAsia"/>
          <w:b/>
          <w:color w:val="FF0000"/>
        </w:rPr>
        <w:t>Simulation</w:t>
      </w:r>
      <w:r w:rsidRPr="004D5B05">
        <w:rPr>
          <w:b/>
          <w:color w:val="FF0000"/>
        </w:rPr>
        <w:t xml:space="preserve"> Studio</w:t>
      </w:r>
      <w:r w:rsidRPr="004D5B05">
        <w:rPr>
          <w:rFonts w:hint="eastAsia"/>
          <w:b/>
          <w:color w:val="FF0000"/>
        </w:rPr>
        <w:t>に反映させるようにしてください。</w:t>
      </w:r>
    </w:p>
    <w:p w14:paraId="0F7EA1DF" w14:textId="77777777" w:rsidR="00AA6E88" w:rsidRDefault="00AA6E88" w:rsidP="0071162E">
      <w:pPr>
        <w:widowControl/>
        <w:jc w:val="left"/>
      </w:pPr>
    </w:p>
    <w:p w14:paraId="081498CB" w14:textId="77777777" w:rsidR="00535294" w:rsidRDefault="00535294" w:rsidP="00535294">
      <w:pPr>
        <w:pStyle w:val="10"/>
      </w:pPr>
      <w:bookmarkStart w:id="78" w:name="_Toc306911939"/>
      <w:bookmarkStart w:id="79" w:name="_Toc495486488"/>
      <w:r>
        <w:rPr>
          <w:rFonts w:hint="eastAsia"/>
        </w:rPr>
        <w:t>Type65</w:t>
      </w:r>
      <w:bookmarkEnd w:id="78"/>
      <w:bookmarkEnd w:id="79"/>
    </w:p>
    <w:p w14:paraId="193660BE" w14:textId="77777777" w:rsidR="00535294" w:rsidRDefault="00535294" w:rsidP="00535294">
      <w:r>
        <w:rPr>
          <w:rFonts w:hint="eastAsia"/>
        </w:rPr>
        <w:t>オンラインプロッターへ計算結果を表示するため、表示する項目数と軸の上限、下限を設定します。</w:t>
      </w:r>
    </w:p>
    <w:p w14:paraId="562A06F4" w14:textId="77777777" w:rsidR="00535294" w:rsidRDefault="0071162E" w:rsidP="00535294">
      <w:r>
        <w:rPr>
          <w:rFonts w:hint="eastAsia"/>
        </w:rPr>
        <w:t>Type65</w:t>
      </w:r>
      <w:r>
        <w:rPr>
          <w:rFonts w:hint="eastAsia"/>
        </w:rPr>
        <w:t>のアイコンをダブルクリックして</w:t>
      </w:r>
      <w:r w:rsidR="009C5C34">
        <w:rPr>
          <w:rFonts w:hint="eastAsia"/>
        </w:rPr>
        <w:t>表示される</w:t>
      </w:r>
      <w:r w:rsidR="009C5C34">
        <w:rPr>
          <w:rFonts w:hint="eastAsia"/>
        </w:rPr>
        <w:t>Variables Window</w:t>
      </w:r>
      <w:r w:rsidR="009C5C34">
        <w:rPr>
          <w:rFonts w:hint="eastAsia"/>
        </w:rPr>
        <w:t>の</w:t>
      </w:r>
      <w:r>
        <w:rPr>
          <w:rFonts w:hint="eastAsia"/>
        </w:rPr>
        <w:t>「</w:t>
      </w:r>
      <w:r>
        <w:rPr>
          <w:rFonts w:hint="eastAsia"/>
        </w:rPr>
        <w:t>Parameters</w:t>
      </w:r>
      <w:r>
        <w:rPr>
          <w:rFonts w:hint="eastAsia"/>
        </w:rPr>
        <w:t>」タブで</w:t>
      </w:r>
      <w:r w:rsidR="00535294">
        <w:rPr>
          <w:rFonts w:hint="eastAsia"/>
        </w:rPr>
        <w:t>右側の軸に対応する項目として</w:t>
      </w:r>
      <w:r w:rsidR="00535294">
        <w:rPr>
          <w:rFonts w:hint="eastAsia"/>
        </w:rPr>
        <w:t>3</w:t>
      </w:r>
      <w:r w:rsidR="00535294">
        <w:rPr>
          <w:rFonts w:hint="eastAsia"/>
        </w:rPr>
        <w:t>項目。そして左側の軸の上限を</w:t>
      </w:r>
      <w:r w:rsidR="00535294">
        <w:rPr>
          <w:rFonts w:hint="eastAsia"/>
        </w:rPr>
        <w:t>50</w:t>
      </w:r>
      <w:r w:rsidR="00535294">
        <w:rPr>
          <w:rFonts w:hint="eastAsia"/>
        </w:rPr>
        <w:t>、右側の上限を</w:t>
      </w:r>
      <w:r w:rsidR="00535294">
        <w:rPr>
          <w:rFonts w:hint="eastAsia"/>
        </w:rPr>
        <w:t>5000</w:t>
      </w:r>
      <w:r w:rsidR="00535294">
        <w:rPr>
          <w:rFonts w:hint="eastAsia"/>
        </w:rPr>
        <w:t>、下限</w:t>
      </w:r>
      <w:r w:rsidR="00535294">
        <w:rPr>
          <w:rFonts w:hint="eastAsia"/>
        </w:rPr>
        <w:t>-5000</w:t>
      </w:r>
      <w:r w:rsidR="00535294">
        <w:rPr>
          <w:rFonts w:hint="eastAsia"/>
        </w:rPr>
        <w:t>に設定します。</w:t>
      </w:r>
    </w:p>
    <w:p w14:paraId="2559A5BE" w14:textId="77777777" w:rsidR="0071162E" w:rsidRDefault="0071162E" w:rsidP="00535294">
      <w:r>
        <w:rPr>
          <w:rFonts w:hint="eastAsia"/>
          <w:noProof/>
        </w:rPr>
        <mc:AlternateContent>
          <mc:Choice Requires="wpc">
            <w:drawing>
              <wp:inline distT="0" distB="0" distL="0" distR="0" wp14:anchorId="132092C7" wp14:editId="63AB9C0E">
                <wp:extent cx="5400040" cy="1864799"/>
                <wp:effectExtent l="0" t="0" r="0" b="2540"/>
                <wp:docPr id="562" name="キャンバス 5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64" name="図 564"/>
                          <pic:cNvPicPr>
                            <a:picLocks noChangeAspect="1"/>
                          </pic:cNvPicPr>
                        </pic:nvPicPr>
                        <pic:blipFill rotWithShape="1">
                          <a:blip r:embed="rId300"/>
                          <a:srcRect b="27429"/>
                          <a:stretch/>
                        </pic:blipFill>
                        <pic:spPr>
                          <a:xfrm>
                            <a:off x="0" y="0"/>
                            <a:ext cx="3974496" cy="1828800"/>
                          </a:xfrm>
                          <a:prstGeom prst="rect">
                            <a:avLst/>
                          </a:prstGeom>
                        </pic:spPr>
                      </pic:pic>
                      <wps:wsp>
                        <wps:cNvPr id="565" name="角丸四角形 565"/>
                        <wps:cNvSpPr/>
                        <wps:spPr>
                          <a:xfrm>
                            <a:off x="550248" y="853178"/>
                            <a:ext cx="1895632" cy="44269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6" name="角丸四角形 566"/>
                        <wps:cNvSpPr/>
                        <wps:spPr>
                          <a:xfrm>
                            <a:off x="550248" y="471711"/>
                            <a:ext cx="1895632" cy="179028"/>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7" name="角丸四角形 567"/>
                        <wps:cNvSpPr/>
                        <wps:spPr>
                          <a:xfrm>
                            <a:off x="22925" y="179917"/>
                            <a:ext cx="425861" cy="156672"/>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1037" name="グループ化 1037"/>
                        <wpg:cNvGrpSpPr/>
                        <wpg:grpSpPr>
                          <a:xfrm>
                            <a:off x="275459" y="0"/>
                            <a:ext cx="247650" cy="270861"/>
                            <a:chOff x="0" y="0"/>
                            <a:chExt cx="247650" cy="271462"/>
                          </a:xfrm>
                        </wpg:grpSpPr>
                        <wps:wsp>
                          <wps:cNvPr id="1038" name="楕円 1038"/>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0" name="テキスト ボックス 4"/>
                          <wps:cNvSpPr txBox="1"/>
                          <wps:spPr>
                            <a:xfrm>
                              <a:off x="0" y="0"/>
                              <a:ext cx="247650" cy="271462"/>
                            </a:xfrm>
                            <a:prstGeom prst="rect">
                              <a:avLst/>
                            </a:prstGeom>
                            <a:noFill/>
                            <a:ln w="6350">
                              <a:noFill/>
                            </a:ln>
                          </wps:spPr>
                          <wps:txbx>
                            <w:txbxContent>
                              <w:p w14:paraId="20263C33"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41" name="グループ化 1041"/>
                        <wpg:cNvGrpSpPr/>
                        <wpg:grpSpPr>
                          <a:xfrm>
                            <a:off x="1727446" y="69468"/>
                            <a:ext cx="247650" cy="391795"/>
                            <a:chOff x="0" y="0"/>
                            <a:chExt cx="247650" cy="392449"/>
                          </a:xfrm>
                        </wpg:grpSpPr>
                        <wps:wsp>
                          <wps:cNvPr id="1042" name="楕円 1042"/>
                          <wps:cNvSpPr/>
                          <wps:spPr>
                            <a:xfrm>
                              <a:off x="55762" y="103804"/>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3" name="直線コネクタ 1043"/>
                          <wps:cNvCnPr/>
                          <wps:spPr>
                            <a:xfrm>
                              <a:off x="125704" y="236460"/>
                              <a:ext cx="0" cy="155989"/>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44" name="テキスト ボックス 4"/>
                          <wps:cNvSpPr txBox="1"/>
                          <wps:spPr>
                            <a:xfrm>
                              <a:off x="0" y="0"/>
                              <a:ext cx="247650" cy="271462"/>
                            </a:xfrm>
                            <a:prstGeom prst="rect">
                              <a:avLst/>
                            </a:prstGeom>
                            <a:noFill/>
                            <a:ln w="6350">
                              <a:noFill/>
                            </a:ln>
                          </wps:spPr>
                          <wps:txbx>
                            <w:txbxContent>
                              <w:p w14:paraId="353C103B"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2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045" name="グループ化 1045"/>
                        <wpg:cNvGrpSpPr/>
                        <wpg:grpSpPr>
                          <a:xfrm>
                            <a:off x="1752567" y="1265222"/>
                            <a:ext cx="247650" cy="346076"/>
                            <a:chOff x="0" y="0"/>
                            <a:chExt cx="247650" cy="347410"/>
                          </a:xfrm>
                        </wpg:grpSpPr>
                        <wps:wsp>
                          <wps:cNvPr id="1046" name="楕円 1046"/>
                          <wps:cNvSpPr/>
                          <wps:spPr>
                            <a:xfrm>
                              <a:off x="55762" y="179752"/>
                              <a:ext cx="133350" cy="133350"/>
                            </a:xfrm>
                            <a:prstGeom prst="ellipse">
                              <a:avLst/>
                            </a:prstGeom>
                            <a:solidFill>
                              <a:srgbClr val="DA0000">
                                <a:alpha val="89804"/>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7" name="直線コネクタ 1047"/>
                          <wps:cNvCnPr/>
                          <wps:spPr>
                            <a:xfrm flipV="1">
                              <a:off x="125704" y="0"/>
                              <a:ext cx="0" cy="188091"/>
                            </a:xfrm>
                            <a:prstGeom prst="line">
                              <a:avLst/>
                            </a:prstGeom>
                            <a:ln w="12700">
                              <a:solidFill>
                                <a:srgbClr val="FF0000"/>
                              </a:solidFill>
                              <a:headEnd type="none"/>
                              <a:tailEnd type="oval" w="sm" len="sm"/>
                            </a:ln>
                          </wps:spPr>
                          <wps:style>
                            <a:lnRef idx="1">
                              <a:schemeClr val="accent1"/>
                            </a:lnRef>
                            <a:fillRef idx="0">
                              <a:schemeClr val="accent1"/>
                            </a:fillRef>
                            <a:effectRef idx="0">
                              <a:schemeClr val="accent1"/>
                            </a:effectRef>
                            <a:fontRef idx="minor">
                              <a:schemeClr val="tx1"/>
                            </a:fontRef>
                          </wps:style>
                          <wps:bodyPr/>
                        </wps:wsp>
                        <wps:wsp>
                          <wps:cNvPr id="1048" name="テキスト ボックス 4"/>
                          <wps:cNvSpPr txBox="1"/>
                          <wps:spPr>
                            <a:xfrm>
                              <a:off x="0" y="75948"/>
                              <a:ext cx="247650" cy="271462"/>
                            </a:xfrm>
                            <a:prstGeom prst="rect">
                              <a:avLst/>
                            </a:prstGeom>
                            <a:noFill/>
                            <a:ln w="6350">
                              <a:noFill/>
                            </a:ln>
                          </wps:spPr>
                          <wps:txbx>
                            <w:txbxContent>
                              <w:p w14:paraId="3D9BF316"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132092C7" id="キャンバス 562" o:spid="_x0000_s1602" editas="canvas" style="width:425.2pt;height:146.85pt;mso-position-horizontal-relative:char;mso-position-vertical-relative:line" coordsize="54000,18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">
                <v:shape id="_x0000_s1603" type="#_x0000_t75" style="position:absolute;width:54000;height:18643;visibility:visible;mso-wrap-style:square">
                  <v:fill o:detectmouseclick="t"/>
                  <v:path o:connecttype="none"/>
                </v:shape>
                <v:shape id="図 564" o:spid="_x0000_s1604" type="#_x0000_t75" style="position:absolute;width:3974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">
                  <v:imagedata r:id="rId301" o:title="" cropbottom="17976f"/>
                </v:shape>
                <v:roundrect id="角丸四角形 565" o:spid="_x0000_s1605" style="position:absolute;left:5502;top:8531;width:18956;height:4427;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" filled="f" strokecolor="red" strokeweight="1pt">
                  <v:stroke endarrow="block"/>
                </v:roundrect>
                <v:roundrect id="角丸四角形 566" o:spid="_x0000_s1606" style="position:absolute;left:5502;top:4717;width:18956;height:1790;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" filled="f" strokecolor="red" strokeweight="1pt">
                  <v:stroke endarrow="block"/>
                </v:roundrect>
                <v:roundrect id="角丸四角形 567" o:spid="_x0000_s1607" style="position:absolute;left:229;top:1799;width:4258;height:1566;visibility:visible;mso-wrap-style:square;v-text-anchor:middle" arcsize="69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" filled="f" strokecolor="red" strokeweight="1pt">
                  <v:stroke endarrow="block"/>
                </v:roundrect>
                <v:group id="グループ化 1037" o:spid="_x0000_s1608" style="position:absolute;left:2754;width:2477;height:2708" coordsize="247650,27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">
                  <v:oval id="楕円 1038" o:spid="_x0000_s1609"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" fillcolor="#da0000" strokecolor="red">
                    <v:fill opacity="58853f"/>
                  </v:oval>
                  <v:shape id="テキスト ボックス 4" o:spid="_x0000_s1610"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" filled="f" stroked="f" strokeweight=".5pt">
                    <v:textbox>
                      <w:txbxContent>
                        <w:p w14:paraId="20263C33"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1</w:t>
                          </w:r>
                        </w:p>
                      </w:txbxContent>
                    </v:textbox>
                  </v:shape>
                </v:group>
                <v:group id="グループ化 1041" o:spid="_x0000_s1611" style="position:absolute;left:17274;top:694;width:2476;height:3918" coordsize="247650,392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">
                  <v:oval id="楕円 1042" o:spid="_x0000_s1612" style="position:absolute;left:55762;top:103804;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" fillcolor="#da0000" strokecolor="red">
                    <v:fill opacity="58853f"/>
                  </v:oval>
                  <v:line id="直線コネクタ 1043" o:spid="_x0000_s1613" style="position:absolute;visibility:visible;mso-wrap-style:square" from="125704,236460" to="125704,392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" strokecolor="red" strokeweight="1pt">
                    <v:stroke endarrow="oval" endarrowwidth="narrow" endarrowlength="short"/>
                  </v:line>
                  <v:shape id="テキスト ボックス 4" o:spid="_x0000_s1614" type="#_x0000_t202" style="position:absolute;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" filled="f" stroked="f" strokeweight=".5pt">
                    <v:textbox>
                      <w:txbxContent>
                        <w:p w14:paraId="353C103B"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21</w:t>
                          </w:r>
                        </w:p>
                      </w:txbxContent>
                    </v:textbox>
                  </v:shape>
                </v:group>
                <v:group id="グループ化 1045" o:spid="_x0000_s1615" style="position:absolute;left:17525;top:12652;width:2477;height:3460" coordsize="247650,34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oval id="楕円 1046" o:spid="_x0000_s1616" style="position:absolute;left:55762;top:179752;width:133350;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" fillcolor="#da0000" strokecolor="red">
                    <v:fill opacity="58853f"/>
                  </v:oval>
                  <v:line id="直線コネクタ 1047" o:spid="_x0000_s1617" style="position:absolute;flip:y;visibility:visible;mso-wrap-style:square" from="125704,0" to="125704,188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" strokecolor="red" strokeweight="1pt">
                    <v:stroke endarrow="oval" endarrowwidth="narrow" endarrowlength="short"/>
                  </v:line>
                  <v:shape id="テキスト ボックス 4" o:spid="_x0000_s1618" type="#_x0000_t202" style="position:absolute;top:75948;width:247650;height:27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" filled="f" stroked="f" strokeweight=".5pt">
                    <v:textbox>
                      <w:txbxContent>
                        <w:p w14:paraId="3D9BF316" w14:textId="77777777" w:rsidR="004F1B32" w:rsidRDefault="004F1B32" w:rsidP="004D5B05">
                          <w:pPr>
                            <w:pStyle w:val="Web"/>
                            <w:spacing w:before="0" w:beforeAutospacing="0" w:after="0" w:afterAutospacing="0"/>
                            <w:jc w:val="both"/>
                          </w:pPr>
                          <w:r>
                            <w:rPr>
                              <w:rFonts w:ascii="Century" w:eastAsia="ＭＳ 明朝" w:hAnsi="Century" w:cs="Times New Roman"/>
                              <w:color w:val="FFFFFF"/>
                              <w:sz w:val="16"/>
                              <w:szCs w:val="16"/>
                            </w:rPr>
                            <w:t>3</w:t>
                          </w:r>
                        </w:p>
                      </w:txbxContent>
                    </v:textbox>
                  </v:shape>
                </v:group>
                <w10:anchorlock/>
              </v:group>
            </w:pict>
          </mc:Fallback>
        </mc:AlternateContent>
      </w:r>
    </w:p>
    <w:p w14:paraId="7B384176" w14:textId="77777777" w:rsidR="0071162E" w:rsidRDefault="0071162E">
      <w:pPr>
        <w:widowControl/>
        <w:jc w:val="left"/>
        <w:rPr>
          <w:rFonts w:ascii="Helvetica" w:eastAsia="平成角ゴシック" w:hAnsi="Helvetica"/>
          <w:sz w:val="28"/>
          <w:szCs w:val="20"/>
        </w:rPr>
      </w:pPr>
      <w:bookmarkStart w:id="80" w:name="_Toc306911940"/>
      <w:r>
        <w:br w:type="page"/>
      </w:r>
    </w:p>
    <w:p w14:paraId="38344B19" w14:textId="77777777" w:rsidR="00535294" w:rsidRDefault="00535294" w:rsidP="00535294">
      <w:pPr>
        <w:pStyle w:val="1"/>
      </w:pPr>
      <w:bookmarkStart w:id="81" w:name="_Toc495486489"/>
      <w:r>
        <w:rPr>
          <w:rFonts w:hint="eastAsia"/>
        </w:rPr>
        <w:lastRenderedPageBreak/>
        <w:t>コネクションの設定</w:t>
      </w:r>
      <w:bookmarkEnd w:id="80"/>
      <w:bookmarkEnd w:id="81"/>
    </w:p>
    <w:p w14:paraId="4931C20B" w14:textId="77777777" w:rsidR="00535294" w:rsidRDefault="00535294" w:rsidP="00535294">
      <w:r>
        <w:rPr>
          <w:rFonts w:hint="eastAsia"/>
        </w:rPr>
        <w:t>各コンポーネントでデータを引き渡すためのコネクションを設定します。コンポーネント間のコネクション（青い矢印線をダブルクリックして表示される</w:t>
      </w:r>
      <w:r>
        <w:rPr>
          <w:rFonts w:hint="eastAsia"/>
        </w:rPr>
        <w:t>Connections Window</w:t>
      </w:r>
      <w:r>
        <w:rPr>
          <w:rFonts w:hint="eastAsia"/>
        </w:rPr>
        <w:t>で設定を行います。</w:t>
      </w:r>
    </w:p>
    <w:p w14:paraId="14EDF02C" w14:textId="77777777" w:rsidR="00535294" w:rsidRPr="00A038E0" w:rsidRDefault="00535294" w:rsidP="00535294"/>
    <w:p w14:paraId="0723891A" w14:textId="77777777" w:rsidR="00535294" w:rsidRDefault="00104698" w:rsidP="00535294">
      <w:pPr>
        <w:pStyle w:val="10"/>
      </w:pPr>
      <w:bookmarkStart w:id="82" w:name="_Toc306911941"/>
      <w:bookmarkStart w:id="83" w:name="_Toc495486490"/>
      <w:r>
        <w:rPr>
          <w:rFonts w:hint="eastAsia"/>
        </w:rPr>
        <w:t>Type</w:t>
      </w:r>
      <w:r>
        <w:t>99-AMeDAS</w:t>
      </w:r>
      <w:r w:rsidR="00535294">
        <w:rPr>
          <w:rFonts w:hint="eastAsia"/>
        </w:rPr>
        <w:t xml:space="preserve"> -&gt;Type56</w:t>
      </w:r>
      <w:bookmarkEnd w:id="82"/>
      <w:bookmarkEnd w:id="83"/>
    </w:p>
    <w:p w14:paraId="794F5800" w14:textId="77777777" w:rsidR="00535294" w:rsidRDefault="00535294" w:rsidP="00535294">
      <w:r>
        <w:rPr>
          <w:rFonts w:hint="eastAsia"/>
        </w:rPr>
        <w:t>気温、相対湿度、各面への日射量など気象データのコネクションを設定します。</w:t>
      </w:r>
    </w:p>
    <w:p w14:paraId="73EFE29F" w14:textId="77777777" w:rsidR="0071162E" w:rsidRPr="00040473" w:rsidRDefault="0071162E" w:rsidP="00535294">
      <w:r>
        <w:rPr>
          <w:rFonts w:hint="eastAsia"/>
          <w:noProof/>
        </w:rPr>
        <mc:AlternateContent>
          <mc:Choice Requires="wpc">
            <w:drawing>
              <wp:inline distT="0" distB="0" distL="0" distR="0" wp14:anchorId="498EB507" wp14:editId="02C3B59F">
                <wp:extent cx="5400040" cy="557671"/>
                <wp:effectExtent l="0" t="0" r="0" b="0"/>
                <wp:docPr id="570" name="キャンバス 57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72" name="図 572"/>
                          <pic:cNvPicPr>
                            <a:picLocks noChangeAspect="1"/>
                          </pic:cNvPicPr>
                        </pic:nvPicPr>
                        <pic:blipFill rotWithShape="1">
                          <a:blip r:embed="rId302"/>
                          <a:srcRect t="11635" b="11078"/>
                          <a:stretch/>
                        </pic:blipFill>
                        <pic:spPr>
                          <a:xfrm>
                            <a:off x="0" y="3"/>
                            <a:ext cx="2268572" cy="521691"/>
                          </a:xfrm>
                          <a:prstGeom prst="rect">
                            <a:avLst/>
                          </a:prstGeom>
                        </pic:spPr>
                      </pic:pic>
                    </wpc:wpc>
                  </a:graphicData>
                </a:graphic>
              </wp:inline>
            </w:drawing>
          </mc:Choice>
          <mc:Fallback>
            <w:pict>
              <v:group w14:anchorId="3ECC070B" id="キャンバス 570" o:spid="_x0000_s1026" editas="canvas" style="width:425.2pt;height:43.9pt;mso-position-horizontal-relative:char;mso-position-vertical-relative:line" coordsize="54000,5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">
                <v:shape id="_x0000_s1027" type="#_x0000_t75" style="position:absolute;width:54000;height:5575;visibility:visible;mso-wrap-style:square">
                  <v:fill o:detectmouseclick="t"/>
                  <v:path o:connecttype="none"/>
                </v:shape>
                <v:shape id="図 572" o:spid="_x0000_s1028" type="#_x0000_t75" style="position:absolute;width:22685;height:5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FHPHGAAAA3AAAAA8AAABkcnMvZG93bnJldi54bWxEj91qwkAUhO8LvsNyBO/qRsFGUlcRf0qh&#10;IFSlvT1kT5Ng9mzcXWPap3cFoZfDzHzDzBadqUVLzleWFYyGCQji3OqKCwXHw/Z5CsIHZI21ZVLw&#10;Sx4W897TDDNtr/xJ7T4UIkLYZ6igDKHJpPR5SQb90DbE0fuxzmCI0hVSO7xGuKnlOElepMGK40KJ&#10;Da1Kyk/7i1HQfC2/U/NWtH9bc1ytrfvYnHepUoN+t3wFEagL/+FH+10rmKRjuJ+JR0DO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0Uc8cYAAADcAAAADwAAAAAAAAAAAAAA&#10;AACfAgAAZHJzL2Rvd25yZXYueG1sUEsFBgAAAAAEAAQA9wAAAJIDAAAAAA==&#10;">
                  <v:imagedata r:id="rId303" o:title="" croptop="7625f" cropbottom="7260f"/>
                  <v:path arrowok="t"/>
                </v:shape>
                <w10:anchorlock/>
              </v:group>
            </w:pict>
          </mc:Fallback>
        </mc:AlternateContent>
      </w:r>
    </w:p>
    <w:p w14:paraId="54D5D9E2" w14:textId="77777777" w:rsidR="00535294" w:rsidRDefault="00535294" w:rsidP="00535294">
      <w:r>
        <w:rPr>
          <w:rFonts w:hint="eastAsia"/>
        </w:rPr>
        <w:t>はじめに</w:t>
      </w:r>
      <w:r>
        <w:rPr>
          <w:rFonts w:hint="eastAsia"/>
        </w:rPr>
        <w:t>Type</w:t>
      </w:r>
      <w:r w:rsidR="00104698">
        <w:t>99-AMeDAS</w:t>
      </w:r>
      <w:r>
        <w:rPr>
          <w:rFonts w:hint="eastAsia"/>
        </w:rPr>
        <w:t>、</w:t>
      </w:r>
      <w:r>
        <w:rPr>
          <w:rFonts w:hint="eastAsia"/>
        </w:rPr>
        <w:t>Type56</w:t>
      </w:r>
      <w:r>
        <w:rPr>
          <w:rFonts w:hint="eastAsia"/>
        </w:rPr>
        <w:t>間のコネクションをダブルクリックして「</w:t>
      </w:r>
      <w:r w:rsidRPr="007E5B38">
        <w:t>Connections Window</w:t>
      </w:r>
      <w:r>
        <w:rPr>
          <w:rFonts w:hint="eastAsia"/>
        </w:rPr>
        <w:t>」を表示します。</w:t>
      </w:r>
    </w:p>
    <w:p w14:paraId="2B149123" w14:textId="77777777" w:rsidR="00104698" w:rsidRDefault="00104698" w:rsidP="00535294">
      <w:r>
        <w:rPr>
          <w:noProof/>
        </w:rPr>
        <mc:AlternateContent>
          <mc:Choice Requires="wpc">
            <w:drawing>
              <wp:inline distT="0" distB="0" distL="0" distR="0" wp14:anchorId="291B53B4" wp14:editId="1866EA0D">
                <wp:extent cx="5400040" cy="2555999"/>
                <wp:effectExtent l="0" t="0" r="0" b="0"/>
                <wp:docPr id="573" name="キャンバス 5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74" name="図 574"/>
                          <pic:cNvPicPr>
                            <a:picLocks noChangeAspect="1"/>
                          </pic:cNvPicPr>
                        </pic:nvPicPr>
                        <pic:blipFill>
                          <a:blip r:embed="rId304"/>
                          <a:stretch>
                            <a:fillRect/>
                          </a:stretch>
                        </pic:blipFill>
                        <pic:spPr>
                          <a:xfrm>
                            <a:off x="1" y="0"/>
                            <a:ext cx="4758323" cy="2520000"/>
                          </a:xfrm>
                          <a:prstGeom prst="rect">
                            <a:avLst/>
                          </a:prstGeom>
                        </pic:spPr>
                      </pic:pic>
                    </wpc:wpc>
                  </a:graphicData>
                </a:graphic>
              </wp:inline>
            </w:drawing>
          </mc:Choice>
          <mc:Fallback>
            <w:pict>
              <v:group w14:anchorId="57FABA8A" id="キャンバス 573" o:spid="_x0000_s1026" editas="canvas" style="width:425.2pt;height:201.25pt;mso-position-horizontal-relative:char;mso-position-vertical-relative:line" coordsize="54000,25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">
                <v:shape id="_x0000_s1027" type="#_x0000_t75" style="position:absolute;width:54000;height:25558;visibility:visible;mso-wrap-style:square">
                  <v:fill o:detectmouseclick="t"/>
                  <v:path o:connecttype="none"/>
                </v:shape>
                <v:shape id="図 574" o:spid="_x0000_s1028" type="#_x0000_t75" style="position:absolute;width:47583;height:25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wjpjDAAAA3AAAAA8AAABkcnMvZG93bnJldi54bWxEj19rwjAUxd8H+w7hDvY2U4ebUo0izoJP&#10;wurm86W5a8qam5Kk2n77ZSD4eDh/fpzVZrCtuJAPjWMF00kGgrhyuuFawdepeFmACBFZY+uYFIwU&#10;YLN+fFhhrt2VP+lSxlqkEQ45KjAxdrmUoTJkMUxcR5y8H+ctxiR9LbXHaxq3rXzNsndpseFEMNjR&#10;zlD1W/Y2QT7M974taTwW/XHan30YD8VCqeenYbsEEWmI9/CtfdAK3uYz+D+TjoBc/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TCOmMMAAADcAAAADwAAAAAAAAAAAAAAAACf&#10;AgAAZHJzL2Rvd25yZXYueG1sUEsFBgAAAAAEAAQA9wAAAI8DAAAAAA==&#10;">
                  <v:imagedata r:id="rId305" o:title=""/>
                  <v:path arrowok="t"/>
                </v:shape>
                <w10:anchorlock/>
              </v:group>
            </w:pict>
          </mc:Fallback>
        </mc:AlternateContent>
      </w:r>
    </w:p>
    <w:p w14:paraId="4F10C3FB" w14:textId="77777777" w:rsidR="00535294" w:rsidRDefault="004D5B05" w:rsidP="004D5B05">
      <w:r>
        <w:rPr>
          <w:rFonts w:hint="eastAsia"/>
        </w:rPr>
        <w:t>参考：</w:t>
      </w:r>
      <w:r w:rsidR="00110562">
        <w:rPr>
          <w:rFonts w:hint="eastAsia"/>
        </w:rPr>
        <w:t>方位別</w:t>
      </w:r>
      <w:r w:rsidR="000439CF">
        <w:t>日射量</w:t>
      </w:r>
      <w:r w:rsidR="00110562">
        <w:rPr>
          <w:rFonts w:hint="eastAsia"/>
        </w:rPr>
        <w:t>の計算</w:t>
      </w:r>
    </w:p>
    <w:p w14:paraId="513B4CF9" w14:textId="77777777" w:rsidR="00E92432" w:rsidRDefault="00110562" w:rsidP="00535294">
      <w:pPr>
        <w:widowControl/>
        <w:jc w:val="left"/>
      </w:pPr>
      <w:r>
        <w:rPr>
          <w:rFonts w:hint="eastAsia"/>
        </w:rPr>
        <w:t>方位別日射量は建物モデルの面情報から</w:t>
      </w:r>
      <w:r>
        <w:rPr>
          <w:rFonts w:hint="eastAsia"/>
        </w:rPr>
        <w:t>Type56</w:t>
      </w:r>
      <w:r>
        <w:rPr>
          <w:rFonts w:hint="eastAsia"/>
        </w:rPr>
        <w:t>内部で</w:t>
      </w:r>
      <w:r w:rsidR="007E13DE">
        <w:rPr>
          <w:rFonts w:hint="eastAsia"/>
        </w:rPr>
        <w:t>自動で</w:t>
      </w:r>
      <w:r>
        <w:rPr>
          <w:rFonts w:hint="eastAsia"/>
        </w:rPr>
        <w:t>計算されます。</w:t>
      </w:r>
    </w:p>
    <w:p w14:paraId="6B04CFA9" w14:textId="77777777" w:rsidR="00E92432" w:rsidRDefault="00E92432" w:rsidP="00535294">
      <w:pPr>
        <w:widowControl/>
        <w:jc w:val="left"/>
      </w:pPr>
      <w:r>
        <w:rPr>
          <w:noProof/>
        </w:rPr>
        <mc:AlternateContent>
          <mc:Choice Requires="wpc">
            <w:drawing>
              <wp:inline distT="0" distB="0" distL="0" distR="0" wp14:anchorId="3F2DAE0B" wp14:editId="567AB41C">
                <wp:extent cx="5400040" cy="1705385"/>
                <wp:effectExtent l="0" t="0" r="0" b="9525"/>
                <wp:docPr id="576" name="キャンバス 57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77" name="図 577"/>
                          <pic:cNvPicPr/>
                        </pic:nvPicPr>
                        <pic:blipFill>
                          <a:blip r:embed="rId306"/>
                          <a:stretch>
                            <a:fillRect/>
                          </a:stretch>
                        </pic:blipFill>
                        <pic:spPr>
                          <a:xfrm>
                            <a:off x="0" y="0"/>
                            <a:ext cx="5400040" cy="1667510"/>
                          </a:xfrm>
                          <a:prstGeom prst="rect">
                            <a:avLst/>
                          </a:prstGeom>
                        </pic:spPr>
                      </pic:pic>
                      <wps:wsp>
                        <wps:cNvPr id="880" name="角丸四角形 565"/>
                        <wps:cNvSpPr/>
                        <wps:spPr>
                          <a:xfrm>
                            <a:off x="215626" y="197718"/>
                            <a:ext cx="1981309" cy="597930"/>
                          </a:xfrm>
                          <a:prstGeom prst="roundRect">
                            <a:avLst>
                              <a:gd name="adj" fmla="val 3970"/>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62AA67B" id="キャンバス 576" o:spid="_x0000_s1026" editas="canvas" style="width:425.2pt;height:134.3pt;mso-position-horizontal-relative:char;mso-position-vertical-relative:line" coordsize="54000,17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">
                <v:shape id="_x0000_s1027" type="#_x0000_t75" style="position:absolute;width:54000;height:17049;visibility:visible;mso-wrap-style:square">
                  <v:fill o:detectmouseclick="t"/>
                  <v:path o:connecttype="none"/>
                </v:shape>
                <v:shape id="図 577" o:spid="_x0000_s1028" type="#_x0000_t75" style="position:absolute;width:54000;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">
                  <v:imagedata r:id="rId307" o:title=""/>
                </v:shape>
                <v:roundrect id="角丸四角形 565" o:spid="_x0000_s1029" style="position:absolute;left:2156;top:1977;width:19813;height:5979;visibility:visible;mso-wrap-style:square;v-text-anchor:middle" arcsize="260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" filled="f" strokecolor="red" strokeweight="1pt">
                  <v:stroke endarrow="block"/>
                </v:roundrect>
                <w10:anchorlock/>
              </v:group>
            </w:pict>
          </mc:Fallback>
        </mc:AlternateContent>
      </w:r>
    </w:p>
    <w:p w14:paraId="329F731E" w14:textId="77777777" w:rsidR="00535294" w:rsidRDefault="00E92432" w:rsidP="00535294">
      <w:pPr>
        <w:widowControl/>
        <w:jc w:val="left"/>
        <w:rPr>
          <w:rFonts w:ascii="Helvetica" w:eastAsia="平成角ゴシック" w:hAnsi="Helvetica"/>
          <w:sz w:val="28"/>
          <w:szCs w:val="20"/>
        </w:rPr>
      </w:pPr>
      <w:r>
        <w:t xml:space="preserve"> </w:t>
      </w:r>
      <w:r w:rsidR="00535294">
        <w:br w:type="page"/>
      </w:r>
    </w:p>
    <w:p w14:paraId="2A100EF5" w14:textId="77777777" w:rsidR="00535294" w:rsidRDefault="00110562" w:rsidP="00535294">
      <w:pPr>
        <w:pStyle w:val="10"/>
      </w:pPr>
      <w:bookmarkStart w:id="84" w:name="_Toc306911942"/>
      <w:bookmarkStart w:id="85" w:name="_Toc495486491"/>
      <w:r>
        <w:rPr>
          <w:rFonts w:hint="eastAsia"/>
        </w:rPr>
        <w:lastRenderedPageBreak/>
        <w:t>Type99-AMeDAS</w:t>
      </w:r>
      <w:r w:rsidR="00535294">
        <w:rPr>
          <w:rFonts w:hint="eastAsia"/>
        </w:rPr>
        <w:t xml:space="preserve"> -&gt;Type33</w:t>
      </w:r>
      <w:bookmarkEnd w:id="84"/>
      <w:r w:rsidR="00FA0474">
        <w:rPr>
          <w:rFonts w:hint="eastAsia"/>
        </w:rPr>
        <w:t>e</w:t>
      </w:r>
      <w:bookmarkEnd w:id="85"/>
    </w:p>
    <w:p w14:paraId="451A844D" w14:textId="77777777" w:rsidR="00535294" w:rsidRDefault="00110562" w:rsidP="00535294">
      <w:r>
        <w:rPr>
          <w:rFonts w:hint="eastAsia"/>
        </w:rPr>
        <w:t>Type99-AMeDAS</w:t>
      </w:r>
      <w:r w:rsidR="00535294">
        <w:rPr>
          <w:rFonts w:hint="eastAsia"/>
        </w:rPr>
        <w:t>から外気温、</w:t>
      </w:r>
      <w:r w:rsidR="00FA0474">
        <w:rPr>
          <w:rFonts w:hint="eastAsia"/>
        </w:rPr>
        <w:t>相対</w:t>
      </w:r>
      <w:r w:rsidR="00535294">
        <w:rPr>
          <w:rFonts w:hint="eastAsia"/>
        </w:rPr>
        <w:t>湿度を</w:t>
      </w:r>
      <w:r w:rsidR="00535294">
        <w:rPr>
          <w:rFonts w:hint="eastAsia"/>
        </w:rPr>
        <w:t>Type33</w:t>
      </w:r>
      <w:r w:rsidR="00535294">
        <w:rPr>
          <w:rFonts w:hint="eastAsia"/>
        </w:rPr>
        <w:t>へ引き渡します。</w:t>
      </w:r>
    </w:p>
    <w:p w14:paraId="255259C3" w14:textId="77777777" w:rsidR="00110562" w:rsidRDefault="00110562" w:rsidP="00535294">
      <w:r>
        <w:rPr>
          <w:rFonts w:hint="eastAsia"/>
          <w:noProof/>
        </w:rPr>
        <mc:AlternateContent>
          <mc:Choice Requires="wpc">
            <w:drawing>
              <wp:inline distT="0" distB="0" distL="0" distR="0" wp14:anchorId="3C5C8764" wp14:editId="44C2CC69">
                <wp:extent cx="5400040" cy="1761243"/>
                <wp:effectExtent l="0" t="0" r="0" b="0"/>
                <wp:docPr id="578" name="キャンバス 57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3" name="図 593"/>
                          <pic:cNvPicPr>
                            <a:picLocks noChangeAspect="1"/>
                          </pic:cNvPicPr>
                        </pic:nvPicPr>
                        <pic:blipFill>
                          <a:blip r:embed="rId308"/>
                          <a:stretch>
                            <a:fillRect/>
                          </a:stretch>
                        </pic:blipFill>
                        <pic:spPr>
                          <a:xfrm>
                            <a:off x="0" y="0"/>
                            <a:ext cx="4758480" cy="1725327"/>
                          </a:xfrm>
                          <a:prstGeom prst="rect">
                            <a:avLst/>
                          </a:prstGeom>
                        </pic:spPr>
                      </pic:pic>
                    </wpc:wpc>
                  </a:graphicData>
                </a:graphic>
              </wp:inline>
            </w:drawing>
          </mc:Choice>
          <mc:Fallback>
            <w:pict>
              <v:group w14:anchorId="7194C3CB" id="キャンバス 578" o:spid="_x0000_s1026" editas="canvas" style="width:425.2pt;height:138.7pt;mso-position-horizontal-relative:char;mso-position-vertical-relative:line" coordsize="54000,176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">
                <v:shape id="_x0000_s1027" type="#_x0000_t75" style="position:absolute;width:54000;height:17608;visibility:visible;mso-wrap-style:square">
                  <v:fill o:detectmouseclick="t"/>
                  <v:path o:connecttype="none"/>
                </v:shape>
                <v:shape id="図 593" o:spid="_x0000_s1028" type="#_x0000_t75" style="position:absolute;width:47584;height:172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Tq/FAAAA3AAAAA8AAABkcnMvZG93bnJldi54bWxEj91qAjEUhO+FvkM4Qu80q0Vpt0Ypgj+o&#10;ILU+wOnmdHfp5mRJorv69EYQvBxm5htmMmtNJc7kfGlZwaCfgCDOrC45V3D8WfTeQfiArLGyTAou&#10;5GE2felMMNW24W86H0IuIoR9igqKEOpUSp8VZND3bU0cvT/rDIYoXS61wybCTSWHSTKWBkuOCwXW&#10;NC8o+z+cjIJFaSvTeLc97se7ob02v5vlyin12m2/PkEEasMz/GivtYLRxxvcz8QjIKc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4P06vxQAAANwAAAAPAAAAAAAAAAAAAAAA&#10;AJ8CAABkcnMvZG93bnJldi54bWxQSwUGAAAAAAQABAD3AAAAkQMAAAAA&#10;">
                  <v:imagedata r:id="rId309" o:title=""/>
                  <v:path arrowok="t"/>
                </v:shape>
                <w10:anchorlock/>
              </v:group>
            </w:pict>
          </mc:Fallback>
        </mc:AlternateContent>
      </w:r>
    </w:p>
    <w:p w14:paraId="634A54DF" w14:textId="77777777" w:rsidR="00535294" w:rsidRDefault="00535294" w:rsidP="00535294"/>
    <w:p w14:paraId="35A6D058" w14:textId="77777777" w:rsidR="00535294" w:rsidRDefault="00110562" w:rsidP="00535294">
      <w:pPr>
        <w:pStyle w:val="10"/>
      </w:pPr>
      <w:bookmarkStart w:id="86" w:name="_Toc306911943"/>
      <w:bookmarkStart w:id="87" w:name="_Toc495486492"/>
      <w:r>
        <w:rPr>
          <w:rFonts w:hint="eastAsia"/>
        </w:rPr>
        <w:t>Type99-AMeDAS</w:t>
      </w:r>
      <w:r w:rsidR="00535294">
        <w:rPr>
          <w:rFonts w:hint="eastAsia"/>
        </w:rPr>
        <w:t xml:space="preserve"> -&gt;Type69</w:t>
      </w:r>
      <w:bookmarkEnd w:id="86"/>
      <w:r w:rsidR="00FA0474">
        <w:t>b</w:t>
      </w:r>
      <w:bookmarkEnd w:id="87"/>
    </w:p>
    <w:p w14:paraId="5B9397EF" w14:textId="77777777" w:rsidR="00535294" w:rsidRDefault="00110562" w:rsidP="00535294">
      <w:r>
        <w:rPr>
          <w:rFonts w:hint="eastAsia"/>
        </w:rPr>
        <w:t>Type99-AMeDAS</w:t>
      </w:r>
      <w:r w:rsidR="00535294">
        <w:rPr>
          <w:rFonts w:hint="eastAsia"/>
        </w:rPr>
        <w:t>から水平面直達日射量と水平面全天日射量を</w:t>
      </w:r>
      <w:r w:rsidR="00535294">
        <w:rPr>
          <w:rFonts w:hint="eastAsia"/>
        </w:rPr>
        <w:t>Type69</w:t>
      </w:r>
      <w:r w:rsidR="00535294">
        <w:rPr>
          <w:rFonts w:hint="eastAsia"/>
        </w:rPr>
        <w:t>へ引き渡します。</w:t>
      </w:r>
    </w:p>
    <w:p w14:paraId="48388F1B" w14:textId="77777777" w:rsidR="00110562" w:rsidRDefault="00110562" w:rsidP="00535294">
      <w:r>
        <w:rPr>
          <w:rFonts w:hint="eastAsia"/>
          <w:noProof/>
        </w:rPr>
        <mc:AlternateContent>
          <mc:Choice Requires="wpc">
            <w:drawing>
              <wp:inline distT="0" distB="0" distL="0" distR="0" wp14:anchorId="0028C41F" wp14:editId="36F882EC">
                <wp:extent cx="5400040" cy="2555999"/>
                <wp:effectExtent l="0" t="0" r="0" b="0"/>
                <wp:docPr id="580" name="キャンバス 58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1" name="図 581"/>
                          <pic:cNvPicPr>
                            <a:picLocks noChangeAspect="1"/>
                          </pic:cNvPicPr>
                        </pic:nvPicPr>
                        <pic:blipFill>
                          <a:blip r:embed="rId310"/>
                          <a:stretch>
                            <a:fillRect/>
                          </a:stretch>
                        </pic:blipFill>
                        <pic:spPr>
                          <a:xfrm>
                            <a:off x="1" y="0"/>
                            <a:ext cx="4758323" cy="2520000"/>
                          </a:xfrm>
                          <a:prstGeom prst="rect">
                            <a:avLst/>
                          </a:prstGeom>
                        </pic:spPr>
                      </pic:pic>
                    </wpc:wpc>
                  </a:graphicData>
                </a:graphic>
              </wp:inline>
            </w:drawing>
          </mc:Choice>
          <mc:Fallback>
            <w:pict>
              <v:group w14:anchorId="1374E2AE" id="キャンバス 580" o:spid="_x0000_s1026" editas="canvas" style="width:425.2pt;height:201.25pt;mso-position-horizontal-relative:char;mso-position-vertical-relative:line" coordsize="54000,25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">
                <v:shape id="_x0000_s1027" type="#_x0000_t75" style="position:absolute;width:54000;height:25558;visibility:visible;mso-wrap-style:square">
                  <v:fill o:detectmouseclick="t"/>
                  <v:path o:connecttype="none"/>
                </v:shape>
                <v:shape id="図 581" o:spid="_x0000_s1028" type="#_x0000_t75" style="position:absolute;width:47583;height:25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QIw3FAAAA3AAAAA8AAABkcnMvZG93bnJldi54bWxEj0FrwkAUhO9C/8PyCr3pJtKGkLpKEcVe&#10;PGhDz4/d1ySafZtmV5P+e7cgeBxm5htmsRptK67U+8axgnSWgCDWzjRcKSi/ttMchA/IBlvHpOCP&#10;PKyWT5MFFsYNfKDrMVQiQtgXqKAOoSuk9Lomi37mOuLo/bjeYoiyr6TpcYhw28p5kmTSYsNxocaO&#10;1jXp8/FiFWT7XbnNhnKT7g76tP79zjfDq1bq5Xn8eAcRaAyP8L39aRS85Sn8n4lHQC5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ECMNxQAAANwAAAAPAAAAAAAAAAAAAAAA&#10;AJ8CAABkcnMvZG93bnJldi54bWxQSwUGAAAAAAQABAD3AAAAkQMAAAAA&#10;">
                  <v:imagedata r:id="rId311" o:title=""/>
                  <v:path arrowok="t"/>
                </v:shape>
                <w10:anchorlock/>
              </v:group>
            </w:pict>
          </mc:Fallback>
        </mc:AlternateContent>
      </w:r>
    </w:p>
    <w:p w14:paraId="3CD6CC23" w14:textId="77777777" w:rsidR="00110562" w:rsidRDefault="00110562">
      <w:pPr>
        <w:widowControl/>
        <w:jc w:val="left"/>
        <w:rPr>
          <w:rFonts w:ascii="Helvetica" w:eastAsia="平成角ゴシック" w:hAnsi="Helvetica"/>
          <w:sz w:val="28"/>
          <w:szCs w:val="20"/>
        </w:rPr>
      </w:pPr>
      <w:bookmarkStart w:id="88" w:name="_Toc306911944"/>
    </w:p>
    <w:p w14:paraId="17621F94" w14:textId="77777777" w:rsidR="00535294" w:rsidRDefault="00535294" w:rsidP="00535294">
      <w:pPr>
        <w:pStyle w:val="10"/>
      </w:pPr>
      <w:bookmarkStart w:id="89" w:name="_Toc495486493"/>
      <w:r>
        <w:rPr>
          <w:rFonts w:hint="eastAsia"/>
        </w:rPr>
        <w:t>Type33</w:t>
      </w:r>
      <w:r w:rsidR="00FA0474">
        <w:t>e</w:t>
      </w:r>
      <w:r>
        <w:rPr>
          <w:rFonts w:hint="eastAsia"/>
        </w:rPr>
        <w:t>-&gt;Type69</w:t>
      </w:r>
      <w:bookmarkEnd w:id="88"/>
      <w:r w:rsidR="00FA0474">
        <w:t>b</w:t>
      </w:r>
      <w:bookmarkEnd w:id="89"/>
    </w:p>
    <w:p w14:paraId="2A622178" w14:textId="77777777" w:rsidR="00535294" w:rsidRDefault="00535294" w:rsidP="00535294">
      <w:r>
        <w:rPr>
          <w:rFonts w:hint="eastAsia"/>
        </w:rPr>
        <w:t>Type33</w:t>
      </w:r>
      <w:r>
        <w:rPr>
          <w:rFonts w:hint="eastAsia"/>
        </w:rPr>
        <w:t>から外気温、露点温度を</w:t>
      </w:r>
      <w:r>
        <w:rPr>
          <w:rFonts w:hint="eastAsia"/>
        </w:rPr>
        <w:t>Type69</w:t>
      </w:r>
      <w:r>
        <w:rPr>
          <w:rFonts w:hint="eastAsia"/>
        </w:rPr>
        <w:t>へ引き渡します。</w:t>
      </w:r>
    </w:p>
    <w:p w14:paraId="11AAD4FC" w14:textId="77777777" w:rsidR="00110562" w:rsidRDefault="00110562" w:rsidP="00535294">
      <w:r>
        <w:rPr>
          <w:rFonts w:hint="eastAsia"/>
          <w:noProof/>
        </w:rPr>
        <mc:AlternateContent>
          <mc:Choice Requires="wpc">
            <w:drawing>
              <wp:inline distT="0" distB="0" distL="0" distR="0" wp14:anchorId="76C37146" wp14:editId="42DD74FA">
                <wp:extent cx="5400040" cy="1816657"/>
                <wp:effectExtent l="0" t="0" r="0" b="0"/>
                <wp:docPr id="582" name="キャンバス 58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3" name="図 583"/>
                          <pic:cNvPicPr>
                            <a:picLocks noChangeAspect="1"/>
                          </pic:cNvPicPr>
                        </pic:nvPicPr>
                        <pic:blipFill>
                          <a:blip r:embed="rId312"/>
                          <a:stretch>
                            <a:fillRect/>
                          </a:stretch>
                        </pic:blipFill>
                        <pic:spPr>
                          <a:xfrm>
                            <a:off x="0" y="0"/>
                            <a:ext cx="4758480" cy="1780658"/>
                          </a:xfrm>
                          <a:prstGeom prst="rect">
                            <a:avLst/>
                          </a:prstGeom>
                        </pic:spPr>
                      </pic:pic>
                    </wpc:wpc>
                  </a:graphicData>
                </a:graphic>
              </wp:inline>
            </w:drawing>
          </mc:Choice>
          <mc:Fallback>
            <w:pict>
              <v:group w14:anchorId="2C359DE7" id="キャンバス 582" o:spid="_x0000_s1026" editas="canvas" style="width:425.2pt;height:143.05pt;mso-position-horizontal-relative:char;mso-position-vertical-relative:line" coordsize="54000,18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">
                <v:shape id="_x0000_s1027" type="#_x0000_t75" style="position:absolute;width:54000;height:18161;visibility:visible;mso-wrap-style:square">
                  <v:fill o:detectmouseclick="t"/>
                  <v:path o:connecttype="none"/>
                </v:shape>
                <v:shape id="図 583" o:spid="_x0000_s1028" type="#_x0000_t75" style="position:absolute;width:47584;height:17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TYfHDAAAA3AAAAA8AAABkcnMvZG93bnJldi54bWxEj9GKwjAURN8X9h/CXfBtTVUU6RpFFxQL&#10;vqj7AZfmtik2NyXJavv3RljYx2FmzjCrTW9bcScfGscKJuMMBHHpdMO1gp/r/nMJIkRkja1jUjBQ&#10;gM36/W2FuXYPPtP9EmuRIBxyVGBi7HIpQ2nIYhi7jjh5lfMWY5K+ltrjI8FtK6dZtpAWG04LBjv6&#10;NlTeLr9WQTVjvE7npij8cBoORbE7VbedUqOPfvsFIlIf/8N/7aNWMF/O4HUmHQG5f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tNh8cMAAADcAAAADwAAAAAAAAAAAAAAAACf&#10;AgAAZHJzL2Rvd25yZXYueG1sUEsFBgAAAAAEAAQA9wAAAI8DAAAAAA==&#10;">
                  <v:imagedata r:id="rId313" o:title=""/>
                  <v:path arrowok="t"/>
                </v:shape>
                <w10:anchorlock/>
              </v:group>
            </w:pict>
          </mc:Fallback>
        </mc:AlternateContent>
      </w:r>
    </w:p>
    <w:p w14:paraId="61B97999" w14:textId="77777777" w:rsidR="00535294" w:rsidRDefault="00535294" w:rsidP="00535294"/>
    <w:p w14:paraId="237AC950" w14:textId="77777777" w:rsidR="00535294" w:rsidRDefault="00535294" w:rsidP="00535294">
      <w:pPr>
        <w:pStyle w:val="10"/>
      </w:pPr>
      <w:bookmarkStart w:id="90" w:name="_Toc306911945"/>
      <w:bookmarkStart w:id="91" w:name="_Toc495486494"/>
      <w:r>
        <w:rPr>
          <w:rFonts w:hint="eastAsia"/>
        </w:rPr>
        <w:lastRenderedPageBreak/>
        <w:t>Type69</w:t>
      </w:r>
      <w:r w:rsidR="00FA0474">
        <w:t>b</w:t>
      </w:r>
      <w:r>
        <w:rPr>
          <w:rFonts w:hint="eastAsia"/>
        </w:rPr>
        <w:t>-&gt;Type56</w:t>
      </w:r>
      <w:bookmarkEnd w:id="90"/>
      <w:bookmarkEnd w:id="91"/>
    </w:p>
    <w:p w14:paraId="3889B6AA" w14:textId="77777777" w:rsidR="00535294" w:rsidRDefault="00535294" w:rsidP="00535294">
      <w:r>
        <w:rPr>
          <w:rFonts w:hint="eastAsia"/>
        </w:rPr>
        <w:t>Type69</w:t>
      </w:r>
      <w:r>
        <w:rPr>
          <w:rFonts w:hint="eastAsia"/>
        </w:rPr>
        <w:t>から仮想天空温度を</w:t>
      </w:r>
      <w:r>
        <w:rPr>
          <w:rFonts w:hint="eastAsia"/>
        </w:rPr>
        <w:t>Type56</w:t>
      </w:r>
      <w:r>
        <w:rPr>
          <w:rFonts w:hint="eastAsia"/>
        </w:rPr>
        <w:t>へ引き渡します。</w:t>
      </w:r>
    </w:p>
    <w:p w14:paraId="16315EDE" w14:textId="77777777" w:rsidR="00535294" w:rsidRDefault="00110562" w:rsidP="00535294">
      <w:r>
        <w:rPr>
          <w:noProof/>
        </w:rPr>
        <mc:AlternateContent>
          <mc:Choice Requires="wpc">
            <w:drawing>
              <wp:inline distT="0" distB="0" distL="0" distR="0" wp14:anchorId="44DD800C" wp14:editId="0086356A">
                <wp:extent cx="5400040" cy="1761327"/>
                <wp:effectExtent l="0" t="0" r="0" b="0"/>
                <wp:docPr id="584" name="キャンバス 58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5" name="図 585"/>
                          <pic:cNvPicPr>
                            <a:picLocks noChangeAspect="1"/>
                          </pic:cNvPicPr>
                        </pic:nvPicPr>
                        <pic:blipFill>
                          <a:blip r:embed="rId314"/>
                          <a:stretch>
                            <a:fillRect/>
                          </a:stretch>
                        </pic:blipFill>
                        <pic:spPr>
                          <a:xfrm>
                            <a:off x="0" y="0"/>
                            <a:ext cx="4758480" cy="1725327"/>
                          </a:xfrm>
                          <a:prstGeom prst="rect">
                            <a:avLst/>
                          </a:prstGeom>
                        </pic:spPr>
                      </pic:pic>
                    </wpc:wpc>
                  </a:graphicData>
                </a:graphic>
              </wp:inline>
            </w:drawing>
          </mc:Choice>
          <mc:Fallback>
            <w:pict>
              <v:group w14:anchorId="212746F5" id="キャンバス 584" o:spid="_x0000_s1026" editas="canvas" style="width:425.2pt;height:138.7pt;mso-position-horizontal-relative:char;mso-position-vertical-relative:line" coordsize="54000,176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">
                <v:shape id="_x0000_s1027" type="#_x0000_t75" style="position:absolute;width:54000;height:17608;visibility:visible;mso-wrap-style:square">
                  <v:fill o:detectmouseclick="t"/>
                  <v:path o:connecttype="none"/>
                </v:shape>
                <v:shape id="図 585" o:spid="_x0000_s1028" type="#_x0000_t75" style="position:absolute;width:47584;height:172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8yWfHAAAA3AAAAA8AAABkcnMvZG93bnJldi54bWxEj0FLAzEUhO9C/0N4hV6kzVptWbZNiywI&#10;PQhi9WBvr5vX3WU3L2sS2+ivN0LB4zAz3zDrbTS9OJPzrWUFd7MMBHFldcu1gve3p2kOwgdkjb1l&#10;UvBNHrab0c0aC20v/ErnfahFgrAvUEETwlBI6auGDPqZHYiTd7LOYEjS1VI7vCS46eU8y5bSYMtp&#10;ocGByoaqbv9lFLx0JnbDffmcf8Zbs3v4cYeP8qjUZBwfVyACxfAfvrZ3WsEiX8DfmXQE5OYX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d8yWfHAAAA3AAAAA8AAAAAAAAAAAAA&#10;AAAAnwIAAGRycy9kb3ducmV2LnhtbFBLBQYAAAAABAAEAPcAAACTAwAAAAA=&#10;">
                  <v:imagedata r:id="rId315" o:title=""/>
                  <v:path arrowok="t"/>
                </v:shape>
                <w10:anchorlock/>
              </v:group>
            </w:pict>
          </mc:Fallback>
        </mc:AlternateContent>
      </w:r>
    </w:p>
    <w:p w14:paraId="7F112C95" w14:textId="77777777" w:rsidR="00535294" w:rsidRDefault="00535294" w:rsidP="00535294">
      <w:pPr>
        <w:widowControl/>
        <w:jc w:val="left"/>
        <w:rPr>
          <w:rFonts w:ascii="Helvetica" w:eastAsia="平成角ゴシック" w:hAnsi="Helvetica"/>
          <w:sz w:val="28"/>
          <w:szCs w:val="20"/>
        </w:rPr>
      </w:pPr>
    </w:p>
    <w:p w14:paraId="50E84A56" w14:textId="77777777" w:rsidR="00535294" w:rsidRDefault="00535294" w:rsidP="00535294">
      <w:pPr>
        <w:pStyle w:val="10"/>
      </w:pPr>
      <w:bookmarkStart w:id="92" w:name="_Toc306911949"/>
      <w:bookmarkStart w:id="93" w:name="_Toc495486495"/>
      <w:r>
        <w:rPr>
          <w:rFonts w:hint="eastAsia"/>
        </w:rPr>
        <w:t>Type56 -&gt;Type65</w:t>
      </w:r>
      <w:bookmarkEnd w:id="92"/>
      <w:r w:rsidR="00FA0474">
        <w:t>c</w:t>
      </w:r>
      <w:bookmarkEnd w:id="93"/>
    </w:p>
    <w:p w14:paraId="7A78A8F8" w14:textId="77777777" w:rsidR="00535294" w:rsidRDefault="00535294" w:rsidP="00535294">
      <w:r>
        <w:rPr>
          <w:rFonts w:hint="eastAsia"/>
        </w:rPr>
        <w:t>グラフへ出力するため</w:t>
      </w:r>
      <w:r>
        <w:rPr>
          <w:rFonts w:hint="eastAsia"/>
        </w:rPr>
        <w:t>Type56</w:t>
      </w:r>
      <w:r>
        <w:rPr>
          <w:rFonts w:hint="eastAsia"/>
        </w:rPr>
        <w:t>からゾーンの室温、顕熱負荷を</w:t>
      </w:r>
      <w:r>
        <w:rPr>
          <w:rFonts w:hint="eastAsia"/>
        </w:rPr>
        <w:t>Type65</w:t>
      </w:r>
      <w:r>
        <w:rPr>
          <w:rFonts w:hint="eastAsia"/>
        </w:rPr>
        <w:t>へ引き渡します。</w:t>
      </w:r>
    </w:p>
    <w:p w14:paraId="01F7293C" w14:textId="77777777" w:rsidR="0088040A" w:rsidRDefault="0088040A" w:rsidP="00535294">
      <w:r>
        <w:rPr>
          <w:rFonts w:hint="eastAsia"/>
          <w:noProof/>
        </w:rPr>
        <mc:AlternateContent>
          <mc:Choice Requires="wpc">
            <w:drawing>
              <wp:inline distT="0" distB="0" distL="0" distR="0" wp14:anchorId="37BBC9F2" wp14:editId="3A3F29B9">
                <wp:extent cx="5400040" cy="1760855"/>
                <wp:effectExtent l="0" t="0" r="0" b="0"/>
                <wp:docPr id="586" name="キャンバス 58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9" name="図 589"/>
                          <pic:cNvPicPr>
                            <a:picLocks noChangeAspect="1"/>
                          </pic:cNvPicPr>
                        </pic:nvPicPr>
                        <pic:blipFill>
                          <a:blip r:embed="rId316"/>
                          <a:stretch>
                            <a:fillRect/>
                          </a:stretch>
                        </pic:blipFill>
                        <pic:spPr>
                          <a:xfrm>
                            <a:off x="0" y="0"/>
                            <a:ext cx="4758480" cy="1725327"/>
                          </a:xfrm>
                          <a:prstGeom prst="rect">
                            <a:avLst/>
                          </a:prstGeom>
                        </pic:spPr>
                      </pic:pic>
                    </wpc:wpc>
                  </a:graphicData>
                </a:graphic>
              </wp:inline>
            </w:drawing>
          </mc:Choice>
          <mc:Fallback>
            <w:pict>
              <v:group w14:anchorId="338120B6" id="キャンバス 586" o:spid="_x0000_s1026" editas="canvas" style="width:425.2pt;height:138.65pt;mso-position-horizontal-relative:char;mso-position-vertical-relative:line" coordsize="54000,176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">
                <v:shape id="_x0000_s1027" type="#_x0000_t75" style="position:absolute;width:54000;height:17608;visibility:visible;mso-wrap-style:square">
                  <v:fill o:detectmouseclick="t"/>
                  <v:path o:connecttype="none"/>
                </v:shape>
                <v:shape id="図 589" o:spid="_x0000_s1028" type="#_x0000_t75" style="position:absolute;width:47584;height:172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yNYofFAAAA3AAAAA8AAABkcnMvZG93bnJldi54bWxEj09rAjEUxO8Fv0N4hd5qtlv8061RVBAE&#10;vdSW0t4em+dm6eZlSeK6fnsjCD0OM/MbZrbobSM68qF2rOBlmIEgLp2uuVLw9bl5noIIEVlj45gU&#10;XCjAYj54mGGh3Zk/qDvESiQIhwIVmBjbQspQGrIYhq4lTt7ReYsxSV9J7fGc4LaReZaNpcWa04LB&#10;ltaGyr/DySr4NtxUk5/V/vV3dwqTUU7j7EhKPT32y3cQkfr4H763t1rBaPoGtzPpCMj5F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8jWKHxQAAANwAAAAPAAAAAAAAAAAAAAAA&#10;AJ8CAABkcnMvZG93bnJldi54bWxQSwUGAAAAAAQABAD3AAAAkQMAAAAA&#10;">
                  <v:imagedata r:id="rId317" o:title=""/>
                  <v:path arrowok="t"/>
                </v:shape>
                <w10:anchorlock/>
              </v:group>
            </w:pict>
          </mc:Fallback>
        </mc:AlternateContent>
      </w:r>
    </w:p>
    <w:p w14:paraId="01F58F15" w14:textId="77777777" w:rsidR="0088040A" w:rsidRDefault="0088040A" w:rsidP="0088040A">
      <w:pPr>
        <w:pStyle w:val="10"/>
      </w:pPr>
      <w:bookmarkStart w:id="94" w:name="_Toc306911948"/>
      <w:bookmarkStart w:id="95" w:name="_Toc495486496"/>
      <w:r>
        <w:rPr>
          <w:rFonts w:hint="eastAsia"/>
        </w:rPr>
        <w:t>Type99-AMeDAS-&gt;Type65</w:t>
      </w:r>
      <w:bookmarkEnd w:id="94"/>
      <w:r w:rsidR="00FA0474">
        <w:t>c</w:t>
      </w:r>
      <w:bookmarkEnd w:id="95"/>
    </w:p>
    <w:p w14:paraId="447ED985" w14:textId="77777777" w:rsidR="0088040A" w:rsidRDefault="0088040A" w:rsidP="0088040A">
      <w:r>
        <w:rPr>
          <w:rFonts w:hint="eastAsia"/>
        </w:rPr>
        <w:t>グラフへ出力するため</w:t>
      </w:r>
      <w:r>
        <w:rPr>
          <w:rFonts w:hint="eastAsia"/>
        </w:rPr>
        <w:t>Type99-AMeDAS</w:t>
      </w:r>
      <w:r>
        <w:rPr>
          <w:rFonts w:hint="eastAsia"/>
        </w:rPr>
        <w:t>から外気温を</w:t>
      </w:r>
      <w:r>
        <w:rPr>
          <w:rFonts w:hint="eastAsia"/>
        </w:rPr>
        <w:t>Type65</w:t>
      </w:r>
      <w:r>
        <w:rPr>
          <w:rFonts w:hint="eastAsia"/>
        </w:rPr>
        <w:t>へ引き渡します。</w:t>
      </w:r>
    </w:p>
    <w:p w14:paraId="516B9954" w14:textId="77777777" w:rsidR="0088040A" w:rsidRDefault="0088040A" w:rsidP="0088040A">
      <w:r>
        <w:rPr>
          <w:noProof/>
        </w:rPr>
        <mc:AlternateContent>
          <mc:Choice Requires="wpc">
            <w:drawing>
              <wp:inline distT="0" distB="0" distL="0" distR="0" wp14:anchorId="24307739" wp14:editId="725A9773">
                <wp:extent cx="5400040" cy="1761327"/>
                <wp:effectExtent l="0" t="0" r="0" b="0"/>
                <wp:docPr id="590" name="キャンバス 59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1" name="図 591"/>
                          <pic:cNvPicPr>
                            <a:picLocks noChangeAspect="1"/>
                          </pic:cNvPicPr>
                        </pic:nvPicPr>
                        <pic:blipFill>
                          <a:blip r:embed="rId318"/>
                          <a:stretch>
                            <a:fillRect/>
                          </a:stretch>
                        </pic:blipFill>
                        <pic:spPr>
                          <a:xfrm>
                            <a:off x="0" y="0"/>
                            <a:ext cx="4758480" cy="1725327"/>
                          </a:xfrm>
                          <a:prstGeom prst="rect">
                            <a:avLst/>
                          </a:prstGeom>
                        </pic:spPr>
                      </pic:pic>
                    </wpc:wpc>
                  </a:graphicData>
                </a:graphic>
              </wp:inline>
            </w:drawing>
          </mc:Choice>
          <mc:Fallback>
            <w:pict>
              <v:group w14:anchorId="74EB0311" id="キャンバス 590" o:spid="_x0000_s1026" editas="canvas" style="width:425.2pt;height:138.7pt;mso-position-horizontal-relative:char;mso-position-vertical-relative:line" coordsize="54000,176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">
                <v:shape id="_x0000_s1027" type="#_x0000_t75" style="position:absolute;width:54000;height:17608;visibility:visible;mso-wrap-style:square">
                  <v:fill o:detectmouseclick="t"/>
                  <v:path o:connecttype="none"/>
                </v:shape>
                <v:shape id="図 591" o:spid="_x0000_s1028" type="#_x0000_t75" style="position:absolute;width:47584;height:172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04z2HEAAAA3AAAAA8AAABkcnMvZG93bnJldi54bWxEj0FrwkAUhO+F/oflFbw1mwiRmrpKERSh&#10;lzZKzs/sMxvMvg3ZVZN/3y0Uehxm5htmtRltJ+40+NaxgixJQRDXTrfcKDgdd69vIHxA1tg5JgUT&#10;edisn59WWGj34G+6l6EREcK+QAUmhL6Q0teGLPrE9cTRu7jBYohyaKQe8BHhtpPzNF1Iiy3HBYM9&#10;bQ3V1/JmFXxWk99/lYv8nPFxbyp5vYxdqtTsZfx4BxFoDP/hv/ZBK8iXGfyeiUdAr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04z2HEAAAA3AAAAA8AAAAAAAAAAAAAAAAA&#10;nwIAAGRycy9kb3ducmV2LnhtbFBLBQYAAAAABAAEAPcAAACQAwAAAAA=&#10;">
                  <v:imagedata r:id="rId319" o:title=""/>
                  <v:path arrowok="t"/>
                </v:shape>
                <w10:anchorlock/>
              </v:group>
            </w:pict>
          </mc:Fallback>
        </mc:AlternateContent>
      </w:r>
    </w:p>
    <w:p w14:paraId="27E611CB" w14:textId="77777777" w:rsidR="00535294" w:rsidRDefault="00535294" w:rsidP="00535294">
      <w:pPr>
        <w:widowControl/>
        <w:jc w:val="left"/>
        <w:rPr>
          <w:sz w:val="20"/>
          <w:szCs w:val="20"/>
        </w:rPr>
      </w:pPr>
    </w:p>
    <w:p w14:paraId="40457043" w14:textId="77777777" w:rsidR="00FA0474" w:rsidRDefault="00FA0474">
      <w:pPr>
        <w:widowControl/>
        <w:jc w:val="left"/>
        <w:rPr>
          <w:rFonts w:ascii="Helvetica" w:eastAsia="平成角ゴシック" w:hAnsi="Helvetica"/>
          <w:sz w:val="28"/>
          <w:szCs w:val="20"/>
        </w:rPr>
      </w:pPr>
      <w:bookmarkStart w:id="96" w:name="_Toc306911950"/>
      <w:r>
        <w:br w:type="page"/>
      </w:r>
    </w:p>
    <w:p w14:paraId="42F09A2C" w14:textId="77777777" w:rsidR="00535294" w:rsidRDefault="00535294" w:rsidP="00535294">
      <w:pPr>
        <w:pStyle w:val="1"/>
      </w:pPr>
      <w:bookmarkStart w:id="97" w:name="_Toc495486497"/>
      <w:r>
        <w:rPr>
          <w:rFonts w:hint="eastAsia"/>
        </w:rPr>
        <w:lastRenderedPageBreak/>
        <w:t>計算実行</w:t>
      </w:r>
      <w:bookmarkEnd w:id="96"/>
      <w:bookmarkEnd w:id="97"/>
    </w:p>
    <w:p w14:paraId="2357700A" w14:textId="77777777" w:rsidR="005A0DA7" w:rsidRDefault="005A0DA7" w:rsidP="005A0DA7">
      <w:r>
        <w:rPr>
          <w:rFonts w:hint="eastAsia"/>
        </w:rPr>
        <w:t>「</w:t>
      </w:r>
      <w:r>
        <w:rPr>
          <w:rFonts w:hint="eastAsia"/>
        </w:rPr>
        <w:t>Project Toolbar</w:t>
      </w:r>
      <w:r>
        <w:rPr>
          <w:rFonts w:hint="eastAsia"/>
        </w:rPr>
        <w:t>」</w:t>
      </w:r>
      <w:r>
        <w:rPr>
          <w:rFonts w:hint="eastAsia"/>
        </w:rPr>
        <w:t xml:space="preserve"> </w:t>
      </w:r>
      <w:r>
        <w:rPr>
          <w:rFonts w:hint="eastAsia"/>
        </w:rPr>
        <w:t>の「</w:t>
      </w:r>
      <w:r>
        <w:rPr>
          <w:rFonts w:hint="eastAsia"/>
        </w:rPr>
        <w:t>Run</w:t>
      </w:r>
      <w:r>
        <w:rPr>
          <w:rFonts w:hint="eastAsia"/>
        </w:rPr>
        <w:t>」をクリックしてシミュレーションを実行します。</w:t>
      </w:r>
    </w:p>
    <w:p w14:paraId="6C71F23E" w14:textId="77777777" w:rsidR="00FA0474" w:rsidRDefault="002E3698" w:rsidP="00535294">
      <w:pPr>
        <w:widowControl/>
        <w:jc w:val="left"/>
        <w:rPr>
          <w:sz w:val="20"/>
          <w:szCs w:val="20"/>
        </w:rPr>
      </w:pPr>
      <w:r>
        <w:rPr>
          <w:noProof/>
          <w:sz w:val="20"/>
          <w:szCs w:val="20"/>
        </w:rPr>
        <mc:AlternateContent>
          <mc:Choice Requires="wpc">
            <w:drawing>
              <wp:inline distT="0" distB="0" distL="0" distR="0" wp14:anchorId="18711D80" wp14:editId="468581C1">
                <wp:extent cx="5461635" cy="2895693"/>
                <wp:effectExtent l="0" t="0" r="0" b="0"/>
                <wp:docPr id="1049" name="キャンバス 10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50" name="図 1050"/>
                          <pic:cNvPicPr>
                            <a:picLocks noChangeAspect="1"/>
                          </pic:cNvPicPr>
                        </pic:nvPicPr>
                        <pic:blipFill>
                          <a:blip r:embed="rId320"/>
                          <a:stretch>
                            <a:fillRect/>
                          </a:stretch>
                        </pic:blipFill>
                        <pic:spPr>
                          <a:xfrm>
                            <a:off x="23064" y="1"/>
                            <a:ext cx="4882311" cy="2860088"/>
                          </a:xfrm>
                          <a:prstGeom prst="rect">
                            <a:avLst/>
                          </a:prstGeom>
                        </pic:spPr>
                      </pic:pic>
                      <wps:wsp>
                        <wps:cNvPr id="1052" name="角丸四角形 130"/>
                        <wps:cNvSpPr/>
                        <wps:spPr>
                          <a:xfrm>
                            <a:off x="15072" y="2214791"/>
                            <a:ext cx="152231" cy="131499"/>
                          </a:xfrm>
                          <a:prstGeom prst="roundRect">
                            <a:avLst>
                              <a:gd name="adj" fmla="val 9314"/>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E1DBA0E" id="キャンバス 1049" o:spid="_x0000_s1026" editas="canvas" style="width:430.05pt;height:228pt;mso-position-horizontal-relative:char;mso-position-vertical-relative:line" coordsize="54616,28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">
                <v:shape id="_x0000_s1027" type="#_x0000_t75" style="position:absolute;width:54616;height:28956;visibility:visible;mso-wrap-style:square">
                  <v:fill o:detectmouseclick="t"/>
                  <v:path o:connecttype="none"/>
                </v:shape>
                <v:shape id="図 1050" o:spid="_x0000_s1028" type="#_x0000_t75" style="position:absolute;left:230;width:48823;height:28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">
                  <v:imagedata r:id="rId321" o:title=""/>
                  <v:path arrowok="t"/>
                </v:shape>
                <v:roundrect id="角丸四角形 130" o:spid="_x0000_s1029" style="position:absolute;left:150;top:22147;width:1523;height:1315;visibility:visible;mso-wrap-style:square;v-text-anchor:middle" arcsize="61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" filled="f" strokecolor="red" strokeweight="1pt"/>
                <w10:anchorlock/>
              </v:group>
            </w:pict>
          </mc:Fallback>
        </mc:AlternateContent>
      </w:r>
    </w:p>
    <w:p w14:paraId="6A6720B8" w14:textId="77777777" w:rsidR="002E3698" w:rsidRDefault="005A0DA7" w:rsidP="00535294">
      <w:pPr>
        <w:widowControl/>
        <w:jc w:val="left"/>
        <w:rPr>
          <w:sz w:val="20"/>
          <w:szCs w:val="20"/>
        </w:rPr>
      </w:pPr>
      <w:r>
        <w:rPr>
          <w:rFonts w:hint="eastAsia"/>
          <w:sz w:val="20"/>
          <w:szCs w:val="20"/>
        </w:rPr>
        <w:t>図のようなグラフが表示されることを確認してください。</w:t>
      </w:r>
    </w:p>
    <w:p w14:paraId="115F17C6" w14:textId="77777777" w:rsidR="008A41F1" w:rsidRDefault="00FA0474" w:rsidP="00535294">
      <w:pPr>
        <w:widowControl/>
        <w:jc w:val="left"/>
        <w:rPr>
          <w:sz w:val="20"/>
          <w:szCs w:val="20"/>
        </w:rPr>
      </w:pPr>
      <w:r>
        <w:rPr>
          <w:noProof/>
          <w:sz w:val="20"/>
          <w:szCs w:val="20"/>
        </w:rPr>
        <mc:AlternateContent>
          <mc:Choice Requires="wpc">
            <w:drawing>
              <wp:inline distT="0" distB="0" distL="0" distR="0" wp14:anchorId="0ACFA32E" wp14:editId="5AB3DBEC">
                <wp:extent cx="5400040" cy="2888811"/>
                <wp:effectExtent l="0" t="0" r="0" b="6985"/>
                <wp:docPr id="594" name="キャンバス 5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95" name="図 595"/>
                          <pic:cNvPicPr>
                            <a:picLocks noChangeAspect="1"/>
                          </pic:cNvPicPr>
                        </pic:nvPicPr>
                        <pic:blipFill>
                          <a:blip r:embed="rId322"/>
                          <a:stretch>
                            <a:fillRect/>
                          </a:stretch>
                        </pic:blipFill>
                        <pic:spPr>
                          <a:xfrm>
                            <a:off x="871613" y="0"/>
                            <a:ext cx="3738488" cy="2852812"/>
                          </a:xfrm>
                          <a:prstGeom prst="rect">
                            <a:avLst/>
                          </a:prstGeom>
                        </pic:spPr>
                      </pic:pic>
                      <pic:pic xmlns:pic="http://schemas.openxmlformats.org/drawingml/2006/picture">
                        <pic:nvPicPr>
                          <pic:cNvPr id="596" name="図 596"/>
                          <pic:cNvPicPr>
                            <a:picLocks noChangeAspect="1"/>
                          </pic:cNvPicPr>
                        </pic:nvPicPr>
                        <pic:blipFill>
                          <a:blip r:embed="rId323"/>
                          <a:stretch>
                            <a:fillRect/>
                          </a:stretch>
                        </pic:blipFill>
                        <pic:spPr>
                          <a:xfrm>
                            <a:off x="1865010" y="1164422"/>
                            <a:ext cx="1783066" cy="753474"/>
                          </a:xfrm>
                          <a:prstGeom prst="rect">
                            <a:avLst/>
                          </a:prstGeom>
                          <a:effectLst>
                            <a:outerShdw blurRad="63500" sx="102000" sy="102000" algn="ctr" rotWithShape="0">
                              <a:prstClr val="black">
                                <a:alpha val="40000"/>
                              </a:prstClr>
                            </a:outerShdw>
                          </a:effectLst>
                        </pic:spPr>
                      </pic:pic>
                    </wpc:wpc>
                  </a:graphicData>
                </a:graphic>
              </wp:inline>
            </w:drawing>
          </mc:Choice>
          <mc:Fallback>
            <w:pict>
              <v:group w14:anchorId="15D8DEE2" id="キャンバス 594" o:spid="_x0000_s1026" editas="canvas" style="width:425.2pt;height:227.45pt;mso-position-horizontal-relative:char;mso-position-vertical-relative:line" coordsize="54000,28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">
                <v:shape id="_x0000_s1027" type="#_x0000_t75" style="position:absolute;width:54000;height:28886;visibility:visible;mso-wrap-style:square">
                  <v:fill o:detectmouseclick="t"/>
                  <v:path o:connecttype="none"/>
                </v:shape>
                <v:shape id="図 595" o:spid="_x0000_s1028" type="#_x0000_t75" style="position:absolute;left:8716;width:37385;height:28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">
                  <v:imagedata r:id="rId324" o:title=""/>
                  <v:path arrowok="t"/>
                </v:shape>
                <v:shape id="図 596" o:spid="_x0000_s1029" type="#_x0000_t75" style="position:absolute;left:18650;top:11644;width:17830;height:7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">
                  <v:imagedata r:id="rId325" o:title=""/>
                  <v:shadow on="t" type="perspective" color="black" opacity="26214f" offset="0,0" matrix="66847f,,,66847f"/>
                  <v:path arrowok="t"/>
                </v:shape>
                <w10:anchorlock/>
              </v:group>
            </w:pict>
          </mc:Fallback>
        </mc:AlternateContent>
      </w:r>
    </w:p>
    <w:p w14:paraId="081FD41C" w14:textId="77777777" w:rsidR="008A41F1" w:rsidRPr="00340E57" w:rsidRDefault="008A41F1" w:rsidP="005A0DA7">
      <w:pPr>
        <w:pStyle w:val="afb"/>
        <w:framePr w:w="9391" w:h="2505" w:hRule="exact" w:wrap="around" w:hAnchor="page" w:x="1366" w:y="390"/>
        <w:ind w:left="630" w:right="630"/>
        <w:rPr>
          <w:u w:val="single"/>
        </w:rPr>
      </w:pPr>
      <w:bookmarkStart w:id="98" w:name="_Toc305740540"/>
      <w:r>
        <w:rPr>
          <w:rFonts w:hint="eastAsia"/>
        </w:rPr>
        <w:drawing>
          <wp:inline distT="0" distB="0" distL="0" distR="0" wp14:anchorId="4108E020" wp14:editId="0C8AFAFA">
            <wp:extent cx="1080770" cy="356235"/>
            <wp:effectExtent l="0" t="0" r="0" b="5715"/>
            <wp:docPr id="441" name="図 441"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建物の</w:t>
      </w:r>
      <w:r>
        <w:rPr>
          <w:u w:val="single"/>
        </w:rPr>
        <w:t>向き</w:t>
      </w:r>
    </w:p>
    <w:p w14:paraId="4818ED18" w14:textId="77777777" w:rsidR="008A41F1" w:rsidRDefault="008A41F1" w:rsidP="005A0DA7">
      <w:pPr>
        <w:pStyle w:val="afb"/>
        <w:framePr w:w="9391" w:h="2505" w:hRule="exact" w:wrap="around" w:hAnchor="page" w:x="1366" w:y="390"/>
        <w:ind w:left="630" w:right="630"/>
      </w:pPr>
      <w:r>
        <w:rPr>
          <w:rFonts w:hint="eastAsia"/>
        </w:rPr>
        <w:t>この</w:t>
      </w:r>
      <w:r>
        <w:t>テキストでは開口部が</w:t>
      </w:r>
      <w:r>
        <w:rPr>
          <w:rFonts w:hint="eastAsia"/>
        </w:rPr>
        <w:t>真南を</w:t>
      </w:r>
      <w:r>
        <w:t>向いた建物として計算を</w:t>
      </w:r>
      <w:r>
        <w:rPr>
          <w:rFonts w:hint="eastAsia"/>
        </w:rPr>
        <w:t>行って</w:t>
      </w:r>
      <w:r>
        <w:t>います。</w:t>
      </w:r>
    </w:p>
    <w:p w14:paraId="7F4C9106" w14:textId="77777777" w:rsidR="008A41F1" w:rsidRDefault="008A41F1" w:rsidP="005A0DA7">
      <w:pPr>
        <w:pStyle w:val="afb"/>
        <w:framePr w:w="9391" w:h="2505" w:hRule="exact" w:wrap="around" w:hAnchor="page" w:x="1366" w:y="390"/>
        <w:ind w:left="630" w:right="630"/>
      </w:pPr>
    </w:p>
    <w:p w14:paraId="3764952E" w14:textId="77777777" w:rsidR="008A41F1" w:rsidRDefault="008A41F1" w:rsidP="005A0DA7">
      <w:pPr>
        <w:pStyle w:val="afb"/>
        <w:framePr w:w="9391" w:h="2505" w:hRule="exact" w:wrap="around" w:hAnchor="page" w:x="1366" w:y="390"/>
        <w:ind w:left="630" w:right="630"/>
      </w:pPr>
      <w:r>
        <w:t>西向きや東向き</w:t>
      </w:r>
      <w:r>
        <w:rPr>
          <w:rFonts w:hint="eastAsia"/>
        </w:rPr>
        <w:t>の</w:t>
      </w:r>
      <w:r>
        <w:t>建物では</w:t>
      </w:r>
      <w:r>
        <w:rPr>
          <w:rFonts w:hint="eastAsia"/>
        </w:rPr>
        <w:t>方位を</w:t>
      </w:r>
      <w:r>
        <w:t>考慮した処理が</w:t>
      </w:r>
      <w:r>
        <w:rPr>
          <w:rFonts w:hint="eastAsia"/>
        </w:rPr>
        <w:t>必要</w:t>
      </w:r>
      <w:r w:rsidR="005427F4">
        <w:rPr>
          <w:rFonts w:hint="eastAsia"/>
        </w:rPr>
        <w:t>です</w:t>
      </w:r>
      <w:r>
        <w:t>。</w:t>
      </w:r>
      <w:r>
        <w:rPr>
          <w:rFonts w:hint="eastAsia"/>
        </w:rPr>
        <w:t>このテキストに</w:t>
      </w:r>
      <w:r>
        <w:t>添付の資料</w:t>
      </w:r>
      <w:r w:rsidRPr="002E3698">
        <w:rPr>
          <w:b/>
        </w:rPr>
        <w:t>「</w:t>
      </w:r>
      <w:r w:rsidRPr="002E3698">
        <w:rPr>
          <w:rFonts w:hint="eastAsia"/>
          <w:b/>
        </w:rPr>
        <w:t>方位の</w:t>
      </w:r>
      <w:r w:rsidRPr="002E3698">
        <w:rPr>
          <w:b/>
        </w:rPr>
        <w:t>ヒント」</w:t>
      </w:r>
      <w:r>
        <w:t>では建物の</w:t>
      </w:r>
      <w:r>
        <w:rPr>
          <w:rFonts w:hint="eastAsia"/>
        </w:rPr>
        <w:t>向きを</w:t>
      </w:r>
      <w:r>
        <w:t>扱う際の処理をご紹介しています。</w:t>
      </w:r>
      <w:r>
        <w:rPr>
          <w:rFonts w:hint="eastAsia"/>
        </w:rPr>
        <w:t>こちらを参考にして向きの調整を行ってください。</w:t>
      </w:r>
    </w:p>
    <w:p w14:paraId="28BBE53F" w14:textId="77777777" w:rsidR="008A41F1" w:rsidRPr="008A41F1" w:rsidRDefault="008A41F1" w:rsidP="005A0DA7">
      <w:pPr>
        <w:pStyle w:val="afb"/>
        <w:framePr w:w="9391" w:h="2505" w:hRule="exact" w:wrap="around" w:hAnchor="page" w:x="1366" w:y="390"/>
        <w:ind w:left="630" w:right="630"/>
      </w:pPr>
    </w:p>
    <w:p w14:paraId="4B566C11" w14:textId="77777777" w:rsidR="00535294" w:rsidRDefault="00535294" w:rsidP="00535294">
      <w:pPr>
        <w:widowControl/>
        <w:jc w:val="left"/>
        <w:rPr>
          <w:rFonts w:ascii="Helvetica" w:eastAsia="平成角ゴシック" w:hAnsi="Helvetica"/>
          <w:sz w:val="28"/>
          <w:szCs w:val="20"/>
        </w:rPr>
      </w:pPr>
      <w:r>
        <w:br w:type="page"/>
      </w:r>
    </w:p>
    <w:p w14:paraId="4D7C9B45" w14:textId="77777777" w:rsidR="00535294" w:rsidRDefault="00535294" w:rsidP="00535294">
      <w:pPr>
        <w:pStyle w:val="1"/>
      </w:pPr>
      <w:bookmarkStart w:id="99" w:name="_Toc306911951"/>
      <w:bookmarkStart w:id="100" w:name="_Toc495486498"/>
      <w:r>
        <w:rPr>
          <w:rFonts w:hint="eastAsia"/>
        </w:rPr>
        <w:lastRenderedPageBreak/>
        <w:t>資料</w:t>
      </w:r>
      <w:r w:rsidR="0071145F">
        <w:rPr>
          <w:rFonts w:hint="eastAsia"/>
        </w:rPr>
        <w:t>１</w:t>
      </w:r>
      <w:r>
        <w:rPr>
          <w:rFonts w:hint="eastAsia"/>
        </w:rPr>
        <w:t>：オンラインプロッター</w:t>
      </w:r>
      <w:bookmarkEnd w:id="98"/>
      <w:bookmarkEnd w:id="99"/>
      <w:bookmarkEnd w:id="100"/>
    </w:p>
    <w:p w14:paraId="405D90C4" w14:textId="77777777" w:rsidR="00535294" w:rsidRDefault="00535294" w:rsidP="00535294">
      <w:pPr>
        <w:widowControl/>
        <w:jc w:val="left"/>
      </w:pPr>
      <w:r>
        <w:rPr>
          <w:rFonts w:hint="eastAsia"/>
        </w:rPr>
        <w:t>オンラインプロッターの便利な機能</w:t>
      </w:r>
    </w:p>
    <w:p w14:paraId="60877BDA" w14:textId="77777777" w:rsidR="00535294" w:rsidRDefault="00535294" w:rsidP="00535294">
      <w:pPr>
        <w:pStyle w:val="10"/>
      </w:pPr>
      <w:bookmarkStart w:id="101" w:name="_Toc305740541"/>
      <w:bookmarkStart w:id="102" w:name="_Toc306911952"/>
      <w:bookmarkStart w:id="103" w:name="_Toc495486499"/>
      <w:r>
        <w:rPr>
          <w:rFonts w:hint="eastAsia"/>
        </w:rPr>
        <w:t>軸の最小値、最大値を設定する</w:t>
      </w:r>
      <w:bookmarkEnd w:id="101"/>
      <w:bookmarkEnd w:id="102"/>
      <w:bookmarkEnd w:id="103"/>
    </w:p>
    <w:p w14:paraId="48A7536E" w14:textId="77777777" w:rsidR="00535294" w:rsidRDefault="00535294" w:rsidP="00535294">
      <w:r>
        <w:rPr>
          <w:rFonts w:hint="eastAsia"/>
        </w:rPr>
        <w:t>「</w:t>
      </w:r>
      <w:r>
        <w:rPr>
          <w:rFonts w:hint="eastAsia"/>
        </w:rPr>
        <w:t>Parameter</w:t>
      </w:r>
      <w:r>
        <w:rPr>
          <w:rFonts w:hint="eastAsia"/>
        </w:rPr>
        <w:t>」タブの「</w:t>
      </w:r>
      <w:r>
        <w:rPr>
          <w:rFonts w:hint="eastAsia"/>
        </w:rPr>
        <w:t>Left axis minimum/maximum</w:t>
      </w:r>
      <w:r>
        <w:rPr>
          <w:rFonts w:hint="eastAsia"/>
        </w:rPr>
        <w:t>」</w:t>
      </w:r>
      <w:r>
        <w:rPr>
          <w:rFonts w:hint="eastAsia"/>
        </w:rPr>
        <w:t xml:space="preserve">, </w:t>
      </w:r>
      <w:r>
        <w:rPr>
          <w:rFonts w:hint="eastAsia"/>
        </w:rPr>
        <w:t>「</w:t>
      </w:r>
      <w:r>
        <w:rPr>
          <w:rFonts w:hint="eastAsia"/>
        </w:rPr>
        <w:t>Right axis minimum/maximum</w:t>
      </w:r>
      <w:r>
        <w:rPr>
          <w:rFonts w:hint="eastAsia"/>
        </w:rPr>
        <w:t>」の項目で最小値、最大値を設定することができます。</w:t>
      </w:r>
    </w:p>
    <w:p w14:paraId="563878C1" w14:textId="77777777" w:rsidR="00535294" w:rsidRDefault="00535294" w:rsidP="00535294">
      <w:r>
        <w:rPr>
          <w:rFonts w:hint="eastAsia"/>
        </w:rPr>
        <w:t>例）日射量を表示するため、最小値</w:t>
      </w:r>
      <w:r>
        <w:rPr>
          <w:rFonts w:hint="eastAsia"/>
        </w:rPr>
        <w:t>:0</w:t>
      </w:r>
      <w:r>
        <w:rPr>
          <w:rFonts w:hint="eastAsia"/>
        </w:rPr>
        <w:t>、最大値：</w:t>
      </w:r>
      <w:r>
        <w:rPr>
          <w:rFonts w:hint="eastAsia"/>
        </w:rPr>
        <w:t>4000</w:t>
      </w:r>
      <w:r>
        <w:rPr>
          <w:rFonts w:hint="eastAsia"/>
        </w:rPr>
        <w:t>に設定</w:t>
      </w:r>
    </w:p>
    <w:p w14:paraId="4F7D5D21" w14:textId="77777777" w:rsidR="002A71AD" w:rsidRPr="00E078D9" w:rsidRDefault="002A71AD" w:rsidP="00535294">
      <w:r>
        <w:rPr>
          <w:noProof/>
        </w:rPr>
        <mc:AlternateContent>
          <mc:Choice Requires="wps">
            <w:drawing>
              <wp:anchor distT="0" distB="0" distL="114300" distR="114300" simplePos="0" relativeHeight="251960832" behindDoc="0" locked="0" layoutInCell="1" allowOverlap="1" wp14:anchorId="4ACB0A02" wp14:editId="6A4BC99D">
                <wp:simplePos x="0" y="0"/>
                <wp:positionH relativeFrom="column">
                  <wp:posOffset>376876</wp:posOffset>
                </wp:positionH>
                <wp:positionV relativeFrom="paragraph">
                  <wp:posOffset>891784</wp:posOffset>
                </wp:positionV>
                <wp:extent cx="2538095" cy="687070"/>
                <wp:effectExtent l="0" t="0" r="14605" b="17780"/>
                <wp:wrapNone/>
                <wp:docPr id="601" name="角丸四角形 601"/>
                <wp:cNvGraphicFramePr/>
                <a:graphic xmlns:a="http://schemas.openxmlformats.org/drawingml/2006/main">
                  <a:graphicData uri="http://schemas.microsoft.com/office/word/2010/wordprocessingShape">
                    <wps:wsp>
                      <wps:cNvSpPr/>
                      <wps:spPr>
                        <a:xfrm>
                          <a:off x="0" y="0"/>
                          <a:ext cx="2538095" cy="687070"/>
                        </a:xfrm>
                        <a:prstGeom prst="roundRect">
                          <a:avLst>
                            <a:gd name="adj" fmla="val 6939"/>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7D688A" id="角丸四角形 601" o:spid="_x0000_s1026" style="position:absolute;left:0;text-align:left;margin-left:29.7pt;margin-top:70.2pt;width:199.85pt;height:54.1pt;z-index:2519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" filled="f" strokecolor="red" strokeweight="1pt">
                <v:stroke endarrow="block"/>
              </v:roundrect>
            </w:pict>
          </mc:Fallback>
        </mc:AlternateContent>
      </w:r>
      <w:r>
        <w:rPr>
          <w:rFonts w:hint="eastAsia"/>
          <w:noProof/>
        </w:rPr>
        <mc:AlternateContent>
          <mc:Choice Requires="wpc">
            <w:drawing>
              <wp:inline distT="0" distB="0" distL="0" distR="0" wp14:anchorId="78827289" wp14:editId="3F70DE31">
                <wp:extent cx="5400040" cy="2193572"/>
                <wp:effectExtent l="0" t="0" r="0" b="0"/>
                <wp:docPr id="598" name="キャンバス 59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00" name="図 600"/>
                          <pic:cNvPicPr>
                            <a:picLocks noChangeAspect="1"/>
                          </pic:cNvPicPr>
                        </pic:nvPicPr>
                        <pic:blipFill rotWithShape="1">
                          <a:blip r:embed="rId326"/>
                          <a:srcRect b="27109"/>
                          <a:stretch/>
                        </pic:blipFill>
                        <pic:spPr>
                          <a:xfrm>
                            <a:off x="0" y="0"/>
                            <a:ext cx="4670258" cy="2157984"/>
                          </a:xfrm>
                          <a:prstGeom prst="rect">
                            <a:avLst/>
                          </a:prstGeom>
                        </pic:spPr>
                      </pic:pic>
                      <wps:wsp>
                        <wps:cNvPr id="609" name="角丸四角形 609"/>
                        <wps:cNvSpPr/>
                        <wps:spPr>
                          <a:xfrm>
                            <a:off x="26385" y="209260"/>
                            <a:ext cx="504190" cy="20447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80F5BBA" id="キャンバス 598" o:spid="_x0000_s1026" editas="canvas" style="width:425.2pt;height:172.7pt;mso-position-horizontal-relative:char;mso-position-vertical-relative:line" coordsize="54000,21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">
                <v:shape id="_x0000_s1027" type="#_x0000_t75" style="position:absolute;width:54000;height:21932;visibility:visible;mso-wrap-style:square">
                  <v:fill o:detectmouseclick="t"/>
                  <v:path o:connecttype="none"/>
                </v:shape>
                <v:shape id="図 600" o:spid="_x0000_s1028" type="#_x0000_t75" style="position:absolute;width:46702;height:215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6R5vCAAAA3AAAAA8AAABkcnMvZG93bnJldi54bWxET8uKwjAU3Qv+Q7iCO00VFKnGIsIMsxhG&#10;1MHH7trcPrS5KU1G69+bhTDLw3kvktZU4k6NKy0rGA0jEMSp1SXnCn73H4MZCOeRNVaWScGTHCTL&#10;bmeBsbYP3tJ953MRQtjFqKDwvo6ldGlBBt3Q1sSBy2xj0AfY5FI3+AjhppLjKJpKgyWHhgJrWheU&#10;3nZ/RsH3z1VfNqfz52xS79tjZsbbgz4o1e+1qzkIT63/F7/dX1rBNArzw5lwBOTy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8ekebwgAAANwAAAAPAAAAAAAAAAAAAAAAAJ8C&#10;AABkcnMvZG93bnJldi54bWxQSwUGAAAAAAQABAD3AAAAjgMAAAAA&#10;">
                  <v:imagedata r:id="rId327" o:title="" cropbottom="17766f"/>
                  <v:path arrowok="t"/>
                </v:shape>
                <v:roundrect id="角丸四角形 609" o:spid="_x0000_s1029" style="position:absolute;left:263;top:2092;width:5042;height:2045;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XEH8YA&#10;AADcAAAADwAAAGRycy9kb3ducmV2LnhtbESPT2vCQBTE74V+h+UJvTUbpfgnZiNF0FqQ0qoHj4/s&#10;axKafRt3txq/fVcQehxm5jdMvuhNK87kfGNZwTBJQRCXVjdcKTjsV89TED4ga2wtk4IreVgUjw85&#10;Ztpe+IvOu1CJCGGfoYI6hC6T0pc1GfSJ7Yij922dwRClq6R2eIlw08pRmo6lwYbjQo0dLWsqf3a/&#10;RkGzNdP1/n0i9cdp7Y5vny+nfmSVehr0r3MQgfrwH763N1rBOJ3B7Uw8ArL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BXEH8YAAADcAAAADwAAAAAAAAAAAAAAAACYAgAAZHJz&#10;L2Rvd25yZXYueG1sUEsFBgAAAAAEAAQA9QAAAIsDAAAAAA==&#10;" filled="f" strokecolor="red" strokeweight="1pt">
                  <v:stroke endarrow="block"/>
                </v:roundrect>
                <w10:anchorlock/>
              </v:group>
            </w:pict>
          </mc:Fallback>
        </mc:AlternateContent>
      </w:r>
    </w:p>
    <w:p w14:paraId="176A8CBD" w14:textId="77777777" w:rsidR="00535294" w:rsidRDefault="00535294" w:rsidP="00535294">
      <w:pPr>
        <w:widowControl/>
        <w:jc w:val="left"/>
      </w:pPr>
    </w:p>
    <w:p w14:paraId="6DA5E8A7" w14:textId="77777777" w:rsidR="00535294" w:rsidRDefault="00535294" w:rsidP="00535294">
      <w:pPr>
        <w:pStyle w:val="10"/>
      </w:pPr>
      <w:bookmarkStart w:id="104" w:name="_Toc305740542"/>
      <w:bookmarkStart w:id="105" w:name="_Toc306911953"/>
      <w:bookmarkStart w:id="106" w:name="_Toc495486500"/>
      <w:r>
        <w:rPr>
          <w:rFonts w:hint="eastAsia"/>
        </w:rPr>
        <w:t>グラフの項目数を増やす</w:t>
      </w:r>
      <w:bookmarkEnd w:id="104"/>
      <w:bookmarkEnd w:id="105"/>
      <w:bookmarkEnd w:id="106"/>
    </w:p>
    <w:p w14:paraId="10DB3F23" w14:textId="77777777" w:rsidR="00535294" w:rsidRDefault="00535294" w:rsidP="00535294">
      <w:r>
        <w:rPr>
          <w:rFonts w:hint="eastAsia"/>
        </w:rPr>
        <w:t>「</w:t>
      </w:r>
      <w:r>
        <w:rPr>
          <w:rFonts w:hint="eastAsia"/>
        </w:rPr>
        <w:t>Parameter</w:t>
      </w:r>
      <w:r>
        <w:rPr>
          <w:rFonts w:hint="eastAsia"/>
        </w:rPr>
        <w:t>」タブの「</w:t>
      </w:r>
      <w:r w:rsidRPr="006501BB">
        <w:t>Nb. of left-axis variables</w:t>
      </w:r>
      <w:r>
        <w:rPr>
          <w:rFonts w:hint="eastAsia"/>
        </w:rPr>
        <w:t>」、「</w:t>
      </w:r>
      <w:r w:rsidRPr="006501BB">
        <w:t xml:space="preserve">Nb. of </w:t>
      </w:r>
      <w:r>
        <w:rPr>
          <w:rFonts w:hint="eastAsia"/>
        </w:rPr>
        <w:t>right</w:t>
      </w:r>
      <w:r w:rsidRPr="006501BB">
        <w:t>-axis variables</w:t>
      </w:r>
      <w:r>
        <w:rPr>
          <w:rFonts w:hint="eastAsia"/>
        </w:rPr>
        <w:t>」の項目で左右の軸に表示できる項目数を設定することができます。</w:t>
      </w:r>
    </w:p>
    <w:p w14:paraId="4611EDEB" w14:textId="77777777" w:rsidR="00535294" w:rsidRDefault="00535294" w:rsidP="00535294">
      <w:pPr>
        <w:widowControl/>
        <w:jc w:val="left"/>
      </w:pPr>
      <w:r>
        <w:rPr>
          <w:rFonts w:hint="eastAsia"/>
        </w:rPr>
        <w:t>例）右側の軸の項目数を</w:t>
      </w:r>
      <w:r>
        <w:rPr>
          <w:rFonts w:hint="eastAsia"/>
        </w:rPr>
        <w:t>4</w:t>
      </w:r>
      <w:r>
        <w:rPr>
          <w:rFonts w:hint="eastAsia"/>
        </w:rPr>
        <w:t>に変更する</w:t>
      </w:r>
    </w:p>
    <w:p w14:paraId="38E11FCC" w14:textId="77777777" w:rsidR="002A71AD" w:rsidRDefault="002A71AD" w:rsidP="00535294">
      <w:pPr>
        <w:widowControl/>
        <w:jc w:val="left"/>
      </w:pPr>
      <w:r>
        <w:rPr>
          <w:noProof/>
        </w:rPr>
        <mc:AlternateContent>
          <mc:Choice Requires="wps">
            <w:drawing>
              <wp:anchor distT="0" distB="0" distL="114300" distR="114300" simplePos="0" relativeHeight="251964928" behindDoc="0" locked="0" layoutInCell="1" allowOverlap="1" wp14:anchorId="6808D158" wp14:editId="35540B1D">
                <wp:simplePos x="0" y="0"/>
                <wp:positionH relativeFrom="margin">
                  <wp:posOffset>35255</wp:posOffset>
                </wp:positionH>
                <wp:positionV relativeFrom="paragraph">
                  <wp:posOffset>255270</wp:posOffset>
                </wp:positionV>
                <wp:extent cx="504748" cy="204826"/>
                <wp:effectExtent l="0" t="0" r="10160" b="24130"/>
                <wp:wrapNone/>
                <wp:docPr id="608" name="角丸四角形 608"/>
                <wp:cNvGraphicFramePr/>
                <a:graphic xmlns:a="http://schemas.openxmlformats.org/drawingml/2006/main">
                  <a:graphicData uri="http://schemas.microsoft.com/office/word/2010/wordprocessingShape">
                    <wps:wsp>
                      <wps:cNvSpPr/>
                      <wps:spPr>
                        <a:xfrm>
                          <a:off x="0" y="0"/>
                          <a:ext cx="504748" cy="20482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DD6299" id="角丸四角形 608" o:spid="_x0000_s1026" style="position:absolute;left:0;text-align:left;margin-left:2.8pt;margin-top:20.1pt;width:39.75pt;height:16.15pt;z-index:25196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69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" filled="f" strokecolor="red" strokeweight="1pt">
                <v:stroke endarrow="block"/>
                <w10:wrap anchorx="margin"/>
              </v:roundrect>
            </w:pict>
          </mc:Fallback>
        </mc:AlternateContent>
      </w:r>
      <w:r>
        <w:rPr>
          <w:noProof/>
        </w:rPr>
        <mc:AlternateContent>
          <mc:Choice Requires="wps">
            <w:drawing>
              <wp:anchor distT="0" distB="0" distL="114300" distR="114300" simplePos="0" relativeHeight="251962880" behindDoc="0" locked="0" layoutInCell="1" allowOverlap="1" wp14:anchorId="743B31D2" wp14:editId="1DF340C6">
                <wp:simplePos x="0" y="0"/>
                <wp:positionH relativeFrom="column">
                  <wp:posOffset>375590</wp:posOffset>
                </wp:positionH>
                <wp:positionV relativeFrom="paragraph">
                  <wp:posOffset>761518</wp:posOffset>
                </wp:positionV>
                <wp:extent cx="2538374" cy="204826"/>
                <wp:effectExtent l="0" t="0" r="14605" b="24130"/>
                <wp:wrapNone/>
                <wp:docPr id="605" name="角丸四角形 605"/>
                <wp:cNvGraphicFramePr/>
                <a:graphic xmlns:a="http://schemas.openxmlformats.org/drawingml/2006/main">
                  <a:graphicData uri="http://schemas.microsoft.com/office/word/2010/wordprocessingShape">
                    <wps:wsp>
                      <wps:cNvSpPr/>
                      <wps:spPr>
                        <a:xfrm>
                          <a:off x="0" y="0"/>
                          <a:ext cx="2538374" cy="204826"/>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6D8683" id="角丸四角形 605" o:spid="_x0000_s1026" style="position:absolute;left:0;text-align:left;margin-left:29.55pt;margin-top:59.95pt;width:199.85pt;height:16.15pt;z-index:25196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9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" filled="f" strokecolor="red" strokeweight="1pt">
                <v:stroke endarrow="block"/>
              </v:roundrect>
            </w:pict>
          </mc:Fallback>
        </mc:AlternateContent>
      </w:r>
      <w:r>
        <w:rPr>
          <w:rFonts w:hint="eastAsia"/>
          <w:noProof/>
        </w:rPr>
        <mc:AlternateContent>
          <mc:Choice Requires="wpc">
            <w:drawing>
              <wp:inline distT="0" distB="0" distL="0" distR="0" wp14:anchorId="1808AC98" wp14:editId="1FD213B2">
                <wp:extent cx="5400040" cy="2193290"/>
                <wp:effectExtent l="0" t="0" r="0" b="0"/>
                <wp:docPr id="603" name="キャンバス 60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04" name="図 604"/>
                          <pic:cNvPicPr>
                            <a:picLocks noChangeAspect="1"/>
                          </pic:cNvPicPr>
                        </pic:nvPicPr>
                        <pic:blipFill rotWithShape="1">
                          <a:blip r:embed="rId328"/>
                          <a:srcRect b="26957"/>
                          <a:stretch/>
                        </pic:blipFill>
                        <pic:spPr>
                          <a:xfrm>
                            <a:off x="26385" y="0"/>
                            <a:ext cx="4670280" cy="2162896"/>
                          </a:xfrm>
                          <a:prstGeom prst="rect">
                            <a:avLst/>
                          </a:prstGeom>
                        </pic:spPr>
                      </pic:pic>
                    </wpc:wpc>
                  </a:graphicData>
                </a:graphic>
              </wp:inline>
            </w:drawing>
          </mc:Choice>
          <mc:Fallback>
            <w:pict>
              <v:group w14:anchorId="7310060B" id="キャンバス 603" o:spid="_x0000_s1026" editas="canvas" style="width:425.2pt;height:172.7pt;mso-position-horizontal-relative:char;mso-position-vertical-relative:line" coordsize="54000,21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">
                <v:shape id="_x0000_s1027" type="#_x0000_t75" style="position:absolute;width:54000;height:21932;visibility:visible;mso-wrap-style:square">
                  <v:fill o:detectmouseclick="t"/>
                  <v:path o:connecttype="none"/>
                </v:shape>
                <v:shape id="図 604" o:spid="_x0000_s1028" type="#_x0000_t75" style="position:absolute;left:263;width:46703;height:216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JGxzEAAAA3AAAAA8AAABkcnMvZG93bnJldi54bWxEj8FqwzAQRO+F/oPYQm+NnLQkxY0SkkKg&#10;lxzq5JDjYm0tU2slvIpj/31VKPQ4zMwbZr0dfacG6qUNbGA+K0AR18G23Bg4nw5Pr6AkIVvsApOB&#10;iQS2m/u7NZY23PiThio1KkNYSjTgUoql1lI78iizEImz9xV6jynLvtG2x1uG+04vimKpPbacFxxG&#10;endUf1dXb+B0jVhN03x/lMNwjJdn2a2cGPP4MO7eQCUa03/4r/1hDSyLF/g9k4+A3v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gJGxzEAAAA3AAAAA8AAAAAAAAAAAAAAAAA&#10;nwIAAGRycy9kb3ducmV2LnhtbFBLBQYAAAAABAAEAPcAAACQAwAAAAA=&#10;">
                  <v:imagedata r:id="rId329" o:title="" cropbottom="17667f"/>
                  <v:path arrowok="t"/>
                </v:shape>
                <w10:anchorlock/>
              </v:group>
            </w:pict>
          </mc:Fallback>
        </mc:AlternateContent>
      </w:r>
    </w:p>
    <w:p w14:paraId="2F8D9D44" w14:textId="77777777" w:rsidR="00535294" w:rsidRDefault="00535294" w:rsidP="00535294">
      <w:pPr>
        <w:widowControl/>
        <w:jc w:val="left"/>
      </w:pPr>
    </w:p>
    <w:p w14:paraId="66D71078" w14:textId="77777777" w:rsidR="00535294" w:rsidRDefault="00535294" w:rsidP="00535294">
      <w:pPr>
        <w:widowControl/>
        <w:jc w:val="left"/>
      </w:pPr>
      <w:r>
        <w:br w:type="page"/>
      </w:r>
    </w:p>
    <w:p w14:paraId="639FB278" w14:textId="77777777" w:rsidR="00535294" w:rsidRDefault="00535294" w:rsidP="00535294">
      <w:pPr>
        <w:pStyle w:val="10"/>
      </w:pPr>
      <w:bookmarkStart w:id="107" w:name="_Toc305740543"/>
      <w:bookmarkStart w:id="108" w:name="_Toc306911954"/>
      <w:bookmarkStart w:id="109" w:name="_Toc495486501"/>
      <w:r>
        <w:rPr>
          <w:rFonts w:hint="eastAsia"/>
        </w:rPr>
        <w:lastRenderedPageBreak/>
        <w:t>項目に名称を表示する</w:t>
      </w:r>
      <w:bookmarkEnd w:id="107"/>
      <w:bookmarkEnd w:id="108"/>
      <w:bookmarkEnd w:id="109"/>
    </w:p>
    <w:p w14:paraId="008E8E7F" w14:textId="77777777" w:rsidR="00535294" w:rsidRDefault="00535294" w:rsidP="00535294">
      <w:pPr>
        <w:widowControl/>
        <w:jc w:val="left"/>
      </w:pPr>
      <w:r>
        <w:rPr>
          <w:rFonts w:hint="eastAsia"/>
        </w:rPr>
        <w:t>「</w:t>
      </w:r>
      <w:r>
        <w:rPr>
          <w:rFonts w:hint="eastAsia"/>
        </w:rPr>
        <w:t>Input</w:t>
      </w:r>
      <w:r>
        <w:rPr>
          <w:rFonts w:hint="eastAsia"/>
        </w:rPr>
        <w:t>」タブのグラフに表示するデータの名称を設定することができます。</w:t>
      </w:r>
    </w:p>
    <w:p w14:paraId="77FD5D00" w14:textId="77777777" w:rsidR="00535294" w:rsidRDefault="002A71AD" w:rsidP="00535294">
      <w:pPr>
        <w:widowControl/>
        <w:jc w:val="left"/>
      </w:pPr>
      <w:r>
        <w:rPr>
          <w:rFonts w:hint="eastAsia"/>
          <w:noProof/>
        </w:rPr>
        <mc:AlternateContent>
          <mc:Choice Requires="wpc">
            <w:drawing>
              <wp:inline distT="0" distB="0" distL="0" distR="0" wp14:anchorId="594A4A49" wp14:editId="1210BC52">
                <wp:extent cx="5400040" cy="4593345"/>
                <wp:effectExtent l="0" t="0" r="0" b="0"/>
                <wp:docPr id="606" name="キャンバス 6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14" name="図 614"/>
                          <pic:cNvPicPr>
                            <a:picLocks noChangeAspect="1"/>
                          </pic:cNvPicPr>
                        </pic:nvPicPr>
                        <pic:blipFill rotWithShape="1">
                          <a:blip r:embed="rId330"/>
                          <a:srcRect b="56768"/>
                          <a:stretch/>
                        </pic:blipFill>
                        <pic:spPr>
                          <a:xfrm>
                            <a:off x="0" y="0"/>
                            <a:ext cx="4670280" cy="1280160"/>
                          </a:xfrm>
                          <a:prstGeom prst="rect">
                            <a:avLst/>
                          </a:prstGeom>
                        </pic:spPr>
                      </pic:pic>
                      <wps:wsp>
                        <wps:cNvPr id="610" name="角丸四角形 610"/>
                        <wps:cNvSpPr/>
                        <wps:spPr>
                          <a:xfrm>
                            <a:off x="457977" y="216553"/>
                            <a:ext cx="390586" cy="204470"/>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1" name="角丸四角形 611"/>
                        <wps:cNvSpPr/>
                        <wps:spPr>
                          <a:xfrm>
                            <a:off x="1950280" y="538365"/>
                            <a:ext cx="895334" cy="690588"/>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12" name="図 612"/>
                          <pic:cNvPicPr>
                            <a:picLocks noChangeAspect="1"/>
                          </pic:cNvPicPr>
                        </pic:nvPicPr>
                        <pic:blipFill>
                          <a:blip r:embed="rId331"/>
                          <a:stretch>
                            <a:fillRect/>
                          </a:stretch>
                        </pic:blipFill>
                        <pic:spPr>
                          <a:xfrm>
                            <a:off x="0" y="1411159"/>
                            <a:ext cx="4680536" cy="3146209"/>
                          </a:xfrm>
                          <a:prstGeom prst="rect">
                            <a:avLst/>
                          </a:prstGeom>
                        </pic:spPr>
                      </pic:pic>
                      <wps:wsp>
                        <wps:cNvPr id="617" name="角丸四角形 617"/>
                        <wps:cNvSpPr/>
                        <wps:spPr>
                          <a:xfrm>
                            <a:off x="655488" y="1811135"/>
                            <a:ext cx="1385452" cy="266382"/>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226CC8D" id="キャンバス 606" o:spid="_x0000_s1026" editas="canvas" style="width:425.2pt;height:361.7pt;mso-position-horizontal-relative:char;mso-position-vertical-relative:line" coordsize="54000,459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">
                <v:shape id="_x0000_s1027" type="#_x0000_t75" style="position:absolute;width:54000;height:45929;visibility:visible;mso-wrap-style:square">
                  <v:fill o:detectmouseclick="t"/>
                  <v:path o:connecttype="none"/>
                </v:shape>
                <v:shape id="図 614" o:spid="_x0000_s1028" type="#_x0000_t75" style="position:absolute;width:46702;height:128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dMmazGAAAA3AAAAA8AAABkcnMvZG93bnJldi54bWxEj0FrwkAUhO+F/oflFbzVTUREoptgC0J7&#10;UKhtweMz+8xGs29jdtW0v94tCD0OM/MNMy9624gLdb52rCAdJiCIS6drrhR8fS6fpyB8QNbYOCYF&#10;P+ShyB8f5phpd+UPumxCJSKEfYYKTAhtJqUvDVn0Q9cSR2/vOoshyq6SusNrhNtGjpJkIi3WHBcM&#10;tvRqqDxuzlbB1vyuaXcaVfuX9+9tOnWH1bg8KDV46hczEIH68B++t9+0gkk6hr8z8QjI/AY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0yZrMYAAADcAAAADwAAAAAAAAAAAAAA&#10;AACfAgAAZHJzL2Rvd25yZXYueG1sUEsFBgAAAAAEAAQA9wAAAJIDAAAAAA==&#10;">
                  <v:imagedata r:id="rId332" o:title="" cropbottom="37203f"/>
                  <v:path arrowok="t"/>
                </v:shape>
                <v:roundrect id="角丸四角形 610" o:spid="_x0000_s1029" style="position:absolute;left:4579;top:2165;width:3906;height:2045;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b7X8EA&#10;AADcAAAADwAAAGRycy9kb3ducmV2LnhtbERPy4rCMBTdC/5DuII7TZXBkWoUEXQUZPC1cHlprm2x&#10;ualJ1M7fTxaCy8N5T+eNqcSTnC8tKxj0ExDEmdUl5wrOp1VvDMIHZI2VZVLwRx7ms3Zriqm2Lz7Q&#10;8xhyEUPYp6igCKFOpfRZQQZ939bEkbtaZzBE6HKpHb5iuKnkMElG0mDJsaHAmpYFZbfjwygod2a8&#10;Pm2/pf69r93lZ/91b4ZWqW6nWUxABGrCR/x2b7SC0SDOj2fiE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2+1/BAAAA3AAAAA8AAAAAAAAAAAAAAAAAmAIAAGRycy9kb3du&#10;cmV2LnhtbFBLBQYAAAAABAAEAPUAAACGAwAAAAA=&#10;" filled="f" strokecolor="red" strokeweight="1pt">
                  <v:stroke endarrow="block"/>
                </v:roundrect>
                <v:roundrect id="角丸四角形 611" o:spid="_x0000_s1030" style="position:absolute;left:19502;top:5383;width:8954;height:6906;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pexMUA&#10;AADcAAAADwAAAGRycy9kb3ducmV2LnhtbESPQWvCQBSE70L/w/IEb7qJiA3RVaSgVihitQePj+xr&#10;Epp9G3e3Gv99Vyh4HGbmG2a+7EwjruR8bVlBOkpAEBdW11wq+DqthxkIH5A1NpZJwZ08LBcvvTnm&#10;2t74k67HUIoIYZ+jgiqENpfSFxUZ9CPbEkfv2zqDIUpXSu3wFuGmkeMkmUqDNceFClt6q6j4Of4a&#10;BfWHyTan3avU+8vGnbeHyaUbW6UG/W41AxGoC8/wf/tdK5imKTzOxCM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ul7ExQAAANwAAAAPAAAAAAAAAAAAAAAAAJgCAABkcnMv&#10;ZG93bnJldi54bWxQSwUGAAAAAAQABAD1AAAAigMAAAAA&#10;" filled="f" strokecolor="red" strokeweight="1pt">
                  <v:stroke endarrow="block"/>
                </v:roundrect>
                <v:shape id="図 612" o:spid="_x0000_s1031" type="#_x0000_t75" style="position:absolute;top:14111;width:46805;height:314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8fRvEAAAA3AAAAA8AAABkcnMvZG93bnJldi54bWxEj0FrwkAUhO+F/oflFXopuomIlegqKrR6&#10;VSt4fGZfs6HZtyG7mtRf7wqCx2FmvmGm885W4kKNLx0rSPsJCOLc6ZILBT/7r94YhA/IGivHpOCf&#10;PMxnry9TzLRreUuXXShEhLDPUIEJoc6k9Lkhi77vauLo/brGYoiyKaRusI1wW8lBkoykxZLjgsGa&#10;Vobyv93ZKpCHa7s8XdP8Ez/Wi++VGZZDOir1/tYtJiACdeEZfrQ3WsEoHcD9TDwCcnY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A8fRvEAAAA3AAAAA8AAAAAAAAAAAAAAAAA&#10;nwIAAGRycy9kb3ducmV2LnhtbFBLBQYAAAAABAAEAPcAAACQAwAAAAA=&#10;">
                  <v:imagedata r:id="rId333" o:title=""/>
                  <v:path arrowok="t"/>
                </v:shape>
                <v:roundrect id="角丸四角形 617" o:spid="_x0000_s1032" style="position:absolute;left:6554;top:18111;width:13855;height:2664;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9jK8UA&#10;AADcAAAADwAAAGRycy9kb3ducmV2LnhtbESPS4sCMRCE78L+h9AL3jSjiMpolEXwBYv42MMem0k7&#10;M+ykMyZRx39vFgSPRVV9RU3njanEjZwvLSvodRMQxJnVJecKfk7LzhiED8gaK8uk4EEe5rOP1hRT&#10;be98oNsx5CJC2KeooAihTqX0WUEGfdfWxNE7W2cwROlyqR3eI9xUsp8kQ2mw5LhQYE2LgrK/49Uo&#10;KL/NeHXajqTeXVbud70fXJq+Var92XxNQARqwjv8am+0gmFvBP9n4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H2MrxQAAANwAAAAPAAAAAAAAAAAAAAAAAJgCAABkcnMv&#10;ZG93bnJldi54bWxQSwUGAAAAAAQABAD1AAAAigMAAAAA&#10;" filled="f" strokecolor="red" strokeweight="1pt">
                  <v:stroke endarrow="block"/>
                </v:roundrect>
                <w10:anchorlock/>
              </v:group>
            </w:pict>
          </mc:Fallback>
        </mc:AlternateContent>
      </w:r>
    </w:p>
    <w:p w14:paraId="4DE5B20D" w14:textId="77777777" w:rsidR="00535294" w:rsidRDefault="00535294" w:rsidP="00535294">
      <w:pPr>
        <w:widowControl/>
        <w:jc w:val="left"/>
      </w:pPr>
    </w:p>
    <w:p w14:paraId="7FEC750F" w14:textId="77777777" w:rsidR="00535294" w:rsidRDefault="00535294" w:rsidP="00535294">
      <w:pPr>
        <w:widowControl/>
        <w:jc w:val="left"/>
      </w:pPr>
      <w:r>
        <w:br w:type="page"/>
      </w:r>
    </w:p>
    <w:p w14:paraId="2D53C693" w14:textId="77777777" w:rsidR="00535294" w:rsidRDefault="00535294" w:rsidP="00535294">
      <w:pPr>
        <w:pStyle w:val="10"/>
      </w:pPr>
      <w:bookmarkStart w:id="110" w:name="_Toc305740544"/>
      <w:bookmarkStart w:id="111" w:name="_Toc306911955"/>
      <w:bookmarkStart w:id="112" w:name="_Toc495486502"/>
      <w:r>
        <w:rPr>
          <w:rFonts w:hint="eastAsia"/>
        </w:rPr>
        <w:lastRenderedPageBreak/>
        <w:t>項目の表示・非表示を切り替える</w:t>
      </w:r>
      <w:bookmarkEnd w:id="110"/>
      <w:bookmarkEnd w:id="111"/>
      <w:bookmarkEnd w:id="112"/>
    </w:p>
    <w:p w14:paraId="01F5AE47" w14:textId="77777777" w:rsidR="00535294" w:rsidRDefault="00535294" w:rsidP="00535294">
      <w:pPr>
        <w:widowControl/>
        <w:jc w:val="left"/>
      </w:pPr>
      <w:r>
        <w:rPr>
          <w:rFonts w:hint="eastAsia"/>
        </w:rPr>
        <w:t>グラフのラベル部分をクリックすると、その項目の表示・非表示を切り替えることができます。特定の項目のグラフだけ確認したい場合などに有効です。</w:t>
      </w:r>
    </w:p>
    <w:p w14:paraId="492B8819" w14:textId="77777777" w:rsidR="00535294" w:rsidRDefault="00556D1E" w:rsidP="00535294">
      <w:pPr>
        <w:widowControl/>
        <w:jc w:val="left"/>
      </w:pPr>
      <w:r>
        <w:rPr>
          <w:rFonts w:hint="eastAsia"/>
        </w:rPr>
        <w:t>例）</w:t>
      </w:r>
      <w:r w:rsidR="00535294">
        <w:rPr>
          <w:rFonts w:hint="eastAsia"/>
        </w:rPr>
        <w:t>日射量だけ表示する</w:t>
      </w:r>
    </w:p>
    <w:p w14:paraId="26110AAA" w14:textId="77777777" w:rsidR="00556D1E" w:rsidRDefault="00556D1E" w:rsidP="00535294">
      <w:pPr>
        <w:widowControl/>
        <w:jc w:val="left"/>
      </w:pPr>
      <w:r>
        <w:rPr>
          <w:rFonts w:hint="eastAsia"/>
          <w:noProof/>
        </w:rPr>
        <mc:AlternateContent>
          <mc:Choice Requires="wpc">
            <w:drawing>
              <wp:inline distT="0" distB="0" distL="0" distR="0" wp14:anchorId="27155B8D" wp14:editId="7965E7D1">
                <wp:extent cx="5400040" cy="3150235"/>
                <wp:effectExtent l="0" t="0" r="0" b="0"/>
                <wp:docPr id="615" name="キャンバス 61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16" name="図 616"/>
                          <pic:cNvPicPr>
                            <a:picLocks noChangeAspect="1"/>
                          </pic:cNvPicPr>
                        </pic:nvPicPr>
                        <pic:blipFill>
                          <a:blip r:embed="rId334"/>
                          <a:stretch>
                            <a:fillRect/>
                          </a:stretch>
                        </pic:blipFill>
                        <pic:spPr>
                          <a:xfrm>
                            <a:off x="0" y="0"/>
                            <a:ext cx="4680720" cy="3146451"/>
                          </a:xfrm>
                          <a:prstGeom prst="rect">
                            <a:avLst/>
                          </a:prstGeom>
                        </pic:spPr>
                      </pic:pic>
                      <wps:wsp>
                        <wps:cNvPr id="618" name="角丸四角形 618"/>
                        <wps:cNvSpPr/>
                        <wps:spPr>
                          <a:xfrm>
                            <a:off x="1452845" y="531129"/>
                            <a:ext cx="427161" cy="141869"/>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A05CC7E" id="キャンバス 615"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">
                <v:shape id="_x0000_s1027" type="#_x0000_t75" style="position:absolute;width:54000;height:31502;visibility:visible;mso-wrap-style:square">
                  <v:fill o:detectmouseclick="t"/>
                  <v:path o:connecttype="none"/>
                </v:shape>
                <v:shape id="図 616" o:spid="_x0000_s1028" type="#_x0000_t75" style="position:absolute;width:46807;height:314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lTvTFAAAA3AAAAA8AAABkcnMvZG93bnJldi54bWxEj09rAjEUxO8Fv0N4Qm812dIushpFLIV6&#10;aMF/B2+PzXN3cfOyJFHXb28KgsdhZn7DTOe9bcWFfGgca8hGCgRx6UzDlYbd9vttDCJEZIOtY9Jw&#10;owDz2eBlioVxV17TZRMrkSAcCtRQx9gVUoayJoth5Dri5B2dtxiT9JU0Hq8Jblv5rlQuLTacFmrs&#10;aFlTedqcrYZVW6nT3mdfvx9/h9V6q7qdOn9q/TrsFxMQkfr4DD/aP0ZDnuXwfyYdATm7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mJU70xQAAANwAAAAPAAAAAAAAAAAAAAAA&#10;AJ8CAABkcnMvZG93bnJldi54bWxQSwUGAAAAAAQABAD3AAAAkQMAAAAA&#10;">
                  <v:imagedata r:id="rId335" o:title=""/>
                  <v:path arrowok="t"/>
                </v:shape>
                <v:roundrect id="角丸四角形 618" o:spid="_x0000_s1029" style="position:absolute;left:14528;top:5311;width:4272;height:1418;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D3WcEA&#10;AADcAAAADwAAAGRycy9kb3ducmV2LnhtbERPy4rCMBTdC/5DuII7TZXBkWoUEXQUZPC1cHlprm2x&#10;ualJ1M7fTxaCy8N5T+eNqcSTnC8tKxj0ExDEmdUl5wrOp1VvDMIHZI2VZVLwRx7ms3Zriqm2Lz7Q&#10;8xhyEUPYp6igCKFOpfRZQQZ939bEkbtaZzBE6HKpHb5iuKnkMElG0mDJsaHAmpYFZbfjwygod2a8&#10;Pm2/pf69r93lZ/91b4ZWqW6nWUxABGrCR/x2b7SC0SCujWfiE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6A91nBAAAA3AAAAA8AAAAAAAAAAAAAAAAAmAIAAGRycy9kb3du&#10;cmV2LnhtbFBLBQYAAAAABAAEAPUAAACGAwAAAAA=&#10;" filled="f" strokecolor="red" strokeweight="1pt">
                  <v:stroke endarrow="block"/>
                </v:roundrect>
                <w10:anchorlock/>
              </v:group>
            </w:pict>
          </mc:Fallback>
        </mc:AlternateContent>
      </w:r>
    </w:p>
    <w:p w14:paraId="76D2F598" w14:textId="77777777" w:rsidR="00535294" w:rsidRDefault="00535294" w:rsidP="00535294">
      <w:pPr>
        <w:widowControl/>
        <w:jc w:val="left"/>
      </w:pPr>
    </w:p>
    <w:p w14:paraId="1624C042" w14:textId="77777777" w:rsidR="00535294" w:rsidRDefault="00535294" w:rsidP="00535294">
      <w:pPr>
        <w:pStyle w:val="10"/>
      </w:pPr>
      <w:bookmarkStart w:id="113" w:name="_Toc305740545"/>
      <w:bookmarkStart w:id="114" w:name="_Toc306911956"/>
      <w:bookmarkStart w:id="115" w:name="_Toc495486503"/>
      <w:r>
        <w:rPr>
          <w:rFonts w:hint="eastAsia"/>
        </w:rPr>
        <w:t>グラフの背景色や太さを変える</w:t>
      </w:r>
      <w:bookmarkEnd w:id="113"/>
      <w:bookmarkEnd w:id="114"/>
      <w:bookmarkEnd w:id="115"/>
    </w:p>
    <w:p w14:paraId="1AF05728" w14:textId="77777777" w:rsidR="00535294" w:rsidRDefault="00535294" w:rsidP="00535294">
      <w:pPr>
        <w:widowControl/>
        <w:jc w:val="left"/>
      </w:pPr>
      <w:r>
        <w:rPr>
          <w:rFonts w:hint="eastAsia"/>
        </w:rPr>
        <w:t>「</w:t>
      </w:r>
      <w:r>
        <w:rPr>
          <w:rFonts w:hint="eastAsia"/>
        </w:rPr>
        <w:t>Plot Options</w:t>
      </w:r>
      <w:r>
        <w:rPr>
          <w:rFonts w:hint="eastAsia"/>
        </w:rPr>
        <w:t>」メニューでグラフの背景色や、線の太さを変更することができます。</w:t>
      </w:r>
    </w:p>
    <w:p w14:paraId="114C4F55" w14:textId="77777777" w:rsidR="00535294" w:rsidRDefault="00535294" w:rsidP="00535294">
      <w:pPr>
        <w:widowControl/>
        <w:jc w:val="left"/>
      </w:pPr>
      <w:r>
        <w:rPr>
          <w:rFonts w:hint="eastAsia"/>
        </w:rPr>
        <w:t>例</w:t>
      </w:r>
      <w:r>
        <w:rPr>
          <w:rFonts w:hint="eastAsia"/>
        </w:rPr>
        <w:t>)</w:t>
      </w:r>
      <w:r>
        <w:rPr>
          <w:rFonts w:hint="eastAsia"/>
        </w:rPr>
        <w:t>背景色を白にして線を太く表示する</w:t>
      </w:r>
    </w:p>
    <w:p w14:paraId="378C3364" w14:textId="77777777" w:rsidR="00556D1E" w:rsidRDefault="00556D1E" w:rsidP="00535294">
      <w:pPr>
        <w:widowControl/>
        <w:jc w:val="left"/>
      </w:pPr>
      <w:r>
        <w:rPr>
          <w:rFonts w:hint="eastAsia"/>
          <w:noProof/>
        </w:rPr>
        <mc:AlternateContent>
          <mc:Choice Requires="wpc">
            <w:drawing>
              <wp:inline distT="0" distB="0" distL="0" distR="0" wp14:anchorId="557B3496" wp14:editId="729D3B7A">
                <wp:extent cx="5400040" cy="3150235"/>
                <wp:effectExtent l="0" t="0" r="0" b="0"/>
                <wp:docPr id="619" name="キャンバス 61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20" name="図 620"/>
                          <pic:cNvPicPr>
                            <a:picLocks noChangeAspect="1"/>
                          </pic:cNvPicPr>
                        </pic:nvPicPr>
                        <pic:blipFill>
                          <a:blip r:embed="rId336"/>
                          <a:stretch>
                            <a:fillRect/>
                          </a:stretch>
                        </pic:blipFill>
                        <pic:spPr>
                          <a:xfrm>
                            <a:off x="0" y="0"/>
                            <a:ext cx="4686349" cy="3150235"/>
                          </a:xfrm>
                          <a:prstGeom prst="rect">
                            <a:avLst/>
                          </a:prstGeom>
                        </pic:spPr>
                      </pic:pic>
                      <wps:wsp>
                        <wps:cNvPr id="621" name="角丸四角形 621"/>
                        <wps:cNvSpPr/>
                        <wps:spPr>
                          <a:xfrm>
                            <a:off x="438912" y="165369"/>
                            <a:ext cx="1265529" cy="770977"/>
                          </a:xfrm>
                          <a:prstGeom prst="roundRect">
                            <a:avLst>
                              <a:gd name="adj" fmla="val 10595"/>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31307FE" id="キャンバス 619"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">
                <v:shape id="_x0000_s1027" type="#_x0000_t75" style="position:absolute;width:54000;height:31502;visibility:visible;mso-wrap-style:square">
                  <v:fill o:detectmouseclick="t"/>
                  <v:path o:connecttype="none"/>
                </v:shape>
                <v:shape id="図 620" o:spid="_x0000_s1028" type="#_x0000_t75" style="position:absolute;width:46863;height:315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tk63CAAAA3AAAAA8AAABkcnMvZG93bnJldi54bWxET01rwkAQvRf6H5Yp9FLqplJDSV2lKEUP&#10;vRg92NuQHZNgdjbsrjH++86h4PHxvufL0XVqoBBbzwbeJhko4srblmsDh/336weomJAtdp7JwI0i&#10;LBePD3MsrL/yjoYy1UpCOBZooEmpL7SOVUMO48T3xMKdfHCYBIZa24BXCXednmZZrh22LA0N9rRq&#10;qDqXF2cgn22G82n7w3nal2G9+n3fvfijMc9P49cnqERjuov/3VsrvqnMlzNyBPTi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2LZOtwgAAANwAAAAPAAAAAAAAAAAAAAAAAJ8C&#10;AABkcnMvZG93bnJldi54bWxQSwUGAAAAAAQABAD3AAAAjgMAAAAA&#10;">
                  <v:imagedata r:id="rId337" o:title=""/>
                  <v:path arrowok="t"/>
                </v:shape>
                <v:roundrect id="角丸四角形 621" o:spid="_x0000_s1029" style="position:absolute;left:4389;top:1653;width:12655;height:7710;visibility:visible;mso-wrap-style:square;v-text-anchor:middle" arcsize="694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aUecUA&#10;AADcAAAADwAAAGRycy9kb3ducmV2LnhtbESPQWvCQBSE74L/YXkFb7oxiA3RVYqgVihitQePj+xr&#10;Epp9G3e3Gv99Vyh4HGbmG2a+7EwjruR8bVnBeJSAIC6srrlU8HVaDzMQPiBrbCyTgjt5WC76vTnm&#10;2t74k67HUIoIYZ+jgiqENpfSFxUZ9CPbEkfv2zqDIUpXSu3wFuGmkWmSTKXBmuNChS2tKip+jr9G&#10;Qf1hss1p9yr1/rJx5+1hculSq9TgpXubgQjUhWf4v/2uFUzTMTzOxCM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1pR5xQAAANwAAAAPAAAAAAAAAAAAAAAAAJgCAABkcnMv&#10;ZG93bnJldi54bWxQSwUGAAAAAAQABAD1AAAAigMAAAAA&#10;" filled="f" strokecolor="red" strokeweight="1pt">
                  <v:stroke endarrow="block"/>
                </v:roundrect>
                <w10:anchorlock/>
              </v:group>
            </w:pict>
          </mc:Fallback>
        </mc:AlternateContent>
      </w:r>
    </w:p>
    <w:p w14:paraId="189C500F" w14:textId="77777777" w:rsidR="00535294" w:rsidRDefault="00535294" w:rsidP="00535294">
      <w:pPr>
        <w:pStyle w:val="10"/>
      </w:pPr>
      <w:bookmarkStart w:id="116" w:name="_Toc305740546"/>
      <w:bookmarkStart w:id="117" w:name="_Toc306911957"/>
      <w:bookmarkStart w:id="118" w:name="_Toc495486504"/>
      <w:r>
        <w:rPr>
          <w:rFonts w:hint="eastAsia"/>
        </w:rPr>
        <w:lastRenderedPageBreak/>
        <w:t>カーソル位置の値を確認する</w:t>
      </w:r>
      <w:bookmarkEnd w:id="116"/>
      <w:bookmarkEnd w:id="117"/>
      <w:bookmarkEnd w:id="118"/>
    </w:p>
    <w:p w14:paraId="3FB802ED" w14:textId="77777777" w:rsidR="00535294" w:rsidRDefault="005F62F9" w:rsidP="00535294">
      <w:pPr>
        <w:widowControl/>
        <w:jc w:val="left"/>
      </w:pPr>
      <w:r>
        <w:rPr>
          <w:rFonts w:hint="eastAsia"/>
        </w:rPr>
        <w:t>キーボードの「</w:t>
      </w:r>
      <w:r w:rsidR="00535294">
        <w:rPr>
          <w:rFonts w:hint="eastAsia"/>
        </w:rPr>
        <w:t>Shift</w:t>
      </w:r>
      <w:r>
        <w:rPr>
          <w:rFonts w:hint="eastAsia"/>
        </w:rPr>
        <w:t>」</w:t>
      </w:r>
      <w:r w:rsidR="00535294">
        <w:rPr>
          <w:rFonts w:hint="eastAsia"/>
        </w:rPr>
        <w:t>キーを押しながら</w:t>
      </w:r>
      <w:r>
        <w:rPr>
          <w:rFonts w:hint="eastAsia"/>
        </w:rPr>
        <w:t>グラフ上で一度クリックして</w:t>
      </w:r>
      <w:r w:rsidR="00535294">
        <w:rPr>
          <w:rFonts w:hint="eastAsia"/>
        </w:rPr>
        <w:t>、マウスカーソルをドラッグすると縦線が表示されます。縦線の位置の値がラベルに表示されます。グラフに表示される項目の、実際の値を確認するのに有効です。</w:t>
      </w:r>
    </w:p>
    <w:p w14:paraId="11550FC6" w14:textId="77777777" w:rsidR="00535294" w:rsidRDefault="00556D1E" w:rsidP="00535294">
      <w:pPr>
        <w:widowControl/>
        <w:jc w:val="left"/>
      </w:pPr>
      <w:r>
        <w:rPr>
          <w:noProof/>
        </w:rPr>
        <mc:AlternateContent>
          <mc:Choice Requires="wpc">
            <w:drawing>
              <wp:inline distT="0" distB="0" distL="0" distR="0" wp14:anchorId="14FFA11F" wp14:editId="2DD4E805">
                <wp:extent cx="6595097" cy="3150235"/>
                <wp:effectExtent l="0" t="0" r="0" b="0"/>
                <wp:docPr id="622" name="キャンバス 6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23" name="図 623"/>
                          <pic:cNvPicPr>
                            <a:picLocks noChangeAspect="1"/>
                          </pic:cNvPicPr>
                        </pic:nvPicPr>
                        <pic:blipFill rotWithShape="1">
                          <a:blip r:embed="rId338"/>
                          <a:srcRect l="578" t="638" r="930" b="799"/>
                          <a:stretch/>
                        </pic:blipFill>
                        <pic:spPr>
                          <a:xfrm>
                            <a:off x="0" y="0"/>
                            <a:ext cx="4624936" cy="3104940"/>
                          </a:xfrm>
                          <a:prstGeom prst="rect">
                            <a:avLst/>
                          </a:prstGeom>
                        </pic:spPr>
                      </pic:pic>
                      <wps:wsp>
                        <wps:cNvPr id="625" name="直線コネクタ 625"/>
                        <wps:cNvCnPr/>
                        <wps:spPr>
                          <a:xfrm>
                            <a:off x="1858945" y="954593"/>
                            <a:ext cx="0" cy="1778559"/>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624" name="AutoShape 375"/>
                        <wps:cNvSpPr>
                          <a:spLocks noChangeArrowheads="1"/>
                        </wps:cNvSpPr>
                        <wps:spPr bwMode="auto">
                          <a:xfrm rot="34439766">
                            <a:off x="1857121" y="1981203"/>
                            <a:ext cx="231979" cy="148590"/>
                          </a:xfrm>
                          <a:prstGeom prst="rightArrow">
                            <a:avLst>
                              <a:gd name="adj1" fmla="val 50000"/>
                              <a:gd name="adj2" fmla="val 37500"/>
                            </a:avLst>
                          </a:prstGeom>
                          <a:solidFill>
                            <a:schemeClr val="bg1">
                              <a:lumMod val="100000"/>
                              <a:lumOff val="0"/>
                            </a:schemeClr>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c:wpc>
                  </a:graphicData>
                </a:graphic>
              </wp:inline>
            </w:drawing>
          </mc:Choice>
          <mc:Fallback>
            <w:pict>
              <v:group w14:anchorId="003F631C" id="キャンバス 622" o:spid="_x0000_s1026" editas="canvas" style="width:519.3pt;height:248.05pt;mso-position-horizontal-relative:char;mso-position-vertical-relative:line" coordsize="65944,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">
                <v:shape id="_x0000_s1027" type="#_x0000_t75" style="position:absolute;width:65944;height:31502;visibility:visible;mso-wrap-style:square">
                  <v:fill o:detectmouseclick="t"/>
                  <v:path o:connecttype="none"/>
                </v:shape>
                <v:shape id="図 623" o:spid="_x0000_s1028" type="#_x0000_t75" style="position:absolute;width:46249;height:310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W8pjGAAAA3AAAAA8AAABkcnMvZG93bnJldi54bWxEj91qwkAUhO+FvsNyCr3TTS2EEF2lFEql&#10;4F9aEO9Os6dJaPZszG6T+PauIHg5zMw3zHw5mFp01LrKsoLnSQSCOLe64kLB99f7OAHhPLLG2jIp&#10;OJOD5eJhNMdU25731GW+EAHCLkUFpfdNKqXLSzLoJrYhDt6vbQ36INtC6hb7ADe1nEZRLA1WHBZK&#10;bOitpPwv+zcKtvbkV/XxsNM/myT7PCUf8Xo4KPX0OLzOQHga/D18a6+0gnj6Atcz4QjIx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ZbymMYAAADcAAAADwAAAAAAAAAAAAAA&#10;AACfAgAAZHJzL2Rvd25yZXYueG1sUEsFBgAAAAAEAAQA9wAAAJIDAAAAAA==&#10;">
                  <v:imagedata r:id="rId339" o:title="" croptop="418f" cropbottom="524f" cropleft="379f" cropright="609f"/>
                  <v:path arrowok="t"/>
                </v:shape>
                <v:line id="直線コネクタ 625" o:spid="_x0000_s1029" style="position:absolute;visibility:visible;mso-wrap-style:square" from="18589,9545" to="18589,273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yp8UAAADcAAAADwAAAGRycy9kb3ducmV2LnhtbESP0WrCQBRE3wv+w3IF33RjUNumbqRI&#10;RRFaaNoPuGRvk5Ds3ZDd6Pr3bqHQx2FmzjDbXTCduNDgGssKlosEBHFpdcOVgu+vw/wJhPPIGjvL&#10;pOBGDnb55GGLmbZX/qRL4SsRIewyVFB732dSurImg25he+Lo/djBoI9yqKQe8BrhppNpkmykwYbj&#10;Qo097Wsq22I0Csb0HFYfy1Amb/T4HNqxOL7vG6Vm0/D6AsJT8P/hv/ZJK9ika/g9E4+AzO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Cyp8UAAADcAAAADwAAAAAAAAAA&#10;AAAAAAChAgAAZHJzL2Rvd25yZXYueG1sUEsFBgAAAAAEAAQA+QAAAJMDAAAAAA==&#10;" strokecolor="white [3212]" strokeweight="1.5pt"/>
                <v:shape id="AutoShape 375" o:spid="_x0000_s1030" type="#_x0000_t13" style="position:absolute;left:18571;top:19812;width:2320;height:1485;rotation:-95685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LdfMUA&#10;AADcAAAADwAAAGRycy9kb3ducmV2LnhtbESPQWvCQBSE74L/YXlCb7ppKsFGNyLWgrdiWvD6yD6z&#10;abJvQ3arqb++Wyj0OMzMN8xmO9pOXGnwjWMFj4sEBHHldMO1go/31/kKhA/IGjvHpOCbPGyL6WSD&#10;uXY3PtG1DLWIEPY5KjAh9LmUvjJk0S9cTxy9ixsshiiHWuoBbxFuO5kmSSYtNhwXDPa0N1S15ZdV&#10;8Hxf0WH5Zg6nVJ/PaZl9PrX6RamH2bhbgwg0hv/wX/uoFWTpEn7PxCMg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kt18xQAAANwAAAAPAAAAAAAAAAAAAAAAAJgCAABkcnMv&#10;ZG93bnJldi54bWxQSwUGAAAAAAQABAD1AAAAigMAAAAA&#10;" adj="16412" fillcolor="white [3212]" strokecolor="#4f81bd [3204]" strokeweight=".25pt">
                  <v:shadow color="#243f60 [1604]" offset="1pt"/>
                  <v:textbox inset="5.85pt,.7pt,5.85pt,.7pt"/>
                </v:shape>
                <w10:anchorlock/>
              </v:group>
            </w:pict>
          </mc:Fallback>
        </mc:AlternateContent>
      </w:r>
    </w:p>
    <w:p w14:paraId="074AD1F6" w14:textId="77777777" w:rsidR="00535294" w:rsidRDefault="00535294" w:rsidP="00535294">
      <w:pPr>
        <w:widowControl/>
        <w:jc w:val="left"/>
      </w:pPr>
    </w:p>
    <w:p w14:paraId="5C65723A" w14:textId="77777777" w:rsidR="00FB0025" w:rsidRDefault="00FB0025">
      <w:pPr>
        <w:widowControl/>
        <w:jc w:val="left"/>
        <w:rPr>
          <w:rFonts w:ascii="Helvetica" w:eastAsia="平成角ゴシック" w:hAnsi="Helvetica"/>
          <w:sz w:val="28"/>
          <w:szCs w:val="20"/>
        </w:rPr>
      </w:pPr>
      <w:r>
        <w:br w:type="page"/>
      </w:r>
    </w:p>
    <w:p w14:paraId="3ADC0D30" w14:textId="77777777" w:rsidR="000B5C59" w:rsidRDefault="00FB0025" w:rsidP="009F2216">
      <w:pPr>
        <w:pStyle w:val="10"/>
      </w:pPr>
      <w:bookmarkStart w:id="119" w:name="_Toc495486505"/>
      <w:r>
        <w:rPr>
          <w:rFonts w:hint="eastAsia"/>
        </w:rPr>
        <w:lastRenderedPageBreak/>
        <w:t>ファイルの出力（</w:t>
      </w:r>
      <w:r>
        <w:rPr>
          <w:rFonts w:hint="eastAsia"/>
        </w:rPr>
        <w:t>Excel</w:t>
      </w:r>
      <w:r>
        <w:rPr>
          <w:rFonts w:hint="eastAsia"/>
        </w:rPr>
        <w:t>の</w:t>
      </w:r>
      <w:r>
        <w:rPr>
          <w:rFonts w:hint="eastAsia"/>
        </w:rPr>
        <w:t>CSV</w:t>
      </w:r>
      <w:r>
        <w:rPr>
          <w:rFonts w:hint="eastAsia"/>
        </w:rPr>
        <w:t>形式）</w:t>
      </w:r>
      <w:bookmarkEnd w:id="119"/>
    </w:p>
    <w:p w14:paraId="26F2B66B" w14:textId="77777777" w:rsidR="000B5C59" w:rsidRDefault="009F2216" w:rsidP="00535294">
      <w:pPr>
        <w:widowControl/>
        <w:jc w:val="left"/>
      </w:pPr>
      <w:r>
        <w:rPr>
          <w:rFonts w:hint="eastAsia"/>
        </w:rPr>
        <w:t>オンラインプロッター（</w:t>
      </w:r>
      <w:r>
        <w:rPr>
          <w:rFonts w:hint="eastAsia"/>
        </w:rPr>
        <w:t>Type65a,Type65b,Type65c</w:t>
      </w:r>
      <w:r>
        <w:rPr>
          <w:rFonts w:hint="eastAsia"/>
        </w:rPr>
        <w:t>）では</w:t>
      </w:r>
      <w:r w:rsidR="006E06D9">
        <w:rPr>
          <w:rFonts w:hint="eastAsia"/>
        </w:rPr>
        <w:t>画面へ表示した内容をファイルへ保存することができます。ファイルの出力</w:t>
      </w:r>
      <w:r w:rsidR="00FB0025">
        <w:rPr>
          <w:rFonts w:hint="eastAsia"/>
        </w:rPr>
        <w:t>形式</w:t>
      </w:r>
      <w:r w:rsidR="006E06D9">
        <w:rPr>
          <w:rFonts w:hint="eastAsia"/>
        </w:rPr>
        <w:t>やファイル名を</w:t>
      </w:r>
      <w:r w:rsidR="00FB0025">
        <w:rPr>
          <w:rFonts w:hint="eastAsia"/>
        </w:rPr>
        <w:t>指定しておくと</w:t>
      </w:r>
      <w:r w:rsidR="006E06D9">
        <w:rPr>
          <w:rFonts w:hint="eastAsia"/>
        </w:rPr>
        <w:t>、</w:t>
      </w:r>
      <w:r w:rsidR="00FB0025">
        <w:rPr>
          <w:rFonts w:hint="eastAsia"/>
        </w:rPr>
        <w:t>Excel</w:t>
      </w:r>
      <w:r w:rsidR="00FB0025">
        <w:rPr>
          <w:rFonts w:hint="eastAsia"/>
        </w:rPr>
        <w:t>で簡単に開くことができます。</w:t>
      </w:r>
      <w:r w:rsidR="00D0588E">
        <w:rPr>
          <w:rFonts w:hint="eastAsia"/>
        </w:rPr>
        <w:t>次の</w:t>
      </w:r>
      <w:r w:rsidR="00B54AFB">
        <w:rPr>
          <w:rFonts w:hint="eastAsia"/>
        </w:rPr>
        <w:t>2</w:t>
      </w:r>
      <w:r w:rsidR="00B54AFB">
        <w:rPr>
          <w:rFonts w:hint="eastAsia"/>
        </w:rPr>
        <w:t>項目を</w:t>
      </w:r>
      <w:r w:rsidR="00D0588E">
        <w:rPr>
          <w:rFonts w:hint="eastAsia"/>
        </w:rPr>
        <w:t>設定します。</w:t>
      </w:r>
    </w:p>
    <w:p w14:paraId="484CE164" w14:textId="77777777" w:rsidR="00D0588E" w:rsidRDefault="00D0588E" w:rsidP="006F5BC0">
      <w:pPr>
        <w:pStyle w:val="af"/>
        <w:widowControl/>
        <w:numPr>
          <w:ilvl w:val="0"/>
          <w:numId w:val="22"/>
        </w:numPr>
        <w:ind w:leftChars="0"/>
        <w:jc w:val="left"/>
      </w:pPr>
      <w:r>
        <w:rPr>
          <w:rFonts w:hint="eastAsia"/>
        </w:rPr>
        <w:t>区切り文字　カンマ区切り</w:t>
      </w:r>
    </w:p>
    <w:p w14:paraId="486F8DD9" w14:textId="77777777" w:rsidR="00D0588E" w:rsidRDefault="00D0588E" w:rsidP="006F5BC0">
      <w:pPr>
        <w:pStyle w:val="af"/>
        <w:widowControl/>
        <w:numPr>
          <w:ilvl w:val="0"/>
          <w:numId w:val="22"/>
        </w:numPr>
        <w:ind w:leftChars="0"/>
        <w:jc w:val="left"/>
      </w:pPr>
      <w:r>
        <w:rPr>
          <w:rFonts w:hint="eastAsia"/>
        </w:rPr>
        <w:t>ファイル名　拡張子を</w:t>
      </w:r>
      <w:r>
        <w:t>”</w:t>
      </w:r>
      <w:r>
        <w:rPr>
          <w:rFonts w:hint="eastAsia"/>
        </w:rPr>
        <w:t>.CSV</w:t>
      </w:r>
      <w:r>
        <w:t>”</w:t>
      </w:r>
    </w:p>
    <w:p w14:paraId="7AA19379" w14:textId="77777777" w:rsidR="00FB0025" w:rsidRDefault="00FB0025" w:rsidP="00D0588E">
      <w:pPr>
        <w:pStyle w:val="2"/>
      </w:pPr>
      <w:bookmarkStart w:id="120" w:name="_Toc495486506"/>
      <w:r>
        <w:rPr>
          <w:rFonts w:hint="eastAsia"/>
        </w:rPr>
        <w:t>区切り文字</w:t>
      </w:r>
      <w:bookmarkEnd w:id="120"/>
    </w:p>
    <w:p w14:paraId="23A37A67" w14:textId="77777777" w:rsidR="00D0588E" w:rsidRDefault="00D0588E" w:rsidP="00535294">
      <w:pPr>
        <w:widowControl/>
        <w:jc w:val="left"/>
      </w:pPr>
      <w:r>
        <w:rPr>
          <w:rFonts w:hint="eastAsia"/>
        </w:rPr>
        <w:t>「</w:t>
      </w:r>
      <w:r>
        <w:rPr>
          <w:rFonts w:hint="eastAsia"/>
        </w:rPr>
        <w:t>Parameter</w:t>
      </w:r>
      <w:r>
        <w:rPr>
          <w:rFonts w:hint="eastAsia"/>
        </w:rPr>
        <w:t>」タブで「</w:t>
      </w:r>
      <w:r>
        <w:rPr>
          <w:rFonts w:hint="eastAsia"/>
        </w:rPr>
        <w:t>Output file delimiter</w:t>
      </w:r>
      <w:r>
        <w:rPr>
          <w:rFonts w:hint="eastAsia"/>
        </w:rPr>
        <w:t>」の値を</w:t>
      </w:r>
      <w:r>
        <w:t>”</w:t>
      </w:r>
      <w:r>
        <w:rPr>
          <w:rFonts w:hint="eastAsia"/>
        </w:rPr>
        <w:t>2</w:t>
      </w:r>
      <w:r>
        <w:t>”</w:t>
      </w:r>
      <w:r>
        <w:rPr>
          <w:rFonts w:hint="eastAsia"/>
        </w:rPr>
        <w:t>へ変更します。（値の区切り文字が</w:t>
      </w:r>
      <w:r>
        <w:t>”</w:t>
      </w:r>
      <w:r>
        <w:rPr>
          <w:rFonts w:hint="eastAsia"/>
        </w:rPr>
        <w:t>,</w:t>
      </w:r>
      <w:r>
        <w:t>”</w:t>
      </w:r>
      <w:r>
        <w:rPr>
          <w:rFonts w:hint="eastAsia"/>
        </w:rPr>
        <w:t>（カンマ）で出力されるようになります。</w:t>
      </w:r>
    </w:p>
    <w:p w14:paraId="519B7531" w14:textId="77777777" w:rsidR="00FB0025" w:rsidRDefault="00FB0025" w:rsidP="00535294">
      <w:pPr>
        <w:widowControl/>
        <w:jc w:val="left"/>
      </w:pPr>
      <w:r>
        <w:rPr>
          <w:rFonts w:hint="eastAsia"/>
          <w:noProof/>
        </w:rPr>
        <mc:AlternateContent>
          <mc:Choice Requires="wpc">
            <w:drawing>
              <wp:inline distT="0" distB="0" distL="0" distR="0" wp14:anchorId="5BD5E5C6" wp14:editId="37DCD497">
                <wp:extent cx="5400040" cy="2256685"/>
                <wp:effectExtent l="0" t="0" r="0" b="0"/>
                <wp:docPr id="411" name="キャンバス 4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14" name="図 414"/>
                          <pic:cNvPicPr>
                            <a:picLocks noChangeAspect="1"/>
                          </pic:cNvPicPr>
                        </pic:nvPicPr>
                        <pic:blipFill rotWithShape="1">
                          <a:blip r:embed="rId340"/>
                          <a:srcRect b="29507"/>
                          <a:stretch/>
                        </pic:blipFill>
                        <pic:spPr>
                          <a:xfrm>
                            <a:off x="0" y="0"/>
                            <a:ext cx="4968491" cy="2220685"/>
                          </a:xfrm>
                          <a:prstGeom prst="rect">
                            <a:avLst/>
                          </a:prstGeom>
                        </pic:spPr>
                      </pic:pic>
                    </wpc:wpc>
                  </a:graphicData>
                </a:graphic>
              </wp:inline>
            </w:drawing>
          </mc:Choice>
          <mc:Fallback>
            <w:pict>
              <v:group w14:anchorId="2C58E22B" id="キャンバス 411" o:spid="_x0000_s1026" editas="canvas" style="width:425.2pt;height:177.7pt;mso-position-horizontal-relative:char;mso-position-vertical-relative:line" coordsize="540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&#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">
                <v:shape id="_x0000_s1027" type="#_x0000_t75" style="position:absolute;width:54000;height:22561;visibility:visible;mso-wrap-style:square">
                  <v:fill o:detectmouseclick="t"/>
                  <v:path o:connecttype="none"/>
                </v:shape>
                <v:shape id="図 414" o:spid="_x0000_s1028" type="#_x0000_t75" style="position:absolute;width:49684;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">
                  <v:imagedata r:id="rId341" o:title="" cropbottom="19338f"/>
                  <v:path arrowok="t"/>
                </v:shape>
                <w10:anchorlock/>
              </v:group>
            </w:pict>
          </mc:Fallback>
        </mc:AlternateContent>
      </w:r>
    </w:p>
    <w:p w14:paraId="53EBC658" w14:textId="77777777" w:rsidR="00D0588E" w:rsidRDefault="00D0588E" w:rsidP="00D0588E">
      <w:pPr>
        <w:pStyle w:val="2"/>
      </w:pPr>
      <w:bookmarkStart w:id="121" w:name="_Toc495486507"/>
      <w:r>
        <w:rPr>
          <w:rFonts w:hint="eastAsia"/>
        </w:rPr>
        <w:t>ファイル名</w:t>
      </w:r>
      <w:bookmarkEnd w:id="121"/>
    </w:p>
    <w:p w14:paraId="17250D3D" w14:textId="77777777" w:rsidR="00D0588E" w:rsidRDefault="00D0588E" w:rsidP="00535294">
      <w:pPr>
        <w:widowControl/>
        <w:jc w:val="left"/>
      </w:pPr>
      <w:r>
        <w:rPr>
          <w:rFonts w:hint="eastAsia"/>
        </w:rPr>
        <w:t>既定では</w:t>
      </w:r>
      <w:r>
        <w:t>”</w:t>
      </w:r>
      <w:r w:rsidRPr="00D0588E">
        <w:rPr>
          <w:rFonts w:hint="eastAsia"/>
        </w:rPr>
        <w:t>***.</w:t>
      </w:r>
      <w:proofErr w:type="spellStart"/>
      <w:r w:rsidRPr="00D0588E">
        <w:rPr>
          <w:rFonts w:hint="eastAsia"/>
        </w:rPr>
        <w:t>plt</w:t>
      </w:r>
      <w:proofErr w:type="spellEnd"/>
      <w:r>
        <w:t>”</w:t>
      </w:r>
      <w:r w:rsidRPr="00D0588E">
        <w:rPr>
          <w:rFonts w:hint="eastAsia"/>
        </w:rPr>
        <w:t>になっています。この拡張子を</w:t>
      </w:r>
      <w:r>
        <w:t>”***</w:t>
      </w:r>
      <w:r w:rsidRPr="00D0588E">
        <w:rPr>
          <w:rFonts w:hint="eastAsia"/>
        </w:rPr>
        <w:t>.csv</w:t>
      </w:r>
      <w:r>
        <w:t>”</w:t>
      </w:r>
      <w:r>
        <w:rPr>
          <w:rFonts w:hint="eastAsia"/>
        </w:rPr>
        <w:t>へ変更します。</w:t>
      </w:r>
      <w:r>
        <w:t>”***”</w:t>
      </w:r>
      <w:r>
        <w:rPr>
          <w:rFonts w:hint="eastAsia"/>
        </w:rPr>
        <w:t>の部分はプロジェクトの名前と同じになります。</w:t>
      </w:r>
      <w:r w:rsidR="00FF4084">
        <w:rPr>
          <w:rFonts w:hint="eastAsia"/>
        </w:rPr>
        <w:t>（例：</w:t>
      </w:r>
      <w:proofErr w:type="spellStart"/>
      <w:r w:rsidR="00FF4084">
        <w:rPr>
          <w:rFonts w:hint="eastAsia"/>
        </w:rPr>
        <w:t>HouseProject.tpf</w:t>
      </w:r>
      <w:proofErr w:type="spellEnd"/>
      <w:r w:rsidR="00FF4084">
        <w:rPr>
          <w:rFonts w:hint="eastAsia"/>
        </w:rPr>
        <w:t>であれば、</w:t>
      </w:r>
      <w:r w:rsidR="00FF4084">
        <w:rPr>
          <w:rFonts w:hint="eastAsia"/>
        </w:rPr>
        <w:t>HouseProject.csv</w:t>
      </w:r>
      <w:r w:rsidR="00FF4084">
        <w:rPr>
          <w:rFonts w:hint="eastAsia"/>
        </w:rPr>
        <w:t>という名前の</w:t>
      </w:r>
      <w:r w:rsidR="00FF4084">
        <w:rPr>
          <w:rFonts w:hint="eastAsia"/>
        </w:rPr>
        <w:t>CSV</w:t>
      </w:r>
      <w:r w:rsidR="00FF4084">
        <w:rPr>
          <w:rFonts w:hint="eastAsia"/>
        </w:rPr>
        <w:t>ファイルが出力されます。）</w:t>
      </w:r>
    </w:p>
    <w:p w14:paraId="0379ACE3" w14:textId="77777777" w:rsidR="00FF4084" w:rsidRDefault="00D0588E" w:rsidP="00535294">
      <w:pPr>
        <w:widowControl/>
        <w:jc w:val="left"/>
      </w:pPr>
      <w:r>
        <w:rPr>
          <w:rFonts w:hint="eastAsia"/>
          <w:noProof/>
        </w:rPr>
        <mc:AlternateContent>
          <mc:Choice Requires="wpc">
            <w:drawing>
              <wp:inline distT="0" distB="0" distL="0" distR="0" wp14:anchorId="2DD481C5" wp14:editId="4C831F08">
                <wp:extent cx="5400040" cy="1868994"/>
                <wp:effectExtent l="0" t="0" r="0" b="0"/>
                <wp:docPr id="421" name="キャンバス 4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22" name="図 422"/>
                          <pic:cNvPicPr>
                            <a:picLocks noChangeAspect="1"/>
                          </pic:cNvPicPr>
                        </pic:nvPicPr>
                        <pic:blipFill rotWithShape="1">
                          <a:blip r:embed="rId342"/>
                          <a:srcRect b="40671"/>
                          <a:stretch/>
                        </pic:blipFill>
                        <pic:spPr>
                          <a:xfrm>
                            <a:off x="0" y="0"/>
                            <a:ext cx="4968491" cy="1868994"/>
                          </a:xfrm>
                          <a:prstGeom prst="rect">
                            <a:avLst/>
                          </a:prstGeom>
                        </pic:spPr>
                      </pic:pic>
                    </wpc:wpc>
                  </a:graphicData>
                </a:graphic>
              </wp:inline>
            </w:drawing>
          </mc:Choice>
          <mc:Fallback>
            <w:pict>
              <v:group w14:anchorId="2490904D" id="キャンバス 421" o:spid="_x0000_s1026" editas="canvas" style="width:425.2pt;height:147.15pt;mso-position-horizontal-relative:char;mso-position-vertical-relative:line" coordsize="54000,18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">
                <v:shape id="_x0000_s1027" type="#_x0000_t75" style="position:absolute;width:54000;height:18688;visibility:visible;mso-wrap-style:square">
                  <v:fill o:detectmouseclick="t"/>
                  <v:path o:connecttype="none"/>
                </v:shape>
                <v:shape id="図 422" o:spid="_x0000_s1028" type="#_x0000_t75" style="position:absolute;width:49684;height:18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">
                  <v:imagedata r:id="rId343" o:title="" cropbottom="26654f"/>
                  <v:path arrowok="t"/>
                </v:shape>
                <w10:anchorlock/>
              </v:group>
            </w:pict>
          </mc:Fallback>
        </mc:AlternateContent>
      </w:r>
    </w:p>
    <w:p w14:paraId="6DEA3E21" w14:textId="77777777" w:rsidR="00F1754E" w:rsidRDefault="00FF4084" w:rsidP="00535294">
      <w:pPr>
        <w:widowControl/>
        <w:jc w:val="left"/>
      </w:pPr>
      <w:r>
        <w:rPr>
          <w:rFonts w:hint="eastAsia"/>
        </w:rPr>
        <w:t>任意のファイル名を指定することもできます。適宜分かりやすい名前に変更すると良いでしょう。（例：</w:t>
      </w:r>
      <w:r>
        <w:rPr>
          <w:rFonts w:hint="eastAsia"/>
        </w:rPr>
        <w:t>RoomTemperature.csv</w:t>
      </w:r>
      <w:r>
        <w:rPr>
          <w:rFonts w:hint="eastAsia"/>
        </w:rPr>
        <w:t>）</w:t>
      </w:r>
    </w:p>
    <w:p w14:paraId="4E5E64A2" w14:textId="77777777" w:rsidR="008D61FC" w:rsidRDefault="008D61FC">
      <w:pPr>
        <w:widowControl/>
        <w:jc w:val="left"/>
      </w:pPr>
      <w:r>
        <w:br w:type="page"/>
      </w:r>
    </w:p>
    <w:p w14:paraId="16478361" w14:textId="77777777" w:rsidR="0071145F" w:rsidRDefault="007D1774" w:rsidP="0071145F">
      <w:pPr>
        <w:pStyle w:val="1"/>
      </w:pPr>
      <w:bookmarkStart w:id="122" w:name="_Toc495486508"/>
      <w:r>
        <w:rPr>
          <w:rFonts w:hint="eastAsia"/>
        </w:rPr>
        <w:lastRenderedPageBreak/>
        <w:t>資料２：</w:t>
      </w:r>
      <w:r w:rsidR="0071145F">
        <w:rPr>
          <w:rFonts w:hint="eastAsia"/>
        </w:rPr>
        <w:t>方位の扱いのヒント</w:t>
      </w:r>
      <w:bookmarkEnd w:id="122"/>
    </w:p>
    <w:p w14:paraId="5087E2A0" w14:textId="77777777" w:rsidR="0071145F" w:rsidRDefault="0071145F" w:rsidP="0071145F">
      <w:pPr>
        <w:pStyle w:val="10"/>
      </w:pPr>
      <w:bookmarkStart w:id="123" w:name="_Toc495486509"/>
      <w:r>
        <w:rPr>
          <w:rFonts w:hint="eastAsia"/>
        </w:rPr>
        <w:t>TRNSYS</w:t>
      </w:r>
      <w:r>
        <w:rPr>
          <w:rFonts w:hint="eastAsia"/>
        </w:rPr>
        <w:t>の方位</w:t>
      </w:r>
      <w:bookmarkEnd w:id="123"/>
    </w:p>
    <w:p w14:paraId="080DEB6C" w14:textId="77777777" w:rsidR="0071145F" w:rsidRDefault="0071145F">
      <w:pPr>
        <w:widowControl/>
        <w:jc w:val="left"/>
      </w:pPr>
      <w:r w:rsidRPr="0071145F">
        <w:rPr>
          <w:rFonts w:hint="eastAsia"/>
        </w:rPr>
        <w:t>TRNSYS</w:t>
      </w:r>
      <w:r w:rsidRPr="0071145F">
        <w:rPr>
          <w:rFonts w:hint="eastAsia"/>
        </w:rPr>
        <w:t>の中では方位は南が</w:t>
      </w:r>
      <w:r w:rsidRPr="0071145F">
        <w:rPr>
          <w:rFonts w:hint="eastAsia"/>
        </w:rPr>
        <w:t>0</w:t>
      </w:r>
      <w:r w:rsidRPr="0071145F">
        <w:rPr>
          <w:rFonts w:hint="eastAsia"/>
        </w:rPr>
        <w:t>°で、時計回りに</w:t>
      </w:r>
      <w:r w:rsidRPr="0071145F">
        <w:rPr>
          <w:rFonts w:hint="eastAsia"/>
        </w:rPr>
        <w:t>360</w:t>
      </w:r>
      <w:r w:rsidRPr="0071145F">
        <w:rPr>
          <w:rFonts w:hint="eastAsia"/>
        </w:rPr>
        <w:t>°で扱います。</w:t>
      </w:r>
      <w:r w:rsidRPr="0071145F">
        <w:rPr>
          <w:rFonts w:hint="eastAsia"/>
        </w:rPr>
        <w:t>(</w:t>
      </w:r>
      <w:r w:rsidRPr="0071145F">
        <w:rPr>
          <w:rFonts w:hint="eastAsia"/>
        </w:rPr>
        <w:t>下図</w:t>
      </w:r>
      <w:r w:rsidRPr="0071145F">
        <w:rPr>
          <w:rFonts w:hint="eastAsia"/>
        </w:rPr>
        <w:t>)</w:t>
      </w:r>
    </w:p>
    <w:p w14:paraId="190D32CD" w14:textId="77777777" w:rsidR="0071145F" w:rsidRDefault="0071145F">
      <w:pPr>
        <w:widowControl/>
        <w:jc w:val="left"/>
      </w:pPr>
      <w:r>
        <w:rPr>
          <w:noProof/>
        </w:rPr>
        <mc:AlternateContent>
          <mc:Choice Requires="wpc">
            <w:drawing>
              <wp:inline distT="0" distB="0" distL="0" distR="0" wp14:anchorId="5D4A6626" wp14:editId="0A3D9D65">
                <wp:extent cx="5400040" cy="1323779"/>
                <wp:effectExtent l="0" t="0" r="0" b="0"/>
                <wp:docPr id="115" name="キャンバス 11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28" name="図 528" descr="image">
                            <a:hlinkClick r:id="rId344"/>
                          </pic:cNvPr>
                          <pic:cNvPicPr/>
                        </pic:nvPicPr>
                        <pic:blipFill>
                          <a:blip r:embed="rId345">
                            <a:extLst>
                              <a:ext uri="{28A0092B-C50C-407E-A947-70E740481C1C}">
                                <a14:useLocalDpi xmlns:a14="http://schemas.microsoft.com/office/drawing/2010/main" val="0"/>
                              </a:ext>
                            </a:extLst>
                          </a:blip>
                          <a:srcRect/>
                          <a:stretch>
                            <a:fillRect/>
                          </a:stretch>
                        </pic:blipFill>
                        <pic:spPr bwMode="auto">
                          <a:xfrm>
                            <a:off x="1353312" y="0"/>
                            <a:ext cx="1492250" cy="1287780"/>
                          </a:xfrm>
                          <a:prstGeom prst="rect">
                            <a:avLst/>
                          </a:prstGeom>
                          <a:noFill/>
                          <a:ln>
                            <a:noFill/>
                          </a:ln>
                        </pic:spPr>
                      </pic:pic>
                    </wpc:wpc>
                  </a:graphicData>
                </a:graphic>
              </wp:inline>
            </w:drawing>
          </mc:Choice>
          <mc:Fallback>
            <w:pict>
              <v:group w14:anchorId="0DE41386" id="キャンバス 115" o:spid="_x0000_s1026" editas="canvas" style="width:425.2pt;height:104.25pt;mso-position-horizontal-relative:char;mso-position-vertical-relative:line" coordsize="54000,13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">
                <v:shape id="_x0000_s1027" type="#_x0000_t75" style="position:absolute;width:54000;height:13233;visibility:visible;mso-wrap-style:square">
                  <v:fill o:detectmouseclick="t"/>
                  <v:path o:connecttype="none"/>
                </v:shape>
                <v:shape id="図 528" o:spid="_x0000_s1028" type="#_x0000_t75" alt="image" href="C:\Users\yasuda\AppData\Local\Temp\OpenLiveWriter-1524834821\supfiles2D97D32E\image17.png" style="position:absolute;left:13533;width:14922;height:12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" o:button="t">
                  <v:fill o:detectmouseclick="t"/>
                  <v:imagedata r:id="rId346" o:title="image"/>
                </v:shape>
                <w10:anchorlock/>
              </v:group>
            </w:pict>
          </mc:Fallback>
        </mc:AlternateContent>
      </w:r>
    </w:p>
    <w:p w14:paraId="2A62AE87" w14:textId="77777777" w:rsidR="0071145F" w:rsidRDefault="0071145F">
      <w:pPr>
        <w:widowControl/>
        <w:jc w:val="left"/>
      </w:pPr>
      <w:r w:rsidRPr="0071145F">
        <w:rPr>
          <w:rFonts w:hint="eastAsia"/>
        </w:rPr>
        <w:t>SketchUp</w:t>
      </w:r>
      <w:r>
        <w:rPr>
          <w:rFonts w:hint="eastAsia"/>
        </w:rPr>
        <w:t>でモデリングした形状については</w:t>
      </w:r>
      <w:r w:rsidRPr="0071145F">
        <w:rPr>
          <w:rFonts w:hint="eastAsia"/>
        </w:rPr>
        <w:t>Y</w:t>
      </w:r>
      <w:r w:rsidRPr="0071145F">
        <w:rPr>
          <w:rFonts w:hint="eastAsia"/>
        </w:rPr>
        <w:t>軸の正の方向が北として扱われます。</w:t>
      </w:r>
      <w:r w:rsidRPr="0071145F">
        <w:rPr>
          <w:rFonts w:hint="eastAsia"/>
        </w:rPr>
        <w:t>(</w:t>
      </w:r>
      <w:r w:rsidRPr="0071145F">
        <w:rPr>
          <w:rFonts w:hint="eastAsia"/>
        </w:rPr>
        <w:t>下図）</w:t>
      </w:r>
    </w:p>
    <w:p w14:paraId="26CE3288" w14:textId="77777777" w:rsidR="0071145F" w:rsidRDefault="0071145F">
      <w:pPr>
        <w:widowControl/>
        <w:jc w:val="left"/>
      </w:pPr>
      <w:r>
        <w:rPr>
          <w:noProof/>
        </w:rPr>
        <mc:AlternateContent>
          <mc:Choice Requires="wpc">
            <w:drawing>
              <wp:inline distT="0" distB="0" distL="0" distR="0" wp14:anchorId="78CBDA25" wp14:editId="3F7CAEF5">
                <wp:extent cx="5400040" cy="1930517"/>
                <wp:effectExtent l="0" t="0" r="0" b="0"/>
                <wp:docPr id="56" name="キャンバス 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27" name="図 527" descr="image">
                            <a:hlinkClick r:id="rId347"/>
                          </pic:cNvPr>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2721254" cy="1894795"/>
                          </a:xfrm>
                          <a:prstGeom prst="rect">
                            <a:avLst/>
                          </a:prstGeom>
                          <a:noFill/>
                          <a:ln>
                            <a:noFill/>
                          </a:ln>
                        </pic:spPr>
                      </pic:pic>
                    </wpc:wpc>
                  </a:graphicData>
                </a:graphic>
              </wp:inline>
            </w:drawing>
          </mc:Choice>
          <mc:Fallback>
            <w:pict>
              <v:group w14:anchorId="2BDD9C6C" id="キャンバス 56" o:spid="_x0000_s1026" editas="canvas" style="width:425.2pt;height:152pt;mso-position-horizontal-relative:char;mso-position-vertical-relative:line" coordsize="54000,19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">
                <v:shape id="_x0000_s1027" type="#_x0000_t75" style="position:absolute;width:54000;height:19304;visibility:visible;mso-wrap-style:square">
                  <v:fill o:detectmouseclick="t"/>
                  <v:path o:connecttype="none"/>
                </v:shape>
                <v:shape id="図 527" o:spid="_x0000_s1028" type="#_x0000_t75" alt="image" href="C:\Users\yasuda\AppData\Local\Temp\OpenLiveWriter-1524834821\supfiles2D97D32E\image11.png" style="position:absolute;width:27212;height:18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" o:button="t">
                  <v:fill o:detectmouseclick="t"/>
                  <v:imagedata r:id="rId349" o:title="image"/>
                </v:shape>
                <w10:anchorlock/>
              </v:group>
            </w:pict>
          </mc:Fallback>
        </mc:AlternateContent>
      </w:r>
    </w:p>
    <w:p w14:paraId="4F755BCE" w14:textId="77777777" w:rsidR="0071145F" w:rsidRDefault="0071145F">
      <w:pPr>
        <w:widowControl/>
        <w:jc w:val="left"/>
      </w:pPr>
      <w:r>
        <w:rPr>
          <w:rFonts w:hint="eastAsia"/>
        </w:rPr>
        <w:t>この例では</w:t>
      </w:r>
      <w:r w:rsidR="007D1774">
        <w:rPr>
          <w:rFonts w:hint="eastAsia"/>
        </w:rPr>
        <w:t>開口部が真南を向いた建物のとして扱われます。建物の向きが</w:t>
      </w:r>
      <w:r w:rsidRPr="0071145F">
        <w:rPr>
          <w:rFonts w:hint="eastAsia"/>
        </w:rPr>
        <w:t>東西に振れて</w:t>
      </w:r>
      <w:r w:rsidR="007D1774">
        <w:rPr>
          <w:rFonts w:hint="eastAsia"/>
        </w:rPr>
        <w:t>いるようであれば、その</w:t>
      </w:r>
      <w:r w:rsidR="006672F9">
        <w:rPr>
          <w:rFonts w:hint="eastAsia"/>
        </w:rPr>
        <w:t>建物の傾きに合わせて</w:t>
      </w:r>
      <w:r w:rsidRPr="0071145F">
        <w:rPr>
          <w:rFonts w:hint="eastAsia"/>
        </w:rPr>
        <w:t>モデリング</w:t>
      </w:r>
      <w:r w:rsidR="007D1774">
        <w:rPr>
          <w:rFonts w:hint="eastAsia"/>
        </w:rPr>
        <w:t>します。ただし、</w:t>
      </w:r>
      <w:r w:rsidRPr="0071145F">
        <w:rPr>
          <w:rFonts w:hint="eastAsia"/>
        </w:rPr>
        <w:t>実際にモデリングしてみると</w:t>
      </w:r>
      <w:r w:rsidR="007D1774">
        <w:rPr>
          <w:rFonts w:hint="eastAsia"/>
        </w:rPr>
        <w:t>分かりますが、</w:t>
      </w:r>
      <w:r w:rsidRPr="0071145F">
        <w:rPr>
          <w:rFonts w:hint="eastAsia"/>
        </w:rPr>
        <w:t>図面は</w:t>
      </w:r>
      <w:r w:rsidRPr="0071145F">
        <w:rPr>
          <w:rFonts w:hint="eastAsia"/>
        </w:rPr>
        <w:t>XY</w:t>
      </w:r>
      <w:r w:rsidRPr="0071145F">
        <w:rPr>
          <w:rFonts w:hint="eastAsia"/>
        </w:rPr>
        <w:t>軸に沿って描かれているので、方位を考えながらモデリング</w:t>
      </w:r>
      <w:r w:rsidR="006672F9">
        <w:rPr>
          <w:rFonts w:hint="eastAsia"/>
        </w:rPr>
        <w:t>するのはひどく面倒な</w:t>
      </w:r>
      <w:r w:rsidRPr="0071145F">
        <w:rPr>
          <w:rFonts w:hint="eastAsia"/>
        </w:rPr>
        <w:t>作業になります。</w:t>
      </w:r>
    </w:p>
    <w:p w14:paraId="644FC3DA" w14:textId="77777777" w:rsidR="008D61FC" w:rsidRDefault="0071145F">
      <w:pPr>
        <w:widowControl/>
        <w:jc w:val="left"/>
      </w:pPr>
      <w:r>
        <w:rPr>
          <w:noProof/>
        </w:rPr>
        <mc:AlternateContent>
          <mc:Choice Requires="wpc">
            <w:drawing>
              <wp:inline distT="0" distB="0" distL="0" distR="0" wp14:anchorId="2D50CE0A" wp14:editId="0FFD11BB">
                <wp:extent cx="5400040" cy="2061099"/>
                <wp:effectExtent l="0" t="0" r="0" b="0"/>
                <wp:docPr id="156" name="キャンバス 1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29" name="図 529" descr="image">
                            <a:hlinkClick r:id="rId350"/>
                          </pic:cNvPr>
                          <pic:cNvPicPr/>
                        </pic:nvPicPr>
                        <pic:blipFill>
                          <a:blip r:embed="rId351">
                            <a:extLst>
                              <a:ext uri="{28A0092B-C50C-407E-A947-70E740481C1C}">
                                <a14:useLocalDpi xmlns:a14="http://schemas.microsoft.com/office/drawing/2010/main" val="0"/>
                              </a:ext>
                            </a:extLst>
                          </a:blip>
                          <a:srcRect/>
                          <a:stretch>
                            <a:fillRect/>
                          </a:stretch>
                        </pic:blipFill>
                        <pic:spPr bwMode="auto">
                          <a:xfrm>
                            <a:off x="0" y="1"/>
                            <a:ext cx="2684678" cy="2025100"/>
                          </a:xfrm>
                          <a:prstGeom prst="rect">
                            <a:avLst/>
                          </a:prstGeom>
                          <a:noFill/>
                          <a:ln>
                            <a:noFill/>
                          </a:ln>
                        </pic:spPr>
                      </pic:pic>
                    </wpc:wpc>
                  </a:graphicData>
                </a:graphic>
              </wp:inline>
            </w:drawing>
          </mc:Choice>
          <mc:Fallback>
            <w:pict>
              <v:group w14:anchorId="1D34FB06" id="キャンバス 156" o:spid="_x0000_s1026" editas="canvas" style="width:425.2pt;height:162.3pt;mso-position-horizontal-relative:char;mso-position-vertical-relative:line" coordsize="54000,20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">
                <v:shape id="_x0000_s1027" type="#_x0000_t75" style="position:absolute;width:54000;height:20605;visibility:visible;mso-wrap-style:square">
                  <v:fill o:detectmouseclick="t"/>
                  <v:path o:connecttype="none"/>
                </v:shape>
                <v:shape id="図 529" o:spid="_x0000_s1028" type="#_x0000_t75" alt="image" href="C:\Users\yasuda\AppData\Local\Temp\OpenLiveWriter-1524834821\supfiles2D97D32E\image16.png" style="position:absolute;width:26846;height:20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" o:button="t">
                  <v:fill o:detectmouseclick="t"/>
                  <v:imagedata r:id="rId352" o:title="image"/>
                </v:shape>
                <w10:anchorlock/>
              </v:group>
            </w:pict>
          </mc:Fallback>
        </mc:AlternateContent>
      </w:r>
      <w:r w:rsidR="008D61FC">
        <w:br w:type="page"/>
      </w:r>
    </w:p>
    <w:p w14:paraId="6319701D" w14:textId="77777777" w:rsidR="0071145F" w:rsidRDefault="006672F9" w:rsidP="0071145F">
      <w:pPr>
        <w:widowControl/>
        <w:jc w:val="left"/>
      </w:pPr>
      <w:r>
        <w:rPr>
          <w:rFonts w:hint="eastAsia"/>
        </w:rPr>
        <w:lastRenderedPageBreak/>
        <w:t>XY</w:t>
      </w:r>
      <w:r>
        <w:rPr>
          <w:rFonts w:hint="eastAsia"/>
        </w:rPr>
        <w:t>軸</w:t>
      </w:r>
      <w:r w:rsidR="007D1774">
        <w:rPr>
          <w:rFonts w:hint="eastAsia"/>
        </w:rPr>
        <w:t>に沿って</w:t>
      </w:r>
      <w:r w:rsidR="0071145F">
        <w:rPr>
          <w:rFonts w:hint="eastAsia"/>
        </w:rPr>
        <w:t>モデリング</w:t>
      </w:r>
      <w:r>
        <w:rPr>
          <w:rFonts w:hint="eastAsia"/>
        </w:rPr>
        <w:t>、後から</w:t>
      </w:r>
      <w:r w:rsidR="0071145F">
        <w:rPr>
          <w:rFonts w:hint="eastAsia"/>
        </w:rPr>
        <w:t>回転させることも可能ですが、開口部の向きの影響を検討したいケースなど、モデルを回転させ</w:t>
      </w:r>
      <w:r w:rsidR="007D1774">
        <w:rPr>
          <w:rFonts w:hint="eastAsia"/>
        </w:rPr>
        <w:t>ながら繰り返し</w:t>
      </w:r>
      <w:r w:rsidR="0071145F">
        <w:rPr>
          <w:rFonts w:hint="eastAsia"/>
        </w:rPr>
        <w:t>.B</w:t>
      </w:r>
      <w:r w:rsidR="00AF7E8B">
        <w:rPr>
          <w:rFonts w:hint="eastAsia"/>
        </w:rPr>
        <w:t>18</w:t>
      </w:r>
      <w:r>
        <w:rPr>
          <w:rFonts w:hint="eastAsia"/>
        </w:rPr>
        <w:t>ファイルを作り直す</w:t>
      </w:r>
      <w:r w:rsidR="007D1774">
        <w:rPr>
          <w:rFonts w:hint="eastAsia"/>
        </w:rPr>
        <w:t>ことに</w:t>
      </w:r>
      <w:r>
        <w:rPr>
          <w:rFonts w:hint="eastAsia"/>
        </w:rPr>
        <w:t>なります。</w:t>
      </w:r>
    </w:p>
    <w:p w14:paraId="61EEF448" w14:textId="77777777" w:rsidR="008D61FC" w:rsidRDefault="0071145F" w:rsidP="0071145F">
      <w:pPr>
        <w:widowControl/>
        <w:jc w:val="left"/>
      </w:pPr>
      <w:r>
        <w:rPr>
          <w:rFonts w:hint="eastAsia"/>
        </w:rPr>
        <w:t>こういう場合</w:t>
      </w:r>
      <w:r>
        <w:rPr>
          <w:rFonts w:hint="eastAsia"/>
        </w:rPr>
        <w:t>Simulation Studio</w:t>
      </w:r>
      <w:r>
        <w:rPr>
          <w:rFonts w:hint="eastAsia"/>
        </w:rPr>
        <w:t>で</w:t>
      </w:r>
      <w:r w:rsidR="007D1774">
        <w:rPr>
          <w:rFonts w:hint="eastAsia"/>
        </w:rPr>
        <w:t>方位の扱いを</w:t>
      </w:r>
      <w:r>
        <w:rPr>
          <w:rFonts w:hint="eastAsia"/>
        </w:rPr>
        <w:t>一工夫すると</w:t>
      </w:r>
      <w:r w:rsidR="007D1774">
        <w:rPr>
          <w:rFonts w:hint="eastAsia"/>
        </w:rPr>
        <w:t>操作がやりやすくなります。</w:t>
      </w:r>
    </w:p>
    <w:p w14:paraId="271E4FA4" w14:textId="77777777" w:rsidR="008D61FC" w:rsidRDefault="0071145F" w:rsidP="0071145F">
      <w:pPr>
        <w:pStyle w:val="10"/>
      </w:pPr>
      <w:bookmarkStart w:id="124" w:name="_Toc495486510"/>
      <w:r>
        <w:rPr>
          <w:rFonts w:hint="eastAsia"/>
        </w:rPr>
        <w:t>方位の扱い</w:t>
      </w:r>
      <w:bookmarkEnd w:id="124"/>
    </w:p>
    <w:p w14:paraId="50E2061E" w14:textId="77777777" w:rsidR="0071145F" w:rsidRDefault="007D1774" w:rsidP="0071145F">
      <w:pPr>
        <w:widowControl/>
        <w:jc w:val="left"/>
      </w:pPr>
      <w:r>
        <w:rPr>
          <w:rFonts w:hint="eastAsia"/>
        </w:rPr>
        <w:t>建物の向きが変わると、日射の影響が変わります。計算としては太陽高度、太陽方位角、日射量などの値が変わることになりますが、</w:t>
      </w:r>
      <w:r w:rsidR="0071145F">
        <w:rPr>
          <w:rFonts w:hint="eastAsia"/>
        </w:rPr>
        <w:t>このうち建物の向きが関係してくるのは太陽方位角です。</w:t>
      </w:r>
    </w:p>
    <w:p w14:paraId="0A1187F1" w14:textId="77777777" w:rsidR="008D61FC" w:rsidRDefault="007D1774" w:rsidP="0071145F">
      <w:pPr>
        <w:widowControl/>
        <w:jc w:val="left"/>
      </w:pPr>
      <w:r>
        <w:rPr>
          <w:rFonts w:hint="eastAsia"/>
        </w:rPr>
        <w:t>さきほどの</w:t>
      </w:r>
      <w:r w:rsidR="0071145F">
        <w:rPr>
          <w:rFonts w:hint="eastAsia"/>
        </w:rPr>
        <w:t>図のように建物が西向きであれば、逆に太陽の位置（太陽方位角）を東にずらしても計算上は同じ意味になります。</w:t>
      </w:r>
    </w:p>
    <w:p w14:paraId="5D98D043" w14:textId="77777777" w:rsidR="0071145F" w:rsidRDefault="0071145F" w:rsidP="0071145F">
      <w:pPr>
        <w:widowControl/>
        <w:jc w:val="left"/>
      </w:pPr>
      <w:r>
        <w:rPr>
          <w:rFonts w:hint="eastAsia"/>
          <w:noProof/>
        </w:rPr>
        <mc:AlternateContent>
          <mc:Choice Requires="wpc">
            <w:drawing>
              <wp:inline distT="0" distB="0" distL="0" distR="0" wp14:anchorId="7A9DD9F8" wp14:editId="14BFF14A">
                <wp:extent cx="5400040" cy="1875311"/>
                <wp:effectExtent l="0" t="0" r="0" b="0"/>
                <wp:docPr id="194" name="キャンバス 1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2" name="図 532" descr="image">
                            <a:hlinkClick r:id="rId353"/>
                          </pic:cNvPr>
                          <pic:cNvPicPr/>
                        </pic:nvPicPr>
                        <pic:blipFill>
                          <a:blip r:embed="rId354">
                            <a:extLst>
                              <a:ext uri="{28A0092B-C50C-407E-A947-70E740481C1C}">
                                <a14:useLocalDpi xmlns:a14="http://schemas.microsoft.com/office/drawing/2010/main" val="0"/>
                              </a:ext>
                            </a:extLst>
                          </a:blip>
                          <a:srcRect/>
                          <a:stretch>
                            <a:fillRect/>
                          </a:stretch>
                        </pic:blipFill>
                        <pic:spPr bwMode="auto">
                          <a:xfrm>
                            <a:off x="0" y="1"/>
                            <a:ext cx="2677363" cy="1839311"/>
                          </a:xfrm>
                          <a:prstGeom prst="rect">
                            <a:avLst/>
                          </a:prstGeom>
                          <a:noFill/>
                          <a:ln>
                            <a:noFill/>
                          </a:ln>
                        </pic:spPr>
                      </pic:pic>
                    </wpc:wpc>
                  </a:graphicData>
                </a:graphic>
              </wp:inline>
            </w:drawing>
          </mc:Choice>
          <mc:Fallback>
            <w:pict>
              <v:group w14:anchorId="67C1DBA4" id="キャンバス 194" o:spid="_x0000_s1026" editas="canvas" style="width:425.2pt;height:147.65pt;mso-position-horizontal-relative:char;mso-position-vertical-relative:line" coordsize="54000,18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">
                <v:shape id="_x0000_s1027" type="#_x0000_t75" style="position:absolute;width:54000;height:18751;visibility:visible;mso-wrap-style:square">
                  <v:fill o:detectmouseclick="t"/>
                  <v:path o:connecttype="none"/>
                </v:shape>
                <v:shape id="図 532" o:spid="_x0000_s1028" type="#_x0000_t75" alt="image" href="C:\Users\yasuda\AppData\Local\Temp\OpenLiveWriter-1524834821\supfiles2D97D32E\image64.png" style="position:absolute;width:26773;height:18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" o:button="t">
                  <v:fill o:detectmouseclick="t"/>
                  <v:imagedata r:id="rId355" o:title="image"/>
                </v:shape>
                <w10:anchorlock/>
              </v:group>
            </w:pict>
          </mc:Fallback>
        </mc:AlternateContent>
      </w:r>
    </w:p>
    <w:p w14:paraId="4A7A7E85" w14:textId="77777777" w:rsidR="008D61FC" w:rsidRDefault="0071145F" w:rsidP="008D61FC">
      <w:pPr>
        <w:widowControl/>
        <w:jc w:val="left"/>
      </w:pPr>
      <w:r w:rsidRPr="0071145F">
        <w:rPr>
          <w:rFonts w:hint="eastAsia"/>
        </w:rPr>
        <w:t>実際、</w:t>
      </w:r>
      <w:r w:rsidRPr="0071145F">
        <w:rPr>
          <w:rFonts w:hint="eastAsia"/>
        </w:rPr>
        <w:t>TRNSYS</w:t>
      </w:r>
      <w:r w:rsidRPr="0071145F">
        <w:rPr>
          <w:rFonts w:hint="eastAsia"/>
        </w:rPr>
        <w:t>の</w:t>
      </w:r>
      <w:r w:rsidRPr="0071145F">
        <w:rPr>
          <w:rFonts w:hint="eastAsia"/>
        </w:rPr>
        <w:t>Examples</w:t>
      </w:r>
      <w:r w:rsidRPr="0071145F">
        <w:rPr>
          <w:rFonts w:hint="eastAsia"/>
        </w:rPr>
        <w:t>に含まれる多数室換気モデルでは、気象データリーダーと</w:t>
      </w:r>
      <w:r w:rsidRPr="0071145F">
        <w:rPr>
          <w:rFonts w:hint="eastAsia"/>
        </w:rPr>
        <w:t>Equation</w:t>
      </w:r>
      <w:r w:rsidRPr="0071145F">
        <w:rPr>
          <w:rFonts w:hint="eastAsia"/>
        </w:rPr>
        <w:t>を組み合わせて太陽方位角を柔軟に扱っています。下図は</w:t>
      </w:r>
      <w:r w:rsidRPr="0071145F">
        <w:rPr>
          <w:rFonts w:hint="eastAsia"/>
        </w:rPr>
        <w:t>Examples\3D_Building</w:t>
      </w:r>
      <w:r w:rsidRPr="0071145F">
        <w:rPr>
          <w:rFonts w:hint="eastAsia"/>
        </w:rPr>
        <w:t>の一部ですが、赤丸の部分で太陽方位角を扱っています。</w:t>
      </w:r>
    </w:p>
    <w:p w14:paraId="58548889" w14:textId="77777777" w:rsidR="008D61FC" w:rsidRDefault="0071145F" w:rsidP="008D61FC">
      <w:pPr>
        <w:widowControl/>
        <w:jc w:val="left"/>
      </w:pPr>
      <w:r>
        <w:rPr>
          <w:noProof/>
        </w:rPr>
        <mc:AlternateContent>
          <mc:Choice Requires="wpc">
            <w:drawing>
              <wp:inline distT="0" distB="0" distL="0" distR="0" wp14:anchorId="22985078" wp14:editId="4853C1FE">
                <wp:extent cx="5400040" cy="1732305"/>
                <wp:effectExtent l="0" t="0" r="0" b="1270"/>
                <wp:docPr id="305" name="キャンバス 30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3" name="図 533" descr="image">
                            <a:hlinkClick r:id="rId356"/>
                          </pic:cNvPr>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3130905" cy="1696306"/>
                          </a:xfrm>
                          <a:prstGeom prst="rect">
                            <a:avLst/>
                          </a:prstGeom>
                          <a:noFill/>
                          <a:ln>
                            <a:noFill/>
                          </a:ln>
                        </pic:spPr>
                      </pic:pic>
                    </wpc:wpc>
                  </a:graphicData>
                </a:graphic>
              </wp:inline>
            </w:drawing>
          </mc:Choice>
          <mc:Fallback>
            <w:pict>
              <v:group w14:anchorId="0E1B319E" id="キャンバス 305" o:spid="_x0000_s1026" editas="canvas" style="width:425.2pt;height:136.4pt;mso-position-horizontal-relative:char;mso-position-vertical-relative:line" coordsize="54000,173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">
                <v:shape id="_x0000_s1027" type="#_x0000_t75" style="position:absolute;width:54000;height:17322;visibility:visible;mso-wrap-style:square">
                  <v:fill o:detectmouseclick="t"/>
                  <v:path o:connecttype="none"/>
                </v:shape>
                <v:shape id="図 533" o:spid="_x0000_s1028" type="#_x0000_t75" alt="image" href="C:\Users\yasuda\AppData\Local\Temp\OpenLiveWriter-1524834821\supfiles2D97D32E\image27.png" style="position:absolute;width:31309;height:16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" o:button="t">
                  <v:fill o:detectmouseclick="t"/>
                  <v:imagedata r:id="rId358" o:title="image"/>
                </v:shape>
                <w10:anchorlock/>
              </v:group>
            </w:pict>
          </mc:Fallback>
        </mc:AlternateContent>
      </w:r>
    </w:p>
    <w:p w14:paraId="3E06CFE7" w14:textId="77777777" w:rsidR="006672F9" w:rsidRDefault="006672F9">
      <w:pPr>
        <w:widowControl/>
        <w:jc w:val="left"/>
      </w:pPr>
      <w:r>
        <w:br w:type="page"/>
      </w:r>
    </w:p>
    <w:p w14:paraId="2662AC7B" w14:textId="77777777" w:rsidR="008D61FC" w:rsidRDefault="006672F9" w:rsidP="008D61FC">
      <w:pPr>
        <w:widowControl/>
        <w:jc w:val="left"/>
      </w:pPr>
      <w:r>
        <w:rPr>
          <w:rFonts w:hint="eastAsia"/>
        </w:rPr>
        <w:lastRenderedPageBreak/>
        <w:t>少々</w:t>
      </w:r>
      <w:r w:rsidR="0071145F" w:rsidRPr="0071145F">
        <w:rPr>
          <w:rFonts w:hint="eastAsia"/>
        </w:rPr>
        <w:t>分かりにくいので</w:t>
      </w:r>
      <w:r w:rsidR="007D1774">
        <w:rPr>
          <w:rFonts w:hint="eastAsia"/>
        </w:rPr>
        <w:t>太陽方位角の処理を</w:t>
      </w:r>
      <w:r w:rsidR="0071145F" w:rsidRPr="0071145F">
        <w:rPr>
          <w:rFonts w:hint="eastAsia"/>
        </w:rPr>
        <w:t>図に起こしてみます。</w:t>
      </w:r>
    </w:p>
    <w:p w14:paraId="327FC32D" w14:textId="77777777" w:rsidR="0071145F" w:rsidRDefault="0071145F" w:rsidP="008D61FC">
      <w:pPr>
        <w:widowControl/>
        <w:jc w:val="left"/>
      </w:pPr>
      <w:r>
        <w:rPr>
          <w:rFonts w:hint="eastAsia"/>
          <w:noProof/>
        </w:rPr>
        <mc:AlternateContent>
          <mc:Choice Requires="wpc">
            <w:drawing>
              <wp:inline distT="0" distB="0" distL="0" distR="0" wp14:anchorId="5046022B" wp14:editId="28CDFDBF">
                <wp:extent cx="5400040" cy="1830947"/>
                <wp:effectExtent l="0" t="0" r="0" b="0"/>
                <wp:docPr id="401" name="キャンバス 40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40" name="図 540" descr="image">
                            <a:hlinkClick r:id="rId359"/>
                          </pic:cNvPr>
                          <pic:cNvPicPr/>
                        </pic:nvPicPr>
                        <pic:blipFill>
                          <a:blip r:embed="rId360">
                            <a:extLst>
                              <a:ext uri="{28A0092B-C50C-407E-A947-70E740481C1C}">
                                <a14:useLocalDpi xmlns:a14="http://schemas.microsoft.com/office/drawing/2010/main" val="0"/>
                              </a:ext>
                            </a:extLst>
                          </a:blip>
                          <a:srcRect/>
                          <a:stretch>
                            <a:fillRect/>
                          </a:stretch>
                        </pic:blipFill>
                        <pic:spPr bwMode="auto">
                          <a:xfrm>
                            <a:off x="0" y="1"/>
                            <a:ext cx="3364992" cy="1794948"/>
                          </a:xfrm>
                          <a:prstGeom prst="rect">
                            <a:avLst/>
                          </a:prstGeom>
                          <a:noFill/>
                          <a:ln>
                            <a:noFill/>
                          </a:ln>
                        </pic:spPr>
                      </pic:pic>
                    </wpc:wpc>
                  </a:graphicData>
                </a:graphic>
              </wp:inline>
            </w:drawing>
          </mc:Choice>
          <mc:Fallback>
            <w:pict>
              <v:group w14:anchorId="4F005277" id="キャンバス 401" o:spid="_x0000_s1026" editas="canvas" style="width:425.2pt;height:144.15pt;mso-position-horizontal-relative:char;mso-position-vertical-relative:line" coordsize="54000,18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">
                <v:shape id="_x0000_s1027" type="#_x0000_t75" style="position:absolute;width:54000;height:18307;visibility:visible;mso-wrap-style:square">
                  <v:fill o:detectmouseclick="t"/>
                  <v:path o:connecttype="none"/>
                </v:shape>
                <v:shape id="図 540" o:spid="_x0000_s1028" type="#_x0000_t75" alt="image" href="C:\Users\yasuda\AppData\Local\Temp\OpenLiveWriter-1524834821\supfiles2D97D32E\image32.png" style="position:absolute;width:33649;height:1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" o:button="t">
                  <v:fill o:detectmouseclick="t"/>
                  <v:imagedata r:id="rId361" o:title="image"/>
                </v:shape>
                <w10:anchorlock/>
              </v:group>
            </w:pict>
          </mc:Fallback>
        </mc:AlternateContent>
      </w:r>
    </w:p>
    <w:p w14:paraId="6A6F5CAD" w14:textId="77777777" w:rsidR="0071145F" w:rsidRDefault="0071145F" w:rsidP="0071145F">
      <w:pPr>
        <w:widowControl/>
        <w:jc w:val="left"/>
      </w:pPr>
      <w:r>
        <w:rPr>
          <w:rFonts w:hint="eastAsia"/>
        </w:rPr>
        <w:t>ここでポイントは右下の</w:t>
      </w:r>
      <w:r>
        <w:rPr>
          <w:rFonts w:hint="eastAsia"/>
        </w:rPr>
        <w:t>Building/AAZM</w:t>
      </w:r>
      <w:r>
        <w:rPr>
          <w:rFonts w:hint="eastAsia"/>
        </w:rPr>
        <w:t>の値です。</w:t>
      </w:r>
      <w:r>
        <w:rPr>
          <w:rFonts w:hint="eastAsia"/>
        </w:rPr>
        <w:t>AAZM</w:t>
      </w:r>
      <w:r>
        <w:rPr>
          <w:rFonts w:hint="eastAsia"/>
        </w:rPr>
        <w:t>は</w:t>
      </w:r>
      <w:r>
        <w:rPr>
          <w:rFonts w:hint="eastAsia"/>
        </w:rPr>
        <w:t>Building</w:t>
      </w:r>
      <w:r>
        <w:rPr>
          <w:rFonts w:hint="eastAsia"/>
        </w:rPr>
        <w:t>（</w:t>
      </w:r>
      <w:r>
        <w:rPr>
          <w:rFonts w:hint="eastAsia"/>
        </w:rPr>
        <w:t>TYPE56)</w:t>
      </w:r>
      <w:r>
        <w:rPr>
          <w:rFonts w:hint="eastAsia"/>
        </w:rPr>
        <w:t>で多数室モデルを計算する際に使用する太陽方位角（</w:t>
      </w:r>
      <w:r>
        <w:rPr>
          <w:rFonts w:hint="eastAsia"/>
        </w:rPr>
        <w:t>Solar Azimuth Angle)</w:t>
      </w:r>
      <w:r>
        <w:rPr>
          <w:rFonts w:hint="eastAsia"/>
        </w:rPr>
        <w:t>の値です。本来は気象データリーダー（</w:t>
      </w:r>
      <w:r>
        <w:rPr>
          <w:rFonts w:hint="eastAsia"/>
        </w:rPr>
        <w:t>Weather data</w:t>
      </w:r>
      <w:r>
        <w:rPr>
          <w:rFonts w:hint="eastAsia"/>
        </w:rPr>
        <w:t>）の</w:t>
      </w:r>
      <w:r>
        <w:rPr>
          <w:rFonts w:hint="eastAsia"/>
        </w:rPr>
        <w:t>Solar Azimuth Angle</w:t>
      </w:r>
      <w:r w:rsidR="006672F9">
        <w:rPr>
          <w:rFonts w:hint="eastAsia"/>
        </w:rPr>
        <w:t>の値をここへ接続します。と</w:t>
      </w:r>
      <w:r>
        <w:rPr>
          <w:rFonts w:hint="eastAsia"/>
        </w:rPr>
        <w:t>ころがこのモデルでは複数の</w:t>
      </w:r>
      <w:r>
        <w:rPr>
          <w:rFonts w:hint="eastAsia"/>
        </w:rPr>
        <w:t>Equation</w:t>
      </w:r>
      <w:r>
        <w:rPr>
          <w:rFonts w:hint="eastAsia"/>
        </w:rPr>
        <w:t>をはさんで処理しています。詳しい説明は省きますが、辿っていくと左下の</w:t>
      </w:r>
      <w:r>
        <w:rPr>
          <w:rFonts w:hint="eastAsia"/>
        </w:rPr>
        <w:t>Wizard settings/TURN</w:t>
      </w:r>
      <w:r>
        <w:rPr>
          <w:rFonts w:hint="eastAsia"/>
        </w:rPr>
        <w:t>と</w:t>
      </w:r>
      <w:r>
        <w:rPr>
          <w:rFonts w:hint="eastAsia"/>
        </w:rPr>
        <w:t>Weather data/Solar Azimuth Angle</w:t>
      </w:r>
      <w:r>
        <w:rPr>
          <w:rFonts w:hint="eastAsia"/>
        </w:rPr>
        <w:t>から計算した値を使っていることが分かります。読み替えると次式の</w:t>
      </w:r>
      <w:r w:rsidR="00645DCD">
        <w:rPr>
          <w:rFonts w:hint="eastAsia"/>
        </w:rPr>
        <w:t>ようになります。</w:t>
      </w:r>
    </w:p>
    <w:p w14:paraId="4D43560D" w14:textId="77777777" w:rsidR="0071145F" w:rsidRDefault="0071145F" w:rsidP="0071145F">
      <w:pPr>
        <w:widowControl/>
        <w:jc w:val="left"/>
      </w:pPr>
    </w:p>
    <w:p w14:paraId="2B491E92" w14:textId="77777777" w:rsidR="0071145F" w:rsidRPr="0071145F" w:rsidRDefault="0071145F" w:rsidP="0071145F">
      <w:pPr>
        <w:widowControl/>
        <w:ind w:leftChars="270" w:left="567"/>
        <w:jc w:val="left"/>
        <w:rPr>
          <w:rFonts w:asciiTheme="majorEastAsia" w:eastAsiaTheme="majorEastAsia" w:hAnsiTheme="majorEastAsia"/>
        </w:rPr>
      </w:pPr>
      <w:r w:rsidRPr="0071145F">
        <w:rPr>
          <w:rFonts w:asciiTheme="majorEastAsia" w:eastAsiaTheme="majorEastAsia" w:hAnsiTheme="majorEastAsia"/>
        </w:rPr>
        <w:t>AAZM_TYPE56=Solar Azimuth Angle – (TURN)</w:t>
      </w:r>
    </w:p>
    <w:p w14:paraId="2F268575" w14:textId="77777777" w:rsidR="0071145F" w:rsidRDefault="0071145F" w:rsidP="0071145F">
      <w:pPr>
        <w:widowControl/>
        <w:jc w:val="left"/>
      </w:pPr>
    </w:p>
    <w:p w14:paraId="73DA98BE" w14:textId="77777777" w:rsidR="0071145F" w:rsidRDefault="0071145F" w:rsidP="0071145F">
      <w:pPr>
        <w:widowControl/>
        <w:jc w:val="left"/>
      </w:pPr>
      <w:r>
        <w:rPr>
          <w:rFonts w:hint="eastAsia"/>
        </w:rPr>
        <w:t>ここで</w:t>
      </w:r>
      <w:r>
        <w:rPr>
          <w:rFonts w:hint="eastAsia"/>
        </w:rPr>
        <w:t>TURN</w:t>
      </w:r>
      <w:r w:rsidR="006672F9">
        <w:rPr>
          <w:rFonts w:hint="eastAsia"/>
        </w:rPr>
        <w:t>の値を変えると</w:t>
      </w:r>
      <w:r w:rsidR="00645DCD">
        <w:rPr>
          <w:rFonts w:hint="eastAsia"/>
        </w:rPr>
        <w:t>太陽方位角が変化して、</w:t>
      </w:r>
      <w:r>
        <w:rPr>
          <w:rFonts w:hint="eastAsia"/>
        </w:rPr>
        <w:t>建物を任意の向きに傾けた</w:t>
      </w:r>
      <w:r w:rsidR="00645DCD">
        <w:rPr>
          <w:rFonts w:hint="eastAsia"/>
        </w:rPr>
        <w:t>のと同じ</w:t>
      </w:r>
      <w:r>
        <w:rPr>
          <w:rFonts w:hint="eastAsia"/>
        </w:rPr>
        <w:t>計算が行えます。具体的には西向き（</w:t>
      </w:r>
      <w:r>
        <w:rPr>
          <w:rFonts w:hint="eastAsia"/>
        </w:rPr>
        <w:t>TURN=90),</w:t>
      </w:r>
      <w:r>
        <w:rPr>
          <w:rFonts w:hint="eastAsia"/>
        </w:rPr>
        <w:t>東向き（</w:t>
      </w:r>
      <w:r>
        <w:rPr>
          <w:rFonts w:hint="eastAsia"/>
        </w:rPr>
        <w:t>TURN=-90)</w:t>
      </w:r>
      <w:r>
        <w:rPr>
          <w:rFonts w:hint="eastAsia"/>
        </w:rPr>
        <w:t>というような値を設定</w:t>
      </w:r>
      <w:r w:rsidR="006672F9">
        <w:rPr>
          <w:rFonts w:hint="eastAsia"/>
        </w:rPr>
        <w:t>します。</w:t>
      </w:r>
    </w:p>
    <w:p w14:paraId="2422968E" w14:textId="77777777" w:rsidR="0071145F" w:rsidRDefault="0071145F" w:rsidP="0071145F">
      <w:pPr>
        <w:widowControl/>
        <w:jc w:val="left"/>
      </w:pPr>
    </w:p>
    <w:p w14:paraId="5DF67DDB" w14:textId="77777777" w:rsidR="008D61FC" w:rsidRDefault="0071145F" w:rsidP="0071145F">
      <w:pPr>
        <w:widowControl/>
        <w:jc w:val="left"/>
      </w:pPr>
      <w:r>
        <w:rPr>
          <w:rFonts w:hint="eastAsia"/>
        </w:rPr>
        <w:t>必要なところだけ抜き出して簡略化すると下図のようにまとめられます。</w:t>
      </w:r>
    </w:p>
    <w:p w14:paraId="54472435" w14:textId="77777777" w:rsidR="008D61FC" w:rsidRDefault="00204243" w:rsidP="008D61FC">
      <w:pPr>
        <w:widowControl/>
        <w:jc w:val="left"/>
      </w:pPr>
      <w:r>
        <w:rPr>
          <w:noProof/>
        </w:rPr>
        <mc:AlternateContent>
          <mc:Choice Requires="wpc">
            <w:drawing>
              <wp:inline distT="0" distB="0" distL="0" distR="0" wp14:anchorId="018C3EDD" wp14:editId="7C5459C8">
                <wp:extent cx="5400040" cy="1689735"/>
                <wp:effectExtent l="0" t="0" r="0" b="5715"/>
                <wp:docPr id="424" name="キャンバス 42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51" name="図 551" descr="image">
                            <a:hlinkClick r:id="rId362"/>
                          </pic:cNvPr>
                          <pic:cNvPicPr/>
                        </pic:nvPicPr>
                        <pic:blipFill>
                          <a:blip r:embed="rId363">
                            <a:extLst>
                              <a:ext uri="{28A0092B-C50C-407E-A947-70E740481C1C}">
                                <a14:useLocalDpi xmlns:a14="http://schemas.microsoft.com/office/drawing/2010/main" val="0"/>
                              </a:ext>
                            </a:extLst>
                          </a:blip>
                          <a:srcRect/>
                          <a:stretch>
                            <a:fillRect/>
                          </a:stretch>
                        </pic:blipFill>
                        <pic:spPr bwMode="auto">
                          <a:xfrm>
                            <a:off x="0" y="1"/>
                            <a:ext cx="3394252" cy="1653737"/>
                          </a:xfrm>
                          <a:prstGeom prst="rect">
                            <a:avLst/>
                          </a:prstGeom>
                          <a:noFill/>
                          <a:ln>
                            <a:noFill/>
                          </a:ln>
                        </pic:spPr>
                      </pic:pic>
                    </wpc:wpc>
                  </a:graphicData>
                </a:graphic>
              </wp:inline>
            </w:drawing>
          </mc:Choice>
          <mc:Fallback>
            <w:pict>
              <v:group w14:anchorId="223072F4" id="キャンバス 424" o:spid="_x0000_s1026" editas="canvas" style="width:425.2pt;height:133.05pt;mso-position-horizontal-relative:char;mso-position-vertical-relative:line" coordsize="54000,16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">
                <v:shape id="_x0000_s1027" type="#_x0000_t75" style="position:absolute;width:54000;height:16897;visibility:visible;mso-wrap-style:square">
                  <v:fill o:detectmouseclick="t"/>
                  <v:path o:connecttype="none"/>
                </v:shape>
                <v:shape id="図 551" o:spid="_x0000_s1028" type="#_x0000_t75" alt="image" href="C:\Users\yasuda\AppData\Local\Temp\OpenLiveWriter-1524834821\supfiles2D97D32E\image47.png" style="position:absolute;width:33942;height:16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" o:button="t">
                  <v:fill o:detectmouseclick="t"/>
                  <v:imagedata r:id="rId364" o:title="image"/>
                </v:shape>
                <w10:anchorlock/>
              </v:group>
            </w:pict>
          </mc:Fallback>
        </mc:AlternateContent>
      </w:r>
    </w:p>
    <w:p w14:paraId="4844E370" w14:textId="77777777" w:rsidR="006672F9" w:rsidRDefault="00204243" w:rsidP="008D61FC">
      <w:pPr>
        <w:widowControl/>
        <w:jc w:val="left"/>
      </w:pPr>
      <w:r w:rsidRPr="00204243">
        <w:rPr>
          <w:rFonts w:hint="eastAsia"/>
        </w:rPr>
        <w:t>だいぶシンプルになりました。これをトレーニングテキスト</w:t>
      </w:r>
      <w:r w:rsidR="006672F9">
        <w:rPr>
          <w:rFonts w:hint="eastAsia"/>
        </w:rPr>
        <w:t>の</w:t>
      </w:r>
      <w:r w:rsidR="00645DCD">
        <w:rPr>
          <w:rFonts w:hint="eastAsia"/>
        </w:rPr>
        <w:t>2</w:t>
      </w:r>
      <w:r w:rsidR="00645DCD">
        <w:rPr>
          <w:rFonts w:hint="eastAsia"/>
        </w:rPr>
        <w:t>室</w:t>
      </w:r>
      <w:r w:rsidRPr="00204243">
        <w:rPr>
          <w:rFonts w:hint="eastAsia"/>
        </w:rPr>
        <w:t>モデルへ組み込んでみると、下図のようになります。</w:t>
      </w:r>
    </w:p>
    <w:p w14:paraId="15D625E5" w14:textId="77777777" w:rsidR="00645DCD" w:rsidRDefault="00645DCD">
      <w:pPr>
        <w:widowControl/>
        <w:jc w:val="left"/>
      </w:pPr>
      <w:r>
        <w:br w:type="page"/>
      </w:r>
    </w:p>
    <w:p w14:paraId="53786C60" w14:textId="77777777" w:rsidR="008D61FC" w:rsidRDefault="00204243" w:rsidP="008D61FC">
      <w:pPr>
        <w:widowControl/>
        <w:jc w:val="left"/>
      </w:pPr>
      <w:r w:rsidRPr="00204243">
        <w:rPr>
          <w:rFonts w:hint="eastAsia"/>
        </w:rPr>
        <w:lastRenderedPageBreak/>
        <w:t>Equation</w:t>
      </w:r>
      <w:r w:rsidRPr="00204243">
        <w:rPr>
          <w:rFonts w:hint="eastAsia"/>
        </w:rPr>
        <w:t>（</w:t>
      </w:r>
      <w:r w:rsidRPr="00204243">
        <w:rPr>
          <w:rFonts w:hint="eastAsia"/>
        </w:rPr>
        <w:t>North Axis</w:t>
      </w:r>
      <w:r w:rsidRPr="00204243">
        <w:rPr>
          <w:rFonts w:hint="eastAsia"/>
        </w:rPr>
        <w:t>）を</w:t>
      </w:r>
      <w:r w:rsidR="00645DCD">
        <w:rPr>
          <w:rFonts w:hint="eastAsia"/>
        </w:rPr>
        <w:t>一つ</w:t>
      </w:r>
      <w:r w:rsidRPr="00204243">
        <w:rPr>
          <w:rFonts w:hint="eastAsia"/>
        </w:rPr>
        <w:t>追加しただけですが、こうすると建物の向きを簡単に変更することができます。</w:t>
      </w:r>
      <w:r w:rsidRPr="00204243">
        <w:rPr>
          <w:rFonts w:hint="eastAsia"/>
        </w:rPr>
        <w:t>SketchUp</w:t>
      </w:r>
      <w:r w:rsidRPr="00204243">
        <w:rPr>
          <w:rFonts w:hint="eastAsia"/>
        </w:rPr>
        <w:t>でモデルを作る際はもちろん、開口部の向きの検討や同じ建物を違うロケーションに建てた場合の影響など検討する際には組み込んでおくと便利な方法です。</w:t>
      </w:r>
    </w:p>
    <w:p w14:paraId="4DE282D4" w14:textId="77777777" w:rsidR="00204243" w:rsidRDefault="00204243" w:rsidP="008D61FC">
      <w:pPr>
        <w:widowControl/>
        <w:jc w:val="left"/>
      </w:pPr>
    </w:p>
    <w:p w14:paraId="05C1E4B2" w14:textId="77777777" w:rsidR="008D61FC" w:rsidRDefault="00204243" w:rsidP="008D61FC">
      <w:pPr>
        <w:widowControl/>
        <w:jc w:val="left"/>
      </w:pPr>
      <w:r>
        <w:rPr>
          <w:noProof/>
        </w:rPr>
        <mc:AlternateContent>
          <mc:Choice Requires="wpc">
            <w:drawing>
              <wp:inline distT="0" distB="0" distL="0" distR="0" wp14:anchorId="4B054205" wp14:editId="23C2A2A5">
                <wp:extent cx="5400040" cy="3150235"/>
                <wp:effectExtent l="0" t="0" r="0" b="0"/>
                <wp:docPr id="427" name="キャンバス 4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52" name="図 552" descr="image">
                            <a:hlinkClick r:id="rId365"/>
                          </pic:cNvPr>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3116275" cy="1622148"/>
                          </a:xfrm>
                          <a:prstGeom prst="rect">
                            <a:avLst/>
                          </a:prstGeom>
                          <a:noFill/>
                          <a:ln>
                            <a:noFill/>
                          </a:ln>
                        </pic:spPr>
                      </pic:pic>
                      <pic:pic xmlns:pic="http://schemas.openxmlformats.org/drawingml/2006/picture">
                        <pic:nvPicPr>
                          <pic:cNvPr id="563" name="図 563" descr="image">
                            <a:hlinkClick r:id="rId367"/>
                          </pic:cNvPr>
                          <pic:cNvPicPr/>
                        </pic:nvPicPr>
                        <pic:blipFill>
                          <a:blip r:embed="rId368">
                            <a:extLst>
                              <a:ext uri="{28A0092B-C50C-407E-A947-70E740481C1C}">
                                <a14:useLocalDpi xmlns:a14="http://schemas.microsoft.com/office/drawing/2010/main" val="0"/>
                              </a:ext>
                            </a:extLst>
                          </a:blip>
                          <a:srcRect/>
                          <a:stretch>
                            <a:fillRect/>
                          </a:stretch>
                        </pic:blipFill>
                        <pic:spPr bwMode="auto">
                          <a:xfrm>
                            <a:off x="0" y="1744910"/>
                            <a:ext cx="2782656" cy="1405325"/>
                          </a:xfrm>
                          <a:prstGeom prst="rect">
                            <a:avLst/>
                          </a:prstGeom>
                          <a:noFill/>
                          <a:ln>
                            <a:noFill/>
                          </a:ln>
                        </pic:spPr>
                      </pic:pic>
                    </wpc:wpc>
                  </a:graphicData>
                </a:graphic>
              </wp:inline>
            </w:drawing>
          </mc:Choice>
          <mc:Fallback>
            <w:pict>
              <v:group w14:anchorId="13E5F3D2" id="キャンバス 427"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">
                <v:shape id="_x0000_s1027" type="#_x0000_t75" style="position:absolute;width:54000;height:31502;visibility:visible;mso-wrap-style:square">
                  <v:fill o:detectmouseclick="t"/>
                  <v:path o:connecttype="none"/>
                </v:shape>
                <v:shape id="図 552" o:spid="_x0000_s1028" type="#_x0000_t75" alt="image" href="C:\Users\yasuda\AppData\Local\Temp\OpenLiveWriter-1524834821\supfiles2D97D32E\image59.png" style="position:absolute;width:31162;height:16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" o:button="t">
                  <v:fill o:detectmouseclick="t"/>
                  <v:imagedata r:id="rId369" o:title="image"/>
                </v:shape>
                <v:shape id="図 563" o:spid="_x0000_s1029" type="#_x0000_t75" alt="image" href="C:\Users\yasuda\AppData\Local\Temp\OpenLiveWriter-1524834821\supfiles2D97D32E\image58.png" style="position:absolute;top:17449;width:27826;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" o:button="t">
                  <v:fill o:detectmouseclick="t"/>
                  <v:imagedata r:id="rId370" o:title="image"/>
                </v:shape>
                <w10:anchorlock/>
              </v:group>
            </w:pict>
          </mc:Fallback>
        </mc:AlternateContent>
      </w:r>
    </w:p>
    <w:p w14:paraId="7A6F46CB" w14:textId="77777777" w:rsidR="006672F9" w:rsidRDefault="006672F9">
      <w:pPr>
        <w:widowControl/>
        <w:jc w:val="left"/>
      </w:pPr>
      <w:r>
        <w:br w:type="page"/>
      </w:r>
    </w:p>
    <w:p w14:paraId="19FBDA8D" w14:textId="77777777" w:rsidR="00F834BB" w:rsidRDefault="00F834BB" w:rsidP="00F834BB">
      <w:pPr>
        <w:pStyle w:val="1"/>
      </w:pPr>
      <w:bookmarkStart w:id="125" w:name="_Hlk496196238"/>
      <w:bookmarkStart w:id="126" w:name="_Toc495486511"/>
      <w:r>
        <w:rPr>
          <w:rFonts w:hint="eastAsia"/>
        </w:rPr>
        <w:lastRenderedPageBreak/>
        <w:t>資料３：</w:t>
      </w:r>
      <w:r>
        <w:rPr>
          <w:rFonts w:hint="eastAsia"/>
        </w:rPr>
        <w:t>T</w:t>
      </w:r>
      <w:bookmarkEnd w:id="125"/>
      <w:r>
        <w:rPr>
          <w:rFonts w:hint="eastAsia"/>
        </w:rPr>
        <w:t>RNSYS3D</w:t>
      </w:r>
      <w:r>
        <w:rPr>
          <w:rFonts w:hint="eastAsia"/>
        </w:rPr>
        <w:t>で</w:t>
      </w:r>
      <w:r>
        <w:rPr>
          <w:rFonts w:hint="eastAsia"/>
        </w:rPr>
        <w:t>TRNSYS17</w:t>
      </w:r>
      <w:r>
        <w:rPr>
          <w:rFonts w:hint="eastAsia"/>
        </w:rPr>
        <w:t>のモデルを作成する</w:t>
      </w:r>
      <w:bookmarkEnd w:id="126"/>
    </w:p>
    <w:p w14:paraId="6DFC0FFD" w14:textId="77777777" w:rsidR="00F834BB" w:rsidRDefault="00F834BB" w:rsidP="00F834BB">
      <w:r>
        <w:rPr>
          <w:rFonts w:hint="eastAsia"/>
        </w:rPr>
        <w:t>TRNSYS3D</w:t>
      </w:r>
      <w:r>
        <w:rPr>
          <w:rFonts w:hint="eastAsia"/>
        </w:rPr>
        <w:t>で</w:t>
      </w:r>
      <w:r>
        <w:rPr>
          <w:rFonts w:hint="eastAsia"/>
        </w:rPr>
        <w:t>TRNSYS17</w:t>
      </w:r>
      <w:r>
        <w:rPr>
          <w:rFonts w:hint="eastAsia"/>
        </w:rPr>
        <w:t>用のモデルを作成する際は、以下の手順に従ってください。</w:t>
      </w:r>
    </w:p>
    <w:p w14:paraId="79FE42A9" w14:textId="77777777" w:rsidR="00F834BB" w:rsidRDefault="0098499B" w:rsidP="0098499B">
      <w:pPr>
        <w:pStyle w:val="10"/>
      </w:pPr>
      <w:bookmarkStart w:id="127" w:name="_Toc495486512"/>
      <w:r>
        <w:rPr>
          <w:rFonts w:hint="eastAsia"/>
        </w:rPr>
        <w:t>TRNSYS</w:t>
      </w:r>
      <w:r w:rsidR="00F834BB">
        <w:rPr>
          <w:rFonts w:hint="eastAsia"/>
        </w:rPr>
        <w:t>テンプレートの選択</w:t>
      </w:r>
      <w:bookmarkEnd w:id="127"/>
    </w:p>
    <w:p w14:paraId="2A504103" w14:textId="77777777" w:rsidR="0098499B" w:rsidRDefault="00B34937" w:rsidP="0098499B">
      <w:pPr>
        <w:widowControl/>
        <w:jc w:val="left"/>
      </w:pPr>
      <w:r>
        <w:rPr>
          <w:rFonts w:hint="eastAsia"/>
        </w:rPr>
        <w:t>SketchUp</w:t>
      </w:r>
      <w:r>
        <w:rPr>
          <w:rFonts w:hint="eastAsia"/>
        </w:rPr>
        <w:t>の起動時や</w:t>
      </w:r>
      <w:r w:rsidR="00237E7B">
        <w:rPr>
          <w:rFonts w:hint="eastAsia"/>
        </w:rPr>
        <w:t>、</w:t>
      </w:r>
      <w:r>
        <w:rPr>
          <w:rFonts w:hint="eastAsia"/>
        </w:rPr>
        <w:t>新しくモデルを作成する際に</w:t>
      </w:r>
      <w:r w:rsidR="0075393B">
        <w:rPr>
          <w:rFonts w:hint="eastAsia"/>
        </w:rPr>
        <w:t>表示される</w:t>
      </w:r>
      <w:r w:rsidR="0098499B">
        <w:rPr>
          <w:rFonts w:hint="eastAsia"/>
        </w:rPr>
        <w:t>TRNSYS</w:t>
      </w:r>
      <w:r w:rsidR="0098499B">
        <w:rPr>
          <w:rFonts w:hint="eastAsia"/>
        </w:rPr>
        <w:t>のテンプレートの選択画面では、「</w:t>
      </w:r>
      <w:r w:rsidR="0098499B" w:rsidRPr="0098499B">
        <w:rPr>
          <w:rFonts w:hint="eastAsia"/>
          <w:b/>
        </w:rPr>
        <w:t>American</w:t>
      </w:r>
      <w:r w:rsidR="0098499B">
        <w:rPr>
          <w:rFonts w:hint="eastAsia"/>
        </w:rPr>
        <w:t>」フォルダの「</w:t>
      </w:r>
      <w:r w:rsidR="0098499B" w:rsidRPr="00F834BB">
        <w:rPr>
          <w:b/>
        </w:rPr>
        <w:t>NewFileTemplate</w:t>
      </w:r>
      <w:r w:rsidR="00237E7B">
        <w:rPr>
          <w:b/>
        </w:rPr>
        <w:t>_Trnsys17</w:t>
      </w:r>
      <w:r w:rsidR="0098499B" w:rsidRPr="00F834BB">
        <w:rPr>
          <w:b/>
        </w:rPr>
        <w:t>.idf</w:t>
      </w:r>
      <w:r w:rsidR="0098499B">
        <w:rPr>
          <w:rFonts w:hint="eastAsia"/>
        </w:rPr>
        <w:t>」を</w:t>
      </w:r>
      <w:r w:rsidR="00237E7B">
        <w:rPr>
          <w:rFonts w:hint="eastAsia"/>
        </w:rPr>
        <w:t>必ず</w:t>
      </w:r>
      <w:r w:rsidR="0098499B">
        <w:rPr>
          <w:rFonts w:hint="eastAsia"/>
        </w:rPr>
        <w:t>選択して下さい。</w:t>
      </w:r>
    </w:p>
    <w:p w14:paraId="63DACE0E" w14:textId="77777777" w:rsidR="00F834BB" w:rsidRDefault="0098499B" w:rsidP="00F834BB">
      <w:r>
        <w:rPr>
          <w:rFonts w:hint="eastAsia"/>
          <w:noProof/>
        </w:rPr>
        <mc:AlternateContent>
          <mc:Choice Requires="wpc">
            <w:drawing>
              <wp:inline distT="0" distB="0" distL="0" distR="0" wp14:anchorId="7CE64BD6" wp14:editId="29F83DEA">
                <wp:extent cx="5400040" cy="3150235"/>
                <wp:effectExtent l="0" t="0" r="0" b="0"/>
                <wp:docPr id="24" name="キャンバス 2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6" name="図 36"/>
                          <pic:cNvPicPr>
                            <a:picLocks noChangeAspect="1"/>
                          </pic:cNvPicPr>
                        </pic:nvPicPr>
                        <pic:blipFill>
                          <a:blip r:embed="rId371"/>
                          <a:stretch>
                            <a:fillRect/>
                          </a:stretch>
                        </pic:blipFill>
                        <pic:spPr>
                          <a:xfrm>
                            <a:off x="330200" y="0"/>
                            <a:ext cx="4772673" cy="3150235"/>
                          </a:xfrm>
                          <a:prstGeom prst="rect">
                            <a:avLst/>
                          </a:prstGeom>
                        </pic:spPr>
                      </pic:pic>
                      <wps:wsp>
                        <wps:cNvPr id="889" name="角丸四角形 225"/>
                        <wps:cNvSpPr/>
                        <wps:spPr>
                          <a:xfrm>
                            <a:off x="668950" y="319700"/>
                            <a:ext cx="699770"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0" name="角丸四角形 225"/>
                        <wps:cNvSpPr/>
                        <wps:spPr>
                          <a:xfrm>
                            <a:off x="1405550" y="872785"/>
                            <a:ext cx="699770"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4A2B5F7" id="キャンバス 24"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">
                <v:shape id="_x0000_s1027" type="#_x0000_t75" style="position:absolute;width:54000;height:31502;visibility:visible;mso-wrap-style:square">
                  <v:fill o:detectmouseclick="t"/>
                  <v:path o:connecttype="none"/>
                </v:shape>
                <v:shape id="図 36" o:spid="_x0000_s1028" type="#_x0000_t75" style="position:absolute;left:3302;width:47726;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">
                  <v:imagedata r:id="rId372" o:title=""/>
                </v:shape>
                <v:roundrect id="角丸四角形 225" o:spid="_x0000_s1029" style="position:absolute;left:6689;top:3197;width:6998;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" filled="f" strokecolor="red" strokeweight="2pt"/>
                <v:roundrect id="角丸四角形 225" o:spid="_x0000_s1030" style="position:absolute;left:14055;top:8727;width:6998;height:15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" filled="f" strokecolor="red" strokeweight="2pt"/>
                <w10:anchorlock/>
              </v:group>
            </w:pict>
          </mc:Fallback>
        </mc:AlternateContent>
      </w:r>
    </w:p>
    <w:p w14:paraId="5C1FD13E" w14:textId="77777777" w:rsidR="00237E7B" w:rsidRDefault="00237E7B" w:rsidP="00F834BB"/>
    <w:p w14:paraId="4BAB0F6A" w14:textId="77777777" w:rsidR="0098499B" w:rsidRDefault="00237E7B" w:rsidP="00F834BB">
      <w:r>
        <w:rPr>
          <w:rFonts w:hint="eastAsia"/>
        </w:rPr>
        <w:t>TRNSYS</w:t>
      </w:r>
      <w:r>
        <w:rPr>
          <w:rFonts w:hint="eastAsia"/>
        </w:rPr>
        <w:t>のテンプレートとして「</w:t>
      </w:r>
      <w:r w:rsidRPr="00F834BB">
        <w:rPr>
          <w:b/>
        </w:rPr>
        <w:t>NewFileTemplate</w:t>
      </w:r>
      <w:r>
        <w:rPr>
          <w:b/>
        </w:rPr>
        <w:t>_Trnsys17</w:t>
      </w:r>
      <w:r w:rsidRPr="00F834BB">
        <w:rPr>
          <w:b/>
        </w:rPr>
        <w:t>.idf</w:t>
      </w:r>
      <w:r>
        <w:rPr>
          <w:rFonts w:hint="eastAsia"/>
        </w:rPr>
        <w:t>」を選択します。</w:t>
      </w:r>
    </w:p>
    <w:p w14:paraId="7C7B31D1" w14:textId="77777777" w:rsidR="0098499B" w:rsidRDefault="0098499B" w:rsidP="00F834BB">
      <w:r>
        <w:rPr>
          <w:rFonts w:hint="eastAsia"/>
          <w:noProof/>
        </w:rPr>
        <mc:AlternateContent>
          <mc:Choice Requires="wpc">
            <w:drawing>
              <wp:inline distT="0" distB="0" distL="0" distR="0" wp14:anchorId="336C0683" wp14:editId="52429486">
                <wp:extent cx="5400040" cy="3150235"/>
                <wp:effectExtent l="0" t="0" r="0" b="0"/>
                <wp:docPr id="930" name="キャンバス 93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8" name="図 38"/>
                          <pic:cNvPicPr>
                            <a:picLocks noChangeAspect="1"/>
                          </pic:cNvPicPr>
                        </pic:nvPicPr>
                        <pic:blipFill>
                          <a:blip r:embed="rId373"/>
                          <a:stretch>
                            <a:fillRect/>
                          </a:stretch>
                        </pic:blipFill>
                        <pic:spPr>
                          <a:xfrm>
                            <a:off x="342900" y="0"/>
                            <a:ext cx="4772673" cy="3150235"/>
                          </a:xfrm>
                          <a:prstGeom prst="rect">
                            <a:avLst/>
                          </a:prstGeom>
                        </pic:spPr>
                      </pic:pic>
                      <wps:wsp>
                        <wps:cNvPr id="891" name="角丸四角形 225"/>
                        <wps:cNvSpPr/>
                        <wps:spPr>
                          <a:xfrm>
                            <a:off x="1469049" y="962013"/>
                            <a:ext cx="1176487"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6B2A011" id="キャンバス 930"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">
                <v:shape id="_x0000_s1027" type="#_x0000_t75" style="position:absolute;width:54000;height:31502;visibility:visible;mso-wrap-style:square">
                  <v:fill o:detectmouseclick="t"/>
                  <v:path o:connecttype="none"/>
                </v:shape>
                <v:shape id="図 38" o:spid="_x0000_s1028" type="#_x0000_t75" style="position:absolute;left:3429;width:47726;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">
                  <v:imagedata r:id="rId374" o:title=""/>
                </v:shape>
                <v:roundrect id="角丸四角形 225" o:spid="_x0000_s1029" style="position:absolute;left:14690;top:9620;width:11765;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" filled="f" strokecolor="red" strokeweight="2pt"/>
                <w10:anchorlock/>
              </v:group>
            </w:pict>
          </mc:Fallback>
        </mc:AlternateContent>
      </w:r>
    </w:p>
    <w:p w14:paraId="1D3316BD" w14:textId="77777777" w:rsidR="00F834BB" w:rsidRDefault="00F834BB" w:rsidP="00237E7B">
      <w:pPr>
        <w:pStyle w:val="10"/>
      </w:pPr>
      <w:bookmarkStart w:id="128" w:name="_Toc495486513"/>
      <w:r>
        <w:rPr>
          <w:rFonts w:hint="eastAsia"/>
        </w:rPr>
        <w:lastRenderedPageBreak/>
        <w:t>Default</w:t>
      </w:r>
      <w:r>
        <w:t xml:space="preserve"> Construction</w:t>
      </w:r>
      <w:r>
        <w:rPr>
          <w:rFonts w:hint="eastAsia"/>
        </w:rPr>
        <w:t>の選択</w:t>
      </w:r>
      <w:bookmarkEnd w:id="128"/>
    </w:p>
    <w:p w14:paraId="4BFC1538" w14:textId="77777777" w:rsidR="00F834BB" w:rsidRPr="00F834BB" w:rsidRDefault="00237E7B" w:rsidP="00F834BB">
      <w:r>
        <w:rPr>
          <w:rFonts w:hint="eastAsia"/>
        </w:rPr>
        <w:t>Default</w:t>
      </w:r>
      <w:r>
        <w:t xml:space="preserve"> Construction</w:t>
      </w:r>
      <w:r>
        <w:rPr>
          <w:rFonts w:hint="eastAsia"/>
        </w:rPr>
        <w:t>の促すダイアログが表示されたら「はい」を選択します。</w:t>
      </w:r>
    </w:p>
    <w:p w14:paraId="20C6E6E7" w14:textId="77777777" w:rsidR="0098499B" w:rsidRDefault="0098499B">
      <w:pPr>
        <w:widowControl/>
        <w:jc w:val="left"/>
      </w:pPr>
      <w:r>
        <w:rPr>
          <w:noProof/>
        </w:rPr>
        <mc:AlternateContent>
          <mc:Choice Requires="wpc">
            <w:drawing>
              <wp:inline distT="0" distB="0" distL="0" distR="0" wp14:anchorId="5F48B6B7" wp14:editId="039662C0">
                <wp:extent cx="5400040" cy="3150235"/>
                <wp:effectExtent l="0" t="0" r="0" b="0"/>
                <wp:docPr id="932" name="キャンバス 93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0" name="図 40"/>
                          <pic:cNvPicPr>
                            <a:picLocks noChangeAspect="1"/>
                          </pic:cNvPicPr>
                        </pic:nvPicPr>
                        <pic:blipFill>
                          <a:blip r:embed="rId375"/>
                          <a:stretch>
                            <a:fillRect/>
                          </a:stretch>
                        </pic:blipFill>
                        <pic:spPr>
                          <a:xfrm>
                            <a:off x="356261" y="0"/>
                            <a:ext cx="4772673" cy="3150235"/>
                          </a:xfrm>
                          <a:prstGeom prst="rect">
                            <a:avLst/>
                          </a:prstGeom>
                        </pic:spPr>
                      </pic:pic>
                      <wps:wsp>
                        <wps:cNvPr id="892" name="角丸四角形 225"/>
                        <wps:cNvSpPr/>
                        <wps:spPr>
                          <a:xfrm>
                            <a:off x="2697321" y="1757118"/>
                            <a:ext cx="433229"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F5767BB" id="キャンバス 932"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">
                <v:shape id="_x0000_s1027" type="#_x0000_t75" style="position:absolute;width:54000;height:31502;visibility:visible;mso-wrap-style:square">
                  <v:fill o:detectmouseclick="t"/>
                  <v:path o:connecttype="none"/>
                </v:shape>
                <v:shape id="図 40" o:spid="_x0000_s1028" type="#_x0000_t75" style="position:absolute;left:3562;width:4772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">
                  <v:imagedata r:id="rId376" o:title=""/>
                </v:shape>
                <v:roundrect id="角丸四角形 225" o:spid="_x0000_s1029" style="position:absolute;left:26973;top:17571;width:4332;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" filled="f" strokecolor="red" strokeweight="2pt"/>
                <w10:anchorlock/>
              </v:group>
            </w:pict>
          </mc:Fallback>
        </mc:AlternateContent>
      </w:r>
    </w:p>
    <w:p w14:paraId="0994F26E" w14:textId="77777777" w:rsidR="00237E7B" w:rsidRDefault="00237E7B">
      <w:pPr>
        <w:widowControl/>
        <w:jc w:val="left"/>
      </w:pPr>
    </w:p>
    <w:p w14:paraId="32251684" w14:textId="77777777" w:rsidR="007D1774" w:rsidRDefault="00237E7B">
      <w:pPr>
        <w:widowControl/>
        <w:jc w:val="left"/>
      </w:pPr>
      <w:r>
        <w:rPr>
          <w:rFonts w:hint="eastAsia"/>
        </w:rPr>
        <w:t>再度、同じダイアログが表示されますが、ここも「はい」を選択します。</w:t>
      </w:r>
      <w:r w:rsidR="0098499B">
        <w:rPr>
          <w:noProof/>
        </w:rPr>
        <mc:AlternateContent>
          <mc:Choice Requires="wpc">
            <w:drawing>
              <wp:inline distT="0" distB="0" distL="0" distR="0" wp14:anchorId="3B57122D" wp14:editId="16612B8E">
                <wp:extent cx="5400040" cy="3150235"/>
                <wp:effectExtent l="0" t="0" r="0" b="0"/>
                <wp:docPr id="935" name="キャンバス 93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3" name="図 43"/>
                          <pic:cNvPicPr>
                            <a:picLocks noChangeAspect="1"/>
                          </pic:cNvPicPr>
                        </pic:nvPicPr>
                        <pic:blipFill>
                          <a:blip r:embed="rId377"/>
                          <a:stretch>
                            <a:fillRect/>
                          </a:stretch>
                        </pic:blipFill>
                        <pic:spPr>
                          <a:xfrm>
                            <a:off x="356261" y="0"/>
                            <a:ext cx="4772673" cy="3150235"/>
                          </a:xfrm>
                          <a:prstGeom prst="rect">
                            <a:avLst/>
                          </a:prstGeom>
                        </pic:spPr>
                      </pic:pic>
                      <wps:wsp>
                        <wps:cNvPr id="893" name="角丸四角形 225"/>
                        <wps:cNvSpPr/>
                        <wps:spPr>
                          <a:xfrm>
                            <a:off x="2319950" y="1704000"/>
                            <a:ext cx="433070"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41548D4" id="キャンバス 935"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">
                <v:shape id="_x0000_s1027" type="#_x0000_t75" style="position:absolute;width:54000;height:31502;visibility:visible;mso-wrap-style:square">
                  <v:fill o:detectmouseclick="t"/>
                  <v:path o:connecttype="none"/>
                </v:shape>
                <v:shape id="図 43" o:spid="_x0000_s1028" type="#_x0000_t75" style="position:absolute;left:3562;width:4772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">
                  <v:imagedata r:id="rId378" o:title=""/>
                </v:shape>
                <v:roundrect id="角丸四角形 225" o:spid="_x0000_s1029" style="position:absolute;left:23199;top:17040;width:4331;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" filled="f" strokecolor="red" strokeweight="2pt"/>
                <w10:anchorlock/>
              </v:group>
            </w:pict>
          </mc:Fallback>
        </mc:AlternateContent>
      </w:r>
      <w:r w:rsidR="007D1774">
        <w:br w:type="page"/>
      </w:r>
    </w:p>
    <w:p w14:paraId="53DD9467" w14:textId="77777777" w:rsidR="00237E7B" w:rsidRDefault="00237E7B">
      <w:pPr>
        <w:widowControl/>
        <w:jc w:val="left"/>
      </w:pPr>
      <w:r>
        <w:rPr>
          <w:rFonts w:hint="eastAsia"/>
        </w:rPr>
        <w:lastRenderedPageBreak/>
        <w:t>最後に表示される</w:t>
      </w:r>
      <w:r>
        <w:rPr>
          <w:rFonts w:hint="eastAsia"/>
        </w:rPr>
        <w:t>Default</w:t>
      </w:r>
      <w:r>
        <w:t xml:space="preserve"> Contractions</w:t>
      </w:r>
      <w:r>
        <w:rPr>
          <w:rFonts w:hint="eastAsia"/>
        </w:rPr>
        <w:t>の画面では「</w:t>
      </w:r>
      <w:r>
        <w:rPr>
          <w:rFonts w:hint="eastAsia"/>
        </w:rPr>
        <w:t>OK</w:t>
      </w:r>
      <w:r>
        <w:rPr>
          <w:rFonts w:hint="eastAsia"/>
        </w:rPr>
        <w:t>」を選択します。</w:t>
      </w:r>
    </w:p>
    <w:p w14:paraId="76931413" w14:textId="77777777" w:rsidR="00C8636F" w:rsidRDefault="0098499B">
      <w:pPr>
        <w:widowControl/>
        <w:jc w:val="left"/>
      </w:pPr>
      <w:r>
        <w:rPr>
          <w:noProof/>
        </w:rPr>
        <mc:AlternateContent>
          <mc:Choice Requires="wpc">
            <w:drawing>
              <wp:inline distT="0" distB="0" distL="0" distR="0" wp14:anchorId="28D0ACF2" wp14:editId="688788E4">
                <wp:extent cx="5400040" cy="3150235"/>
                <wp:effectExtent l="0" t="0" r="0" b="0"/>
                <wp:docPr id="936" name="キャンバス 93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 name="図 45"/>
                          <pic:cNvPicPr>
                            <a:picLocks noChangeAspect="1"/>
                          </pic:cNvPicPr>
                        </pic:nvPicPr>
                        <pic:blipFill>
                          <a:blip r:embed="rId379"/>
                          <a:stretch>
                            <a:fillRect/>
                          </a:stretch>
                        </pic:blipFill>
                        <pic:spPr>
                          <a:xfrm>
                            <a:off x="317500" y="0"/>
                            <a:ext cx="4772673" cy="3150235"/>
                          </a:xfrm>
                          <a:prstGeom prst="rect">
                            <a:avLst/>
                          </a:prstGeom>
                        </pic:spPr>
                      </pic:pic>
                      <wps:wsp>
                        <wps:cNvPr id="894" name="角丸四角形 225"/>
                        <wps:cNvSpPr/>
                        <wps:spPr>
                          <a:xfrm>
                            <a:off x="2904150" y="2345350"/>
                            <a:ext cx="433070" cy="156845"/>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8560105" id="キャンバス 936"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">
                <v:shape id="_x0000_s1027" type="#_x0000_t75" style="position:absolute;width:54000;height:31502;visibility:visible;mso-wrap-style:square">
                  <v:fill o:detectmouseclick="t"/>
                  <v:path o:connecttype="none"/>
                </v:shape>
                <v:shape id="図 45" o:spid="_x0000_s1028" type="#_x0000_t75" style="position:absolute;left:3175;width:47726;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">
                  <v:imagedata r:id="rId380" o:title=""/>
                </v:shape>
                <v:roundrect id="角丸四角形 225" o:spid="_x0000_s1029" style="position:absolute;left:29041;top:23453;width:4331;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" filled="f" strokecolor="red" strokeweight="2pt"/>
                <w10:anchorlock/>
              </v:group>
            </w:pict>
          </mc:Fallback>
        </mc:AlternateContent>
      </w:r>
    </w:p>
    <w:p w14:paraId="037602E2" w14:textId="77777777" w:rsidR="00C8636F" w:rsidRDefault="00C8636F">
      <w:pPr>
        <w:widowControl/>
        <w:jc w:val="left"/>
      </w:pPr>
    </w:p>
    <w:p w14:paraId="615953D1" w14:textId="77777777" w:rsidR="00CC1FC8" w:rsidRDefault="00C8636F">
      <w:pPr>
        <w:widowControl/>
        <w:jc w:val="left"/>
      </w:pPr>
      <w:r>
        <w:rPr>
          <w:rFonts w:hint="eastAsia"/>
        </w:rPr>
        <w:t>以降は</w:t>
      </w:r>
      <w:r>
        <w:rPr>
          <w:rFonts w:hint="eastAsia"/>
        </w:rPr>
        <w:t>TRNSYS18</w:t>
      </w:r>
      <w:r>
        <w:rPr>
          <w:rFonts w:hint="eastAsia"/>
        </w:rPr>
        <w:t>の形状作成と同じ手順で建物のモデルを作成してください。</w:t>
      </w:r>
      <w:r w:rsidR="00CC1FC8">
        <w:br w:type="page"/>
      </w:r>
    </w:p>
    <w:p w14:paraId="3AF17036" w14:textId="77777777" w:rsidR="00B43A4F" w:rsidRDefault="00B43A4F" w:rsidP="00B43A4F">
      <w:pPr>
        <w:pStyle w:val="1"/>
      </w:pPr>
      <w:r w:rsidRPr="00B43A4F">
        <w:rPr>
          <w:rFonts w:hint="eastAsia"/>
        </w:rPr>
        <w:lastRenderedPageBreak/>
        <w:t>資料</w:t>
      </w:r>
      <w:r>
        <w:rPr>
          <w:rFonts w:hint="eastAsia"/>
        </w:rPr>
        <w:t>４</w:t>
      </w:r>
      <w:r w:rsidRPr="00B43A4F">
        <w:rPr>
          <w:rFonts w:hint="eastAsia"/>
        </w:rPr>
        <w:t>：</w:t>
      </w:r>
      <w:r>
        <w:rPr>
          <w:rFonts w:hint="eastAsia"/>
        </w:rPr>
        <w:t>部位別の</w:t>
      </w:r>
      <w:r>
        <w:rPr>
          <w:rFonts w:hint="eastAsia"/>
        </w:rPr>
        <w:t>Construction</w:t>
      </w:r>
      <w:r>
        <w:rPr>
          <w:rFonts w:hint="eastAsia"/>
        </w:rPr>
        <w:t>の設定</w:t>
      </w:r>
    </w:p>
    <w:p w14:paraId="5B6AA80C" w14:textId="77777777" w:rsidR="00B43A4F" w:rsidRDefault="00B43A4F" w:rsidP="00B43A4F">
      <w:pPr>
        <w:pStyle w:val="10"/>
      </w:pPr>
      <w:bookmarkStart w:id="129" w:name="_Toc496196140"/>
      <w:r>
        <w:rPr>
          <w:rFonts w:hint="eastAsia"/>
        </w:rPr>
        <w:t>間仕切り</w:t>
      </w:r>
      <w:bookmarkEnd w:id="129"/>
    </w:p>
    <w:p w14:paraId="25BDCBCC" w14:textId="77777777" w:rsidR="00B43A4F" w:rsidRDefault="00B43A4F" w:rsidP="00B43A4F">
      <w:r>
        <w:rPr>
          <w:rFonts w:hint="eastAsia"/>
        </w:rPr>
        <w:t>隣接する</w:t>
      </w:r>
      <w:r>
        <w:rPr>
          <w:rFonts w:hint="eastAsia"/>
        </w:rPr>
        <w:t>Zone</w:t>
      </w:r>
      <w:r>
        <w:rPr>
          <w:rFonts w:hint="eastAsia"/>
        </w:rPr>
        <w:t>間の壁に相互に設定を行う。</w:t>
      </w:r>
    </w:p>
    <w:tbl>
      <w:tblPr>
        <w:tblStyle w:val="4-1"/>
        <w:tblW w:w="0" w:type="auto"/>
        <w:tblLook w:val="0620" w:firstRow="1" w:lastRow="0" w:firstColumn="0" w:lastColumn="0" w:noHBand="1" w:noVBand="1"/>
      </w:tblPr>
      <w:tblGrid>
        <w:gridCol w:w="4247"/>
        <w:gridCol w:w="4247"/>
      </w:tblGrid>
      <w:tr w:rsidR="00B43A4F" w14:paraId="51C23AB0" w14:textId="77777777" w:rsidTr="00230961">
        <w:trPr>
          <w:cnfStyle w:val="100000000000" w:firstRow="1" w:lastRow="0" w:firstColumn="0" w:lastColumn="0" w:oddVBand="0" w:evenVBand="0" w:oddHBand="0" w:evenHBand="0" w:firstRowFirstColumn="0" w:firstRowLastColumn="0" w:lastRowFirstColumn="0" w:lastRowLastColumn="0"/>
        </w:trPr>
        <w:tc>
          <w:tcPr>
            <w:tcW w:w="4247" w:type="dxa"/>
          </w:tcPr>
          <w:p w14:paraId="7D40191D" w14:textId="77777777" w:rsidR="00B43A4F" w:rsidRDefault="00B43A4F" w:rsidP="00230961">
            <w:r>
              <w:rPr>
                <w:rFonts w:hint="eastAsia"/>
              </w:rPr>
              <w:t>Object</w:t>
            </w:r>
            <w:r>
              <w:t xml:space="preserve"> Info</w:t>
            </w:r>
          </w:p>
        </w:tc>
        <w:tc>
          <w:tcPr>
            <w:tcW w:w="4247" w:type="dxa"/>
          </w:tcPr>
          <w:p w14:paraId="1F105CBB" w14:textId="77777777" w:rsidR="00B43A4F" w:rsidRDefault="00B43A4F" w:rsidP="00230961">
            <w:r>
              <w:rPr>
                <w:rFonts w:hint="eastAsia"/>
              </w:rPr>
              <w:t>設定</w:t>
            </w:r>
          </w:p>
        </w:tc>
      </w:tr>
      <w:tr w:rsidR="00B43A4F" w14:paraId="0665F83E" w14:textId="77777777" w:rsidTr="00230961">
        <w:tc>
          <w:tcPr>
            <w:tcW w:w="4247" w:type="dxa"/>
          </w:tcPr>
          <w:p w14:paraId="23525A17" w14:textId="77777777" w:rsidR="00B43A4F" w:rsidRDefault="00B43A4F" w:rsidP="00230961">
            <w:r>
              <w:rPr>
                <w:rFonts w:hint="eastAsia"/>
              </w:rPr>
              <w:t>Type</w:t>
            </w:r>
          </w:p>
        </w:tc>
        <w:tc>
          <w:tcPr>
            <w:tcW w:w="4247" w:type="dxa"/>
          </w:tcPr>
          <w:p w14:paraId="2956EA44" w14:textId="77777777" w:rsidR="00B43A4F" w:rsidRDefault="00B43A4F" w:rsidP="00230961">
            <w:r>
              <w:t>Wall</w:t>
            </w:r>
          </w:p>
        </w:tc>
      </w:tr>
      <w:tr w:rsidR="00B43A4F" w14:paraId="0CC02B5E" w14:textId="77777777" w:rsidTr="00230961">
        <w:tc>
          <w:tcPr>
            <w:tcW w:w="4247" w:type="dxa"/>
          </w:tcPr>
          <w:p w14:paraId="10F10538" w14:textId="77777777" w:rsidR="00B43A4F" w:rsidRDefault="00B43A4F" w:rsidP="00230961">
            <w:r>
              <w:rPr>
                <w:rFonts w:hint="eastAsia"/>
              </w:rPr>
              <w:t>Construction</w:t>
            </w:r>
          </w:p>
        </w:tc>
        <w:tc>
          <w:tcPr>
            <w:tcW w:w="4247" w:type="dxa"/>
          </w:tcPr>
          <w:p w14:paraId="0961ECA5" w14:textId="77777777" w:rsidR="00B43A4F" w:rsidRDefault="00B43A4F" w:rsidP="00230961">
            <w:r>
              <w:rPr>
                <w:rFonts w:hint="eastAsia"/>
              </w:rPr>
              <w:t>ADJ_</w:t>
            </w:r>
            <w:r>
              <w:t>W</w:t>
            </w:r>
            <w:r>
              <w:rPr>
                <w:rFonts w:hint="eastAsia"/>
              </w:rPr>
              <w:t>ALL</w:t>
            </w:r>
          </w:p>
        </w:tc>
      </w:tr>
      <w:tr w:rsidR="00B43A4F" w14:paraId="333AC7F7" w14:textId="77777777" w:rsidTr="00230961">
        <w:tc>
          <w:tcPr>
            <w:tcW w:w="4247" w:type="dxa"/>
          </w:tcPr>
          <w:p w14:paraId="434C7C2E" w14:textId="77777777" w:rsidR="00B43A4F" w:rsidRDefault="00B43A4F" w:rsidP="00230961">
            <w:r>
              <w:t>Outside Boundary Condition</w:t>
            </w:r>
          </w:p>
        </w:tc>
        <w:tc>
          <w:tcPr>
            <w:tcW w:w="4247" w:type="dxa"/>
          </w:tcPr>
          <w:p w14:paraId="6844D20A" w14:textId="77777777" w:rsidR="00B43A4F" w:rsidRDefault="00B43A4F" w:rsidP="00230961">
            <w:r>
              <w:rPr>
                <w:rFonts w:hint="eastAsia"/>
              </w:rPr>
              <w:t>Zone</w:t>
            </w:r>
          </w:p>
        </w:tc>
      </w:tr>
      <w:tr w:rsidR="00B43A4F" w14:paraId="54F087B6" w14:textId="77777777" w:rsidTr="00230961">
        <w:tc>
          <w:tcPr>
            <w:tcW w:w="4247" w:type="dxa"/>
          </w:tcPr>
          <w:p w14:paraId="71160BA5" w14:textId="77777777" w:rsidR="00B43A4F" w:rsidRDefault="00B43A4F" w:rsidP="00230961">
            <w:r>
              <w:t>Outside Boundary Object</w:t>
            </w:r>
          </w:p>
        </w:tc>
        <w:tc>
          <w:tcPr>
            <w:tcW w:w="4247" w:type="dxa"/>
          </w:tcPr>
          <w:p w14:paraId="75C9ACA1" w14:textId="77777777" w:rsidR="00B43A4F" w:rsidRDefault="00B43A4F" w:rsidP="00230961">
            <w:r>
              <w:rPr>
                <w:rFonts w:hint="eastAsia"/>
              </w:rPr>
              <w:t>隣接する</w:t>
            </w:r>
            <w:r>
              <w:rPr>
                <w:rFonts w:hint="eastAsia"/>
              </w:rPr>
              <w:t>Zone</w:t>
            </w:r>
            <w:r>
              <w:rPr>
                <w:rFonts w:hint="eastAsia"/>
              </w:rPr>
              <w:t>を選択</w:t>
            </w:r>
          </w:p>
        </w:tc>
      </w:tr>
    </w:tbl>
    <w:p w14:paraId="2A932843" w14:textId="77777777" w:rsidR="00B43A4F" w:rsidRPr="001F70B7" w:rsidRDefault="00B43A4F" w:rsidP="00B43A4F"/>
    <w:p w14:paraId="6A7C4F54" w14:textId="77777777" w:rsidR="00B43A4F" w:rsidRPr="00441E7B" w:rsidRDefault="00B43A4F" w:rsidP="00B43A4F">
      <w:r>
        <w:rPr>
          <w:rFonts w:hint="eastAsia"/>
          <w:noProof/>
        </w:rPr>
        <mc:AlternateContent>
          <mc:Choice Requires="wpc">
            <w:drawing>
              <wp:inline distT="0" distB="0" distL="0" distR="0" wp14:anchorId="329B8FE2" wp14:editId="14EBB103">
                <wp:extent cx="5400040" cy="4000722"/>
                <wp:effectExtent l="0" t="0" r="0" b="0"/>
                <wp:docPr id="210" name="キャンバス 2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29" name="図 929"/>
                          <pic:cNvPicPr/>
                        </pic:nvPicPr>
                        <pic:blipFill rotWithShape="1">
                          <a:blip r:embed="rId381">
                            <a:extLst>
                              <a:ext uri="{28A0092B-C50C-407E-A947-70E740481C1C}">
                                <a14:useLocalDpi xmlns:a14="http://schemas.microsoft.com/office/drawing/2010/main" val="0"/>
                              </a:ext>
                            </a:extLst>
                          </a:blip>
                          <a:srcRect b="65832"/>
                          <a:stretch/>
                        </pic:blipFill>
                        <pic:spPr bwMode="auto">
                          <a:xfrm>
                            <a:off x="2790494" y="2353490"/>
                            <a:ext cx="2609215" cy="15430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1" name="図 931"/>
                          <pic:cNvPicPr/>
                        </pic:nvPicPr>
                        <pic:blipFill rotWithShape="1">
                          <a:blip r:embed="rId382">
                            <a:extLst>
                              <a:ext uri="{28A0092B-C50C-407E-A947-70E740481C1C}">
                                <a14:useLocalDpi xmlns:a14="http://schemas.microsoft.com/office/drawing/2010/main" val="0"/>
                              </a:ext>
                            </a:extLst>
                          </a:blip>
                          <a:srcRect b="65994"/>
                          <a:stretch/>
                        </pic:blipFill>
                        <pic:spPr bwMode="auto">
                          <a:xfrm>
                            <a:off x="0" y="2353623"/>
                            <a:ext cx="2609215" cy="1536065"/>
                          </a:xfrm>
                          <a:prstGeom prst="rect">
                            <a:avLst/>
                          </a:prstGeom>
                          <a:ln>
                            <a:noFill/>
                          </a:ln>
                          <a:extLst>
                            <a:ext uri="{53640926-AAD7-44D8-BBD7-CCE9431645EC}">
                              <a14:shadowObscured xmlns:a14="http://schemas.microsoft.com/office/drawing/2010/main"/>
                            </a:ext>
                          </a:extLst>
                        </pic:spPr>
                      </pic:pic>
                      <wps:wsp>
                        <wps:cNvPr id="933" name="正方形/長方形 933"/>
                        <wps:cNvSpPr/>
                        <wps:spPr>
                          <a:xfrm>
                            <a:off x="657225" y="1946765"/>
                            <a:ext cx="4343400" cy="31432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4" name="正方形/長方形 934"/>
                        <wps:cNvSpPr/>
                        <wps:spPr>
                          <a:xfrm>
                            <a:off x="1171575" y="308465"/>
                            <a:ext cx="1476258" cy="160972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32A8705" w14:textId="77777777" w:rsidR="00B43A4F" w:rsidRPr="001771E9" w:rsidRDefault="00B43A4F" w:rsidP="00B43A4F">
                              <w:pPr>
                                <w:jc w:val="center"/>
                                <w:rPr>
                                  <w:color w:val="000000" w:themeColor="text1"/>
                                  <w:sz w:val="28"/>
                                  <w:bdr w:val="single" w:sz="4" w:space="0" w:color="auto"/>
                                </w:rPr>
                              </w:pPr>
                              <w:r>
                                <w:rPr>
                                  <w:color w:val="000000" w:themeColor="text1"/>
                                  <w:sz w:val="28"/>
                                  <w:bdr w:val="single" w:sz="4" w:space="0" w:color="auto"/>
                                </w:rPr>
                                <w:t>W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5" name="正方形/長方形 945"/>
                        <wps:cNvSpPr/>
                        <wps:spPr>
                          <a:xfrm>
                            <a:off x="2748811" y="308465"/>
                            <a:ext cx="1927964" cy="160972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2C7FEDDD" w14:textId="77777777" w:rsidR="00B43A4F" w:rsidRPr="001771E9" w:rsidRDefault="00B43A4F" w:rsidP="00B43A4F">
                              <w:pPr>
                                <w:jc w:val="center"/>
                                <w:rPr>
                                  <w:color w:val="000000" w:themeColor="text1"/>
                                  <w:sz w:val="28"/>
                                  <w:bdr w:val="single" w:sz="4" w:space="0" w:color="auto"/>
                                </w:rPr>
                              </w:pPr>
                              <w:r w:rsidRPr="001771E9">
                                <w:rPr>
                                  <w:color w:val="000000" w:themeColor="text1"/>
                                  <w:sz w:val="28"/>
                                  <w:bdr w:val="single" w:sz="4" w:space="0" w:color="auto"/>
                                </w:rPr>
                                <w:t>EA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6" name="正方形/長方形 946"/>
                        <wps:cNvSpPr/>
                        <wps:spPr>
                          <a:xfrm>
                            <a:off x="1125520" y="498965"/>
                            <a:ext cx="95353"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7" name="楕円 947"/>
                        <wps:cNvSpPr/>
                        <wps:spPr>
                          <a:xfrm>
                            <a:off x="2398144" y="362237"/>
                            <a:ext cx="558050" cy="1431890"/>
                          </a:xfrm>
                          <a:prstGeom prst="ellipse">
                            <a:avLst/>
                          </a:prstGeom>
                          <a:ln>
                            <a:solidFill>
                              <a:srgbClr val="FF0000"/>
                            </a:solidFill>
                            <a:prstDash val="sysDot"/>
                            <a:tailEnd type="triangle"/>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8" name="直線矢印コネクタ 948"/>
                        <wps:cNvCnPr/>
                        <wps:spPr>
                          <a:xfrm flipV="1">
                            <a:off x="1578634" y="3407434"/>
                            <a:ext cx="2406770" cy="327804"/>
                          </a:xfrm>
                          <a:prstGeom prst="straightConnector1">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1" name="直線矢印コネクタ 41"/>
                        <wps:cNvCnPr/>
                        <wps:spPr>
                          <a:xfrm flipH="1" flipV="1">
                            <a:off x="1560226" y="3407336"/>
                            <a:ext cx="2406650" cy="327660"/>
                          </a:xfrm>
                          <a:prstGeom prst="straightConnector1">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8" name="直線矢印コネクタ 48"/>
                        <wps:cNvCnPr/>
                        <wps:spPr>
                          <a:xfrm flipH="1">
                            <a:off x="2969288" y="432066"/>
                            <a:ext cx="366765" cy="27634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四角形: 角を丸くする 51"/>
                        <wps:cNvSpPr/>
                        <wps:spPr>
                          <a:xfrm>
                            <a:off x="3137169" y="5025"/>
                            <a:ext cx="1771450" cy="597876"/>
                          </a:xfrm>
                          <a:prstGeom prst="roundRect">
                            <a:avLst>
                              <a:gd name="adj" fmla="val 4108"/>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0063E84E" w14:textId="77777777" w:rsidR="00B43A4F" w:rsidRDefault="00B43A4F" w:rsidP="00B43A4F">
                              <w:pPr>
                                <w:adjustRightInd w:val="0"/>
                                <w:snapToGrid w:val="0"/>
                                <w:rPr>
                                  <w:color w:val="000000" w:themeColor="text1"/>
                                  <w:sz w:val="20"/>
                                </w:rPr>
                              </w:pPr>
                              <w:r w:rsidRPr="00A01215">
                                <w:rPr>
                                  <w:rFonts w:hint="eastAsia"/>
                                  <w:color w:val="000000" w:themeColor="text1"/>
                                  <w:sz w:val="20"/>
                                </w:rPr>
                                <w:t>背中合わせで同じ</w:t>
                              </w:r>
                              <w:r w:rsidRPr="00A01215">
                                <w:rPr>
                                  <w:color w:val="000000" w:themeColor="text1"/>
                                  <w:sz w:val="20"/>
                                </w:rPr>
                                <w:t>形状</w:t>
                              </w:r>
                            </w:p>
                            <w:p w14:paraId="13D3A85E" w14:textId="77777777" w:rsidR="00B43A4F" w:rsidRPr="00A01215" w:rsidRDefault="00B43A4F" w:rsidP="00B43A4F">
                              <w:pPr>
                                <w:adjustRightInd w:val="0"/>
                                <w:snapToGrid w:val="0"/>
                                <w:rPr>
                                  <w:color w:val="000000" w:themeColor="text1"/>
                                  <w:sz w:val="20"/>
                                </w:rPr>
                              </w:pPr>
                              <w:r>
                                <w:rPr>
                                  <w:rFonts w:hint="eastAsia"/>
                                  <w:color w:val="000000" w:themeColor="text1"/>
                                  <w:sz w:val="20"/>
                                </w:rPr>
                                <w:t xml:space="preserve">Type : </w:t>
                              </w:r>
                              <w:r>
                                <w:rPr>
                                  <w:rFonts w:hint="eastAsia"/>
                                  <w:b/>
                                  <w:color w:val="000000" w:themeColor="text1"/>
                                  <w:sz w:val="20"/>
                                </w:rPr>
                                <w:t>Wall</w:t>
                              </w:r>
                            </w:p>
                            <w:p w14:paraId="39EEE22F" w14:textId="77777777" w:rsidR="00B43A4F" w:rsidRPr="001F70B7" w:rsidRDefault="00B43A4F" w:rsidP="00B43A4F">
                              <w:pPr>
                                <w:adjustRightInd w:val="0"/>
                                <w:snapToGrid w:val="0"/>
                                <w:rPr>
                                  <w:color w:val="000000" w:themeColor="text1"/>
                                  <w:sz w:val="20"/>
                                </w:rPr>
                              </w:pPr>
                              <w:r w:rsidRPr="00A01215">
                                <w:rPr>
                                  <w:rFonts w:cs="Arial" w:hint="eastAsia"/>
                                  <w:color w:val="333333"/>
                                  <w:sz w:val="20"/>
                                </w:rPr>
                                <w:t>Construction</w:t>
                              </w:r>
                              <w:r>
                                <w:rPr>
                                  <w:rFonts w:cs="Arial" w:hint="eastAsia"/>
                                  <w:color w:val="333333"/>
                                  <w:sz w:val="20"/>
                                </w:rPr>
                                <w:t xml:space="preserve"> :</w:t>
                              </w:r>
                              <w:r>
                                <w:rPr>
                                  <w:rFonts w:cs="Arial"/>
                                  <w:color w:val="333333"/>
                                  <w:sz w:val="20"/>
                                </w:rPr>
                                <w:t xml:space="preserve"> </w:t>
                              </w:r>
                              <w:r>
                                <w:rPr>
                                  <w:rStyle w:val="afe"/>
                                  <w:rFonts w:cs="Arial"/>
                                  <w:color w:val="333333"/>
                                  <w:sz w:val="20"/>
                                </w:rPr>
                                <w:t>ADJ_WALL</w:t>
                              </w:r>
                            </w:p>
                            <w:p w14:paraId="1C680A96" w14:textId="77777777" w:rsidR="00B43A4F" w:rsidRDefault="00B43A4F" w:rsidP="00B43A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9B8FE2" id="キャンバス 210" o:spid="_x0000_s1619" editas="canvas" style="width:425.2pt;height:315pt;mso-position-horizontal-relative:char;mso-position-vertical-relative:line" coordsize="54000,40005"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">
                <v:shape id="_x0000_s1620" type="#_x0000_t75" style="position:absolute;width:54000;height:40005;visibility:visible;mso-wrap-style:square">
                  <v:fill o:detectmouseclick="t"/>
                  <v:path o:connecttype="none"/>
                </v:shape>
                <v:shape id="図 929" o:spid="_x0000_s1621" type="#_x0000_t75" style="position:absolute;left:27904;top:23534;width:26093;height:15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">
                  <v:imagedata r:id="rId383" o:title="" cropbottom="43144f"/>
                </v:shape>
                <v:shape id="図 931" o:spid="_x0000_s1622" type="#_x0000_t75" style="position:absolute;top:23536;width:26092;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">
                  <v:imagedata r:id="rId384" o:title="" cropbottom="43250f"/>
                </v:shape>
                <v:rect id="正方形/長方形 933" o:spid="_x0000_s1623" style="position:absolute;left:6572;top:19467;width:4343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" fillcolor="gray [1616]" stroked="f">
                  <v:fill color2="#d9d9d9 [496]" rotate="t" angle="180" colors="0 #bcbcbc;22938f #d0d0d0;1 #ededed" focus="100%" type="gradient"/>
                  <v:shadow on="t" color="black" opacity="24903f" origin=",.5" offset="0,.55556mm"/>
                </v:rect>
                <v:rect id="正方形/長方形 934" o:spid="_x0000_s1624" style="position:absolute;left:11715;top:3084;width:14763;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" filled="f" strokecolor="#7f7f7f [1612]" strokeweight="6pt">
                  <v:textbox>
                    <w:txbxContent>
                      <w:p w14:paraId="232A8705" w14:textId="77777777" w:rsidR="00B43A4F" w:rsidRPr="001771E9" w:rsidRDefault="00B43A4F" w:rsidP="00B43A4F">
                        <w:pPr>
                          <w:jc w:val="center"/>
                          <w:rPr>
                            <w:color w:val="000000" w:themeColor="text1"/>
                            <w:sz w:val="28"/>
                            <w:bdr w:val="single" w:sz="4" w:space="0" w:color="auto"/>
                          </w:rPr>
                        </w:pPr>
                        <w:r>
                          <w:rPr>
                            <w:color w:val="000000" w:themeColor="text1"/>
                            <w:sz w:val="28"/>
                            <w:bdr w:val="single" w:sz="4" w:space="0" w:color="auto"/>
                          </w:rPr>
                          <w:t>WEST</w:t>
                        </w:r>
                      </w:p>
                    </w:txbxContent>
                  </v:textbox>
                </v:rect>
                <v:rect id="正方形/長方形 945" o:spid="_x0000_s1625" style="position:absolute;left:27488;top:3084;width:19279;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" filled="f" strokecolor="#7f7f7f [1612]" strokeweight="6pt">
                  <v:textbox>
                    <w:txbxContent>
                      <w:p w14:paraId="2C7FEDDD" w14:textId="77777777" w:rsidR="00B43A4F" w:rsidRPr="001771E9" w:rsidRDefault="00B43A4F" w:rsidP="00B43A4F">
                        <w:pPr>
                          <w:jc w:val="center"/>
                          <w:rPr>
                            <w:color w:val="000000" w:themeColor="text1"/>
                            <w:sz w:val="28"/>
                            <w:bdr w:val="single" w:sz="4" w:space="0" w:color="auto"/>
                          </w:rPr>
                        </w:pPr>
                        <w:r w:rsidRPr="001771E9">
                          <w:rPr>
                            <w:color w:val="000000" w:themeColor="text1"/>
                            <w:sz w:val="28"/>
                            <w:bdr w:val="single" w:sz="4" w:space="0" w:color="auto"/>
                          </w:rPr>
                          <w:t>EAST</w:t>
                        </w:r>
                      </w:p>
                    </w:txbxContent>
                  </v:textbox>
                </v:rect>
                <v:rect id="正方形/長方形 946" o:spid="_x0000_s1626" style="position:absolute;left:11255;top:4989;width:953;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" fillcolor="#dbe5f1 [660]" strokecolor="#243f60 [1604]" strokeweight="2pt"/>
                <v:oval id="楕円 947" o:spid="_x0000_s1627" style="position:absolute;left:23981;top:3622;width:5580;height:1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" filled="f" strokecolor="red" strokeweight="3pt">
                  <v:stroke dashstyle="1 1" endarrow="block"/>
                  <v:shadow on="t" color="black" opacity="22937f" origin=",.5" offset="0,.63889mm"/>
                </v:oval>
                <v:shape id="直線矢印コネクタ 948" o:spid="_x0000_s1628" type="#_x0000_t32" style="position:absolute;left:15786;top:34074;width:24068;height:32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" strokecolor="red">
                  <v:stroke startarrow="oval" endarrow="block"/>
                </v:shape>
                <v:shape id="直線矢印コネクタ 41" o:spid="_x0000_s1629" type="#_x0000_t32" style="position:absolute;left:15602;top:34073;width:24066;height:32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" strokecolor="red">
                  <v:stroke startarrow="oval" endarrow="block"/>
                </v:shape>
                <v:shape id="直線矢印コネクタ 48" o:spid="_x0000_s1630" type="#_x0000_t32" style="position:absolute;left:29692;top:4320;width:3668;height:27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" strokecolor="red" strokeweight="2.25pt">
                  <v:stroke endarrow="block"/>
                </v:shape>
                <v:roundrect id="四角形: 角を丸くする 51" o:spid="_x0000_s1631" style="position:absolute;left:31371;top:50;width:17715;height:5979;visibility:visible;mso-wrap-style:square;v-text-anchor:middle" arcsize="269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" fillcolor="white [3212]" strokecolor="#243f60 [1604]" strokeweight="1pt">
                  <v:textbox>
                    <w:txbxContent>
                      <w:p w14:paraId="0063E84E" w14:textId="77777777" w:rsidR="00B43A4F" w:rsidRDefault="00B43A4F" w:rsidP="00B43A4F">
                        <w:pPr>
                          <w:adjustRightInd w:val="0"/>
                          <w:snapToGrid w:val="0"/>
                          <w:rPr>
                            <w:color w:val="000000" w:themeColor="text1"/>
                            <w:sz w:val="20"/>
                          </w:rPr>
                        </w:pPr>
                        <w:r w:rsidRPr="00A01215">
                          <w:rPr>
                            <w:rFonts w:hint="eastAsia"/>
                            <w:color w:val="000000" w:themeColor="text1"/>
                            <w:sz w:val="20"/>
                          </w:rPr>
                          <w:t>背中合わせで同じ</w:t>
                        </w:r>
                        <w:r w:rsidRPr="00A01215">
                          <w:rPr>
                            <w:color w:val="000000" w:themeColor="text1"/>
                            <w:sz w:val="20"/>
                          </w:rPr>
                          <w:t>形状</w:t>
                        </w:r>
                      </w:p>
                      <w:p w14:paraId="13D3A85E" w14:textId="77777777" w:rsidR="00B43A4F" w:rsidRPr="00A01215" w:rsidRDefault="00B43A4F" w:rsidP="00B43A4F">
                        <w:pPr>
                          <w:adjustRightInd w:val="0"/>
                          <w:snapToGrid w:val="0"/>
                          <w:rPr>
                            <w:color w:val="000000" w:themeColor="text1"/>
                            <w:sz w:val="20"/>
                          </w:rPr>
                        </w:pPr>
                        <w:r>
                          <w:rPr>
                            <w:rFonts w:hint="eastAsia"/>
                            <w:color w:val="000000" w:themeColor="text1"/>
                            <w:sz w:val="20"/>
                          </w:rPr>
                          <w:t xml:space="preserve">Type : </w:t>
                        </w:r>
                        <w:r>
                          <w:rPr>
                            <w:rFonts w:hint="eastAsia"/>
                            <w:b/>
                            <w:color w:val="000000" w:themeColor="text1"/>
                            <w:sz w:val="20"/>
                          </w:rPr>
                          <w:t>Wall</w:t>
                        </w:r>
                      </w:p>
                      <w:p w14:paraId="39EEE22F" w14:textId="77777777" w:rsidR="00B43A4F" w:rsidRPr="001F70B7" w:rsidRDefault="00B43A4F" w:rsidP="00B43A4F">
                        <w:pPr>
                          <w:adjustRightInd w:val="0"/>
                          <w:snapToGrid w:val="0"/>
                          <w:rPr>
                            <w:color w:val="000000" w:themeColor="text1"/>
                            <w:sz w:val="20"/>
                          </w:rPr>
                        </w:pPr>
                        <w:r w:rsidRPr="00A01215">
                          <w:rPr>
                            <w:rFonts w:cs="Arial" w:hint="eastAsia"/>
                            <w:color w:val="333333"/>
                            <w:sz w:val="20"/>
                          </w:rPr>
                          <w:t>Construction</w:t>
                        </w:r>
                        <w:r>
                          <w:rPr>
                            <w:rFonts w:cs="Arial" w:hint="eastAsia"/>
                            <w:color w:val="333333"/>
                            <w:sz w:val="20"/>
                          </w:rPr>
                          <w:t xml:space="preserve"> :</w:t>
                        </w:r>
                        <w:r>
                          <w:rPr>
                            <w:rFonts w:cs="Arial"/>
                            <w:color w:val="333333"/>
                            <w:sz w:val="20"/>
                          </w:rPr>
                          <w:t xml:space="preserve"> </w:t>
                        </w:r>
                        <w:r>
                          <w:rPr>
                            <w:rStyle w:val="afe"/>
                            <w:rFonts w:cs="Arial"/>
                            <w:color w:val="333333"/>
                            <w:sz w:val="20"/>
                          </w:rPr>
                          <w:t>ADJ_WALL</w:t>
                        </w:r>
                      </w:p>
                      <w:p w14:paraId="1C680A96" w14:textId="77777777" w:rsidR="00B43A4F" w:rsidRDefault="00B43A4F" w:rsidP="00B43A4F">
                        <w:pPr>
                          <w:jc w:val="center"/>
                        </w:pPr>
                      </w:p>
                    </w:txbxContent>
                  </v:textbox>
                </v:roundrect>
                <w10:anchorlock/>
              </v:group>
            </w:pict>
          </mc:Fallback>
        </mc:AlternateContent>
      </w:r>
    </w:p>
    <w:p w14:paraId="3DFC442C" w14:textId="77777777" w:rsidR="00B43A4F" w:rsidRDefault="00B43A4F" w:rsidP="00B43A4F">
      <w:pPr>
        <w:widowControl/>
        <w:jc w:val="left"/>
        <w:rPr>
          <w:rFonts w:ascii="Helvetica" w:eastAsia="平成角ゴシック" w:hAnsi="Helvetica"/>
          <w:sz w:val="28"/>
          <w:szCs w:val="20"/>
        </w:rPr>
      </w:pPr>
    </w:p>
    <w:p w14:paraId="11D03317" w14:textId="77777777" w:rsidR="00B43A4F" w:rsidRDefault="00B43A4F" w:rsidP="00B43A4F">
      <w:pPr>
        <w:widowControl/>
        <w:jc w:val="left"/>
        <w:rPr>
          <w:rFonts w:ascii="Helvetica" w:eastAsia="平成角ゴシック" w:hAnsi="Helvetica"/>
          <w:sz w:val="28"/>
          <w:szCs w:val="20"/>
        </w:rPr>
      </w:pPr>
      <w:r>
        <w:br w:type="page"/>
      </w:r>
    </w:p>
    <w:p w14:paraId="7B44AA6E" w14:textId="77777777" w:rsidR="00B43A4F" w:rsidRDefault="00B43A4F" w:rsidP="00B43A4F">
      <w:pPr>
        <w:pStyle w:val="10"/>
      </w:pPr>
      <w:bookmarkStart w:id="130" w:name="_Toc496196141"/>
      <w:r>
        <w:rPr>
          <w:rFonts w:hint="eastAsia"/>
        </w:rPr>
        <w:lastRenderedPageBreak/>
        <w:t>床と天井</w:t>
      </w:r>
      <w:bookmarkEnd w:id="130"/>
    </w:p>
    <w:p w14:paraId="144B3D31" w14:textId="77777777" w:rsidR="00B43A4F" w:rsidRPr="006F1BBD" w:rsidRDefault="00B43A4F" w:rsidP="00B43A4F">
      <w:r>
        <w:rPr>
          <w:rFonts w:hint="eastAsia"/>
        </w:rPr>
        <w:t>隣接する上下階の床、天井で設定を行う。</w:t>
      </w:r>
    </w:p>
    <w:p w14:paraId="257744C3" w14:textId="77777777" w:rsidR="00B43A4F" w:rsidRPr="00C170F8" w:rsidRDefault="00B43A4F" w:rsidP="00B43A4F">
      <w:pPr>
        <w:pStyle w:val="2"/>
      </w:pPr>
      <w:bookmarkStart w:id="131" w:name="_Toc496196142"/>
      <w:r>
        <w:rPr>
          <w:rFonts w:hint="eastAsia"/>
        </w:rPr>
        <w:t>1</w:t>
      </w:r>
      <w:r>
        <w:rPr>
          <w:rFonts w:hint="eastAsia"/>
        </w:rPr>
        <w:t>階の天井と</w:t>
      </w:r>
      <w:r>
        <w:rPr>
          <w:rFonts w:hint="eastAsia"/>
        </w:rPr>
        <w:t>2</w:t>
      </w:r>
      <w:r>
        <w:rPr>
          <w:rFonts w:hint="eastAsia"/>
        </w:rPr>
        <w:t>階の床</w:t>
      </w:r>
      <w:bookmarkEnd w:id="131"/>
    </w:p>
    <w:tbl>
      <w:tblPr>
        <w:tblStyle w:val="4-1"/>
        <w:tblW w:w="8494" w:type="dxa"/>
        <w:tblLook w:val="0620" w:firstRow="1" w:lastRow="0" w:firstColumn="0" w:lastColumn="0" w:noHBand="1" w:noVBand="1"/>
      </w:tblPr>
      <w:tblGrid>
        <w:gridCol w:w="3112"/>
        <w:gridCol w:w="2690"/>
        <w:gridCol w:w="2692"/>
      </w:tblGrid>
      <w:tr w:rsidR="00B43A4F" w14:paraId="334A82B7" w14:textId="77777777" w:rsidTr="00230961">
        <w:trPr>
          <w:cnfStyle w:val="100000000000" w:firstRow="1" w:lastRow="0" w:firstColumn="0" w:lastColumn="0" w:oddVBand="0" w:evenVBand="0" w:oddHBand="0" w:evenHBand="0" w:firstRowFirstColumn="0" w:firstRowLastColumn="0" w:lastRowFirstColumn="0" w:lastRowLastColumn="0"/>
        </w:trPr>
        <w:tc>
          <w:tcPr>
            <w:tcW w:w="3112" w:type="dxa"/>
          </w:tcPr>
          <w:p w14:paraId="6B95BD03" w14:textId="77777777" w:rsidR="00B43A4F" w:rsidRDefault="00B43A4F" w:rsidP="00230961">
            <w:r>
              <w:rPr>
                <w:rFonts w:hint="eastAsia"/>
              </w:rPr>
              <w:t>Object</w:t>
            </w:r>
            <w:r>
              <w:t xml:space="preserve"> Info</w:t>
            </w:r>
          </w:p>
        </w:tc>
        <w:tc>
          <w:tcPr>
            <w:tcW w:w="2690" w:type="dxa"/>
          </w:tcPr>
          <w:p w14:paraId="6A810390" w14:textId="77777777" w:rsidR="00B43A4F" w:rsidRDefault="00B43A4F" w:rsidP="00230961">
            <w:r>
              <w:t>1</w:t>
            </w:r>
            <w:r>
              <w:rPr>
                <w:rFonts w:hint="eastAsia"/>
              </w:rPr>
              <w:t>階天井</w:t>
            </w:r>
          </w:p>
        </w:tc>
        <w:tc>
          <w:tcPr>
            <w:tcW w:w="2692" w:type="dxa"/>
          </w:tcPr>
          <w:p w14:paraId="7272A5AB" w14:textId="77777777" w:rsidR="00B43A4F" w:rsidRDefault="00B43A4F" w:rsidP="00230961">
            <w:r>
              <w:rPr>
                <w:rFonts w:hint="eastAsia"/>
              </w:rPr>
              <w:t>2</w:t>
            </w:r>
            <w:r>
              <w:rPr>
                <w:rFonts w:hint="eastAsia"/>
              </w:rPr>
              <w:t>階床</w:t>
            </w:r>
          </w:p>
        </w:tc>
      </w:tr>
      <w:tr w:rsidR="00B43A4F" w14:paraId="10094B82" w14:textId="77777777" w:rsidTr="00230961">
        <w:tc>
          <w:tcPr>
            <w:tcW w:w="3112" w:type="dxa"/>
          </w:tcPr>
          <w:p w14:paraId="4C85680B" w14:textId="77777777" w:rsidR="00B43A4F" w:rsidRDefault="00B43A4F" w:rsidP="00230961">
            <w:r>
              <w:rPr>
                <w:rFonts w:hint="eastAsia"/>
              </w:rPr>
              <w:t>Type</w:t>
            </w:r>
          </w:p>
        </w:tc>
        <w:tc>
          <w:tcPr>
            <w:tcW w:w="2690" w:type="dxa"/>
          </w:tcPr>
          <w:p w14:paraId="34F5455D" w14:textId="77777777" w:rsidR="00B43A4F" w:rsidRDefault="00B43A4F" w:rsidP="00230961">
            <w:r>
              <w:t>Ceiling</w:t>
            </w:r>
          </w:p>
        </w:tc>
        <w:tc>
          <w:tcPr>
            <w:tcW w:w="2692" w:type="dxa"/>
          </w:tcPr>
          <w:p w14:paraId="4072D2AF" w14:textId="77777777" w:rsidR="00B43A4F" w:rsidRDefault="00B43A4F" w:rsidP="00230961">
            <w:r>
              <w:rPr>
                <w:rFonts w:hint="eastAsia"/>
              </w:rPr>
              <w:t>Floor</w:t>
            </w:r>
          </w:p>
        </w:tc>
      </w:tr>
      <w:tr w:rsidR="00B43A4F" w14:paraId="1EA6270D" w14:textId="77777777" w:rsidTr="00230961">
        <w:tc>
          <w:tcPr>
            <w:tcW w:w="3112" w:type="dxa"/>
          </w:tcPr>
          <w:p w14:paraId="4FA27C17" w14:textId="77777777" w:rsidR="00B43A4F" w:rsidRDefault="00B43A4F" w:rsidP="00230961">
            <w:r>
              <w:rPr>
                <w:rFonts w:hint="eastAsia"/>
              </w:rPr>
              <w:t>Construction</w:t>
            </w:r>
          </w:p>
        </w:tc>
        <w:tc>
          <w:tcPr>
            <w:tcW w:w="2690" w:type="dxa"/>
          </w:tcPr>
          <w:p w14:paraId="277F4B3C" w14:textId="77777777" w:rsidR="00B43A4F" w:rsidRDefault="00B43A4F" w:rsidP="00230961">
            <w:r>
              <w:rPr>
                <w:rFonts w:hint="eastAsia"/>
              </w:rPr>
              <w:t>ADJ_CEILING</w:t>
            </w:r>
          </w:p>
        </w:tc>
        <w:tc>
          <w:tcPr>
            <w:tcW w:w="2692" w:type="dxa"/>
          </w:tcPr>
          <w:p w14:paraId="5975FE35" w14:textId="77777777" w:rsidR="00B43A4F" w:rsidRDefault="00B43A4F" w:rsidP="00230961">
            <w:r>
              <w:rPr>
                <w:rFonts w:hint="eastAsia"/>
              </w:rPr>
              <w:t>ADJ_CEILING</w:t>
            </w:r>
          </w:p>
        </w:tc>
      </w:tr>
      <w:tr w:rsidR="00B43A4F" w14:paraId="7BDF6A7B" w14:textId="77777777" w:rsidTr="00230961">
        <w:tc>
          <w:tcPr>
            <w:tcW w:w="3112" w:type="dxa"/>
          </w:tcPr>
          <w:p w14:paraId="6734D17F" w14:textId="77777777" w:rsidR="00B43A4F" w:rsidRDefault="00B43A4F" w:rsidP="00230961">
            <w:r>
              <w:t>Outside Boundary Condition</w:t>
            </w:r>
          </w:p>
        </w:tc>
        <w:tc>
          <w:tcPr>
            <w:tcW w:w="2690" w:type="dxa"/>
          </w:tcPr>
          <w:p w14:paraId="7055E2AE" w14:textId="77777777" w:rsidR="00B43A4F" w:rsidRDefault="00B43A4F" w:rsidP="00230961">
            <w:r>
              <w:rPr>
                <w:rFonts w:hint="eastAsia"/>
              </w:rPr>
              <w:t>Zone</w:t>
            </w:r>
          </w:p>
        </w:tc>
        <w:tc>
          <w:tcPr>
            <w:tcW w:w="2692" w:type="dxa"/>
          </w:tcPr>
          <w:p w14:paraId="29E61C7B" w14:textId="77777777" w:rsidR="00B43A4F" w:rsidRDefault="00B43A4F" w:rsidP="00230961">
            <w:r>
              <w:rPr>
                <w:rFonts w:hint="eastAsia"/>
              </w:rPr>
              <w:t>Zone</w:t>
            </w:r>
          </w:p>
        </w:tc>
      </w:tr>
      <w:tr w:rsidR="00B43A4F" w14:paraId="15339EA7" w14:textId="77777777" w:rsidTr="00230961">
        <w:tc>
          <w:tcPr>
            <w:tcW w:w="3112" w:type="dxa"/>
          </w:tcPr>
          <w:p w14:paraId="4504DBAE" w14:textId="77777777" w:rsidR="00B43A4F" w:rsidRDefault="00B43A4F" w:rsidP="00230961">
            <w:r>
              <w:t>Outside Boundary Object</w:t>
            </w:r>
          </w:p>
        </w:tc>
        <w:tc>
          <w:tcPr>
            <w:tcW w:w="2690" w:type="dxa"/>
          </w:tcPr>
          <w:p w14:paraId="666C8ABC" w14:textId="77777777" w:rsidR="00B43A4F" w:rsidRDefault="00B43A4F" w:rsidP="00230961">
            <w:r>
              <w:rPr>
                <w:rFonts w:hint="eastAsia"/>
              </w:rPr>
              <w:t>隣接する</w:t>
            </w:r>
            <w:r>
              <w:rPr>
                <w:rFonts w:hint="eastAsia"/>
              </w:rPr>
              <w:t>Zone</w:t>
            </w:r>
            <w:r>
              <w:rPr>
                <w:rFonts w:hint="eastAsia"/>
              </w:rPr>
              <w:t>を選択</w:t>
            </w:r>
          </w:p>
        </w:tc>
        <w:tc>
          <w:tcPr>
            <w:tcW w:w="2692" w:type="dxa"/>
          </w:tcPr>
          <w:p w14:paraId="6D13370B" w14:textId="77777777" w:rsidR="00B43A4F" w:rsidRDefault="00B43A4F" w:rsidP="00230961">
            <w:r>
              <w:rPr>
                <w:rFonts w:hint="eastAsia"/>
              </w:rPr>
              <w:t>隣接する</w:t>
            </w:r>
            <w:r>
              <w:rPr>
                <w:rFonts w:hint="eastAsia"/>
              </w:rPr>
              <w:t>Zone</w:t>
            </w:r>
            <w:r>
              <w:rPr>
                <w:rFonts w:hint="eastAsia"/>
              </w:rPr>
              <w:t>を選択</w:t>
            </w:r>
          </w:p>
        </w:tc>
      </w:tr>
    </w:tbl>
    <w:p w14:paraId="785A37AB" w14:textId="77777777" w:rsidR="00B43A4F" w:rsidRDefault="00B43A4F" w:rsidP="00B43A4F">
      <w:r>
        <w:rPr>
          <w:rFonts w:hint="eastAsia"/>
          <w:noProof/>
        </w:rPr>
        <mc:AlternateContent>
          <mc:Choice Requires="wpc">
            <w:drawing>
              <wp:inline distT="0" distB="0" distL="0" distR="0" wp14:anchorId="30F286C0" wp14:editId="6328323D">
                <wp:extent cx="5400040" cy="2055571"/>
                <wp:effectExtent l="0" t="0" r="0" b="1905"/>
                <wp:docPr id="257" name="キャンバス 2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9" name="正方形/長方形 59"/>
                        <wps:cNvSpPr/>
                        <wps:spPr>
                          <a:xfrm>
                            <a:off x="1533007" y="72231"/>
                            <a:ext cx="1668759" cy="8251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49C190A" w14:textId="77777777" w:rsidR="00B43A4F" w:rsidRPr="001771E9" w:rsidRDefault="00B43A4F" w:rsidP="00B43A4F">
                              <w:pPr>
                                <w:jc w:val="center"/>
                                <w:rPr>
                                  <w:color w:val="000000" w:themeColor="text1"/>
                                  <w:sz w:val="28"/>
                                  <w:bdr w:val="single" w:sz="4" w:space="0" w:color="auto"/>
                                </w:rPr>
                              </w:pPr>
                              <w:bookmarkStart w:id="132" w:name="_Hlk495651558"/>
                              <w:bookmarkStart w:id="133" w:name="_Hlk495651559"/>
                              <w:bookmarkStart w:id="134" w:name="_Hlk495651560"/>
                              <w:r>
                                <w:rPr>
                                  <w:color w:val="000000" w:themeColor="text1"/>
                                  <w:sz w:val="28"/>
                                  <w:bdr w:val="single" w:sz="4" w:space="0" w:color="auto"/>
                                </w:rPr>
                                <w:t>2 F</w:t>
                              </w:r>
                              <w:bookmarkEnd w:id="132"/>
                              <w:bookmarkEnd w:id="133"/>
                              <w:bookmarkEnd w:id="13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正方形/長方形 60"/>
                        <wps:cNvSpPr/>
                        <wps:spPr>
                          <a:xfrm>
                            <a:off x="1035171" y="1832041"/>
                            <a:ext cx="2665562" cy="149539"/>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正方形/長方形 62"/>
                        <wps:cNvSpPr/>
                        <wps:spPr>
                          <a:xfrm>
                            <a:off x="1533007" y="1022426"/>
                            <a:ext cx="1668759" cy="73080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5439AD82" w14:textId="77777777" w:rsidR="00B43A4F" w:rsidRPr="001771E9" w:rsidRDefault="00B43A4F" w:rsidP="00B43A4F">
                              <w:pPr>
                                <w:jc w:val="center"/>
                                <w:rPr>
                                  <w:color w:val="000000" w:themeColor="text1"/>
                                  <w:sz w:val="28"/>
                                  <w:bdr w:val="single" w:sz="4" w:space="0" w:color="auto"/>
                                </w:rPr>
                              </w:pPr>
                              <w:r>
                                <w:rPr>
                                  <w:color w:val="000000" w:themeColor="text1"/>
                                  <w:sz w:val="28"/>
                                  <w:bdr w:val="single" w:sz="4" w:space="0" w:color="auto"/>
                                </w:rPr>
                                <w:t>1 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楕円 63"/>
                        <wps:cNvSpPr/>
                        <wps:spPr>
                          <a:xfrm>
                            <a:off x="1181478" y="726650"/>
                            <a:ext cx="2416426" cy="436874"/>
                          </a:xfrm>
                          <a:prstGeom prst="ellipse">
                            <a:avLst/>
                          </a:prstGeom>
                          <a:ln>
                            <a:solidFill>
                              <a:srgbClr val="FF0000"/>
                            </a:solidFill>
                            <a:prstDash val="sysDot"/>
                            <a:tailEnd type="triangle"/>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1" name="直線矢印コネクタ 1001"/>
                        <wps:cNvCnPr/>
                        <wps:spPr>
                          <a:xfrm flipH="1">
                            <a:off x="2380891" y="335631"/>
                            <a:ext cx="1061630" cy="39059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6" name="四角形: 角を丸くする 1006"/>
                        <wps:cNvSpPr/>
                        <wps:spPr>
                          <a:xfrm>
                            <a:off x="3442521" y="202620"/>
                            <a:ext cx="1771450" cy="266205"/>
                          </a:xfrm>
                          <a:prstGeom prst="roundRect">
                            <a:avLst>
                              <a:gd name="adj" fmla="val 4108"/>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0CA485E2" w14:textId="77777777" w:rsidR="00B43A4F" w:rsidRDefault="00B43A4F" w:rsidP="00B43A4F">
                              <w:pPr>
                                <w:adjustRightInd w:val="0"/>
                                <w:snapToGrid w:val="0"/>
                                <w:rPr>
                                  <w:color w:val="000000" w:themeColor="text1"/>
                                  <w:sz w:val="20"/>
                                </w:rPr>
                              </w:pPr>
                              <w:r w:rsidRPr="00A01215">
                                <w:rPr>
                                  <w:rFonts w:hint="eastAsia"/>
                                  <w:color w:val="000000" w:themeColor="text1"/>
                                  <w:sz w:val="20"/>
                                </w:rPr>
                                <w:t>背中合わせで同じ</w:t>
                              </w:r>
                              <w:r w:rsidRPr="00A01215">
                                <w:rPr>
                                  <w:color w:val="000000" w:themeColor="text1"/>
                                  <w:sz w:val="20"/>
                                </w:rPr>
                                <w:t>形状</w:t>
                              </w:r>
                            </w:p>
                            <w:p w14:paraId="1EB0F16A" w14:textId="77777777" w:rsidR="00B43A4F" w:rsidRDefault="00B43A4F" w:rsidP="00B43A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0F286C0" id="キャンバス 257" o:spid="_x0000_s1632" editas="canvas" style="width:425.2pt;height:161.85pt;mso-position-horizontal-relative:char;mso-position-vertical-relative:line" coordsize="54000,2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">
                <v:shape id="_x0000_s1633" type="#_x0000_t75" style="position:absolute;width:54000;height:20554;visibility:visible;mso-wrap-style:square">
                  <v:fill o:detectmouseclick="t"/>
                  <v:path o:connecttype="none"/>
                </v:shape>
                <v:rect id="正方形/長方形 59" o:spid="_x0000_s1634" style="position:absolute;left:15330;top:722;width:16687;height:8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" filled="f" strokecolor="#7f7f7f [1612]" strokeweight="6pt">
                  <v:textbox>
                    <w:txbxContent>
                      <w:p w14:paraId="449C190A" w14:textId="77777777" w:rsidR="00B43A4F" w:rsidRPr="001771E9" w:rsidRDefault="00B43A4F" w:rsidP="00B43A4F">
                        <w:pPr>
                          <w:jc w:val="center"/>
                          <w:rPr>
                            <w:color w:val="000000" w:themeColor="text1"/>
                            <w:sz w:val="28"/>
                            <w:bdr w:val="single" w:sz="4" w:space="0" w:color="auto"/>
                          </w:rPr>
                        </w:pPr>
                        <w:bookmarkStart w:id="135" w:name="_Hlk495651558"/>
                        <w:bookmarkStart w:id="136" w:name="_Hlk495651559"/>
                        <w:bookmarkStart w:id="137" w:name="_Hlk495651560"/>
                        <w:r>
                          <w:rPr>
                            <w:color w:val="000000" w:themeColor="text1"/>
                            <w:sz w:val="28"/>
                            <w:bdr w:val="single" w:sz="4" w:space="0" w:color="auto"/>
                          </w:rPr>
                          <w:t>2 F</w:t>
                        </w:r>
                        <w:bookmarkEnd w:id="135"/>
                        <w:bookmarkEnd w:id="136"/>
                        <w:bookmarkEnd w:id="137"/>
                      </w:p>
                    </w:txbxContent>
                  </v:textbox>
                </v:rect>
                <v:rect id="正方形/長方形 60" o:spid="_x0000_s1635" style="position:absolute;left:10351;top:18320;width:26656;height:1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" fillcolor="gray [1616]" stroked="f">
                  <v:fill color2="#d9d9d9 [496]" rotate="t" angle="180" colors="0 #bcbcbc;22938f #d0d0d0;1 #ededed" focus="100%" type="gradient"/>
                  <v:shadow on="t" color="black" opacity="24903f" origin=",.5" offset="0,.55556mm"/>
                </v:rect>
                <v:rect id="正方形/長方形 62" o:spid="_x0000_s1636" style="position:absolute;left:15330;top:10224;width:16687;height:7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" filled="f" strokecolor="#7f7f7f [1612]" strokeweight="6pt">
                  <v:textbox>
                    <w:txbxContent>
                      <w:p w14:paraId="5439AD82" w14:textId="77777777" w:rsidR="00B43A4F" w:rsidRPr="001771E9" w:rsidRDefault="00B43A4F" w:rsidP="00B43A4F">
                        <w:pPr>
                          <w:jc w:val="center"/>
                          <w:rPr>
                            <w:color w:val="000000" w:themeColor="text1"/>
                            <w:sz w:val="28"/>
                            <w:bdr w:val="single" w:sz="4" w:space="0" w:color="auto"/>
                          </w:rPr>
                        </w:pPr>
                        <w:r>
                          <w:rPr>
                            <w:color w:val="000000" w:themeColor="text1"/>
                            <w:sz w:val="28"/>
                            <w:bdr w:val="single" w:sz="4" w:space="0" w:color="auto"/>
                          </w:rPr>
                          <w:t>1 F</w:t>
                        </w:r>
                      </w:p>
                    </w:txbxContent>
                  </v:textbox>
                </v:rect>
                <v:oval id="楕円 63" o:spid="_x0000_s1637" style="position:absolute;left:11814;top:7266;width:24165;height:43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" filled="f" strokecolor="red" strokeweight="3pt">
                  <v:stroke dashstyle="1 1" endarrow="block"/>
                  <v:shadow on="t" color="black" opacity="22937f" origin=",.5" offset="0,.63889mm"/>
                </v:oval>
                <v:shape id="直線矢印コネクタ 1001" o:spid="_x0000_s1638" type="#_x0000_t32" style="position:absolute;left:23808;top:3356;width:10617;height:39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" strokecolor="red" strokeweight="2.25pt">
                  <v:stroke endarrow="block"/>
                </v:shape>
                <v:roundrect id="四角形: 角を丸くする 1006" o:spid="_x0000_s1639" style="position:absolute;left:34425;top:2026;width:17714;height:2662;visibility:visible;mso-wrap-style:square;v-text-anchor:middle" arcsize="269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" fillcolor="white [3212]" strokecolor="#243f60 [1604]" strokeweight="1pt">
                  <v:textbox>
                    <w:txbxContent>
                      <w:p w14:paraId="0CA485E2" w14:textId="77777777" w:rsidR="00B43A4F" w:rsidRDefault="00B43A4F" w:rsidP="00B43A4F">
                        <w:pPr>
                          <w:adjustRightInd w:val="0"/>
                          <w:snapToGrid w:val="0"/>
                          <w:rPr>
                            <w:color w:val="000000" w:themeColor="text1"/>
                            <w:sz w:val="20"/>
                          </w:rPr>
                        </w:pPr>
                        <w:r w:rsidRPr="00A01215">
                          <w:rPr>
                            <w:rFonts w:hint="eastAsia"/>
                            <w:color w:val="000000" w:themeColor="text1"/>
                            <w:sz w:val="20"/>
                          </w:rPr>
                          <w:t>背中合わせで同じ</w:t>
                        </w:r>
                        <w:r w:rsidRPr="00A01215">
                          <w:rPr>
                            <w:color w:val="000000" w:themeColor="text1"/>
                            <w:sz w:val="20"/>
                          </w:rPr>
                          <w:t>形状</w:t>
                        </w:r>
                      </w:p>
                      <w:p w14:paraId="1EB0F16A" w14:textId="77777777" w:rsidR="00B43A4F" w:rsidRDefault="00B43A4F" w:rsidP="00B43A4F">
                        <w:pPr>
                          <w:jc w:val="center"/>
                        </w:pPr>
                      </w:p>
                    </w:txbxContent>
                  </v:textbox>
                </v:roundrect>
                <w10:anchorlock/>
              </v:group>
            </w:pict>
          </mc:Fallback>
        </mc:AlternateContent>
      </w:r>
    </w:p>
    <w:p w14:paraId="38169481" w14:textId="77777777" w:rsidR="00B43A4F" w:rsidRPr="00615BEE" w:rsidRDefault="00B43A4F" w:rsidP="00B43A4F">
      <w:r>
        <w:rPr>
          <w:rFonts w:hint="eastAsia"/>
          <w:noProof/>
        </w:rPr>
        <mc:AlternateContent>
          <mc:Choice Requires="wpc">
            <w:drawing>
              <wp:inline distT="0" distB="0" distL="0" distR="0" wp14:anchorId="181C3ABC" wp14:editId="0E05F958">
                <wp:extent cx="5400040" cy="4055748"/>
                <wp:effectExtent l="0" t="0" r="0" b="78105"/>
                <wp:docPr id="398" name="キャンバス 39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07" name="図 1007"/>
                          <pic:cNvPicPr/>
                        </pic:nvPicPr>
                        <pic:blipFill rotWithShape="1">
                          <a:blip r:embed="rId385">
                            <a:extLst>
                              <a:ext uri="{28A0092B-C50C-407E-A947-70E740481C1C}">
                                <a14:useLocalDpi xmlns:a14="http://schemas.microsoft.com/office/drawing/2010/main" val="0"/>
                              </a:ext>
                            </a:extLst>
                          </a:blip>
                          <a:srcRect b="65818"/>
                          <a:stretch/>
                        </pic:blipFill>
                        <pic:spPr bwMode="auto">
                          <a:xfrm>
                            <a:off x="2790825" y="321261"/>
                            <a:ext cx="2609215" cy="15436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08" name="図 1008"/>
                          <pic:cNvPicPr/>
                        </pic:nvPicPr>
                        <pic:blipFill rotWithShape="1">
                          <a:blip r:embed="rId386">
                            <a:extLst>
                              <a:ext uri="{28A0092B-C50C-407E-A947-70E740481C1C}">
                                <a14:useLocalDpi xmlns:a14="http://schemas.microsoft.com/office/drawing/2010/main" val="0"/>
                              </a:ext>
                            </a:extLst>
                          </a:blip>
                          <a:srcRect b="65818"/>
                          <a:stretch/>
                        </pic:blipFill>
                        <pic:spPr bwMode="auto">
                          <a:xfrm>
                            <a:off x="0" y="321238"/>
                            <a:ext cx="2609215" cy="1543685"/>
                          </a:xfrm>
                          <a:prstGeom prst="rect">
                            <a:avLst/>
                          </a:prstGeom>
                          <a:noFill/>
                          <a:ln>
                            <a:noFill/>
                          </a:ln>
                          <a:extLst>
                            <a:ext uri="{53640926-AAD7-44D8-BBD7-CCE9431645EC}">
                              <a14:shadowObscured xmlns:a14="http://schemas.microsoft.com/office/drawing/2010/main"/>
                            </a:ext>
                          </a:extLst>
                        </pic:spPr>
                      </pic:pic>
                      <wps:wsp>
                        <wps:cNvPr id="64" name="正方形/長方形 64"/>
                        <wps:cNvSpPr/>
                        <wps:spPr>
                          <a:xfrm>
                            <a:off x="785260" y="1951154"/>
                            <a:ext cx="1188720" cy="895295"/>
                          </a:xfrm>
                          <a:prstGeom prst="rect">
                            <a:avLst/>
                          </a:prstGeom>
                          <a:noFill/>
                          <a:ln w="76200">
                            <a:solidFill>
                              <a:schemeClr val="bg1">
                                <a:lumMod val="85000"/>
                              </a:schemeClr>
                            </a:solidFill>
                            <a:prstDash val="solid"/>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0DF9D6E" w14:textId="77777777" w:rsidR="00B43A4F" w:rsidRPr="0015172D" w:rsidRDefault="00B43A4F" w:rsidP="00B43A4F">
                              <w:pPr>
                                <w:pStyle w:val="Web"/>
                                <w:spacing w:before="0" w:beforeAutospacing="0" w:after="0" w:afterAutospacing="0"/>
                                <w:jc w:val="center"/>
                              </w:pPr>
                              <w:r w:rsidRPr="0015172D">
                                <w:rPr>
                                  <w:rFonts w:eastAsia="ＭＳ 明朝" w:cs="Times New Roman" w:hint="eastAsia"/>
                                  <w:color w:val="000000"/>
                                  <w:kern w:val="2"/>
                                  <w:sz w:val="28"/>
                                  <w:szCs w:val="28"/>
                                </w:rPr>
                                <w:t>2 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正方形/長方形 65"/>
                        <wps:cNvSpPr/>
                        <wps:spPr>
                          <a:xfrm>
                            <a:off x="422040" y="3848104"/>
                            <a:ext cx="1915160" cy="20764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正方形/長方形 66"/>
                        <wps:cNvSpPr/>
                        <wps:spPr>
                          <a:xfrm>
                            <a:off x="785260" y="2951856"/>
                            <a:ext cx="1188720" cy="828099"/>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76CD6896" w14:textId="77777777" w:rsidR="00B43A4F" w:rsidRPr="0015172D" w:rsidRDefault="00B43A4F" w:rsidP="00B43A4F">
                              <w:pPr>
                                <w:pStyle w:val="Web"/>
                                <w:spacing w:before="0" w:beforeAutospacing="0" w:after="0" w:afterAutospacing="0"/>
                                <w:jc w:val="center"/>
                                <w:rPr>
                                  <w:u w:val="single"/>
                                </w:rPr>
                              </w:pPr>
                              <w:r w:rsidRPr="0015172D">
                                <w:rPr>
                                  <w:rFonts w:eastAsia="ＭＳ 明朝" w:cs="Times New Roman" w:hint="eastAsia"/>
                                  <w:color w:val="000000"/>
                                  <w:kern w:val="2"/>
                                  <w:sz w:val="28"/>
                                  <w:szCs w:val="28"/>
                                  <w:u w:val="single"/>
                                </w:rPr>
                                <w:t>1 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 name="正方形/長方形 67"/>
                        <wps:cNvSpPr/>
                        <wps:spPr>
                          <a:xfrm>
                            <a:off x="3459309" y="1951992"/>
                            <a:ext cx="1188720" cy="894715"/>
                          </a:xfrm>
                          <a:prstGeom prst="rect">
                            <a:avLst/>
                          </a:prstGeom>
                          <a:noFill/>
                          <a:ln w="76200">
                            <a:solidFill>
                              <a:schemeClr val="bg1">
                                <a:lumMod val="50000"/>
                              </a:schemeClr>
                            </a:solidFill>
                            <a:prstDash val="solid"/>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3C220748" w14:textId="77777777" w:rsidR="00B43A4F" w:rsidRDefault="00B43A4F" w:rsidP="00B43A4F">
                              <w:pPr>
                                <w:pStyle w:val="Web"/>
                                <w:spacing w:before="0" w:beforeAutospacing="0" w:after="0" w:afterAutospacing="0"/>
                                <w:jc w:val="center"/>
                              </w:pPr>
                              <w:r>
                                <w:rPr>
                                  <w:rFonts w:eastAsia="ＭＳ 明朝" w:cs="Times New Roman" w:hint="eastAsia"/>
                                  <w:color w:val="000000"/>
                                  <w:kern w:val="2"/>
                                  <w:sz w:val="28"/>
                                  <w:szCs w:val="28"/>
                                  <w:u w:val="single"/>
                                </w:rPr>
                                <w:t>2 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正方形/長方形 68"/>
                        <wps:cNvSpPr/>
                        <wps:spPr>
                          <a:xfrm>
                            <a:off x="3096089" y="3848737"/>
                            <a:ext cx="1915160" cy="207010"/>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 name="正方形/長方形 69"/>
                        <wps:cNvSpPr/>
                        <wps:spPr>
                          <a:xfrm>
                            <a:off x="3459309" y="2952752"/>
                            <a:ext cx="1188720" cy="828040"/>
                          </a:xfrm>
                          <a:prstGeom prst="rect">
                            <a:avLst/>
                          </a:prstGeom>
                          <a:noFill/>
                          <a:ln w="76200">
                            <a:solidFill>
                              <a:schemeClr val="bg1">
                                <a:lumMod val="85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03C3DF7A" w14:textId="77777777" w:rsidR="00B43A4F" w:rsidRDefault="00B43A4F" w:rsidP="00B43A4F">
                              <w:pPr>
                                <w:pStyle w:val="Web"/>
                                <w:spacing w:before="0" w:beforeAutospacing="0" w:after="0" w:afterAutospacing="0"/>
                                <w:jc w:val="center"/>
                              </w:pPr>
                              <w:r>
                                <w:rPr>
                                  <w:rFonts w:eastAsia="ＭＳ 明朝" w:cs="Times New Roman" w:hint="eastAsia"/>
                                  <w:color w:val="000000"/>
                                  <w:kern w:val="2"/>
                                  <w:sz w:val="28"/>
                                  <w:szCs w:val="28"/>
                                </w:rPr>
                                <w:t>1 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 name="直線矢印コネクタ 70"/>
                        <wps:cNvCnPr/>
                        <wps:spPr>
                          <a:xfrm flipV="1">
                            <a:off x="1948835" y="1380361"/>
                            <a:ext cx="2042720" cy="326727"/>
                          </a:xfrm>
                          <a:prstGeom prst="straightConnector1">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1" name="直線矢印コネクタ 71"/>
                        <wps:cNvCnPr/>
                        <wps:spPr>
                          <a:xfrm flipH="1" flipV="1">
                            <a:off x="1897076" y="1380534"/>
                            <a:ext cx="2070625" cy="326976"/>
                          </a:xfrm>
                          <a:prstGeom prst="straightConnector1">
                            <a:avLst/>
                          </a:prstGeom>
                          <a:ln>
                            <a:solidFill>
                              <a:srgbClr val="FF0000"/>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2" name="テキスト ボックス 72"/>
                        <wps:cNvSpPr txBox="1"/>
                        <wps:spPr>
                          <a:xfrm>
                            <a:off x="0" y="0"/>
                            <a:ext cx="1173193" cy="369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99840" w14:textId="77777777" w:rsidR="00B43A4F" w:rsidRPr="00B43A4F" w:rsidRDefault="00B43A4F" w:rsidP="00B43A4F">
                              <w:pPr>
                                <w:rPr>
                                  <w:rFonts w:ascii="ＭＳ 明朝" w:hAnsi="ＭＳ 明朝"/>
                                </w:rPr>
                              </w:pPr>
                              <w:r w:rsidRPr="00B43A4F">
                                <w:rPr>
                                  <w:rFonts w:ascii="ＭＳ 明朝" w:hAnsi="ＭＳ 明朝" w:hint="eastAsia"/>
                                </w:rPr>
                                <w:t>1F</w:t>
                              </w:r>
                              <w:r w:rsidRPr="00B43A4F">
                                <w:rPr>
                                  <w:rFonts w:ascii="ＭＳ 明朝" w:hAnsi="ＭＳ 明朝"/>
                                </w:rPr>
                                <w:t>の天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テキスト ボックス 38"/>
                        <wps:cNvSpPr txBox="1"/>
                        <wps:spPr>
                          <a:xfrm>
                            <a:off x="2790825" y="0"/>
                            <a:ext cx="1001819" cy="3117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BEA69B" w14:textId="77777777" w:rsidR="00B43A4F" w:rsidRDefault="00B43A4F" w:rsidP="00B43A4F">
                              <w:pPr>
                                <w:pStyle w:val="Web"/>
                                <w:spacing w:before="0" w:beforeAutospacing="0" w:after="0" w:afterAutospacing="0"/>
                                <w:jc w:val="both"/>
                              </w:pPr>
                              <w:r>
                                <w:rPr>
                                  <w:rFonts w:ascii="ＭＳ 明朝" w:eastAsia="ＭＳ 明朝" w:hAnsi="ＭＳ 明朝" w:cs="Times New Roman" w:hint="eastAsia"/>
                                  <w:kern w:val="2"/>
                                  <w:sz w:val="21"/>
                                  <w:szCs w:val="21"/>
                                </w:rPr>
                                <w:t>2Fの床</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4" name="角丸四角形 39"/>
                        <wps:cNvSpPr/>
                        <wps:spPr>
                          <a:xfrm>
                            <a:off x="1104182" y="924468"/>
                            <a:ext cx="1319841" cy="198407"/>
                          </a:xfrm>
                          <a:prstGeom prst="roundRect">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角丸四角形 107"/>
                        <wps:cNvSpPr/>
                        <wps:spPr>
                          <a:xfrm>
                            <a:off x="3916279" y="924369"/>
                            <a:ext cx="1319530" cy="198120"/>
                          </a:xfrm>
                          <a:prstGeom prst="roundRect">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角丸四角形 94"/>
                        <wps:cNvSpPr/>
                        <wps:spPr>
                          <a:xfrm>
                            <a:off x="629305" y="2876549"/>
                            <a:ext cx="1477472" cy="168275"/>
                          </a:xfrm>
                          <a:prstGeom prst="roundRect">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角丸四角形 98"/>
                        <wps:cNvSpPr/>
                        <wps:spPr>
                          <a:xfrm>
                            <a:off x="3303141" y="2754630"/>
                            <a:ext cx="1477010" cy="160020"/>
                          </a:xfrm>
                          <a:prstGeom prst="roundRect">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81C3ABC" id="キャンバス 398" o:spid="_x0000_s1640" editas="canvas" style="width:425.2pt;height:319.35pt;mso-position-horizontal-relative:char;mso-position-vertical-relative:line" coordsize="54000,40557"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">
                <v:shape id="_x0000_s1641" type="#_x0000_t75" style="position:absolute;width:54000;height:40557;visibility:visible;mso-wrap-style:square">
                  <v:fill o:detectmouseclick="t"/>
                  <v:path o:connecttype="none"/>
                </v:shape>
                <v:shape id="図 1007" o:spid="_x0000_s1642" type="#_x0000_t75" style="position:absolute;left:27908;top:3212;width:26092;height:15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">
                  <v:imagedata r:id="rId387" o:title="" cropbottom="43134f"/>
                </v:shape>
                <v:shape id="図 1008" o:spid="_x0000_s1643" type="#_x0000_t75" style="position:absolute;top:3212;width:26092;height:15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">
                  <v:imagedata r:id="rId388" o:title="" cropbottom="43134f"/>
                </v:shape>
                <v:rect id="正方形/長方形 64" o:spid="_x0000_s1644" style="position:absolute;left:7852;top:19511;width:11887;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" filled="f" strokecolor="#d8d8d8 [2732]" strokeweight="6pt">
                  <v:textbox>
                    <w:txbxContent>
                      <w:p w14:paraId="40DF9D6E" w14:textId="77777777" w:rsidR="00B43A4F" w:rsidRPr="0015172D" w:rsidRDefault="00B43A4F" w:rsidP="00B43A4F">
                        <w:pPr>
                          <w:pStyle w:val="Web"/>
                          <w:spacing w:before="0" w:beforeAutospacing="0" w:after="0" w:afterAutospacing="0"/>
                          <w:jc w:val="center"/>
                        </w:pPr>
                        <w:r w:rsidRPr="0015172D">
                          <w:rPr>
                            <w:rFonts w:eastAsia="ＭＳ 明朝" w:cs="Times New Roman" w:hint="eastAsia"/>
                            <w:color w:val="000000"/>
                            <w:kern w:val="2"/>
                            <w:sz w:val="28"/>
                            <w:szCs w:val="28"/>
                          </w:rPr>
                          <w:t>2 F</w:t>
                        </w:r>
                      </w:p>
                    </w:txbxContent>
                  </v:textbox>
                </v:rect>
                <v:rect id="正方形/長方形 65" o:spid="_x0000_s1645" style="position:absolute;left:4220;top:38481;width:19152;height:20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" fillcolor="gray [1616]" stroked="f">
                  <v:fill color2="#d9d9d9 [496]" rotate="t" angle="180" colors="0 #bcbcbc;22938f #d0d0d0;1 #ededed" focus="100%" type="gradient"/>
                  <v:shadow on="t" color="black" opacity="24903f" origin=",.5" offset="0,.55556mm"/>
                </v:rect>
                <v:rect id="正方形/長方形 66" o:spid="_x0000_s1646" style="position:absolute;left:7852;top:29518;width:11887;height:8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" filled="f" strokecolor="#7f7f7f [1612]" strokeweight="6pt">
                  <v:textbox>
                    <w:txbxContent>
                      <w:p w14:paraId="76CD6896" w14:textId="77777777" w:rsidR="00B43A4F" w:rsidRPr="0015172D" w:rsidRDefault="00B43A4F" w:rsidP="00B43A4F">
                        <w:pPr>
                          <w:pStyle w:val="Web"/>
                          <w:spacing w:before="0" w:beforeAutospacing="0" w:after="0" w:afterAutospacing="0"/>
                          <w:jc w:val="center"/>
                          <w:rPr>
                            <w:u w:val="single"/>
                          </w:rPr>
                        </w:pPr>
                        <w:r w:rsidRPr="0015172D">
                          <w:rPr>
                            <w:rFonts w:eastAsia="ＭＳ 明朝" w:cs="Times New Roman" w:hint="eastAsia"/>
                            <w:color w:val="000000"/>
                            <w:kern w:val="2"/>
                            <w:sz w:val="28"/>
                            <w:szCs w:val="28"/>
                            <w:u w:val="single"/>
                          </w:rPr>
                          <w:t>1 F</w:t>
                        </w:r>
                      </w:p>
                    </w:txbxContent>
                  </v:textbox>
                </v:rect>
                <v:rect id="正方形/長方形 67" o:spid="_x0000_s1647" style="position:absolute;left:34593;top:19519;width:11887;height:89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" filled="f" strokecolor="#7f7f7f [1612]" strokeweight="6pt">
                  <v:textbox>
                    <w:txbxContent>
                      <w:p w14:paraId="3C220748" w14:textId="77777777" w:rsidR="00B43A4F" w:rsidRDefault="00B43A4F" w:rsidP="00B43A4F">
                        <w:pPr>
                          <w:pStyle w:val="Web"/>
                          <w:spacing w:before="0" w:beforeAutospacing="0" w:after="0" w:afterAutospacing="0"/>
                          <w:jc w:val="center"/>
                        </w:pPr>
                        <w:r>
                          <w:rPr>
                            <w:rFonts w:eastAsia="ＭＳ 明朝" w:cs="Times New Roman" w:hint="eastAsia"/>
                            <w:color w:val="000000"/>
                            <w:kern w:val="2"/>
                            <w:sz w:val="28"/>
                            <w:szCs w:val="28"/>
                            <w:u w:val="single"/>
                          </w:rPr>
                          <w:t>2 F</w:t>
                        </w:r>
                      </w:p>
                    </w:txbxContent>
                  </v:textbox>
                </v:rect>
                <v:rect id="正方形/長方形 68" o:spid="_x0000_s1648" style="position:absolute;left:30960;top:38487;width:19152;height:2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" fillcolor="gray [1616]" stroked="f">
                  <v:fill color2="#d9d9d9 [496]" rotate="t" angle="180" colors="0 #bcbcbc;22938f #d0d0d0;1 #ededed" focus="100%" type="gradient"/>
                  <v:shadow on="t" color="black" opacity="24903f" origin=",.5" offset="0,.55556mm"/>
                </v:rect>
                <v:rect id="正方形/長方形 69" o:spid="_x0000_s1649" style="position:absolute;left:34593;top:29527;width:11887;height:8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" filled="f" strokecolor="#d8d8d8 [2732]" strokeweight="6pt">
                  <v:textbox>
                    <w:txbxContent>
                      <w:p w14:paraId="03C3DF7A" w14:textId="77777777" w:rsidR="00B43A4F" w:rsidRDefault="00B43A4F" w:rsidP="00B43A4F">
                        <w:pPr>
                          <w:pStyle w:val="Web"/>
                          <w:spacing w:before="0" w:beforeAutospacing="0" w:after="0" w:afterAutospacing="0"/>
                          <w:jc w:val="center"/>
                        </w:pPr>
                        <w:r>
                          <w:rPr>
                            <w:rFonts w:eastAsia="ＭＳ 明朝" w:cs="Times New Roman" w:hint="eastAsia"/>
                            <w:color w:val="000000"/>
                            <w:kern w:val="2"/>
                            <w:sz w:val="28"/>
                            <w:szCs w:val="28"/>
                          </w:rPr>
                          <w:t>1 F</w:t>
                        </w:r>
                      </w:p>
                    </w:txbxContent>
                  </v:textbox>
                </v:rect>
                <v:shape id="直線矢印コネクタ 70" o:spid="_x0000_s1650" type="#_x0000_t32" style="position:absolute;left:19488;top:13803;width:20427;height:32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" strokecolor="red">
                  <v:stroke startarrow="oval" endarrow="block"/>
                </v:shape>
                <v:shape id="直線矢印コネクタ 71" o:spid="_x0000_s1651" type="#_x0000_t32" style="position:absolute;left:18970;top:13805;width:20707;height:32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" strokecolor="red">
                  <v:stroke startarrow="oval" endarrow="block"/>
                </v:shape>
                <v:shape id="テキスト ボックス 72" o:spid="_x0000_s1652" type="#_x0000_t202" style="position:absolute;width:11731;height:3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7FD99840" w14:textId="77777777" w:rsidR="00B43A4F" w:rsidRPr="00B43A4F" w:rsidRDefault="00B43A4F" w:rsidP="00B43A4F">
                        <w:pPr>
                          <w:rPr>
                            <w:rFonts w:ascii="ＭＳ 明朝" w:hAnsi="ＭＳ 明朝"/>
                          </w:rPr>
                        </w:pPr>
                        <w:r w:rsidRPr="00B43A4F">
                          <w:rPr>
                            <w:rFonts w:ascii="ＭＳ 明朝" w:hAnsi="ＭＳ 明朝" w:hint="eastAsia"/>
                          </w:rPr>
                          <w:t>1F</w:t>
                        </w:r>
                        <w:r w:rsidRPr="00B43A4F">
                          <w:rPr>
                            <w:rFonts w:ascii="ＭＳ 明朝" w:hAnsi="ＭＳ 明朝"/>
                          </w:rPr>
                          <w:t>の天井</w:t>
                        </w:r>
                      </w:p>
                    </w:txbxContent>
                  </v:textbox>
                </v:shape>
                <v:shape id="テキスト ボックス 38" o:spid="_x0000_s1653" type="#_x0000_t202" style="position:absolute;left:27908;width:10018;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39BEA69B" w14:textId="77777777" w:rsidR="00B43A4F" w:rsidRDefault="00B43A4F" w:rsidP="00B43A4F">
                        <w:pPr>
                          <w:pStyle w:val="Web"/>
                          <w:spacing w:before="0" w:beforeAutospacing="0" w:after="0" w:afterAutospacing="0"/>
                          <w:jc w:val="both"/>
                        </w:pPr>
                        <w:r>
                          <w:rPr>
                            <w:rFonts w:ascii="ＭＳ 明朝" w:eastAsia="ＭＳ 明朝" w:hAnsi="ＭＳ 明朝" w:cs="Times New Roman" w:hint="eastAsia"/>
                            <w:kern w:val="2"/>
                            <w:sz w:val="21"/>
                            <w:szCs w:val="21"/>
                          </w:rPr>
                          <w:t>2Fの床</w:t>
                        </w:r>
                      </w:p>
                    </w:txbxContent>
                  </v:textbox>
                </v:shape>
                <v:roundrect id="角丸四角形 39" o:spid="_x0000_s1654" style="position:absolute;left:11041;top:9244;width:13199;height:19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" filled="f" strokecolor="red" strokeweight="2.25pt">
                  <v:stroke dashstyle="1 1"/>
                </v:roundrect>
                <v:roundrect id="角丸四角形 107" o:spid="_x0000_s1655" style="position:absolute;left:39162;top:9243;width:13196;height:19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" filled="f" strokecolor="red" strokeweight="2.25pt">
                  <v:stroke dashstyle="1 1"/>
                </v:roundrect>
                <v:roundrect id="角丸四角形 94" o:spid="_x0000_s1656" style="position:absolute;left:6293;top:28765;width:14774;height:16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" filled="f" strokecolor="red" strokeweight="2.25pt">
                  <v:stroke dashstyle="1 1"/>
                </v:roundrect>
                <v:roundrect id="角丸四角形 98" o:spid="_x0000_s1657" style="position:absolute;left:33031;top:27546;width:14770;height:16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" filled="f" strokecolor="red" strokeweight="2.25pt">
                  <v:stroke dashstyle="1 1"/>
                </v:roundrect>
                <w10:anchorlock/>
              </v:group>
            </w:pict>
          </mc:Fallback>
        </mc:AlternateContent>
      </w:r>
      <w:r>
        <w:br w:type="page"/>
      </w:r>
    </w:p>
    <w:p w14:paraId="554BFC98" w14:textId="77777777" w:rsidR="00B43A4F" w:rsidRDefault="00B43A4F" w:rsidP="00B43A4F">
      <w:pPr>
        <w:pStyle w:val="10"/>
      </w:pPr>
      <w:bookmarkStart w:id="138" w:name="_Toc496196143"/>
      <w:r>
        <w:rPr>
          <w:rFonts w:hint="eastAsia"/>
        </w:rPr>
        <w:lastRenderedPageBreak/>
        <w:t>内部開口</w:t>
      </w:r>
      <w:bookmarkEnd w:id="138"/>
    </w:p>
    <w:p w14:paraId="5F2623FD" w14:textId="77777777" w:rsidR="00B43A4F" w:rsidRDefault="00B43A4F" w:rsidP="00B43A4F">
      <w:r w:rsidRPr="00100247">
        <w:rPr>
          <w:rFonts w:hint="eastAsia"/>
        </w:rPr>
        <w:t>SketchUp/TRNSYS3D</w:t>
      </w:r>
      <w:r w:rsidRPr="00100247">
        <w:rPr>
          <w:rFonts w:hint="eastAsia"/>
        </w:rPr>
        <w:t>でモデリングする際は、開口を作成する隣接する</w:t>
      </w:r>
      <w:r w:rsidRPr="00100247">
        <w:rPr>
          <w:rFonts w:hint="eastAsia"/>
        </w:rPr>
        <w:t>Zone</w:t>
      </w:r>
      <w:r>
        <w:rPr>
          <w:rFonts w:hint="eastAsia"/>
        </w:rPr>
        <w:t>で同じ形状で作成する必要があります。また、隣接する</w:t>
      </w:r>
      <w:r>
        <w:rPr>
          <w:rFonts w:hint="eastAsia"/>
        </w:rPr>
        <w:t>Zone</w:t>
      </w:r>
      <w:r>
        <w:rPr>
          <w:rFonts w:hint="eastAsia"/>
        </w:rPr>
        <w:t>間の内部開口は</w:t>
      </w:r>
      <w:r>
        <w:rPr>
          <w:rFonts w:hint="eastAsia"/>
        </w:rPr>
        <w:t>Construction</w:t>
      </w:r>
      <w:r>
        <w:rPr>
          <w:rFonts w:hint="eastAsia"/>
        </w:rPr>
        <w:t>を設定します。</w:t>
      </w:r>
    </w:p>
    <w:p w14:paraId="553F99C5" w14:textId="77777777" w:rsidR="00B43A4F" w:rsidRDefault="00B43A4F" w:rsidP="00B43A4F">
      <w:r>
        <w:rPr>
          <w:rFonts w:hint="eastAsia"/>
        </w:rPr>
        <w:t>※内部開口が収まる壁の部分は間仕切りとして設定してください。</w:t>
      </w:r>
    </w:p>
    <w:tbl>
      <w:tblPr>
        <w:tblStyle w:val="4-1"/>
        <w:tblW w:w="0" w:type="auto"/>
        <w:tblLook w:val="0620" w:firstRow="1" w:lastRow="0" w:firstColumn="0" w:lastColumn="0" w:noHBand="1" w:noVBand="1"/>
      </w:tblPr>
      <w:tblGrid>
        <w:gridCol w:w="4247"/>
        <w:gridCol w:w="4247"/>
      </w:tblGrid>
      <w:tr w:rsidR="00B43A4F" w14:paraId="19FA554C" w14:textId="77777777" w:rsidTr="00230961">
        <w:trPr>
          <w:cnfStyle w:val="100000000000" w:firstRow="1" w:lastRow="0" w:firstColumn="0" w:lastColumn="0" w:oddVBand="0" w:evenVBand="0" w:oddHBand="0" w:evenHBand="0" w:firstRowFirstColumn="0" w:firstRowLastColumn="0" w:lastRowFirstColumn="0" w:lastRowLastColumn="0"/>
        </w:trPr>
        <w:tc>
          <w:tcPr>
            <w:tcW w:w="4247" w:type="dxa"/>
          </w:tcPr>
          <w:p w14:paraId="03FAF3E3" w14:textId="77777777" w:rsidR="00B43A4F" w:rsidRDefault="00B43A4F" w:rsidP="00230961">
            <w:r>
              <w:rPr>
                <w:rFonts w:hint="eastAsia"/>
              </w:rPr>
              <w:t>Object</w:t>
            </w:r>
            <w:r>
              <w:t xml:space="preserve"> Info</w:t>
            </w:r>
          </w:p>
        </w:tc>
        <w:tc>
          <w:tcPr>
            <w:tcW w:w="4247" w:type="dxa"/>
          </w:tcPr>
          <w:p w14:paraId="4D6AEC5C" w14:textId="77777777" w:rsidR="00B43A4F" w:rsidRDefault="00B43A4F" w:rsidP="00230961">
            <w:r>
              <w:rPr>
                <w:rFonts w:hint="eastAsia"/>
              </w:rPr>
              <w:t>設定</w:t>
            </w:r>
          </w:p>
        </w:tc>
      </w:tr>
      <w:tr w:rsidR="00B43A4F" w14:paraId="6410C4F0" w14:textId="77777777" w:rsidTr="00230961">
        <w:tc>
          <w:tcPr>
            <w:tcW w:w="4247" w:type="dxa"/>
          </w:tcPr>
          <w:p w14:paraId="33A71037" w14:textId="77777777" w:rsidR="00B43A4F" w:rsidRDefault="00B43A4F" w:rsidP="00230961">
            <w:r>
              <w:rPr>
                <w:rFonts w:hint="eastAsia"/>
              </w:rPr>
              <w:t>Type</w:t>
            </w:r>
          </w:p>
        </w:tc>
        <w:tc>
          <w:tcPr>
            <w:tcW w:w="4247" w:type="dxa"/>
          </w:tcPr>
          <w:p w14:paraId="2B25CC06" w14:textId="77777777" w:rsidR="00B43A4F" w:rsidRDefault="00B43A4F" w:rsidP="00230961">
            <w:r>
              <w:rPr>
                <w:rFonts w:hint="eastAsia"/>
              </w:rPr>
              <w:t>Window</w:t>
            </w:r>
          </w:p>
        </w:tc>
      </w:tr>
      <w:tr w:rsidR="00B43A4F" w14:paraId="12B3F153" w14:textId="77777777" w:rsidTr="00230961">
        <w:tc>
          <w:tcPr>
            <w:tcW w:w="4247" w:type="dxa"/>
          </w:tcPr>
          <w:p w14:paraId="72602551" w14:textId="77777777" w:rsidR="00B43A4F" w:rsidRDefault="00B43A4F" w:rsidP="00230961">
            <w:r>
              <w:rPr>
                <w:rFonts w:hint="eastAsia"/>
              </w:rPr>
              <w:t>Construction</w:t>
            </w:r>
          </w:p>
        </w:tc>
        <w:tc>
          <w:tcPr>
            <w:tcW w:w="4247" w:type="dxa"/>
          </w:tcPr>
          <w:p w14:paraId="6D849779" w14:textId="77777777" w:rsidR="00B43A4F" w:rsidRDefault="00B43A4F" w:rsidP="00230961">
            <w:proofErr w:type="spellStart"/>
            <w:r>
              <w:rPr>
                <w:rFonts w:hint="eastAsia"/>
              </w:rPr>
              <w:t>ADJ_</w:t>
            </w:r>
            <w:r>
              <w:t>Window</w:t>
            </w:r>
            <w:proofErr w:type="spellEnd"/>
          </w:p>
        </w:tc>
      </w:tr>
    </w:tbl>
    <w:p w14:paraId="1C3DB414" w14:textId="77777777" w:rsidR="00B43A4F" w:rsidRPr="006F1BBD" w:rsidRDefault="00B43A4F" w:rsidP="00B43A4F"/>
    <w:p w14:paraId="06321C37" w14:textId="77777777" w:rsidR="00B43A4F" w:rsidRPr="003477E2" w:rsidRDefault="00B43A4F" w:rsidP="00B43A4F">
      <w:r>
        <w:rPr>
          <w:rFonts w:hint="eastAsia"/>
          <w:noProof/>
        </w:rPr>
        <mc:AlternateContent>
          <mc:Choice Requires="wpc">
            <w:drawing>
              <wp:inline distT="0" distB="0" distL="0" distR="0" wp14:anchorId="163B5D8B" wp14:editId="7E80564A">
                <wp:extent cx="5400040" cy="2393343"/>
                <wp:effectExtent l="0" t="0" r="0" b="0"/>
                <wp:docPr id="408" name="キャンバス 40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9" name="正方形/長方形 79"/>
                        <wps:cNvSpPr/>
                        <wps:spPr>
                          <a:xfrm>
                            <a:off x="657225" y="1872495"/>
                            <a:ext cx="4343400" cy="31432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正方形/長方形 80"/>
                        <wps:cNvSpPr/>
                        <wps:spPr>
                          <a:xfrm>
                            <a:off x="1181096" y="232949"/>
                            <a:ext cx="1152525" cy="16090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2D18413" w14:textId="77777777" w:rsidR="00B43A4F" w:rsidRPr="006F1BBD" w:rsidRDefault="00B43A4F" w:rsidP="00B43A4F">
                              <w:pPr>
                                <w:jc w:val="center"/>
                                <w:rPr>
                                  <w:color w:val="000000" w:themeColor="text1"/>
                                  <w:sz w:val="28"/>
                                  <w:bdr w:val="single" w:sz="4" w:space="0" w:color="auto"/>
                                </w:rPr>
                              </w:pPr>
                              <w:proofErr w:type="spellStart"/>
                              <w:r w:rsidRPr="006F1BBD">
                                <w:rPr>
                                  <w:color w:val="000000" w:themeColor="text1"/>
                                  <w:sz w:val="28"/>
                                  <w:bdr w:val="single" w:sz="4" w:space="0" w:color="auto"/>
                                </w:rPr>
                                <w:t>SunRoom</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1" name="正方形/長方形 81"/>
                        <wps:cNvSpPr/>
                        <wps:spPr>
                          <a:xfrm>
                            <a:off x="2333621" y="232949"/>
                            <a:ext cx="2352675" cy="16090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622CDC00" w14:textId="77777777" w:rsidR="00B43A4F" w:rsidRPr="006F1BBD" w:rsidRDefault="00B43A4F" w:rsidP="00B43A4F">
                              <w:pPr>
                                <w:jc w:val="center"/>
                                <w:rPr>
                                  <w:color w:val="000000" w:themeColor="text1"/>
                                  <w:sz w:val="28"/>
                                  <w:bdr w:val="single" w:sz="4" w:space="0" w:color="auto"/>
                                </w:rPr>
                              </w:pPr>
                              <w:r w:rsidRPr="006F1BBD">
                                <w:rPr>
                                  <w:color w:val="000000" w:themeColor="text1"/>
                                  <w:sz w:val="28"/>
                                  <w:bdr w:val="single" w:sz="4" w:space="0" w:color="auto"/>
                                </w:rPr>
                                <w:t>LD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 name="正方形/長方形 82"/>
                        <wps:cNvSpPr/>
                        <wps:spPr>
                          <a:xfrm>
                            <a:off x="1125520" y="416744"/>
                            <a:ext cx="95353"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正方形/長方形 83"/>
                        <wps:cNvSpPr/>
                        <wps:spPr>
                          <a:xfrm>
                            <a:off x="2214922" y="416744"/>
                            <a:ext cx="86149"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正方形/長方形 84"/>
                        <wps:cNvSpPr/>
                        <wps:spPr>
                          <a:xfrm>
                            <a:off x="2325670" y="416744"/>
                            <a:ext cx="86149"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楕円 85"/>
                        <wps:cNvSpPr/>
                        <wps:spPr>
                          <a:xfrm>
                            <a:off x="2024743" y="289569"/>
                            <a:ext cx="558050" cy="1431890"/>
                          </a:xfrm>
                          <a:prstGeom prst="ellipse">
                            <a:avLst/>
                          </a:prstGeom>
                          <a:ln>
                            <a:solidFill>
                              <a:srgbClr val="FF0000"/>
                            </a:solidFill>
                            <a:prstDash val="sysDot"/>
                            <a:tailEnd type="triangle"/>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直線矢印コネクタ 86"/>
                        <wps:cNvCnPr/>
                        <wps:spPr>
                          <a:xfrm flipH="1">
                            <a:off x="2479390" y="471686"/>
                            <a:ext cx="586740" cy="49075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 name="四角形: 角を丸くする 87"/>
                        <wps:cNvSpPr/>
                        <wps:spPr>
                          <a:xfrm>
                            <a:off x="2975960" y="280517"/>
                            <a:ext cx="1548333" cy="305172"/>
                          </a:xfrm>
                          <a:prstGeom prst="roundRect">
                            <a:avLst>
                              <a:gd name="adj" fmla="val 4108"/>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308445D4" w14:textId="77777777" w:rsidR="00B43A4F" w:rsidRPr="006F1BBD" w:rsidRDefault="00B43A4F" w:rsidP="00B43A4F">
                              <w:pPr>
                                <w:pStyle w:val="Web"/>
                                <w:spacing w:before="0" w:beforeAutospacing="0" w:after="0" w:afterAutospacing="0"/>
                                <w:jc w:val="both"/>
                                <w:rPr>
                                  <w:rFonts w:ascii="Century" w:eastAsia="ＭＳ 明朝" w:hAnsi="Century" w:cs="Times New Roman"/>
                                  <w:color w:val="000000" w:themeColor="text1"/>
                                  <w:kern w:val="2"/>
                                  <w:sz w:val="20"/>
                                </w:rPr>
                              </w:pPr>
                              <w:r w:rsidRPr="006F1BBD">
                                <w:rPr>
                                  <w:rFonts w:ascii="Century" w:eastAsia="ＭＳ 明朝" w:hAnsi="Century" w:cs="Times New Roman" w:hint="eastAsia"/>
                                  <w:color w:val="000000" w:themeColor="text1"/>
                                  <w:kern w:val="2"/>
                                  <w:sz w:val="20"/>
                                </w:rPr>
                                <w:t>背中合わせで同じ形状</w:t>
                              </w:r>
                            </w:p>
                            <w:p w14:paraId="5D779FF8" w14:textId="77777777" w:rsidR="00B43A4F" w:rsidRDefault="00B43A4F" w:rsidP="00B43A4F">
                              <w:pPr>
                                <w:pStyle w:val="Web"/>
                                <w:spacing w:before="0" w:beforeAutospacing="0" w:after="0" w:afterAutospacing="0"/>
                                <w:jc w:val="center"/>
                              </w:pPr>
                              <w:r>
                                <w:rPr>
                                  <w:rFonts w:eastAsia="ＭＳ 明朝" w:cs="Times New Roman"/>
                                  <w:kern w:val="2"/>
                                  <w:sz w:val="21"/>
                                  <w:szCs w:val="21"/>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63B5D8B" id="キャンバス 408" o:spid="_x0000_s1658" editas="canvas" style="width:425.2pt;height:188.45pt;mso-position-horizontal-relative:char;mso-position-vertical-relative:line" coordsize="54000,23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">
                <v:shape id="_x0000_s1659" type="#_x0000_t75" style="position:absolute;width:54000;height:23933;visibility:visible;mso-wrap-style:square">
                  <v:fill o:detectmouseclick="t"/>
                  <v:path o:connecttype="none"/>
                </v:shape>
                <v:rect id="正方形/長方形 79" o:spid="_x0000_s1660" style="position:absolute;left:6572;top:18724;width:43434;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" fillcolor="gray [1616]" stroked="f">
                  <v:fill color2="#d9d9d9 [496]" rotate="t" angle="180" colors="0 #bcbcbc;22938f #d0d0d0;1 #ededed" focus="100%" type="gradient"/>
                  <v:shadow on="t" color="black" opacity="24903f" origin=",.5" offset="0,.55556mm"/>
                </v:rect>
                <v:rect id="正方形/長方形 80" o:spid="_x0000_s1661" style="position:absolute;left:11810;top:2329;width:11526;height:16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" filled="f" strokecolor="#7f7f7f [1612]" strokeweight="6pt">
                  <v:textbox>
                    <w:txbxContent>
                      <w:p w14:paraId="42D18413" w14:textId="77777777" w:rsidR="00B43A4F" w:rsidRPr="006F1BBD" w:rsidRDefault="00B43A4F" w:rsidP="00B43A4F">
                        <w:pPr>
                          <w:jc w:val="center"/>
                          <w:rPr>
                            <w:color w:val="000000" w:themeColor="text1"/>
                            <w:sz w:val="28"/>
                            <w:bdr w:val="single" w:sz="4" w:space="0" w:color="auto"/>
                          </w:rPr>
                        </w:pPr>
                        <w:proofErr w:type="spellStart"/>
                        <w:r w:rsidRPr="006F1BBD">
                          <w:rPr>
                            <w:color w:val="000000" w:themeColor="text1"/>
                            <w:sz w:val="28"/>
                            <w:bdr w:val="single" w:sz="4" w:space="0" w:color="auto"/>
                          </w:rPr>
                          <w:t>SunRoom</w:t>
                        </w:r>
                        <w:proofErr w:type="spellEnd"/>
                      </w:p>
                    </w:txbxContent>
                  </v:textbox>
                </v:rect>
                <v:rect id="正方形/長方形 81" o:spid="_x0000_s1662" style="position:absolute;left:23336;top:2329;width:23526;height:16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" filled="f" strokecolor="#7f7f7f [1612]" strokeweight="6pt">
                  <v:textbox>
                    <w:txbxContent>
                      <w:p w14:paraId="622CDC00" w14:textId="77777777" w:rsidR="00B43A4F" w:rsidRPr="006F1BBD" w:rsidRDefault="00B43A4F" w:rsidP="00B43A4F">
                        <w:pPr>
                          <w:jc w:val="center"/>
                          <w:rPr>
                            <w:color w:val="000000" w:themeColor="text1"/>
                            <w:sz w:val="28"/>
                            <w:bdr w:val="single" w:sz="4" w:space="0" w:color="auto"/>
                          </w:rPr>
                        </w:pPr>
                        <w:r w:rsidRPr="006F1BBD">
                          <w:rPr>
                            <w:color w:val="000000" w:themeColor="text1"/>
                            <w:sz w:val="28"/>
                            <w:bdr w:val="single" w:sz="4" w:space="0" w:color="auto"/>
                          </w:rPr>
                          <w:t>LDK</w:t>
                        </w:r>
                      </w:p>
                    </w:txbxContent>
                  </v:textbox>
                </v:rect>
                <v:rect id="正方形/長方形 82" o:spid="_x0000_s1663" style="position:absolute;left:11255;top:4167;width:953;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" fillcolor="#dbe5f1 [660]" strokecolor="#243f60 [1604]" strokeweight="2pt"/>
                <v:rect id="正方形/長方形 83" o:spid="_x0000_s1664" style="position:absolute;left:22149;top:4167;width:861;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" fillcolor="#dbe5f1 [660]" strokecolor="#243f60 [1604]" strokeweight="2pt"/>
                <v:rect id="正方形/長方形 84" o:spid="_x0000_s1665" style="position:absolute;left:23256;top:4167;width:862;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" fillcolor="#dbe5f1 [660]" strokecolor="#243f60 [1604]" strokeweight="2pt"/>
                <v:oval id="楕円 85" o:spid="_x0000_s1666" style="position:absolute;left:20247;top:2895;width:5580;height:1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" filled="f" strokecolor="red" strokeweight="3pt">
                  <v:stroke dashstyle="1 1" endarrow="block"/>
                  <v:shadow on="t" color="black" opacity="22937f" origin=",.5" offset="0,.63889mm"/>
                </v:oval>
                <v:shape id="直線矢印コネクタ 86" o:spid="_x0000_s1667" type="#_x0000_t32" style="position:absolute;left:24793;top:4716;width:5868;height:49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" strokecolor="red" strokeweight="2.25pt">
                  <v:stroke endarrow="block"/>
                </v:shape>
                <v:roundrect id="四角形: 角を丸くする 87" o:spid="_x0000_s1668" style="position:absolute;left:29759;top:2805;width:15483;height:3051;visibility:visible;mso-wrap-style:square;v-text-anchor:middle" arcsize="269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" fillcolor="white [3212]" strokecolor="#243f60 [1604]" strokeweight="1pt">
                  <v:textbox>
                    <w:txbxContent>
                      <w:p w14:paraId="308445D4" w14:textId="77777777" w:rsidR="00B43A4F" w:rsidRPr="006F1BBD" w:rsidRDefault="00B43A4F" w:rsidP="00B43A4F">
                        <w:pPr>
                          <w:pStyle w:val="Web"/>
                          <w:spacing w:before="0" w:beforeAutospacing="0" w:after="0" w:afterAutospacing="0"/>
                          <w:jc w:val="both"/>
                          <w:rPr>
                            <w:rFonts w:ascii="Century" w:eastAsia="ＭＳ 明朝" w:hAnsi="Century" w:cs="Times New Roman"/>
                            <w:color w:val="000000" w:themeColor="text1"/>
                            <w:kern w:val="2"/>
                            <w:sz w:val="20"/>
                          </w:rPr>
                        </w:pPr>
                        <w:r w:rsidRPr="006F1BBD">
                          <w:rPr>
                            <w:rFonts w:ascii="Century" w:eastAsia="ＭＳ 明朝" w:hAnsi="Century" w:cs="Times New Roman" w:hint="eastAsia"/>
                            <w:color w:val="000000" w:themeColor="text1"/>
                            <w:kern w:val="2"/>
                            <w:sz w:val="20"/>
                          </w:rPr>
                          <w:t>背中合わせで同じ形状</w:t>
                        </w:r>
                      </w:p>
                      <w:p w14:paraId="5D779FF8" w14:textId="77777777" w:rsidR="00B43A4F" w:rsidRDefault="00B43A4F" w:rsidP="00B43A4F">
                        <w:pPr>
                          <w:pStyle w:val="Web"/>
                          <w:spacing w:before="0" w:beforeAutospacing="0" w:after="0" w:afterAutospacing="0"/>
                          <w:jc w:val="center"/>
                        </w:pPr>
                        <w:r>
                          <w:rPr>
                            <w:rFonts w:eastAsia="ＭＳ 明朝" w:cs="Times New Roman"/>
                            <w:kern w:val="2"/>
                            <w:sz w:val="21"/>
                            <w:szCs w:val="21"/>
                          </w:rPr>
                          <w:t> </w:t>
                        </w:r>
                      </w:p>
                    </w:txbxContent>
                  </v:textbox>
                </v:roundrect>
                <w10:anchorlock/>
              </v:group>
            </w:pict>
          </mc:Fallback>
        </mc:AlternateContent>
      </w:r>
    </w:p>
    <w:p w14:paraId="4B711F41" w14:textId="77777777" w:rsidR="00B43A4F" w:rsidRDefault="00B43A4F" w:rsidP="00B43A4F">
      <w:pPr>
        <w:widowControl/>
        <w:jc w:val="left"/>
      </w:pPr>
    </w:p>
    <w:p w14:paraId="4DC8E012" w14:textId="77777777" w:rsidR="00B43A4F" w:rsidRDefault="00B43A4F" w:rsidP="00B43A4F">
      <w:pPr>
        <w:widowControl/>
        <w:jc w:val="left"/>
        <w:rPr>
          <w:rFonts w:ascii="Helvetica" w:eastAsia="平成角ゴシック" w:hAnsi="Helvetica"/>
          <w:sz w:val="28"/>
          <w:szCs w:val="20"/>
        </w:rPr>
      </w:pPr>
      <w:r>
        <w:br w:type="page"/>
      </w:r>
    </w:p>
    <w:p w14:paraId="2E48FC1D" w14:textId="77777777" w:rsidR="00B43A4F" w:rsidRDefault="00B43A4F" w:rsidP="00B43A4F">
      <w:pPr>
        <w:pStyle w:val="2"/>
      </w:pPr>
      <w:bookmarkStart w:id="139" w:name="_Toc496196144"/>
      <w:r>
        <w:rPr>
          <w:rFonts w:hint="eastAsia"/>
        </w:rPr>
        <w:lastRenderedPageBreak/>
        <w:t>Internal</w:t>
      </w:r>
      <w:r>
        <w:t xml:space="preserve"> Shading Factor</w:t>
      </w:r>
      <w:bookmarkEnd w:id="139"/>
    </w:p>
    <w:p w14:paraId="40FCBBC1" w14:textId="77777777" w:rsidR="00B43A4F" w:rsidRDefault="00B43A4F" w:rsidP="00B43A4F">
      <w:r w:rsidRPr="00100247">
        <w:rPr>
          <w:rFonts w:hint="eastAsia"/>
        </w:rPr>
        <w:t>TRNBuild</w:t>
      </w:r>
      <w:r w:rsidRPr="00100247">
        <w:rPr>
          <w:rFonts w:hint="eastAsia"/>
        </w:rPr>
        <w:t>では</w:t>
      </w:r>
      <w:r w:rsidRPr="00100247">
        <w:rPr>
          <w:rFonts w:hint="eastAsia"/>
        </w:rPr>
        <w:t>Wall</w:t>
      </w:r>
      <w:r w:rsidRPr="00100247">
        <w:rPr>
          <w:rFonts w:hint="eastAsia"/>
        </w:rPr>
        <w:t>の向きを</w:t>
      </w:r>
      <w:r w:rsidRPr="00100247">
        <w:rPr>
          <w:rFonts w:hint="eastAsia"/>
        </w:rPr>
        <w:t>Front/Back</w:t>
      </w:r>
      <w:r w:rsidRPr="00100247">
        <w:rPr>
          <w:rFonts w:hint="eastAsia"/>
        </w:rPr>
        <w:t>の指定で区別しています。外気側の壁（外壁）は室内側が</w:t>
      </w:r>
      <w:r w:rsidRPr="00100247">
        <w:rPr>
          <w:rFonts w:hint="eastAsia"/>
        </w:rPr>
        <w:t>Front,</w:t>
      </w:r>
      <w:r w:rsidRPr="00100247">
        <w:rPr>
          <w:rFonts w:hint="eastAsia"/>
        </w:rPr>
        <w:t>外気側が</w:t>
      </w:r>
      <w:r w:rsidRPr="00100247">
        <w:rPr>
          <w:rFonts w:hint="eastAsia"/>
        </w:rPr>
        <w:t>Back</w:t>
      </w:r>
      <w:r w:rsidRPr="00100247">
        <w:rPr>
          <w:rFonts w:hint="eastAsia"/>
        </w:rPr>
        <w:t>として扱われます。</w:t>
      </w:r>
    </w:p>
    <w:p w14:paraId="3ABB9F13" w14:textId="77777777" w:rsidR="00B43A4F" w:rsidRDefault="00B43A4F" w:rsidP="00B43A4F">
      <w:pPr>
        <w:ind w:firstLineChars="100" w:firstLine="210"/>
      </w:pPr>
      <w:r w:rsidRPr="00100247">
        <w:rPr>
          <w:rFonts w:hint="eastAsia"/>
        </w:rPr>
        <w:t>内壁では任意の向きで指定できます。内部開口</w:t>
      </w:r>
      <w:r>
        <w:rPr>
          <w:rFonts w:hint="eastAsia"/>
        </w:rPr>
        <w:t>を設ける場合もこの向きによって日射の扱いが変わります。具体的には例のように</w:t>
      </w:r>
      <w:r w:rsidRPr="00100247">
        <w:rPr>
          <w:rFonts w:hint="eastAsia"/>
        </w:rPr>
        <w:t>Internal Shading factor</w:t>
      </w:r>
      <w:r w:rsidRPr="00100247">
        <w:rPr>
          <w:rFonts w:hint="eastAsia"/>
        </w:rPr>
        <w:t>の扱いが</w:t>
      </w:r>
      <w:r w:rsidRPr="00100247">
        <w:rPr>
          <w:rFonts w:hint="eastAsia"/>
        </w:rPr>
        <w:t>Front/Back</w:t>
      </w:r>
      <w:r w:rsidRPr="00100247">
        <w:rPr>
          <w:rFonts w:hint="eastAsia"/>
        </w:rPr>
        <w:t>に依存します。</w:t>
      </w:r>
      <w:r w:rsidRPr="00100247">
        <w:rPr>
          <w:rFonts w:hint="eastAsia"/>
        </w:rPr>
        <w:t xml:space="preserve">Internal Shading factor </w:t>
      </w:r>
      <w:r>
        <w:rPr>
          <w:rFonts w:hint="eastAsia"/>
        </w:rPr>
        <w:t>は、</w:t>
      </w:r>
      <w:r w:rsidRPr="00100247">
        <w:rPr>
          <w:rFonts w:hint="eastAsia"/>
        </w:rPr>
        <w:t>Front</w:t>
      </w:r>
      <w:r w:rsidRPr="00100247">
        <w:rPr>
          <w:rFonts w:hint="eastAsia"/>
        </w:rPr>
        <w:t>側のみ指定</w:t>
      </w:r>
      <w:r>
        <w:rPr>
          <w:rFonts w:hint="eastAsia"/>
        </w:rPr>
        <w:t>が</w:t>
      </w:r>
      <w:r w:rsidRPr="00100247">
        <w:rPr>
          <w:rFonts w:hint="eastAsia"/>
        </w:rPr>
        <w:t>可能です。内部開口にブラインドを付けるケースでは、この向きに注意してください。</w:t>
      </w:r>
      <w:r w:rsidRPr="00100247">
        <w:rPr>
          <w:rFonts w:hint="eastAsia"/>
        </w:rPr>
        <w:t>(External Shading factor</w:t>
      </w:r>
      <w:r w:rsidRPr="00100247">
        <w:rPr>
          <w:rFonts w:hint="eastAsia"/>
        </w:rPr>
        <w:t>の指定はありません）</w:t>
      </w:r>
    </w:p>
    <w:p w14:paraId="4AD26C13" w14:textId="77777777" w:rsidR="00B43A4F" w:rsidRDefault="00B43A4F" w:rsidP="00B43A4F"/>
    <w:p w14:paraId="0588FC62" w14:textId="77777777" w:rsidR="00B43A4F" w:rsidRDefault="00B43A4F" w:rsidP="00B43A4F">
      <w:r>
        <w:rPr>
          <w:rFonts w:hint="eastAsia"/>
          <w:noProof/>
        </w:rPr>
        <mc:AlternateContent>
          <mc:Choice Requires="wpc">
            <w:drawing>
              <wp:inline distT="0" distB="0" distL="0" distR="0" wp14:anchorId="1C7B48F3" wp14:editId="40AA53B1">
                <wp:extent cx="5400040" cy="6605516"/>
                <wp:effectExtent l="0" t="0" r="0" b="0"/>
                <wp:docPr id="447" name="キャンバス 44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8" name="図 88"/>
                          <pic:cNvPicPr/>
                        </pic:nvPicPr>
                        <pic:blipFill>
                          <a:blip r:embed="rId389">
                            <a:extLst>
                              <a:ext uri="{28A0092B-C50C-407E-A947-70E740481C1C}">
                                <a14:useLocalDpi xmlns:a14="http://schemas.microsoft.com/office/drawing/2010/main" val="0"/>
                              </a:ext>
                            </a:extLst>
                          </a:blip>
                          <a:stretch>
                            <a:fillRect/>
                          </a:stretch>
                        </pic:blipFill>
                        <pic:spPr>
                          <a:xfrm>
                            <a:off x="0" y="3312815"/>
                            <a:ext cx="5400040" cy="3171190"/>
                          </a:xfrm>
                          <a:prstGeom prst="rect">
                            <a:avLst/>
                          </a:prstGeom>
                        </pic:spPr>
                      </pic:pic>
                      <pic:pic xmlns:pic="http://schemas.openxmlformats.org/drawingml/2006/picture">
                        <pic:nvPicPr>
                          <pic:cNvPr id="89" name="図 89"/>
                          <pic:cNvPicPr/>
                        </pic:nvPicPr>
                        <pic:blipFill>
                          <a:blip r:embed="rId390">
                            <a:extLst>
                              <a:ext uri="{28A0092B-C50C-407E-A947-70E740481C1C}">
                                <a14:useLocalDpi xmlns:a14="http://schemas.microsoft.com/office/drawing/2010/main" val="0"/>
                              </a:ext>
                            </a:extLst>
                          </a:blip>
                          <a:stretch>
                            <a:fillRect/>
                          </a:stretch>
                        </pic:blipFill>
                        <pic:spPr>
                          <a:xfrm>
                            <a:off x="0" y="7"/>
                            <a:ext cx="5400040" cy="3169285"/>
                          </a:xfrm>
                          <a:prstGeom prst="rect">
                            <a:avLst/>
                          </a:prstGeom>
                        </pic:spPr>
                      </pic:pic>
                      <wps:wsp>
                        <wps:cNvPr id="90" name="角丸四角形 112"/>
                        <wps:cNvSpPr/>
                        <wps:spPr>
                          <a:xfrm>
                            <a:off x="766405" y="2771132"/>
                            <a:ext cx="280134" cy="153121"/>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 name="角丸四角形 113"/>
                        <wps:cNvSpPr/>
                        <wps:spPr>
                          <a:xfrm>
                            <a:off x="2648351" y="2771128"/>
                            <a:ext cx="1278255"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角丸四角形 114"/>
                        <wps:cNvSpPr/>
                        <wps:spPr>
                          <a:xfrm>
                            <a:off x="1046539" y="6061462"/>
                            <a:ext cx="311848"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角丸四角形 115"/>
                        <wps:cNvSpPr/>
                        <wps:spPr>
                          <a:xfrm>
                            <a:off x="2690636" y="6062097"/>
                            <a:ext cx="1278255" cy="152400"/>
                          </a:xfrm>
                          <a:prstGeom prst="roundRect">
                            <a:avLst/>
                          </a:prstGeom>
                          <a:noFill/>
                          <a:ln w="19050">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角丸四角形 117"/>
                        <wps:cNvSpPr/>
                        <wps:spPr>
                          <a:xfrm>
                            <a:off x="69477" y="302716"/>
                            <a:ext cx="977062"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 name="角丸四角形 118"/>
                        <wps:cNvSpPr/>
                        <wps:spPr>
                          <a:xfrm>
                            <a:off x="111761" y="3569012"/>
                            <a:ext cx="976630"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 name="テキスト ボックス 38"/>
                        <wps:cNvSpPr txBox="1"/>
                        <wps:spPr>
                          <a:xfrm>
                            <a:off x="3926606" y="5981734"/>
                            <a:ext cx="1375549" cy="311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79E01" w14:textId="77777777" w:rsidR="00B43A4F" w:rsidRPr="009D2410" w:rsidRDefault="00B43A4F" w:rsidP="00B43A4F">
                              <w:pPr>
                                <w:pStyle w:val="Web"/>
                                <w:spacing w:before="0" w:beforeAutospacing="0" w:after="0" w:afterAutospacing="0"/>
                                <w:jc w:val="both"/>
                                <w:rPr>
                                  <w:color w:val="FF0000"/>
                                  <w:sz w:val="16"/>
                                  <w:szCs w:val="16"/>
                                </w:rPr>
                              </w:pPr>
                              <w:r w:rsidRPr="009D2410">
                                <w:rPr>
                                  <w:rFonts w:eastAsia="ＭＳ 明朝" w:hAnsi="ＭＳ 明朝" w:cs="Times New Roman" w:hint="eastAsia"/>
                                  <w:color w:val="FF0000"/>
                                  <w:kern w:val="2"/>
                                  <w:sz w:val="16"/>
                                  <w:szCs w:val="16"/>
                                </w:rPr>
                                <w:t>back</w:t>
                              </w:r>
                              <w:r w:rsidRPr="009D2410">
                                <w:rPr>
                                  <w:rFonts w:eastAsia="ＭＳ 明朝" w:hAnsi="ＭＳ 明朝" w:cs="Times New Roman" w:hint="eastAsia"/>
                                  <w:color w:val="FF0000"/>
                                  <w:kern w:val="2"/>
                                  <w:sz w:val="16"/>
                                  <w:szCs w:val="16"/>
                                </w:rPr>
                                <w:t>側</w:t>
                              </w:r>
                              <w:r w:rsidRPr="009D2410">
                                <w:rPr>
                                  <w:rFonts w:eastAsia="ＭＳ 明朝" w:hAnsi="ＭＳ 明朝" w:cs="Times New Roman"/>
                                  <w:color w:val="FF0000"/>
                                  <w:kern w:val="2"/>
                                  <w:sz w:val="16"/>
                                  <w:szCs w:val="16"/>
                                </w:rPr>
                                <w:t>は</w:t>
                              </w:r>
                              <w:r w:rsidRPr="009D2410">
                                <w:rPr>
                                  <w:rFonts w:eastAsia="ＭＳ 明朝" w:hAnsi="ＭＳ 明朝" w:cs="Times New Roman" w:hint="eastAsia"/>
                                  <w:color w:val="FF0000"/>
                                  <w:kern w:val="2"/>
                                  <w:sz w:val="16"/>
                                  <w:szCs w:val="16"/>
                                </w:rPr>
                                <w:t>ありません</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C7B48F3" id="キャンバス 447" o:spid="_x0000_s1669" editas="canvas" style="width:425.2pt;height:520.1pt;mso-position-horizontal-relative:char;mso-position-vertical-relative:line" coordsize="54000,66052"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">
                <v:shape id="_x0000_s1670" type="#_x0000_t75" style="position:absolute;width:54000;height:66052;visibility:visible;mso-wrap-style:square">
                  <v:fill o:detectmouseclick="t"/>
                  <v:path o:connecttype="none"/>
                </v:shape>
                <v:shape id="図 88" o:spid="_x0000_s1671" type="#_x0000_t75" style="position:absolute;top:33128;width:54000;height:31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">
                  <v:imagedata r:id="rId391" o:title=""/>
                </v:shape>
                <v:shape id="図 89" o:spid="_x0000_s1672" type="#_x0000_t75" style="position:absolute;width:54000;height:3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">
                  <v:imagedata r:id="rId392" o:title=""/>
                </v:shape>
                <v:roundrect id="角丸四角形 112" o:spid="_x0000_s1673" style="position:absolute;left:7664;top:27711;width:2801;height:15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" filled="f" strokecolor="red" strokeweight="1.5pt"/>
                <v:roundrect id="角丸四角形 113" o:spid="_x0000_s1674" style="position:absolute;left:26483;top:27711;width:12783;height:1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" filled="f" strokecolor="red" strokeweight="1.5pt"/>
                <v:roundrect id="角丸四角形 114" o:spid="_x0000_s1675" style="position:absolute;left:10465;top:60614;width:3118;height:1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" filled="f" strokecolor="red" strokeweight="1.5pt"/>
                <v:roundrect id="角丸四角形 115" o:spid="_x0000_s1676" style="position:absolute;left:26906;top:60620;width:12782;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" filled="f" strokecolor="red" strokeweight="1.5pt">
                  <v:stroke dashstyle="1 1"/>
                </v:roundrect>
                <v:roundrect id="角丸四角形 117" o:spid="_x0000_s1677" style="position:absolute;left:694;top:3027;width:9771;height:1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" filled="f" strokecolor="red" strokeweight="1.5pt"/>
                <v:roundrect id="角丸四角形 118" o:spid="_x0000_s1678" style="position:absolute;left:1117;top:35690;width:9766;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" filled="f" strokecolor="red" strokeweight="1.5pt"/>
                <v:shape id="テキスト ボックス 38" o:spid="_x0000_s1679" type="#_x0000_t202" style="position:absolute;left:39266;top:59817;width:13755;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3EB79E01" w14:textId="77777777" w:rsidR="00B43A4F" w:rsidRPr="009D2410" w:rsidRDefault="00B43A4F" w:rsidP="00B43A4F">
                        <w:pPr>
                          <w:pStyle w:val="Web"/>
                          <w:spacing w:before="0" w:beforeAutospacing="0" w:after="0" w:afterAutospacing="0"/>
                          <w:jc w:val="both"/>
                          <w:rPr>
                            <w:color w:val="FF0000"/>
                            <w:sz w:val="16"/>
                            <w:szCs w:val="16"/>
                          </w:rPr>
                        </w:pPr>
                        <w:r w:rsidRPr="009D2410">
                          <w:rPr>
                            <w:rFonts w:eastAsia="ＭＳ 明朝" w:hAnsi="ＭＳ 明朝" w:cs="Times New Roman" w:hint="eastAsia"/>
                            <w:color w:val="FF0000"/>
                            <w:kern w:val="2"/>
                            <w:sz w:val="16"/>
                            <w:szCs w:val="16"/>
                          </w:rPr>
                          <w:t>back</w:t>
                        </w:r>
                        <w:r w:rsidRPr="009D2410">
                          <w:rPr>
                            <w:rFonts w:eastAsia="ＭＳ 明朝" w:hAnsi="ＭＳ 明朝" w:cs="Times New Roman" w:hint="eastAsia"/>
                            <w:color w:val="FF0000"/>
                            <w:kern w:val="2"/>
                            <w:sz w:val="16"/>
                            <w:szCs w:val="16"/>
                          </w:rPr>
                          <w:t>側</w:t>
                        </w:r>
                        <w:r w:rsidRPr="009D2410">
                          <w:rPr>
                            <w:rFonts w:eastAsia="ＭＳ 明朝" w:hAnsi="ＭＳ 明朝" w:cs="Times New Roman"/>
                            <w:color w:val="FF0000"/>
                            <w:kern w:val="2"/>
                            <w:sz w:val="16"/>
                            <w:szCs w:val="16"/>
                          </w:rPr>
                          <w:t>は</w:t>
                        </w:r>
                        <w:r w:rsidRPr="009D2410">
                          <w:rPr>
                            <w:rFonts w:eastAsia="ＭＳ 明朝" w:hAnsi="ＭＳ 明朝" w:cs="Times New Roman" w:hint="eastAsia"/>
                            <w:color w:val="FF0000"/>
                            <w:kern w:val="2"/>
                            <w:sz w:val="16"/>
                            <w:szCs w:val="16"/>
                          </w:rPr>
                          <w:t>ありません</w:t>
                        </w:r>
                      </w:p>
                    </w:txbxContent>
                  </v:textbox>
                </v:shape>
                <w10:anchorlock/>
              </v:group>
            </w:pict>
          </mc:Fallback>
        </mc:AlternateContent>
      </w:r>
      <w:r>
        <w:br w:type="page"/>
      </w:r>
    </w:p>
    <w:p w14:paraId="7346E928" w14:textId="77777777" w:rsidR="00B43A4F" w:rsidRDefault="00B43A4F" w:rsidP="00B43A4F">
      <w:pPr>
        <w:pStyle w:val="af"/>
        <w:numPr>
          <w:ilvl w:val="0"/>
          <w:numId w:val="35"/>
        </w:numPr>
        <w:ind w:leftChars="0"/>
      </w:pPr>
      <w:r>
        <w:rPr>
          <w:rFonts w:hint="eastAsia"/>
        </w:rPr>
        <w:lastRenderedPageBreak/>
        <w:t>例：</w:t>
      </w:r>
      <w:r w:rsidRPr="00773658">
        <w:rPr>
          <w:rFonts w:hint="eastAsia"/>
        </w:rPr>
        <w:t>外側が</w:t>
      </w:r>
      <w:r w:rsidRPr="00773658">
        <w:rPr>
          <w:rFonts w:hint="eastAsia"/>
        </w:rPr>
        <w:t>Front</w:t>
      </w:r>
      <w:r w:rsidRPr="00773658">
        <w:rPr>
          <w:rFonts w:hint="eastAsia"/>
        </w:rPr>
        <w:t>：外側に</w:t>
      </w:r>
      <w:r w:rsidRPr="00773658">
        <w:rPr>
          <w:rFonts w:hint="eastAsia"/>
        </w:rPr>
        <w:t>Internal Shading factor</w:t>
      </w:r>
    </w:p>
    <w:p w14:paraId="026B8E29" w14:textId="77777777" w:rsidR="00B43A4F" w:rsidRDefault="00B43A4F" w:rsidP="00B43A4F">
      <w:r>
        <w:rPr>
          <w:rFonts w:hint="eastAsia"/>
          <w:noProof/>
        </w:rPr>
        <mc:AlternateContent>
          <mc:Choice Requires="wpc">
            <w:drawing>
              <wp:inline distT="0" distB="0" distL="0" distR="0" wp14:anchorId="615976BB" wp14:editId="402CBE13">
                <wp:extent cx="5400040" cy="6357938"/>
                <wp:effectExtent l="0" t="0" r="0" b="0"/>
                <wp:docPr id="450" name="キャンバス 4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7" name="正方形/長方形 97"/>
                        <wps:cNvSpPr/>
                        <wps:spPr>
                          <a:xfrm>
                            <a:off x="661992" y="2222143"/>
                            <a:ext cx="4343400" cy="31432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正方形/長方形 98"/>
                        <wps:cNvSpPr/>
                        <wps:spPr>
                          <a:xfrm>
                            <a:off x="1176341" y="583843"/>
                            <a:ext cx="1152525" cy="160972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0A79A344" w14:textId="77777777" w:rsidR="00B43A4F" w:rsidRPr="008B79A3" w:rsidRDefault="00B43A4F" w:rsidP="00B43A4F">
                              <w:pPr>
                                <w:jc w:val="center"/>
                                <w:rPr>
                                  <w:color w:val="000000" w:themeColor="text1"/>
                                  <w:sz w:val="28"/>
                                  <w:bdr w:val="single" w:sz="4" w:space="0" w:color="auto"/>
                                </w:rPr>
                              </w:pPr>
                              <w:proofErr w:type="spellStart"/>
                              <w:r>
                                <w:rPr>
                                  <w:color w:val="000000" w:themeColor="text1"/>
                                  <w:sz w:val="28"/>
                                  <w:bdr w:val="single" w:sz="4" w:space="0" w:color="auto"/>
                                </w:rPr>
                                <w:t>SunRoom</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正方形/長方形 99"/>
                        <wps:cNvSpPr/>
                        <wps:spPr>
                          <a:xfrm>
                            <a:off x="2328866" y="583843"/>
                            <a:ext cx="2352676" cy="1609725"/>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7EFD03E2" w14:textId="77777777" w:rsidR="00B43A4F" w:rsidRPr="008B79A3" w:rsidRDefault="00B43A4F" w:rsidP="00B43A4F">
                              <w:pPr>
                                <w:jc w:val="center"/>
                                <w:rPr>
                                  <w:color w:val="000000" w:themeColor="text1"/>
                                  <w:sz w:val="28"/>
                                  <w:bdr w:val="single" w:sz="4" w:space="0" w:color="auto"/>
                                </w:rPr>
                              </w:pPr>
                              <w:r>
                                <w:rPr>
                                  <w:color w:val="000000" w:themeColor="text1"/>
                                  <w:sz w:val="28"/>
                                  <w:bdr w:val="single" w:sz="4" w:space="0" w:color="auto"/>
                                </w:rPr>
                                <w:t>LD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正方形/長方形 100"/>
                        <wps:cNvSpPr/>
                        <wps:spPr>
                          <a:xfrm>
                            <a:off x="1100143" y="774343"/>
                            <a:ext cx="133350"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正方形/長方形 102"/>
                        <wps:cNvSpPr/>
                        <wps:spPr>
                          <a:xfrm>
                            <a:off x="2262193" y="774343"/>
                            <a:ext cx="133350"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直線矢印コネクタ 103"/>
                        <wps:cNvCnPr/>
                        <wps:spPr>
                          <a:xfrm>
                            <a:off x="1838334" y="2098318"/>
                            <a:ext cx="104775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104" name="正方形/長方形 104"/>
                        <wps:cNvSpPr/>
                        <wps:spPr>
                          <a:xfrm>
                            <a:off x="1547817" y="1812568"/>
                            <a:ext cx="676275" cy="2952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E8B7F6" w14:textId="77777777" w:rsidR="00B43A4F" w:rsidRPr="00E04471" w:rsidRDefault="00B43A4F" w:rsidP="00B43A4F">
                              <w:pPr>
                                <w:jc w:val="center"/>
                                <w:rPr>
                                  <w:color w:val="000000" w:themeColor="text1"/>
                                </w:rPr>
                              </w:pPr>
                              <w:r w:rsidRPr="00E04471">
                                <w:rPr>
                                  <w:rFonts w:hint="eastAsia"/>
                                  <w:color w:val="000000" w:themeColor="text1"/>
                                </w:rPr>
                                <w:t>Fro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正方形/長方形 105"/>
                        <wps:cNvSpPr/>
                        <wps:spPr>
                          <a:xfrm>
                            <a:off x="2466979" y="1812568"/>
                            <a:ext cx="676275" cy="2952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BC5174" w14:textId="77777777" w:rsidR="00B43A4F" w:rsidRPr="00E04471" w:rsidRDefault="00B43A4F" w:rsidP="00B43A4F">
                              <w:pPr>
                                <w:jc w:val="center"/>
                                <w:rPr>
                                  <w:color w:val="000000" w:themeColor="text1"/>
                                </w:rPr>
                              </w:pPr>
                              <w:r>
                                <w:rPr>
                                  <w:color w:val="000000" w:themeColor="text1"/>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直線コネクタ 106"/>
                        <wps:cNvCnPr/>
                        <wps:spPr>
                          <a:xfrm>
                            <a:off x="2147892" y="774343"/>
                            <a:ext cx="0" cy="1114425"/>
                          </a:xfrm>
                          <a:prstGeom prst="line">
                            <a:avLst/>
                          </a:prstGeom>
                          <a:ln w="508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s:wsp>
                        <wps:cNvPr id="107" name="線吹き出し 2 18"/>
                        <wps:cNvSpPr/>
                        <wps:spPr>
                          <a:xfrm>
                            <a:off x="661993" y="136168"/>
                            <a:ext cx="923924" cy="390525"/>
                          </a:xfrm>
                          <a:prstGeom prst="callout2">
                            <a:avLst>
                              <a:gd name="adj1" fmla="val 50000"/>
                              <a:gd name="adj2" fmla="val 104299"/>
                              <a:gd name="adj3" fmla="val 50001"/>
                              <a:gd name="adj4" fmla="val 126316"/>
                              <a:gd name="adj5" fmla="val 181250"/>
                              <a:gd name="adj6" fmla="val 155087"/>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25A78A" w14:textId="77777777" w:rsidR="00B43A4F" w:rsidRPr="00E04471" w:rsidRDefault="00B43A4F" w:rsidP="00B43A4F">
                              <w:pPr>
                                <w:rPr>
                                  <w:color w:val="000000" w:themeColor="text1"/>
                                </w:rPr>
                              </w:pPr>
                              <w:r w:rsidRPr="00E04471">
                                <w:rPr>
                                  <w:rFonts w:hint="eastAsia"/>
                                  <w:color w:val="000000" w:themeColor="text1"/>
                                </w:rPr>
                                <w:t>ブライン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直線矢印コネクタ 108"/>
                        <wps:cNvCnPr/>
                        <wps:spPr>
                          <a:xfrm>
                            <a:off x="373067" y="583843"/>
                            <a:ext cx="1720850" cy="8096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pic:pic xmlns:pic="http://schemas.openxmlformats.org/drawingml/2006/picture">
                        <pic:nvPicPr>
                          <pic:cNvPr id="109" name="図 109"/>
                          <pic:cNvPicPr/>
                        </pic:nvPicPr>
                        <pic:blipFill>
                          <a:blip r:embed="rId393">
                            <a:extLst>
                              <a:ext uri="{28A0092B-C50C-407E-A947-70E740481C1C}">
                                <a14:useLocalDpi xmlns:a14="http://schemas.microsoft.com/office/drawing/2010/main" val="0"/>
                              </a:ext>
                            </a:extLst>
                          </a:blip>
                          <a:stretch>
                            <a:fillRect/>
                          </a:stretch>
                        </pic:blipFill>
                        <pic:spPr>
                          <a:xfrm>
                            <a:off x="0" y="3009465"/>
                            <a:ext cx="5400040" cy="3154045"/>
                          </a:xfrm>
                          <a:prstGeom prst="rect">
                            <a:avLst/>
                          </a:prstGeom>
                        </pic:spPr>
                      </pic:pic>
                      <wps:wsp>
                        <wps:cNvPr id="110" name="角丸四角形 121"/>
                        <wps:cNvSpPr/>
                        <wps:spPr>
                          <a:xfrm>
                            <a:off x="791505" y="5773269"/>
                            <a:ext cx="280035"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 name="角丸四角形 122"/>
                        <wps:cNvSpPr/>
                        <wps:spPr>
                          <a:xfrm>
                            <a:off x="2673645" y="5773008"/>
                            <a:ext cx="1278255"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 name="角丸四角形 123"/>
                        <wps:cNvSpPr/>
                        <wps:spPr>
                          <a:xfrm>
                            <a:off x="118746" y="3291689"/>
                            <a:ext cx="976630"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15976BB" id="キャンバス 450" o:spid="_x0000_s1680" editas="canvas" style="width:425.2pt;height:500.65pt;mso-position-horizontal-relative:char;mso-position-vertical-relative:line" coordsize="54000,63576"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">
                <v:shape id="_x0000_s1681" type="#_x0000_t75" style="position:absolute;width:54000;height:63576;visibility:visible;mso-wrap-style:square">
                  <v:fill o:detectmouseclick="t"/>
                  <v:path o:connecttype="none"/>
                </v:shape>
                <v:rect id="正方形/長方形 97" o:spid="_x0000_s1682" style="position:absolute;left:6619;top:22221;width:4343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" fillcolor="gray [1616]" stroked="f">
                  <v:fill color2="#d9d9d9 [496]" rotate="t" angle="180" colors="0 #bcbcbc;22938f #d0d0d0;1 #ededed" focus="100%" type="gradient"/>
                  <v:shadow on="t" color="black" opacity="24903f" origin=",.5" offset="0,.55556mm"/>
                </v:rect>
                <v:rect id="正方形/長方形 98" o:spid="_x0000_s1683" style="position:absolute;left:11763;top:5838;width:11525;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" filled="f" strokecolor="#7f7f7f [1612]" strokeweight="6pt">
                  <v:textbox>
                    <w:txbxContent>
                      <w:p w14:paraId="0A79A344" w14:textId="77777777" w:rsidR="00B43A4F" w:rsidRPr="008B79A3" w:rsidRDefault="00B43A4F" w:rsidP="00B43A4F">
                        <w:pPr>
                          <w:jc w:val="center"/>
                          <w:rPr>
                            <w:color w:val="000000" w:themeColor="text1"/>
                            <w:sz w:val="28"/>
                            <w:bdr w:val="single" w:sz="4" w:space="0" w:color="auto"/>
                          </w:rPr>
                        </w:pPr>
                        <w:proofErr w:type="spellStart"/>
                        <w:r>
                          <w:rPr>
                            <w:color w:val="000000" w:themeColor="text1"/>
                            <w:sz w:val="28"/>
                            <w:bdr w:val="single" w:sz="4" w:space="0" w:color="auto"/>
                          </w:rPr>
                          <w:t>SunRoom</w:t>
                        </w:r>
                        <w:proofErr w:type="spellEnd"/>
                      </w:p>
                    </w:txbxContent>
                  </v:textbox>
                </v:rect>
                <v:rect id="正方形/長方形 99" o:spid="_x0000_s1684" style="position:absolute;left:23288;top:5838;width:23527;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" filled="f" strokecolor="#7f7f7f [1612]" strokeweight="6pt">
                  <v:textbox>
                    <w:txbxContent>
                      <w:p w14:paraId="7EFD03E2" w14:textId="77777777" w:rsidR="00B43A4F" w:rsidRPr="008B79A3" w:rsidRDefault="00B43A4F" w:rsidP="00B43A4F">
                        <w:pPr>
                          <w:jc w:val="center"/>
                          <w:rPr>
                            <w:color w:val="000000" w:themeColor="text1"/>
                            <w:sz w:val="28"/>
                            <w:bdr w:val="single" w:sz="4" w:space="0" w:color="auto"/>
                          </w:rPr>
                        </w:pPr>
                        <w:r>
                          <w:rPr>
                            <w:color w:val="000000" w:themeColor="text1"/>
                            <w:sz w:val="28"/>
                            <w:bdr w:val="single" w:sz="4" w:space="0" w:color="auto"/>
                          </w:rPr>
                          <w:t>LDK</w:t>
                        </w:r>
                      </w:p>
                    </w:txbxContent>
                  </v:textbox>
                </v:rect>
                <v:rect id="正方形/長方形 100" o:spid="_x0000_s1685" style="position:absolute;left:11001;top:7743;width:1333;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" fillcolor="#dbe5f1 [660]" strokecolor="#243f60 [1604]" strokeweight="2pt"/>
                <v:rect id="正方形/長方形 102" o:spid="_x0000_s1686" style="position:absolute;left:22621;top:7743;width:1334;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" fillcolor="#dbe5f1 [660]" strokecolor="#243f60 [1604]" strokeweight="2pt"/>
                <v:shape id="直線矢印コネクタ 103" o:spid="_x0000_s1687" type="#_x0000_t32" style="position:absolute;left:18383;top:20983;width:10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" strokecolor="#4579b8 [3044]" strokeweight="3pt">
                  <v:stroke endarrow="block"/>
                </v:shape>
                <v:rect id="正方形/長方形 104" o:spid="_x0000_s1688" style="position:absolute;left:15478;top:18125;width:6762;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" filled="f" stroked="f" strokeweight="2pt">
                  <v:textbox>
                    <w:txbxContent>
                      <w:p w14:paraId="2DE8B7F6" w14:textId="77777777" w:rsidR="00B43A4F" w:rsidRPr="00E04471" w:rsidRDefault="00B43A4F" w:rsidP="00B43A4F">
                        <w:pPr>
                          <w:jc w:val="center"/>
                          <w:rPr>
                            <w:color w:val="000000" w:themeColor="text1"/>
                          </w:rPr>
                        </w:pPr>
                        <w:r w:rsidRPr="00E04471">
                          <w:rPr>
                            <w:rFonts w:hint="eastAsia"/>
                            <w:color w:val="000000" w:themeColor="text1"/>
                          </w:rPr>
                          <w:t>Front</w:t>
                        </w:r>
                      </w:p>
                    </w:txbxContent>
                  </v:textbox>
                </v:rect>
                <v:rect id="正方形/長方形 105" o:spid="_x0000_s1689" style="position:absolute;left:24669;top:18125;width:676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" filled="f" stroked="f" strokeweight="2pt">
                  <v:textbox>
                    <w:txbxContent>
                      <w:p w14:paraId="40BC5174" w14:textId="77777777" w:rsidR="00B43A4F" w:rsidRPr="00E04471" w:rsidRDefault="00B43A4F" w:rsidP="00B43A4F">
                        <w:pPr>
                          <w:jc w:val="center"/>
                          <w:rPr>
                            <w:color w:val="000000" w:themeColor="text1"/>
                          </w:rPr>
                        </w:pPr>
                        <w:r>
                          <w:rPr>
                            <w:color w:val="000000" w:themeColor="text1"/>
                          </w:rPr>
                          <w:t>Back</w:t>
                        </w:r>
                      </w:p>
                    </w:txbxContent>
                  </v:textbox>
                </v:rect>
                <v:line id="直線コネクタ 106" o:spid="_x0000_s1690" style="position:absolute;visibility:visible;mso-wrap-style:square" from="21478,7743" to="21478,18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" strokecolor="black [3213]" strokeweight="4pt">
                  <v:stroke dashstyle="1 1"/>
                </v:line>
                <v:shapetype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線吹き出し 2 18" o:spid="_x0000_s1691" type="#_x0000_t42" style="position:absolute;left:6619;top:1361;width:9240;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" adj="33499,39150,27284,10800,22529,10800" filled="f" strokecolor="black [3213]" strokeweight=".5pt">
                  <v:textbox>
                    <w:txbxContent>
                      <w:p w14:paraId="3B25A78A" w14:textId="77777777" w:rsidR="00B43A4F" w:rsidRPr="00E04471" w:rsidRDefault="00B43A4F" w:rsidP="00B43A4F">
                        <w:pPr>
                          <w:rPr>
                            <w:color w:val="000000" w:themeColor="text1"/>
                          </w:rPr>
                        </w:pPr>
                        <w:r w:rsidRPr="00E04471">
                          <w:rPr>
                            <w:rFonts w:hint="eastAsia"/>
                            <w:color w:val="000000" w:themeColor="text1"/>
                          </w:rPr>
                          <w:t>ブラインド</w:t>
                        </w:r>
                      </w:p>
                    </w:txbxContent>
                  </v:textbox>
                  <o:callout v:ext="edit" minusx="t" minusy="t"/>
                </v:shape>
                <v:shape id="直線矢印コネクタ 108" o:spid="_x0000_s1692" type="#_x0000_t32" style="position:absolute;left:3730;top:5838;width:17209;height:8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" strokecolor="#c0504d [3205]" strokeweight="3pt">
                  <v:stroke endarrow="block"/>
                  <v:shadow on="t" color="black" opacity="22937f" origin=",.5" offset="0,.63889mm"/>
                </v:shape>
                <v:shape id="図 109" o:spid="_x0000_s1693" type="#_x0000_t75" style="position:absolute;top:30094;width:54000;height:3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">
                  <v:imagedata r:id="rId394" o:title=""/>
                </v:shape>
                <v:roundrect id="角丸四角形 121" o:spid="_x0000_s1694" style="position:absolute;left:7915;top:57732;width:2800;height:15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" filled="f" strokecolor="red" strokeweight="1.5pt"/>
                <v:roundrect id="角丸四角形 122" o:spid="_x0000_s1695" style="position:absolute;left:26736;top:57730;width:12783;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" filled="f" strokecolor="red" strokeweight="1.5pt"/>
                <v:roundrect id="角丸四角形 123" o:spid="_x0000_s1696" style="position:absolute;left:1187;top:32916;width:9766;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" filled="f" strokecolor="red" strokeweight="1.5pt"/>
                <w10:anchorlock/>
              </v:group>
            </w:pict>
          </mc:Fallback>
        </mc:AlternateContent>
      </w:r>
    </w:p>
    <w:p w14:paraId="73395A49" w14:textId="77777777" w:rsidR="00B43A4F" w:rsidRDefault="00B43A4F" w:rsidP="00B43A4F"/>
    <w:p w14:paraId="7A49A6D8" w14:textId="77777777" w:rsidR="00B43A4F" w:rsidRDefault="00B43A4F" w:rsidP="00B43A4F"/>
    <w:p w14:paraId="769294D7" w14:textId="77777777" w:rsidR="00B43A4F" w:rsidRDefault="00B43A4F" w:rsidP="00B43A4F"/>
    <w:p w14:paraId="7064FD5B" w14:textId="77777777" w:rsidR="00B43A4F" w:rsidRDefault="00B43A4F" w:rsidP="00B43A4F">
      <w:pPr>
        <w:widowControl/>
        <w:jc w:val="left"/>
      </w:pPr>
      <w:r>
        <w:br w:type="page"/>
      </w:r>
    </w:p>
    <w:p w14:paraId="6D5872A2" w14:textId="77777777" w:rsidR="00B43A4F" w:rsidRDefault="00B43A4F" w:rsidP="00B43A4F">
      <w:pPr>
        <w:pStyle w:val="af"/>
        <w:numPr>
          <w:ilvl w:val="0"/>
          <w:numId w:val="34"/>
        </w:numPr>
        <w:ind w:leftChars="0"/>
      </w:pPr>
      <w:r>
        <w:rPr>
          <w:rFonts w:hint="eastAsia"/>
        </w:rPr>
        <w:lastRenderedPageBreak/>
        <w:t>例：</w:t>
      </w:r>
      <w:r w:rsidRPr="00773658">
        <w:rPr>
          <w:rFonts w:hint="eastAsia"/>
        </w:rPr>
        <w:t>室内側が</w:t>
      </w:r>
      <w:r w:rsidRPr="00773658">
        <w:rPr>
          <w:rFonts w:hint="eastAsia"/>
        </w:rPr>
        <w:t>Front:</w:t>
      </w:r>
      <w:r w:rsidRPr="00773658">
        <w:rPr>
          <w:rFonts w:hint="eastAsia"/>
        </w:rPr>
        <w:t>室内側に</w:t>
      </w:r>
      <w:r w:rsidRPr="00773658">
        <w:rPr>
          <w:rFonts w:hint="eastAsia"/>
        </w:rPr>
        <w:t>Internal Shading factor</w:t>
      </w:r>
    </w:p>
    <w:p w14:paraId="7532A450" w14:textId="77777777" w:rsidR="00B43A4F" w:rsidRDefault="00B43A4F" w:rsidP="00B43A4F">
      <w:r>
        <w:rPr>
          <w:rFonts w:hint="eastAsia"/>
          <w:noProof/>
        </w:rPr>
        <mc:AlternateContent>
          <mc:Choice Requires="wpc">
            <w:drawing>
              <wp:inline distT="0" distB="0" distL="0" distR="0" wp14:anchorId="0F84A616" wp14:editId="6EE462E5">
                <wp:extent cx="5400040" cy="6515100"/>
                <wp:effectExtent l="0" t="0" r="0" b="0"/>
                <wp:docPr id="462" name="キャンバス 4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8" name="正方形/長方形 118"/>
                        <wps:cNvSpPr/>
                        <wps:spPr>
                          <a:xfrm>
                            <a:off x="1173913" y="573014"/>
                            <a:ext cx="1152525" cy="16090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45623658" w14:textId="77777777" w:rsidR="00B43A4F" w:rsidRPr="006F1BBD" w:rsidRDefault="00B43A4F" w:rsidP="00B43A4F">
                              <w:pPr>
                                <w:jc w:val="center"/>
                                <w:rPr>
                                  <w:color w:val="000000" w:themeColor="text1"/>
                                  <w:sz w:val="28"/>
                                  <w:bdr w:val="single" w:sz="4" w:space="0" w:color="auto"/>
                                </w:rPr>
                              </w:pPr>
                              <w:proofErr w:type="spellStart"/>
                              <w:r w:rsidRPr="006F1BBD">
                                <w:rPr>
                                  <w:color w:val="000000" w:themeColor="text1"/>
                                  <w:sz w:val="28"/>
                                  <w:bdr w:val="single" w:sz="4" w:space="0" w:color="auto"/>
                                </w:rPr>
                                <w:t>SunRoom</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正方形/長方形 124"/>
                        <wps:cNvSpPr/>
                        <wps:spPr>
                          <a:xfrm>
                            <a:off x="2326438" y="573014"/>
                            <a:ext cx="2352675" cy="1609090"/>
                          </a:xfrm>
                          <a:prstGeom prst="rect">
                            <a:avLst/>
                          </a:prstGeom>
                          <a:noFill/>
                          <a:ln w="76200">
                            <a:solidFill>
                              <a:schemeClr val="bg1">
                                <a:lumMod val="50000"/>
                              </a:schemeClr>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19AC0273" w14:textId="77777777" w:rsidR="00B43A4F" w:rsidRPr="006F1BBD" w:rsidRDefault="00B43A4F" w:rsidP="00B43A4F">
                              <w:pPr>
                                <w:jc w:val="center"/>
                                <w:rPr>
                                  <w:color w:val="000000" w:themeColor="text1"/>
                                  <w:sz w:val="28"/>
                                  <w:bdr w:val="single" w:sz="4" w:space="0" w:color="auto"/>
                                </w:rPr>
                              </w:pPr>
                              <w:r w:rsidRPr="006F1BBD">
                                <w:rPr>
                                  <w:color w:val="000000" w:themeColor="text1"/>
                                  <w:sz w:val="28"/>
                                  <w:bdr w:val="single" w:sz="4" w:space="0" w:color="auto"/>
                                </w:rPr>
                                <w:t>LD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正方形/長方形 125"/>
                        <wps:cNvSpPr/>
                        <wps:spPr>
                          <a:xfrm>
                            <a:off x="657225" y="2209804"/>
                            <a:ext cx="4343400" cy="314325"/>
                          </a:xfrm>
                          <a:prstGeom prst="rect">
                            <a:avLst/>
                          </a:prstGeom>
                          <a:ln>
                            <a:noFill/>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正方形/長方形 127"/>
                        <wps:cNvSpPr/>
                        <wps:spPr>
                          <a:xfrm>
                            <a:off x="1095376" y="762004"/>
                            <a:ext cx="133350"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正方形/長方形 129"/>
                        <wps:cNvSpPr/>
                        <wps:spPr>
                          <a:xfrm>
                            <a:off x="2257426" y="762004"/>
                            <a:ext cx="133350" cy="1228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直線矢印コネクタ 137"/>
                        <wps:cNvCnPr/>
                        <wps:spPr>
                          <a:xfrm>
                            <a:off x="1833567" y="2085979"/>
                            <a:ext cx="1047750" cy="0"/>
                          </a:xfrm>
                          <a:prstGeom prst="straightConnector1">
                            <a:avLst/>
                          </a:prstGeom>
                          <a:ln w="38100">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38" name="正方形/長方形 138"/>
                        <wps:cNvSpPr/>
                        <wps:spPr>
                          <a:xfrm>
                            <a:off x="2545233" y="1800229"/>
                            <a:ext cx="676275" cy="2952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4E5BEB" w14:textId="77777777" w:rsidR="00B43A4F" w:rsidRPr="00E04471" w:rsidRDefault="00B43A4F" w:rsidP="00B43A4F">
                              <w:pPr>
                                <w:jc w:val="center"/>
                                <w:rPr>
                                  <w:color w:val="000000" w:themeColor="text1"/>
                                </w:rPr>
                              </w:pPr>
                              <w:r w:rsidRPr="00E04471">
                                <w:rPr>
                                  <w:rFonts w:hint="eastAsia"/>
                                  <w:color w:val="000000" w:themeColor="text1"/>
                                </w:rPr>
                                <w:t>Fro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正方形/長方形 144"/>
                        <wps:cNvSpPr/>
                        <wps:spPr>
                          <a:xfrm>
                            <a:off x="1518551" y="1800229"/>
                            <a:ext cx="676275" cy="2952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8B5C7" w14:textId="77777777" w:rsidR="00B43A4F" w:rsidRPr="00E04471" w:rsidRDefault="00B43A4F" w:rsidP="00B43A4F">
                              <w:pPr>
                                <w:jc w:val="center"/>
                                <w:rPr>
                                  <w:color w:val="000000" w:themeColor="text1"/>
                                </w:rPr>
                              </w:pPr>
                              <w:r>
                                <w:rPr>
                                  <w:color w:val="000000" w:themeColor="text1"/>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直線コネクタ 146"/>
                        <wps:cNvCnPr/>
                        <wps:spPr>
                          <a:xfrm>
                            <a:off x="2472309" y="762004"/>
                            <a:ext cx="0" cy="1114425"/>
                          </a:xfrm>
                          <a:prstGeom prst="line">
                            <a:avLst/>
                          </a:prstGeom>
                          <a:ln w="508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s:wsp>
                        <wps:cNvPr id="147" name="線吹き出し 2 31"/>
                        <wps:cNvSpPr/>
                        <wps:spPr>
                          <a:xfrm>
                            <a:off x="1037616" y="123829"/>
                            <a:ext cx="923924" cy="390525"/>
                          </a:xfrm>
                          <a:prstGeom prst="callout2">
                            <a:avLst>
                              <a:gd name="adj1" fmla="val 50000"/>
                              <a:gd name="adj2" fmla="val 104299"/>
                              <a:gd name="adj3" fmla="val 50001"/>
                              <a:gd name="adj4" fmla="val 126316"/>
                              <a:gd name="adj5" fmla="val 181250"/>
                              <a:gd name="adj6" fmla="val 155087"/>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1B46E7" w14:textId="77777777" w:rsidR="00B43A4F" w:rsidRPr="00E04471" w:rsidRDefault="00B43A4F" w:rsidP="00B43A4F">
                              <w:pPr>
                                <w:rPr>
                                  <w:color w:val="000000" w:themeColor="text1"/>
                                </w:rPr>
                              </w:pPr>
                              <w:r w:rsidRPr="00E04471">
                                <w:rPr>
                                  <w:rFonts w:hint="eastAsia"/>
                                  <w:color w:val="000000" w:themeColor="text1"/>
                                </w:rPr>
                                <w:t>ブライン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直線矢印コネクタ 148"/>
                        <wps:cNvCnPr/>
                        <wps:spPr>
                          <a:xfrm>
                            <a:off x="2482071" y="1565990"/>
                            <a:ext cx="868290" cy="408513"/>
                          </a:xfrm>
                          <a:prstGeom prst="straightConnector1">
                            <a:avLst/>
                          </a:prstGeom>
                          <a:ln>
                            <a:prstDash val="sysDot"/>
                            <a:tailEnd type="triangle"/>
                          </a:ln>
                        </wps:spPr>
                        <wps:style>
                          <a:lnRef idx="3">
                            <a:schemeClr val="accent2"/>
                          </a:lnRef>
                          <a:fillRef idx="0">
                            <a:schemeClr val="accent2"/>
                          </a:fillRef>
                          <a:effectRef idx="2">
                            <a:schemeClr val="accent2"/>
                          </a:effectRef>
                          <a:fontRef idx="minor">
                            <a:schemeClr val="tx1"/>
                          </a:fontRef>
                        </wps:style>
                        <wps:bodyPr/>
                      </wps:wsp>
                      <wps:wsp>
                        <wps:cNvPr id="149" name="直線矢印コネクタ 149"/>
                        <wps:cNvCnPr/>
                        <wps:spPr>
                          <a:xfrm>
                            <a:off x="589968" y="670657"/>
                            <a:ext cx="1872244" cy="880704"/>
                          </a:xfrm>
                          <a:prstGeom prst="straightConnector1">
                            <a:avLst/>
                          </a:prstGeom>
                          <a:ln>
                            <a:headEnd type="none" w="med" len="med"/>
                            <a:tailEnd type="none" w="med" len="med"/>
                          </a:ln>
                        </wps:spPr>
                        <wps:style>
                          <a:lnRef idx="3">
                            <a:schemeClr val="accent2"/>
                          </a:lnRef>
                          <a:fillRef idx="0">
                            <a:schemeClr val="accent2"/>
                          </a:fillRef>
                          <a:effectRef idx="2">
                            <a:schemeClr val="accent2"/>
                          </a:effectRef>
                          <a:fontRef idx="minor">
                            <a:schemeClr val="tx1"/>
                          </a:fontRef>
                        </wps:style>
                        <wps:bodyPr/>
                      </wps:wsp>
                      <pic:pic xmlns:pic="http://schemas.openxmlformats.org/drawingml/2006/picture">
                        <pic:nvPicPr>
                          <pic:cNvPr id="152" name="図 152"/>
                          <pic:cNvPicPr/>
                        </pic:nvPicPr>
                        <pic:blipFill>
                          <a:blip r:embed="rId395">
                            <a:extLst>
                              <a:ext uri="{28A0092B-C50C-407E-A947-70E740481C1C}">
                                <a14:useLocalDpi xmlns:a14="http://schemas.microsoft.com/office/drawing/2010/main" val="0"/>
                              </a:ext>
                            </a:extLst>
                          </a:blip>
                          <a:stretch>
                            <a:fillRect/>
                          </a:stretch>
                        </pic:blipFill>
                        <pic:spPr>
                          <a:xfrm>
                            <a:off x="0" y="3041095"/>
                            <a:ext cx="5400040" cy="3068955"/>
                          </a:xfrm>
                          <a:prstGeom prst="rect">
                            <a:avLst/>
                          </a:prstGeom>
                        </pic:spPr>
                      </pic:pic>
                      <wps:wsp>
                        <wps:cNvPr id="200" name="角丸四角形 124"/>
                        <wps:cNvSpPr/>
                        <wps:spPr>
                          <a:xfrm>
                            <a:off x="757581" y="5757854"/>
                            <a:ext cx="280035" cy="153035"/>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5" name="角丸四角形 125"/>
                        <wps:cNvSpPr/>
                        <wps:spPr>
                          <a:xfrm>
                            <a:off x="2593214" y="5760549"/>
                            <a:ext cx="1278255"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7" name="角丸四角形 126"/>
                        <wps:cNvSpPr/>
                        <wps:spPr>
                          <a:xfrm>
                            <a:off x="60986" y="3321260"/>
                            <a:ext cx="976630" cy="152400"/>
                          </a:xfrm>
                          <a:prstGeom prst="roundRect">
                            <a:avLst/>
                          </a:prstGeom>
                          <a:noFill/>
                          <a:ln w="1905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F84A616" id="キャンバス 462" o:spid="_x0000_s1697" editas="canvas" style="width:425.2pt;height:513pt;mso-position-horizontal-relative:char;mso-position-vertical-relative:line" coordsize="54000,65151"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">
                <v:shape id="_x0000_s1698" type="#_x0000_t75" style="position:absolute;width:54000;height:65151;visibility:visible;mso-wrap-style:square">
                  <v:fill o:detectmouseclick="t"/>
                  <v:path o:connecttype="none"/>
                </v:shape>
                <v:rect id="正方形/長方形 118" o:spid="_x0000_s1699" style="position:absolute;left:11739;top:5730;width:11525;height:16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" filled="f" strokecolor="#7f7f7f [1612]" strokeweight="6pt">
                  <v:textbox>
                    <w:txbxContent>
                      <w:p w14:paraId="45623658" w14:textId="77777777" w:rsidR="00B43A4F" w:rsidRPr="006F1BBD" w:rsidRDefault="00B43A4F" w:rsidP="00B43A4F">
                        <w:pPr>
                          <w:jc w:val="center"/>
                          <w:rPr>
                            <w:color w:val="000000" w:themeColor="text1"/>
                            <w:sz w:val="28"/>
                            <w:bdr w:val="single" w:sz="4" w:space="0" w:color="auto"/>
                          </w:rPr>
                        </w:pPr>
                        <w:proofErr w:type="spellStart"/>
                        <w:r w:rsidRPr="006F1BBD">
                          <w:rPr>
                            <w:color w:val="000000" w:themeColor="text1"/>
                            <w:sz w:val="28"/>
                            <w:bdr w:val="single" w:sz="4" w:space="0" w:color="auto"/>
                          </w:rPr>
                          <w:t>SunRoom</w:t>
                        </w:r>
                        <w:proofErr w:type="spellEnd"/>
                      </w:p>
                    </w:txbxContent>
                  </v:textbox>
                </v:rect>
                <v:rect id="正方形/長方形 124" o:spid="_x0000_s1700" style="position:absolute;left:23264;top:5730;width:23527;height:16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" filled="f" strokecolor="#7f7f7f [1612]" strokeweight="6pt">
                  <v:textbox>
                    <w:txbxContent>
                      <w:p w14:paraId="19AC0273" w14:textId="77777777" w:rsidR="00B43A4F" w:rsidRPr="006F1BBD" w:rsidRDefault="00B43A4F" w:rsidP="00B43A4F">
                        <w:pPr>
                          <w:jc w:val="center"/>
                          <w:rPr>
                            <w:color w:val="000000" w:themeColor="text1"/>
                            <w:sz w:val="28"/>
                            <w:bdr w:val="single" w:sz="4" w:space="0" w:color="auto"/>
                          </w:rPr>
                        </w:pPr>
                        <w:r w:rsidRPr="006F1BBD">
                          <w:rPr>
                            <w:color w:val="000000" w:themeColor="text1"/>
                            <w:sz w:val="28"/>
                            <w:bdr w:val="single" w:sz="4" w:space="0" w:color="auto"/>
                          </w:rPr>
                          <w:t>LDK</w:t>
                        </w:r>
                      </w:p>
                    </w:txbxContent>
                  </v:textbox>
                </v:rect>
                <v:rect id="正方形/長方形 125" o:spid="_x0000_s1701" style="position:absolute;left:6572;top:22098;width:4343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" fillcolor="gray [1616]" stroked="f">
                  <v:fill color2="#d9d9d9 [496]" rotate="t" angle="180" colors="0 #bcbcbc;22938f #d0d0d0;1 #ededed" focus="100%" type="gradient"/>
                  <v:shadow on="t" color="black" opacity="24903f" origin=",.5" offset="0,.55556mm"/>
                </v:rect>
                <v:rect id="正方形/長方形 127" o:spid="_x0000_s1702" style="position:absolute;left:10953;top:7620;width:1334;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" fillcolor="#dbe5f1 [660]" strokecolor="#243f60 [1604]" strokeweight="2pt"/>
                <v:rect id="正方形/長方形 129" o:spid="_x0000_s1703" style="position:absolute;left:22574;top:7620;width:1333;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" fillcolor="#dbe5f1 [660]" strokecolor="#243f60 [1604]" strokeweight="2pt"/>
                <v:shape id="直線矢印コネクタ 137" o:spid="_x0000_s1704" type="#_x0000_t32" style="position:absolute;left:18335;top:20859;width:104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" strokecolor="#4579b8 [3044]" strokeweight="3pt">
                  <v:stroke startarrow="block"/>
                </v:shape>
                <v:rect id="正方形/長方形 138" o:spid="_x0000_s1705" style="position:absolute;left:25452;top:18002;width:676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" filled="f" stroked="f" strokeweight="2pt">
                  <v:textbox>
                    <w:txbxContent>
                      <w:p w14:paraId="094E5BEB" w14:textId="77777777" w:rsidR="00B43A4F" w:rsidRPr="00E04471" w:rsidRDefault="00B43A4F" w:rsidP="00B43A4F">
                        <w:pPr>
                          <w:jc w:val="center"/>
                          <w:rPr>
                            <w:color w:val="000000" w:themeColor="text1"/>
                          </w:rPr>
                        </w:pPr>
                        <w:r w:rsidRPr="00E04471">
                          <w:rPr>
                            <w:rFonts w:hint="eastAsia"/>
                            <w:color w:val="000000" w:themeColor="text1"/>
                          </w:rPr>
                          <w:t>Front</w:t>
                        </w:r>
                      </w:p>
                    </w:txbxContent>
                  </v:textbox>
                </v:rect>
                <v:rect id="正方形/長方形 144" o:spid="_x0000_s1706" style="position:absolute;left:15185;top:18002;width:676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" filled="f" stroked="f" strokeweight="2pt">
                  <v:textbox>
                    <w:txbxContent>
                      <w:p w14:paraId="26E8B5C7" w14:textId="77777777" w:rsidR="00B43A4F" w:rsidRPr="00E04471" w:rsidRDefault="00B43A4F" w:rsidP="00B43A4F">
                        <w:pPr>
                          <w:jc w:val="center"/>
                          <w:rPr>
                            <w:color w:val="000000" w:themeColor="text1"/>
                          </w:rPr>
                        </w:pPr>
                        <w:r>
                          <w:rPr>
                            <w:color w:val="000000" w:themeColor="text1"/>
                          </w:rPr>
                          <w:t>Back</w:t>
                        </w:r>
                      </w:p>
                    </w:txbxContent>
                  </v:textbox>
                </v:rect>
                <v:line id="直線コネクタ 146" o:spid="_x0000_s1707" style="position:absolute;visibility:visible;mso-wrap-style:square" from="24723,7620" to="24723,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" strokecolor="black [3213]" strokeweight="4pt">
                  <v:stroke dashstyle="1 1"/>
                </v:line>
                <v:shape id="線吹き出し 2 31" o:spid="_x0000_s1708" type="#_x0000_t42" style="position:absolute;left:10376;top:1238;width:9239;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" adj="33499,39150,27284,10800,22529,10800" filled="f" strokecolor="black [3213]" strokeweight=".5pt">
                  <v:textbox>
                    <w:txbxContent>
                      <w:p w14:paraId="341B46E7" w14:textId="77777777" w:rsidR="00B43A4F" w:rsidRPr="00E04471" w:rsidRDefault="00B43A4F" w:rsidP="00B43A4F">
                        <w:pPr>
                          <w:rPr>
                            <w:color w:val="000000" w:themeColor="text1"/>
                          </w:rPr>
                        </w:pPr>
                        <w:r w:rsidRPr="00E04471">
                          <w:rPr>
                            <w:rFonts w:hint="eastAsia"/>
                            <w:color w:val="000000" w:themeColor="text1"/>
                          </w:rPr>
                          <w:t>ブラインド</w:t>
                        </w:r>
                      </w:p>
                    </w:txbxContent>
                  </v:textbox>
                  <o:callout v:ext="edit" minusx="t" minusy="t"/>
                </v:shape>
                <v:shape id="直線矢印コネクタ 148" o:spid="_x0000_s1709" type="#_x0000_t32" style="position:absolute;left:24820;top:15659;width:8683;height:40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" strokecolor="#c0504d [3205]" strokeweight="3pt">
                  <v:stroke dashstyle="1 1" endarrow="block"/>
                  <v:shadow on="t" color="black" opacity="22937f" origin=",.5" offset="0,.63889mm"/>
                </v:shape>
                <v:shape id="直線矢印コネクタ 149" o:spid="_x0000_s1710" type="#_x0000_t32" style="position:absolute;left:5899;top:6706;width:18723;height:88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" strokecolor="#c0504d [3205]" strokeweight="3pt">
                  <v:shadow on="t" color="black" opacity="22937f" origin=",.5" offset="0,.63889mm"/>
                </v:shape>
                <v:shape id="図 152" o:spid="_x0000_s1711" type="#_x0000_t75" style="position:absolute;top:30410;width:54000;height:30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">
                  <v:imagedata r:id="rId396" o:title=""/>
                </v:shape>
                <v:roundrect id="角丸四角形 124" o:spid="_x0000_s1712" style="position:absolute;left:7575;top:57578;width:2801;height:1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" filled="f" strokecolor="red" strokeweight="1.5pt"/>
                <v:roundrect id="角丸四角形 125" o:spid="_x0000_s1713" style="position:absolute;left:25932;top:57605;width:12782;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" filled="f" strokecolor="red" strokeweight="1.5pt"/>
                <v:roundrect id="角丸四角形 126" o:spid="_x0000_s1714" style="position:absolute;left:609;top:33212;width:9767;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" filled="f" strokecolor="red" strokeweight="1.5pt"/>
                <w10:anchorlock/>
              </v:group>
            </w:pict>
          </mc:Fallback>
        </mc:AlternateContent>
      </w:r>
    </w:p>
    <w:p w14:paraId="32D68DD2" w14:textId="77777777" w:rsidR="004F1B32" w:rsidRDefault="004F1B32" w:rsidP="00B43A4F">
      <w:r>
        <w:br w:type="page"/>
      </w:r>
    </w:p>
    <w:p w14:paraId="6C0B7566" w14:textId="77777777" w:rsidR="004D56CD" w:rsidRDefault="004D56CD">
      <w:pPr>
        <w:widowControl/>
        <w:jc w:val="left"/>
      </w:pPr>
      <w:r>
        <w:lastRenderedPageBreak/>
        <w:br w:type="page"/>
      </w:r>
    </w:p>
    <w:p w14:paraId="0EA3A82B" w14:textId="77777777" w:rsidR="008D61FC" w:rsidRDefault="008D61FC" w:rsidP="008D61FC">
      <w:pPr>
        <w:widowControl/>
        <w:jc w:val="left"/>
      </w:pPr>
    </w:p>
    <w:p w14:paraId="3777327E" w14:textId="77777777" w:rsidR="006672F9" w:rsidRDefault="006672F9" w:rsidP="008D61FC">
      <w:pPr>
        <w:widowControl/>
        <w:jc w:val="left"/>
      </w:pPr>
    </w:p>
    <w:p w14:paraId="72D8E071" w14:textId="77777777" w:rsidR="006672F9" w:rsidRDefault="006672F9" w:rsidP="008D61FC">
      <w:pPr>
        <w:widowControl/>
        <w:jc w:val="left"/>
      </w:pPr>
    </w:p>
    <w:p w14:paraId="052732A2" w14:textId="77777777" w:rsidR="006672F9" w:rsidRDefault="006672F9" w:rsidP="008D61FC">
      <w:pPr>
        <w:widowControl/>
        <w:jc w:val="left"/>
      </w:pPr>
    </w:p>
    <w:p w14:paraId="4BCE33C3" w14:textId="77777777" w:rsidR="006672F9" w:rsidRDefault="006672F9" w:rsidP="008D61FC">
      <w:pPr>
        <w:widowControl/>
        <w:jc w:val="left"/>
      </w:pPr>
    </w:p>
    <w:p w14:paraId="40A4A18C" w14:textId="77777777" w:rsidR="006672F9" w:rsidRDefault="006672F9" w:rsidP="008D61FC">
      <w:pPr>
        <w:widowControl/>
        <w:jc w:val="left"/>
      </w:pPr>
    </w:p>
    <w:p w14:paraId="06D64C4F" w14:textId="77777777" w:rsidR="006672F9" w:rsidRDefault="006672F9" w:rsidP="008D61FC">
      <w:pPr>
        <w:widowControl/>
        <w:jc w:val="left"/>
      </w:pPr>
    </w:p>
    <w:p w14:paraId="663A1B02" w14:textId="77777777" w:rsidR="008D61FC" w:rsidRDefault="008D61FC" w:rsidP="008D61FC">
      <w:pPr>
        <w:widowControl/>
        <w:jc w:val="left"/>
      </w:pPr>
    </w:p>
    <w:p w14:paraId="5E2B114A" w14:textId="77777777" w:rsidR="008D61FC" w:rsidRDefault="008D61FC" w:rsidP="008D61FC">
      <w:pPr>
        <w:widowControl/>
        <w:jc w:val="left"/>
      </w:pPr>
    </w:p>
    <w:p w14:paraId="35431D7F" w14:textId="77777777" w:rsidR="008D61FC" w:rsidRDefault="008D61FC" w:rsidP="008D61FC">
      <w:pPr>
        <w:widowControl/>
        <w:jc w:val="left"/>
      </w:pPr>
    </w:p>
    <w:p w14:paraId="6ACF7444" w14:textId="77777777" w:rsidR="008D61FC" w:rsidRDefault="008D61FC" w:rsidP="008D61FC">
      <w:pPr>
        <w:widowControl/>
        <w:jc w:val="left"/>
      </w:pPr>
    </w:p>
    <w:p w14:paraId="33AC3A75" w14:textId="77777777" w:rsidR="008D61FC" w:rsidRDefault="008D61FC" w:rsidP="008D61FC">
      <w:pPr>
        <w:widowControl/>
        <w:jc w:val="left"/>
      </w:pPr>
    </w:p>
    <w:p w14:paraId="714B67C1" w14:textId="77777777" w:rsidR="008D61FC" w:rsidRDefault="008D61FC" w:rsidP="008D61FC">
      <w:pPr>
        <w:widowControl/>
        <w:jc w:val="left"/>
      </w:pPr>
    </w:p>
    <w:p w14:paraId="74D83B5D" w14:textId="77777777" w:rsidR="008D61FC" w:rsidRDefault="008D61FC" w:rsidP="008D61FC">
      <w:pPr>
        <w:widowControl/>
        <w:jc w:val="left"/>
      </w:pPr>
    </w:p>
    <w:p w14:paraId="266A607D" w14:textId="77777777" w:rsidR="008D61FC" w:rsidRDefault="008D61FC" w:rsidP="008D61FC">
      <w:pPr>
        <w:widowControl/>
        <w:jc w:val="left"/>
      </w:pPr>
    </w:p>
    <w:p w14:paraId="5A045F12" w14:textId="77777777" w:rsidR="008D61FC" w:rsidRDefault="008D61FC" w:rsidP="008D61FC">
      <w:pPr>
        <w:widowControl/>
        <w:jc w:val="left"/>
      </w:pPr>
    </w:p>
    <w:p w14:paraId="74C01033" w14:textId="77777777" w:rsidR="008D61FC" w:rsidRDefault="008D61FC" w:rsidP="008D61FC">
      <w:pPr>
        <w:widowControl/>
        <w:jc w:val="left"/>
      </w:pPr>
    </w:p>
    <w:p w14:paraId="073A6C7E" w14:textId="77777777" w:rsidR="008D61FC" w:rsidRDefault="008D61FC" w:rsidP="008D61FC">
      <w:pPr>
        <w:widowControl/>
        <w:jc w:val="left"/>
      </w:pPr>
    </w:p>
    <w:p w14:paraId="6760C9E7" w14:textId="77777777" w:rsidR="008D61FC" w:rsidRDefault="008D61FC" w:rsidP="008D61FC">
      <w:pPr>
        <w:widowControl/>
        <w:jc w:val="left"/>
      </w:pPr>
    </w:p>
    <w:p w14:paraId="072EA299" w14:textId="77777777" w:rsidR="008D61FC" w:rsidRDefault="008D61FC" w:rsidP="008D61FC">
      <w:pPr>
        <w:widowControl/>
        <w:jc w:val="left"/>
      </w:pPr>
    </w:p>
    <w:p w14:paraId="23208ED7" w14:textId="77777777" w:rsidR="008D61FC" w:rsidRDefault="008D61FC" w:rsidP="008D61FC">
      <w:pPr>
        <w:widowControl/>
        <w:jc w:val="left"/>
      </w:pPr>
    </w:p>
    <w:p w14:paraId="33149DFB" w14:textId="77777777" w:rsidR="008D61FC" w:rsidRDefault="008D61FC" w:rsidP="008D61FC">
      <w:pPr>
        <w:widowControl/>
        <w:jc w:val="left"/>
      </w:pPr>
    </w:p>
    <w:p w14:paraId="38FD71C9" w14:textId="77777777" w:rsidR="008D61FC" w:rsidRDefault="008D61FC" w:rsidP="008D61FC">
      <w:pPr>
        <w:widowControl/>
        <w:jc w:val="left"/>
      </w:pPr>
    </w:p>
    <w:p w14:paraId="6E03106C" w14:textId="77777777" w:rsidR="008D61FC" w:rsidRDefault="008D61FC" w:rsidP="008D61FC">
      <w:pPr>
        <w:widowControl/>
        <w:jc w:val="left"/>
      </w:pPr>
    </w:p>
    <w:p w14:paraId="0699E85D" w14:textId="77777777" w:rsidR="008D61FC" w:rsidRDefault="008D61FC" w:rsidP="008D61FC">
      <w:pPr>
        <w:widowControl/>
        <w:jc w:val="left"/>
      </w:pPr>
    </w:p>
    <w:p w14:paraId="5973E544" w14:textId="77777777" w:rsidR="008D61FC" w:rsidRDefault="008D61FC" w:rsidP="008D61FC">
      <w:pPr>
        <w:widowControl/>
        <w:jc w:val="left"/>
      </w:pPr>
    </w:p>
    <w:p w14:paraId="4E2F455B" w14:textId="77777777" w:rsidR="008D61FC" w:rsidRDefault="008D61FC" w:rsidP="008D61FC">
      <w:pPr>
        <w:widowControl/>
        <w:jc w:val="left"/>
      </w:pPr>
    </w:p>
    <w:p w14:paraId="0684A43B" w14:textId="77777777" w:rsidR="008D61FC" w:rsidRDefault="008D61FC" w:rsidP="008D61FC">
      <w:pPr>
        <w:widowControl/>
        <w:jc w:val="left"/>
      </w:pPr>
    </w:p>
    <w:p w14:paraId="299D1BB0" w14:textId="77777777" w:rsidR="006672F9" w:rsidRDefault="006672F9" w:rsidP="008D61FC">
      <w:pPr>
        <w:widowControl/>
        <w:jc w:val="left"/>
      </w:pPr>
    </w:p>
    <w:p w14:paraId="0B3C07E2" w14:textId="77777777" w:rsidR="006672F9" w:rsidRDefault="006672F9" w:rsidP="008D61FC">
      <w:pPr>
        <w:widowControl/>
        <w:jc w:val="left"/>
      </w:pPr>
    </w:p>
    <w:p w14:paraId="19070D85" w14:textId="77777777" w:rsidR="006672F9" w:rsidRDefault="006672F9" w:rsidP="008D61FC">
      <w:pPr>
        <w:widowControl/>
        <w:jc w:val="left"/>
      </w:pPr>
    </w:p>
    <w:p w14:paraId="3E9E656F" w14:textId="77777777" w:rsidR="006672F9" w:rsidRDefault="006672F9" w:rsidP="008D61FC">
      <w:pPr>
        <w:widowControl/>
        <w:jc w:val="left"/>
      </w:pPr>
    </w:p>
    <w:p w14:paraId="5DA61D0D" w14:textId="77777777" w:rsidR="008D61FC" w:rsidRDefault="008D61FC" w:rsidP="008D61FC">
      <w:pPr>
        <w:widowControl/>
        <w:jc w:val="left"/>
      </w:pPr>
    </w:p>
    <w:p w14:paraId="48B571BC" w14:textId="77777777" w:rsidR="008D61FC" w:rsidRDefault="008D61FC" w:rsidP="008D61FC">
      <w:pPr>
        <w:widowControl/>
        <w:jc w:val="left"/>
      </w:pPr>
      <w:r>
        <w:rPr>
          <w:rFonts w:hint="eastAsia"/>
        </w:rPr>
        <w:t>TRNSYS</w:t>
      </w:r>
      <w:r w:rsidR="00AF7E8B">
        <w:rPr>
          <w:rFonts w:hint="eastAsia"/>
        </w:rPr>
        <w:t>18</w:t>
      </w:r>
    </w:p>
    <w:p w14:paraId="73D9165B" w14:textId="77777777" w:rsidR="008D61FC" w:rsidRDefault="008D61FC" w:rsidP="008D61FC">
      <w:pPr>
        <w:widowControl/>
        <w:jc w:val="left"/>
      </w:pPr>
      <w:r w:rsidRPr="00DB3151">
        <w:rPr>
          <w:rFonts w:hint="eastAsia"/>
        </w:rPr>
        <w:t>基本操作ガイド</w:t>
      </w:r>
      <w:r>
        <w:rPr>
          <w:rFonts w:hint="eastAsia"/>
        </w:rPr>
        <w:t xml:space="preserve">　</w:t>
      </w:r>
      <w:r w:rsidRPr="00D57F00">
        <w:rPr>
          <w:rFonts w:hint="eastAsia"/>
        </w:rPr>
        <w:t>2</w:t>
      </w:r>
      <w:r w:rsidRPr="00D57F00">
        <w:rPr>
          <w:rFonts w:hint="eastAsia"/>
        </w:rPr>
        <w:t>室モデル演習</w:t>
      </w:r>
    </w:p>
    <w:p w14:paraId="6A3B91D3" w14:textId="77777777" w:rsidR="008D61FC" w:rsidRDefault="002F61D4" w:rsidP="008D61FC">
      <w:pPr>
        <w:widowControl/>
        <w:ind w:right="100"/>
        <w:jc w:val="left"/>
      </w:pPr>
      <w:r>
        <w:rPr>
          <w:rFonts w:hint="eastAsia"/>
        </w:rPr>
        <w:t>2017</w:t>
      </w:r>
      <w:r>
        <w:rPr>
          <w:rFonts w:hint="eastAsia"/>
        </w:rPr>
        <w:t>年</w:t>
      </w:r>
      <w:r w:rsidR="001F0117">
        <w:rPr>
          <w:rFonts w:hint="eastAsia"/>
        </w:rPr>
        <w:t>1</w:t>
      </w:r>
      <w:r w:rsidR="001F0117">
        <w:t>0</w:t>
      </w:r>
      <w:r>
        <w:rPr>
          <w:rFonts w:hint="eastAsia"/>
        </w:rPr>
        <w:t>月</w:t>
      </w:r>
      <w:r>
        <w:rPr>
          <w:rFonts w:hint="eastAsia"/>
        </w:rPr>
        <w:t>1</w:t>
      </w:r>
      <w:r w:rsidR="004936CB">
        <w:rPr>
          <w:rFonts w:hint="eastAsia"/>
        </w:rPr>
        <w:t>9</w:t>
      </w:r>
      <w:r>
        <w:rPr>
          <w:rFonts w:hint="eastAsia"/>
        </w:rPr>
        <w:t>日</w:t>
      </w:r>
      <w:r w:rsidR="001F0117">
        <w:rPr>
          <w:rFonts w:hint="eastAsia"/>
        </w:rPr>
        <w:t xml:space="preserve">　更新</w:t>
      </w:r>
    </w:p>
    <w:p w14:paraId="0A5633BB" w14:textId="77777777" w:rsidR="008D61FC" w:rsidRPr="00F1754E" w:rsidRDefault="008D61FC" w:rsidP="008D61FC">
      <w:pPr>
        <w:widowControl/>
        <w:jc w:val="left"/>
      </w:pPr>
      <w:r>
        <w:rPr>
          <w:rFonts w:hint="eastAsia"/>
        </w:rPr>
        <w:t>発行　株式会社クアトロ</w:t>
      </w:r>
    </w:p>
    <w:p w14:paraId="280B4BE0" w14:textId="77777777" w:rsidR="00D0588E" w:rsidRPr="008D61FC" w:rsidRDefault="00D0588E" w:rsidP="008D61FC">
      <w:pPr>
        <w:widowControl/>
        <w:jc w:val="left"/>
      </w:pPr>
    </w:p>
    <w:sectPr w:rsidR="00D0588E" w:rsidRPr="008D61FC" w:rsidSect="00F91E05">
      <w:footerReference w:type="even" r:id="rId397"/>
      <w:footerReference w:type="default" r:id="rId398"/>
      <w:footnotePr>
        <w:numFmt w:val="decimalEnclosedCircle"/>
      </w:footnotePr>
      <w:pgSz w:w="11906" w:h="16838" w:code="9"/>
      <w:pgMar w:top="1531" w:right="1701" w:bottom="1531" w:left="1701"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C69D0" w14:textId="77777777" w:rsidR="002258AA" w:rsidRDefault="002258AA">
      <w:r>
        <w:separator/>
      </w:r>
    </w:p>
  </w:endnote>
  <w:endnote w:type="continuationSeparator" w:id="0">
    <w:p w14:paraId="417B06B6" w14:textId="77777777" w:rsidR="002258AA" w:rsidRDefault="00225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平成角ゴシック">
    <w:altName w:val="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648887"/>
      <w:docPartObj>
        <w:docPartGallery w:val="Page Numbers (Bottom of Page)"/>
        <w:docPartUnique/>
      </w:docPartObj>
    </w:sdtPr>
    <w:sdtEndPr/>
    <w:sdtContent>
      <w:p w14:paraId="174DD83D" w14:textId="77777777" w:rsidR="004F1B32" w:rsidRDefault="004F1B32">
        <w:pPr>
          <w:pStyle w:val="a4"/>
          <w:jc w:val="right"/>
        </w:pPr>
        <w:r>
          <w:fldChar w:fldCharType="begin"/>
        </w:r>
        <w:r>
          <w:instrText>PAGE   \* MERGEFORMAT</w:instrText>
        </w:r>
        <w:r>
          <w:fldChar w:fldCharType="separate"/>
        </w:r>
        <w:r w:rsidR="00713FE0" w:rsidRPr="00713FE0">
          <w:rPr>
            <w:noProof/>
            <w:lang w:val="ja-JP"/>
          </w:rPr>
          <w:t>28</w:t>
        </w:r>
        <w:r>
          <w:fldChar w:fldCharType="end"/>
        </w:r>
      </w:p>
    </w:sdtContent>
  </w:sdt>
  <w:p w14:paraId="206D68D0" w14:textId="77777777" w:rsidR="004F1B32" w:rsidRDefault="004F1B32">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446012"/>
      <w:docPartObj>
        <w:docPartGallery w:val="Page Numbers (Bottom of Page)"/>
        <w:docPartUnique/>
      </w:docPartObj>
    </w:sdtPr>
    <w:sdtEndPr/>
    <w:sdtContent>
      <w:p w14:paraId="557B661E" w14:textId="77777777" w:rsidR="004F1B32" w:rsidRDefault="004F1B32">
        <w:pPr>
          <w:pStyle w:val="a4"/>
        </w:pPr>
        <w:r>
          <w:fldChar w:fldCharType="begin"/>
        </w:r>
        <w:r>
          <w:instrText>PAGE   \* MERGEFORMAT</w:instrText>
        </w:r>
        <w:r>
          <w:fldChar w:fldCharType="separate"/>
        </w:r>
        <w:r w:rsidR="00713FE0" w:rsidRPr="00713FE0">
          <w:rPr>
            <w:noProof/>
            <w:lang w:val="ja-JP"/>
          </w:rPr>
          <w:t>27</w:t>
        </w:r>
        <w:r>
          <w:fldChar w:fldCharType="end"/>
        </w:r>
      </w:p>
    </w:sdtContent>
  </w:sdt>
  <w:p w14:paraId="7A0965E9" w14:textId="77777777" w:rsidR="004F1B32" w:rsidRDefault="004F1B3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7E1F2" w14:textId="77777777" w:rsidR="002258AA" w:rsidRDefault="002258AA">
      <w:r>
        <w:separator/>
      </w:r>
    </w:p>
  </w:footnote>
  <w:footnote w:type="continuationSeparator" w:id="0">
    <w:p w14:paraId="5387DB18" w14:textId="77777777" w:rsidR="002258AA" w:rsidRDefault="00225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8" type="#_x0000_t75" style="width:34.55pt;height:28.85pt;visibility:visible;mso-wrap-style:square" o:bullet="t">
        <v:imagedata r:id="rId1" o:title=""/>
      </v:shape>
    </w:pict>
  </w:numPicBullet>
  <w:numPicBullet w:numPicBulletId="1">
    <w:pict>
      <v:shape id="_x0000_i1129" type="#_x0000_t75" style="width:25.65pt;height:24.6pt;visibility:visible;mso-wrap-style:square" o:bullet="t">
        <v:imagedata r:id="rId2" o:title=""/>
      </v:shape>
    </w:pict>
  </w:numPicBullet>
  <w:abstractNum w:abstractNumId="0" w15:restartNumberingAfterBreak="0">
    <w:nsid w:val="02885817"/>
    <w:multiLevelType w:val="hybridMultilevel"/>
    <w:tmpl w:val="E954D56C"/>
    <w:lvl w:ilvl="0" w:tplc="67209C12">
      <w:start w:val="1"/>
      <w:numFmt w:val="decimalEnclosedCircle"/>
      <w:lvlText w:val="%1"/>
      <w:lvlJc w:val="left"/>
      <w:pPr>
        <w:ind w:left="765" w:hanging="360"/>
      </w:pPr>
      <w:rPr>
        <w:rFonts w:hint="default"/>
      </w:r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1" w15:restartNumberingAfterBreak="0">
    <w:nsid w:val="07A900F9"/>
    <w:multiLevelType w:val="hybridMultilevel"/>
    <w:tmpl w:val="0D1646D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C0C6361"/>
    <w:multiLevelType w:val="hybridMultilevel"/>
    <w:tmpl w:val="F0E4D9A8"/>
    <w:lvl w:ilvl="0" w:tplc="403CBA6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D843F17"/>
    <w:multiLevelType w:val="hybridMultilevel"/>
    <w:tmpl w:val="1B3C3C6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E0B6679"/>
    <w:multiLevelType w:val="hybridMultilevel"/>
    <w:tmpl w:val="E06C43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24C303B"/>
    <w:multiLevelType w:val="hybridMultilevel"/>
    <w:tmpl w:val="08167A80"/>
    <w:lvl w:ilvl="0" w:tplc="35207D4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4B33A5C"/>
    <w:multiLevelType w:val="hybridMultilevel"/>
    <w:tmpl w:val="71A67336"/>
    <w:lvl w:ilvl="0" w:tplc="53D203C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8F227F9"/>
    <w:multiLevelType w:val="hybridMultilevel"/>
    <w:tmpl w:val="601C7F6E"/>
    <w:lvl w:ilvl="0" w:tplc="04090001">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8" w15:restartNumberingAfterBreak="0">
    <w:nsid w:val="19285098"/>
    <w:multiLevelType w:val="hybridMultilevel"/>
    <w:tmpl w:val="DC56896E"/>
    <w:lvl w:ilvl="0" w:tplc="B324DB3A">
      <w:start w:val="1"/>
      <w:numFmt w:val="decimal"/>
      <w:lvlText w:val="（%1）"/>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1B5D6CFB"/>
    <w:multiLevelType w:val="hybridMultilevel"/>
    <w:tmpl w:val="4AA27FA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F553961"/>
    <w:multiLevelType w:val="hybridMultilevel"/>
    <w:tmpl w:val="FE025EFE"/>
    <w:lvl w:ilvl="0" w:tplc="86DAD27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1F27D60"/>
    <w:multiLevelType w:val="hybridMultilevel"/>
    <w:tmpl w:val="7A4EA5E6"/>
    <w:lvl w:ilvl="0" w:tplc="9822DE5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6072074"/>
    <w:multiLevelType w:val="hybridMultilevel"/>
    <w:tmpl w:val="87CACE12"/>
    <w:lvl w:ilvl="0" w:tplc="8B886BFE">
      <w:start w:val="1"/>
      <w:numFmt w:val="decimalEnclosedCircle"/>
      <w:lvlText w:val="%1"/>
      <w:lvlJc w:val="left"/>
      <w:pPr>
        <w:ind w:left="405" w:hanging="405"/>
      </w:pPr>
      <w:rPr>
        <w:rFonts w:hint="default"/>
        <w:color w:val="000000" w:themeColor="text1"/>
        <w:sz w:val="4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9611EFA"/>
    <w:multiLevelType w:val="hybridMultilevel"/>
    <w:tmpl w:val="74D21822"/>
    <w:lvl w:ilvl="0" w:tplc="3452BEAC">
      <w:start w:val="1"/>
      <w:numFmt w:val="decimalEnclosedCircle"/>
      <w:lvlText w:val="%1"/>
      <w:lvlJc w:val="left"/>
      <w:pPr>
        <w:ind w:left="360" w:hanging="360"/>
      </w:pPr>
      <w:rPr>
        <w:rFonts w:ascii="ＭＳ Ｐゴシック" w:eastAsia="ＭＳ Ｐゴシック" w:hAnsi="ＭＳ Ｐゴシック" w:hint="default"/>
        <w:color w:val="00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D926494"/>
    <w:multiLevelType w:val="hybridMultilevel"/>
    <w:tmpl w:val="C7CC8D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A7177E"/>
    <w:multiLevelType w:val="hybridMultilevel"/>
    <w:tmpl w:val="BA1AEA76"/>
    <w:lvl w:ilvl="0" w:tplc="53D203C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28A24DA"/>
    <w:multiLevelType w:val="hybridMultilevel"/>
    <w:tmpl w:val="1638D5FE"/>
    <w:lvl w:ilvl="0" w:tplc="327E827C">
      <w:start w:val="1"/>
      <w:numFmt w:val="decimalEnclosedCircle"/>
      <w:lvlText w:val="%1"/>
      <w:lvlJc w:val="left"/>
      <w:pPr>
        <w:ind w:left="360" w:hanging="360"/>
      </w:pPr>
      <w:rPr>
        <w:rFonts w:ascii="ＭＳ Ｐゴシック" w:eastAsia="ＭＳ Ｐゴシック" w:hAnsi="ＭＳ Ｐゴシック"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6D00727"/>
    <w:multiLevelType w:val="hybridMultilevel"/>
    <w:tmpl w:val="2E18B46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A0812DC"/>
    <w:multiLevelType w:val="hybridMultilevel"/>
    <w:tmpl w:val="F056CB0E"/>
    <w:lvl w:ilvl="0" w:tplc="79FAE41C">
      <w:start w:val="1"/>
      <w:numFmt w:val="decimalEnclosedCircle"/>
      <w:lvlText w:val="%1"/>
      <w:lvlJc w:val="left"/>
      <w:pPr>
        <w:ind w:left="360" w:hanging="360"/>
      </w:pPr>
      <w:rPr>
        <w:rFonts w:ascii="ＭＳ Ｐゴシック" w:eastAsia="ＭＳ Ｐゴシック" w:hAnsi="ＭＳ Ｐゴシック" w:hint="default"/>
        <w:color w:val="00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CB06856"/>
    <w:multiLevelType w:val="hybridMultilevel"/>
    <w:tmpl w:val="DF4ABC9C"/>
    <w:lvl w:ilvl="0" w:tplc="C99272A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1E941C7"/>
    <w:multiLevelType w:val="hybridMultilevel"/>
    <w:tmpl w:val="EBBC29BE"/>
    <w:lvl w:ilvl="0" w:tplc="04090011">
      <w:start w:val="1"/>
      <w:numFmt w:val="decimalEnclosedCircle"/>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0E5D40"/>
    <w:multiLevelType w:val="hybridMultilevel"/>
    <w:tmpl w:val="71A67336"/>
    <w:lvl w:ilvl="0" w:tplc="53D203C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21F5B85"/>
    <w:multiLevelType w:val="hybridMultilevel"/>
    <w:tmpl w:val="B3DEED02"/>
    <w:lvl w:ilvl="0" w:tplc="21C8557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A8E6C4F"/>
    <w:multiLevelType w:val="hybridMultilevel"/>
    <w:tmpl w:val="CE9E14C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DE515BC"/>
    <w:multiLevelType w:val="hybridMultilevel"/>
    <w:tmpl w:val="504E4938"/>
    <w:lvl w:ilvl="0" w:tplc="E7E259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1697F0B"/>
    <w:multiLevelType w:val="hybridMultilevel"/>
    <w:tmpl w:val="3BA460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1A43D09"/>
    <w:multiLevelType w:val="hybridMultilevel"/>
    <w:tmpl w:val="24C4BE06"/>
    <w:lvl w:ilvl="0" w:tplc="4BB0EF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A802DE7"/>
    <w:multiLevelType w:val="multilevel"/>
    <w:tmpl w:val="2FDEA582"/>
    <w:lvl w:ilvl="0">
      <w:start w:val="1"/>
      <w:numFmt w:val="decimal"/>
      <w:pStyle w:val="1"/>
      <w:lvlText w:val="%1"/>
      <w:lvlJc w:val="left"/>
      <w:pPr>
        <w:ind w:left="425" w:hanging="425"/>
      </w:pPr>
      <w:rPr>
        <w:rFonts w:hint="eastAsia"/>
      </w:rPr>
    </w:lvl>
    <w:lvl w:ilvl="1">
      <w:start w:val="1"/>
      <w:numFmt w:val="decimal"/>
      <w:pStyle w:val="10"/>
      <w:lvlText w:val="%1.%2"/>
      <w:lvlJc w:val="left"/>
      <w:pPr>
        <w:ind w:left="993"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2"/>
      <w:lvlText w:val="%1.%2.%3"/>
      <w:lvlJc w:val="left"/>
      <w:pPr>
        <w:ind w:left="1418"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3"/>
      <w:lvlText w:val="%1.%2.%3.%4"/>
      <w:lvlJc w:val="left"/>
      <w:pPr>
        <w:ind w:left="1984" w:hanging="708"/>
      </w:pPr>
      <w:rPr>
        <w:rFonts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61717641"/>
    <w:multiLevelType w:val="hybridMultilevel"/>
    <w:tmpl w:val="D870C0BA"/>
    <w:lvl w:ilvl="0" w:tplc="69EE46C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650C4C7E"/>
    <w:multiLevelType w:val="hybridMultilevel"/>
    <w:tmpl w:val="C5BC796C"/>
    <w:lvl w:ilvl="0" w:tplc="53D203C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CF0708D"/>
    <w:multiLevelType w:val="hybridMultilevel"/>
    <w:tmpl w:val="40F45A54"/>
    <w:lvl w:ilvl="0" w:tplc="53D203C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FC94018"/>
    <w:multiLevelType w:val="hybridMultilevel"/>
    <w:tmpl w:val="BD98F7C4"/>
    <w:lvl w:ilvl="0" w:tplc="8730D6BE">
      <w:start w:val="1"/>
      <w:numFmt w:val="decimalEnclosedCircle"/>
      <w:lvlText w:val="%1"/>
      <w:lvlJc w:val="left"/>
      <w:pPr>
        <w:ind w:left="360" w:hanging="360"/>
      </w:pPr>
      <w:rPr>
        <w:rFonts w:hint="default"/>
        <w:color w:val="000000" w:themeColor="text1"/>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721904DE"/>
    <w:multiLevelType w:val="hybridMultilevel"/>
    <w:tmpl w:val="6DCEE2A4"/>
    <w:lvl w:ilvl="0" w:tplc="9C8C51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4077231"/>
    <w:multiLevelType w:val="hybridMultilevel"/>
    <w:tmpl w:val="2286B9EC"/>
    <w:lvl w:ilvl="0" w:tplc="E2D4935E">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4" w15:restartNumberingAfterBreak="0">
    <w:nsid w:val="75DD0249"/>
    <w:multiLevelType w:val="hybridMultilevel"/>
    <w:tmpl w:val="2D4AD988"/>
    <w:lvl w:ilvl="0" w:tplc="BAAC0932">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num w:numId="1">
    <w:abstractNumId w:val="27"/>
  </w:num>
  <w:num w:numId="2">
    <w:abstractNumId w:val="20"/>
  </w:num>
  <w:num w:numId="3">
    <w:abstractNumId w:val="3"/>
  </w:num>
  <w:num w:numId="4">
    <w:abstractNumId w:val="13"/>
  </w:num>
  <w:num w:numId="5">
    <w:abstractNumId w:val="32"/>
  </w:num>
  <w:num w:numId="6">
    <w:abstractNumId w:val="18"/>
  </w:num>
  <w:num w:numId="7">
    <w:abstractNumId w:val="11"/>
  </w:num>
  <w:num w:numId="8">
    <w:abstractNumId w:val="16"/>
  </w:num>
  <w:num w:numId="9">
    <w:abstractNumId w:val="19"/>
  </w:num>
  <w:num w:numId="10">
    <w:abstractNumId w:val="24"/>
  </w:num>
  <w:num w:numId="11">
    <w:abstractNumId w:val="2"/>
  </w:num>
  <w:num w:numId="12">
    <w:abstractNumId w:val="6"/>
  </w:num>
  <w:num w:numId="13">
    <w:abstractNumId w:val="31"/>
  </w:num>
  <w:num w:numId="14">
    <w:abstractNumId w:val="21"/>
  </w:num>
  <w:num w:numId="15">
    <w:abstractNumId w:val="15"/>
  </w:num>
  <w:num w:numId="16">
    <w:abstractNumId w:val="30"/>
  </w:num>
  <w:num w:numId="17">
    <w:abstractNumId w:val="29"/>
  </w:num>
  <w:num w:numId="18">
    <w:abstractNumId w:val="1"/>
  </w:num>
  <w:num w:numId="19">
    <w:abstractNumId w:val="9"/>
  </w:num>
  <w:num w:numId="20">
    <w:abstractNumId w:val="7"/>
  </w:num>
  <w:num w:numId="21">
    <w:abstractNumId w:val="28"/>
  </w:num>
  <w:num w:numId="22">
    <w:abstractNumId w:val="23"/>
  </w:num>
  <w:num w:numId="23">
    <w:abstractNumId w:val="4"/>
  </w:num>
  <w:num w:numId="24">
    <w:abstractNumId w:val="12"/>
  </w:num>
  <w:num w:numId="25">
    <w:abstractNumId w:val="0"/>
  </w:num>
  <w:num w:numId="26">
    <w:abstractNumId w:val="22"/>
  </w:num>
  <w:num w:numId="27">
    <w:abstractNumId w:val="34"/>
  </w:num>
  <w:num w:numId="28">
    <w:abstractNumId w:val="33"/>
  </w:num>
  <w:num w:numId="29">
    <w:abstractNumId w:val="10"/>
  </w:num>
  <w:num w:numId="30">
    <w:abstractNumId w:val="5"/>
  </w:num>
  <w:num w:numId="31">
    <w:abstractNumId w:val="26"/>
  </w:num>
  <w:num w:numId="32">
    <w:abstractNumId w:val="17"/>
  </w:num>
  <w:num w:numId="33">
    <w:abstractNumId w:val="8"/>
  </w:num>
  <w:num w:numId="34">
    <w:abstractNumId w:val="14"/>
  </w:num>
  <w:num w:numId="35">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evenAndOddHeaders/>
  <w:drawingGridHorizontalSpacing w:val="105"/>
  <w:displayHorizontalDrawingGridEvery w:val="0"/>
  <w:displayVerticalDrawingGridEvery w:val="2"/>
  <w:characterSpacingControl w:val="compressPunctuation"/>
  <w:hdrShapeDefaults>
    <o:shapedefaults v:ext="edit" spidmax="2049" fillcolor="none [3204]" strokecolor="none [3204]">
      <v:fill color="none [3204]" color2="none [3204]" focus="50%" type="gradient"/>
      <v:stroke color="none [3204]" weight=".25pt"/>
      <v:shadow type="perspective" color="none [1604]" offset="1pt" offset2="-3pt"/>
      <v:textbox inset="5.85pt,.7pt,5.85pt,.7pt"/>
    </o:shapedefaults>
  </w:hdrShapeDefaults>
  <w:footnotePr>
    <w:numFmt w:val="decimalEnclosedCircl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MLQ0MLcwMjc3NTdV0lEKTi0uzszPAykwrAUAwugrFSwAAAA="/>
  </w:docVars>
  <w:rsids>
    <w:rsidRoot w:val="00FC30C2"/>
    <w:rsid w:val="00003046"/>
    <w:rsid w:val="00007255"/>
    <w:rsid w:val="00016065"/>
    <w:rsid w:val="000169C7"/>
    <w:rsid w:val="00016AAA"/>
    <w:rsid w:val="0001731D"/>
    <w:rsid w:val="000206E2"/>
    <w:rsid w:val="0002461C"/>
    <w:rsid w:val="00026FDA"/>
    <w:rsid w:val="00030D6B"/>
    <w:rsid w:val="00030F5F"/>
    <w:rsid w:val="0003352C"/>
    <w:rsid w:val="00040473"/>
    <w:rsid w:val="000439CF"/>
    <w:rsid w:val="00044206"/>
    <w:rsid w:val="0004564F"/>
    <w:rsid w:val="00051464"/>
    <w:rsid w:val="0005359F"/>
    <w:rsid w:val="000542D5"/>
    <w:rsid w:val="000676EA"/>
    <w:rsid w:val="00077648"/>
    <w:rsid w:val="00081747"/>
    <w:rsid w:val="00087B97"/>
    <w:rsid w:val="0009062E"/>
    <w:rsid w:val="0009379A"/>
    <w:rsid w:val="00094B7E"/>
    <w:rsid w:val="000968E4"/>
    <w:rsid w:val="000A28DC"/>
    <w:rsid w:val="000A34A6"/>
    <w:rsid w:val="000A3A55"/>
    <w:rsid w:val="000A4960"/>
    <w:rsid w:val="000A6225"/>
    <w:rsid w:val="000A765C"/>
    <w:rsid w:val="000B1D50"/>
    <w:rsid w:val="000B2A07"/>
    <w:rsid w:val="000B3251"/>
    <w:rsid w:val="000B5C59"/>
    <w:rsid w:val="000B6469"/>
    <w:rsid w:val="000B7CDA"/>
    <w:rsid w:val="000C4CBE"/>
    <w:rsid w:val="000C5A23"/>
    <w:rsid w:val="000C72EE"/>
    <w:rsid w:val="000D4082"/>
    <w:rsid w:val="000D4384"/>
    <w:rsid w:val="000D5D07"/>
    <w:rsid w:val="000F11CC"/>
    <w:rsid w:val="000F1A23"/>
    <w:rsid w:val="000F6C76"/>
    <w:rsid w:val="000F7743"/>
    <w:rsid w:val="0010226D"/>
    <w:rsid w:val="00104698"/>
    <w:rsid w:val="001072C3"/>
    <w:rsid w:val="00110562"/>
    <w:rsid w:val="00110A17"/>
    <w:rsid w:val="00111979"/>
    <w:rsid w:val="001120A5"/>
    <w:rsid w:val="00113DF5"/>
    <w:rsid w:val="00114E2C"/>
    <w:rsid w:val="00124873"/>
    <w:rsid w:val="001265E0"/>
    <w:rsid w:val="001368A4"/>
    <w:rsid w:val="00136BE5"/>
    <w:rsid w:val="00137FA8"/>
    <w:rsid w:val="0014252E"/>
    <w:rsid w:val="00143B3C"/>
    <w:rsid w:val="00145872"/>
    <w:rsid w:val="0014644E"/>
    <w:rsid w:val="00146B95"/>
    <w:rsid w:val="00147587"/>
    <w:rsid w:val="00150967"/>
    <w:rsid w:val="00150D65"/>
    <w:rsid w:val="001528F8"/>
    <w:rsid w:val="00152972"/>
    <w:rsid w:val="00155760"/>
    <w:rsid w:val="00156222"/>
    <w:rsid w:val="001572F5"/>
    <w:rsid w:val="00157AD9"/>
    <w:rsid w:val="001620C0"/>
    <w:rsid w:val="00171138"/>
    <w:rsid w:val="001722DE"/>
    <w:rsid w:val="00173F3B"/>
    <w:rsid w:val="00177412"/>
    <w:rsid w:val="00177467"/>
    <w:rsid w:val="00180388"/>
    <w:rsid w:val="00186FF2"/>
    <w:rsid w:val="00187F5F"/>
    <w:rsid w:val="00190FB7"/>
    <w:rsid w:val="0019119F"/>
    <w:rsid w:val="00191DB4"/>
    <w:rsid w:val="001973AA"/>
    <w:rsid w:val="001A20EB"/>
    <w:rsid w:val="001B2F19"/>
    <w:rsid w:val="001B3334"/>
    <w:rsid w:val="001C4BB5"/>
    <w:rsid w:val="001C7E86"/>
    <w:rsid w:val="001D706F"/>
    <w:rsid w:val="001D73DF"/>
    <w:rsid w:val="001E24DD"/>
    <w:rsid w:val="001E422E"/>
    <w:rsid w:val="001E7BC7"/>
    <w:rsid w:val="001F0117"/>
    <w:rsid w:val="001F3413"/>
    <w:rsid w:val="001F4E03"/>
    <w:rsid w:val="001F54EE"/>
    <w:rsid w:val="0020275C"/>
    <w:rsid w:val="00204243"/>
    <w:rsid w:val="00206006"/>
    <w:rsid w:val="0021095D"/>
    <w:rsid w:val="00211C18"/>
    <w:rsid w:val="00212882"/>
    <w:rsid w:val="002132B0"/>
    <w:rsid w:val="00214066"/>
    <w:rsid w:val="00214547"/>
    <w:rsid w:val="0021538F"/>
    <w:rsid w:val="00220226"/>
    <w:rsid w:val="002212F0"/>
    <w:rsid w:val="002258AA"/>
    <w:rsid w:val="00236B99"/>
    <w:rsid w:val="00237E7B"/>
    <w:rsid w:val="0024607C"/>
    <w:rsid w:val="00247222"/>
    <w:rsid w:val="00260BE1"/>
    <w:rsid w:val="0026228F"/>
    <w:rsid w:val="002652A7"/>
    <w:rsid w:val="00266D52"/>
    <w:rsid w:val="00270B97"/>
    <w:rsid w:val="00270F8A"/>
    <w:rsid w:val="0027547B"/>
    <w:rsid w:val="00275F21"/>
    <w:rsid w:val="002816F2"/>
    <w:rsid w:val="00282828"/>
    <w:rsid w:val="0028384F"/>
    <w:rsid w:val="00287911"/>
    <w:rsid w:val="00292F1E"/>
    <w:rsid w:val="002A5080"/>
    <w:rsid w:val="002A68B2"/>
    <w:rsid w:val="002A71AD"/>
    <w:rsid w:val="002A79DC"/>
    <w:rsid w:val="002B029A"/>
    <w:rsid w:val="002B305C"/>
    <w:rsid w:val="002B397D"/>
    <w:rsid w:val="002B39F1"/>
    <w:rsid w:val="002E2E67"/>
    <w:rsid w:val="002E3698"/>
    <w:rsid w:val="002E6CEE"/>
    <w:rsid w:val="002F52BB"/>
    <w:rsid w:val="002F61D4"/>
    <w:rsid w:val="0030709B"/>
    <w:rsid w:val="00307148"/>
    <w:rsid w:val="00307BA8"/>
    <w:rsid w:val="003112C7"/>
    <w:rsid w:val="00311722"/>
    <w:rsid w:val="00311C32"/>
    <w:rsid w:val="00321D91"/>
    <w:rsid w:val="0032653B"/>
    <w:rsid w:val="003304B7"/>
    <w:rsid w:val="00342E96"/>
    <w:rsid w:val="0034352D"/>
    <w:rsid w:val="00343CBF"/>
    <w:rsid w:val="003445C6"/>
    <w:rsid w:val="0035601F"/>
    <w:rsid w:val="00360C54"/>
    <w:rsid w:val="00360E42"/>
    <w:rsid w:val="00360E95"/>
    <w:rsid w:val="003623C5"/>
    <w:rsid w:val="00362A66"/>
    <w:rsid w:val="00370052"/>
    <w:rsid w:val="00371DDB"/>
    <w:rsid w:val="00376778"/>
    <w:rsid w:val="003807ED"/>
    <w:rsid w:val="00380CD4"/>
    <w:rsid w:val="003824F0"/>
    <w:rsid w:val="00382A4F"/>
    <w:rsid w:val="00382ACC"/>
    <w:rsid w:val="00386E1C"/>
    <w:rsid w:val="00391660"/>
    <w:rsid w:val="00391910"/>
    <w:rsid w:val="00391A15"/>
    <w:rsid w:val="00392AD4"/>
    <w:rsid w:val="00395572"/>
    <w:rsid w:val="003A0C0F"/>
    <w:rsid w:val="003A401D"/>
    <w:rsid w:val="003B50AF"/>
    <w:rsid w:val="003B7583"/>
    <w:rsid w:val="003B77BB"/>
    <w:rsid w:val="003C4AD0"/>
    <w:rsid w:val="003D2653"/>
    <w:rsid w:val="003D3A1C"/>
    <w:rsid w:val="003E0FEB"/>
    <w:rsid w:val="003E37D3"/>
    <w:rsid w:val="003E64B3"/>
    <w:rsid w:val="003E698D"/>
    <w:rsid w:val="003F07AE"/>
    <w:rsid w:val="003F30C9"/>
    <w:rsid w:val="003F507E"/>
    <w:rsid w:val="0040647D"/>
    <w:rsid w:val="00410221"/>
    <w:rsid w:val="004118C7"/>
    <w:rsid w:val="00416BAB"/>
    <w:rsid w:val="00424569"/>
    <w:rsid w:val="0042470E"/>
    <w:rsid w:val="00425035"/>
    <w:rsid w:val="0042566E"/>
    <w:rsid w:val="00426235"/>
    <w:rsid w:val="00451F50"/>
    <w:rsid w:val="00455C07"/>
    <w:rsid w:val="0046277A"/>
    <w:rsid w:val="00462A04"/>
    <w:rsid w:val="00464190"/>
    <w:rsid w:val="004650D1"/>
    <w:rsid w:val="00466118"/>
    <w:rsid w:val="00467A50"/>
    <w:rsid w:val="00471F64"/>
    <w:rsid w:val="00476620"/>
    <w:rsid w:val="00481AD6"/>
    <w:rsid w:val="00482BE9"/>
    <w:rsid w:val="00482D7A"/>
    <w:rsid w:val="00483898"/>
    <w:rsid w:val="00484515"/>
    <w:rsid w:val="00485D38"/>
    <w:rsid w:val="0048699C"/>
    <w:rsid w:val="004936CB"/>
    <w:rsid w:val="00494533"/>
    <w:rsid w:val="0049747D"/>
    <w:rsid w:val="004A0274"/>
    <w:rsid w:val="004A1EAE"/>
    <w:rsid w:val="004B1469"/>
    <w:rsid w:val="004B4BCF"/>
    <w:rsid w:val="004B6EF5"/>
    <w:rsid w:val="004B78FD"/>
    <w:rsid w:val="004C03C5"/>
    <w:rsid w:val="004D56CD"/>
    <w:rsid w:val="004D5B05"/>
    <w:rsid w:val="004D7E6D"/>
    <w:rsid w:val="004E1579"/>
    <w:rsid w:val="004E6877"/>
    <w:rsid w:val="004E7375"/>
    <w:rsid w:val="004F1B32"/>
    <w:rsid w:val="004F4A6B"/>
    <w:rsid w:val="00500F74"/>
    <w:rsid w:val="00503DB9"/>
    <w:rsid w:val="005043CF"/>
    <w:rsid w:val="00530527"/>
    <w:rsid w:val="00532EDB"/>
    <w:rsid w:val="005330FA"/>
    <w:rsid w:val="0053359D"/>
    <w:rsid w:val="00535294"/>
    <w:rsid w:val="00541A50"/>
    <w:rsid w:val="00541B60"/>
    <w:rsid w:val="005427F4"/>
    <w:rsid w:val="00543A75"/>
    <w:rsid w:val="005459FC"/>
    <w:rsid w:val="00545FE1"/>
    <w:rsid w:val="00547695"/>
    <w:rsid w:val="00555664"/>
    <w:rsid w:val="00556D1E"/>
    <w:rsid w:val="00562783"/>
    <w:rsid w:val="00572104"/>
    <w:rsid w:val="005728AA"/>
    <w:rsid w:val="00574123"/>
    <w:rsid w:val="005750D2"/>
    <w:rsid w:val="00580B3B"/>
    <w:rsid w:val="00581689"/>
    <w:rsid w:val="005820A0"/>
    <w:rsid w:val="005918B3"/>
    <w:rsid w:val="00592992"/>
    <w:rsid w:val="00596492"/>
    <w:rsid w:val="005A0DA7"/>
    <w:rsid w:val="005A47E5"/>
    <w:rsid w:val="005A49FA"/>
    <w:rsid w:val="005A5772"/>
    <w:rsid w:val="005A6770"/>
    <w:rsid w:val="005B2BBC"/>
    <w:rsid w:val="005B7724"/>
    <w:rsid w:val="005C1724"/>
    <w:rsid w:val="005D2BE3"/>
    <w:rsid w:val="005F32B6"/>
    <w:rsid w:val="005F4D1F"/>
    <w:rsid w:val="005F5E4E"/>
    <w:rsid w:val="005F61DD"/>
    <w:rsid w:val="005F62F9"/>
    <w:rsid w:val="006037DA"/>
    <w:rsid w:val="00613C50"/>
    <w:rsid w:val="00614DD9"/>
    <w:rsid w:val="00616927"/>
    <w:rsid w:val="006173EA"/>
    <w:rsid w:val="00624156"/>
    <w:rsid w:val="00624C85"/>
    <w:rsid w:val="006250AC"/>
    <w:rsid w:val="00626AAA"/>
    <w:rsid w:val="00626CA5"/>
    <w:rsid w:val="00630A2B"/>
    <w:rsid w:val="006335C7"/>
    <w:rsid w:val="00635074"/>
    <w:rsid w:val="0064162F"/>
    <w:rsid w:val="006423D1"/>
    <w:rsid w:val="00642754"/>
    <w:rsid w:val="00645DCD"/>
    <w:rsid w:val="006500D2"/>
    <w:rsid w:val="00656A00"/>
    <w:rsid w:val="006672F9"/>
    <w:rsid w:val="0067170C"/>
    <w:rsid w:val="00672486"/>
    <w:rsid w:val="006724CA"/>
    <w:rsid w:val="0068211E"/>
    <w:rsid w:val="0068264C"/>
    <w:rsid w:val="00682763"/>
    <w:rsid w:val="006831C0"/>
    <w:rsid w:val="00683542"/>
    <w:rsid w:val="006853F5"/>
    <w:rsid w:val="00685B45"/>
    <w:rsid w:val="006905FA"/>
    <w:rsid w:val="006945D1"/>
    <w:rsid w:val="00696D12"/>
    <w:rsid w:val="006A11DF"/>
    <w:rsid w:val="006B029F"/>
    <w:rsid w:val="006C3471"/>
    <w:rsid w:val="006C56D4"/>
    <w:rsid w:val="006D4934"/>
    <w:rsid w:val="006E06D9"/>
    <w:rsid w:val="006E2627"/>
    <w:rsid w:val="006E2892"/>
    <w:rsid w:val="006E6D8D"/>
    <w:rsid w:val="006F0779"/>
    <w:rsid w:val="006F0FFA"/>
    <w:rsid w:val="006F5BC0"/>
    <w:rsid w:val="006F61A1"/>
    <w:rsid w:val="006F7114"/>
    <w:rsid w:val="006F72DE"/>
    <w:rsid w:val="006F72F8"/>
    <w:rsid w:val="006F732D"/>
    <w:rsid w:val="0070001D"/>
    <w:rsid w:val="00703547"/>
    <w:rsid w:val="00704708"/>
    <w:rsid w:val="0070481C"/>
    <w:rsid w:val="00704962"/>
    <w:rsid w:val="0071145F"/>
    <w:rsid w:val="0071162E"/>
    <w:rsid w:val="00711E67"/>
    <w:rsid w:val="00712584"/>
    <w:rsid w:val="00713FE0"/>
    <w:rsid w:val="007150B9"/>
    <w:rsid w:val="00720F8D"/>
    <w:rsid w:val="00723413"/>
    <w:rsid w:val="00723BB9"/>
    <w:rsid w:val="00725A53"/>
    <w:rsid w:val="00730229"/>
    <w:rsid w:val="00731C4D"/>
    <w:rsid w:val="00736222"/>
    <w:rsid w:val="00742249"/>
    <w:rsid w:val="007435BD"/>
    <w:rsid w:val="00743690"/>
    <w:rsid w:val="00752187"/>
    <w:rsid w:val="0075393B"/>
    <w:rsid w:val="00755A29"/>
    <w:rsid w:val="00761AC2"/>
    <w:rsid w:val="0076665C"/>
    <w:rsid w:val="00772437"/>
    <w:rsid w:val="00775862"/>
    <w:rsid w:val="00781EB7"/>
    <w:rsid w:val="00784A4E"/>
    <w:rsid w:val="007852E3"/>
    <w:rsid w:val="007875A8"/>
    <w:rsid w:val="00791B08"/>
    <w:rsid w:val="007A06C5"/>
    <w:rsid w:val="007A2CC6"/>
    <w:rsid w:val="007A2EBC"/>
    <w:rsid w:val="007A421C"/>
    <w:rsid w:val="007A56CC"/>
    <w:rsid w:val="007A767A"/>
    <w:rsid w:val="007B2D3E"/>
    <w:rsid w:val="007B309E"/>
    <w:rsid w:val="007B3C3C"/>
    <w:rsid w:val="007B4239"/>
    <w:rsid w:val="007B507A"/>
    <w:rsid w:val="007B52C3"/>
    <w:rsid w:val="007C10EA"/>
    <w:rsid w:val="007D134C"/>
    <w:rsid w:val="007D1774"/>
    <w:rsid w:val="007D5C63"/>
    <w:rsid w:val="007D64E7"/>
    <w:rsid w:val="007D6DB9"/>
    <w:rsid w:val="007E13DE"/>
    <w:rsid w:val="007E2B89"/>
    <w:rsid w:val="007E43DA"/>
    <w:rsid w:val="007E4C66"/>
    <w:rsid w:val="007E5773"/>
    <w:rsid w:val="007E5B38"/>
    <w:rsid w:val="007F4A0F"/>
    <w:rsid w:val="007F59AD"/>
    <w:rsid w:val="008053A4"/>
    <w:rsid w:val="008078DF"/>
    <w:rsid w:val="00815BEE"/>
    <w:rsid w:val="00823198"/>
    <w:rsid w:val="0082384D"/>
    <w:rsid w:val="0082405E"/>
    <w:rsid w:val="0083057A"/>
    <w:rsid w:val="00831C9D"/>
    <w:rsid w:val="00834BBD"/>
    <w:rsid w:val="00834BEA"/>
    <w:rsid w:val="00835D82"/>
    <w:rsid w:val="00837859"/>
    <w:rsid w:val="00841D5C"/>
    <w:rsid w:val="008426E6"/>
    <w:rsid w:val="008438AF"/>
    <w:rsid w:val="00847A88"/>
    <w:rsid w:val="00854D4A"/>
    <w:rsid w:val="00862C18"/>
    <w:rsid w:val="00866342"/>
    <w:rsid w:val="00870649"/>
    <w:rsid w:val="00871520"/>
    <w:rsid w:val="00873A83"/>
    <w:rsid w:val="0088040A"/>
    <w:rsid w:val="00882622"/>
    <w:rsid w:val="0088292D"/>
    <w:rsid w:val="00883D3F"/>
    <w:rsid w:val="00884F4D"/>
    <w:rsid w:val="008879FC"/>
    <w:rsid w:val="00890A2A"/>
    <w:rsid w:val="00891849"/>
    <w:rsid w:val="008933A5"/>
    <w:rsid w:val="00894B0D"/>
    <w:rsid w:val="008A170A"/>
    <w:rsid w:val="008A41F1"/>
    <w:rsid w:val="008A55B3"/>
    <w:rsid w:val="008B1F0D"/>
    <w:rsid w:val="008B217E"/>
    <w:rsid w:val="008B2703"/>
    <w:rsid w:val="008B3E1C"/>
    <w:rsid w:val="008B44E4"/>
    <w:rsid w:val="008C4239"/>
    <w:rsid w:val="008C7167"/>
    <w:rsid w:val="008D0E18"/>
    <w:rsid w:val="008D2499"/>
    <w:rsid w:val="008D35DA"/>
    <w:rsid w:val="008D58BF"/>
    <w:rsid w:val="008D61FC"/>
    <w:rsid w:val="008D7AB1"/>
    <w:rsid w:val="008E312E"/>
    <w:rsid w:val="009024AA"/>
    <w:rsid w:val="009078C6"/>
    <w:rsid w:val="00907EB7"/>
    <w:rsid w:val="00910353"/>
    <w:rsid w:val="009107B1"/>
    <w:rsid w:val="00910B22"/>
    <w:rsid w:val="00915160"/>
    <w:rsid w:val="009151EF"/>
    <w:rsid w:val="00916259"/>
    <w:rsid w:val="0091646E"/>
    <w:rsid w:val="00921051"/>
    <w:rsid w:val="00922942"/>
    <w:rsid w:val="009257CE"/>
    <w:rsid w:val="00930748"/>
    <w:rsid w:val="00931F5E"/>
    <w:rsid w:val="00933CE0"/>
    <w:rsid w:val="009429E2"/>
    <w:rsid w:val="00943B28"/>
    <w:rsid w:val="009462E2"/>
    <w:rsid w:val="00946A28"/>
    <w:rsid w:val="0095203E"/>
    <w:rsid w:val="00953938"/>
    <w:rsid w:val="0095636C"/>
    <w:rsid w:val="00956D84"/>
    <w:rsid w:val="00960493"/>
    <w:rsid w:val="00963414"/>
    <w:rsid w:val="00967A7D"/>
    <w:rsid w:val="00972C33"/>
    <w:rsid w:val="009733A1"/>
    <w:rsid w:val="00974E5F"/>
    <w:rsid w:val="00980588"/>
    <w:rsid w:val="00982E01"/>
    <w:rsid w:val="00982E67"/>
    <w:rsid w:val="0098499B"/>
    <w:rsid w:val="009853E3"/>
    <w:rsid w:val="00985799"/>
    <w:rsid w:val="00992937"/>
    <w:rsid w:val="009971BD"/>
    <w:rsid w:val="009A765A"/>
    <w:rsid w:val="009B179E"/>
    <w:rsid w:val="009B2601"/>
    <w:rsid w:val="009C48DB"/>
    <w:rsid w:val="009C5BAF"/>
    <w:rsid w:val="009C5C34"/>
    <w:rsid w:val="009D0C52"/>
    <w:rsid w:val="009D3442"/>
    <w:rsid w:val="009D402B"/>
    <w:rsid w:val="009E1285"/>
    <w:rsid w:val="009E329D"/>
    <w:rsid w:val="009E4C77"/>
    <w:rsid w:val="009E5452"/>
    <w:rsid w:val="009E6E2F"/>
    <w:rsid w:val="009F2216"/>
    <w:rsid w:val="009F2915"/>
    <w:rsid w:val="009F2CD4"/>
    <w:rsid w:val="009F4269"/>
    <w:rsid w:val="00A038E0"/>
    <w:rsid w:val="00A04E7C"/>
    <w:rsid w:val="00A052D8"/>
    <w:rsid w:val="00A05F44"/>
    <w:rsid w:val="00A142D0"/>
    <w:rsid w:val="00A14FEA"/>
    <w:rsid w:val="00A163A1"/>
    <w:rsid w:val="00A20034"/>
    <w:rsid w:val="00A273DF"/>
    <w:rsid w:val="00A277FF"/>
    <w:rsid w:val="00A30655"/>
    <w:rsid w:val="00A33099"/>
    <w:rsid w:val="00A36F93"/>
    <w:rsid w:val="00A40362"/>
    <w:rsid w:val="00A411E8"/>
    <w:rsid w:val="00A46DAF"/>
    <w:rsid w:val="00A510F9"/>
    <w:rsid w:val="00A5286F"/>
    <w:rsid w:val="00A56E3D"/>
    <w:rsid w:val="00A57CC0"/>
    <w:rsid w:val="00A60D26"/>
    <w:rsid w:val="00A615C2"/>
    <w:rsid w:val="00A6437C"/>
    <w:rsid w:val="00A66092"/>
    <w:rsid w:val="00A711F0"/>
    <w:rsid w:val="00A7357A"/>
    <w:rsid w:val="00A76312"/>
    <w:rsid w:val="00A83457"/>
    <w:rsid w:val="00A84665"/>
    <w:rsid w:val="00A84982"/>
    <w:rsid w:val="00A871C7"/>
    <w:rsid w:val="00A91DBC"/>
    <w:rsid w:val="00A92477"/>
    <w:rsid w:val="00A96E13"/>
    <w:rsid w:val="00AA6E88"/>
    <w:rsid w:val="00AB033F"/>
    <w:rsid w:val="00AB12B6"/>
    <w:rsid w:val="00AB3D28"/>
    <w:rsid w:val="00AC1BEF"/>
    <w:rsid w:val="00AC7F56"/>
    <w:rsid w:val="00AD12E1"/>
    <w:rsid w:val="00AD7D80"/>
    <w:rsid w:val="00AE33FC"/>
    <w:rsid w:val="00AE39C4"/>
    <w:rsid w:val="00AE6FB7"/>
    <w:rsid w:val="00AF1D73"/>
    <w:rsid w:val="00AF7E8B"/>
    <w:rsid w:val="00B000A0"/>
    <w:rsid w:val="00B0082C"/>
    <w:rsid w:val="00B01ABD"/>
    <w:rsid w:val="00B034D7"/>
    <w:rsid w:val="00B072BA"/>
    <w:rsid w:val="00B1099B"/>
    <w:rsid w:val="00B148D4"/>
    <w:rsid w:val="00B1764E"/>
    <w:rsid w:val="00B23D65"/>
    <w:rsid w:val="00B24851"/>
    <w:rsid w:val="00B2601A"/>
    <w:rsid w:val="00B27A61"/>
    <w:rsid w:val="00B30031"/>
    <w:rsid w:val="00B34937"/>
    <w:rsid w:val="00B419CC"/>
    <w:rsid w:val="00B43A4F"/>
    <w:rsid w:val="00B46B79"/>
    <w:rsid w:val="00B478DD"/>
    <w:rsid w:val="00B512F2"/>
    <w:rsid w:val="00B529A1"/>
    <w:rsid w:val="00B53552"/>
    <w:rsid w:val="00B54520"/>
    <w:rsid w:val="00B54AFB"/>
    <w:rsid w:val="00B63A5A"/>
    <w:rsid w:val="00B63E9F"/>
    <w:rsid w:val="00B67A16"/>
    <w:rsid w:val="00B8675E"/>
    <w:rsid w:val="00B95FB2"/>
    <w:rsid w:val="00BA0848"/>
    <w:rsid w:val="00BA5C18"/>
    <w:rsid w:val="00BB285B"/>
    <w:rsid w:val="00BB44F1"/>
    <w:rsid w:val="00BB4D0D"/>
    <w:rsid w:val="00BB4F0A"/>
    <w:rsid w:val="00BC3B49"/>
    <w:rsid w:val="00BC758A"/>
    <w:rsid w:val="00BD4C65"/>
    <w:rsid w:val="00BD4D7D"/>
    <w:rsid w:val="00BD61EF"/>
    <w:rsid w:val="00BE24B0"/>
    <w:rsid w:val="00BE4C0F"/>
    <w:rsid w:val="00BE4FAA"/>
    <w:rsid w:val="00BE7B81"/>
    <w:rsid w:val="00BF1F4C"/>
    <w:rsid w:val="00BF5DD8"/>
    <w:rsid w:val="00BF5DFE"/>
    <w:rsid w:val="00BF5EBA"/>
    <w:rsid w:val="00BF6B52"/>
    <w:rsid w:val="00C045B8"/>
    <w:rsid w:val="00C07760"/>
    <w:rsid w:val="00C10504"/>
    <w:rsid w:val="00C10B53"/>
    <w:rsid w:val="00C1484E"/>
    <w:rsid w:val="00C15557"/>
    <w:rsid w:val="00C21B04"/>
    <w:rsid w:val="00C23AE8"/>
    <w:rsid w:val="00C24945"/>
    <w:rsid w:val="00C3214A"/>
    <w:rsid w:val="00C33E40"/>
    <w:rsid w:val="00C46295"/>
    <w:rsid w:val="00C531C2"/>
    <w:rsid w:val="00C550F0"/>
    <w:rsid w:val="00C55ABB"/>
    <w:rsid w:val="00C6231D"/>
    <w:rsid w:val="00C652C1"/>
    <w:rsid w:val="00C77989"/>
    <w:rsid w:val="00C80322"/>
    <w:rsid w:val="00C82F40"/>
    <w:rsid w:val="00C8337C"/>
    <w:rsid w:val="00C85796"/>
    <w:rsid w:val="00C85E45"/>
    <w:rsid w:val="00C8636F"/>
    <w:rsid w:val="00C91058"/>
    <w:rsid w:val="00C9184D"/>
    <w:rsid w:val="00C93F72"/>
    <w:rsid w:val="00C961B8"/>
    <w:rsid w:val="00CA03CE"/>
    <w:rsid w:val="00CA216E"/>
    <w:rsid w:val="00CB62A7"/>
    <w:rsid w:val="00CC1FC8"/>
    <w:rsid w:val="00CC2992"/>
    <w:rsid w:val="00CC5729"/>
    <w:rsid w:val="00CD3C42"/>
    <w:rsid w:val="00CD4A78"/>
    <w:rsid w:val="00CD5CEA"/>
    <w:rsid w:val="00CD6565"/>
    <w:rsid w:val="00CD6CDF"/>
    <w:rsid w:val="00CE56D3"/>
    <w:rsid w:val="00CE6FD8"/>
    <w:rsid w:val="00CE777A"/>
    <w:rsid w:val="00CE7848"/>
    <w:rsid w:val="00CF1F81"/>
    <w:rsid w:val="00D00AF0"/>
    <w:rsid w:val="00D033B9"/>
    <w:rsid w:val="00D04175"/>
    <w:rsid w:val="00D0588E"/>
    <w:rsid w:val="00D05C2B"/>
    <w:rsid w:val="00D11369"/>
    <w:rsid w:val="00D131B8"/>
    <w:rsid w:val="00D179B8"/>
    <w:rsid w:val="00D205FC"/>
    <w:rsid w:val="00D21B6C"/>
    <w:rsid w:val="00D2659F"/>
    <w:rsid w:val="00D271B1"/>
    <w:rsid w:val="00D27A7E"/>
    <w:rsid w:val="00D32429"/>
    <w:rsid w:val="00D354E3"/>
    <w:rsid w:val="00D463DA"/>
    <w:rsid w:val="00D52D94"/>
    <w:rsid w:val="00D55036"/>
    <w:rsid w:val="00D5632F"/>
    <w:rsid w:val="00D57F00"/>
    <w:rsid w:val="00D606D1"/>
    <w:rsid w:val="00D740AB"/>
    <w:rsid w:val="00D77E08"/>
    <w:rsid w:val="00D83D57"/>
    <w:rsid w:val="00D92563"/>
    <w:rsid w:val="00D95EA1"/>
    <w:rsid w:val="00DA5AE0"/>
    <w:rsid w:val="00DA5DF9"/>
    <w:rsid w:val="00DB02BD"/>
    <w:rsid w:val="00DB217C"/>
    <w:rsid w:val="00DB3151"/>
    <w:rsid w:val="00DB6C4A"/>
    <w:rsid w:val="00DB6E03"/>
    <w:rsid w:val="00DC124D"/>
    <w:rsid w:val="00DC2A74"/>
    <w:rsid w:val="00DD189B"/>
    <w:rsid w:val="00DD1B73"/>
    <w:rsid w:val="00DD3E1B"/>
    <w:rsid w:val="00DE13B4"/>
    <w:rsid w:val="00DE440E"/>
    <w:rsid w:val="00DE5564"/>
    <w:rsid w:val="00DE5E9A"/>
    <w:rsid w:val="00DE78EF"/>
    <w:rsid w:val="00DF0A48"/>
    <w:rsid w:val="00DF71C5"/>
    <w:rsid w:val="00DF7F1C"/>
    <w:rsid w:val="00E0060E"/>
    <w:rsid w:val="00E033A6"/>
    <w:rsid w:val="00E045F8"/>
    <w:rsid w:val="00E134BF"/>
    <w:rsid w:val="00E174EA"/>
    <w:rsid w:val="00E17899"/>
    <w:rsid w:val="00E3323B"/>
    <w:rsid w:val="00E33523"/>
    <w:rsid w:val="00E35023"/>
    <w:rsid w:val="00E35C63"/>
    <w:rsid w:val="00E4083F"/>
    <w:rsid w:val="00E4220B"/>
    <w:rsid w:val="00E43E47"/>
    <w:rsid w:val="00E4509E"/>
    <w:rsid w:val="00E52A23"/>
    <w:rsid w:val="00E52FD1"/>
    <w:rsid w:val="00E552C9"/>
    <w:rsid w:val="00E57B5A"/>
    <w:rsid w:val="00E62BC5"/>
    <w:rsid w:val="00E6649A"/>
    <w:rsid w:val="00E6733A"/>
    <w:rsid w:val="00E67B54"/>
    <w:rsid w:val="00E74650"/>
    <w:rsid w:val="00E75268"/>
    <w:rsid w:val="00E76113"/>
    <w:rsid w:val="00E779C6"/>
    <w:rsid w:val="00E81EA3"/>
    <w:rsid w:val="00E84359"/>
    <w:rsid w:val="00E92432"/>
    <w:rsid w:val="00E958B6"/>
    <w:rsid w:val="00E96595"/>
    <w:rsid w:val="00E965FD"/>
    <w:rsid w:val="00E96ED3"/>
    <w:rsid w:val="00E97C5A"/>
    <w:rsid w:val="00EA2A9A"/>
    <w:rsid w:val="00EA66AA"/>
    <w:rsid w:val="00EB2569"/>
    <w:rsid w:val="00EB7A32"/>
    <w:rsid w:val="00EC77A5"/>
    <w:rsid w:val="00ED2C7F"/>
    <w:rsid w:val="00EE1C86"/>
    <w:rsid w:val="00EE55DE"/>
    <w:rsid w:val="00EF3037"/>
    <w:rsid w:val="00F04854"/>
    <w:rsid w:val="00F07C92"/>
    <w:rsid w:val="00F142B5"/>
    <w:rsid w:val="00F14793"/>
    <w:rsid w:val="00F1754E"/>
    <w:rsid w:val="00F21D7F"/>
    <w:rsid w:val="00F2367B"/>
    <w:rsid w:val="00F240CD"/>
    <w:rsid w:val="00F34851"/>
    <w:rsid w:val="00F35C4A"/>
    <w:rsid w:val="00F41CEF"/>
    <w:rsid w:val="00F432AE"/>
    <w:rsid w:val="00F43D41"/>
    <w:rsid w:val="00F44AB8"/>
    <w:rsid w:val="00F458B6"/>
    <w:rsid w:val="00F51999"/>
    <w:rsid w:val="00F61711"/>
    <w:rsid w:val="00F66066"/>
    <w:rsid w:val="00F664B1"/>
    <w:rsid w:val="00F73244"/>
    <w:rsid w:val="00F77BDF"/>
    <w:rsid w:val="00F8112E"/>
    <w:rsid w:val="00F82267"/>
    <w:rsid w:val="00F82CB9"/>
    <w:rsid w:val="00F834BB"/>
    <w:rsid w:val="00F8418D"/>
    <w:rsid w:val="00F84DBB"/>
    <w:rsid w:val="00F852A8"/>
    <w:rsid w:val="00F87722"/>
    <w:rsid w:val="00F9011C"/>
    <w:rsid w:val="00F91E05"/>
    <w:rsid w:val="00F94B98"/>
    <w:rsid w:val="00F967E6"/>
    <w:rsid w:val="00FA0474"/>
    <w:rsid w:val="00FA561B"/>
    <w:rsid w:val="00FA5992"/>
    <w:rsid w:val="00FB0025"/>
    <w:rsid w:val="00FB0D29"/>
    <w:rsid w:val="00FB2C2C"/>
    <w:rsid w:val="00FB43EC"/>
    <w:rsid w:val="00FB4744"/>
    <w:rsid w:val="00FB654C"/>
    <w:rsid w:val="00FB7BDA"/>
    <w:rsid w:val="00FC0B89"/>
    <w:rsid w:val="00FC30C2"/>
    <w:rsid w:val="00FC3685"/>
    <w:rsid w:val="00FC738B"/>
    <w:rsid w:val="00FC788F"/>
    <w:rsid w:val="00FD02FC"/>
    <w:rsid w:val="00FD548C"/>
    <w:rsid w:val="00FE3EB1"/>
    <w:rsid w:val="00FE3F2D"/>
    <w:rsid w:val="00FE5EFD"/>
    <w:rsid w:val="00FF1E22"/>
    <w:rsid w:val="00FF4084"/>
    <w:rsid w:val="00FF4EBA"/>
    <w:rsid w:val="00FF5A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4]" strokecolor="none [3204]">
      <v:fill color="none [3204]" color2="none [3204]" focus="50%" type="gradient"/>
      <v:stroke color="none [3204]" weight=".25pt"/>
      <v:shadow type="perspective" color="none [1604]" offset="1pt" offset2="-3pt"/>
      <v:textbox inset="5.85pt,.7pt,5.85pt,.7pt"/>
    </o:shapedefaults>
    <o:shapelayout v:ext="edit">
      <o:idmap v:ext="edit" data="1"/>
    </o:shapelayout>
  </w:shapeDefaults>
  <w:decimalSymbol w:val="."/>
  <w:listSeparator w:val=","/>
  <w14:docId w14:val="68301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499B"/>
    <w:pPr>
      <w:widowControl w:val="0"/>
      <w:jc w:val="both"/>
    </w:pPr>
    <w:rPr>
      <w:kern w:val="2"/>
      <w:sz w:val="21"/>
      <w:szCs w:val="24"/>
    </w:rPr>
  </w:style>
  <w:style w:type="paragraph" w:styleId="1">
    <w:name w:val="heading 1"/>
    <w:basedOn w:val="a"/>
    <w:next w:val="a"/>
    <w:qFormat/>
    <w:rsid w:val="001F4E03"/>
    <w:pPr>
      <w:keepNext/>
      <w:numPr>
        <w:numId w:val="1"/>
      </w:numPr>
      <w:outlineLvl w:val="0"/>
    </w:pPr>
    <w:rPr>
      <w:rFonts w:ascii="Helvetica" w:eastAsia="平成角ゴシック" w:hAnsi="Helvetica"/>
      <w:sz w:val="28"/>
      <w:szCs w:val="20"/>
    </w:rPr>
  </w:style>
  <w:style w:type="paragraph" w:styleId="20">
    <w:name w:val="heading 2"/>
    <w:basedOn w:val="a"/>
    <w:next w:val="a"/>
    <w:link w:val="21"/>
    <w:qFormat/>
    <w:rsid w:val="001F4E03"/>
    <w:pPr>
      <w:keepNext/>
      <w:outlineLvl w:val="1"/>
    </w:pPr>
    <w:rPr>
      <w:rFonts w:ascii="Helvetica" w:eastAsia="平成角ゴシック" w:hAnsi="Helvetica"/>
      <w:sz w:val="28"/>
      <w:szCs w:val="20"/>
    </w:rPr>
  </w:style>
  <w:style w:type="paragraph" w:styleId="30">
    <w:name w:val="heading 3"/>
    <w:basedOn w:val="a"/>
    <w:next w:val="a"/>
    <w:qFormat/>
    <w:rsid w:val="001F4E03"/>
    <w:pPr>
      <w:keepNext/>
      <w:ind w:leftChars="400" w:left="400"/>
      <w:outlineLvl w:val="2"/>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rsid w:val="001F4E03"/>
    <w:pPr>
      <w:tabs>
        <w:tab w:val="center" w:pos="4252"/>
        <w:tab w:val="right" w:pos="8504"/>
      </w:tabs>
      <w:snapToGrid w:val="0"/>
    </w:pPr>
  </w:style>
  <w:style w:type="paragraph" w:styleId="a4">
    <w:name w:val="footer"/>
    <w:basedOn w:val="a"/>
    <w:link w:val="a5"/>
    <w:uiPriority w:val="99"/>
    <w:rsid w:val="001F4E03"/>
    <w:pPr>
      <w:tabs>
        <w:tab w:val="center" w:pos="4252"/>
        <w:tab w:val="right" w:pos="8504"/>
      </w:tabs>
      <w:snapToGrid w:val="0"/>
    </w:pPr>
  </w:style>
  <w:style w:type="paragraph" w:styleId="a6">
    <w:name w:val="List Bullet"/>
    <w:basedOn w:val="a"/>
    <w:autoRedefine/>
    <w:semiHidden/>
    <w:rsid w:val="001F4E03"/>
    <w:pPr>
      <w:ind w:firstLineChars="85" w:firstLine="178"/>
    </w:pPr>
    <w:rPr>
      <w:rFonts w:ascii="ＭＳ Ｐ明朝" w:eastAsia="ＭＳ Ｐ明朝" w:hAnsi="ＭＳ Ｐ明朝"/>
      <w:szCs w:val="21"/>
    </w:rPr>
  </w:style>
  <w:style w:type="paragraph" w:customStyle="1" w:styleId="22">
    <w:name w:val="スタイル 見出し 2 + ＭＳ Ｐ明朝"/>
    <w:basedOn w:val="20"/>
    <w:rsid w:val="001F4E03"/>
    <w:rPr>
      <w:rFonts w:ascii="ＭＳ Ｐ明朝" w:eastAsia="ＭＳ Ｐ明朝" w:hAnsi="ＭＳ Ｐ明朝"/>
      <w:sz w:val="24"/>
    </w:rPr>
  </w:style>
  <w:style w:type="character" w:customStyle="1" w:styleId="23">
    <w:name w:val="見出し 2 (文字)"/>
    <w:basedOn w:val="a0"/>
    <w:rsid w:val="001F4E03"/>
    <w:rPr>
      <w:rFonts w:ascii="Helvetica" w:eastAsia="平成角ゴシック" w:hAnsi="Helvetica"/>
      <w:kern w:val="2"/>
      <w:sz w:val="28"/>
    </w:rPr>
  </w:style>
  <w:style w:type="character" w:customStyle="1" w:styleId="2Char">
    <w:name w:val="スタイル 見出し 2 + ＭＳ Ｐ明朝 Char"/>
    <w:basedOn w:val="23"/>
    <w:rsid w:val="001F4E03"/>
    <w:rPr>
      <w:rFonts w:ascii="ＭＳ Ｐ明朝" w:eastAsia="ＭＳ Ｐ明朝" w:hAnsi="ＭＳ Ｐ明朝"/>
      <w:kern w:val="2"/>
      <w:sz w:val="24"/>
    </w:rPr>
  </w:style>
  <w:style w:type="character" w:styleId="a7">
    <w:name w:val="Hyperlink"/>
    <w:basedOn w:val="a0"/>
    <w:uiPriority w:val="99"/>
    <w:rsid w:val="001F4E03"/>
    <w:rPr>
      <w:color w:val="0000FF"/>
      <w:u w:val="single"/>
    </w:rPr>
  </w:style>
  <w:style w:type="character" w:styleId="a8">
    <w:name w:val="FollowedHyperlink"/>
    <w:basedOn w:val="a0"/>
    <w:semiHidden/>
    <w:rsid w:val="001F4E03"/>
    <w:rPr>
      <w:color w:val="800080"/>
      <w:u w:val="single"/>
    </w:rPr>
  </w:style>
  <w:style w:type="paragraph" w:styleId="a9">
    <w:name w:val="Date"/>
    <w:basedOn w:val="a"/>
    <w:next w:val="a"/>
    <w:semiHidden/>
    <w:rsid w:val="001F4E03"/>
  </w:style>
  <w:style w:type="paragraph" w:styleId="aa">
    <w:name w:val="Balloon Text"/>
    <w:basedOn w:val="a"/>
    <w:rsid w:val="001F4E03"/>
    <w:rPr>
      <w:rFonts w:ascii="Arial" w:eastAsia="ＭＳ ゴシック" w:hAnsi="Arial"/>
      <w:sz w:val="18"/>
      <w:szCs w:val="18"/>
    </w:rPr>
  </w:style>
  <w:style w:type="character" w:customStyle="1" w:styleId="ab">
    <w:name w:val="吹き出し (文字)"/>
    <w:basedOn w:val="a0"/>
    <w:rsid w:val="001F4E03"/>
    <w:rPr>
      <w:rFonts w:ascii="Arial" w:eastAsia="ＭＳ ゴシック" w:hAnsi="Arial" w:cs="Times New Roman"/>
      <w:kern w:val="2"/>
      <w:sz w:val="18"/>
      <w:szCs w:val="18"/>
    </w:rPr>
  </w:style>
  <w:style w:type="paragraph" w:styleId="ac">
    <w:name w:val="TOC Heading"/>
    <w:basedOn w:val="1"/>
    <w:next w:val="a"/>
    <w:uiPriority w:val="39"/>
    <w:qFormat/>
    <w:rsid w:val="001F4E03"/>
    <w:pPr>
      <w:keepLines/>
      <w:widowControl/>
      <w:spacing w:before="480" w:line="276" w:lineRule="auto"/>
      <w:jc w:val="left"/>
      <w:outlineLvl w:val="9"/>
    </w:pPr>
    <w:rPr>
      <w:rFonts w:ascii="Arial" w:eastAsia="ＭＳ ゴシック" w:hAnsi="Arial"/>
      <w:b/>
      <w:bCs/>
      <w:color w:val="365F91"/>
      <w:kern w:val="0"/>
      <w:szCs w:val="28"/>
    </w:rPr>
  </w:style>
  <w:style w:type="paragraph" w:styleId="11">
    <w:name w:val="toc 1"/>
    <w:basedOn w:val="a"/>
    <w:next w:val="a"/>
    <w:autoRedefine/>
    <w:uiPriority w:val="39"/>
    <w:rsid w:val="00275F21"/>
    <w:pPr>
      <w:tabs>
        <w:tab w:val="left" w:pos="630"/>
        <w:tab w:val="right" w:leader="dot" w:pos="8494"/>
      </w:tabs>
    </w:pPr>
  </w:style>
  <w:style w:type="paragraph" w:styleId="24">
    <w:name w:val="toc 2"/>
    <w:basedOn w:val="a"/>
    <w:next w:val="a"/>
    <w:autoRedefine/>
    <w:uiPriority w:val="39"/>
    <w:rsid w:val="001F4E03"/>
    <w:pPr>
      <w:ind w:leftChars="100" w:left="210"/>
    </w:pPr>
  </w:style>
  <w:style w:type="paragraph" w:styleId="ad">
    <w:name w:val="Title"/>
    <w:basedOn w:val="a"/>
    <w:next w:val="a"/>
    <w:qFormat/>
    <w:rsid w:val="001F4E03"/>
    <w:pPr>
      <w:spacing w:before="240" w:after="120"/>
      <w:jc w:val="center"/>
      <w:outlineLvl w:val="0"/>
    </w:pPr>
    <w:rPr>
      <w:rFonts w:ascii="Arial" w:eastAsia="ＭＳ ゴシック" w:hAnsi="Arial"/>
      <w:sz w:val="32"/>
      <w:szCs w:val="32"/>
    </w:rPr>
  </w:style>
  <w:style w:type="character" w:customStyle="1" w:styleId="ae">
    <w:name w:val="表題 (文字)"/>
    <w:basedOn w:val="a0"/>
    <w:rsid w:val="001F4E03"/>
    <w:rPr>
      <w:rFonts w:ascii="Arial" w:eastAsia="ＭＳ ゴシック" w:hAnsi="Arial" w:cs="Times New Roman"/>
      <w:kern w:val="2"/>
      <w:sz w:val="32"/>
      <w:szCs w:val="32"/>
    </w:rPr>
  </w:style>
  <w:style w:type="paragraph" w:styleId="af">
    <w:name w:val="List Paragraph"/>
    <w:basedOn w:val="a"/>
    <w:uiPriority w:val="34"/>
    <w:qFormat/>
    <w:rsid w:val="001F4E03"/>
    <w:pPr>
      <w:ind w:leftChars="400" w:left="840"/>
    </w:pPr>
  </w:style>
  <w:style w:type="paragraph" w:customStyle="1" w:styleId="10">
    <w:name w:val="スタイル1"/>
    <w:basedOn w:val="20"/>
    <w:link w:val="110"/>
    <w:qFormat/>
    <w:rsid w:val="00410221"/>
    <w:pPr>
      <w:numPr>
        <w:ilvl w:val="1"/>
        <w:numId w:val="1"/>
      </w:numPr>
      <w:ind w:left="567"/>
    </w:pPr>
  </w:style>
  <w:style w:type="paragraph" w:customStyle="1" w:styleId="2">
    <w:name w:val="スタイル2"/>
    <w:basedOn w:val="10"/>
    <w:link w:val="210"/>
    <w:qFormat/>
    <w:rsid w:val="00410221"/>
    <w:pPr>
      <w:numPr>
        <w:ilvl w:val="2"/>
      </w:numPr>
      <w:ind w:left="709" w:hanging="709"/>
    </w:pPr>
  </w:style>
  <w:style w:type="character" w:customStyle="1" w:styleId="12">
    <w:name w:val="スタイル1 (文字)"/>
    <w:basedOn w:val="23"/>
    <w:rsid w:val="001F4E03"/>
    <w:rPr>
      <w:rFonts w:ascii="Helvetica" w:eastAsia="平成角ゴシック" w:hAnsi="Helvetica"/>
      <w:kern w:val="2"/>
      <w:sz w:val="28"/>
    </w:rPr>
  </w:style>
  <w:style w:type="character" w:customStyle="1" w:styleId="25">
    <w:name w:val="スタイル2 (文字)"/>
    <w:basedOn w:val="12"/>
    <w:rsid w:val="001F4E03"/>
    <w:rPr>
      <w:rFonts w:ascii="Helvetica" w:eastAsia="平成角ゴシック" w:hAnsi="Helvetica"/>
      <w:kern w:val="2"/>
      <w:sz w:val="28"/>
    </w:rPr>
  </w:style>
  <w:style w:type="paragraph" w:styleId="af0">
    <w:name w:val="Quote"/>
    <w:basedOn w:val="a"/>
    <w:next w:val="a"/>
    <w:qFormat/>
    <w:rsid w:val="001F4E03"/>
    <w:rPr>
      <w:i/>
      <w:iCs/>
      <w:color w:val="000000"/>
    </w:rPr>
  </w:style>
  <w:style w:type="character" w:customStyle="1" w:styleId="af1">
    <w:name w:val="引用文 (文字)"/>
    <w:basedOn w:val="a0"/>
    <w:rsid w:val="001F4E03"/>
    <w:rPr>
      <w:i/>
      <w:iCs/>
      <w:color w:val="000000"/>
      <w:kern w:val="2"/>
      <w:sz w:val="21"/>
      <w:szCs w:val="24"/>
    </w:rPr>
  </w:style>
  <w:style w:type="character" w:customStyle="1" w:styleId="31">
    <w:name w:val="見出し 3 (文字)"/>
    <w:basedOn w:val="a0"/>
    <w:semiHidden/>
    <w:rsid w:val="001F4E03"/>
    <w:rPr>
      <w:rFonts w:ascii="Arial" w:eastAsia="ＭＳ ゴシック" w:hAnsi="Arial" w:cs="Times New Roman"/>
      <w:kern w:val="2"/>
      <w:sz w:val="21"/>
      <w:szCs w:val="24"/>
    </w:rPr>
  </w:style>
  <w:style w:type="table" w:styleId="af2">
    <w:name w:val="Table Grid"/>
    <w:basedOn w:val="a1"/>
    <w:rsid w:val="008B44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6">
    <w:name w:val="Light List Accent 3"/>
    <w:basedOn w:val="a1"/>
    <w:uiPriority w:val="61"/>
    <w:rsid w:val="005B2BBC"/>
    <w:tblPr>
      <w:tblStyleRowBandSize w:val="1"/>
      <w:tblStyleColBandSize w:val="1"/>
      <w:tblBorders>
        <w:top w:val="single" w:sz="2" w:space="0" w:color="9BBB59"/>
        <w:left w:val="single" w:sz="2" w:space="0" w:color="9BBB59"/>
        <w:bottom w:val="single" w:sz="2" w:space="0" w:color="9BBB59"/>
        <w:right w:val="single" w:sz="2" w:space="0" w:color="9BBB59"/>
        <w:insideH w:val="single" w:sz="2" w:space="0" w:color="9BBB59"/>
        <w:insideV w:val="single" w:sz="2" w:space="0" w:color="9BBB59"/>
      </w:tblBorders>
    </w:tblPr>
    <w:tblStylePr w:type="firstRow">
      <w:pPr>
        <w:spacing w:before="0" w:after="0" w:line="240" w:lineRule="auto"/>
      </w:pPr>
      <w:rPr>
        <w:b w:val="0"/>
        <w:bCs/>
        <w:color w:val="FFFFFF"/>
      </w:rPr>
      <w:tblPr/>
      <w:tcPr>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af3">
    <w:name w:val="endnote text"/>
    <w:basedOn w:val="a"/>
    <w:link w:val="af4"/>
    <w:uiPriority w:val="99"/>
    <w:semiHidden/>
    <w:unhideWhenUsed/>
    <w:rsid w:val="004118C7"/>
    <w:pPr>
      <w:snapToGrid w:val="0"/>
      <w:jc w:val="left"/>
    </w:pPr>
  </w:style>
  <w:style w:type="character" w:customStyle="1" w:styleId="af4">
    <w:name w:val="文末脚注文字列 (文字)"/>
    <w:basedOn w:val="a0"/>
    <w:link w:val="af3"/>
    <w:uiPriority w:val="99"/>
    <w:semiHidden/>
    <w:rsid w:val="004118C7"/>
    <w:rPr>
      <w:kern w:val="2"/>
      <w:sz w:val="21"/>
      <w:szCs w:val="24"/>
    </w:rPr>
  </w:style>
  <w:style w:type="character" w:styleId="af5">
    <w:name w:val="endnote reference"/>
    <w:basedOn w:val="a0"/>
    <w:uiPriority w:val="99"/>
    <w:semiHidden/>
    <w:unhideWhenUsed/>
    <w:rsid w:val="004118C7"/>
    <w:rPr>
      <w:vertAlign w:val="superscript"/>
    </w:rPr>
  </w:style>
  <w:style w:type="paragraph" w:styleId="af6">
    <w:name w:val="footnote text"/>
    <w:basedOn w:val="a"/>
    <w:link w:val="af7"/>
    <w:uiPriority w:val="99"/>
    <w:semiHidden/>
    <w:unhideWhenUsed/>
    <w:rsid w:val="004118C7"/>
    <w:pPr>
      <w:snapToGrid w:val="0"/>
      <w:jc w:val="left"/>
    </w:pPr>
  </w:style>
  <w:style w:type="character" w:customStyle="1" w:styleId="af7">
    <w:name w:val="脚注文字列 (文字)"/>
    <w:basedOn w:val="a0"/>
    <w:link w:val="af6"/>
    <w:uiPriority w:val="99"/>
    <w:semiHidden/>
    <w:rsid w:val="004118C7"/>
    <w:rPr>
      <w:kern w:val="2"/>
      <w:sz w:val="21"/>
      <w:szCs w:val="24"/>
    </w:rPr>
  </w:style>
  <w:style w:type="character" w:styleId="af8">
    <w:name w:val="footnote reference"/>
    <w:basedOn w:val="a0"/>
    <w:uiPriority w:val="99"/>
    <w:semiHidden/>
    <w:unhideWhenUsed/>
    <w:rsid w:val="004118C7"/>
    <w:rPr>
      <w:vertAlign w:val="superscript"/>
    </w:rPr>
  </w:style>
  <w:style w:type="table" w:customStyle="1" w:styleId="3-2">
    <w:name w:val="スタイル3-2"/>
    <w:basedOn w:val="26"/>
    <w:uiPriority w:val="99"/>
    <w:rsid w:val="00D52D94"/>
    <w:tblPr/>
    <w:tblStylePr w:type="firstRow">
      <w:pPr>
        <w:spacing w:before="0" w:after="0" w:line="240" w:lineRule="auto"/>
      </w:pPr>
      <w:rPr>
        <w:b/>
        <w:bCs/>
        <w:color w:val="FFFFFF"/>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style>
  <w:style w:type="paragraph" w:styleId="HTML">
    <w:name w:val="HTML Preformatted"/>
    <w:basedOn w:val="a"/>
    <w:link w:val="HTML0"/>
    <w:uiPriority w:val="99"/>
    <w:unhideWhenUsed/>
    <w:rsid w:val="00A615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rsid w:val="00A615C2"/>
    <w:rPr>
      <w:rFonts w:ascii="ＭＳ ゴシック" w:eastAsia="ＭＳ ゴシック" w:hAnsi="ＭＳ ゴシック" w:cs="ＭＳ ゴシック"/>
      <w:sz w:val="24"/>
      <w:szCs w:val="24"/>
    </w:rPr>
  </w:style>
  <w:style w:type="table" w:styleId="13">
    <w:name w:val="Light Shading Accent 6"/>
    <w:basedOn w:val="a1"/>
    <w:uiPriority w:val="60"/>
    <w:rsid w:val="00D52D94"/>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111">
    <w:name w:val="表 (モノトーン)  11"/>
    <w:basedOn w:val="a1"/>
    <w:uiPriority w:val="60"/>
    <w:rsid w:val="00D52D9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3">
    <w:name w:val="スタイル3"/>
    <w:basedOn w:val="2"/>
    <w:link w:val="32"/>
    <w:qFormat/>
    <w:rsid w:val="00F34851"/>
    <w:pPr>
      <w:numPr>
        <w:ilvl w:val="3"/>
      </w:numPr>
      <w:ind w:left="991" w:hangingChars="354" w:hanging="991"/>
    </w:pPr>
  </w:style>
  <w:style w:type="character" w:customStyle="1" w:styleId="21">
    <w:name w:val="見出し 2 (文字)1"/>
    <w:basedOn w:val="a0"/>
    <w:link w:val="20"/>
    <w:rsid w:val="00AE39C4"/>
    <w:rPr>
      <w:rFonts w:ascii="Helvetica" w:eastAsia="平成角ゴシック" w:hAnsi="Helvetica"/>
      <w:kern w:val="2"/>
      <w:sz w:val="28"/>
    </w:rPr>
  </w:style>
  <w:style w:type="character" w:customStyle="1" w:styleId="110">
    <w:name w:val="スタイル1 (文字)1"/>
    <w:basedOn w:val="21"/>
    <w:link w:val="10"/>
    <w:rsid w:val="00AE39C4"/>
    <w:rPr>
      <w:rFonts w:ascii="Helvetica" w:eastAsia="平成角ゴシック" w:hAnsi="Helvetica"/>
      <w:kern w:val="2"/>
      <w:sz w:val="28"/>
    </w:rPr>
  </w:style>
  <w:style w:type="character" w:customStyle="1" w:styleId="210">
    <w:name w:val="スタイル2 (文字)1"/>
    <w:basedOn w:val="110"/>
    <w:link w:val="2"/>
    <w:rsid w:val="00AE39C4"/>
    <w:rPr>
      <w:rFonts w:ascii="Helvetica" w:eastAsia="平成角ゴシック" w:hAnsi="Helvetica"/>
      <w:kern w:val="2"/>
      <w:sz w:val="28"/>
    </w:rPr>
  </w:style>
  <w:style w:type="character" w:customStyle="1" w:styleId="32">
    <w:name w:val="スタイル3 (文字)"/>
    <w:basedOn w:val="210"/>
    <w:link w:val="3"/>
    <w:rsid w:val="00F34851"/>
    <w:rPr>
      <w:rFonts w:ascii="Helvetica" w:eastAsia="平成角ゴシック" w:hAnsi="Helvetica"/>
      <w:kern w:val="2"/>
      <w:sz w:val="28"/>
    </w:rPr>
  </w:style>
  <w:style w:type="paragraph" w:styleId="Web">
    <w:name w:val="Normal (Web)"/>
    <w:basedOn w:val="a"/>
    <w:uiPriority w:val="99"/>
    <w:semiHidden/>
    <w:unhideWhenUsed/>
    <w:rsid w:val="003D3A1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apple-converted-space">
    <w:name w:val="apple-converted-space"/>
    <w:basedOn w:val="a0"/>
    <w:rsid w:val="003D3A1C"/>
  </w:style>
  <w:style w:type="table" w:styleId="14">
    <w:name w:val="Grid Table 1 Light"/>
    <w:basedOn w:val="a1"/>
    <w:uiPriority w:val="46"/>
    <w:rsid w:val="0015576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9">
    <w:name w:val="Grid Table Light"/>
    <w:basedOn w:val="a1"/>
    <w:uiPriority w:val="40"/>
    <w:rsid w:val="001E7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a">
    <w:name w:val="caption"/>
    <w:basedOn w:val="a"/>
    <w:next w:val="a"/>
    <w:uiPriority w:val="35"/>
    <w:unhideWhenUsed/>
    <w:qFormat/>
    <w:rsid w:val="001B2F19"/>
    <w:rPr>
      <w:b/>
      <w:bCs/>
      <w:szCs w:val="21"/>
    </w:rPr>
  </w:style>
  <w:style w:type="table" w:styleId="1-5">
    <w:name w:val="Grid Table 1 Light Accent 5"/>
    <w:basedOn w:val="a1"/>
    <w:uiPriority w:val="46"/>
    <w:rsid w:val="00311722"/>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afb">
    <w:name w:val="コード"/>
    <w:basedOn w:val="a"/>
    <w:link w:val="afc"/>
    <w:qFormat/>
    <w:rsid w:val="007A56CC"/>
    <w:pPr>
      <w:framePr w:wrap="around" w:vAnchor="text" w:hAnchor="text" w:y="1"/>
      <w:pBdr>
        <w:top w:val="dashSmallGap" w:sz="12" w:space="7" w:color="31849B" w:themeColor="accent5" w:themeShade="BF"/>
        <w:left w:val="dashSmallGap" w:sz="12" w:space="7" w:color="31849B" w:themeColor="accent5" w:themeShade="BF"/>
        <w:bottom w:val="dashSmallGap" w:sz="12" w:space="7" w:color="31849B" w:themeColor="accent5" w:themeShade="BF"/>
        <w:right w:val="dashSmallGap" w:sz="12" w:space="7" w:color="31849B" w:themeColor="accent5" w:themeShade="BF"/>
      </w:pBdr>
      <w:snapToGrid w:val="0"/>
      <w:spacing w:line="240" w:lineRule="atLeast"/>
      <w:ind w:leftChars="300" w:left="300" w:rightChars="300" w:right="300"/>
      <w:jc w:val="left"/>
    </w:pPr>
    <w:rPr>
      <w:rFonts w:ascii="Meiryo UI" w:eastAsia="Meiryo UI" w:hAnsi="Meiryo UI" w:cstheme="minorBidi"/>
      <w:noProof/>
      <w:sz w:val="18"/>
      <w:szCs w:val="22"/>
    </w:rPr>
  </w:style>
  <w:style w:type="character" w:customStyle="1" w:styleId="afc">
    <w:name w:val="コード (文字)"/>
    <w:basedOn w:val="a0"/>
    <w:link w:val="afb"/>
    <w:rsid w:val="007A56CC"/>
    <w:rPr>
      <w:rFonts w:ascii="Meiryo UI" w:eastAsia="Meiryo UI" w:hAnsi="Meiryo UI" w:cstheme="minorBidi"/>
      <w:noProof/>
      <w:kern w:val="2"/>
      <w:sz w:val="18"/>
      <w:szCs w:val="22"/>
    </w:rPr>
  </w:style>
  <w:style w:type="character" w:customStyle="1" w:styleId="a5">
    <w:name w:val="フッター (文字)"/>
    <w:basedOn w:val="a0"/>
    <w:link w:val="a4"/>
    <w:uiPriority w:val="99"/>
    <w:rsid w:val="006173EA"/>
    <w:rPr>
      <w:kern w:val="2"/>
      <w:sz w:val="21"/>
      <w:szCs w:val="24"/>
    </w:rPr>
  </w:style>
  <w:style w:type="character" w:styleId="afd">
    <w:name w:val="Mention"/>
    <w:basedOn w:val="a0"/>
    <w:uiPriority w:val="99"/>
    <w:semiHidden/>
    <w:unhideWhenUsed/>
    <w:rsid w:val="00BB4F0A"/>
    <w:rPr>
      <w:color w:val="2B579A"/>
      <w:shd w:val="clear" w:color="auto" w:fill="E6E6E6"/>
    </w:rPr>
  </w:style>
  <w:style w:type="character" w:styleId="afe">
    <w:name w:val="Strong"/>
    <w:basedOn w:val="a0"/>
    <w:uiPriority w:val="22"/>
    <w:qFormat/>
    <w:rsid w:val="00B43A4F"/>
    <w:rPr>
      <w:b/>
      <w:bCs/>
    </w:rPr>
  </w:style>
  <w:style w:type="table" w:styleId="4-1">
    <w:name w:val="Grid Table 4 Accent 1"/>
    <w:basedOn w:val="a1"/>
    <w:uiPriority w:val="49"/>
    <w:rsid w:val="00B43A4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658799">
      <w:bodyDiv w:val="1"/>
      <w:marLeft w:val="0"/>
      <w:marRight w:val="0"/>
      <w:marTop w:val="0"/>
      <w:marBottom w:val="0"/>
      <w:divBdr>
        <w:top w:val="none" w:sz="0" w:space="0" w:color="auto"/>
        <w:left w:val="none" w:sz="0" w:space="0" w:color="auto"/>
        <w:bottom w:val="none" w:sz="0" w:space="0" w:color="auto"/>
        <w:right w:val="none" w:sz="0" w:space="0" w:color="auto"/>
      </w:divBdr>
    </w:div>
    <w:div w:id="1535969409">
      <w:bodyDiv w:val="1"/>
      <w:marLeft w:val="0"/>
      <w:marRight w:val="0"/>
      <w:marTop w:val="0"/>
      <w:marBottom w:val="0"/>
      <w:divBdr>
        <w:top w:val="none" w:sz="0" w:space="0" w:color="auto"/>
        <w:left w:val="none" w:sz="0" w:space="0" w:color="auto"/>
        <w:bottom w:val="none" w:sz="0" w:space="0" w:color="auto"/>
        <w:right w:val="none" w:sz="0" w:space="0" w:color="auto"/>
      </w:divBdr>
    </w:div>
    <w:div w:id="1676374045">
      <w:bodyDiv w:val="1"/>
      <w:marLeft w:val="0"/>
      <w:marRight w:val="0"/>
      <w:marTop w:val="0"/>
      <w:marBottom w:val="0"/>
      <w:divBdr>
        <w:top w:val="none" w:sz="0" w:space="0" w:color="auto"/>
        <w:left w:val="none" w:sz="0" w:space="0" w:color="auto"/>
        <w:bottom w:val="none" w:sz="0" w:space="0" w:color="auto"/>
        <w:right w:val="none" w:sz="0" w:space="0" w:color="auto"/>
      </w:divBdr>
    </w:div>
    <w:div w:id="1844012043">
      <w:bodyDiv w:val="1"/>
      <w:marLeft w:val="0"/>
      <w:marRight w:val="0"/>
      <w:marTop w:val="0"/>
      <w:marBottom w:val="0"/>
      <w:divBdr>
        <w:top w:val="none" w:sz="0" w:space="0" w:color="auto"/>
        <w:left w:val="none" w:sz="0" w:space="0" w:color="auto"/>
        <w:bottom w:val="none" w:sz="0" w:space="0" w:color="auto"/>
        <w:right w:val="none" w:sz="0" w:space="0" w:color="auto"/>
      </w:divBdr>
    </w:div>
    <w:div w:id="1994721620">
      <w:bodyDiv w:val="1"/>
      <w:marLeft w:val="0"/>
      <w:marRight w:val="0"/>
      <w:marTop w:val="0"/>
      <w:marBottom w:val="0"/>
      <w:divBdr>
        <w:top w:val="none" w:sz="0" w:space="0" w:color="auto"/>
        <w:left w:val="none" w:sz="0" w:space="0" w:color="auto"/>
        <w:bottom w:val="none" w:sz="0" w:space="0" w:color="auto"/>
        <w:right w:val="none" w:sz="0" w:space="0" w:color="auto"/>
      </w:divBdr>
    </w:div>
    <w:div w:id="201668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0.png"/><Relationship Id="rId299" Type="http://schemas.openxmlformats.org/officeDocument/2006/relationships/image" Target="media/image1351.png"/><Relationship Id="rId21" Type="http://schemas.openxmlformats.org/officeDocument/2006/relationships/image" Target="media/image10.png"/><Relationship Id="rId63" Type="http://schemas.openxmlformats.org/officeDocument/2006/relationships/image" Target="media/image47.png"/><Relationship Id="rId159" Type="http://schemas.openxmlformats.org/officeDocument/2006/relationships/image" Target="media/image139.png"/><Relationship Id="rId324" Type="http://schemas.openxmlformats.org/officeDocument/2006/relationships/image" Target="media/image271.png"/><Relationship Id="rId366" Type="http://schemas.openxmlformats.org/officeDocument/2006/relationships/image" Target="media/image289.png"/><Relationship Id="rId170" Type="http://schemas.openxmlformats.org/officeDocument/2006/relationships/image" Target="media/image149.png"/><Relationship Id="rId226" Type="http://schemas.openxmlformats.org/officeDocument/2006/relationships/image" Target="media/image192.png"/><Relationship Id="rId268" Type="http://schemas.openxmlformats.org/officeDocument/2006/relationships/image" Target="media/image230.png"/><Relationship Id="rId32" Type="http://schemas.openxmlformats.org/officeDocument/2006/relationships/image" Target="media/image21.png"/><Relationship Id="rId74" Type="http://schemas.openxmlformats.org/officeDocument/2006/relationships/image" Target="media/image58.png"/><Relationship Id="rId128" Type="http://schemas.openxmlformats.org/officeDocument/2006/relationships/image" Target="media/image111.png"/><Relationship Id="rId335" Type="http://schemas.openxmlformats.org/officeDocument/2006/relationships/image" Target="media/image1670.png"/><Relationship Id="rId377" Type="http://schemas.openxmlformats.org/officeDocument/2006/relationships/image" Target="media/image297.png"/><Relationship Id="rId5" Type="http://schemas.openxmlformats.org/officeDocument/2006/relationships/webSettings" Target="webSettings.xml"/><Relationship Id="rId181" Type="http://schemas.openxmlformats.org/officeDocument/2006/relationships/image" Target="media/image158.png"/><Relationship Id="rId237" Type="http://schemas.openxmlformats.org/officeDocument/2006/relationships/image" Target="media/image202.png"/><Relationship Id="rId279" Type="http://schemas.openxmlformats.org/officeDocument/2006/relationships/image" Target="media/image239.png"/><Relationship Id="rId43" Type="http://schemas.openxmlformats.org/officeDocument/2006/relationships/image" Target="media/image29.png"/><Relationship Id="rId139" Type="http://schemas.openxmlformats.org/officeDocument/2006/relationships/image" Target="media/image122.png"/><Relationship Id="rId290" Type="http://schemas.openxmlformats.org/officeDocument/2006/relationships/image" Target="media/image247.png"/><Relationship Id="rId304" Type="http://schemas.openxmlformats.org/officeDocument/2006/relationships/image" Target="media/image259.png"/><Relationship Id="rId346" Type="http://schemas.openxmlformats.org/officeDocument/2006/relationships/image" Target="media/image2350.png"/><Relationship Id="rId388" Type="http://schemas.openxmlformats.org/officeDocument/2006/relationships/image" Target="media/image307.png"/><Relationship Id="rId85" Type="http://schemas.openxmlformats.org/officeDocument/2006/relationships/image" Target="media/image69.png"/><Relationship Id="rId150" Type="http://schemas.openxmlformats.org/officeDocument/2006/relationships/image" Target="media/image1051.png"/><Relationship Id="rId192" Type="http://schemas.openxmlformats.org/officeDocument/2006/relationships/image" Target="media/image164.png"/><Relationship Id="rId206" Type="http://schemas.openxmlformats.org/officeDocument/2006/relationships/image" Target="media/image174.png"/><Relationship Id="rId248" Type="http://schemas.openxmlformats.org/officeDocument/2006/relationships/image" Target="media/image212.png"/><Relationship Id="rId12" Type="http://schemas.openxmlformats.org/officeDocument/2006/relationships/image" Target="media/image6.png"/><Relationship Id="rId108" Type="http://schemas.openxmlformats.org/officeDocument/2006/relationships/image" Target="media/image92.png"/><Relationship Id="rId315" Type="http://schemas.openxmlformats.org/officeDocument/2006/relationships/image" Target="media/image1490.png"/><Relationship Id="rId357" Type="http://schemas.openxmlformats.org/officeDocument/2006/relationships/image" Target="media/image286.png"/><Relationship Id="rId54" Type="http://schemas.openxmlformats.org/officeDocument/2006/relationships/image" Target="media/image39.png"/><Relationship Id="rId96" Type="http://schemas.openxmlformats.org/officeDocument/2006/relationships/image" Target="media/image80.png"/><Relationship Id="rId161" Type="http://schemas.openxmlformats.org/officeDocument/2006/relationships/image" Target="media/image141.png"/><Relationship Id="rId217" Type="http://schemas.openxmlformats.org/officeDocument/2006/relationships/image" Target="media/image183.png"/><Relationship Id="rId399" Type="http://schemas.openxmlformats.org/officeDocument/2006/relationships/fontTable" Target="fontTable.xml"/><Relationship Id="rId259" Type="http://schemas.openxmlformats.org/officeDocument/2006/relationships/image" Target="media/image221.png"/><Relationship Id="rId23" Type="http://schemas.openxmlformats.org/officeDocument/2006/relationships/image" Target="media/image12.png"/><Relationship Id="rId119" Type="http://schemas.openxmlformats.org/officeDocument/2006/relationships/image" Target="media/image102.png"/><Relationship Id="rId270" Type="http://schemas.openxmlformats.org/officeDocument/2006/relationships/image" Target="media/image232.png"/><Relationship Id="rId326" Type="http://schemas.openxmlformats.org/officeDocument/2006/relationships/image" Target="media/image273.png"/><Relationship Id="rId65" Type="http://schemas.openxmlformats.org/officeDocument/2006/relationships/image" Target="media/image49.png"/><Relationship Id="rId130" Type="http://schemas.openxmlformats.org/officeDocument/2006/relationships/image" Target="media/image113.png"/><Relationship Id="rId368" Type="http://schemas.openxmlformats.org/officeDocument/2006/relationships/image" Target="media/image290.png"/><Relationship Id="rId172" Type="http://schemas.openxmlformats.org/officeDocument/2006/relationships/image" Target="media/image151.png"/><Relationship Id="rId228" Type="http://schemas.openxmlformats.org/officeDocument/2006/relationships/image" Target="media/image194.png"/><Relationship Id="rId281" Type="http://schemas.openxmlformats.org/officeDocument/2006/relationships/image" Target="media/image1190.png"/><Relationship Id="rId337" Type="http://schemas.openxmlformats.org/officeDocument/2006/relationships/image" Target="media/image1690.png"/><Relationship Id="rId34" Type="http://schemas.openxmlformats.org/officeDocument/2006/relationships/image" Target="media/image1210.png"/><Relationship Id="rId76" Type="http://schemas.openxmlformats.org/officeDocument/2006/relationships/image" Target="media/image60.png"/><Relationship Id="rId141" Type="http://schemas.openxmlformats.org/officeDocument/2006/relationships/image" Target="media/image124.png"/><Relationship Id="rId379" Type="http://schemas.openxmlformats.org/officeDocument/2006/relationships/image" Target="media/image299.png"/><Relationship Id="rId7" Type="http://schemas.openxmlformats.org/officeDocument/2006/relationships/endnotes" Target="endnotes.xml"/><Relationship Id="rId183" Type="http://schemas.openxmlformats.org/officeDocument/2006/relationships/image" Target="media/image159.png"/><Relationship Id="rId239" Type="http://schemas.openxmlformats.org/officeDocument/2006/relationships/image" Target="media/image204.png"/><Relationship Id="rId390" Type="http://schemas.openxmlformats.org/officeDocument/2006/relationships/image" Target="media/image309.tmp"/><Relationship Id="rId250" Type="http://schemas.openxmlformats.org/officeDocument/2006/relationships/image" Target="media/image214.png"/><Relationship Id="rId292" Type="http://schemas.openxmlformats.org/officeDocument/2006/relationships/image" Target="media/image249.png"/><Relationship Id="rId306" Type="http://schemas.openxmlformats.org/officeDocument/2006/relationships/image" Target="media/image260.png"/><Relationship Id="rId45" Type="http://schemas.openxmlformats.org/officeDocument/2006/relationships/image" Target="media/image31.png"/><Relationship Id="rId87" Type="http://schemas.openxmlformats.org/officeDocument/2006/relationships/image" Target="media/image71.png"/><Relationship Id="rId110" Type="http://schemas.openxmlformats.org/officeDocument/2006/relationships/image" Target="media/image94.png"/><Relationship Id="rId348" Type="http://schemas.openxmlformats.org/officeDocument/2006/relationships/image" Target="media/image283.png"/><Relationship Id="rId152" Type="http://schemas.openxmlformats.org/officeDocument/2006/relationships/image" Target="media/image133.png"/><Relationship Id="rId194" Type="http://schemas.openxmlformats.org/officeDocument/2006/relationships/image" Target="media/image166.png"/><Relationship Id="rId208" Type="http://schemas.openxmlformats.org/officeDocument/2006/relationships/image" Target="media/image176.png"/><Relationship Id="rId261" Type="http://schemas.openxmlformats.org/officeDocument/2006/relationships/image" Target="media/image223.png"/><Relationship Id="rId14" Type="http://schemas.openxmlformats.org/officeDocument/2006/relationships/image" Target="media/image8.png"/><Relationship Id="rId56" Type="http://schemas.openxmlformats.org/officeDocument/2006/relationships/image" Target="media/image310.png"/><Relationship Id="rId317" Type="http://schemas.openxmlformats.org/officeDocument/2006/relationships/image" Target="media/image1510.png"/><Relationship Id="rId359" Type="http://schemas.openxmlformats.org/officeDocument/2006/relationships/hyperlink" Target="file:///C:\Users\yasuda\AppData\Local\Temp\OpenLiveWriter-1524834821\supfiles2D97D32E\image32.png" TargetMode="External"/><Relationship Id="rId98" Type="http://schemas.openxmlformats.org/officeDocument/2006/relationships/image" Target="media/image82.png"/><Relationship Id="rId121" Type="http://schemas.openxmlformats.org/officeDocument/2006/relationships/image" Target="media/image104.png"/><Relationship Id="rId163" Type="http://schemas.openxmlformats.org/officeDocument/2006/relationships/image" Target="media/image143.png"/><Relationship Id="rId219" Type="http://schemas.openxmlformats.org/officeDocument/2006/relationships/image" Target="media/image185.png"/><Relationship Id="rId370" Type="http://schemas.openxmlformats.org/officeDocument/2006/relationships/image" Target="media/image2510.png"/><Relationship Id="rId230" Type="http://schemas.openxmlformats.org/officeDocument/2006/relationships/image" Target="media/image196.png"/><Relationship Id="rId25" Type="http://schemas.openxmlformats.org/officeDocument/2006/relationships/image" Target="media/image14.png"/><Relationship Id="rId67" Type="http://schemas.openxmlformats.org/officeDocument/2006/relationships/image" Target="media/image51.png"/><Relationship Id="rId272" Type="http://schemas.openxmlformats.org/officeDocument/2006/relationships/image" Target="media/image234.png"/><Relationship Id="rId328" Type="http://schemas.openxmlformats.org/officeDocument/2006/relationships/image" Target="media/image274.png"/><Relationship Id="rId132" Type="http://schemas.openxmlformats.org/officeDocument/2006/relationships/image" Target="media/image115.png"/><Relationship Id="rId174" Type="http://schemas.openxmlformats.org/officeDocument/2006/relationships/image" Target="media/image153.png"/><Relationship Id="rId381" Type="http://schemas.openxmlformats.org/officeDocument/2006/relationships/image" Target="media/image300.tmp"/><Relationship Id="rId241" Type="http://schemas.openxmlformats.org/officeDocument/2006/relationships/image" Target="media/image206.png"/><Relationship Id="rId36" Type="http://schemas.openxmlformats.org/officeDocument/2006/relationships/image" Target="media/image23.png"/><Relationship Id="rId283" Type="http://schemas.openxmlformats.org/officeDocument/2006/relationships/image" Target="media/image241.png"/><Relationship Id="rId339" Type="http://schemas.openxmlformats.org/officeDocument/2006/relationships/image" Target="media/image1710.png"/><Relationship Id="rId78" Type="http://schemas.openxmlformats.org/officeDocument/2006/relationships/image" Target="media/image62.png"/><Relationship Id="rId101" Type="http://schemas.openxmlformats.org/officeDocument/2006/relationships/image" Target="media/image85.png"/><Relationship Id="rId143" Type="http://schemas.openxmlformats.org/officeDocument/2006/relationships/image" Target="media/image126.png"/><Relationship Id="rId185" Type="http://schemas.openxmlformats.org/officeDocument/2006/relationships/image" Target="media/image160.png"/><Relationship Id="rId350" Type="http://schemas.openxmlformats.org/officeDocument/2006/relationships/hyperlink" Target="file:///C:\Users\yasuda\AppData\Local\Temp\OpenLiveWriter-1524834821\supfiles2D97D32E\image16.png" TargetMode="External"/><Relationship Id="rId9" Type="http://schemas.openxmlformats.org/officeDocument/2006/relationships/image" Target="media/image3.png"/><Relationship Id="rId210" Type="http://schemas.openxmlformats.org/officeDocument/2006/relationships/image" Target="media/image177.png"/><Relationship Id="rId392" Type="http://schemas.openxmlformats.org/officeDocument/2006/relationships/image" Target="media/image312.png"/><Relationship Id="rId252" Type="http://schemas.openxmlformats.org/officeDocument/2006/relationships/image" Target="media/image215.png"/><Relationship Id="rId294" Type="http://schemas.openxmlformats.org/officeDocument/2006/relationships/image" Target="media/image251.png"/><Relationship Id="rId308" Type="http://schemas.openxmlformats.org/officeDocument/2006/relationships/image" Target="media/image262.png"/><Relationship Id="rId47" Type="http://schemas.openxmlformats.org/officeDocument/2006/relationships/image" Target="media/image33.png"/><Relationship Id="rId89" Type="http://schemas.openxmlformats.org/officeDocument/2006/relationships/image" Target="media/image73.png"/><Relationship Id="rId112" Type="http://schemas.openxmlformats.org/officeDocument/2006/relationships/image" Target="media/image96.png"/><Relationship Id="rId154" Type="http://schemas.openxmlformats.org/officeDocument/2006/relationships/image" Target="media/image134.png"/><Relationship Id="rId361" Type="http://schemas.openxmlformats.org/officeDocument/2006/relationships/image" Target="media/image2450.png"/><Relationship Id="rId196" Type="http://schemas.openxmlformats.org/officeDocument/2006/relationships/image" Target="media/image1630.png"/><Relationship Id="rId221" Type="http://schemas.openxmlformats.org/officeDocument/2006/relationships/image" Target="media/image187.png"/><Relationship Id="rId263" Type="http://schemas.openxmlformats.org/officeDocument/2006/relationships/image" Target="media/image225.png"/><Relationship Id="rId319" Type="http://schemas.openxmlformats.org/officeDocument/2006/relationships/image" Target="media/image1530.png"/><Relationship Id="rId37" Type="http://schemas.openxmlformats.org/officeDocument/2006/relationships/image" Target="media/image151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6.png"/><Relationship Id="rId144" Type="http://schemas.openxmlformats.org/officeDocument/2006/relationships/image" Target="media/image127.png"/><Relationship Id="rId330" Type="http://schemas.openxmlformats.org/officeDocument/2006/relationships/image" Target="media/image275.png"/><Relationship Id="rId90" Type="http://schemas.openxmlformats.org/officeDocument/2006/relationships/image" Target="media/image74.png"/><Relationship Id="rId165" Type="http://schemas.openxmlformats.org/officeDocument/2006/relationships/image" Target="media/image145.png"/><Relationship Id="rId186" Type="http://schemas.openxmlformats.org/officeDocument/2006/relationships/image" Target="media/image1531.png"/><Relationship Id="rId351" Type="http://schemas.openxmlformats.org/officeDocument/2006/relationships/image" Target="media/image284.png"/><Relationship Id="rId372" Type="http://schemas.openxmlformats.org/officeDocument/2006/relationships/image" Target="media/image292.png"/><Relationship Id="rId393" Type="http://schemas.openxmlformats.org/officeDocument/2006/relationships/image" Target="media/image313.tmp"/><Relationship Id="rId211" Type="http://schemas.openxmlformats.org/officeDocument/2006/relationships/image" Target="media/image1770.png"/><Relationship Id="rId232" Type="http://schemas.openxmlformats.org/officeDocument/2006/relationships/image" Target="media/image197.png"/><Relationship Id="rId253" Type="http://schemas.openxmlformats.org/officeDocument/2006/relationships/image" Target="media/image2150.png"/><Relationship Id="rId274" Type="http://schemas.openxmlformats.org/officeDocument/2006/relationships/image" Target="media/image236.png"/><Relationship Id="rId295" Type="http://schemas.openxmlformats.org/officeDocument/2006/relationships/image" Target="media/image252.png"/><Relationship Id="rId309" Type="http://schemas.openxmlformats.org/officeDocument/2006/relationships/image" Target="media/image1430.png"/><Relationship Id="rId27" Type="http://schemas.openxmlformats.org/officeDocument/2006/relationships/image" Target="media/image16.png"/><Relationship Id="rId48" Type="http://schemas.openxmlformats.org/officeDocument/2006/relationships/image" Target="media/image34.png"/><Relationship Id="rId69" Type="http://schemas.openxmlformats.org/officeDocument/2006/relationships/image" Target="media/image53.png"/><Relationship Id="rId113" Type="http://schemas.openxmlformats.org/officeDocument/2006/relationships/image" Target="media/image97.png"/><Relationship Id="rId134" Type="http://schemas.openxmlformats.org/officeDocument/2006/relationships/image" Target="media/image117.png"/><Relationship Id="rId320" Type="http://schemas.openxmlformats.org/officeDocument/2006/relationships/image" Target="media/image268.png"/><Relationship Id="rId80" Type="http://schemas.openxmlformats.org/officeDocument/2006/relationships/image" Target="media/image64.png"/><Relationship Id="rId155" Type="http://schemas.openxmlformats.org/officeDocument/2006/relationships/image" Target="media/image135.png"/><Relationship Id="rId176" Type="http://schemas.openxmlformats.org/officeDocument/2006/relationships/image" Target="media/image1431.png"/><Relationship Id="rId197" Type="http://schemas.openxmlformats.org/officeDocument/2006/relationships/image" Target="media/image167.png"/><Relationship Id="rId341" Type="http://schemas.openxmlformats.org/officeDocument/2006/relationships/image" Target="media/image2310.png"/><Relationship Id="rId362" Type="http://schemas.openxmlformats.org/officeDocument/2006/relationships/hyperlink" Target="file:///C:\Users\yasuda\AppData\Local\Temp\OpenLiveWriter-1524834821\supfiles2D97D32E\image47.png" TargetMode="External"/><Relationship Id="rId383" Type="http://schemas.openxmlformats.org/officeDocument/2006/relationships/image" Target="media/image302.png"/><Relationship Id="rId201" Type="http://schemas.openxmlformats.org/officeDocument/2006/relationships/image" Target="media/image171.png"/><Relationship Id="rId222" Type="http://schemas.openxmlformats.org/officeDocument/2006/relationships/image" Target="media/image188.png"/><Relationship Id="rId243" Type="http://schemas.openxmlformats.org/officeDocument/2006/relationships/image" Target="media/image208.png"/><Relationship Id="rId264" Type="http://schemas.openxmlformats.org/officeDocument/2006/relationships/image" Target="media/image226.png"/><Relationship Id="rId285" Type="http://schemas.openxmlformats.org/officeDocument/2006/relationships/image" Target="media/image243.png"/><Relationship Id="rId17" Type="http://schemas.openxmlformats.org/officeDocument/2006/relationships/image" Target="media/image70.wmf"/><Relationship Id="rId38" Type="http://schemas.openxmlformats.org/officeDocument/2006/relationships/image" Target="media/image24.png"/><Relationship Id="rId59" Type="http://schemas.openxmlformats.org/officeDocument/2006/relationships/image" Target="media/image43.png"/><Relationship Id="rId103" Type="http://schemas.openxmlformats.org/officeDocument/2006/relationships/image" Target="media/image87.png"/><Relationship Id="rId124" Type="http://schemas.openxmlformats.org/officeDocument/2006/relationships/image" Target="media/image107.png"/><Relationship Id="rId310" Type="http://schemas.openxmlformats.org/officeDocument/2006/relationships/image" Target="media/image263.png"/><Relationship Id="rId70" Type="http://schemas.openxmlformats.org/officeDocument/2006/relationships/image" Target="media/image54.png"/><Relationship Id="rId91" Type="http://schemas.openxmlformats.org/officeDocument/2006/relationships/image" Target="media/image75.png"/><Relationship Id="rId145" Type="http://schemas.openxmlformats.org/officeDocument/2006/relationships/image" Target="media/image128.png"/><Relationship Id="rId166" Type="http://schemas.openxmlformats.org/officeDocument/2006/relationships/image" Target="media/image146.png"/><Relationship Id="rId187" Type="http://schemas.openxmlformats.org/officeDocument/2006/relationships/image" Target="media/image161.png"/><Relationship Id="rId331" Type="http://schemas.openxmlformats.org/officeDocument/2006/relationships/image" Target="media/image276.png"/><Relationship Id="rId352" Type="http://schemas.openxmlformats.org/officeDocument/2006/relationships/image" Target="media/image2390.png"/><Relationship Id="rId373" Type="http://schemas.openxmlformats.org/officeDocument/2006/relationships/image" Target="media/image293.png"/><Relationship Id="rId394" Type="http://schemas.openxmlformats.org/officeDocument/2006/relationships/image" Target="media/image314.png"/><Relationship Id="rId1" Type="http://schemas.openxmlformats.org/officeDocument/2006/relationships/customXml" Target="../customXml/item1.xml"/><Relationship Id="rId212" Type="http://schemas.openxmlformats.org/officeDocument/2006/relationships/image" Target="media/image178.png"/><Relationship Id="rId233" Type="http://schemas.openxmlformats.org/officeDocument/2006/relationships/image" Target="media/image198.png"/><Relationship Id="rId254" Type="http://schemas.openxmlformats.org/officeDocument/2006/relationships/image" Target="media/image216.png"/><Relationship Id="rId28" Type="http://schemas.openxmlformats.org/officeDocument/2006/relationships/image" Target="media/image17.png"/><Relationship Id="rId49" Type="http://schemas.openxmlformats.org/officeDocument/2006/relationships/image" Target="media/image35.tmp"/><Relationship Id="rId114" Type="http://schemas.openxmlformats.org/officeDocument/2006/relationships/image" Target="media/image98.png"/><Relationship Id="rId275" Type="http://schemas.openxmlformats.org/officeDocument/2006/relationships/image" Target="media/image237.png"/><Relationship Id="rId296" Type="http://schemas.openxmlformats.org/officeDocument/2006/relationships/image" Target="media/image253.png"/><Relationship Id="rId300" Type="http://schemas.openxmlformats.org/officeDocument/2006/relationships/image" Target="media/image256.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8.png"/><Relationship Id="rId156" Type="http://schemas.openxmlformats.org/officeDocument/2006/relationships/image" Target="media/image136.png"/><Relationship Id="rId177" Type="http://schemas.openxmlformats.org/officeDocument/2006/relationships/image" Target="media/image155.png"/><Relationship Id="rId198" Type="http://schemas.openxmlformats.org/officeDocument/2006/relationships/image" Target="media/image168.png"/><Relationship Id="rId321" Type="http://schemas.openxmlformats.org/officeDocument/2006/relationships/image" Target="media/image2680.png"/><Relationship Id="rId342" Type="http://schemas.openxmlformats.org/officeDocument/2006/relationships/image" Target="media/image281.png"/><Relationship Id="rId363" Type="http://schemas.openxmlformats.org/officeDocument/2006/relationships/image" Target="media/image288.png"/><Relationship Id="rId384" Type="http://schemas.openxmlformats.org/officeDocument/2006/relationships/image" Target="media/image303.png"/><Relationship Id="rId202" Type="http://schemas.openxmlformats.org/officeDocument/2006/relationships/image" Target="media/image1691.png"/><Relationship Id="rId223" Type="http://schemas.openxmlformats.org/officeDocument/2006/relationships/image" Target="media/image189.png"/><Relationship Id="rId244" Type="http://schemas.openxmlformats.org/officeDocument/2006/relationships/image" Target="media/image209.png"/><Relationship Id="rId18" Type="http://schemas.openxmlformats.org/officeDocument/2006/relationships/image" Target="media/image810.png"/><Relationship Id="rId39" Type="http://schemas.openxmlformats.org/officeDocument/2006/relationships/image" Target="media/image25.png"/><Relationship Id="rId265" Type="http://schemas.openxmlformats.org/officeDocument/2006/relationships/image" Target="media/image227.png"/><Relationship Id="rId286" Type="http://schemas.openxmlformats.org/officeDocument/2006/relationships/image" Target="media/image244.png"/><Relationship Id="rId50" Type="http://schemas.openxmlformats.org/officeDocument/2006/relationships/image" Target="media/image2010.png"/><Relationship Id="rId104" Type="http://schemas.openxmlformats.org/officeDocument/2006/relationships/image" Target="media/image88.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7.png"/><Relationship Id="rId188" Type="http://schemas.openxmlformats.org/officeDocument/2006/relationships/image" Target="media/image162.png"/><Relationship Id="rId311" Type="http://schemas.openxmlformats.org/officeDocument/2006/relationships/image" Target="media/image1450.png"/><Relationship Id="rId332" Type="http://schemas.openxmlformats.org/officeDocument/2006/relationships/image" Target="media/image1640.png"/><Relationship Id="rId353" Type="http://schemas.openxmlformats.org/officeDocument/2006/relationships/hyperlink" Target="file:///C:\Users\yasuda\AppData\Local\Temp\OpenLiveWriter-1524834821\supfiles2D97D32E\image64.png" TargetMode="External"/><Relationship Id="rId374" Type="http://schemas.openxmlformats.org/officeDocument/2006/relationships/image" Target="media/image294.png"/><Relationship Id="rId395" Type="http://schemas.openxmlformats.org/officeDocument/2006/relationships/image" Target="media/image315.tmp"/><Relationship Id="rId71" Type="http://schemas.openxmlformats.org/officeDocument/2006/relationships/image" Target="media/image55.png"/><Relationship Id="rId92" Type="http://schemas.openxmlformats.org/officeDocument/2006/relationships/image" Target="media/image76.png"/><Relationship Id="rId213" Type="http://schemas.openxmlformats.org/officeDocument/2006/relationships/image" Target="media/image179.png"/><Relationship Id="rId234" Type="http://schemas.openxmlformats.org/officeDocument/2006/relationships/image" Target="media/image199.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217.png"/><Relationship Id="rId276" Type="http://schemas.openxmlformats.org/officeDocument/2006/relationships/image" Target="media/image1930.png"/><Relationship Id="rId297" Type="http://schemas.openxmlformats.org/officeDocument/2006/relationships/image" Target="media/image254.png"/><Relationship Id="rId40" Type="http://schemas.openxmlformats.org/officeDocument/2006/relationships/image" Target="media/image26.png"/><Relationship Id="rId115" Type="http://schemas.openxmlformats.org/officeDocument/2006/relationships/image" Target="media/image99.png"/><Relationship Id="rId136" Type="http://schemas.openxmlformats.org/officeDocument/2006/relationships/image" Target="media/image119.png"/><Relationship Id="rId157" Type="http://schemas.openxmlformats.org/officeDocument/2006/relationships/image" Target="media/image137.png"/><Relationship Id="rId178" Type="http://schemas.openxmlformats.org/officeDocument/2006/relationships/image" Target="media/image156.png"/><Relationship Id="rId301" Type="http://schemas.openxmlformats.org/officeDocument/2006/relationships/image" Target="media/image257.png"/><Relationship Id="rId322" Type="http://schemas.openxmlformats.org/officeDocument/2006/relationships/image" Target="media/image269.png"/><Relationship Id="rId343" Type="http://schemas.openxmlformats.org/officeDocument/2006/relationships/image" Target="media/image2330.png"/><Relationship Id="rId364" Type="http://schemas.openxmlformats.org/officeDocument/2006/relationships/image" Target="media/image2470.png"/><Relationship Id="rId61" Type="http://schemas.openxmlformats.org/officeDocument/2006/relationships/image" Target="media/image45.png"/><Relationship Id="rId82" Type="http://schemas.openxmlformats.org/officeDocument/2006/relationships/image" Target="media/image66.png"/><Relationship Id="rId199" Type="http://schemas.openxmlformats.org/officeDocument/2006/relationships/image" Target="media/image169.png"/><Relationship Id="rId203" Type="http://schemas.openxmlformats.org/officeDocument/2006/relationships/image" Target="media/image1700.png"/><Relationship Id="rId385" Type="http://schemas.openxmlformats.org/officeDocument/2006/relationships/image" Target="media/image304.tmp"/><Relationship Id="rId19" Type="http://schemas.openxmlformats.org/officeDocument/2006/relationships/image" Target="media/image9.png"/><Relationship Id="rId224" Type="http://schemas.openxmlformats.org/officeDocument/2006/relationships/image" Target="media/image190.png"/><Relationship Id="rId245" Type="http://schemas.openxmlformats.org/officeDocument/2006/relationships/image" Target="media/image210.png"/><Relationship Id="rId266" Type="http://schemas.openxmlformats.org/officeDocument/2006/relationships/image" Target="media/image228.png"/><Relationship Id="rId287" Type="http://schemas.openxmlformats.org/officeDocument/2006/relationships/image" Target="media/image245.png"/><Relationship Id="rId30" Type="http://schemas.openxmlformats.org/officeDocument/2006/relationships/image" Target="media/image19.png"/><Relationship Id="rId105" Type="http://schemas.openxmlformats.org/officeDocument/2006/relationships/image" Target="media/image89.png"/><Relationship Id="rId126" Type="http://schemas.openxmlformats.org/officeDocument/2006/relationships/image" Target="media/image109.png"/><Relationship Id="rId147" Type="http://schemas.openxmlformats.org/officeDocument/2006/relationships/image" Target="media/image1021.png"/><Relationship Id="rId168" Type="http://schemas.openxmlformats.org/officeDocument/2006/relationships/image" Target="media/image990.png"/><Relationship Id="rId312" Type="http://schemas.openxmlformats.org/officeDocument/2006/relationships/image" Target="media/image264.png"/><Relationship Id="rId333" Type="http://schemas.openxmlformats.org/officeDocument/2006/relationships/image" Target="media/image1650.png"/><Relationship Id="rId354" Type="http://schemas.openxmlformats.org/officeDocument/2006/relationships/image" Target="media/image285.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png"/><Relationship Id="rId189" Type="http://schemas.openxmlformats.org/officeDocument/2006/relationships/image" Target="media/image1560.png"/><Relationship Id="rId375" Type="http://schemas.openxmlformats.org/officeDocument/2006/relationships/image" Target="media/image295.png"/><Relationship Id="rId396" Type="http://schemas.openxmlformats.org/officeDocument/2006/relationships/image" Target="media/image316.png"/><Relationship Id="rId3" Type="http://schemas.openxmlformats.org/officeDocument/2006/relationships/styles" Target="styles.xml"/><Relationship Id="rId214" Type="http://schemas.openxmlformats.org/officeDocument/2006/relationships/image" Target="media/image180.png"/><Relationship Id="rId235" Type="http://schemas.openxmlformats.org/officeDocument/2006/relationships/image" Target="media/image200.png"/><Relationship Id="rId256" Type="http://schemas.openxmlformats.org/officeDocument/2006/relationships/image" Target="media/image218.png"/><Relationship Id="rId277" Type="http://schemas.openxmlformats.org/officeDocument/2006/relationships/image" Target="media/image238.png"/><Relationship Id="rId298" Type="http://schemas.openxmlformats.org/officeDocument/2006/relationships/image" Target="media/image255.png"/><Relationship Id="rId400" Type="http://schemas.openxmlformats.org/officeDocument/2006/relationships/theme" Target="theme/theme1.xml"/><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38.png"/><Relationship Id="rId302" Type="http://schemas.openxmlformats.org/officeDocument/2006/relationships/image" Target="media/image258.png"/><Relationship Id="rId323" Type="http://schemas.openxmlformats.org/officeDocument/2006/relationships/image" Target="media/image270.png"/><Relationship Id="rId344" Type="http://schemas.openxmlformats.org/officeDocument/2006/relationships/hyperlink" Target="file:///C:\Users\yasuda\AppData\Local\Temp\OpenLiveWriter-1524834821\supfiles2D97D32E\image17.png" TargetMode="External"/><Relationship Id="rId20" Type="http://schemas.openxmlformats.org/officeDocument/2006/relationships/image" Target="media/image910.png"/><Relationship Id="rId41" Type="http://schemas.openxmlformats.org/officeDocument/2006/relationships/image" Target="media/image27.png"/><Relationship Id="rId62" Type="http://schemas.openxmlformats.org/officeDocument/2006/relationships/image" Target="media/image46.png"/><Relationship Id="rId83" Type="http://schemas.openxmlformats.org/officeDocument/2006/relationships/image" Target="media/image67.png"/><Relationship Id="rId179" Type="http://schemas.openxmlformats.org/officeDocument/2006/relationships/image" Target="media/image157.png"/><Relationship Id="rId365" Type="http://schemas.openxmlformats.org/officeDocument/2006/relationships/hyperlink" Target="file:///C:\Users\yasuda\AppData\Local\Temp\OpenLiveWriter-1524834821\supfiles2D97D32E\image59.png" TargetMode="External"/><Relationship Id="rId386" Type="http://schemas.openxmlformats.org/officeDocument/2006/relationships/image" Target="media/image305.tmp"/><Relationship Id="rId190" Type="http://schemas.openxmlformats.org/officeDocument/2006/relationships/image" Target="media/image163.png"/><Relationship Id="rId204" Type="http://schemas.openxmlformats.org/officeDocument/2006/relationships/image" Target="media/image172.png"/><Relationship Id="rId225" Type="http://schemas.openxmlformats.org/officeDocument/2006/relationships/image" Target="media/image191.png"/><Relationship Id="rId246" Type="http://schemas.openxmlformats.org/officeDocument/2006/relationships/image" Target="media/image211.png"/><Relationship Id="rId267" Type="http://schemas.openxmlformats.org/officeDocument/2006/relationships/image" Target="media/image229.png"/><Relationship Id="rId288" Type="http://schemas.openxmlformats.org/officeDocument/2006/relationships/image" Target="media/image2030.png"/><Relationship Id="rId106" Type="http://schemas.openxmlformats.org/officeDocument/2006/relationships/image" Target="media/image90.png"/><Relationship Id="rId127" Type="http://schemas.openxmlformats.org/officeDocument/2006/relationships/image" Target="media/image110.png"/><Relationship Id="rId313" Type="http://schemas.openxmlformats.org/officeDocument/2006/relationships/image" Target="media/image1470.png"/><Relationship Id="rId10" Type="http://schemas.openxmlformats.org/officeDocument/2006/relationships/image" Target="media/image4.png"/><Relationship Id="rId31" Type="http://schemas.openxmlformats.org/officeDocument/2006/relationships/image" Target="media/image20.png"/><Relationship Id="rId52" Type="http://schemas.openxmlformats.org/officeDocument/2006/relationships/image" Target="media/image37.png"/><Relationship Id="rId73" Type="http://schemas.openxmlformats.org/officeDocument/2006/relationships/image" Target="media/image57.png"/><Relationship Id="rId94" Type="http://schemas.openxmlformats.org/officeDocument/2006/relationships/image" Target="media/image78.png"/><Relationship Id="rId148" Type="http://schemas.openxmlformats.org/officeDocument/2006/relationships/image" Target="media/image130.png"/><Relationship Id="rId169" Type="http://schemas.openxmlformats.org/officeDocument/2006/relationships/image" Target="media/image148.png"/><Relationship Id="rId334" Type="http://schemas.openxmlformats.org/officeDocument/2006/relationships/image" Target="media/image277.png"/><Relationship Id="rId355" Type="http://schemas.openxmlformats.org/officeDocument/2006/relationships/image" Target="media/image2410.png"/><Relationship Id="rId376" Type="http://schemas.openxmlformats.org/officeDocument/2006/relationships/image" Target="media/image296.png"/><Relationship Id="rId397"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1471.png"/><Relationship Id="rId215" Type="http://schemas.openxmlformats.org/officeDocument/2006/relationships/image" Target="media/image181.png"/><Relationship Id="rId236" Type="http://schemas.openxmlformats.org/officeDocument/2006/relationships/image" Target="media/image201.png"/><Relationship Id="rId257" Type="http://schemas.openxmlformats.org/officeDocument/2006/relationships/image" Target="media/image219.png"/><Relationship Id="rId278" Type="http://schemas.openxmlformats.org/officeDocument/2006/relationships/image" Target="media/image1950.png"/><Relationship Id="rId303" Type="http://schemas.openxmlformats.org/officeDocument/2006/relationships/image" Target="media/image1370.png"/><Relationship Id="rId42" Type="http://schemas.openxmlformats.org/officeDocument/2006/relationships/image" Target="media/image28.png"/><Relationship Id="rId84" Type="http://schemas.openxmlformats.org/officeDocument/2006/relationships/image" Target="media/image68.png"/><Relationship Id="rId138" Type="http://schemas.openxmlformats.org/officeDocument/2006/relationships/image" Target="media/image121.png"/><Relationship Id="rId345" Type="http://schemas.openxmlformats.org/officeDocument/2006/relationships/image" Target="media/image282.png"/><Relationship Id="rId387" Type="http://schemas.openxmlformats.org/officeDocument/2006/relationships/image" Target="media/image306.png"/><Relationship Id="rId191" Type="http://schemas.openxmlformats.org/officeDocument/2006/relationships/image" Target="media/image1580.png"/><Relationship Id="rId205" Type="http://schemas.openxmlformats.org/officeDocument/2006/relationships/image" Target="media/image173.png"/><Relationship Id="rId247" Type="http://schemas.openxmlformats.org/officeDocument/2006/relationships/image" Target="media/image2050.png"/><Relationship Id="rId107" Type="http://schemas.openxmlformats.org/officeDocument/2006/relationships/image" Target="media/image91.png"/><Relationship Id="rId289" Type="http://schemas.openxmlformats.org/officeDocument/2006/relationships/image" Target="media/image246.png"/><Relationship Id="rId11" Type="http://schemas.openxmlformats.org/officeDocument/2006/relationships/image" Target="media/image5.png"/><Relationship Id="rId53" Type="http://schemas.openxmlformats.org/officeDocument/2006/relationships/image" Target="media/image38.png"/><Relationship Id="rId149" Type="http://schemas.openxmlformats.org/officeDocument/2006/relationships/image" Target="media/image131.png"/><Relationship Id="rId314" Type="http://schemas.openxmlformats.org/officeDocument/2006/relationships/image" Target="media/image265.png"/><Relationship Id="rId356" Type="http://schemas.openxmlformats.org/officeDocument/2006/relationships/hyperlink" Target="file:///C:\Users\yasuda\AppData\Local\Temp\OpenLiveWriter-1524834821\supfiles2D97D32E\image27.png" TargetMode="External"/><Relationship Id="rId398" Type="http://schemas.openxmlformats.org/officeDocument/2006/relationships/footer" Target="footer2.xml"/><Relationship Id="rId95" Type="http://schemas.openxmlformats.org/officeDocument/2006/relationships/image" Target="media/image79.png"/><Relationship Id="rId160" Type="http://schemas.openxmlformats.org/officeDocument/2006/relationships/image" Target="media/image140.png"/><Relationship Id="rId216" Type="http://schemas.openxmlformats.org/officeDocument/2006/relationships/image" Target="media/image182.png"/><Relationship Id="rId258" Type="http://schemas.openxmlformats.org/officeDocument/2006/relationships/image" Target="media/image220.png"/><Relationship Id="rId22" Type="http://schemas.openxmlformats.org/officeDocument/2006/relationships/image" Target="media/image11.png"/><Relationship Id="rId64" Type="http://schemas.openxmlformats.org/officeDocument/2006/relationships/image" Target="media/image48.png"/><Relationship Id="rId118" Type="http://schemas.openxmlformats.org/officeDocument/2006/relationships/image" Target="media/image101.png"/><Relationship Id="rId325" Type="http://schemas.openxmlformats.org/officeDocument/2006/relationships/image" Target="media/image272.png"/><Relationship Id="rId367" Type="http://schemas.openxmlformats.org/officeDocument/2006/relationships/hyperlink" Target="file:///C:\Users\yasuda\AppData\Local\Temp\OpenLiveWriter-1524834821\supfiles2D97D32E\image58.png" TargetMode="External"/><Relationship Id="rId171" Type="http://schemas.openxmlformats.org/officeDocument/2006/relationships/image" Target="media/image150.png"/><Relationship Id="rId227" Type="http://schemas.openxmlformats.org/officeDocument/2006/relationships/image" Target="media/image193.png"/><Relationship Id="rId269" Type="http://schemas.openxmlformats.org/officeDocument/2006/relationships/image" Target="media/image231.png"/><Relationship Id="rId33" Type="http://schemas.openxmlformats.org/officeDocument/2006/relationships/image" Target="media/image22.png"/><Relationship Id="rId129" Type="http://schemas.openxmlformats.org/officeDocument/2006/relationships/image" Target="media/image112.png"/><Relationship Id="rId280" Type="http://schemas.openxmlformats.org/officeDocument/2006/relationships/image" Target="media/image240.png"/><Relationship Id="rId336" Type="http://schemas.openxmlformats.org/officeDocument/2006/relationships/image" Target="media/image278.png"/><Relationship Id="rId75" Type="http://schemas.openxmlformats.org/officeDocument/2006/relationships/image" Target="media/image59.png"/><Relationship Id="rId140" Type="http://schemas.openxmlformats.org/officeDocument/2006/relationships/image" Target="media/image123.png"/><Relationship Id="rId182" Type="http://schemas.openxmlformats.org/officeDocument/2006/relationships/image" Target="media/image1491.png"/><Relationship Id="rId378" Type="http://schemas.openxmlformats.org/officeDocument/2006/relationships/image" Target="media/image298.png"/><Relationship Id="rId6" Type="http://schemas.openxmlformats.org/officeDocument/2006/relationships/footnotes" Target="footnotes.xml"/><Relationship Id="rId238" Type="http://schemas.openxmlformats.org/officeDocument/2006/relationships/image" Target="media/image203.png"/><Relationship Id="rId291" Type="http://schemas.openxmlformats.org/officeDocument/2006/relationships/image" Target="media/image248.png"/><Relationship Id="rId305" Type="http://schemas.openxmlformats.org/officeDocument/2006/relationships/image" Target="media/image1390.png"/><Relationship Id="rId347" Type="http://schemas.openxmlformats.org/officeDocument/2006/relationships/hyperlink" Target="file:///C:\Users\yasuda\AppData\Local\Temp\OpenLiveWriter-1524834821\supfiles2D97D32E\image11.png" TargetMode="External"/><Relationship Id="rId44" Type="http://schemas.openxmlformats.org/officeDocument/2006/relationships/image" Target="media/image30.png"/><Relationship Id="rId86" Type="http://schemas.openxmlformats.org/officeDocument/2006/relationships/image" Target="media/image70.png"/><Relationship Id="rId151" Type="http://schemas.openxmlformats.org/officeDocument/2006/relationships/image" Target="media/image132.png"/><Relationship Id="rId389" Type="http://schemas.openxmlformats.org/officeDocument/2006/relationships/image" Target="media/image308.tmp"/><Relationship Id="rId193" Type="http://schemas.openxmlformats.org/officeDocument/2006/relationships/image" Target="media/image165.png"/><Relationship Id="rId207" Type="http://schemas.openxmlformats.org/officeDocument/2006/relationships/image" Target="media/image175.png"/><Relationship Id="rId249" Type="http://schemas.openxmlformats.org/officeDocument/2006/relationships/image" Target="media/image213.png"/><Relationship Id="rId13" Type="http://schemas.openxmlformats.org/officeDocument/2006/relationships/image" Target="media/image7.wmf"/><Relationship Id="rId109" Type="http://schemas.openxmlformats.org/officeDocument/2006/relationships/image" Target="media/image93.png"/><Relationship Id="rId260" Type="http://schemas.openxmlformats.org/officeDocument/2006/relationships/image" Target="media/image222.png"/><Relationship Id="rId316" Type="http://schemas.openxmlformats.org/officeDocument/2006/relationships/image" Target="media/image266.png"/><Relationship Id="rId55" Type="http://schemas.openxmlformats.org/officeDocument/2006/relationships/image" Target="media/image40.png"/><Relationship Id="rId97" Type="http://schemas.openxmlformats.org/officeDocument/2006/relationships/image" Target="media/image81.png"/><Relationship Id="rId120" Type="http://schemas.openxmlformats.org/officeDocument/2006/relationships/image" Target="media/image103.png"/><Relationship Id="rId358" Type="http://schemas.openxmlformats.org/officeDocument/2006/relationships/image" Target="media/image2430.png"/><Relationship Id="rId162" Type="http://schemas.openxmlformats.org/officeDocument/2006/relationships/image" Target="media/image142.png"/><Relationship Id="rId218" Type="http://schemas.openxmlformats.org/officeDocument/2006/relationships/image" Target="media/image184.png"/><Relationship Id="rId271" Type="http://schemas.openxmlformats.org/officeDocument/2006/relationships/image" Target="media/image233.png"/><Relationship Id="rId24" Type="http://schemas.openxmlformats.org/officeDocument/2006/relationships/image" Target="media/image13.png"/><Relationship Id="rId66" Type="http://schemas.openxmlformats.org/officeDocument/2006/relationships/image" Target="media/image50.png"/><Relationship Id="rId131" Type="http://schemas.openxmlformats.org/officeDocument/2006/relationships/image" Target="media/image114.png"/><Relationship Id="rId327" Type="http://schemas.openxmlformats.org/officeDocument/2006/relationships/image" Target="media/image1590.png"/><Relationship Id="rId369" Type="http://schemas.openxmlformats.org/officeDocument/2006/relationships/image" Target="media/image2500.png"/><Relationship Id="rId173" Type="http://schemas.openxmlformats.org/officeDocument/2006/relationships/image" Target="media/image152.png"/><Relationship Id="rId229" Type="http://schemas.openxmlformats.org/officeDocument/2006/relationships/image" Target="media/image195.png"/><Relationship Id="rId380" Type="http://schemas.openxmlformats.org/officeDocument/2006/relationships/image" Target="media/image300.png"/><Relationship Id="rId240" Type="http://schemas.openxmlformats.org/officeDocument/2006/relationships/image" Target="media/image205.png"/><Relationship Id="rId35" Type="http://schemas.openxmlformats.org/officeDocument/2006/relationships/image" Target="media/image1311.png"/><Relationship Id="rId77" Type="http://schemas.openxmlformats.org/officeDocument/2006/relationships/image" Target="media/image61.png"/><Relationship Id="rId100" Type="http://schemas.openxmlformats.org/officeDocument/2006/relationships/image" Target="media/image84.png"/><Relationship Id="rId282" Type="http://schemas.openxmlformats.org/officeDocument/2006/relationships/image" Target="media/image1200.png"/><Relationship Id="rId338" Type="http://schemas.openxmlformats.org/officeDocument/2006/relationships/image" Target="media/image279.png"/><Relationship Id="rId8" Type="http://schemas.openxmlformats.org/officeDocument/2006/relationships/hyperlink" Target="http://creativecommons.org/licenses/by-nc-sa/4.0/" TargetMode="External"/><Relationship Id="rId142" Type="http://schemas.openxmlformats.org/officeDocument/2006/relationships/image" Target="media/image125.png"/><Relationship Id="rId184" Type="http://schemas.openxmlformats.org/officeDocument/2006/relationships/image" Target="media/image1512.png"/><Relationship Id="rId391" Type="http://schemas.openxmlformats.org/officeDocument/2006/relationships/image" Target="media/image311.png"/><Relationship Id="rId251" Type="http://schemas.openxmlformats.org/officeDocument/2006/relationships/image" Target="media/image2130.png"/><Relationship Id="rId46" Type="http://schemas.openxmlformats.org/officeDocument/2006/relationships/image" Target="media/image32.png"/><Relationship Id="rId293" Type="http://schemas.openxmlformats.org/officeDocument/2006/relationships/image" Target="media/image250.png"/><Relationship Id="rId307" Type="http://schemas.openxmlformats.org/officeDocument/2006/relationships/image" Target="media/image261.png"/><Relationship Id="rId349" Type="http://schemas.openxmlformats.org/officeDocument/2006/relationships/image" Target="media/image2370.png"/><Relationship Id="rId88" Type="http://schemas.openxmlformats.org/officeDocument/2006/relationships/image" Target="media/image72.png"/><Relationship Id="rId111" Type="http://schemas.openxmlformats.org/officeDocument/2006/relationships/image" Target="media/image95.png"/><Relationship Id="rId153" Type="http://schemas.openxmlformats.org/officeDocument/2006/relationships/image" Target="media/image1090.png"/><Relationship Id="rId195" Type="http://schemas.openxmlformats.org/officeDocument/2006/relationships/image" Target="media/image1620.png"/><Relationship Id="rId209" Type="http://schemas.openxmlformats.org/officeDocument/2006/relationships/image" Target="media/image1750.png"/><Relationship Id="rId360" Type="http://schemas.openxmlformats.org/officeDocument/2006/relationships/image" Target="media/image287.png"/><Relationship Id="rId220" Type="http://schemas.openxmlformats.org/officeDocument/2006/relationships/image" Target="media/image186.png"/><Relationship Id="rId57" Type="http://schemas.openxmlformats.org/officeDocument/2006/relationships/image" Target="media/image41.png"/><Relationship Id="rId262" Type="http://schemas.openxmlformats.org/officeDocument/2006/relationships/image" Target="media/image224.png"/><Relationship Id="rId318" Type="http://schemas.openxmlformats.org/officeDocument/2006/relationships/image" Target="media/image267.png"/><Relationship Id="rId99" Type="http://schemas.openxmlformats.org/officeDocument/2006/relationships/image" Target="media/image83.png"/><Relationship Id="rId122" Type="http://schemas.openxmlformats.org/officeDocument/2006/relationships/image" Target="media/image105.png"/><Relationship Id="rId164" Type="http://schemas.openxmlformats.org/officeDocument/2006/relationships/image" Target="media/image144.png"/><Relationship Id="rId371" Type="http://schemas.openxmlformats.org/officeDocument/2006/relationships/image" Target="media/image291.png"/><Relationship Id="rId26" Type="http://schemas.openxmlformats.org/officeDocument/2006/relationships/image" Target="media/image15.png"/><Relationship Id="rId231" Type="http://schemas.openxmlformats.org/officeDocument/2006/relationships/image" Target="media/image2.png"/><Relationship Id="rId273" Type="http://schemas.openxmlformats.org/officeDocument/2006/relationships/image" Target="media/image235.png"/><Relationship Id="rId329" Type="http://schemas.openxmlformats.org/officeDocument/2006/relationships/image" Target="media/image1610.png"/><Relationship Id="rId68" Type="http://schemas.openxmlformats.org/officeDocument/2006/relationships/image" Target="media/image52.png"/><Relationship Id="rId133" Type="http://schemas.openxmlformats.org/officeDocument/2006/relationships/image" Target="media/image116.png"/><Relationship Id="rId175" Type="http://schemas.openxmlformats.org/officeDocument/2006/relationships/image" Target="media/image154.png"/><Relationship Id="rId340" Type="http://schemas.openxmlformats.org/officeDocument/2006/relationships/image" Target="media/image280.png"/><Relationship Id="rId200" Type="http://schemas.openxmlformats.org/officeDocument/2006/relationships/image" Target="media/image170.png"/><Relationship Id="rId382" Type="http://schemas.openxmlformats.org/officeDocument/2006/relationships/image" Target="media/image301.tmp"/><Relationship Id="rId242" Type="http://schemas.openxmlformats.org/officeDocument/2006/relationships/image" Target="media/image207.png"/><Relationship Id="rId284" Type="http://schemas.openxmlformats.org/officeDocument/2006/relationships/image" Target="media/image242.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4206</Words>
  <Characters>23975</Characters>
  <Application>Microsoft Office Word</Application>
  <DocSecurity>0</DocSecurity>
  <Lines>199</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125</CharactersWithSpaces>
  <SharedDoc>false</SharedDoc>
  <HLinks>
    <vt:vector size="222" baseType="variant">
      <vt:variant>
        <vt:i4>1703994</vt:i4>
      </vt:variant>
      <vt:variant>
        <vt:i4>216</vt:i4>
      </vt:variant>
      <vt:variant>
        <vt:i4>0</vt:i4>
      </vt:variant>
      <vt:variant>
        <vt:i4>5</vt:i4>
      </vt:variant>
      <vt:variant>
        <vt:lpwstr>http://www.qcd.co.jp/soft/trnsys_j/gaiyou.htm</vt:lpwstr>
      </vt:variant>
      <vt:variant>
        <vt:lpwstr/>
      </vt:variant>
      <vt:variant>
        <vt:i4>1245279</vt:i4>
      </vt:variant>
      <vt:variant>
        <vt:i4>213</vt:i4>
      </vt:variant>
      <vt:variant>
        <vt:i4>0</vt:i4>
      </vt:variant>
      <vt:variant>
        <vt:i4>5</vt:i4>
      </vt:variant>
      <vt:variant>
        <vt:lpwstr>http://sel.me.wisc.edu/trnsys/default.htm</vt:lpwstr>
      </vt:variant>
      <vt:variant>
        <vt:lpwstr/>
      </vt:variant>
      <vt:variant>
        <vt:i4>458757</vt:i4>
      </vt:variant>
      <vt:variant>
        <vt:i4>210</vt:i4>
      </vt:variant>
      <vt:variant>
        <vt:i4>0</vt:i4>
      </vt:variant>
      <vt:variant>
        <vt:i4>5</vt:i4>
      </vt:variant>
      <vt:variant>
        <vt:lpwstr>http://www.qcd.co.jp/soft/trnfami/gaiyou.htm　</vt:lpwstr>
      </vt:variant>
      <vt:variant>
        <vt:lpwstr/>
      </vt:variant>
      <vt:variant>
        <vt:i4>2031670</vt:i4>
      </vt:variant>
      <vt:variant>
        <vt:i4>200</vt:i4>
      </vt:variant>
      <vt:variant>
        <vt:i4>0</vt:i4>
      </vt:variant>
      <vt:variant>
        <vt:i4>5</vt:i4>
      </vt:variant>
      <vt:variant>
        <vt:lpwstr/>
      </vt:variant>
      <vt:variant>
        <vt:lpwstr>_Toc213575092</vt:lpwstr>
      </vt:variant>
      <vt:variant>
        <vt:i4>2031670</vt:i4>
      </vt:variant>
      <vt:variant>
        <vt:i4>194</vt:i4>
      </vt:variant>
      <vt:variant>
        <vt:i4>0</vt:i4>
      </vt:variant>
      <vt:variant>
        <vt:i4>5</vt:i4>
      </vt:variant>
      <vt:variant>
        <vt:lpwstr/>
      </vt:variant>
      <vt:variant>
        <vt:lpwstr>_Toc213575091</vt:lpwstr>
      </vt:variant>
      <vt:variant>
        <vt:i4>2031670</vt:i4>
      </vt:variant>
      <vt:variant>
        <vt:i4>188</vt:i4>
      </vt:variant>
      <vt:variant>
        <vt:i4>0</vt:i4>
      </vt:variant>
      <vt:variant>
        <vt:i4>5</vt:i4>
      </vt:variant>
      <vt:variant>
        <vt:lpwstr/>
      </vt:variant>
      <vt:variant>
        <vt:lpwstr>_Toc213575090</vt:lpwstr>
      </vt:variant>
      <vt:variant>
        <vt:i4>1966134</vt:i4>
      </vt:variant>
      <vt:variant>
        <vt:i4>182</vt:i4>
      </vt:variant>
      <vt:variant>
        <vt:i4>0</vt:i4>
      </vt:variant>
      <vt:variant>
        <vt:i4>5</vt:i4>
      </vt:variant>
      <vt:variant>
        <vt:lpwstr/>
      </vt:variant>
      <vt:variant>
        <vt:lpwstr>_Toc213575089</vt:lpwstr>
      </vt:variant>
      <vt:variant>
        <vt:i4>1966134</vt:i4>
      </vt:variant>
      <vt:variant>
        <vt:i4>176</vt:i4>
      </vt:variant>
      <vt:variant>
        <vt:i4>0</vt:i4>
      </vt:variant>
      <vt:variant>
        <vt:i4>5</vt:i4>
      </vt:variant>
      <vt:variant>
        <vt:lpwstr/>
      </vt:variant>
      <vt:variant>
        <vt:lpwstr>_Toc213575088</vt:lpwstr>
      </vt:variant>
      <vt:variant>
        <vt:i4>1966134</vt:i4>
      </vt:variant>
      <vt:variant>
        <vt:i4>170</vt:i4>
      </vt:variant>
      <vt:variant>
        <vt:i4>0</vt:i4>
      </vt:variant>
      <vt:variant>
        <vt:i4>5</vt:i4>
      </vt:variant>
      <vt:variant>
        <vt:lpwstr/>
      </vt:variant>
      <vt:variant>
        <vt:lpwstr>_Toc213575087</vt:lpwstr>
      </vt:variant>
      <vt:variant>
        <vt:i4>1966134</vt:i4>
      </vt:variant>
      <vt:variant>
        <vt:i4>164</vt:i4>
      </vt:variant>
      <vt:variant>
        <vt:i4>0</vt:i4>
      </vt:variant>
      <vt:variant>
        <vt:i4>5</vt:i4>
      </vt:variant>
      <vt:variant>
        <vt:lpwstr/>
      </vt:variant>
      <vt:variant>
        <vt:lpwstr>_Toc213575086</vt:lpwstr>
      </vt:variant>
      <vt:variant>
        <vt:i4>1966134</vt:i4>
      </vt:variant>
      <vt:variant>
        <vt:i4>158</vt:i4>
      </vt:variant>
      <vt:variant>
        <vt:i4>0</vt:i4>
      </vt:variant>
      <vt:variant>
        <vt:i4>5</vt:i4>
      </vt:variant>
      <vt:variant>
        <vt:lpwstr/>
      </vt:variant>
      <vt:variant>
        <vt:lpwstr>_Toc213575085</vt:lpwstr>
      </vt:variant>
      <vt:variant>
        <vt:i4>1966134</vt:i4>
      </vt:variant>
      <vt:variant>
        <vt:i4>152</vt:i4>
      </vt:variant>
      <vt:variant>
        <vt:i4>0</vt:i4>
      </vt:variant>
      <vt:variant>
        <vt:i4>5</vt:i4>
      </vt:variant>
      <vt:variant>
        <vt:lpwstr/>
      </vt:variant>
      <vt:variant>
        <vt:lpwstr>_Toc213575084</vt:lpwstr>
      </vt:variant>
      <vt:variant>
        <vt:i4>1966134</vt:i4>
      </vt:variant>
      <vt:variant>
        <vt:i4>146</vt:i4>
      </vt:variant>
      <vt:variant>
        <vt:i4>0</vt:i4>
      </vt:variant>
      <vt:variant>
        <vt:i4>5</vt:i4>
      </vt:variant>
      <vt:variant>
        <vt:lpwstr/>
      </vt:variant>
      <vt:variant>
        <vt:lpwstr>_Toc213575083</vt:lpwstr>
      </vt:variant>
      <vt:variant>
        <vt:i4>1966134</vt:i4>
      </vt:variant>
      <vt:variant>
        <vt:i4>140</vt:i4>
      </vt:variant>
      <vt:variant>
        <vt:i4>0</vt:i4>
      </vt:variant>
      <vt:variant>
        <vt:i4>5</vt:i4>
      </vt:variant>
      <vt:variant>
        <vt:lpwstr/>
      </vt:variant>
      <vt:variant>
        <vt:lpwstr>_Toc213575082</vt:lpwstr>
      </vt:variant>
      <vt:variant>
        <vt:i4>1966134</vt:i4>
      </vt:variant>
      <vt:variant>
        <vt:i4>134</vt:i4>
      </vt:variant>
      <vt:variant>
        <vt:i4>0</vt:i4>
      </vt:variant>
      <vt:variant>
        <vt:i4>5</vt:i4>
      </vt:variant>
      <vt:variant>
        <vt:lpwstr/>
      </vt:variant>
      <vt:variant>
        <vt:lpwstr>_Toc213575081</vt:lpwstr>
      </vt:variant>
      <vt:variant>
        <vt:i4>1966134</vt:i4>
      </vt:variant>
      <vt:variant>
        <vt:i4>128</vt:i4>
      </vt:variant>
      <vt:variant>
        <vt:i4>0</vt:i4>
      </vt:variant>
      <vt:variant>
        <vt:i4>5</vt:i4>
      </vt:variant>
      <vt:variant>
        <vt:lpwstr/>
      </vt:variant>
      <vt:variant>
        <vt:lpwstr>_Toc213575080</vt:lpwstr>
      </vt:variant>
      <vt:variant>
        <vt:i4>1114166</vt:i4>
      </vt:variant>
      <vt:variant>
        <vt:i4>122</vt:i4>
      </vt:variant>
      <vt:variant>
        <vt:i4>0</vt:i4>
      </vt:variant>
      <vt:variant>
        <vt:i4>5</vt:i4>
      </vt:variant>
      <vt:variant>
        <vt:lpwstr/>
      </vt:variant>
      <vt:variant>
        <vt:lpwstr>_Toc213575079</vt:lpwstr>
      </vt:variant>
      <vt:variant>
        <vt:i4>1114166</vt:i4>
      </vt:variant>
      <vt:variant>
        <vt:i4>116</vt:i4>
      </vt:variant>
      <vt:variant>
        <vt:i4>0</vt:i4>
      </vt:variant>
      <vt:variant>
        <vt:i4>5</vt:i4>
      </vt:variant>
      <vt:variant>
        <vt:lpwstr/>
      </vt:variant>
      <vt:variant>
        <vt:lpwstr>_Toc213575078</vt:lpwstr>
      </vt:variant>
      <vt:variant>
        <vt:i4>1114166</vt:i4>
      </vt:variant>
      <vt:variant>
        <vt:i4>110</vt:i4>
      </vt:variant>
      <vt:variant>
        <vt:i4>0</vt:i4>
      </vt:variant>
      <vt:variant>
        <vt:i4>5</vt:i4>
      </vt:variant>
      <vt:variant>
        <vt:lpwstr/>
      </vt:variant>
      <vt:variant>
        <vt:lpwstr>_Toc213575077</vt:lpwstr>
      </vt:variant>
      <vt:variant>
        <vt:i4>1114166</vt:i4>
      </vt:variant>
      <vt:variant>
        <vt:i4>104</vt:i4>
      </vt:variant>
      <vt:variant>
        <vt:i4>0</vt:i4>
      </vt:variant>
      <vt:variant>
        <vt:i4>5</vt:i4>
      </vt:variant>
      <vt:variant>
        <vt:lpwstr/>
      </vt:variant>
      <vt:variant>
        <vt:lpwstr>_Toc213575076</vt:lpwstr>
      </vt:variant>
      <vt:variant>
        <vt:i4>1114166</vt:i4>
      </vt:variant>
      <vt:variant>
        <vt:i4>98</vt:i4>
      </vt:variant>
      <vt:variant>
        <vt:i4>0</vt:i4>
      </vt:variant>
      <vt:variant>
        <vt:i4>5</vt:i4>
      </vt:variant>
      <vt:variant>
        <vt:lpwstr/>
      </vt:variant>
      <vt:variant>
        <vt:lpwstr>_Toc213575075</vt:lpwstr>
      </vt:variant>
      <vt:variant>
        <vt:i4>1114166</vt:i4>
      </vt:variant>
      <vt:variant>
        <vt:i4>92</vt:i4>
      </vt:variant>
      <vt:variant>
        <vt:i4>0</vt:i4>
      </vt:variant>
      <vt:variant>
        <vt:i4>5</vt:i4>
      </vt:variant>
      <vt:variant>
        <vt:lpwstr/>
      </vt:variant>
      <vt:variant>
        <vt:lpwstr>_Toc213575074</vt:lpwstr>
      </vt:variant>
      <vt:variant>
        <vt:i4>1114166</vt:i4>
      </vt:variant>
      <vt:variant>
        <vt:i4>86</vt:i4>
      </vt:variant>
      <vt:variant>
        <vt:i4>0</vt:i4>
      </vt:variant>
      <vt:variant>
        <vt:i4>5</vt:i4>
      </vt:variant>
      <vt:variant>
        <vt:lpwstr/>
      </vt:variant>
      <vt:variant>
        <vt:lpwstr>_Toc213575073</vt:lpwstr>
      </vt:variant>
      <vt:variant>
        <vt:i4>1114166</vt:i4>
      </vt:variant>
      <vt:variant>
        <vt:i4>80</vt:i4>
      </vt:variant>
      <vt:variant>
        <vt:i4>0</vt:i4>
      </vt:variant>
      <vt:variant>
        <vt:i4>5</vt:i4>
      </vt:variant>
      <vt:variant>
        <vt:lpwstr/>
      </vt:variant>
      <vt:variant>
        <vt:lpwstr>_Toc213575072</vt:lpwstr>
      </vt:variant>
      <vt:variant>
        <vt:i4>1114166</vt:i4>
      </vt:variant>
      <vt:variant>
        <vt:i4>74</vt:i4>
      </vt:variant>
      <vt:variant>
        <vt:i4>0</vt:i4>
      </vt:variant>
      <vt:variant>
        <vt:i4>5</vt:i4>
      </vt:variant>
      <vt:variant>
        <vt:lpwstr/>
      </vt:variant>
      <vt:variant>
        <vt:lpwstr>_Toc213575071</vt:lpwstr>
      </vt:variant>
      <vt:variant>
        <vt:i4>1114166</vt:i4>
      </vt:variant>
      <vt:variant>
        <vt:i4>68</vt:i4>
      </vt:variant>
      <vt:variant>
        <vt:i4>0</vt:i4>
      </vt:variant>
      <vt:variant>
        <vt:i4>5</vt:i4>
      </vt:variant>
      <vt:variant>
        <vt:lpwstr/>
      </vt:variant>
      <vt:variant>
        <vt:lpwstr>_Toc213575070</vt:lpwstr>
      </vt:variant>
      <vt:variant>
        <vt:i4>1048630</vt:i4>
      </vt:variant>
      <vt:variant>
        <vt:i4>62</vt:i4>
      </vt:variant>
      <vt:variant>
        <vt:i4>0</vt:i4>
      </vt:variant>
      <vt:variant>
        <vt:i4>5</vt:i4>
      </vt:variant>
      <vt:variant>
        <vt:lpwstr/>
      </vt:variant>
      <vt:variant>
        <vt:lpwstr>_Toc213575069</vt:lpwstr>
      </vt:variant>
      <vt:variant>
        <vt:i4>1048630</vt:i4>
      </vt:variant>
      <vt:variant>
        <vt:i4>56</vt:i4>
      </vt:variant>
      <vt:variant>
        <vt:i4>0</vt:i4>
      </vt:variant>
      <vt:variant>
        <vt:i4>5</vt:i4>
      </vt:variant>
      <vt:variant>
        <vt:lpwstr/>
      </vt:variant>
      <vt:variant>
        <vt:lpwstr>_Toc213575068</vt:lpwstr>
      </vt:variant>
      <vt:variant>
        <vt:i4>1048630</vt:i4>
      </vt:variant>
      <vt:variant>
        <vt:i4>50</vt:i4>
      </vt:variant>
      <vt:variant>
        <vt:i4>0</vt:i4>
      </vt:variant>
      <vt:variant>
        <vt:i4>5</vt:i4>
      </vt:variant>
      <vt:variant>
        <vt:lpwstr/>
      </vt:variant>
      <vt:variant>
        <vt:lpwstr>_Toc213575067</vt:lpwstr>
      </vt:variant>
      <vt:variant>
        <vt:i4>1048630</vt:i4>
      </vt:variant>
      <vt:variant>
        <vt:i4>44</vt:i4>
      </vt:variant>
      <vt:variant>
        <vt:i4>0</vt:i4>
      </vt:variant>
      <vt:variant>
        <vt:i4>5</vt:i4>
      </vt:variant>
      <vt:variant>
        <vt:lpwstr/>
      </vt:variant>
      <vt:variant>
        <vt:lpwstr>_Toc213575066</vt:lpwstr>
      </vt:variant>
      <vt:variant>
        <vt:i4>1048630</vt:i4>
      </vt:variant>
      <vt:variant>
        <vt:i4>38</vt:i4>
      </vt:variant>
      <vt:variant>
        <vt:i4>0</vt:i4>
      </vt:variant>
      <vt:variant>
        <vt:i4>5</vt:i4>
      </vt:variant>
      <vt:variant>
        <vt:lpwstr/>
      </vt:variant>
      <vt:variant>
        <vt:lpwstr>_Toc213575065</vt:lpwstr>
      </vt:variant>
      <vt:variant>
        <vt:i4>1048630</vt:i4>
      </vt:variant>
      <vt:variant>
        <vt:i4>32</vt:i4>
      </vt:variant>
      <vt:variant>
        <vt:i4>0</vt:i4>
      </vt:variant>
      <vt:variant>
        <vt:i4>5</vt:i4>
      </vt:variant>
      <vt:variant>
        <vt:lpwstr/>
      </vt:variant>
      <vt:variant>
        <vt:lpwstr>_Toc213575064</vt:lpwstr>
      </vt:variant>
      <vt:variant>
        <vt:i4>1048630</vt:i4>
      </vt:variant>
      <vt:variant>
        <vt:i4>26</vt:i4>
      </vt:variant>
      <vt:variant>
        <vt:i4>0</vt:i4>
      </vt:variant>
      <vt:variant>
        <vt:i4>5</vt:i4>
      </vt:variant>
      <vt:variant>
        <vt:lpwstr/>
      </vt:variant>
      <vt:variant>
        <vt:lpwstr>_Toc213575063</vt:lpwstr>
      </vt:variant>
      <vt:variant>
        <vt:i4>1048630</vt:i4>
      </vt:variant>
      <vt:variant>
        <vt:i4>20</vt:i4>
      </vt:variant>
      <vt:variant>
        <vt:i4>0</vt:i4>
      </vt:variant>
      <vt:variant>
        <vt:i4>5</vt:i4>
      </vt:variant>
      <vt:variant>
        <vt:lpwstr/>
      </vt:variant>
      <vt:variant>
        <vt:lpwstr>_Toc213575062</vt:lpwstr>
      </vt:variant>
      <vt:variant>
        <vt:i4>1048630</vt:i4>
      </vt:variant>
      <vt:variant>
        <vt:i4>14</vt:i4>
      </vt:variant>
      <vt:variant>
        <vt:i4>0</vt:i4>
      </vt:variant>
      <vt:variant>
        <vt:i4>5</vt:i4>
      </vt:variant>
      <vt:variant>
        <vt:lpwstr/>
      </vt:variant>
      <vt:variant>
        <vt:lpwstr>_Toc213575061</vt:lpwstr>
      </vt:variant>
      <vt:variant>
        <vt:i4>1048630</vt:i4>
      </vt:variant>
      <vt:variant>
        <vt:i4>8</vt:i4>
      </vt:variant>
      <vt:variant>
        <vt:i4>0</vt:i4>
      </vt:variant>
      <vt:variant>
        <vt:i4>5</vt:i4>
      </vt:variant>
      <vt:variant>
        <vt:lpwstr/>
      </vt:variant>
      <vt:variant>
        <vt:lpwstr>_Toc213575060</vt:lpwstr>
      </vt:variant>
      <vt:variant>
        <vt:i4>1245238</vt:i4>
      </vt:variant>
      <vt:variant>
        <vt:i4>2</vt:i4>
      </vt:variant>
      <vt:variant>
        <vt:i4>0</vt:i4>
      </vt:variant>
      <vt:variant>
        <vt:i4>5</vt:i4>
      </vt:variant>
      <vt:variant>
        <vt:lpwstr/>
      </vt:variant>
      <vt:variant>
        <vt:lpwstr>_Toc2135750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7-13T05:52:00Z</dcterms:created>
  <dcterms:modified xsi:type="dcterms:W3CDTF">2021-07-02T06:49:00Z</dcterms:modified>
</cp:coreProperties>
</file>